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5B579" w14:textId="3F6CDE89" w:rsidR="00904B6B" w:rsidRDefault="00726332" w:rsidP="00904B6B">
      <w:r>
        <w:t xml:space="preserve">1. </w:t>
      </w:r>
      <w:r w:rsidR="00904B6B">
        <w:t>Which of the following are valid types in BSON? Check all that apply.</w:t>
      </w:r>
    </w:p>
    <w:p w14:paraId="5A3FCD6E" w14:textId="5FEAAB55" w:rsidR="00904B6B" w:rsidRDefault="00726332" w:rsidP="00904B6B">
      <w:r>
        <w:t xml:space="preserve">2. </w:t>
      </w:r>
      <w:r w:rsidR="00904B6B">
        <w:t>Why does MongoDB use BSON rather than JSON? Check all that apply.</w:t>
      </w:r>
    </w:p>
    <w:p w14:paraId="398638C6" w14:textId="77777777" w:rsidR="00904B6B" w:rsidRDefault="00904B6B" w:rsidP="00904B6B">
      <w:r>
        <w:t>------------------------------------------</w:t>
      </w:r>
    </w:p>
    <w:p w14:paraId="6D3CD899" w14:textId="6BDF664F" w:rsidR="00904B6B" w:rsidRDefault="00726332" w:rsidP="00904B6B">
      <w:r>
        <w:t xml:space="preserve">3. </w:t>
      </w:r>
      <w:r w:rsidR="00904B6B">
        <w:t>Which writes are atomic in MongoDB 4.0? Check all that apply.</w:t>
      </w:r>
    </w:p>
    <w:p w14:paraId="276FBA54" w14:textId="2768C978" w:rsidR="00904B6B" w:rsidRDefault="00904B6B" w:rsidP="00726332">
      <w:pPr>
        <w:pStyle w:val="ListParagraph"/>
        <w:numPr>
          <w:ilvl w:val="0"/>
          <w:numId w:val="1"/>
        </w:numPr>
      </w:pPr>
      <w:r>
        <w:t xml:space="preserve">An update to a single document in a replica </w:t>
      </w:r>
      <w:proofErr w:type="gramStart"/>
      <w:r>
        <w:t>set</w:t>
      </w:r>
      <w:proofErr w:type="gramEnd"/>
    </w:p>
    <w:p w14:paraId="7234380A" w14:textId="0633D237" w:rsidR="00904B6B" w:rsidRDefault="00904B6B" w:rsidP="00726332">
      <w:pPr>
        <w:pStyle w:val="ListParagraph"/>
        <w:numPr>
          <w:ilvl w:val="0"/>
          <w:numId w:val="1"/>
        </w:numPr>
      </w:pPr>
      <w:r>
        <w:t xml:space="preserve">An update to multiple documents in a replica set using </w:t>
      </w:r>
      <w:proofErr w:type="gramStart"/>
      <w:r>
        <w:t>transactions</w:t>
      </w:r>
      <w:proofErr w:type="gramEnd"/>
    </w:p>
    <w:p w14:paraId="150AD0DB" w14:textId="46DA668A" w:rsidR="00904B6B" w:rsidRDefault="00904B6B" w:rsidP="00726332">
      <w:pPr>
        <w:pStyle w:val="ListParagraph"/>
        <w:numPr>
          <w:ilvl w:val="0"/>
          <w:numId w:val="1"/>
        </w:numPr>
      </w:pPr>
      <w:r>
        <w:t>An update to a single document in a sharded cluster</w:t>
      </w:r>
    </w:p>
    <w:p w14:paraId="6FD28FE0" w14:textId="77777777" w:rsidR="00904B6B" w:rsidRDefault="00904B6B" w:rsidP="00904B6B">
      <w:r>
        <w:t>------------------------------------------</w:t>
      </w:r>
    </w:p>
    <w:p w14:paraId="7BE67836" w14:textId="332302B6" w:rsidR="00904B6B" w:rsidRDefault="00726332" w:rsidP="00904B6B">
      <w:r>
        <w:t xml:space="preserve">4. </w:t>
      </w:r>
      <w:r w:rsidR="00904B6B">
        <w:t>On which of the following CRUD operations can you specify a write concern? Check all that apply.</w:t>
      </w:r>
    </w:p>
    <w:p w14:paraId="08C368F0" w14:textId="77777777" w:rsidR="00904B6B" w:rsidRDefault="00904B6B" w:rsidP="00726332">
      <w:pPr>
        <w:pStyle w:val="ListParagraph"/>
        <w:numPr>
          <w:ilvl w:val="0"/>
          <w:numId w:val="2"/>
        </w:numPr>
      </w:pPr>
      <w:proofErr w:type="spellStart"/>
      <w:proofErr w:type="gramStart"/>
      <w:r>
        <w:t>db.collection</w:t>
      </w:r>
      <w:proofErr w:type="gramEnd"/>
      <w:r>
        <w:t>.insertOne</w:t>
      </w:r>
      <w:proofErr w:type="spellEnd"/>
      <w:r>
        <w:t>()</w:t>
      </w:r>
    </w:p>
    <w:p w14:paraId="729251EF" w14:textId="77777777" w:rsidR="00904B6B" w:rsidRDefault="00904B6B" w:rsidP="00726332">
      <w:pPr>
        <w:pStyle w:val="ListParagraph"/>
        <w:numPr>
          <w:ilvl w:val="0"/>
          <w:numId w:val="2"/>
        </w:numPr>
      </w:pPr>
      <w:proofErr w:type="spellStart"/>
      <w:proofErr w:type="gramStart"/>
      <w:r>
        <w:t>db.collection</w:t>
      </w:r>
      <w:proofErr w:type="gramEnd"/>
      <w:r>
        <w:t>.find</w:t>
      </w:r>
      <w:proofErr w:type="spellEnd"/>
      <w:r>
        <w:t>()</w:t>
      </w:r>
    </w:p>
    <w:p w14:paraId="24FFBE66" w14:textId="77777777" w:rsidR="00904B6B" w:rsidRDefault="00904B6B" w:rsidP="00726332">
      <w:pPr>
        <w:pStyle w:val="ListParagraph"/>
        <w:numPr>
          <w:ilvl w:val="0"/>
          <w:numId w:val="2"/>
        </w:numPr>
      </w:pPr>
      <w:proofErr w:type="spellStart"/>
      <w:proofErr w:type="gramStart"/>
      <w:r>
        <w:t>db.collection</w:t>
      </w:r>
      <w:proofErr w:type="gramEnd"/>
      <w:r>
        <w:t>.updateMany</w:t>
      </w:r>
      <w:proofErr w:type="spellEnd"/>
      <w:r>
        <w:t>()</w:t>
      </w:r>
    </w:p>
    <w:p w14:paraId="02380887" w14:textId="77777777" w:rsidR="00904B6B" w:rsidRDefault="00904B6B" w:rsidP="00904B6B">
      <w:r>
        <w:t>----------------------------------------</w:t>
      </w:r>
    </w:p>
    <w:p w14:paraId="6F2608E8" w14:textId="0C531EB9" w:rsidR="00904B6B" w:rsidRDefault="00726332" w:rsidP="00904B6B">
      <w:r>
        <w:t>5</w:t>
      </w:r>
      <w:r w:rsidR="00903C5D">
        <w:t>.</w:t>
      </w:r>
      <w:r w:rsidR="00904B6B">
        <w:t xml:space="preserve"> </w:t>
      </w:r>
      <w:proofErr w:type="spellStart"/>
      <w:proofErr w:type="gramStart"/>
      <w:r w:rsidR="00904B6B">
        <w:t>db.people</w:t>
      </w:r>
      <w:proofErr w:type="gramEnd"/>
      <w:r w:rsidR="00904B6B">
        <w:t>.updateMany</w:t>
      </w:r>
      <w:proofErr w:type="spellEnd"/>
      <w:r w:rsidR="00904B6B">
        <w:t>( { "city" : "Seattle", "state" : "WA" }, { "$</w:t>
      </w:r>
      <w:proofErr w:type="spellStart"/>
      <w:r w:rsidR="00904B6B">
        <w:t>addToSet</w:t>
      </w:r>
      <w:proofErr w:type="spellEnd"/>
      <w:r w:rsidR="00904B6B">
        <w:t>" : { "likes" : "forest" } } )</w:t>
      </w:r>
    </w:p>
    <w:p w14:paraId="2BEAF1BB" w14:textId="77777777" w:rsidR="00904B6B" w:rsidRDefault="00904B6B" w:rsidP="007E02E4">
      <w:pPr>
        <w:pStyle w:val="ListParagraph"/>
        <w:numPr>
          <w:ilvl w:val="0"/>
          <w:numId w:val="3"/>
        </w:numPr>
        <w:spacing w:after="0"/>
      </w:pPr>
      <w:proofErr w:type="gramStart"/>
      <w:r>
        <w:t>{ "</w:t>
      </w:r>
      <w:proofErr w:type="gramEnd"/>
      <w:r>
        <w:t xml:space="preserve">_id" : </w:t>
      </w:r>
      <w:proofErr w:type="spellStart"/>
      <w:r>
        <w:t>ObjectId</w:t>
      </w:r>
      <w:proofErr w:type="spellEnd"/>
      <w:r>
        <w:t>("57fd48257268886f789b33ff"), "</w:t>
      </w:r>
      <w:proofErr w:type="spellStart"/>
      <w:r>
        <w:t>firstName</w:t>
      </w:r>
      <w:proofErr w:type="spellEnd"/>
      <w:r>
        <w:t>" : "Arthur", "</w:t>
      </w:r>
      <w:proofErr w:type="spellStart"/>
      <w:r>
        <w:t>lastName</w:t>
      </w:r>
      <w:proofErr w:type="spellEnd"/>
      <w:r>
        <w:t>" : "Aaronson", "state" : "WA", "city" : "Seattle", "likes" : [ "dogs", "cats", "hiking" ] }</w:t>
      </w:r>
    </w:p>
    <w:p w14:paraId="6F486C05" w14:textId="77777777" w:rsidR="00904B6B" w:rsidRDefault="00904B6B" w:rsidP="007E02E4">
      <w:pPr>
        <w:spacing w:after="0"/>
      </w:pPr>
    </w:p>
    <w:p w14:paraId="4864FAE5" w14:textId="77777777" w:rsidR="00904B6B" w:rsidRDefault="00904B6B" w:rsidP="007E02E4">
      <w:pPr>
        <w:pStyle w:val="ListParagraph"/>
        <w:numPr>
          <w:ilvl w:val="0"/>
          <w:numId w:val="3"/>
        </w:numPr>
        <w:spacing w:after="0"/>
      </w:pPr>
      <w:proofErr w:type="gramStart"/>
      <w:r>
        <w:t>{ "</w:t>
      </w:r>
      <w:proofErr w:type="gramEnd"/>
      <w:r>
        <w:t xml:space="preserve">_id" : </w:t>
      </w:r>
      <w:proofErr w:type="spellStart"/>
      <w:r>
        <w:t>ObjectId</w:t>
      </w:r>
      <w:proofErr w:type="spellEnd"/>
      <w:r>
        <w:t>("57fd48257268886f789b3400"), "</w:t>
      </w:r>
      <w:proofErr w:type="spellStart"/>
      <w:r>
        <w:t>firstName</w:t>
      </w:r>
      <w:proofErr w:type="spellEnd"/>
      <w:r>
        <w:t>" : "Beth", "</w:t>
      </w:r>
      <w:proofErr w:type="spellStart"/>
      <w:r>
        <w:t>lastName</w:t>
      </w:r>
      <w:proofErr w:type="spellEnd"/>
      <w:r>
        <w:t>" : "Barnes", "state" : "WA", "city" : "Richland", "likes" : [ "forest", "desert" ] }</w:t>
      </w:r>
    </w:p>
    <w:p w14:paraId="64F9FF6D" w14:textId="77777777" w:rsidR="00904B6B" w:rsidRDefault="00904B6B" w:rsidP="007E02E4">
      <w:pPr>
        <w:spacing w:after="0"/>
      </w:pPr>
    </w:p>
    <w:p w14:paraId="65C8E970" w14:textId="77777777" w:rsidR="00904B6B" w:rsidRDefault="00904B6B" w:rsidP="007E02E4">
      <w:pPr>
        <w:pStyle w:val="ListParagraph"/>
        <w:numPr>
          <w:ilvl w:val="0"/>
          <w:numId w:val="3"/>
        </w:numPr>
        <w:spacing w:after="0"/>
      </w:pPr>
      <w:proofErr w:type="gramStart"/>
      <w:r>
        <w:t>{ "</w:t>
      </w:r>
      <w:proofErr w:type="gramEnd"/>
      <w:r>
        <w:t xml:space="preserve">_id" : </w:t>
      </w:r>
      <w:proofErr w:type="spellStart"/>
      <w:r>
        <w:t>ObjectId</w:t>
      </w:r>
      <w:proofErr w:type="spellEnd"/>
      <w:r>
        <w:t>("57fd48257268886f789b3401"), "</w:t>
      </w:r>
      <w:proofErr w:type="spellStart"/>
      <w:r>
        <w:t>firstName</w:t>
      </w:r>
      <w:proofErr w:type="spellEnd"/>
      <w:r>
        <w:t>" : "Charlie", "</w:t>
      </w:r>
      <w:proofErr w:type="spellStart"/>
      <w:r>
        <w:t>lastName</w:t>
      </w:r>
      <w:proofErr w:type="spellEnd"/>
      <w:r>
        <w:t>" : "Carlson", "state" : "CA", "city" : "San Diego", "likes" : [ "desert", "beach" ] }</w:t>
      </w:r>
    </w:p>
    <w:p w14:paraId="67B05CA7" w14:textId="77777777" w:rsidR="00904B6B" w:rsidRDefault="00904B6B" w:rsidP="007E02E4">
      <w:pPr>
        <w:spacing w:after="0"/>
      </w:pPr>
    </w:p>
    <w:p w14:paraId="73DF733E" w14:textId="77777777" w:rsidR="00904B6B" w:rsidRDefault="00904B6B" w:rsidP="007E02E4">
      <w:pPr>
        <w:pStyle w:val="ListParagraph"/>
        <w:numPr>
          <w:ilvl w:val="0"/>
          <w:numId w:val="3"/>
        </w:numPr>
        <w:spacing w:after="0"/>
      </w:pPr>
      <w:proofErr w:type="gramStart"/>
      <w:r>
        <w:t>{ "</w:t>
      </w:r>
      <w:proofErr w:type="gramEnd"/>
      <w:r>
        <w:t xml:space="preserve">_id" : </w:t>
      </w:r>
      <w:proofErr w:type="spellStart"/>
      <w:r>
        <w:t>ObjectId</w:t>
      </w:r>
      <w:proofErr w:type="spellEnd"/>
      <w:r>
        <w:t>("57fd48257268886f789b3402"), "</w:t>
      </w:r>
      <w:proofErr w:type="spellStart"/>
      <w:r>
        <w:t>firstName</w:t>
      </w:r>
      <w:proofErr w:type="spellEnd"/>
      <w:r>
        <w:t>" : "Dawn", "</w:t>
      </w:r>
      <w:proofErr w:type="spellStart"/>
      <w:r>
        <w:t>lastName</w:t>
      </w:r>
      <w:proofErr w:type="spellEnd"/>
      <w:r>
        <w:t>" : "Davis", "state" : "WA", "city" : "Seattle", "likes" : [ "forest", "mountains", "hiking" ] }</w:t>
      </w:r>
    </w:p>
    <w:p w14:paraId="63C36EA4" w14:textId="16462EC9" w:rsidR="00904B6B" w:rsidRDefault="00903C5D" w:rsidP="00904B6B">
      <w:r>
        <w:t xml:space="preserve">6. </w:t>
      </w:r>
      <w:proofErr w:type="spellStart"/>
      <w:proofErr w:type="gramStart"/>
      <w:r w:rsidR="00904B6B">
        <w:t>db.sayings</w:t>
      </w:r>
      <w:proofErr w:type="gramEnd"/>
      <w:r w:rsidR="00904B6B">
        <w:t>.find</w:t>
      </w:r>
      <w:proofErr w:type="spellEnd"/>
      <w:r w:rsidR="00904B6B">
        <w:t>( { $text : { $search : "fact find" } } )</w:t>
      </w:r>
    </w:p>
    <w:p w14:paraId="366ADBF2" w14:textId="77777777" w:rsidR="00904B6B" w:rsidRDefault="00904B6B" w:rsidP="00903C5D">
      <w:pPr>
        <w:pStyle w:val="ListParagraph"/>
        <w:numPr>
          <w:ilvl w:val="0"/>
          <w:numId w:val="4"/>
        </w:numPr>
      </w:pPr>
      <w:proofErr w:type="gramStart"/>
      <w:r>
        <w:t>{ _</w:t>
      </w:r>
      <w:proofErr w:type="gramEnd"/>
      <w:r>
        <w:t>id : 1, quote : “That’s a fact, Jack.” }</w:t>
      </w:r>
    </w:p>
    <w:p w14:paraId="492C168D" w14:textId="77777777" w:rsidR="00904B6B" w:rsidRDefault="00904B6B" w:rsidP="00903C5D">
      <w:pPr>
        <w:pStyle w:val="ListParagraph"/>
        <w:numPr>
          <w:ilvl w:val="0"/>
          <w:numId w:val="4"/>
        </w:numPr>
      </w:pPr>
      <w:proofErr w:type="gramStart"/>
      <w:r>
        <w:t>{ _</w:t>
      </w:r>
      <w:proofErr w:type="gramEnd"/>
      <w:r>
        <w:t>id : 2, quote : “Find out if that fact is correct.” }</w:t>
      </w:r>
    </w:p>
    <w:p w14:paraId="6D423870" w14:textId="77777777" w:rsidR="00904B6B" w:rsidRDefault="00904B6B" w:rsidP="00903C5D">
      <w:pPr>
        <w:pStyle w:val="ListParagraph"/>
        <w:numPr>
          <w:ilvl w:val="0"/>
          <w:numId w:val="4"/>
        </w:numPr>
      </w:pPr>
      <w:proofErr w:type="gramStart"/>
      <w:r>
        <w:t>{ _</w:t>
      </w:r>
      <w:proofErr w:type="gramEnd"/>
      <w:r>
        <w:t>id : 3, quote : “Nobody will ever catch me.” }</w:t>
      </w:r>
    </w:p>
    <w:p w14:paraId="6029CB50" w14:textId="320409EF" w:rsidR="00904B6B" w:rsidRDefault="00903C5D" w:rsidP="00904B6B">
      <w:r>
        <w:t>7.</w:t>
      </w:r>
      <w:r w:rsidR="00904B6B">
        <w:t xml:space="preserve"> </w:t>
      </w:r>
      <w:proofErr w:type="spellStart"/>
      <w:proofErr w:type="gramStart"/>
      <w:r w:rsidR="00904B6B">
        <w:t>db.team</w:t>
      </w:r>
      <w:proofErr w:type="gramEnd"/>
      <w:r w:rsidR="00904B6B">
        <w:t>.find</w:t>
      </w:r>
      <w:proofErr w:type="spellEnd"/>
      <w:r w:rsidR="00904B6B">
        <w:t>()</w:t>
      </w:r>
    </w:p>
    <w:p w14:paraId="3E69B2D3" w14:textId="77777777" w:rsidR="00904B6B" w:rsidRDefault="00904B6B" w:rsidP="00903C5D">
      <w:pPr>
        <w:pStyle w:val="ListParagraph"/>
        <w:numPr>
          <w:ilvl w:val="0"/>
          <w:numId w:val="5"/>
        </w:numPr>
      </w:pPr>
      <w:proofErr w:type="gramStart"/>
      <w:r>
        <w:t>{ "</w:t>
      </w:r>
      <w:proofErr w:type="gramEnd"/>
      <w:r>
        <w:t>_id" : 12, scores : [ 3, 5, 7, 2, 1, -4, 3, 12 ] }</w:t>
      </w:r>
    </w:p>
    <w:p w14:paraId="77FE1EAB" w14:textId="77777777" w:rsidR="00904B6B" w:rsidRDefault="00904B6B" w:rsidP="00903C5D">
      <w:pPr>
        <w:pStyle w:val="ListParagraph"/>
        <w:numPr>
          <w:ilvl w:val="0"/>
          <w:numId w:val="5"/>
        </w:numPr>
      </w:pPr>
      <w:proofErr w:type="gramStart"/>
      <w:r>
        <w:t>{ "</w:t>
      </w:r>
      <w:proofErr w:type="gramEnd"/>
      <w:r>
        <w:t>_id" : 12, "scores" : [ 3, 5, 7, 2, 1 ] }</w:t>
      </w:r>
    </w:p>
    <w:p w14:paraId="65CF8F74" w14:textId="77777777" w:rsidR="00904B6B" w:rsidRDefault="00904B6B" w:rsidP="00904B6B">
      <w:r>
        <w:t>---------------------------------------</w:t>
      </w:r>
    </w:p>
    <w:p w14:paraId="51AD8B82" w14:textId="0B00E0C4" w:rsidR="00904B6B" w:rsidRDefault="00903C5D" w:rsidP="00904B6B">
      <w:r>
        <w:t xml:space="preserve">8. </w:t>
      </w:r>
      <w:proofErr w:type="spellStart"/>
      <w:r w:rsidR="00904B6B">
        <w:t>db.</w:t>
      </w:r>
      <w:proofErr w:type="gramStart"/>
      <w:r w:rsidR="00904B6B">
        <w:t>sample.find</w:t>
      </w:r>
      <w:proofErr w:type="spellEnd"/>
      <w:proofErr w:type="gramEnd"/>
      <w:r w:rsidR="00904B6B">
        <w:t>( { "$or" : [ { "a" : { "$in" : [ 3, 10] } }, { "b" : { "$</w:t>
      </w:r>
      <w:proofErr w:type="spellStart"/>
      <w:r w:rsidR="00904B6B">
        <w:t>lt</w:t>
      </w:r>
      <w:proofErr w:type="spellEnd"/>
      <w:r w:rsidR="00904B6B">
        <w:t>" : 2 } } ] } )</w:t>
      </w:r>
    </w:p>
    <w:p w14:paraId="37EBA63F" w14:textId="77777777" w:rsidR="00904B6B" w:rsidRDefault="00904B6B" w:rsidP="00903C5D">
      <w:pPr>
        <w:pStyle w:val="ListParagraph"/>
        <w:numPr>
          <w:ilvl w:val="0"/>
          <w:numId w:val="6"/>
        </w:numPr>
      </w:pPr>
      <w:proofErr w:type="gramStart"/>
      <w:r>
        <w:t>{ "</w:t>
      </w:r>
      <w:proofErr w:type="gramEnd"/>
      <w:r>
        <w:t>_id" : 1, "a" : 0, "c" : 0, "b" : 2 }</w:t>
      </w:r>
    </w:p>
    <w:p w14:paraId="7AC00109" w14:textId="77777777" w:rsidR="00904B6B" w:rsidRDefault="00904B6B" w:rsidP="00903C5D">
      <w:pPr>
        <w:pStyle w:val="ListParagraph"/>
        <w:numPr>
          <w:ilvl w:val="0"/>
          <w:numId w:val="6"/>
        </w:numPr>
      </w:pPr>
      <w:proofErr w:type="gramStart"/>
      <w:r>
        <w:lastRenderedPageBreak/>
        <w:t>{ "</w:t>
      </w:r>
      <w:proofErr w:type="gramEnd"/>
      <w:r>
        <w:t>_id" : 2, "a" : 2, "c" : 0, "b" : 1 }</w:t>
      </w:r>
    </w:p>
    <w:p w14:paraId="6F9EE1FF" w14:textId="77777777" w:rsidR="00904B6B" w:rsidRDefault="00904B6B" w:rsidP="00903C5D">
      <w:pPr>
        <w:pStyle w:val="ListParagraph"/>
        <w:numPr>
          <w:ilvl w:val="0"/>
          <w:numId w:val="6"/>
        </w:numPr>
      </w:pPr>
      <w:proofErr w:type="gramStart"/>
      <w:r>
        <w:t>{ "</w:t>
      </w:r>
      <w:proofErr w:type="gramEnd"/>
      <w:r>
        <w:t>_id" : 3, "a" : 4, "c" : 0, "b" : 14 }</w:t>
      </w:r>
    </w:p>
    <w:p w14:paraId="63F5444E" w14:textId="77777777" w:rsidR="00904B6B" w:rsidRDefault="00904B6B" w:rsidP="00903C5D">
      <w:pPr>
        <w:pStyle w:val="ListParagraph"/>
        <w:numPr>
          <w:ilvl w:val="0"/>
          <w:numId w:val="6"/>
        </w:numPr>
      </w:pPr>
      <w:proofErr w:type="gramStart"/>
      <w:r>
        <w:t>{ "</w:t>
      </w:r>
      <w:proofErr w:type="gramEnd"/>
      <w:r>
        <w:t>_id" : 4, "a" : 5, "c" : 0, "b" : 17 }</w:t>
      </w:r>
    </w:p>
    <w:p w14:paraId="6373A82E" w14:textId="77777777" w:rsidR="00904B6B" w:rsidRDefault="00904B6B" w:rsidP="00903C5D">
      <w:pPr>
        <w:pStyle w:val="ListParagraph"/>
        <w:numPr>
          <w:ilvl w:val="0"/>
          <w:numId w:val="6"/>
        </w:numPr>
      </w:pPr>
      <w:proofErr w:type="gramStart"/>
      <w:r>
        <w:t>{ "</w:t>
      </w:r>
      <w:proofErr w:type="gramEnd"/>
      <w:r>
        <w:t>_id" : 5, "a" : 3, "c" : 0, "b" : 12 }</w:t>
      </w:r>
    </w:p>
    <w:p w14:paraId="3330202D" w14:textId="77777777" w:rsidR="00904B6B" w:rsidRDefault="00904B6B" w:rsidP="00903C5D">
      <w:pPr>
        <w:pStyle w:val="ListParagraph"/>
        <w:numPr>
          <w:ilvl w:val="0"/>
          <w:numId w:val="6"/>
        </w:numPr>
      </w:pPr>
      <w:proofErr w:type="gramStart"/>
      <w:r>
        <w:t>{ "</w:t>
      </w:r>
      <w:proofErr w:type="gramEnd"/>
      <w:r>
        <w:t>_id" : 6, "a" : 1, "c" : 1, "b" : 5 }</w:t>
      </w:r>
    </w:p>
    <w:p w14:paraId="711487A7" w14:textId="77777777" w:rsidR="00904B6B" w:rsidRDefault="00904B6B" w:rsidP="00903C5D">
      <w:pPr>
        <w:pStyle w:val="ListParagraph"/>
        <w:numPr>
          <w:ilvl w:val="0"/>
          <w:numId w:val="6"/>
        </w:numPr>
      </w:pPr>
      <w:proofErr w:type="gramStart"/>
      <w:r>
        <w:t>{ "</w:t>
      </w:r>
      <w:proofErr w:type="gramEnd"/>
      <w:r>
        <w:t>_id" : 7, "a" : 8, "c" : 1, "b" : 7 }</w:t>
      </w:r>
    </w:p>
    <w:p w14:paraId="434470DF" w14:textId="77777777" w:rsidR="00904B6B" w:rsidRDefault="00904B6B" w:rsidP="00903C5D">
      <w:pPr>
        <w:pStyle w:val="ListParagraph"/>
        <w:numPr>
          <w:ilvl w:val="0"/>
          <w:numId w:val="6"/>
        </w:numPr>
      </w:pPr>
      <w:proofErr w:type="gramStart"/>
      <w:r>
        <w:t>{ "</w:t>
      </w:r>
      <w:proofErr w:type="gramEnd"/>
      <w:r>
        <w:t>_id" : 8, "a" : 11, "c" : 1, "b" : 0 }</w:t>
      </w:r>
    </w:p>
    <w:p w14:paraId="3DD6DF85" w14:textId="77777777" w:rsidR="00904B6B" w:rsidRDefault="00904B6B" w:rsidP="00903C5D">
      <w:pPr>
        <w:pStyle w:val="ListParagraph"/>
        <w:numPr>
          <w:ilvl w:val="0"/>
          <w:numId w:val="6"/>
        </w:numPr>
      </w:pPr>
      <w:proofErr w:type="gramStart"/>
      <w:r>
        <w:t>{ "</w:t>
      </w:r>
      <w:proofErr w:type="gramEnd"/>
      <w:r>
        <w:t>_id" : 9, "a" : 17, "c" : 1, "b" : 1 }</w:t>
      </w:r>
    </w:p>
    <w:p w14:paraId="61D613CD" w14:textId="77777777" w:rsidR="00904B6B" w:rsidRDefault="00904B6B" w:rsidP="00903C5D">
      <w:pPr>
        <w:pStyle w:val="ListParagraph"/>
        <w:numPr>
          <w:ilvl w:val="0"/>
          <w:numId w:val="6"/>
        </w:numPr>
      </w:pPr>
      <w:proofErr w:type="gramStart"/>
      <w:r>
        <w:t>{ "</w:t>
      </w:r>
      <w:proofErr w:type="gramEnd"/>
      <w:r>
        <w:t>_id" : 10, "a" : 3, "c" : 1, "b" : 1 }</w:t>
      </w:r>
    </w:p>
    <w:p w14:paraId="07C896F9" w14:textId="7AC48153" w:rsidR="00904B6B" w:rsidRDefault="00904B6B" w:rsidP="00904B6B">
      <w:r>
        <w:t>------------------------------------------------</w:t>
      </w:r>
    </w:p>
    <w:p w14:paraId="43567BD6" w14:textId="3778D691" w:rsidR="009359B1" w:rsidRDefault="009359B1" w:rsidP="00904B6B">
      <w:r>
        <w:t xml:space="preserve">9. </w:t>
      </w:r>
      <w:r w:rsidR="00904B6B">
        <w:t>Consider the following example document from the sample collection. All documents in this collection have the same schema.</w:t>
      </w:r>
    </w:p>
    <w:p w14:paraId="5876E9F8" w14:textId="2AD8B47C" w:rsidR="00904B6B" w:rsidRDefault="00904B6B" w:rsidP="00904B6B">
      <w:proofErr w:type="gramStart"/>
      <w:r>
        <w:t>{ "</w:t>
      </w:r>
      <w:proofErr w:type="gramEnd"/>
      <w:r>
        <w:t>_id" : 3, "a" : 7, "b" : 4</w:t>
      </w:r>
      <w:r w:rsidR="009359B1">
        <w:t xml:space="preserve"> </w:t>
      </w:r>
      <w:r>
        <w:t>}</w:t>
      </w:r>
    </w:p>
    <w:p w14:paraId="64FABE23" w14:textId="77777777" w:rsidR="00904B6B" w:rsidRDefault="00904B6B" w:rsidP="00904B6B">
      <w:r>
        <w:t>Which of the following queries will replace this with the document,</w:t>
      </w:r>
    </w:p>
    <w:p w14:paraId="381C1FBB" w14:textId="57B02887" w:rsidR="00904B6B" w:rsidRDefault="00904B6B" w:rsidP="00904B6B">
      <w:r>
        <w:t>{"_id</w:t>
      </w:r>
      <w:proofErr w:type="gramStart"/>
      <w:r>
        <w:t>" :</w:t>
      </w:r>
      <w:proofErr w:type="gramEnd"/>
      <w:r>
        <w:t xml:space="preserve"> 7, "c" : 4</w:t>
      </w:r>
      <w:r w:rsidR="009359B1">
        <w:t xml:space="preserve"> </w:t>
      </w:r>
      <w:r>
        <w:t>}</w:t>
      </w:r>
    </w:p>
    <w:p w14:paraId="29FA2193" w14:textId="77777777" w:rsidR="00904B6B" w:rsidRDefault="00904B6B" w:rsidP="009359B1">
      <w:pPr>
        <w:pStyle w:val="ListParagraph"/>
        <w:numPr>
          <w:ilvl w:val="0"/>
          <w:numId w:val="7"/>
        </w:numPr>
      </w:pPr>
      <w:proofErr w:type="spellStart"/>
      <w:r>
        <w:t>db.</w:t>
      </w:r>
      <w:proofErr w:type="gramStart"/>
      <w:r>
        <w:t>sample.replaceOne</w:t>
      </w:r>
      <w:proofErr w:type="spellEnd"/>
      <w:proofErr w:type="gramEnd"/>
      <w:r>
        <w:t>( { "_id" : 3 } , { "_id" : 7 , "c" : 4 } )</w:t>
      </w:r>
    </w:p>
    <w:p w14:paraId="62396A15" w14:textId="77777777" w:rsidR="00904B6B" w:rsidRDefault="00904B6B" w:rsidP="009359B1">
      <w:pPr>
        <w:pStyle w:val="ListParagraph"/>
        <w:numPr>
          <w:ilvl w:val="0"/>
          <w:numId w:val="7"/>
        </w:numPr>
      </w:pPr>
      <w:proofErr w:type="spellStart"/>
      <w:r>
        <w:t>db.</w:t>
      </w:r>
      <w:proofErr w:type="gramStart"/>
      <w:r>
        <w:t>sample.updateOne</w:t>
      </w:r>
      <w:proofErr w:type="spellEnd"/>
      <w:proofErr w:type="gramEnd"/>
      <w:r>
        <w:t>( { "_id" : 3 } , { "$set" : { "_id" : 7 , "c" : 4 } } )</w:t>
      </w:r>
    </w:p>
    <w:p w14:paraId="6B3DC650" w14:textId="77777777" w:rsidR="00904B6B" w:rsidRDefault="00904B6B" w:rsidP="009359B1">
      <w:pPr>
        <w:pStyle w:val="ListParagraph"/>
        <w:numPr>
          <w:ilvl w:val="0"/>
          <w:numId w:val="7"/>
        </w:numPr>
      </w:pPr>
      <w:proofErr w:type="spellStart"/>
      <w:r>
        <w:t>db.</w:t>
      </w:r>
      <w:proofErr w:type="gramStart"/>
      <w:r>
        <w:t>sample.updateOne</w:t>
      </w:r>
      <w:proofErr w:type="spellEnd"/>
      <w:proofErr w:type="gramEnd"/>
      <w:r>
        <w:t>( { "_id" : 3 } , { "_id" : 7 , "c" : 4 , { "$unset" : [ "a" , "b" ] } } )</w:t>
      </w:r>
    </w:p>
    <w:p w14:paraId="2C5F9B64" w14:textId="77777777" w:rsidR="00904B6B" w:rsidRDefault="00904B6B" w:rsidP="009359B1">
      <w:pPr>
        <w:pStyle w:val="ListParagraph"/>
        <w:numPr>
          <w:ilvl w:val="0"/>
          <w:numId w:val="7"/>
        </w:numPr>
      </w:pPr>
      <w:proofErr w:type="spellStart"/>
      <w:r>
        <w:t>db.</w:t>
      </w:r>
      <w:proofErr w:type="gramStart"/>
      <w:r>
        <w:t>sample.updateOne</w:t>
      </w:r>
      <w:proofErr w:type="spellEnd"/>
      <w:proofErr w:type="gramEnd"/>
      <w:r>
        <w:t>( { "_id" : 3 } , { "_id" : 7 , "c" : 4 })</w:t>
      </w:r>
    </w:p>
    <w:p w14:paraId="236602FB" w14:textId="79B9A14A" w:rsidR="00904B6B" w:rsidRDefault="00904B6B" w:rsidP="009359B1">
      <w:pPr>
        <w:pStyle w:val="ListParagraph"/>
        <w:numPr>
          <w:ilvl w:val="0"/>
          <w:numId w:val="7"/>
        </w:numPr>
      </w:pPr>
      <w:r>
        <w:t>This operation cannot be done with a single query.</w:t>
      </w:r>
    </w:p>
    <w:p w14:paraId="114B541D" w14:textId="77777777" w:rsidR="00904B6B" w:rsidRDefault="00904B6B" w:rsidP="00904B6B">
      <w:r>
        <w:t>---------------------------------------------------------------------</w:t>
      </w:r>
    </w:p>
    <w:p w14:paraId="11E6A97D" w14:textId="1FAF8731" w:rsidR="00904B6B" w:rsidRDefault="009359B1" w:rsidP="00904B6B">
      <w:r>
        <w:t xml:space="preserve">10. </w:t>
      </w:r>
      <w:proofErr w:type="spellStart"/>
      <w:proofErr w:type="gramStart"/>
      <w:r w:rsidR="00904B6B">
        <w:t>db.foo.insertOne</w:t>
      </w:r>
      <w:proofErr w:type="spellEnd"/>
      <w:proofErr w:type="gramEnd"/>
      <w:r w:rsidR="00904B6B">
        <w:t>( { } );</w:t>
      </w:r>
    </w:p>
    <w:p w14:paraId="12EF790F" w14:textId="77777777" w:rsidR="00904B6B" w:rsidRDefault="00904B6B" w:rsidP="009359B1">
      <w:pPr>
        <w:pStyle w:val="ListParagraph"/>
        <w:numPr>
          <w:ilvl w:val="0"/>
          <w:numId w:val="8"/>
        </w:numPr>
      </w:pPr>
      <w:r>
        <w:t>An empty document</w:t>
      </w:r>
    </w:p>
    <w:p w14:paraId="18FF1F9C" w14:textId="77777777" w:rsidR="00904B6B" w:rsidRDefault="00904B6B" w:rsidP="009359B1">
      <w:pPr>
        <w:pStyle w:val="ListParagraph"/>
        <w:numPr>
          <w:ilvl w:val="0"/>
          <w:numId w:val="8"/>
        </w:numPr>
      </w:pPr>
      <w:r>
        <w:t xml:space="preserve">A document with an _id assigned to be an </w:t>
      </w:r>
      <w:proofErr w:type="spellStart"/>
      <w:proofErr w:type="gramStart"/>
      <w:r>
        <w:t>ObjectId</w:t>
      </w:r>
      <w:proofErr w:type="spellEnd"/>
      <w:proofErr w:type="gramEnd"/>
    </w:p>
    <w:p w14:paraId="6D77BD0D" w14:textId="77777777" w:rsidR="00904B6B" w:rsidRDefault="00904B6B" w:rsidP="009359B1">
      <w:pPr>
        <w:pStyle w:val="ListParagraph"/>
        <w:numPr>
          <w:ilvl w:val="0"/>
          <w:numId w:val="8"/>
        </w:numPr>
      </w:pPr>
      <w:r>
        <w:t>A document that matches the collection's existing schema, but with null fields</w:t>
      </w:r>
    </w:p>
    <w:p w14:paraId="02FA1194" w14:textId="77777777" w:rsidR="00904B6B" w:rsidRDefault="00904B6B" w:rsidP="009359B1">
      <w:pPr>
        <w:pStyle w:val="ListParagraph"/>
        <w:numPr>
          <w:ilvl w:val="0"/>
          <w:numId w:val="8"/>
        </w:numPr>
      </w:pPr>
      <w:r>
        <w:t xml:space="preserve">No document will be inserted; an error will be </w:t>
      </w:r>
      <w:proofErr w:type="gramStart"/>
      <w:r>
        <w:t>raised</w:t>
      </w:r>
      <w:proofErr w:type="gramEnd"/>
    </w:p>
    <w:p w14:paraId="45E16B28" w14:textId="77777777" w:rsidR="00904B6B" w:rsidRDefault="00904B6B" w:rsidP="009359B1">
      <w:pPr>
        <w:pStyle w:val="ListParagraph"/>
        <w:numPr>
          <w:ilvl w:val="0"/>
          <w:numId w:val="8"/>
        </w:numPr>
      </w:pPr>
      <w:r>
        <w:t xml:space="preserve">A document will be inserted with the same _id as the last document </w:t>
      </w:r>
      <w:proofErr w:type="gramStart"/>
      <w:r>
        <w:t>inserted</w:t>
      </w:r>
      <w:proofErr w:type="gramEnd"/>
    </w:p>
    <w:p w14:paraId="5DD6F3F9" w14:textId="77777777" w:rsidR="00904B6B" w:rsidRDefault="00904B6B" w:rsidP="00904B6B">
      <w:r>
        <w:t>--------------------------------------------------------------</w:t>
      </w:r>
    </w:p>
    <w:p w14:paraId="1A5A7FAF" w14:textId="0BAC7D6B" w:rsidR="00904B6B" w:rsidRDefault="009359B1" w:rsidP="00904B6B">
      <w:r>
        <w:t xml:space="preserve">11. </w:t>
      </w:r>
      <w:r w:rsidR="00904B6B">
        <w:t xml:space="preserve">Which of the following are good reasons to </w:t>
      </w:r>
      <w:proofErr w:type="spellStart"/>
      <w:r w:rsidR="00904B6B">
        <w:t>denormalize</w:t>
      </w:r>
      <w:proofErr w:type="spellEnd"/>
      <w:r w:rsidR="00904B6B">
        <w:t xml:space="preserve"> and create copies of your data in different collections? Check all that apply.</w:t>
      </w:r>
    </w:p>
    <w:p w14:paraId="0500088F" w14:textId="77777777" w:rsidR="00904B6B" w:rsidRDefault="00904B6B" w:rsidP="009359B1">
      <w:pPr>
        <w:pStyle w:val="ListParagraph"/>
        <w:numPr>
          <w:ilvl w:val="0"/>
          <w:numId w:val="9"/>
        </w:numPr>
      </w:pPr>
      <w:r>
        <w:t>When you want to optimize for your most common read use case(s).</w:t>
      </w:r>
    </w:p>
    <w:p w14:paraId="48A4D67A" w14:textId="64AAECC0" w:rsidR="00904B6B" w:rsidRDefault="00904B6B" w:rsidP="009359B1">
      <w:pPr>
        <w:pStyle w:val="ListParagraph"/>
        <w:numPr>
          <w:ilvl w:val="0"/>
          <w:numId w:val="9"/>
        </w:numPr>
      </w:pPr>
      <w:r>
        <w:t xml:space="preserve">There is never a good reason to </w:t>
      </w:r>
      <w:proofErr w:type="spellStart"/>
      <w:r>
        <w:t>denormalize</w:t>
      </w:r>
      <w:proofErr w:type="spellEnd"/>
      <w:r>
        <w:t>.</w:t>
      </w:r>
    </w:p>
    <w:p w14:paraId="76C4D644" w14:textId="77777777" w:rsidR="00904B6B" w:rsidRDefault="00904B6B" w:rsidP="009359B1">
      <w:pPr>
        <w:pStyle w:val="ListParagraph"/>
        <w:numPr>
          <w:ilvl w:val="0"/>
          <w:numId w:val="9"/>
        </w:numPr>
      </w:pPr>
      <w:r>
        <w:t>To avoid having to join data in the application layer.</w:t>
      </w:r>
    </w:p>
    <w:p w14:paraId="1F2F38A6" w14:textId="77777777" w:rsidR="00904B6B" w:rsidRDefault="00904B6B" w:rsidP="00904B6B">
      <w:r>
        <w:t>--------------------------------------------------------------</w:t>
      </w:r>
    </w:p>
    <w:p w14:paraId="3080761E" w14:textId="3CF26323" w:rsidR="00904B6B" w:rsidRDefault="009359B1" w:rsidP="00904B6B">
      <w:r>
        <w:t xml:space="preserve">11. </w:t>
      </w:r>
      <w:r w:rsidR="00904B6B">
        <w:t>What setting can be specified to disable journaling for replica set members using the WiredTiger storage engine?</w:t>
      </w:r>
    </w:p>
    <w:p w14:paraId="3EA83EE2" w14:textId="77777777" w:rsidR="00904B6B" w:rsidRDefault="00904B6B" w:rsidP="009359B1">
      <w:pPr>
        <w:pStyle w:val="ListParagraph"/>
        <w:numPr>
          <w:ilvl w:val="0"/>
          <w:numId w:val="10"/>
        </w:numPr>
      </w:pPr>
      <w:proofErr w:type="spellStart"/>
      <w:proofErr w:type="gramStart"/>
      <w:r>
        <w:lastRenderedPageBreak/>
        <w:t>storage.journal</w:t>
      </w:r>
      <w:proofErr w:type="gramEnd"/>
      <w:r>
        <w:t>.enabled</w:t>
      </w:r>
      <w:proofErr w:type="spellEnd"/>
      <w:r>
        <w:t>: false</w:t>
      </w:r>
    </w:p>
    <w:p w14:paraId="13FE5A8E" w14:textId="77777777" w:rsidR="00904B6B" w:rsidRDefault="00904B6B" w:rsidP="009359B1">
      <w:pPr>
        <w:pStyle w:val="ListParagraph"/>
        <w:numPr>
          <w:ilvl w:val="0"/>
          <w:numId w:val="10"/>
        </w:numPr>
      </w:pPr>
      <w:r>
        <w:t>--</w:t>
      </w:r>
      <w:proofErr w:type="spellStart"/>
      <w:r>
        <w:t>nojournal</w:t>
      </w:r>
      <w:proofErr w:type="spellEnd"/>
    </w:p>
    <w:p w14:paraId="225D15A9" w14:textId="77777777" w:rsidR="00904B6B" w:rsidRDefault="00904B6B" w:rsidP="009359B1">
      <w:pPr>
        <w:pStyle w:val="ListParagraph"/>
        <w:numPr>
          <w:ilvl w:val="0"/>
          <w:numId w:val="10"/>
        </w:numPr>
      </w:pPr>
      <w:r>
        <w:t xml:space="preserve">Journaling is an opt in feature so doesn't need to be </w:t>
      </w:r>
      <w:proofErr w:type="spellStart"/>
      <w:r>
        <w:t>explicity</w:t>
      </w:r>
      <w:proofErr w:type="spellEnd"/>
      <w:r>
        <w:t xml:space="preserve"> </w:t>
      </w:r>
      <w:proofErr w:type="gramStart"/>
      <w:r>
        <w:t>disabled</w:t>
      </w:r>
      <w:proofErr w:type="gramEnd"/>
    </w:p>
    <w:p w14:paraId="7D1C94CC" w14:textId="77777777" w:rsidR="00904B6B" w:rsidRDefault="00904B6B" w:rsidP="009359B1">
      <w:pPr>
        <w:pStyle w:val="ListParagraph"/>
        <w:numPr>
          <w:ilvl w:val="0"/>
          <w:numId w:val="10"/>
        </w:numPr>
      </w:pPr>
      <w:r>
        <w:t xml:space="preserve">Journaling cannot be disabled for replica set </w:t>
      </w:r>
      <w:proofErr w:type="gramStart"/>
      <w:r>
        <w:t>members</w:t>
      </w:r>
      <w:proofErr w:type="gramEnd"/>
    </w:p>
    <w:p w14:paraId="340D78A3" w14:textId="77777777" w:rsidR="00904B6B" w:rsidRDefault="00904B6B" w:rsidP="00904B6B">
      <w:r>
        <w:t>------------------------------------------------------------</w:t>
      </w:r>
    </w:p>
    <w:p w14:paraId="03D9C881" w14:textId="59EEC125" w:rsidR="00904B6B" w:rsidRDefault="009359B1" w:rsidP="00904B6B">
      <w:r>
        <w:t xml:space="preserve">12. </w:t>
      </w:r>
      <w:r w:rsidR="00904B6B">
        <w:t>In MongoDB, the WiredTiger storage engine provides concurrency at what level?</w:t>
      </w:r>
    </w:p>
    <w:p w14:paraId="3E3983C7" w14:textId="77777777" w:rsidR="00904B6B" w:rsidRDefault="00904B6B" w:rsidP="009359B1">
      <w:pPr>
        <w:pStyle w:val="ListParagraph"/>
        <w:numPr>
          <w:ilvl w:val="0"/>
          <w:numId w:val="11"/>
        </w:numPr>
      </w:pPr>
      <w:r>
        <w:t>Server-level concurrency</w:t>
      </w:r>
    </w:p>
    <w:p w14:paraId="5B94D10F" w14:textId="77777777" w:rsidR="00904B6B" w:rsidRDefault="00904B6B" w:rsidP="009359B1">
      <w:pPr>
        <w:pStyle w:val="ListParagraph"/>
        <w:numPr>
          <w:ilvl w:val="0"/>
          <w:numId w:val="11"/>
        </w:numPr>
      </w:pPr>
      <w:r>
        <w:t>Database level concurrency</w:t>
      </w:r>
    </w:p>
    <w:p w14:paraId="6435421F" w14:textId="77777777" w:rsidR="00904B6B" w:rsidRDefault="00904B6B" w:rsidP="009359B1">
      <w:pPr>
        <w:pStyle w:val="ListParagraph"/>
        <w:numPr>
          <w:ilvl w:val="0"/>
          <w:numId w:val="11"/>
        </w:numPr>
      </w:pPr>
      <w:r>
        <w:t>Collection level concurrency</w:t>
      </w:r>
    </w:p>
    <w:p w14:paraId="46E7AB15" w14:textId="77777777" w:rsidR="00904B6B" w:rsidRDefault="00904B6B" w:rsidP="009359B1">
      <w:pPr>
        <w:pStyle w:val="ListParagraph"/>
        <w:numPr>
          <w:ilvl w:val="0"/>
          <w:numId w:val="11"/>
        </w:numPr>
      </w:pPr>
      <w:r>
        <w:t>Document level concurrency</w:t>
      </w:r>
    </w:p>
    <w:p w14:paraId="1AAA6ABC" w14:textId="77777777" w:rsidR="00904B6B" w:rsidRDefault="00904B6B" w:rsidP="009359B1">
      <w:pPr>
        <w:pStyle w:val="ListParagraph"/>
        <w:numPr>
          <w:ilvl w:val="0"/>
          <w:numId w:val="11"/>
        </w:numPr>
      </w:pPr>
      <w:r>
        <w:t>Field level concurrency</w:t>
      </w:r>
    </w:p>
    <w:p w14:paraId="16CD5DE1" w14:textId="77777777" w:rsidR="00904B6B" w:rsidRDefault="00904B6B" w:rsidP="00904B6B">
      <w:r>
        <w:t>-------------------------------------------------------</w:t>
      </w:r>
    </w:p>
    <w:p w14:paraId="5F974153" w14:textId="391FF4B1" w:rsidR="00904B6B" w:rsidRDefault="009359B1" w:rsidP="00904B6B">
      <w:r>
        <w:t xml:space="preserve">13.  </w:t>
      </w:r>
      <w:r w:rsidR="00904B6B">
        <w:t>After adding a new consumer service, you begin to receive reports of poor query performance. You suspect disk latency may be a cause. Which tool can you use to confirm or rule out your suspicion?</w:t>
      </w:r>
    </w:p>
    <w:p w14:paraId="6F4489EC" w14:textId="77777777" w:rsidR="00904B6B" w:rsidRDefault="00904B6B" w:rsidP="009359B1">
      <w:pPr>
        <w:pStyle w:val="ListParagraph"/>
        <w:numPr>
          <w:ilvl w:val="0"/>
          <w:numId w:val="12"/>
        </w:numPr>
      </w:pPr>
      <w:proofErr w:type="spellStart"/>
      <w:r>
        <w:t>mongostat</w:t>
      </w:r>
      <w:proofErr w:type="spellEnd"/>
    </w:p>
    <w:p w14:paraId="531B4A40" w14:textId="77777777" w:rsidR="00904B6B" w:rsidRDefault="00904B6B" w:rsidP="009359B1">
      <w:pPr>
        <w:pStyle w:val="ListParagraph"/>
        <w:numPr>
          <w:ilvl w:val="0"/>
          <w:numId w:val="12"/>
        </w:numPr>
      </w:pPr>
      <w:proofErr w:type="spellStart"/>
      <w:r>
        <w:t>mongoreplay</w:t>
      </w:r>
      <w:proofErr w:type="spellEnd"/>
    </w:p>
    <w:p w14:paraId="620C9689" w14:textId="77777777" w:rsidR="00904B6B" w:rsidRDefault="00904B6B" w:rsidP="009359B1">
      <w:pPr>
        <w:pStyle w:val="ListParagraph"/>
        <w:numPr>
          <w:ilvl w:val="0"/>
          <w:numId w:val="12"/>
        </w:numPr>
      </w:pPr>
      <w:proofErr w:type="spellStart"/>
      <w:r>
        <w:t>mongotop</w:t>
      </w:r>
      <w:proofErr w:type="spellEnd"/>
    </w:p>
    <w:p w14:paraId="1E71F101" w14:textId="77777777" w:rsidR="00904B6B" w:rsidRDefault="00904B6B" w:rsidP="009359B1">
      <w:pPr>
        <w:pStyle w:val="ListParagraph"/>
        <w:numPr>
          <w:ilvl w:val="0"/>
          <w:numId w:val="12"/>
        </w:numPr>
      </w:pPr>
      <w:proofErr w:type="spellStart"/>
      <w:r>
        <w:t>mongofiles</w:t>
      </w:r>
      <w:proofErr w:type="spellEnd"/>
    </w:p>
    <w:p w14:paraId="143785A3" w14:textId="77777777" w:rsidR="00904B6B" w:rsidRDefault="00904B6B" w:rsidP="00904B6B">
      <w:r>
        <w:t>---------------------------------------------------</w:t>
      </w:r>
    </w:p>
    <w:p w14:paraId="310E82A0" w14:textId="002D4B6E" w:rsidR="00904B6B" w:rsidRDefault="009359B1" w:rsidP="00904B6B">
      <w:r>
        <w:t xml:space="preserve">14. </w:t>
      </w:r>
      <w:r w:rsidR="00904B6B">
        <w:t>Given the following example document:</w:t>
      </w:r>
    </w:p>
    <w:p w14:paraId="14B607BF" w14:textId="77777777" w:rsidR="00904B6B" w:rsidRDefault="00904B6B" w:rsidP="007E02E4">
      <w:pPr>
        <w:spacing w:after="0"/>
        <w:jc w:val="both"/>
      </w:pPr>
      <w:r>
        <w:t>{</w:t>
      </w:r>
    </w:p>
    <w:p w14:paraId="7E8989E1" w14:textId="64B37E05" w:rsidR="00904B6B" w:rsidRDefault="00904B6B" w:rsidP="007E02E4">
      <w:pPr>
        <w:spacing w:after="0"/>
        <w:jc w:val="both"/>
      </w:pPr>
      <w:r>
        <w:t xml:space="preserve">  "_id": </w:t>
      </w:r>
      <w:proofErr w:type="spellStart"/>
      <w:r>
        <w:t>ObjectId</w:t>
      </w:r>
      <w:proofErr w:type="spellEnd"/>
      <w:r>
        <w:t>("5360c0a0a655a60674680bbe"),</w:t>
      </w:r>
    </w:p>
    <w:p w14:paraId="7D7B7897" w14:textId="77777777" w:rsidR="00904B6B" w:rsidRDefault="00904B6B" w:rsidP="007E02E4">
      <w:pPr>
        <w:spacing w:after="0"/>
        <w:jc w:val="both"/>
      </w:pPr>
      <w:r>
        <w:t xml:space="preserve">  "user": {</w:t>
      </w:r>
    </w:p>
    <w:p w14:paraId="04CE42CD" w14:textId="77777777" w:rsidR="00904B6B" w:rsidRDefault="00904B6B" w:rsidP="007E02E4">
      <w:pPr>
        <w:spacing w:after="0"/>
        <w:jc w:val="both"/>
      </w:pPr>
      <w:r>
        <w:t xml:space="preserve">    "login": "ir0n",</w:t>
      </w:r>
    </w:p>
    <w:p w14:paraId="77E57561" w14:textId="77777777" w:rsidR="00904B6B" w:rsidRDefault="00904B6B" w:rsidP="007E02E4">
      <w:pPr>
        <w:spacing w:after="0"/>
        <w:jc w:val="both"/>
      </w:pPr>
      <w:r>
        <w:t xml:space="preserve">    "description": "Made of </w:t>
      </w:r>
      <w:proofErr w:type="gramStart"/>
      <w:r>
        <w:t>metal</w:t>
      </w:r>
      <w:proofErr w:type="gramEnd"/>
      <w:r>
        <w:t>"</w:t>
      </w:r>
    </w:p>
    <w:p w14:paraId="38D5124F" w14:textId="77777777" w:rsidR="00904B6B" w:rsidRDefault="00904B6B" w:rsidP="007E02E4">
      <w:pPr>
        <w:spacing w:after="0"/>
        <w:jc w:val="both"/>
      </w:pPr>
      <w:r>
        <w:t xml:space="preserve">    "date": ISODate("2014-04-30T09:16:45.836Z"),</w:t>
      </w:r>
    </w:p>
    <w:p w14:paraId="612C3524" w14:textId="77777777" w:rsidR="00904B6B" w:rsidRDefault="00904B6B" w:rsidP="007E02E4">
      <w:pPr>
        <w:spacing w:after="0"/>
        <w:jc w:val="both"/>
      </w:pPr>
      <w:r>
        <w:t xml:space="preserve">  }</w:t>
      </w:r>
    </w:p>
    <w:p w14:paraId="23EE9D1A" w14:textId="54F67576" w:rsidR="00904B6B" w:rsidRDefault="00904B6B" w:rsidP="007E02E4">
      <w:pPr>
        <w:spacing w:after="0"/>
        <w:jc w:val="both"/>
      </w:pPr>
      <w:r>
        <w:t>}</w:t>
      </w:r>
    </w:p>
    <w:p w14:paraId="140DA1C6" w14:textId="77777777" w:rsidR="00904B6B" w:rsidRDefault="00904B6B" w:rsidP="00904B6B">
      <w:r>
        <w:t>and the following index:</w:t>
      </w:r>
    </w:p>
    <w:p w14:paraId="6A03ECAA" w14:textId="77777777" w:rsidR="00904B6B" w:rsidRDefault="00904B6B" w:rsidP="00904B6B">
      <w:proofErr w:type="spellStart"/>
      <w:proofErr w:type="gramStart"/>
      <w:r>
        <w:t>db.users</w:t>
      </w:r>
      <w:proofErr w:type="gramEnd"/>
      <w:r>
        <w:t>.createIndex</w:t>
      </w:r>
      <w:proofErr w:type="spellEnd"/>
      <w:r>
        <w:t>( { "</w:t>
      </w:r>
      <w:proofErr w:type="spellStart"/>
      <w:r>
        <w:t>user.login</w:t>
      </w:r>
      <w:proofErr w:type="spellEnd"/>
      <w:r>
        <w:t>": 1, "</w:t>
      </w:r>
      <w:proofErr w:type="spellStart"/>
      <w:r>
        <w:t>user.date</w:t>
      </w:r>
      <w:proofErr w:type="spellEnd"/>
      <w:r>
        <w:t>": -1 }, "</w:t>
      </w:r>
      <w:proofErr w:type="spellStart"/>
      <w:r>
        <w:t>myIndex</w:t>
      </w:r>
      <w:proofErr w:type="spellEnd"/>
      <w:r>
        <w:t>" )</w:t>
      </w:r>
    </w:p>
    <w:p w14:paraId="339B1764" w14:textId="77777777" w:rsidR="00904B6B" w:rsidRDefault="00904B6B" w:rsidP="00904B6B">
      <w:r>
        <w:t>When performing the following query:</w:t>
      </w:r>
    </w:p>
    <w:p w14:paraId="5FDD24CD" w14:textId="77777777" w:rsidR="00904B6B" w:rsidRDefault="00904B6B" w:rsidP="00904B6B">
      <w:proofErr w:type="spellStart"/>
      <w:proofErr w:type="gramStart"/>
      <w:r>
        <w:t>db.users</w:t>
      </w:r>
      <w:proofErr w:type="gramEnd"/>
      <w:r>
        <w:t>.find</w:t>
      </w:r>
      <w:proofErr w:type="spellEnd"/>
      <w:r>
        <w:t>( { "</w:t>
      </w:r>
      <w:proofErr w:type="spellStart"/>
      <w:r>
        <w:t>user.login</w:t>
      </w:r>
      <w:proofErr w:type="spellEnd"/>
      <w:r>
        <w:t>": /^</w:t>
      </w:r>
      <w:proofErr w:type="spellStart"/>
      <w:r>
        <w:t>ir.</w:t>
      </w:r>
      <w:proofErr w:type="spellEnd"/>
      <w:r>
        <w:t>*/ }, { "user":1, "_id":0 } ).sort( { "user.date":1 } )</w:t>
      </w:r>
    </w:p>
    <w:p w14:paraId="6E2A17FB" w14:textId="77777777" w:rsidR="00904B6B" w:rsidRDefault="00904B6B" w:rsidP="00BE2905">
      <w:pPr>
        <w:pStyle w:val="ListParagraph"/>
        <w:numPr>
          <w:ilvl w:val="0"/>
          <w:numId w:val="13"/>
        </w:numPr>
      </w:pPr>
      <w:r>
        <w:t>As a covered query using "</w:t>
      </w:r>
      <w:proofErr w:type="spellStart"/>
      <w:r>
        <w:t>myIndex</w:t>
      </w:r>
      <w:proofErr w:type="spellEnd"/>
      <w:r>
        <w:t>" because we are filtering out "_id" and only returning "</w:t>
      </w:r>
      <w:proofErr w:type="spellStart"/>
      <w:r>
        <w:t>user.login</w:t>
      </w:r>
      <w:proofErr w:type="spellEnd"/>
      <w:r>
        <w:t>"</w:t>
      </w:r>
    </w:p>
    <w:p w14:paraId="398EEE67" w14:textId="77777777" w:rsidR="00904B6B" w:rsidRDefault="00904B6B" w:rsidP="00BE2905">
      <w:pPr>
        <w:pStyle w:val="ListParagraph"/>
        <w:numPr>
          <w:ilvl w:val="0"/>
          <w:numId w:val="13"/>
        </w:numPr>
      </w:pPr>
      <w:r>
        <w:t>As an index scan that uses "</w:t>
      </w:r>
      <w:proofErr w:type="spellStart"/>
      <w:r>
        <w:t>myIndex</w:t>
      </w:r>
      <w:proofErr w:type="spellEnd"/>
      <w:r>
        <w:t>" because field "</w:t>
      </w:r>
      <w:proofErr w:type="spellStart"/>
      <w:r>
        <w:t>user.login</w:t>
      </w:r>
      <w:proofErr w:type="spellEnd"/>
      <w:r>
        <w:t>" is indexed</w:t>
      </w:r>
    </w:p>
    <w:p w14:paraId="6D33DA66" w14:textId="77777777" w:rsidR="00904B6B" w:rsidRDefault="00904B6B" w:rsidP="00BE2905">
      <w:pPr>
        <w:pStyle w:val="ListParagraph"/>
        <w:numPr>
          <w:ilvl w:val="0"/>
          <w:numId w:val="13"/>
        </w:numPr>
      </w:pPr>
      <w:r>
        <w:t xml:space="preserve">As an optimized </w:t>
      </w:r>
      <w:proofErr w:type="gramStart"/>
      <w:r>
        <w:t>sort</w:t>
      </w:r>
      <w:proofErr w:type="gramEnd"/>
      <w:r>
        <w:t xml:space="preserve"> query (no explicit sort stage) using "</w:t>
      </w:r>
      <w:proofErr w:type="spellStart"/>
      <w:r>
        <w:t>myIndex</w:t>
      </w:r>
      <w:proofErr w:type="spellEnd"/>
      <w:r>
        <w:t>" because we are sorting on an indexed field</w:t>
      </w:r>
    </w:p>
    <w:p w14:paraId="5300C2F7" w14:textId="77777777" w:rsidR="00904B6B" w:rsidRDefault="00904B6B" w:rsidP="00BE2905">
      <w:pPr>
        <w:pStyle w:val="ListParagraph"/>
        <w:numPr>
          <w:ilvl w:val="0"/>
          <w:numId w:val="13"/>
        </w:numPr>
      </w:pPr>
      <w:r>
        <w:lastRenderedPageBreak/>
        <w:t xml:space="preserve">MongoDB will need to do a table/collection scan to find matching </w:t>
      </w:r>
      <w:proofErr w:type="gramStart"/>
      <w:r>
        <w:t>documents</w:t>
      </w:r>
      <w:proofErr w:type="gramEnd"/>
    </w:p>
    <w:p w14:paraId="5F4A2665" w14:textId="77777777" w:rsidR="00904B6B" w:rsidRDefault="00904B6B" w:rsidP="00BE2905">
      <w:pPr>
        <w:pStyle w:val="ListParagraph"/>
        <w:numPr>
          <w:ilvl w:val="0"/>
          <w:numId w:val="13"/>
        </w:numPr>
      </w:pPr>
      <w:r>
        <w:t>None of the above</w:t>
      </w:r>
    </w:p>
    <w:p w14:paraId="06E23F19" w14:textId="43F39D43" w:rsidR="00904B6B" w:rsidRDefault="00904B6B" w:rsidP="00904B6B">
      <w:r>
        <w:t>-------------------------------------------------------------------</w:t>
      </w:r>
    </w:p>
    <w:p w14:paraId="309B4B12" w14:textId="3D668F6A" w:rsidR="00904B6B" w:rsidRDefault="00BA53E8" w:rsidP="00904B6B">
      <w:r>
        <w:t xml:space="preserve">15. </w:t>
      </w:r>
      <w:proofErr w:type="spellStart"/>
      <w:r w:rsidR="00904B6B">
        <w:t>db.</w:t>
      </w:r>
      <w:proofErr w:type="gramStart"/>
      <w:r w:rsidR="00904B6B">
        <w:t>sample.createIndex</w:t>
      </w:r>
      <w:proofErr w:type="spellEnd"/>
      <w:proofErr w:type="gramEnd"/>
      <w:r w:rsidR="00904B6B">
        <w:t>( { "foo" : -1 } )</w:t>
      </w:r>
    </w:p>
    <w:p w14:paraId="509BB2BA" w14:textId="77777777" w:rsidR="00904B6B" w:rsidRDefault="00904B6B" w:rsidP="00904B6B">
      <w:r>
        <w:t xml:space="preserve">For which of the following queries can MongoDB efficiently look at only a subset of the index entries, rather than </w:t>
      </w:r>
      <w:proofErr w:type="gramStart"/>
      <w:r>
        <w:t>all of</w:t>
      </w:r>
      <w:proofErr w:type="gramEnd"/>
      <w:r>
        <w:t xml:space="preserve"> the index entries? Check all that apply.</w:t>
      </w:r>
    </w:p>
    <w:p w14:paraId="0F2EC302" w14:textId="77777777" w:rsidR="00904B6B" w:rsidRDefault="00904B6B" w:rsidP="00BA53E8">
      <w:pPr>
        <w:pStyle w:val="ListParagraph"/>
        <w:numPr>
          <w:ilvl w:val="0"/>
          <w:numId w:val="14"/>
        </w:numPr>
      </w:pPr>
      <w:proofErr w:type="spellStart"/>
      <w:r>
        <w:t>db.</w:t>
      </w:r>
      <w:proofErr w:type="gramStart"/>
      <w:r>
        <w:t>sample.find</w:t>
      </w:r>
      <w:proofErr w:type="spellEnd"/>
      <w:proofErr w:type="gramEnd"/>
      <w:r>
        <w:t>( { "foo" : /a.*b/ } )</w:t>
      </w:r>
    </w:p>
    <w:p w14:paraId="4E44A5DB" w14:textId="77777777" w:rsidR="00904B6B" w:rsidRDefault="00904B6B" w:rsidP="00BA53E8">
      <w:pPr>
        <w:pStyle w:val="ListParagraph"/>
        <w:numPr>
          <w:ilvl w:val="0"/>
          <w:numId w:val="14"/>
        </w:numPr>
      </w:pPr>
      <w:proofErr w:type="spellStart"/>
      <w:r>
        <w:t>db.</w:t>
      </w:r>
      <w:proofErr w:type="gramStart"/>
      <w:r>
        <w:t>sample.find</w:t>
      </w:r>
      <w:proofErr w:type="spellEnd"/>
      <w:proofErr w:type="gramEnd"/>
      <w:r>
        <w:t>( { "foo" : /^c.*d/ } )</w:t>
      </w:r>
    </w:p>
    <w:p w14:paraId="01409276" w14:textId="77777777" w:rsidR="00904B6B" w:rsidRDefault="00904B6B" w:rsidP="00BA53E8">
      <w:pPr>
        <w:pStyle w:val="ListParagraph"/>
        <w:numPr>
          <w:ilvl w:val="0"/>
          <w:numId w:val="14"/>
        </w:numPr>
      </w:pPr>
      <w:proofErr w:type="spellStart"/>
      <w:r>
        <w:t>db.</w:t>
      </w:r>
      <w:proofErr w:type="gramStart"/>
      <w:r>
        <w:t>sample.find</w:t>
      </w:r>
      <w:proofErr w:type="spellEnd"/>
      <w:proofErr w:type="gramEnd"/>
      <w:r>
        <w:t>( { "foo" : /^e.*f/ } )</w:t>
      </w:r>
    </w:p>
    <w:p w14:paraId="0A801C6D" w14:textId="237AB835" w:rsidR="00904B6B" w:rsidRDefault="00904B6B" w:rsidP="00904B6B">
      <w:r>
        <w:t>------------------------------------------------</w:t>
      </w:r>
    </w:p>
    <w:p w14:paraId="6FCF2F7D" w14:textId="7272FB3B" w:rsidR="00904B6B" w:rsidRDefault="00573CDD" w:rsidP="00904B6B">
      <w:r>
        <w:t xml:space="preserve">16. </w:t>
      </w:r>
      <w:r w:rsidR="00904B6B">
        <w:t xml:space="preserve">Adding an index on </w:t>
      </w:r>
      <w:proofErr w:type="gramStart"/>
      <w:r w:rsidR="00904B6B">
        <w:t>{ a</w:t>
      </w:r>
      <w:proofErr w:type="gramEnd"/>
      <w:r w:rsidR="00904B6B">
        <w:t xml:space="preserve"> : 1 } can potentially decrease the speed of which of the following operations? Check all that apply.</w:t>
      </w:r>
    </w:p>
    <w:p w14:paraId="7A636EF9" w14:textId="77777777" w:rsidR="00904B6B" w:rsidRDefault="00904B6B" w:rsidP="00573CDD">
      <w:pPr>
        <w:pStyle w:val="ListParagraph"/>
        <w:numPr>
          <w:ilvl w:val="0"/>
          <w:numId w:val="15"/>
        </w:numPr>
      </w:pPr>
      <w:proofErr w:type="spellStart"/>
      <w:proofErr w:type="gramStart"/>
      <w:r>
        <w:t>db.collection</w:t>
      </w:r>
      <w:proofErr w:type="gramEnd"/>
      <w:r>
        <w:t>.find</w:t>
      </w:r>
      <w:proofErr w:type="spellEnd"/>
      <w:r>
        <w:t>( { a : 232 } )</w:t>
      </w:r>
    </w:p>
    <w:p w14:paraId="0410B01D" w14:textId="77777777" w:rsidR="00904B6B" w:rsidRDefault="00904B6B" w:rsidP="00573CDD">
      <w:pPr>
        <w:pStyle w:val="ListParagraph"/>
        <w:numPr>
          <w:ilvl w:val="0"/>
          <w:numId w:val="15"/>
        </w:numPr>
      </w:pPr>
      <w:proofErr w:type="spellStart"/>
      <w:proofErr w:type="gramStart"/>
      <w:r>
        <w:t>db.collection</w:t>
      </w:r>
      <w:proofErr w:type="gramEnd"/>
      <w:r>
        <w:t>.updateOne</w:t>
      </w:r>
      <w:proofErr w:type="spellEnd"/>
      <w:r>
        <w:t>( { b : 456 }, { $</w:t>
      </w:r>
      <w:proofErr w:type="spellStart"/>
      <w:r>
        <w:t>inc</w:t>
      </w:r>
      <w:proofErr w:type="spellEnd"/>
      <w:r>
        <w:t xml:space="preserve"> : { a : 1 } } )</w:t>
      </w:r>
    </w:p>
    <w:p w14:paraId="4C66E15F" w14:textId="77777777" w:rsidR="00904B6B" w:rsidRDefault="00904B6B" w:rsidP="00573CDD">
      <w:pPr>
        <w:pStyle w:val="ListParagraph"/>
        <w:numPr>
          <w:ilvl w:val="0"/>
          <w:numId w:val="15"/>
        </w:numPr>
      </w:pPr>
      <w:proofErr w:type="spellStart"/>
      <w:proofErr w:type="gramStart"/>
      <w:r>
        <w:t>db.collection</w:t>
      </w:r>
      <w:proofErr w:type="gramEnd"/>
      <w:r>
        <w:t>.insertOne</w:t>
      </w:r>
      <w:proofErr w:type="spellEnd"/>
      <w:r>
        <w:t>( { a : 341 } )</w:t>
      </w:r>
    </w:p>
    <w:p w14:paraId="21E0DB38" w14:textId="77777777" w:rsidR="00904B6B" w:rsidRDefault="00904B6B" w:rsidP="00904B6B">
      <w:r>
        <w:t>---------------------------------------------</w:t>
      </w:r>
    </w:p>
    <w:p w14:paraId="186B5F0F" w14:textId="496FC200" w:rsidR="00904B6B" w:rsidRDefault="00573CDD" w:rsidP="00904B6B">
      <w:r>
        <w:t xml:space="preserve">17. </w:t>
      </w:r>
      <w:r w:rsidR="00904B6B">
        <w:t>You have the following indexes on the things collection:</w:t>
      </w:r>
    </w:p>
    <w:p w14:paraId="08D32881" w14:textId="0ABEA3CC" w:rsidR="00904B6B" w:rsidRDefault="00904B6B" w:rsidP="007E02E4">
      <w:pPr>
        <w:spacing w:after="0"/>
      </w:pPr>
      <w:r>
        <w:t>[{</w:t>
      </w:r>
    </w:p>
    <w:p w14:paraId="27C59C54" w14:textId="77777777" w:rsidR="00904B6B" w:rsidRDefault="00904B6B" w:rsidP="007E02E4">
      <w:pPr>
        <w:spacing w:after="0"/>
      </w:pPr>
      <w:r>
        <w:tab/>
      </w:r>
      <w:r>
        <w:tab/>
        <w:t>"v</w:t>
      </w:r>
      <w:proofErr w:type="gramStart"/>
      <w:r>
        <w:t>" :</w:t>
      </w:r>
      <w:proofErr w:type="gramEnd"/>
      <w:r>
        <w:t xml:space="preserve"> 1,</w:t>
      </w:r>
    </w:p>
    <w:p w14:paraId="630B1695" w14:textId="77777777" w:rsidR="00904B6B" w:rsidRDefault="00904B6B" w:rsidP="007E02E4">
      <w:pPr>
        <w:spacing w:after="0"/>
      </w:pPr>
      <w:r>
        <w:tab/>
      </w:r>
      <w:r>
        <w:tab/>
        <w:t>"key</w:t>
      </w:r>
      <w:proofErr w:type="gramStart"/>
      <w:r>
        <w:t>" :</w:t>
      </w:r>
      <w:proofErr w:type="gramEnd"/>
      <w:r>
        <w:t xml:space="preserve"> {</w:t>
      </w:r>
    </w:p>
    <w:p w14:paraId="3B6E4AB0" w14:textId="77777777" w:rsidR="00904B6B" w:rsidRDefault="00904B6B" w:rsidP="007E02E4">
      <w:pPr>
        <w:spacing w:after="0"/>
      </w:pPr>
      <w:r>
        <w:tab/>
      </w:r>
      <w:r>
        <w:tab/>
      </w:r>
      <w:r>
        <w:tab/>
        <w:t>"_id</w:t>
      </w:r>
      <w:proofErr w:type="gramStart"/>
      <w:r>
        <w:t>" :</w:t>
      </w:r>
      <w:proofErr w:type="gramEnd"/>
      <w:r>
        <w:t xml:space="preserve"> 1</w:t>
      </w:r>
    </w:p>
    <w:p w14:paraId="113425BF" w14:textId="77777777" w:rsidR="00904B6B" w:rsidRDefault="00904B6B" w:rsidP="007E02E4">
      <w:pPr>
        <w:spacing w:after="0"/>
      </w:pPr>
      <w:r>
        <w:tab/>
      </w:r>
      <w:r>
        <w:tab/>
        <w:t>},</w:t>
      </w:r>
    </w:p>
    <w:p w14:paraId="1898C1C4" w14:textId="77777777" w:rsidR="00904B6B" w:rsidRDefault="00904B6B" w:rsidP="007E02E4">
      <w:pPr>
        <w:spacing w:after="0"/>
      </w:pPr>
      <w:r>
        <w:tab/>
      </w:r>
      <w:r>
        <w:tab/>
        <w:t>"name</w:t>
      </w:r>
      <w:proofErr w:type="gramStart"/>
      <w:r>
        <w:t>" :</w:t>
      </w:r>
      <w:proofErr w:type="gramEnd"/>
      <w:r>
        <w:t xml:space="preserve"> "_id_",</w:t>
      </w:r>
    </w:p>
    <w:p w14:paraId="374E4A94" w14:textId="77777777" w:rsidR="00904B6B" w:rsidRDefault="00904B6B" w:rsidP="007E02E4">
      <w:pPr>
        <w:spacing w:after="0"/>
      </w:pPr>
      <w:r>
        <w:tab/>
      </w:r>
      <w:r>
        <w:tab/>
        <w:t>"ns</w:t>
      </w:r>
      <w:proofErr w:type="gramStart"/>
      <w:r>
        <w:t>" :</w:t>
      </w:r>
      <w:proofErr w:type="gramEnd"/>
      <w:r>
        <w:t xml:space="preserve"> "</w:t>
      </w:r>
      <w:proofErr w:type="spellStart"/>
      <w:r>
        <w:t>test.things</w:t>
      </w:r>
      <w:proofErr w:type="spellEnd"/>
      <w:r>
        <w:t>"</w:t>
      </w:r>
    </w:p>
    <w:p w14:paraId="518FE974" w14:textId="77777777" w:rsidR="00904B6B" w:rsidRDefault="00904B6B" w:rsidP="007E02E4">
      <w:pPr>
        <w:spacing w:after="0"/>
      </w:pPr>
      <w:r>
        <w:tab/>
        <w:t>},</w:t>
      </w:r>
    </w:p>
    <w:p w14:paraId="18FBF13E" w14:textId="77777777" w:rsidR="00904B6B" w:rsidRDefault="00904B6B" w:rsidP="007E02E4">
      <w:pPr>
        <w:spacing w:after="0"/>
      </w:pPr>
      <w:r>
        <w:tab/>
        <w:t>{</w:t>
      </w:r>
    </w:p>
    <w:p w14:paraId="146292CB" w14:textId="77777777" w:rsidR="00904B6B" w:rsidRDefault="00904B6B" w:rsidP="007E02E4">
      <w:pPr>
        <w:spacing w:after="0"/>
      </w:pPr>
      <w:r>
        <w:tab/>
      </w:r>
      <w:r>
        <w:tab/>
        <w:t>"v</w:t>
      </w:r>
      <w:proofErr w:type="gramStart"/>
      <w:r>
        <w:t>" :</w:t>
      </w:r>
      <w:proofErr w:type="gramEnd"/>
      <w:r>
        <w:t xml:space="preserve"> 1,</w:t>
      </w:r>
    </w:p>
    <w:p w14:paraId="24A64339" w14:textId="77777777" w:rsidR="00904B6B" w:rsidRDefault="00904B6B" w:rsidP="007E02E4">
      <w:pPr>
        <w:spacing w:after="0"/>
      </w:pPr>
      <w:r>
        <w:tab/>
      </w:r>
      <w:r>
        <w:tab/>
        <w:t>"key</w:t>
      </w:r>
      <w:proofErr w:type="gramStart"/>
      <w:r>
        <w:t>" :</w:t>
      </w:r>
      <w:proofErr w:type="gramEnd"/>
      <w:r>
        <w:t xml:space="preserve"> {</w:t>
      </w:r>
    </w:p>
    <w:p w14:paraId="196DB481" w14:textId="77777777" w:rsidR="00904B6B" w:rsidRDefault="00904B6B" w:rsidP="007E02E4">
      <w:pPr>
        <w:spacing w:after="0"/>
      </w:pPr>
      <w:r>
        <w:tab/>
      </w:r>
      <w:r>
        <w:tab/>
      </w:r>
      <w:r>
        <w:tab/>
        <w:t>"a</w:t>
      </w:r>
      <w:proofErr w:type="gramStart"/>
      <w:r>
        <w:t>" :</w:t>
      </w:r>
      <w:proofErr w:type="gramEnd"/>
      <w:r>
        <w:t xml:space="preserve"> 1</w:t>
      </w:r>
    </w:p>
    <w:p w14:paraId="20B287B1" w14:textId="77777777" w:rsidR="00904B6B" w:rsidRDefault="00904B6B" w:rsidP="007E02E4">
      <w:pPr>
        <w:spacing w:after="0"/>
      </w:pPr>
      <w:r>
        <w:tab/>
      </w:r>
      <w:r>
        <w:tab/>
        <w:t>},</w:t>
      </w:r>
    </w:p>
    <w:p w14:paraId="7C0C4812" w14:textId="77777777" w:rsidR="00904B6B" w:rsidRDefault="00904B6B" w:rsidP="007E02E4">
      <w:pPr>
        <w:spacing w:after="0"/>
      </w:pPr>
      <w:r>
        <w:tab/>
      </w:r>
      <w:r>
        <w:tab/>
        <w:t>"name</w:t>
      </w:r>
      <w:proofErr w:type="gramStart"/>
      <w:r>
        <w:t>" :</w:t>
      </w:r>
      <w:proofErr w:type="gramEnd"/>
      <w:r>
        <w:t xml:space="preserve"> "a_1",</w:t>
      </w:r>
    </w:p>
    <w:p w14:paraId="7E35D245" w14:textId="77777777" w:rsidR="00904B6B" w:rsidRDefault="00904B6B" w:rsidP="007E02E4">
      <w:pPr>
        <w:spacing w:after="0"/>
      </w:pPr>
      <w:r>
        <w:tab/>
      </w:r>
      <w:r>
        <w:tab/>
        <w:t>"ns</w:t>
      </w:r>
      <w:proofErr w:type="gramStart"/>
      <w:r>
        <w:t>" :</w:t>
      </w:r>
      <w:proofErr w:type="gramEnd"/>
      <w:r>
        <w:t xml:space="preserve"> "</w:t>
      </w:r>
      <w:proofErr w:type="spellStart"/>
      <w:r>
        <w:t>test.things</w:t>
      </w:r>
      <w:proofErr w:type="spellEnd"/>
      <w:r>
        <w:t>"</w:t>
      </w:r>
    </w:p>
    <w:p w14:paraId="71D0AB75" w14:textId="77777777" w:rsidR="00904B6B" w:rsidRDefault="00904B6B" w:rsidP="007E02E4">
      <w:pPr>
        <w:spacing w:after="0"/>
      </w:pPr>
      <w:r>
        <w:tab/>
        <w:t>},</w:t>
      </w:r>
    </w:p>
    <w:p w14:paraId="6D4E9439" w14:textId="77777777" w:rsidR="00904B6B" w:rsidRDefault="00904B6B" w:rsidP="007E02E4">
      <w:pPr>
        <w:spacing w:after="0"/>
      </w:pPr>
      <w:r>
        <w:tab/>
        <w:t>{</w:t>
      </w:r>
    </w:p>
    <w:p w14:paraId="7A993E1F" w14:textId="77777777" w:rsidR="00904B6B" w:rsidRDefault="00904B6B" w:rsidP="007E02E4">
      <w:pPr>
        <w:spacing w:after="0"/>
      </w:pPr>
      <w:r>
        <w:tab/>
      </w:r>
      <w:r>
        <w:tab/>
        <w:t>"v</w:t>
      </w:r>
      <w:proofErr w:type="gramStart"/>
      <w:r>
        <w:t>" :</w:t>
      </w:r>
      <w:proofErr w:type="gramEnd"/>
      <w:r>
        <w:t xml:space="preserve"> 1,</w:t>
      </w:r>
    </w:p>
    <w:p w14:paraId="63F12F5C" w14:textId="77777777" w:rsidR="00904B6B" w:rsidRDefault="00904B6B" w:rsidP="007E02E4">
      <w:pPr>
        <w:spacing w:after="0"/>
      </w:pPr>
      <w:r>
        <w:tab/>
      </w:r>
      <w:r>
        <w:tab/>
        <w:t>"key</w:t>
      </w:r>
      <w:proofErr w:type="gramStart"/>
      <w:r>
        <w:t>" :</w:t>
      </w:r>
      <w:proofErr w:type="gramEnd"/>
      <w:r>
        <w:t xml:space="preserve"> {</w:t>
      </w:r>
    </w:p>
    <w:p w14:paraId="36B2BF41" w14:textId="77777777" w:rsidR="00904B6B" w:rsidRDefault="00904B6B" w:rsidP="007E02E4">
      <w:pPr>
        <w:spacing w:after="0"/>
      </w:pPr>
      <w:r>
        <w:tab/>
      </w:r>
      <w:r>
        <w:tab/>
      </w:r>
      <w:r>
        <w:tab/>
        <w:t>"c</w:t>
      </w:r>
      <w:proofErr w:type="gramStart"/>
      <w:r>
        <w:t>" :</w:t>
      </w:r>
      <w:proofErr w:type="gramEnd"/>
      <w:r>
        <w:t xml:space="preserve"> 1,</w:t>
      </w:r>
    </w:p>
    <w:p w14:paraId="025FEA7F" w14:textId="77777777" w:rsidR="00904B6B" w:rsidRDefault="00904B6B" w:rsidP="007E02E4">
      <w:pPr>
        <w:spacing w:after="0"/>
      </w:pPr>
      <w:r>
        <w:tab/>
      </w:r>
      <w:r>
        <w:tab/>
      </w:r>
      <w:r>
        <w:tab/>
        <w:t>"b</w:t>
      </w:r>
      <w:proofErr w:type="gramStart"/>
      <w:r>
        <w:t>" :</w:t>
      </w:r>
      <w:proofErr w:type="gramEnd"/>
      <w:r>
        <w:t xml:space="preserve"> 1,</w:t>
      </w:r>
    </w:p>
    <w:p w14:paraId="34B3C15C" w14:textId="77777777" w:rsidR="00904B6B" w:rsidRDefault="00904B6B" w:rsidP="007E02E4">
      <w:pPr>
        <w:spacing w:after="0"/>
      </w:pPr>
      <w:r>
        <w:tab/>
      </w:r>
      <w:r>
        <w:tab/>
      </w:r>
      <w:r>
        <w:tab/>
        <w:t>"a</w:t>
      </w:r>
      <w:proofErr w:type="gramStart"/>
      <w:r>
        <w:t>" :</w:t>
      </w:r>
      <w:proofErr w:type="gramEnd"/>
      <w:r>
        <w:t xml:space="preserve"> 1</w:t>
      </w:r>
    </w:p>
    <w:p w14:paraId="6F0DBB3E" w14:textId="77777777" w:rsidR="00904B6B" w:rsidRDefault="00904B6B" w:rsidP="007E02E4">
      <w:pPr>
        <w:spacing w:after="0"/>
      </w:pPr>
      <w:r>
        <w:lastRenderedPageBreak/>
        <w:tab/>
      </w:r>
      <w:r>
        <w:tab/>
        <w:t>},</w:t>
      </w:r>
    </w:p>
    <w:p w14:paraId="7CD51BAD" w14:textId="77777777" w:rsidR="00904B6B" w:rsidRDefault="00904B6B" w:rsidP="007E02E4">
      <w:pPr>
        <w:spacing w:after="0"/>
      </w:pPr>
      <w:r>
        <w:tab/>
      </w:r>
      <w:r>
        <w:tab/>
        <w:t>"name</w:t>
      </w:r>
      <w:proofErr w:type="gramStart"/>
      <w:r>
        <w:t>" :</w:t>
      </w:r>
      <w:proofErr w:type="gramEnd"/>
      <w:r>
        <w:t xml:space="preserve"> "c_1_b_1_a_1",</w:t>
      </w:r>
    </w:p>
    <w:p w14:paraId="1693BA41" w14:textId="77777777" w:rsidR="00904B6B" w:rsidRDefault="00904B6B" w:rsidP="007E02E4">
      <w:pPr>
        <w:spacing w:after="0"/>
      </w:pPr>
      <w:r>
        <w:tab/>
      </w:r>
      <w:r>
        <w:tab/>
        <w:t>"ns</w:t>
      </w:r>
      <w:proofErr w:type="gramStart"/>
      <w:r>
        <w:t>" :</w:t>
      </w:r>
      <w:proofErr w:type="gramEnd"/>
      <w:r>
        <w:t xml:space="preserve"> "</w:t>
      </w:r>
      <w:proofErr w:type="spellStart"/>
      <w:r>
        <w:t>test.things</w:t>
      </w:r>
      <w:proofErr w:type="spellEnd"/>
      <w:r>
        <w:t>"</w:t>
      </w:r>
    </w:p>
    <w:p w14:paraId="23F22FA9" w14:textId="6FEB4C54" w:rsidR="00904B6B" w:rsidRDefault="00904B6B" w:rsidP="007E02E4">
      <w:pPr>
        <w:spacing w:after="0"/>
      </w:pPr>
      <w:r>
        <w:tab/>
        <w:t>}]</w:t>
      </w:r>
    </w:p>
    <w:p w14:paraId="1D1B2AA8" w14:textId="77777777" w:rsidR="00904B6B" w:rsidRDefault="00904B6B" w:rsidP="00573CDD">
      <w:pPr>
        <w:pStyle w:val="ListParagraph"/>
        <w:numPr>
          <w:ilvl w:val="0"/>
          <w:numId w:val="16"/>
        </w:numPr>
      </w:pPr>
      <w:proofErr w:type="spellStart"/>
      <w:proofErr w:type="gramStart"/>
      <w:r>
        <w:t>db.things</w:t>
      </w:r>
      <w:proofErr w:type="gramEnd"/>
      <w:r>
        <w:t>.find</w:t>
      </w:r>
      <w:proofErr w:type="spellEnd"/>
      <w:r>
        <w:t>( { b : 1 } ).sort( { c : 1, a : 1 } )</w:t>
      </w:r>
    </w:p>
    <w:p w14:paraId="58332779" w14:textId="77777777" w:rsidR="00904B6B" w:rsidRDefault="00904B6B" w:rsidP="00573CDD">
      <w:pPr>
        <w:pStyle w:val="ListParagraph"/>
        <w:numPr>
          <w:ilvl w:val="0"/>
          <w:numId w:val="16"/>
        </w:numPr>
      </w:pPr>
      <w:proofErr w:type="spellStart"/>
      <w:proofErr w:type="gramStart"/>
      <w:r>
        <w:t>db.things</w:t>
      </w:r>
      <w:proofErr w:type="gramEnd"/>
      <w:r>
        <w:t>.find</w:t>
      </w:r>
      <w:proofErr w:type="spellEnd"/>
      <w:r>
        <w:t>( { c : 1 } ).sort( { a : 1, b : 1 } )</w:t>
      </w:r>
    </w:p>
    <w:p w14:paraId="2AF9996A" w14:textId="77777777" w:rsidR="00904B6B" w:rsidRDefault="00904B6B" w:rsidP="00573CDD">
      <w:pPr>
        <w:pStyle w:val="ListParagraph"/>
        <w:numPr>
          <w:ilvl w:val="0"/>
          <w:numId w:val="16"/>
        </w:numPr>
      </w:pPr>
      <w:proofErr w:type="spellStart"/>
      <w:proofErr w:type="gramStart"/>
      <w:r>
        <w:t>db.things</w:t>
      </w:r>
      <w:proofErr w:type="gramEnd"/>
      <w:r>
        <w:t>.find</w:t>
      </w:r>
      <w:proofErr w:type="spellEnd"/>
      <w:r>
        <w:t>( { a : 1 } ).sort( { b : 1, c : 1 } )</w:t>
      </w:r>
    </w:p>
    <w:p w14:paraId="5F80E19F" w14:textId="77777777" w:rsidR="00904B6B" w:rsidRDefault="00904B6B" w:rsidP="00904B6B">
      <w:r>
        <w:t>------------------------------------------------------------------------------</w:t>
      </w:r>
    </w:p>
    <w:p w14:paraId="6E5C6C79" w14:textId="7A7CC62E" w:rsidR="00904B6B" w:rsidRDefault="00721A69" w:rsidP="00904B6B">
      <w:r>
        <w:t xml:space="preserve">18. </w:t>
      </w:r>
      <w:r w:rsidR="00904B6B">
        <w:t>Which of the following statements are true of unique indexes? Check all that apply.</w:t>
      </w:r>
    </w:p>
    <w:p w14:paraId="06DE4922" w14:textId="77777777" w:rsidR="00904B6B" w:rsidRDefault="00904B6B" w:rsidP="00721A69">
      <w:pPr>
        <w:pStyle w:val="ListParagraph"/>
        <w:numPr>
          <w:ilvl w:val="0"/>
          <w:numId w:val="17"/>
        </w:numPr>
      </w:pPr>
      <w:r>
        <w:t>The only possible unique index is the "_id" field.</w:t>
      </w:r>
    </w:p>
    <w:p w14:paraId="0CE6BE8B" w14:textId="77777777" w:rsidR="00904B6B" w:rsidRDefault="00904B6B" w:rsidP="00721A69">
      <w:pPr>
        <w:pStyle w:val="ListParagraph"/>
        <w:numPr>
          <w:ilvl w:val="0"/>
          <w:numId w:val="17"/>
        </w:numPr>
      </w:pPr>
      <w:r>
        <w:t xml:space="preserve">The "unique" constraint on an index ensures that no two (or more) documents can share a value for that field in a </w:t>
      </w:r>
      <w:proofErr w:type="gramStart"/>
      <w:r>
        <w:t>collection</w:t>
      </w:r>
      <w:proofErr w:type="gramEnd"/>
    </w:p>
    <w:p w14:paraId="2F202C84" w14:textId="77777777" w:rsidR="00904B6B" w:rsidRDefault="00904B6B" w:rsidP="00721A69">
      <w:pPr>
        <w:pStyle w:val="ListParagraph"/>
        <w:numPr>
          <w:ilvl w:val="0"/>
          <w:numId w:val="17"/>
        </w:numPr>
      </w:pPr>
      <w:r>
        <w:t>Hashed indexes cannot be unique.</w:t>
      </w:r>
    </w:p>
    <w:p w14:paraId="61CCF060" w14:textId="346432A8" w:rsidR="00904B6B" w:rsidRDefault="00904B6B" w:rsidP="00904B6B">
      <w:r>
        <w:t>-------------------------------------------------------------------------</w:t>
      </w:r>
    </w:p>
    <w:p w14:paraId="0E2E76AF" w14:textId="3E98ABA7" w:rsidR="00904B6B" w:rsidRDefault="00C249DF" w:rsidP="00904B6B">
      <w:r>
        <w:t xml:space="preserve">19. </w:t>
      </w:r>
      <w:r w:rsidR="00904B6B">
        <w:t>You have the following index on the toys collection:</w:t>
      </w:r>
    </w:p>
    <w:p w14:paraId="543D58B2" w14:textId="258CFD5C" w:rsidR="00904B6B" w:rsidRDefault="00904B6B" w:rsidP="00904B6B">
      <w:proofErr w:type="gramStart"/>
      <w:r>
        <w:t>{ "</w:t>
      </w:r>
      <w:proofErr w:type="gramEnd"/>
      <w:r>
        <w:t>manufacturer" : 1, "name" : 1, "date" : -1</w:t>
      </w:r>
      <w:r w:rsidR="00C249DF">
        <w:t xml:space="preserve"> </w:t>
      </w:r>
      <w:r>
        <w:t>}</w:t>
      </w:r>
    </w:p>
    <w:p w14:paraId="0650A673" w14:textId="77777777" w:rsidR="00904B6B" w:rsidRDefault="00904B6B" w:rsidP="00C249DF">
      <w:pPr>
        <w:pStyle w:val="ListParagraph"/>
        <w:numPr>
          <w:ilvl w:val="0"/>
          <w:numId w:val="18"/>
        </w:numPr>
      </w:pPr>
      <w:proofErr w:type="spellStart"/>
      <w:proofErr w:type="gramStart"/>
      <w:r>
        <w:t>db.toys</w:t>
      </w:r>
      <w:proofErr w:type="gramEnd"/>
      <w:r>
        <w:t>.find</w:t>
      </w:r>
      <w:proofErr w:type="spellEnd"/>
      <w:r>
        <w:t>( { manufacturer : "Matteo", name : "Barbara", date : "2018-07-02" } )</w:t>
      </w:r>
    </w:p>
    <w:p w14:paraId="3E56CF0C" w14:textId="77777777" w:rsidR="00904B6B" w:rsidRDefault="00904B6B" w:rsidP="00C249DF">
      <w:pPr>
        <w:pStyle w:val="ListParagraph"/>
        <w:numPr>
          <w:ilvl w:val="0"/>
          <w:numId w:val="18"/>
        </w:numPr>
      </w:pPr>
      <w:proofErr w:type="spellStart"/>
      <w:proofErr w:type="gramStart"/>
      <w:r>
        <w:t>db.toys</w:t>
      </w:r>
      <w:proofErr w:type="gramEnd"/>
      <w:r>
        <w:t>.find</w:t>
      </w:r>
      <w:proofErr w:type="spellEnd"/>
      <w:r>
        <w:t>( { name : "Big Rig Truck", date : "2018-02-01", manufacturer : "</w:t>
      </w:r>
      <w:proofErr w:type="spellStart"/>
      <w:r>
        <w:t>Tanko</w:t>
      </w:r>
      <w:proofErr w:type="spellEnd"/>
      <w:r>
        <w:t>" } )</w:t>
      </w:r>
    </w:p>
    <w:p w14:paraId="156B1230" w14:textId="77777777" w:rsidR="00904B6B" w:rsidRDefault="00904B6B" w:rsidP="00C249DF">
      <w:pPr>
        <w:pStyle w:val="ListParagraph"/>
        <w:numPr>
          <w:ilvl w:val="0"/>
          <w:numId w:val="18"/>
        </w:numPr>
      </w:pPr>
      <w:proofErr w:type="spellStart"/>
      <w:proofErr w:type="gramStart"/>
      <w:r>
        <w:t>db.toys</w:t>
      </w:r>
      <w:proofErr w:type="gramEnd"/>
      <w:r>
        <w:t>.find</w:t>
      </w:r>
      <w:proofErr w:type="spellEnd"/>
      <w:r>
        <w:t>( { date : "2018-03-01", manufacturer : "</w:t>
      </w:r>
      <w:proofErr w:type="spellStart"/>
      <w:r>
        <w:t>Loggo</w:t>
      </w:r>
      <w:proofErr w:type="spellEnd"/>
      <w:r>
        <w:t>", name : "Brick Set" } )</w:t>
      </w:r>
    </w:p>
    <w:p w14:paraId="067CB86A" w14:textId="2FFD3CA8" w:rsidR="00904B6B" w:rsidRDefault="00C249DF" w:rsidP="00904B6B">
      <w:r>
        <w:t xml:space="preserve">20.  </w:t>
      </w:r>
      <w:r w:rsidR="00904B6B">
        <w:t>You have the following indexes on your collection:</w:t>
      </w:r>
    </w:p>
    <w:p w14:paraId="70DF41D0" w14:textId="210CBDF8" w:rsidR="00904B6B" w:rsidRDefault="00904B6B" w:rsidP="007E02E4">
      <w:pPr>
        <w:spacing w:after="0"/>
      </w:pPr>
      <w:r>
        <w:t>[{</w:t>
      </w:r>
    </w:p>
    <w:p w14:paraId="3FECCC49" w14:textId="77777777" w:rsidR="00904B6B" w:rsidRDefault="00904B6B" w:rsidP="007E02E4">
      <w:pPr>
        <w:spacing w:after="0"/>
      </w:pPr>
      <w:r>
        <w:tab/>
      </w:r>
      <w:r>
        <w:tab/>
        <w:t>"v</w:t>
      </w:r>
      <w:proofErr w:type="gramStart"/>
      <w:r>
        <w:t>" :</w:t>
      </w:r>
      <w:proofErr w:type="gramEnd"/>
      <w:r>
        <w:t xml:space="preserve"> 1,</w:t>
      </w:r>
    </w:p>
    <w:p w14:paraId="7A65F2F1" w14:textId="77777777" w:rsidR="00904B6B" w:rsidRDefault="00904B6B" w:rsidP="007E02E4">
      <w:pPr>
        <w:spacing w:after="0"/>
      </w:pPr>
      <w:r>
        <w:tab/>
      </w:r>
      <w:r>
        <w:tab/>
        <w:t>"key</w:t>
      </w:r>
      <w:proofErr w:type="gramStart"/>
      <w:r>
        <w:t>" :</w:t>
      </w:r>
      <w:proofErr w:type="gramEnd"/>
      <w:r>
        <w:t xml:space="preserve"> {</w:t>
      </w:r>
    </w:p>
    <w:p w14:paraId="3426135E" w14:textId="77777777" w:rsidR="00904B6B" w:rsidRDefault="00904B6B" w:rsidP="007E02E4">
      <w:pPr>
        <w:spacing w:after="0"/>
      </w:pPr>
      <w:r>
        <w:tab/>
      </w:r>
      <w:r>
        <w:tab/>
      </w:r>
      <w:r>
        <w:tab/>
        <w:t>"_id</w:t>
      </w:r>
      <w:proofErr w:type="gramStart"/>
      <w:r>
        <w:t>" :</w:t>
      </w:r>
      <w:proofErr w:type="gramEnd"/>
      <w:r>
        <w:t xml:space="preserve"> 1</w:t>
      </w:r>
    </w:p>
    <w:p w14:paraId="33C1D4E4" w14:textId="77777777" w:rsidR="00904B6B" w:rsidRDefault="00904B6B" w:rsidP="007E02E4">
      <w:pPr>
        <w:spacing w:after="0"/>
      </w:pPr>
      <w:r>
        <w:tab/>
      </w:r>
      <w:r>
        <w:tab/>
        <w:t>},</w:t>
      </w:r>
    </w:p>
    <w:p w14:paraId="2E10FD34" w14:textId="77777777" w:rsidR="00904B6B" w:rsidRDefault="00904B6B" w:rsidP="007E02E4">
      <w:pPr>
        <w:spacing w:after="0"/>
      </w:pPr>
      <w:r>
        <w:tab/>
      </w:r>
      <w:r>
        <w:tab/>
        <w:t>"name</w:t>
      </w:r>
      <w:proofErr w:type="gramStart"/>
      <w:r>
        <w:t>" :</w:t>
      </w:r>
      <w:proofErr w:type="gramEnd"/>
      <w:r>
        <w:t xml:space="preserve"> "_id_",</w:t>
      </w:r>
    </w:p>
    <w:p w14:paraId="5CCE8D94" w14:textId="77777777" w:rsidR="00904B6B" w:rsidRDefault="00904B6B" w:rsidP="007E02E4">
      <w:pPr>
        <w:spacing w:after="0"/>
      </w:pPr>
      <w:r>
        <w:tab/>
      </w:r>
      <w:r>
        <w:tab/>
        <w:t>"ns</w:t>
      </w:r>
      <w:proofErr w:type="gramStart"/>
      <w:r>
        <w:t>" :</w:t>
      </w:r>
      <w:proofErr w:type="gramEnd"/>
      <w:r>
        <w:t xml:space="preserve"> "</w:t>
      </w:r>
      <w:proofErr w:type="spellStart"/>
      <w:r>
        <w:t>test.sample</w:t>
      </w:r>
      <w:proofErr w:type="spellEnd"/>
      <w:r>
        <w:t>"</w:t>
      </w:r>
    </w:p>
    <w:p w14:paraId="7B1A50DC" w14:textId="77777777" w:rsidR="00904B6B" w:rsidRDefault="00904B6B" w:rsidP="007E02E4">
      <w:pPr>
        <w:spacing w:after="0"/>
      </w:pPr>
      <w:r>
        <w:tab/>
        <w:t>},</w:t>
      </w:r>
    </w:p>
    <w:p w14:paraId="3B9D0FEB" w14:textId="77777777" w:rsidR="00904B6B" w:rsidRDefault="00904B6B" w:rsidP="007E02E4">
      <w:pPr>
        <w:spacing w:after="0"/>
      </w:pPr>
      <w:r>
        <w:tab/>
        <w:t>{</w:t>
      </w:r>
    </w:p>
    <w:p w14:paraId="137877ED" w14:textId="77777777" w:rsidR="00904B6B" w:rsidRDefault="00904B6B" w:rsidP="007E02E4">
      <w:pPr>
        <w:spacing w:after="0"/>
      </w:pPr>
      <w:r>
        <w:tab/>
      </w:r>
      <w:r>
        <w:tab/>
        <w:t>"v</w:t>
      </w:r>
      <w:proofErr w:type="gramStart"/>
      <w:r>
        <w:t>" :</w:t>
      </w:r>
      <w:proofErr w:type="gramEnd"/>
      <w:r>
        <w:t xml:space="preserve"> 1,</w:t>
      </w:r>
    </w:p>
    <w:p w14:paraId="0F9D7280" w14:textId="77777777" w:rsidR="00904B6B" w:rsidRDefault="00904B6B" w:rsidP="007E02E4">
      <w:pPr>
        <w:spacing w:after="0"/>
      </w:pPr>
      <w:r>
        <w:tab/>
      </w:r>
      <w:r>
        <w:tab/>
        <w:t>"key</w:t>
      </w:r>
      <w:proofErr w:type="gramStart"/>
      <w:r>
        <w:t>" :</w:t>
      </w:r>
      <w:proofErr w:type="gramEnd"/>
      <w:r>
        <w:t xml:space="preserve"> {</w:t>
      </w:r>
    </w:p>
    <w:p w14:paraId="263E6335" w14:textId="77777777" w:rsidR="00904B6B" w:rsidRDefault="00904B6B" w:rsidP="007E02E4">
      <w:pPr>
        <w:spacing w:after="0"/>
      </w:pPr>
      <w:r>
        <w:tab/>
      </w:r>
      <w:r>
        <w:tab/>
      </w:r>
      <w:r>
        <w:tab/>
        <w:t>"name</w:t>
      </w:r>
      <w:proofErr w:type="gramStart"/>
      <w:r>
        <w:t>" :</w:t>
      </w:r>
      <w:proofErr w:type="gramEnd"/>
      <w:r>
        <w:t xml:space="preserve"> 1,</w:t>
      </w:r>
    </w:p>
    <w:p w14:paraId="42709F67" w14:textId="77777777" w:rsidR="00904B6B" w:rsidRDefault="00904B6B" w:rsidP="007E02E4">
      <w:pPr>
        <w:spacing w:after="0"/>
      </w:pPr>
      <w:r>
        <w:tab/>
      </w:r>
      <w:r>
        <w:tab/>
      </w:r>
      <w:r>
        <w:tab/>
        <w:t>"date</w:t>
      </w:r>
      <w:proofErr w:type="gramStart"/>
      <w:r>
        <w:t>" :</w:t>
      </w:r>
      <w:proofErr w:type="gramEnd"/>
      <w:r>
        <w:t xml:space="preserve"> 1,</w:t>
      </w:r>
    </w:p>
    <w:p w14:paraId="75A00044" w14:textId="77777777" w:rsidR="00904B6B" w:rsidRDefault="00904B6B" w:rsidP="007E02E4">
      <w:pPr>
        <w:spacing w:after="0"/>
      </w:pPr>
      <w:r>
        <w:tab/>
      </w:r>
      <w:r>
        <w:tab/>
      </w:r>
      <w:r>
        <w:tab/>
        <w:t>"phone</w:t>
      </w:r>
      <w:proofErr w:type="gramStart"/>
      <w:r>
        <w:t>" :</w:t>
      </w:r>
      <w:proofErr w:type="gramEnd"/>
      <w:r>
        <w:t xml:space="preserve"> 1</w:t>
      </w:r>
    </w:p>
    <w:p w14:paraId="16372658" w14:textId="77777777" w:rsidR="00904B6B" w:rsidRDefault="00904B6B" w:rsidP="007E02E4">
      <w:pPr>
        <w:spacing w:after="0"/>
      </w:pPr>
      <w:r>
        <w:tab/>
      </w:r>
      <w:r>
        <w:tab/>
        <w:t>},</w:t>
      </w:r>
    </w:p>
    <w:p w14:paraId="5CC6B856" w14:textId="77777777" w:rsidR="00904B6B" w:rsidRDefault="00904B6B" w:rsidP="007E02E4">
      <w:pPr>
        <w:spacing w:after="0"/>
      </w:pPr>
      <w:r>
        <w:tab/>
      </w:r>
      <w:r>
        <w:tab/>
        <w:t>"name</w:t>
      </w:r>
      <w:proofErr w:type="gramStart"/>
      <w:r>
        <w:t>" :</w:t>
      </w:r>
      <w:proofErr w:type="gramEnd"/>
      <w:r>
        <w:t xml:space="preserve"> "name_1_date_1_phone_1",</w:t>
      </w:r>
    </w:p>
    <w:p w14:paraId="4E9AA830" w14:textId="77777777" w:rsidR="00904B6B" w:rsidRDefault="00904B6B" w:rsidP="007E02E4">
      <w:pPr>
        <w:spacing w:after="0"/>
      </w:pPr>
      <w:r>
        <w:tab/>
      </w:r>
      <w:r>
        <w:tab/>
        <w:t>"ns</w:t>
      </w:r>
      <w:proofErr w:type="gramStart"/>
      <w:r>
        <w:t>" :</w:t>
      </w:r>
      <w:proofErr w:type="gramEnd"/>
      <w:r>
        <w:t xml:space="preserve"> "</w:t>
      </w:r>
      <w:proofErr w:type="spellStart"/>
      <w:r>
        <w:t>test.sample</w:t>
      </w:r>
      <w:proofErr w:type="spellEnd"/>
      <w:r>
        <w:t>"</w:t>
      </w:r>
    </w:p>
    <w:p w14:paraId="2912957C" w14:textId="00E08AC5" w:rsidR="00904B6B" w:rsidRDefault="00904B6B" w:rsidP="007E02E4">
      <w:pPr>
        <w:spacing w:after="0"/>
      </w:pPr>
      <w:r>
        <w:tab/>
        <w:t>}]</w:t>
      </w:r>
    </w:p>
    <w:p w14:paraId="3DD9FEF0" w14:textId="77777777" w:rsidR="00904B6B" w:rsidRDefault="00904B6B" w:rsidP="00904B6B">
      <w:r>
        <w:t>Which of the following queries will use an index? Check all that apply.</w:t>
      </w:r>
    </w:p>
    <w:p w14:paraId="3BA10EAF" w14:textId="77777777" w:rsidR="00904B6B" w:rsidRDefault="00904B6B" w:rsidP="00C249DF">
      <w:pPr>
        <w:pStyle w:val="ListParagraph"/>
        <w:numPr>
          <w:ilvl w:val="0"/>
          <w:numId w:val="19"/>
        </w:numPr>
      </w:pPr>
      <w:proofErr w:type="spellStart"/>
      <w:r>
        <w:lastRenderedPageBreak/>
        <w:t>db.</w:t>
      </w:r>
      <w:proofErr w:type="gramStart"/>
      <w:r>
        <w:t>sample.find</w:t>
      </w:r>
      <w:proofErr w:type="spellEnd"/>
      <w:proofErr w:type="gramEnd"/>
      <w:r>
        <w:t>( { _id : 22, date: ISODate("2012-07-04" } )</w:t>
      </w:r>
    </w:p>
    <w:p w14:paraId="6EE22513" w14:textId="77777777" w:rsidR="00904B6B" w:rsidRDefault="00904B6B" w:rsidP="00C249DF">
      <w:pPr>
        <w:pStyle w:val="ListParagraph"/>
        <w:numPr>
          <w:ilvl w:val="0"/>
          <w:numId w:val="19"/>
        </w:numPr>
      </w:pPr>
      <w:proofErr w:type="spellStart"/>
      <w:r>
        <w:t>db.</w:t>
      </w:r>
      <w:proofErr w:type="gramStart"/>
      <w:r>
        <w:t>sample.find</w:t>
      </w:r>
      <w:proofErr w:type="spellEnd"/>
      <w:proofErr w:type="gramEnd"/>
      <w:r>
        <w:t>( { date: ISODate("2011-07-04"), name : "Alice" } )</w:t>
      </w:r>
    </w:p>
    <w:p w14:paraId="692B0817" w14:textId="77777777" w:rsidR="00904B6B" w:rsidRDefault="00904B6B" w:rsidP="00C249DF">
      <w:pPr>
        <w:pStyle w:val="ListParagraph"/>
        <w:numPr>
          <w:ilvl w:val="0"/>
          <w:numId w:val="19"/>
        </w:numPr>
      </w:pPr>
      <w:proofErr w:type="spellStart"/>
      <w:r>
        <w:t>db.</w:t>
      </w:r>
      <w:proofErr w:type="gramStart"/>
      <w:r>
        <w:t>sample.find</w:t>
      </w:r>
      <w:proofErr w:type="spellEnd"/>
      <w:proofErr w:type="gramEnd"/>
      <w:r>
        <w:t>( { title : "DBA" } )</w:t>
      </w:r>
    </w:p>
    <w:p w14:paraId="2C7A6282" w14:textId="77777777" w:rsidR="00904B6B" w:rsidRDefault="00904B6B" w:rsidP="00C249DF">
      <w:pPr>
        <w:pStyle w:val="ListParagraph"/>
        <w:numPr>
          <w:ilvl w:val="0"/>
          <w:numId w:val="19"/>
        </w:numPr>
      </w:pPr>
      <w:proofErr w:type="spellStart"/>
      <w:r>
        <w:t>db.</w:t>
      </w:r>
      <w:proofErr w:type="gramStart"/>
      <w:r>
        <w:t>sample.find</w:t>
      </w:r>
      <w:proofErr w:type="spellEnd"/>
      <w:proofErr w:type="gramEnd"/>
      <w:r>
        <w:t>( { phone : "123-456-7890"), info : "201-555-5792" } )</w:t>
      </w:r>
    </w:p>
    <w:p w14:paraId="7571C51C" w14:textId="0C6D448B" w:rsidR="00904B6B" w:rsidRDefault="00C249DF" w:rsidP="00904B6B">
      <w:r>
        <w:t xml:space="preserve">21. </w:t>
      </w:r>
      <w:r w:rsidR="00904B6B">
        <w:t>Which of the following is true of covered queries? Check all that apply.</w:t>
      </w:r>
    </w:p>
    <w:p w14:paraId="406CC75A" w14:textId="77777777" w:rsidR="00904B6B" w:rsidRDefault="00904B6B" w:rsidP="00C249DF">
      <w:pPr>
        <w:pStyle w:val="ListParagraph"/>
        <w:numPr>
          <w:ilvl w:val="0"/>
          <w:numId w:val="20"/>
        </w:numPr>
        <w:jc w:val="both"/>
      </w:pPr>
      <w:r>
        <w:t>MongoDB can satisfy covered queries using only index keys.</w:t>
      </w:r>
    </w:p>
    <w:p w14:paraId="37A7AF04" w14:textId="77777777" w:rsidR="00904B6B" w:rsidRDefault="00904B6B" w:rsidP="00C249DF">
      <w:pPr>
        <w:pStyle w:val="ListParagraph"/>
        <w:numPr>
          <w:ilvl w:val="0"/>
          <w:numId w:val="20"/>
        </w:numPr>
        <w:jc w:val="both"/>
      </w:pPr>
      <w:r>
        <w:t>MongoDB can satisfy covered queries efficiently without the use of an index.</w:t>
      </w:r>
    </w:p>
    <w:p w14:paraId="7A72E4BF" w14:textId="77777777" w:rsidR="00904B6B" w:rsidRDefault="00904B6B" w:rsidP="00C249DF">
      <w:pPr>
        <w:pStyle w:val="ListParagraph"/>
        <w:numPr>
          <w:ilvl w:val="0"/>
          <w:numId w:val="20"/>
        </w:numPr>
        <w:jc w:val="both"/>
      </w:pPr>
      <w:r>
        <w:t>Covered queries ordinarily have slower response times than queries that are not covered.</w:t>
      </w:r>
    </w:p>
    <w:p w14:paraId="59D36126" w14:textId="2505773E" w:rsidR="00904B6B" w:rsidRDefault="00C249DF" w:rsidP="00904B6B">
      <w:r>
        <w:t xml:space="preserve">22. </w:t>
      </w:r>
      <w:r w:rsidR="00904B6B">
        <w:t>Which of the following must be true for a query to be a covered query? Check all that apply.</w:t>
      </w:r>
    </w:p>
    <w:p w14:paraId="6C00A19C" w14:textId="77777777" w:rsidR="00904B6B" w:rsidRDefault="00904B6B" w:rsidP="00904B6B">
      <w:r>
        <w:t>Check all that apply:</w:t>
      </w:r>
    </w:p>
    <w:p w14:paraId="1CB1A7B5" w14:textId="77777777" w:rsidR="00904B6B" w:rsidRDefault="00904B6B" w:rsidP="00C249DF">
      <w:pPr>
        <w:pStyle w:val="ListParagraph"/>
        <w:numPr>
          <w:ilvl w:val="0"/>
          <w:numId w:val="21"/>
        </w:numPr>
      </w:pPr>
      <w:r>
        <w:t xml:space="preserve">All fields used in the selection filter of the query must be in the index that the query </w:t>
      </w:r>
      <w:proofErr w:type="gramStart"/>
      <w:r>
        <w:t>uses</w:t>
      </w:r>
      <w:proofErr w:type="gramEnd"/>
    </w:p>
    <w:p w14:paraId="2CE2755F" w14:textId="77777777" w:rsidR="00904B6B" w:rsidRDefault="00904B6B" w:rsidP="00C249DF">
      <w:pPr>
        <w:pStyle w:val="ListParagraph"/>
        <w:numPr>
          <w:ilvl w:val="0"/>
          <w:numId w:val="21"/>
        </w:numPr>
      </w:pPr>
      <w:r>
        <w:t xml:space="preserve">All fields returned in the results must be in the index that the query </w:t>
      </w:r>
      <w:proofErr w:type="gramStart"/>
      <w:r>
        <w:t>uses</w:t>
      </w:r>
      <w:proofErr w:type="gramEnd"/>
    </w:p>
    <w:p w14:paraId="3028231B" w14:textId="77777777" w:rsidR="00904B6B" w:rsidRDefault="00904B6B" w:rsidP="00C249DF">
      <w:pPr>
        <w:pStyle w:val="ListParagraph"/>
        <w:numPr>
          <w:ilvl w:val="0"/>
          <w:numId w:val="21"/>
        </w:numPr>
      </w:pPr>
      <w:r>
        <w:t xml:space="preserve">All fields returned in the results must be fields in the selection filter of the </w:t>
      </w:r>
      <w:proofErr w:type="gramStart"/>
      <w:r>
        <w:t>query</w:t>
      </w:r>
      <w:proofErr w:type="gramEnd"/>
    </w:p>
    <w:p w14:paraId="0ED7844D" w14:textId="77777777" w:rsidR="00904B6B" w:rsidRDefault="00904B6B" w:rsidP="00904B6B">
      <w:r>
        <w:t>--------------------------------------------------------------</w:t>
      </w:r>
    </w:p>
    <w:p w14:paraId="7CFB2801" w14:textId="53F78996" w:rsidR="00904B6B" w:rsidRDefault="00C249DF" w:rsidP="00904B6B">
      <w:r>
        <w:t xml:space="preserve">23. </w:t>
      </w:r>
      <w:r w:rsidR="00904B6B">
        <w:t>You have created the following index on the foo collection:</w:t>
      </w:r>
    </w:p>
    <w:p w14:paraId="47B528F1" w14:textId="77777777" w:rsidR="00904B6B" w:rsidRDefault="00904B6B" w:rsidP="00904B6B">
      <w:r>
        <w:t xml:space="preserve">&gt; </w:t>
      </w:r>
      <w:proofErr w:type="spellStart"/>
      <w:proofErr w:type="gramStart"/>
      <w:r>
        <w:t>db.foo.createIndex</w:t>
      </w:r>
      <w:proofErr w:type="spellEnd"/>
      <w:proofErr w:type="gramEnd"/>
      <w:r>
        <w:t>( { a : 1, b : -1, c : -1, d: 1 } )</w:t>
      </w:r>
    </w:p>
    <w:p w14:paraId="0BF0914D" w14:textId="77777777" w:rsidR="00904B6B" w:rsidRDefault="00904B6B" w:rsidP="00904B6B">
      <w:r>
        <w:t xml:space="preserve">Which of the following queries will be able to fulfill the query without an in-memory sort (i.e., </w:t>
      </w:r>
      <w:proofErr w:type="gramStart"/>
      <w:r>
        <w:t>it's</w:t>
      </w:r>
      <w:proofErr w:type="gramEnd"/>
      <w:r>
        <w:t xml:space="preserve"> able to use the index to sort)? Check all that apply.</w:t>
      </w:r>
    </w:p>
    <w:p w14:paraId="3910B904" w14:textId="77777777" w:rsidR="00904B6B" w:rsidRDefault="00904B6B" w:rsidP="00C249DF">
      <w:pPr>
        <w:pStyle w:val="ListParagraph"/>
        <w:numPr>
          <w:ilvl w:val="0"/>
          <w:numId w:val="22"/>
        </w:numPr>
        <w:jc w:val="both"/>
      </w:pPr>
      <w:proofErr w:type="spellStart"/>
      <w:proofErr w:type="gramStart"/>
      <w:r>
        <w:t>db.foo.find</w:t>
      </w:r>
      <w:proofErr w:type="spellEnd"/>
      <w:proofErr w:type="gramEnd"/>
      <w:r>
        <w:t>( { a : { $</w:t>
      </w:r>
      <w:proofErr w:type="spellStart"/>
      <w:r>
        <w:t>gt</w:t>
      </w:r>
      <w:proofErr w:type="spellEnd"/>
      <w:r>
        <w:t xml:space="preserve"> : 100 } } ).sort( { c : -1 } )</w:t>
      </w:r>
    </w:p>
    <w:p w14:paraId="19FFCB3A" w14:textId="77777777" w:rsidR="00904B6B" w:rsidRDefault="00904B6B" w:rsidP="00C249DF">
      <w:pPr>
        <w:pStyle w:val="ListParagraph"/>
        <w:numPr>
          <w:ilvl w:val="0"/>
          <w:numId w:val="22"/>
        </w:numPr>
        <w:jc w:val="both"/>
      </w:pPr>
      <w:proofErr w:type="spellStart"/>
      <w:proofErr w:type="gramStart"/>
      <w:r>
        <w:t>db.foo.find</w:t>
      </w:r>
      <w:proofErr w:type="spellEnd"/>
      <w:proofErr w:type="gramEnd"/>
      <w:r>
        <w:t>( { a : 100 } ).sort( { b : 1, c : 1 } )</w:t>
      </w:r>
    </w:p>
    <w:p w14:paraId="0045CC00" w14:textId="566C7013" w:rsidR="00904B6B" w:rsidRDefault="00904B6B" w:rsidP="00904B6B">
      <w:pPr>
        <w:pStyle w:val="ListParagraph"/>
        <w:numPr>
          <w:ilvl w:val="0"/>
          <w:numId w:val="22"/>
        </w:numPr>
        <w:jc w:val="both"/>
      </w:pPr>
      <w:proofErr w:type="spellStart"/>
      <w:proofErr w:type="gramStart"/>
      <w:r>
        <w:t>db.foo.find</w:t>
      </w:r>
      <w:proofErr w:type="spellEnd"/>
      <w:proofErr w:type="gramEnd"/>
      <w:r>
        <w:t>( { a : 200, b : { $</w:t>
      </w:r>
      <w:proofErr w:type="spellStart"/>
      <w:r>
        <w:t>lt</w:t>
      </w:r>
      <w:proofErr w:type="spellEnd"/>
      <w:r>
        <w:t xml:space="preserve"> : 100 } } ).sort( { b : 1 } )</w:t>
      </w:r>
    </w:p>
    <w:p w14:paraId="10AFCE21" w14:textId="77777777" w:rsidR="00904B6B" w:rsidRDefault="00904B6B" w:rsidP="00904B6B">
      <w:r>
        <w:t>----------------------------------------------------------------</w:t>
      </w:r>
    </w:p>
    <w:p w14:paraId="43838F52" w14:textId="2588E246" w:rsidR="00904B6B" w:rsidRDefault="00C249DF" w:rsidP="00904B6B">
      <w:r>
        <w:t xml:space="preserve">24. </w:t>
      </w:r>
      <w:r w:rsidR="00904B6B">
        <w:t>The users collection contains the following documents:</w:t>
      </w:r>
    </w:p>
    <w:p w14:paraId="040B248F" w14:textId="77777777" w:rsidR="00904B6B" w:rsidRDefault="00904B6B" w:rsidP="00904B6B">
      <w:r>
        <w:t xml:space="preserve">&gt; </w:t>
      </w:r>
      <w:proofErr w:type="spellStart"/>
      <w:proofErr w:type="gramStart"/>
      <w:r>
        <w:t>db.users</w:t>
      </w:r>
      <w:proofErr w:type="gramEnd"/>
      <w:r>
        <w:t>.find</w:t>
      </w:r>
      <w:proofErr w:type="spellEnd"/>
      <w:r>
        <w:t>()</w:t>
      </w:r>
    </w:p>
    <w:p w14:paraId="3A862B29" w14:textId="77777777" w:rsidR="00904B6B" w:rsidRDefault="00904B6B" w:rsidP="00C249DF">
      <w:pPr>
        <w:pStyle w:val="ListParagraph"/>
        <w:numPr>
          <w:ilvl w:val="0"/>
          <w:numId w:val="23"/>
        </w:numPr>
      </w:pPr>
      <w:proofErr w:type="gramStart"/>
      <w:r>
        <w:t>{ "</w:t>
      </w:r>
      <w:proofErr w:type="gramEnd"/>
      <w:r>
        <w:t>_id" : 1, "name" : "dave123", "q1" : true, "q2" : true }</w:t>
      </w:r>
    </w:p>
    <w:p w14:paraId="483299FD" w14:textId="77777777" w:rsidR="00904B6B" w:rsidRDefault="00904B6B" w:rsidP="00C249DF">
      <w:pPr>
        <w:pStyle w:val="ListParagraph"/>
        <w:numPr>
          <w:ilvl w:val="0"/>
          <w:numId w:val="23"/>
        </w:numPr>
      </w:pPr>
      <w:proofErr w:type="gramStart"/>
      <w:r>
        <w:t>{ "</w:t>
      </w:r>
      <w:proofErr w:type="gramEnd"/>
      <w:r>
        <w:t>_id" : 2, "name" : "dave2", "q1" : false, "q2" : false }</w:t>
      </w:r>
    </w:p>
    <w:p w14:paraId="584A4D6F" w14:textId="77777777" w:rsidR="00904B6B" w:rsidRDefault="00904B6B" w:rsidP="00C249DF">
      <w:pPr>
        <w:pStyle w:val="ListParagraph"/>
        <w:numPr>
          <w:ilvl w:val="0"/>
          <w:numId w:val="23"/>
        </w:numPr>
      </w:pPr>
      <w:proofErr w:type="gramStart"/>
      <w:r>
        <w:t>{ "</w:t>
      </w:r>
      <w:proofErr w:type="gramEnd"/>
      <w:r>
        <w:t>_id" : 3, "name" : "</w:t>
      </w:r>
      <w:proofErr w:type="spellStart"/>
      <w:r>
        <w:t>ahn</w:t>
      </w:r>
      <w:proofErr w:type="spellEnd"/>
      <w:r>
        <w:t>", "q1" : true, "q2" : true }</w:t>
      </w:r>
    </w:p>
    <w:p w14:paraId="358982F3" w14:textId="77777777" w:rsidR="00904B6B" w:rsidRDefault="00904B6B" w:rsidP="00C249DF">
      <w:pPr>
        <w:pStyle w:val="ListParagraph"/>
        <w:numPr>
          <w:ilvl w:val="0"/>
          <w:numId w:val="23"/>
        </w:numPr>
      </w:pPr>
      <w:proofErr w:type="gramStart"/>
      <w:r>
        <w:t>{ "</w:t>
      </w:r>
      <w:proofErr w:type="gramEnd"/>
      <w:r>
        <w:t>_id" : 4, "name" : "li", "q1" : true, "q2" : false }</w:t>
      </w:r>
    </w:p>
    <w:p w14:paraId="77718621" w14:textId="77777777" w:rsidR="00904B6B" w:rsidRDefault="00904B6B" w:rsidP="00C249DF">
      <w:pPr>
        <w:pStyle w:val="ListParagraph"/>
        <w:numPr>
          <w:ilvl w:val="0"/>
          <w:numId w:val="23"/>
        </w:numPr>
      </w:pPr>
      <w:proofErr w:type="gramStart"/>
      <w:r>
        <w:t>{ "</w:t>
      </w:r>
      <w:proofErr w:type="gramEnd"/>
      <w:r>
        <w:t>_id" : 5, "name" : "</w:t>
      </w:r>
      <w:proofErr w:type="spellStart"/>
      <w:r>
        <w:t>annT</w:t>
      </w:r>
      <w:proofErr w:type="spellEnd"/>
      <w:r>
        <w:t>", "q1" : false, "q2" : true }</w:t>
      </w:r>
    </w:p>
    <w:p w14:paraId="5933A8BB" w14:textId="77777777" w:rsidR="00904B6B" w:rsidRDefault="00904B6B" w:rsidP="00C249DF">
      <w:pPr>
        <w:pStyle w:val="ListParagraph"/>
        <w:numPr>
          <w:ilvl w:val="0"/>
          <w:numId w:val="23"/>
        </w:numPr>
      </w:pPr>
      <w:proofErr w:type="gramStart"/>
      <w:r>
        <w:t>{ "</w:t>
      </w:r>
      <w:proofErr w:type="gramEnd"/>
      <w:r>
        <w:t>_id" : 6, "name" : "li", "q1" : true, "q2" : true }</w:t>
      </w:r>
    </w:p>
    <w:p w14:paraId="2DDCFACE" w14:textId="77777777" w:rsidR="00904B6B" w:rsidRDefault="00904B6B" w:rsidP="00C249DF">
      <w:pPr>
        <w:pStyle w:val="ListParagraph"/>
        <w:numPr>
          <w:ilvl w:val="0"/>
          <w:numId w:val="23"/>
        </w:numPr>
      </w:pPr>
      <w:proofErr w:type="gramStart"/>
      <w:r>
        <w:t>{ "</w:t>
      </w:r>
      <w:proofErr w:type="gramEnd"/>
      <w:r>
        <w:t>_id" : 7, "name" : "ty", "q1" : false, "q2" : true }</w:t>
      </w:r>
    </w:p>
    <w:p w14:paraId="23FAC591" w14:textId="3BBD8561" w:rsidR="00904B6B" w:rsidRDefault="00C249DF" w:rsidP="00904B6B">
      <w:r>
        <w:t xml:space="preserve">- </w:t>
      </w:r>
      <w:r w:rsidR="00904B6B">
        <w:t>You perform the following query:</w:t>
      </w:r>
    </w:p>
    <w:p w14:paraId="667A05F8" w14:textId="77777777" w:rsidR="00904B6B" w:rsidRDefault="00904B6B" w:rsidP="00904B6B">
      <w:proofErr w:type="spellStart"/>
      <w:proofErr w:type="gramStart"/>
      <w:r>
        <w:t>db.users</w:t>
      </w:r>
      <w:proofErr w:type="gramEnd"/>
      <w:r>
        <w:t>.aggregate</w:t>
      </w:r>
      <w:proofErr w:type="spellEnd"/>
      <w:r>
        <w:t>( [ { $sample : { size : 3 } } ] )</w:t>
      </w:r>
    </w:p>
    <w:p w14:paraId="311E518C" w14:textId="77777777" w:rsidR="00904B6B" w:rsidRDefault="00904B6B" w:rsidP="00904B6B">
      <w:r>
        <w:t>Which of the following are possible outputs from the database? Check all that apply.</w:t>
      </w:r>
    </w:p>
    <w:p w14:paraId="638998BF" w14:textId="77777777" w:rsidR="00904B6B" w:rsidRDefault="00904B6B" w:rsidP="00904B6B">
      <w:r>
        <w:lastRenderedPageBreak/>
        <w:t>Check all that apply:</w:t>
      </w:r>
    </w:p>
    <w:p w14:paraId="30B5B0DA" w14:textId="77777777" w:rsidR="00904B6B" w:rsidRDefault="00904B6B" w:rsidP="00C249DF">
      <w:pPr>
        <w:pStyle w:val="ListParagraph"/>
        <w:numPr>
          <w:ilvl w:val="0"/>
          <w:numId w:val="24"/>
        </w:numPr>
      </w:pPr>
      <w:proofErr w:type="gramStart"/>
      <w:r>
        <w:t>{ "</w:t>
      </w:r>
      <w:proofErr w:type="gramEnd"/>
      <w:r>
        <w:t>_id" : 7, "name" : "ty", "q1" : false, "q2" : true }</w:t>
      </w:r>
    </w:p>
    <w:p w14:paraId="454E7064" w14:textId="77777777" w:rsidR="00904B6B" w:rsidRDefault="00904B6B" w:rsidP="00C249DF">
      <w:pPr>
        <w:pStyle w:val="ListParagraph"/>
        <w:numPr>
          <w:ilvl w:val="0"/>
          <w:numId w:val="24"/>
        </w:numPr>
      </w:pPr>
      <w:proofErr w:type="gramStart"/>
      <w:r>
        <w:t>{ "</w:t>
      </w:r>
      <w:proofErr w:type="gramEnd"/>
      <w:r>
        <w:t>_id" : 2, "name" : "dave2", "q1" : false, "q2" : false }</w:t>
      </w:r>
    </w:p>
    <w:p w14:paraId="6D3A73F5" w14:textId="77777777" w:rsidR="00904B6B" w:rsidRDefault="00904B6B" w:rsidP="00C249DF">
      <w:pPr>
        <w:pStyle w:val="ListParagraph"/>
        <w:numPr>
          <w:ilvl w:val="0"/>
          <w:numId w:val="24"/>
        </w:numPr>
      </w:pPr>
      <w:proofErr w:type="gramStart"/>
      <w:r>
        <w:t>{ "</w:t>
      </w:r>
      <w:proofErr w:type="gramEnd"/>
      <w:r>
        <w:t>_id" : 4, "name" : "li", "q1" : true, "q2" : false }</w:t>
      </w:r>
    </w:p>
    <w:p w14:paraId="12142048" w14:textId="77777777" w:rsidR="00904B6B" w:rsidRDefault="00904B6B" w:rsidP="00C249DF">
      <w:pPr>
        <w:pStyle w:val="ListParagraph"/>
        <w:numPr>
          <w:ilvl w:val="0"/>
          <w:numId w:val="24"/>
        </w:numPr>
      </w:pPr>
      <w:proofErr w:type="gramStart"/>
      <w:r>
        <w:t>{ "</w:t>
      </w:r>
      <w:proofErr w:type="gramEnd"/>
      <w:r>
        <w:t>_id" : 1, "name" : "dave123", "q1" : true, "q2" : true }</w:t>
      </w:r>
    </w:p>
    <w:p w14:paraId="2927311D" w14:textId="77777777" w:rsidR="00904B6B" w:rsidRDefault="00904B6B" w:rsidP="00C249DF">
      <w:pPr>
        <w:pStyle w:val="ListParagraph"/>
        <w:numPr>
          <w:ilvl w:val="0"/>
          <w:numId w:val="24"/>
        </w:numPr>
      </w:pPr>
      <w:proofErr w:type="gramStart"/>
      <w:r>
        <w:t>{ "</w:t>
      </w:r>
      <w:proofErr w:type="gramEnd"/>
      <w:r>
        <w:t>_id" : 2, "name" : "dave2", "q1" : false, "q2" : false }</w:t>
      </w:r>
    </w:p>
    <w:p w14:paraId="5F93FFE6" w14:textId="77777777" w:rsidR="00904B6B" w:rsidRDefault="00904B6B" w:rsidP="00C249DF">
      <w:pPr>
        <w:pStyle w:val="ListParagraph"/>
        <w:numPr>
          <w:ilvl w:val="0"/>
          <w:numId w:val="24"/>
        </w:numPr>
      </w:pPr>
      <w:proofErr w:type="gramStart"/>
      <w:r>
        <w:t>{ "</w:t>
      </w:r>
      <w:proofErr w:type="gramEnd"/>
      <w:r>
        <w:t>_id" : 3, "name" : "</w:t>
      </w:r>
      <w:proofErr w:type="spellStart"/>
      <w:r>
        <w:t>ahn</w:t>
      </w:r>
      <w:proofErr w:type="spellEnd"/>
      <w:r>
        <w:t>", "q1" : true, "q2" : true }</w:t>
      </w:r>
    </w:p>
    <w:p w14:paraId="111ED47D" w14:textId="77777777" w:rsidR="00904B6B" w:rsidRDefault="00904B6B" w:rsidP="00C249DF">
      <w:pPr>
        <w:pStyle w:val="ListParagraph"/>
        <w:numPr>
          <w:ilvl w:val="0"/>
          <w:numId w:val="24"/>
        </w:numPr>
      </w:pPr>
      <w:proofErr w:type="gramStart"/>
      <w:r>
        <w:t>{ "</w:t>
      </w:r>
      <w:proofErr w:type="gramEnd"/>
      <w:r>
        <w:t>_id" : 5, "name" : "</w:t>
      </w:r>
      <w:proofErr w:type="spellStart"/>
      <w:r>
        <w:t>annT</w:t>
      </w:r>
      <w:proofErr w:type="spellEnd"/>
      <w:r>
        <w:t>", "q1" : false, "q2" : true }</w:t>
      </w:r>
    </w:p>
    <w:p w14:paraId="66CA69E4" w14:textId="77777777" w:rsidR="00904B6B" w:rsidRDefault="00904B6B" w:rsidP="00C249DF">
      <w:pPr>
        <w:pStyle w:val="ListParagraph"/>
        <w:numPr>
          <w:ilvl w:val="0"/>
          <w:numId w:val="24"/>
        </w:numPr>
      </w:pPr>
      <w:proofErr w:type="gramStart"/>
      <w:r>
        <w:t>{ "</w:t>
      </w:r>
      <w:proofErr w:type="gramEnd"/>
      <w:r>
        <w:t>_id" : 6, "name" : "li", "q1" : true, "q2" : true }</w:t>
      </w:r>
    </w:p>
    <w:p w14:paraId="7E4D4FA7" w14:textId="77777777" w:rsidR="00904B6B" w:rsidRDefault="00904B6B" w:rsidP="00C249DF">
      <w:pPr>
        <w:pStyle w:val="ListParagraph"/>
        <w:numPr>
          <w:ilvl w:val="0"/>
          <w:numId w:val="24"/>
        </w:numPr>
      </w:pPr>
      <w:proofErr w:type="gramStart"/>
      <w:r>
        <w:t>{ "</w:t>
      </w:r>
      <w:proofErr w:type="gramEnd"/>
      <w:r>
        <w:t>_id" : 7, "name" : "ty", "q1" : false, "q2" : true }</w:t>
      </w:r>
    </w:p>
    <w:p w14:paraId="7A535AAF" w14:textId="7CB0AC52" w:rsidR="00904B6B" w:rsidRDefault="003E47F2" w:rsidP="00904B6B">
      <w:r>
        <w:t xml:space="preserve">25 </w:t>
      </w:r>
      <w:r w:rsidR="00904B6B">
        <w:t>Aggregation: Question 2</w:t>
      </w:r>
    </w:p>
    <w:p w14:paraId="6ACAF225" w14:textId="77777777" w:rsidR="00904B6B" w:rsidRDefault="00904B6B" w:rsidP="00904B6B">
      <w:r>
        <w:t>Which of the following statements are true about the $match pipeline stage? Check all that apply.</w:t>
      </w:r>
    </w:p>
    <w:p w14:paraId="6913BFE6" w14:textId="77777777" w:rsidR="00904B6B" w:rsidRDefault="00904B6B" w:rsidP="00904B6B">
      <w:r>
        <w:t>Check all that apply:</w:t>
      </w:r>
    </w:p>
    <w:p w14:paraId="15E0E77D" w14:textId="77777777" w:rsidR="00904B6B" w:rsidRDefault="00904B6B" w:rsidP="003E47F2">
      <w:pPr>
        <w:pStyle w:val="ListParagraph"/>
        <w:numPr>
          <w:ilvl w:val="0"/>
          <w:numId w:val="25"/>
        </w:numPr>
      </w:pPr>
      <w:r>
        <w:t>You should use it as early as possible in the pipeline.</w:t>
      </w:r>
    </w:p>
    <w:p w14:paraId="32729B1A" w14:textId="77777777" w:rsidR="00904B6B" w:rsidRDefault="00904B6B" w:rsidP="003E47F2">
      <w:pPr>
        <w:pStyle w:val="ListParagraph"/>
        <w:numPr>
          <w:ilvl w:val="0"/>
          <w:numId w:val="25"/>
        </w:numPr>
      </w:pPr>
      <w:r>
        <w:t>It can be used as many times as needed.</w:t>
      </w:r>
    </w:p>
    <w:p w14:paraId="480EEDEB" w14:textId="77777777" w:rsidR="00904B6B" w:rsidRDefault="00904B6B" w:rsidP="003E47F2">
      <w:pPr>
        <w:pStyle w:val="ListParagraph"/>
        <w:numPr>
          <w:ilvl w:val="0"/>
          <w:numId w:val="25"/>
        </w:numPr>
      </w:pPr>
      <w:r>
        <w:t xml:space="preserve">It has a syntax similar to </w:t>
      </w:r>
      <w:proofErr w:type="gramStart"/>
      <w:r>
        <w:t>find(</w:t>
      </w:r>
      <w:proofErr w:type="gramEnd"/>
      <w:r>
        <w:t>) commands.</w:t>
      </w:r>
    </w:p>
    <w:p w14:paraId="5A984273" w14:textId="7D91D037" w:rsidR="00904B6B" w:rsidRDefault="003E47F2" w:rsidP="00904B6B">
      <w:r>
        <w:t xml:space="preserve">26. </w:t>
      </w:r>
      <w:r w:rsidR="00904B6B">
        <w:t>Suppose you have the following collection in MongoDB. The collection is named alpha.</w:t>
      </w:r>
    </w:p>
    <w:p w14:paraId="37CE8B88" w14:textId="77777777" w:rsidR="00904B6B" w:rsidRDefault="00904B6B" w:rsidP="003E47F2">
      <w:pPr>
        <w:pStyle w:val="ListParagraph"/>
        <w:numPr>
          <w:ilvl w:val="0"/>
          <w:numId w:val="26"/>
        </w:numPr>
      </w:pPr>
      <w:r>
        <w:t>{"_id</w:t>
      </w:r>
      <w:proofErr w:type="gramStart"/>
      <w:r>
        <w:t>" :</w:t>
      </w:r>
      <w:proofErr w:type="gramEnd"/>
      <w:r>
        <w:t xml:space="preserve"> 1, "region" : "NW1", "leads" : 1, "email" : "mlangley@co1.com"}</w:t>
      </w:r>
    </w:p>
    <w:p w14:paraId="09CBB95A" w14:textId="77777777" w:rsidR="00904B6B" w:rsidRDefault="00904B6B" w:rsidP="003E47F2">
      <w:pPr>
        <w:pStyle w:val="ListParagraph"/>
        <w:numPr>
          <w:ilvl w:val="0"/>
          <w:numId w:val="26"/>
        </w:numPr>
      </w:pPr>
      <w:r>
        <w:t>{"_id</w:t>
      </w:r>
      <w:proofErr w:type="gramStart"/>
      <w:r>
        <w:t>" :</w:t>
      </w:r>
      <w:proofErr w:type="gramEnd"/>
      <w:r>
        <w:t xml:space="preserve"> 2, "region" : "NW1", "leads" : 1, "email" : "jpicoult@co4.com"}</w:t>
      </w:r>
    </w:p>
    <w:p w14:paraId="6792561C" w14:textId="77777777" w:rsidR="00904B6B" w:rsidRDefault="00904B6B" w:rsidP="003E47F2">
      <w:pPr>
        <w:pStyle w:val="ListParagraph"/>
        <w:numPr>
          <w:ilvl w:val="0"/>
          <w:numId w:val="26"/>
        </w:numPr>
      </w:pPr>
      <w:r>
        <w:t>{"_id</w:t>
      </w:r>
      <w:proofErr w:type="gramStart"/>
      <w:r>
        <w:t>" :</w:t>
      </w:r>
      <w:proofErr w:type="gramEnd"/>
      <w:r>
        <w:t xml:space="preserve"> 3, "region" : "NW1", "leads" : 2, "email" : "zzz@company2.com"}</w:t>
      </w:r>
    </w:p>
    <w:p w14:paraId="73FE54A6" w14:textId="77777777" w:rsidR="00904B6B" w:rsidRDefault="00904B6B" w:rsidP="003E47F2">
      <w:pPr>
        <w:pStyle w:val="ListParagraph"/>
        <w:numPr>
          <w:ilvl w:val="0"/>
          <w:numId w:val="26"/>
        </w:numPr>
      </w:pPr>
      <w:r>
        <w:t>{"_id</w:t>
      </w:r>
      <w:proofErr w:type="gramStart"/>
      <w:r>
        <w:t>" :</w:t>
      </w:r>
      <w:proofErr w:type="gramEnd"/>
      <w:r>
        <w:t xml:space="preserve"> 4, "region" : "SE1", "leads" : 8, "email" : "mary@hssu.edu" }</w:t>
      </w:r>
    </w:p>
    <w:p w14:paraId="7F025465" w14:textId="77777777" w:rsidR="00904B6B" w:rsidRDefault="00904B6B" w:rsidP="003E47F2">
      <w:pPr>
        <w:pStyle w:val="ListParagraph"/>
        <w:numPr>
          <w:ilvl w:val="0"/>
          <w:numId w:val="26"/>
        </w:numPr>
      </w:pPr>
      <w:r>
        <w:t>{"_id</w:t>
      </w:r>
      <w:proofErr w:type="gramStart"/>
      <w:r>
        <w:t>" :</w:t>
      </w:r>
      <w:proofErr w:type="gramEnd"/>
      <w:r>
        <w:t xml:space="preserve"> 5, "region" : "SE2", "leads" : 4, "email" : "janet@col.edu"}</w:t>
      </w:r>
    </w:p>
    <w:p w14:paraId="176C9CB5" w14:textId="77777777" w:rsidR="00904B6B" w:rsidRDefault="00904B6B" w:rsidP="003E47F2">
      <w:pPr>
        <w:pStyle w:val="ListParagraph"/>
        <w:numPr>
          <w:ilvl w:val="0"/>
          <w:numId w:val="26"/>
        </w:numPr>
      </w:pPr>
      <w:r>
        <w:t>{"_id</w:t>
      </w:r>
      <w:proofErr w:type="gramStart"/>
      <w:r>
        <w:t>" :</w:t>
      </w:r>
      <w:proofErr w:type="gramEnd"/>
      <w:r>
        <w:t xml:space="preserve"> 6, "region" : "SE2", "leads" : 2, "email" : "bill@uni.edu"}</w:t>
      </w:r>
    </w:p>
    <w:p w14:paraId="3CC48287" w14:textId="77777777" w:rsidR="00904B6B" w:rsidRDefault="00904B6B" w:rsidP="003E47F2">
      <w:pPr>
        <w:pStyle w:val="ListParagraph"/>
        <w:numPr>
          <w:ilvl w:val="0"/>
          <w:numId w:val="26"/>
        </w:numPr>
      </w:pPr>
      <w:r>
        <w:t>{"_id</w:t>
      </w:r>
      <w:proofErr w:type="gramStart"/>
      <w:r>
        <w:t>" :</w:t>
      </w:r>
      <w:proofErr w:type="gramEnd"/>
      <w:r>
        <w:t xml:space="preserve"> 7, "region" : "SE2", "leads" : 4, "email" : "iii@company1.com"}</w:t>
      </w:r>
    </w:p>
    <w:p w14:paraId="59D0466A" w14:textId="77777777" w:rsidR="00904B6B" w:rsidRDefault="00904B6B" w:rsidP="003E47F2">
      <w:pPr>
        <w:pStyle w:val="ListParagraph"/>
        <w:numPr>
          <w:ilvl w:val="0"/>
          <w:numId w:val="26"/>
        </w:numPr>
      </w:pPr>
      <w:r>
        <w:t>{"_id</w:t>
      </w:r>
      <w:proofErr w:type="gramStart"/>
      <w:r>
        <w:t>" :</w:t>
      </w:r>
      <w:proofErr w:type="gramEnd"/>
      <w:r>
        <w:t xml:space="preserve"> 8, "region" : "SW1", "leads" : 1, "email" : "phil@co3.com"}</w:t>
      </w:r>
    </w:p>
    <w:p w14:paraId="262A3464" w14:textId="77777777" w:rsidR="00904B6B" w:rsidRDefault="00904B6B" w:rsidP="003E47F2">
      <w:pPr>
        <w:pStyle w:val="ListParagraph"/>
        <w:numPr>
          <w:ilvl w:val="0"/>
          <w:numId w:val="26"/>
        </w:numPr>
      </w:pPr>
      <w:r>
        <w:t>{"_id</w:t>
      </w:r>
      <w:proofErr w:type="gramStart"/>
      <w:r>
        <w:t>" :</w:t>
      </w:r>
      <w:proofErr w:type="gramEnd"/>
      <w:r>
        <w:t xml:space="preserve"> 9, "region" : "SW1", "leads" : 2, "email" : "thomas@company.com"}</w:t>
      </w:r>
    </w:p>
    <w:p w14:paraId="3C2898AD" w14:textId="77777777" w:rsidR="00904B6B" w:rsidRDefault="00904B6B" w:rsidP="003E47F2">
      <w:pPr>
        <w:pStyle w:val="ListParagraph"/>
        <w:numPr>
          <w:ilvl w:val="0"/>
          <w:numId w:val="26"/>
        </w:numPr>
      </w:pPr>
      <w:r>
        <w:t>{"_id</w:t>
      </w:r>
      <w:proofErr w:type="gramStart"/>
      <w:r>
        <w:t>" :</w:t>
      </w:r>
      <w:proofErr w:type="gramEnd"/>
      <w:r>
        <w:t xml:space="preserve"> 10, "region" : "SW2", "leads" : 2, "email" : "sjohnson@uchi.edu"}</w:t>
      </w:r>
    </w:p>
    <w:p w14:paraId="7C75EF19" w14:textId="77777777" w:rsidR="00904B6B" w:rsidRDefault="00904B6B" w:rsidP="003E47F2">
      <w:pPr>
        <w:pStyle w:val="ListParagraph"/>
        <w:numPr>
          <w:ilvl w:val="0"/>
          <w:numId w:val="26"/>
        </w:numPr>
      </w:pPr>
      <w:r>
        <w:t>{"_id</w:t>
      </w:r>
      <w:proofErr w:type="gramStart"/>
      <w:r>
        <w:t>" :</w:t>
      </w:r>
      <w:proofErr w:type="gramEnd"/>
      <w:r>
        <w:t xml:space="preserve"> 11, "region" : "SW2", "leads" : 5, "email" : "tsamuel@someco.com"}</w:t>
      </w:r>
    </w:p>
    <w:p w14:paraId="079B6BF5" w14:textId="2D49221C" w:rsidR="00904B6B" w:rsidRDefault="00904B6B" w:rsidP="00904B6B">
      <w:r>
        <w:t>How many documents will be returned in the result set in response to the following aggregation query?</w:t>
      </w:r>
    </w:p>
    <w:p w14:paraId="70894A9A" w14:textId="77777777" w:rsidR="00904B6B" w:rsidRDefault="00904B6B" w:rsidP="00904B6B">
      <w:proofErr w:type="spellStart"/>
      <w:proofErr w:type="gramStart"/>
      <w:r>
        <w:t>db.alpha</w:t>
      </w:r>
      <w:proofErr w:type="gramEnd"/>
      <w:r>
        <w:t>.aggregate</w:t>
      </w:r>
      <w:proofErr w:type="spellEnd"/>
      <w:r>
        <w:t>( [</w:t>
      </w:r>
    </w:p>
    <w:p w14:paraId="5DFFE36A" w14:textId="77777777" w:rsidR="00904B6B" w:rsidRDefault="00904B6B" w:rsidP="00904B6B">
      <w:r>
        <w:t xml:space="preserve">                   </w:t>
      </w:r>
      <w:proofErr w:type="gramStart"/>
      <w:r>
        <w:t>{ "</w:t>
      </w:r>
      <w:proofErr w:type="gramEnd"/>
      <w:r>
        <w:t xml:space="preserve">$group" : { "_id" : "$region" , </w:t>
      </w:r>
    </w:p>
    <w:p w14:paraId="3CC441E2" w14:textId="77777777" w:rsidR="00904B6B" w:rsidRDefault="00904B6B" w:rsidP="00904B6B">
      <w:r>
        <w:t xml:space="preserve">                                  "count</w:t>
      </w:r>
      <w:proofErr w:type="gramStart"/>
      <w:r>
        <w:t>" :</w:t>
      </w:r>
      <w:proofErr w:type="gramEnd"/>
      <w:r>
        <w:t xml:space="preserve"> { "$sum" : 1 } } } ,</w:t>
      </w:r>
    </w:p>
    <w:p w14:paraId="502055EA" w14:textId="77777777" w:rsidR="00904B6B" w:rsidRDefault="00904B6B" w:rsidP="00904B6B">
      <w:r>
        <w:t xml:space="preserve">                   </w:t>
      </w:r>
      <w:proofErr w:type="gramStart"/>
      <w:r>
        <w:t>{ "</w:t>
      </w:r>
      <w:proofErr w:type="gramEnd"/>
      <w:r>
        <w:t xml:space="preserve">$match" : { "count" : { "$gte" : 3 } } } </w:t>
      </w:r>
    </w:p>
    <w:p w14:paraId="038CD18C" w14:textId="77777777" w:rsidR="00904B6B" w:rsidRDefault="00904B6B" w:rsidP="00904B6B">
      <w:r>
        <w:t xml:space="preserve">                  ] )</w:t>
      </w:r>
    </w:p>
    <w:p w14:paraId="22AE3EF2" w14:textId="77777777" w:rsidR="00904B6B" w:rsidRDefault="00904B6B" w:rsidP="00904B6B">
      <w:r>
        <w:t>Choose the best answer:</w:t>
      </w:r>
    </w:p>
    <w:p w14:paraId="3141E5CA" w14:textId="77777777" w:rsidR="00904B6B" w:rsidRDefault="00904B6B" w:rsidP="003E47F2">
      <w:pPr>
        <w:pStyle w:val="ListParagraph"/>
        <w:numPr>
          <w:ilvl w:val="0"/>
          <w:numId w:val="27"/>
        </w:numPr>
      </w:pPr>
      <w:r>
        <w:t>0</w:t>
      </w:r>
    </w:p>
    <w:p w14:paraId="0D8C335E" w14:textId="77777777" w:rsidR="00904B6B" w:rsidRDefault="00904B6B" w:rsidP="003E47F2">
      <w:pPr>
        <w:pStyle w:val="ListParagraph"/>
        <w:numPr>
          <w:ilvl w:val="0"/>
          <w:numId w:val="27"/>
        </w:numPr>
      </w:pPr>
      <w:r>
        <w:lastRenderedPageBreak/>
        <w:t>1</w:t>
      </w:r>
    </w:p>
    <w:p w14:paraId="1E3A69C4" w14:textId="77777777" w:rsidR="00904B6B" w:rsidRDefault="00904B6B" w:rsidP="003E47F2">
      <w:pPr>
        <w:pStyle w:val="ListParagraph"/>
        <w:numPr>
          <w:ilvl w:val="0"/>
          <w:numId w:val="27"/>
        </w:numPr>
      </w:pPr>
      <w:r>
        <w:t>2</w:t>
      </w:r>
    </w:p>
    <w:p w14:paraId="6DE0F8D3" w14:textId="77777777" w:rsidR="00904B6B" w:rsidRDefault="00904B6B" w:rsidP="003E47F2">
      <w:pPr>
        <w:pStyle w:val="ListParagraph"/>
        <w:numPr>
          <w:ilvl w:val="0"/>
          <w:numId w:val="27"/>
        </w:numPr>
      </w:pPr>
      <w:r>
        <w:t>3</w:t>
      </w:r>
    </w:p>
    <w:p w14:paraId="7BF6DF4E" w14:textId="77777777" w:rsidR="00904B6B" w:rsidRDefault="00904B6B" w:rsidP="003E47F2">
      <w:pPr>
        <w:pStyle w:val="ListParagraph"/>
        <w:numPr>
          <w:ilvl w:val="0"/>
          <w:numId w:val="27"/>
        </w:numPr>
      </w:pPr>
      <w:r>
        <w:t>4</w:t>
      </w:r>
    </w:p>
    <w:p w14:paraId="01271A9C" w14:textId="7D4F3539" w:rsidR="00904B6B" w:rsidRDefault="003E47F2" w:rsidP="00904B6B">
      <w:r>
        <w:t xml:space="preserve">27. </w:t>
      </w:r>
      <w:r w:rsidR="00904B6B">
        <w:t>Suppose you have the following collection with only 2 documents:</w:t>
      </w:r>
    </w:p>
    <w:p w14:paraId="5434931C" w14:textId="77777777" w:rsidR="00904B6B" w:rsidRDefault="00904B6B" w:rsidP="00904B6B">
      <w:r>
        <w:t xml:space="preserve">&gt; </w:t>
      </w:r>
      <w:proofErr w:type="spellStart"/>
      <w:proofErr w:type="gramStart"/>
      <w:r>
        <w:t>db.people</w:t>
      </w:r>
      <w:proofErr w:type="gramEnd"/>
      <w:r>
        <w:t>.find</w:t>
      </w:r>
      <w:proofErr w:type="spellEnd"/>
      <w:r>
        <w:t>()</w:t>
      </w:r>
    </w:p>
    <w:p w14:paraId="7FFC7B1A" w14:textId="77777777" w:rsidR="00904B6B" w:rsidRDefault="00904B6B" w:rsidP="003E47F2">
      <w:pPr>
        <w:pStyle w:val="ListParagraph"/>
        <w:numPr>
          <w:ilvl w:val="0"/>
          <w:numId w:val="28"/>
        </w:numPr>
        <w:jc w:val="both"/>
      </w:pPr>
      <w:proofErr w:type="gramStart"/>
      <w:r>
        <w:t>{ "</w:t>
      </w:r>
      <w:proofErr w:type="gramEnd"/>
      <w:r>
        <w:t>_id" : "apples", "traits" : [ "sweet" , "crispy" ] }</w:t>
      </w:r>
    </w:p>
    <w:p w14:paraId="140B8943" w14:textId="77777777" w:rsidR="00904B6B" w:rsidRDefault="00904B6B" w:rsidP="003E47F2">
      <w:pPr>
        <w:pStyle w:val="ListParagraph"/>
        <w:numPr>
          <w:ilvl w:val="0"/>
          <w:numId w:val="28"/>
        </w:numPr>
        <w:jc w:val="both"/>
      </w:pPr>
      <w:proofErr w:type="gramStart"/>
      <w:r>
        <w:t>{ "</w:t>
      </w:r>
      <w:proofErr w:type="gramEnd"/>
      <w:r>
        <w:t>_id" : "oranges", "traits" : [ "sweet" , "orange" , "juicy" ] }</w:t>
      </w:r>
    </w:p>
    <w:p w14:paraId="199D89B6" w14:textId="77777777" w:rsidR="00904B6B" w:rsidRDefault="00904B6B" w:rsidP="00904B6B">
      <w:r>
        <w:t xml:space="preserve">You run an aggregation query and begin with </w:t>
      </w:r>
      <w:proofErr w:type="gramStart"/>
      <w:r>
        <w:t>{ $</w:t>
      </w:r>
      <w:proofErr w:type="gramEnd"/>
      <w:r>
        <w:t>unwind : "$traits" } .</w:t>
      </w:r>
    </w:p>
    <w:p w14:paraId="73D47DC2" w14:textId="77777777" w:rsidR="003E47F2" w:rsidRDefault="00904B6B" w:rsidP="00904B6B">
      <w:r>
        <w:t>How many documents will you have in the pipeline after the $unwind stage?</w:t>
      </w:r>
    </w:p>
    <w:p w14:paraId="400D97E3" w14:textId="2AC8C905" w:rsidR="00904B6B" w:rsidRDefault="00904B6B" w:rsidP="00904B6B">
      <w:r>
        <w:t>Choose the best answer:</w:t>
      </w:r>
    </w:p>
    <w:p w14:paraId="7B85F743" w14:textId="77777777" w:rsidR="00904B6B" w:rsidRDefault="00904B6B" w:rsidP="003E47F2">
      <w:pPr>
        <w:pStyle w:val="ListParagraph"/>
        <w:numPr>
          <w:ilvl w:val="0"/>
          <w:numId w:val="29"/>
        </w:numPr>
      </w:pPr>
      <w:r>
        <w:t>1</w:t>
      </w:r>
    </w:p>
    <w:p w14:paraId="0AF65247" w14:textId="77777777" w:rsidR="00904B6B" w:rsidRDefault="00904B6B" w:rsidP="003E47F2">
      <w:pPr>
        <w:pStyle w:val="ListParagraph"/>
        <w:numPr>
          <w:ilvl w:val="0"/>
          <w:numId w:val="29"/>
        </w:numPr>
      </w:pPr>
      <w:r>
        <w:t>2</w:t>
      </w:r>
    </w:p>
    <w:p w14:paraId="0E5ABB02" w14:textId="77777777" w:rsidR="00904B6B" w:rsidRDefault="00904B6B" w:rsidP="003E47F2">
      <w:pPr>
        <w:pStyle w:val="ListParagraph"/>
        <w:numPr>
          <w:ilvl w:val="0"/>
          <w:numId w:val="29"/>
        </w:numPr>
      </w:pPr>
      <w:r>
        <w:t>3</w:t>
      </w:r>
    </w:p>
    <w:p w14:paraId="2383CAC8" w14:textId="4D7F90DA" w:rsidR="00904B6B" w:rsidRDefault="003E47F2" w:rsidP="003E47F2">
      <w:pPr>
        <w:pStyle w:val="ListParagraph"/>
        <w:numPr>
          <w:ilvl w:val="0"/>
          <w:numId w:val="29"/>
        </w:numPr>
      </w:pPr>
      <w:r>
        <w:t>4</w:t>
      </w:r>
    </w:p>
    <w:p w14:paraId="33CA1F1F" w14:textId="77777777" w:rsidR="00904B6B" w:rsidRDefault="00904B6B" w:rsidP="003E47F2">
      <w:pPr>
        <w:pStyle w:val="ListParagraph"/>
        <w:numPr>
          <w:ilvl w:val="0"/>
          <w:numId w:val="29"/>
        </w:numPr>
      </w:pPr>
      <w:r>
        <w:t>5</w:t>
      </w:r>
    </w:p>
    <w:p w14:paraId="742FB6B2" w14:textId="2E4CEC07" w:rsidR="00904B6B" w:rsidRDefault="003E47F2" w:rsidP="00904B6B">
      <w:r>
        <w:t xml:space="preserve">28. </w:t>
      </w:r>
      <w:r w:rsidR="00904B6B">
        <w:t>Which of the following is a correct definition for idempotence?</w:t>
      </w:r>
    </w:p>
    <w:p w14:paraId="159ADEF0" w14:textId="5807A1B5" w:rsidR="00904B6B" w:rsidRDefault="00904B6B" w:rsidP="00904B6B">
      <w:r>
        <w:t>Choose the best answer:</w:t>
      </w:r>
    </w:p>
    <w:p w14:paraId="2499AF68" w14:textId="66D7CB99" w:rsidR="00904B6B" w:rsidRDefault="00904B6B" w:rsidP="00904B6B">
      <w:r>
        <w:t xml:space="preserve">Affecting the same fields in successive queries. e.g., </w:t>
      </w:r>
      <w:proofErr w:type="spellStart"/>
      <w:proofErr w:type="gramStart"/>
      <w:r>
        <w:t>db.collection</w:t>
      </w:r>
      <w:proofErr w:type="gramEnd"/>
      <w:r>
        <w:t>.updateOne</w:t>
      </w:r>
      <w:proofErr w:type="spellEnd"/>
      <w:r>
        <w:t>( { _id : 3 } , { $</w:t>
      </w:r>
      <w:proofErr w:type="spellStart"/>
      <w:r>
        <w:t>inc</w:t>
      </w:r>
      <w:proofErr w:type="spellEnd"/>
      <w:r>
        <w:t xml:space="preserve"> : { a : 7 , b : 6 } } ) and </w:t>
      </w:r>
      <w:proofErr w:type="spellStart"/>
      <w:r>
        <w:t>db.collection.updateOne</w:t>
      </w:r>
      <w:proofErr w:type="spellEnd"/>
      <w:r>
        <w:t>( { _id : 3 } , { $</w:t>
      </w:r>
      <w:proofErr w:type="spellStart"/>
      <w:r>
        <w:t>inc</w:t>
      </w:r>
      <w:proofErr w:type="spellEnd"/>
      <w:r>
        <w:t xml:space="preserve"> : { a : 1 , b : 2 } } ) are idempotent with respect to one another</w:t>
      </w:r>
    </w:p>
    <w:p w14:paraId="6B10A1A5" w14:textId="37D37C70" w:rsidR="00904B6B" w:rsidRDefault="00904B6B" w:rsidP="003E47F2">
      <w:pPr>
        <w:pStyle w:val="ListParagraph"/>
        <w:numPr>
          <w:ilvl w:val="0"/>
          <w:numId w:val="30"/>
        </w:numPr>
      </w:pPr>
      <w:r>
        <w:t>If an action may be performed multiple times and have the same effect as if it had been performed once, it is idempotent. For example, $set: {a: 3} is idempotent, but $</w:t>
      </w:r>
      <w:proofErr w:type="spellStart"/>
      <w:r>
        <w:t>inc</w:t>
      </w:r>
      <w:proofErr w:type="spellEnd"/>
      <w:r>
        <w:t>: {a: 1} is not.</w:t>
      </w:r>
    </w:p>
    <w:p w14:paraId="073D18F8" w14:textId="4759ACCE" w:rsidR="00904B6B" w:rsidRDefault="00904B6B" w:rsidP="003E47F2">
      <w:pPr>
        <w:pStyle w:val="ListParagraph"/>
        <w:numPr>
          <w:ilvl w:val="0"/>
          <w:numId w:val="30"/>
        </w:numPr>
      </w:pPr>
      <w:r>
        <w:t>Having the property that order does not matter. I.e., if A and B are update operations, then they are idempotent if A(B(document)) = B(A(document))</w:t>
      </w:r>
    </w:p>
    <w:p w14:paraId="13AF9FDF" w14:textId="1C113813" w:rsidR="00904B6B" w:rsidRDefault="00904B6B" w:rsidP="003E47F2">
      <w:pPr>
        <w:pStyle w:val="ListParagraph"/>
        <w:numPr>
          <w:ilvl w:val="0"/>
          <w:numId w:val="30"/>
        </w:numPr>
      </w:pPr>
      <w:r>
        <w:t xml:space="preserve">Requiring the same amount of data to be transferred makes two queries idempotent with respect to </w:t>
      </w:r>
      <w:r w:rsidR="003E47F2">
        <w:t>one another.</w:t>
      </w:r>
    </w:p>
    <w:p w14:paraId="5394E4C9" w14:textId="77777777" w:rsidR="00904B6B" w:rsidRDefault="00904B6B" w:rsidP="003E47F2">
      <w:pPr>
        <w:pStyle w:val="ListParagraph"/>
        <w:numPr>
          <w:ilvl w:val="0"/>
          <w:numId w:val="30"/>
        </w:numPr>
      </w:pPr>
      <w:r>
        <w:t>Setting an entire document's state with an update, rather than just modifying a subset in the argument of the update, is an idempotent operation.</w:t>
      </w:r>
    </w:p>
    <w:p w14:paraId="05520D1E" w14:textId="02513EBC" w:rsidR="00904B6B" w:rsidRDefault="003E47F2" w:rsidP="00904B6B">
      <w:r>
        <w:t xml:space="preserve">29. </w:t>
      </w:r>
      <w:r w:rsidR="00904B6B">
        <w:t>Which of the following describe the primary reasons MongoDB supports replication? Check all that apply.</w:t>
      </w:r>
    </w:p>
    <w:p w14:paraId="2A087EFC" w14:textId="77777777" w:rsidR="00904B6B" w:rsidRDefault="00904B6B" w:rsidP="003E47F2">
      <w:pPr>
        <w:pStyle w:val="ListParagraph"/>
        <w:numPr>
          <w:ilvl w:val="0"/>
          <w:numId w:val="31"/>
        </w:numPr>
      </w:pPr>
      <w:r>
        <w:t>To provide high availability</w:t>
      </w:r>
    </w:p>
    <w:p w14:paraId="477ABEC4" w14:textId="77777777" w:rsidR="00904B6B" w:rsidRDefault="00904B6B" w:rsidP="003E47F2">
      <w:pPr>
        <w:pStyle w:val="ListParagraph"/>
        <w:numPr>
          <w:ilvl w:val="0"/>
          <w:numId w:val="31"/>
        </w:numPr>
      </w:pPr>
      <w:r>
        <w:t>To enable horizontal scaling</w:t>
      </w:r>
    </w:p>
    <w:p w14:paraId="3E0D3455" w14:textId="77777777" w:rsidR="00904B6B" w:rsidRDefault="00904B6B" w:rsidP="003E47F2">
      <w:pPr>
        <w:pStyle w:val="ListParagraph"/>
        <w:numPr>
          <w:ilvl w:val="0"/>
          <w:numId w:val="31"/>
        </w:numPr>
      </w:pPr>
      <w:r>
        <w:t>To prevent downtime in case of a disaster at a data center</w:t>
      </w:r>
    </w:p>
    <w:p w14:paraId="32936CC3" w14:textId="1A85485D" w:rsidR="00904B6B" w:rsidRDefault="003E47F2" w:rsidP="00904B6B">
      <w:r>
        <w:t xml:space="preserve">30. </w:t>
      </w:r>
      <w:r w:rsidR="00904B6B">
        <w:t>Replication: Question 3</w:t>
      </w:r>
    </w:p>
    <w:p w14:paraId="5CC0349B" w14:textId="77777777" w:rsidR="00904B6B" w:rsidRDefault="00904B6B" w:rsidP="00904B6B">
      <w:r>
        <w:t>What is the principal advantage of having a delayed replica set member?</w:t>
      </w:r>
    </w:p>
    <w:p w14:paraId="2784AADF" w14:textId="77777777" w:rsidR="00904B6B" w:rsidRDefault="00904B6B" w:rsidP="00904B6B">
      <w:r>
        <w:lastRenderedPageBreak/>
        <w:t>Choose the best answer:</w:t>
      </w:r>
    </w:p>
    <w:p w14:paraId="055B1DC5" w14:textId="77777777" w:rsidR="00904B6B" w:rsidRDefault="00904B6B" w:rsidP="003E47F2">
      <w:pPr>
        <w:pStyle w:val="ListParagraph"/>
        <w:numPr>
          <w:ilvl w:val="0"/>
          <w:numId w:val="32"/>
        </w:numPr>
      </w:pPr>
      <w:r>
        <w:t>It allows the load on the secondary servers to be more evenly spread.</w:t>
      </w:r>
    </w:p>
    <w:p w14:paraId="57610D9A" w14:textId="77777777" w:rsidR="00904B6B" w:rsidRDefault="00904B6B" w:rsidP="003E47F2">
      <w:pPr>
        <w:pStyle w:val="ListParagraph"/>
        <w:numPr>
          <w:ilvl w:val="0"/>
          <w:numId w:val="32"/>
        </w:numPr>
      </w:pPr>
      <w:r>
        <w:t>It allows you to perform queries against historical versions of the data.</w:t>
      </w:r>
    </w:p>
    <w:p w14:paraId="424BF205" w14:textId="77777777" w:rsidR="00904B6B" w:rsidRDefault="00904B6B" w:rsidP="003E47F2">
      <w:pPr>
        <w:pStyle w:val="ListParagraph"/>
        <w:numPr>
          <w:ilvl w:val="0"/>
          <w:numId w:val="32"/>
        </w:numPr>
      </w:pPr>
      <w:r>
        <w:t>It increases write speed to the primary.</w:t>
      </w:r>
    </w:p>
    <w:p w14:paraId="1DFE3966" w14:textId="77777777" w:rsidR="00904B6B" w:rsidRDefault="00904B6B" w:rsidP="003E47F2">
      <w:pPr>
        <w:pStyle w:val="ListParagraph"/>
        <w:numPr>
          <w:ilvl w:val="0"/>
          <w:numId w:val="32"/>
        </w:numPr>
      </w:pPr>
      <w:r>
        <w:t>It makes it easier to upgrade the system without downtime.</w:t>
      </w:r>
    </w:p>
    <w:p w14:paraId="631255A8" w14:textId="77777777" w:rsidR="00904B6B" w:rsidRDefault="00904B6B" w:rsidP="003E47F2">
      <w:pPr>
        <w:pStyle w:val="ListParagraph"/>
        <w:numPr>
          <w:ilvl w:val="0"/>
          <w:numId w:val="32"/>
        </w:numPr>
      </w:pPr>
      <w:r>
        <w:t>It provides a window of time to recover from an operator error.</w:t>
      </w:r>
    </w:p>
    <w:p w14:paraId="516D04CB" w14:textId="77777777" w:rsidR="00904B6B" w:rsidRDefault="00904B6B" w:rsidP="00904B6B">
      <w:r>
        <w:t>----------------------------------------------------------------------------------</w:t>
      </w:r>
    </w:p>
    <w:p w14:paraId="5E5DB5C3" w14:textId="5C6FC057" w:rsidR="00904B6B" w:rsidRDefault="00E41A55" w:rsidP="00904B6B">
      <w:r>
        <w:t xml:space="preserve">31. </w:t>
      </w:r>
      <w:r w:rsidR="00904B6B">
        <w:t>Replication: Question 4</w:t>
      </w:r>
    </w:p>
    <w:p w14:paraId="0C51E93A" w14:textId="4632C071" w:rsidR="00904B6B" w:rsidRDefault="00904B6B" w:rsidP="00904B6B">
      <w:r>
        <w:t xml:space="preserve">What settings can be controlled by </w:t>
      </w:r>
      <w:proofErr w:type="spellStart"/>
      <w:proofErr w:type="gramStart"/>
      <w:r>
        <w:t>rs.reconfig</w:t>
      </w:r>
      <w:proofErr w:type="spellEnd"/>
      <w:proofErr w:type="gramEnd"/>
      <w:r>
        <w:t>()? Check all that apply.</w:t>
      </w:r>
    </w:p>
    <w:p w14:paraId="502EBB4C" w14:textId="77777777" w:rsidR="00E41A55" w:rsidRDefault="00904B6B" w:rsidP="00904B6B">
      <w:r>
        <w:t>Check all that apply:</w:t>
      </w:r>
    </w:p>
    <w:p w14:paraId="778FC003" w14:textId="36C21F12" w:rsidR="00904B6B" w:rsidRDefault="00904B6B" w:rsidP="00E41A55">
      <w:pPr>
        <w:pStyle w:val="ListParagraph"/>
        <w:numPr>
          <w:ilvl w:val="0"/>
          <w:numId w:val="33"/>
        </w:numPr>
      </w:pPr>
      <w:r>
        <w:t xml:space="preserve">Priority for each replica set </w:t>
      </w:r>
      <w:proofErr w:type="gramStart"/>
      <w:r>
        <w:t>member</w:t>
      </w:r>
      <w:proofErr w:type="gramEnd"/>
    </w:p>
    <w:p w14:paraId="30374426" w14:textId="77777777" w:rsidR="00904B6B" w:rsidRDefault="00904B6B" w:rsidP="00E41A55">
      <w:pPr>
        <w:pStyle w:val="ListParagraph"/>
        <w:numPr>
          <w:ilvl w:val="0"/>
          <w:numId w:val="33"/>
        </w:numPr>
      </w:pPr>
      <w:r>
        <w:t xml:space="preserve">Which replica set members are </w:t>
      </w:r>
      <w:proofErr w:type="gramStart"/>
      <w:r>
        <w:t>hidden</w:t>
      </w:r>
      <w:proofErr w:type="gramEnd"/>
    </w:p>
    <w:p w14:paraId="125979F1" w14:textId="77777777" w:rsidR="00904B6B" w:rsidRDefault="00904B6B" w:rsidP="00E41A55">
      <w:pPr>
        <w:pStyle w:val="ListParagraph"/>
        <w:numPr>
          <w:ilvl w:val="0"/>
          <w:numId w:val="33"/>
        </w:numPr>
      </w:pPr>
      <w:r>
        <w:t>Which version of MongoDB each replica set member is running</w:t>
      </w:r>
    </w:p>
    <w:p w14:paraId="783F6DE5" w14:textId="0123D4B7" w:rsidR="00904B6B" w:rsidRDefault="00E41A55" w:rsidP="00904B6B">
      <w:r>
        <w:t xml:space="preserve">32. </w:t>
      </w:r>
      <w:r w:rsidR="00904B6B">
        <w:t>The people collection contains the following documents:</w:t>
      </w:r>
    </w:p>
    <w:p w14:paraId="0E0E7F1B" w14:textId="77777777" w:rsidR="00904B6B" w:rsidRDefault="00904B6B" w:rsidP="00904B6B">
      <w:proofErr w:type="gramStart"/>
      <w:r>
        <w:t>{ "</w:t>
      </w:r>
      <w:proofErr w:type="gramEnd"/>
      <w:r>
        <w:t xml:space="preserve">_id" : </w:t>
      </w:r>
      <w:proofErr w:type="spellStart"/>
      <w:r>
        <w:t>ObjectId</w:t>
      </w:r>
      <w:proofErr w:type="spellEnd"/>
      <w:r>
        <w:t>("57fd59a2d630a0fd9685a148"), "</w:t>
      </w:r>
      <w:proofErr w:type="spellStart"/>
      <w:r>
        <w:t>firstName</w:t>
      </w:r>
      <w:proofErr w:type="spellEnd"/>
      <w:r>
        <w:t>" : "Arthur", "</w:t>
      </w:r>
      <w:proofErr w:type="spellStart"/>
      <w:r>
        <w:t>lastName</w:t>
      </w:r>
      <w:proofErr w:type="spellEnd"/>
      <w:r>
        <w:t>" : "Aaronson", "state" : "WA", "city" : "Seattle", "likes" : [ "dogs", "cats" ] }</w:t>
      </w:r>
    </w:p>
    <w:p w14:paraId="5D2EDB9D" w14:textId="77777777" w:rsidR="00904B6B" w:rsidRDefault="00904B6B" w:rsidP="00904B6B">
      <w:proofErr w:type="gramStart"/>
      <w:r>
        <w:t>{ "</w:t>
      </w:r>
      <w:proofErr w:type="gramEnd"/>
      <w:r>
        <w:t xml:space="preserve">_id" : </w:t>
      </w:r>
      <w:proofErr w:type="spellStart"/>
      <w:r>
        <w:t>ObjectId</w:t>
      </w:r>
      <w:proofErr w:type="spellEnd"/>
      <w:r>
        <w:t>("57fd59a2d630a0fd9685a149"), "</w:t>
      </w:r>
      <w:proofErr w:type="spellStart"/>
      <w:r>
        <w:t>firstName</w:t>
      </w:r>
      <w:proofErr w:type="spellEnd"/>
      <w:r>
        <w:t>" : "Beth", "</w:t>
      </w:r>
      <w:proofErr w:type="spellStart"/>
      <w:r>
        <w:t>lastName</w:t>
      </w:r>
      <w:proofErr w:type="spellEnd"/>
      <w:r>
        <w:t>" : "Barnes", "state" : "WA", "city" : "Richland", "likes" : [ "forest", "desert" ] }</w:t>
      </w:r>
    </w:p>
    <w:p w14:paraId="69AC07B3" w14:textId="77777777" w:rsidR="00904B6B" w:rsidRDefault="00904B6B" w:rsidP="00904B6B">
      <w:proofErr w:type="gramStart"/>
      <w:r>
        <w:t>{ "</w:t>
      </w:r>
      <w:proofErr w:type="gramEnd"/>
      <w:r>
        <w:t xml:space="preserve">_id" : </w:t>
      </w:r>
      <w:proofErr w:type="spellStart"/>
      <w:r>
        <w:t>ObjectId</w:t>
      </w:r>
      <w:proofErr w:type="spellEnd"/>
      <w:r>
        <w:t>("57fd59a2d630a0fd9685a14a"), "</w:t>
      </w:r>
      <w:proofErr w:type="spellStart"/>
      <w:r>
        <w:t>firstName</w:t>
      </w:r>
      <w:proofErr w:type="spellEnd"/>
      <w:r>
        <w:t>" : "Charlie", "</w:t>
      </w:r>
      <w:proofErr w:type="spellStart"/>
      <w:r>
        <w:t>lastName</w:t>
      </w:r>
      <w:proofErr w:type="spellEnd"/>
      <w:r>
        <w:t>" : "Carlson", "state" : "CA", "city" : "San Diego", "likes" : [ "desert", "beach" ] }</w:t>
      </w:r>
    </w:p>
    <w:p w14:paraId="07B04CED" w14:textId="77777777" w:rsidR="00904B6B" w:rsidRDefault="00904B6B" w:rsidP="00904B6B">
      <w:proofErr w:type="gramStart"/>
      <w:r>
        <w:t>{ "</w:t>
      </w:r>
      <w:proofErr w:type="gramEnd"/>
      <w:r>
        <w:t xml:space="preserve">_id" : </w:t>
      </w:r>
      <w:proofErr w:type="spellStart"/>
      <w:r>
        <w:t>ObjectId</w:t>
      </w:r>
      <w:proofErr w:type="spellEnd"/>
      <w:r>
        <w:t>("57fd59a2d630a0fd9685a14b"), "</w:t>
      </w:r>
      <w:proofErr w:type="spellStart"/>
      <w:r>
        <w:t>firstName</w:t>
      </w:r>
      <w:proofErr w:type="spellEnd"/>
      <w:r>
        <w:t>" : "Dawn", "</w:t>
      </w:r>
      <w:proofErr w:type="spellStart"/>
      <w:r>
        <w:t>lastName</w:t>
      </w:r>
      <w:proofErr w:type="spellEnd"/>
      <w:r>
        <w:t>" : "Davis", "state" : "WA", "city" : "Seattle", "likes" : [ "forest", "mountains" ] }</w:t>
      </w:r>
    </w:p>
    <w:p w14:paraId="085B8B75" w14:textId="56A419D7" w:rsidR="00904B6B" w:rsidRDefault="00904B6B" w:rsidP="00904B6B">
      <w:r>
        <w:t>You perform the following query:</w:t>
      </w:r>
    </w:p>
    <w:p w14:paraId="3B01CBEA" w14:textId="77777777" w:rsidR="00904B6B" w:rsidRDefault="00904B6B" w:rsidP="00904B6B">
      <w:proofErr w:type="spellStart"/>
      <w:proofErr w:type="gramStart"/>
      <w:r>
        <w:t>db.people</w:t>
      </w:r>
      <w:proofErr w:type="gramEnd"/>
      <w:r>
        <w:t>.deleteMany</w:t>
      </w:r>
      <w:proofErr w:type="spellEnd"/>
      <w:r>
        <w:t xml:space="preserve">( { state : "NB" } ) </w:t>
      </w:r>
    </w:p>
    <w:p w14:paraId="2189C854" w14:textId="00E9DD77" w:rsidR="00904B6B" w:rsidRDefault="00904B6B" w:rsidP="00904B6B">
      <w:r>
        <w:t xml:space="preserve">How many oplog entries are created </w:t>
      </w:r>
      <w:proofErr w:type="gramStart"/>
      <w:r>
        <w:t>as a result of</w:t>
      </w:r>
      <w:proofErr w:type="gramEnd"/>
      <w:r>
        <w:t xml:space="preserve"> this query?</w:t>
      </w:r>
    </w:p>
    <w:p w14:paraId="27A2DDAB" w14:textId="4133D30C" w:rsidR="00904B6B" w:rsidRDefault="00904B6B" w:rsidP="00904B6B">
      <w:r>
        <w:t>Choose the best answer:</w:t>
      </w:r>
    </w:p>
    <w:p w14:paraId="682DE275" w14:textId="7C3446DD" w:rsidR="00904B6B" w:rsidRDefault="00904B6B" w:rsidP="00E41A55">
      <w:pPr>
        <w:pStyle w:val="ListParagraph"/>
        <w:numPr>
          <w:ilvl w:val="0"/>
          <w:numId w:val="34"/>
        </w:numPr>
      </w:pPr>
      <w:r>
        <w:t>0</w:t>
      </w:r>
    </w:p>
    <w:p w14:paraId="457E2060" w14:textId="7C8F8A29" w:rsidR="00904B6B" w:rsidRDefault="00904B6B" w:rsidP="00E41A55">
      <w:pPr>
        <w:pStyle w:val="ListParagraph"/>
        <w:numPr>
          <w:ilvl w:val="0"/>
          <w:numId w:val="34"/>
        </w:numPr>
      </w:pPr>
      <w:r>
        <w:t>1</w:t>
      </w:r>
    </w:p>
    <w:p w14:paraId="0EDB104A" w14:textId="29B44D18" w:rsidR="00904B6B" w:rsidRDefault="00904B6B" w:rsidP="00E41A55">
      <w:pPr>
        <w:pStyle w:val="ListParagraph"/>
        <w:numPr>
          <w:ilvl w:val="0"/>
          <w:numId w:val="34"/>
        </w:numPr>
      </w:pPr>
      <w:r>
        <w:t>2</w:t>
      </w:r>
    </w:p>
    <w:p w14:paraId="52702BBA" w14:textId="04FE517D" w:rsidR="00904B6B" w:rsidRDefault="00904B6B" w:rsidP="00E41A55">
      <w:pPr>
        <w:pStyle w:val="ListParagraph"/>
        <w:numPr>
          <w:ilvl w:val="0"/>
          <w:numId w:val="34"/>
        </w:numPr>
      </w:pPr>
      <w:r>
        <w:t>3</w:t>
      </w:r>
    </w:p>
    <w:p w14:paraId="344A62E6" w14:textId="77777777" w:rsidR="00904B6B" w:rsidRDefault="00904B6B" w:rsidP="00E41A55">
      <w:pPr>
        <w:pStyle w:val="ListParagraph"/>
        <w:numPr>
          <w:ilvl w:val="0"/>
          <w:numId w:val="34"/>
        </w:numPr>
      </w:pPr>
      <w:r>
        <w:t>4</w:t>
      </w:r>
    </w:p>
    <w:p w14:paraId="696EF586" w14:textId="2D47ED6E" w:rsidR="00904B6B" w:rsidRDefault="00F36A11" w:rsidP="00904B6B">
      <w:r>
        <w:t xml:space="preserve">33. </w:t>
      </w:r>
      <w:r w:rsidR="00904B6B">
        <w:t>Your top three queries for a collection consist of the following query patterns:</w:t>
      </w:r>
    </w:p>
    <w:p w14:paraId="5AC60C52" w14:textId="77777777" w:rsidR="00904B6B" w:rsidRDefault="00904B6B" w:rsidP="00904B6B">
      <w:r>
        <w:t xml:space="preserve">90% </w:t>
      </w:r>
      <w:proofErr w:type="spellStart"/>
      <w:proofErr w:type="gramStart"/>
      <w:r>
        <w:t>db.employees</w:t>
      </w:r>
      <w:proofErr w:type="gramEnd"/>
      <w:r>
        <w:t>.find</w:t>
      </w:r>
      <w:proofErr w:type="spellEnd"/>
      <w:r>
        <w:t xml:space="preserve">( { </w:t>
      </w:r>
      <w:proofErr w:type="spellStart"/>
      <w:r>
        <w:t>lastName</w:t>
      </w:r>
      <w:proofErr w:type="spellEnd"/>
      <w:r>
        <w:t xml:space="preserve"> : 1, </w:t>
      </w:r>
      <w:proofErr w:type="spellStart"/>
      <w:r>
        <w:t>firstName</w:t>
      </w:r>
      <w:proofErr w:type="spellEnd"/>
      <w:r>
        <w:t xml:space="preserve"> : 1, </w:t>
      </w:r>
      <w:proofErr w:type="spellStart"/>
      <w:r>
        <w:t>currentEmployee</w:t>
      </w:r>
      <w:proofErr w:type="spellEnd"/>
      <w:r>
        <w:t xml:space="preserve"> : 1, company : 1 }, { supervisor : 1, </w:t>
      </w:r>
      <w:proofErr w:type="spellStart"/>
      <w:r>
        <w:t>teamName</w:t>
      </w:r>
      <w:proofErr w:type="spellEnd"/>
      <w:r>
        <w:t xml:space="preserve"> : 1, position: 1, duties : 1, salary : 1 } )</w:t>
      </w:r>
    </w:p>
    <w:p w14:paraId="7AD37A9B" w14:textId="77777777" w:rsidR="00904B6B" w:rsidRDefault="00904B6B" w:rsidP="00904B6B">
      <w:r>
        <w:lastRenderedPageBreak/>
        <w:t xml:space="preserve">5% </w:t>
      </w:r>
      <w:proofErr w:type="spellStart"/>
      <w:proofErr w:type="gramStart"/>
      <w:r>
        <w:t>db.employees</w:t>
      </w:r>
      <w:proofErr w:type="gramEnd"/>
      <w:r>
        <w:t>.updateOne</w:t>
      </w:r>
      <w:proofErr w:type="spellEnd"/>
      <w:r>
        <w:t xml:space="preserve">( { </w:t>
      </w:r>
      <w:proofErr w:type="spellStart"/>
      <w:r>
        <w:t>employeeId</w:t>
      </w:r>
      <w:proofErr w:type="spellEnd"/>
      <w:r>
        <w:t xml:space="preserve">: 1 }, { $set : { position : 1, </w:t>
      </w:r>
      <w:proofErr w:type="spellStart"/>
      <w:r>
        <w:t>teamName</w:t>
      </w:r>
      <w:proofErr w:type="spellEnd"/>
      <w:r>
        <w:t xml:space="preserve"> : 1, salary : 1, duties : 1 } } )</w:t>
      </w:r>
    </w:p>
    <w:p w14:paraId="1E137DD4" w14:textId="77777777" w:rsidR="00904B6B" w:rsidRDefault="00904B6B" w:rsidP="00904B6B">
      <w:r>
        <w:t xml:space="preserve">1% </w:t>
      </w:r>
      <w:proofErr w:type="spellStart"/>
      <w:proofErr w:type="gramStart"/>
      <w:r>
        <w:t>db.employees</w:t>
      </w:r>
      <w:proofErr w:type="gramEnd"/>
      <w:r>
        <w:t>.updateOne</w:t>
      </w:r>
      <w:proofErr w:type="spellEnd"/>
      <w:r>
        <w:t xml:space="preserve">( { </w:t>
      </w:r>
      <w:proofErr w:type="spellStart"/>
      <w:r>
        <w:t>employeeId</w:t>
      </w:r>
      <w:proofErr w:type="spellEnd"/>
      <w:r>
        <w:t xml:space="preserve">: 1 }, { $set : { </w:t>
      </w:r>
      <w:proofErr w:type="spellStart"/>
      <w:r>
        <w:t>currentEmployee</w:t>
      </w:r>
      <w:proofErr w:type="spellEnd"/>
      <w:r>
        <w:t xml:space="preserve"> : 1, </w:t>
      </w:r>
      <w:proofErr w:type="spellStart"/>
      <w:r>
        <w:t>hireDate</w:t>
      </w:r>
      <w:proofErr w:type="spellEnd"/>
      <w:r>
        <w:t>: 1 } } )</w:t>
      </w:r>
    </w:p>
    <w:p w14:paraId="0E275476" w14:textId="5FC377E5" w:rsidR="00904B6B" w:rsidRDefault="00904B6B" w:rsidP="00904B6B">
      <w:r>
        <w:t xml:space="preserve">Your system is outgrowing the servers you currently have it running on, and </w:t>
      </w:r>
      <w:r w:rsidR="00F36A11">
        <w:t>you would</w:t>
      </w:r>
      <w:r>
        <w:t xml:space="preserve"> like to shard the collection. Which of the following shard keys will be most performant?</w:t>
      </w:r>
    </w:p>
    <w:p w14:paraId="7510F613" w14:textId="44D1C7F9" w:rsidR="00904B6B" w:rsidRDefault="00904B6B" w:rsidP="00904B6B">
      <w:r>
        <w:t>Choose the best answer:</w:t>
      </w:r>
    </w:p>
    <w:p w14:paraId="422BED3F" w14:textId="3EF17C31" w:rsidR="00904B6B" w:rsidRDefault="00904B6B" w:rsidP="00F36A11">
      <w:pPr>
        <w:pStyle w:val="ListParagraph"/>
        <w:numPr>
          <w:ilvl w:val="0"/>
          <w:numId w:val="35"/>
        </w:numPr>
      </w:pPr>
      <w:proofErr w:type="gramStart"/>
      <w:r>
        <w:t>{ company</w:t>
      </w:r>
      <w:proofErr w:type="gramEnd"/>
      <w:r>
        <w:t xml:space="preserve"> : 1, </w:t>
      </w:r>
      <w:proofErr w:type="spellStart"/>
      <w:r>
        <w:t>lastName</w:t>
      </w:r>
      <w:proofErr w:type="spellEnd"/>
      <w:r>
        <w:t>: 1 }</w:t>
      </w:r>
    </w:p>
    <w:p w14:paraId="78C1B093" w14:textId="51362A62" w:rsidR="00904B6B" w:rsidRDefault="00904B6B" w:rsidP="00F36A11">
      <w:pPr>
        <w:pStyle w:val="ListParagraph"/>
        <w:numPr>
          <w:ilvl w:val="0"/>
          <w:numId w:val="35"/>
        </w:numPr>
      </w:pPr>
      <w:proofErr w:type="gramStart"/>
      <w:r>
        <w:t>{ supervisor</w:t>
      </w:r>
      <w:proofErr w:type="gramEnd"/>
      <w:r>
        <w:t xml:space="preserve"> : 1, </w:t>
      </w:r>
      <w:proofErr w:type="spellStart"/>
      <w:r>
        <w:t>teamName</w:t>
      </w:r>
      <w:proofErr w:type="spellEnd"/>
      <w:r>
        <w:t xml:space="preserve"> : 1, position : 1, duties : 1, salary : 1 }</w:t>
      </w:r>
    </w:p>
    <w:p w14:paraId="4510D357" w14:textId="2604CF7D" w:rsidR="00904B6B" w:rsidRDefault="00904B6B" w:rsidP="00F36A11">
      <w:pPr>
        <w:pStyle w:val="ListParagraph"/>
        <w:numPr>
          <w:ilvl w:val="0"/>
          <w:numId w:val="35"/>
        </w:numPr>
      </w:pPr>
      <w:proofErr w:type="gramStart"/>
      <w:r>
        <w:t xml:space="preserve">{ </w:t>
      </w:r>
      <w:proofErr w:type="spellStart"/>
      <w:r>
        <w:t>employeeId</w:t>
      </w:r>
      <w:proofErr w:type="spellEnd"/>
      <w:proofErr w:type="gramEnd"/>
      <w:r>
        <w:t xml:space="preserve"> : 1 }</w:t>
      </w:r>
    </w:p>
    <w:p w14:paraId="5D3FB414" w14:textId="2198B8BE" w:rsidR="00904B6B" w:rsidRDefault="00904B6B" w:rsidP="00F36A11">
      <w:pPr>
        <w:pStyle w:val="ListParagraph"/>
        <w:numPr>
          <w:ilvl w:val="0"/>
          <w:numId w:val="35"/>
        </w:numPr>
      </w:pPr>
      <w:proofErr w:type="gramStart"/>
      <w:r>
        <w:t xml:space="preserve">{ </w:t>
      </w:r>
      <w:proofErr w:type="spellStart"/>
      <w:r>
        <w:t>currentEmployee</w:t>
      </w:r>
      <w:proofErr w:type="spellEnd"/>
      <w:proofErr w:type="gramEnd"/>
      <w:r>
        <w:t xml:space="preserve"> : 1, </w:t>
      </w:r>
      <w:proofErr w:type="spellStart"/>
      <w:r>
        <w:t>hireDate</w:t>
      </w:r>
      <w:proofErr w:type="spellEnd"/>
      <w:r>
        <w:t xml:space="preserve"> : 1 }</w:t>
      </w:r>
    </w:p>
    <w:p w14:paraId="6FEC41AC" w14:textId="77777777" w:rsidR="00904B6B" w:rsidRDefault="00904B6B" w:rsidP="00F36A11">
      <w:pPr>
        <w:pStyle w:val="ListParagraph"/>
        <w:numPr>
          <w:ilvl w:val="0"/>
          <w:numId w:val="35"/>
        </w:numPr>
      </w:pPr>
      <w:proofErr w:type="gramStart"/>
      <w:r>
        <w:t xml:space="preserve">{ </w:t>
      </w:r>
      <w:proofErr w:type="spellStart"/>
      <w:r>
        <w:t>currentEmployee</w:t>
      </w:r>
      <w:proofErr w:type="spellEnd"/>
      <w:proofErr w:type="gramEnd"/>
      <w:r>
        <w:t xml:space="preserve"> : 1, company : 1 }</w:t>
      </w:r>
    </w:p>
    <w:p w14:paraId="4841CA24" w14:textId="4D259020" w:rsidR="00904B6B" w:rsidRDefault="00F36A11" w:rsidP="00904B6B">
      <w:r>
        <w:t xml:space="preserve">34. </w:t>
      </w:r>
      <w:r w:rsidR="00904B6B">
        <w:t xml:space="preserve">Which of the following are traits of a hashed _id as a shard key, relative to an </w:t>
      </w:r>
      <w:proofErr w:type="spellStart"/>
      <w:r w:rsidR="00904B6B">
        <w:t>unhashed</w:t>
      </w:r>
      <w:proofErr w:type="spellEnd"/>
      <w:r w:rsidR="00904B6B">
        <w:t xml:space="preserve"> _id? Check all that apply.</w:t>
      </w:r>
    </w:p>
    <w:p w14:paraId="691566BA" w14:textId="4E9F9336" w:rsidR="00904B6B" w:rsidRDefault="00904B6B" w:rsidP="00904B6B">
      <w:r>
        <w:t>Check all that apply:</w:t>
      </w:r>
    </w:p>
    <w:p w14:paraId="7512CC6D" w14:textId="77777777" w:rsidR="00904B6B" w:rsidRDefault="00904B6B" w:rsidP="00F36A11">
      <w:pPr>
        <w:pStyle w:val="ListParagraph"/>
        <w:numPr>
          <w:ilvl w:val="0"/>
          <w:numId w:val="36"/>
        </w:numPr>
      </w:pPr>
      <w:r>
        <w:t xml:space="preserve">Inserts on </w:t>
      </w:r>
      <w:proofErr w:type="gramStart"/>
      <w:r>
        <w:t>auto-generated</w:t>
      </w:r>
      <w:proofErr w:type="gramEnd"/>
      <w:r>
        <w:t xml:space="preserve"> </w:t>
      </w:r>
      <w:proofErr w:type="spellStart"/>
      <w:r>
        <w:t>ObjectId’s</w:t>
      </w:r>
      <w:proofErr w:type="spellEnd"/>
      <w:r>
        <w:t xml:space="preserve"> will be distributed across shards</w:t>
      </w:r>
    </w:p>
    <w:p w14:paraId="4F905A10" w14:textId="77777777" w:rsidR="00904B6B" w:rsidRDefault="00904B6B" w:rsidP="00F36A11">
      <w:pPr>
        <w:pStyle w:val="ListParagraph"/>
        <w:numPr>
          <w:ilvl w:val="0"/>
          <w:numId w:val="36"/>
        </w:numPr>
      </w:pPr>
      <w:r>
        <w:t xml:space="preserve">Range queries (to find documents created on a particular week, for example) may be less </w:t>
      </w:r>
      <w:proofErr w:type="gramStart"/>
      <w:r>
        <w:t>efficient</w:t>
      </w:r>
      <w:proofErr w:type="gramEnd"/>
    </w:p>
    <w:p w14:paraId="66E601E7" w14:textId="77777777" w:rsidR="00904B6B" w:rsidRDefault="00904B6B" w:rsidP="00F36A11">
      <w:pPr>
        <w:pStyle w:val="ListParagraph"/>
        <w:numPr>
          <w:ilvl w:val="0"/>
          <w:numId w:val="36"/>
        </w:numPr>
      </w:pPr>
      <w:r>
        <w:t>Increased security due to hashing</w:t>
      </w:r>
    </w:p>
    <w:p w14:paraId="20E3EA0A" w14:textId="77777777" w:rsidR="00904B6B" w:rsidRDefault="00904B6B" w:rsidP="00904B6B">
      <w:r>
        <w:t>-------------------------------------------------------------------</w:t>
      </w:r>
    </w:p>
    <w:p w14:paraId="6296436B" w14:textId="22E2D7CE" w:rsidR="00904B6B" w:rsidRDefault="00F36A11" w:rsidP="00904B6B">
      <w:r>
        <w:t xml:space="preserve">35. </w:t>
      </w:r>
      <w:proofErr w:type="spellStart"/>
      <w:r w:rsidR="00904B6B">
        <w:t>Sharding</w:t>
      </w:r>
      <w:proofErr w:type="spellEnd"/>
      <w:r w:rsidR="00904B6B">
        <w:t>: Question 3</w:t>
      </w:r>
    </w:p>
    <w:p w14:paraId="39A54C25" w14:textId="77777777" w:rsidR="00904B6B" w:rsidRDefault="00904B6B" w:rsidP="00904B6B">
      <w:r>
        <w:t>In a sharded collection, which of the following is true of the primary shard?</w:t>
      </w:r>
    </w:p>
    <w:p w14:paraId="289DFBE1" w14:textId="77777777" w:rsidR="00904B6B" w:rsidRDefault="00904B6B" w:rsidP="00904B6B">
      <w:r>
        <w:t>Choose the best answer:</w:t>
      </w:r>
    </w:p>
    <w:p w14:paraId="13AC557C" w14:textId="77777777" w:rsidR="00904B6B" w:rsidRDefault="00904B6B" w:rsidP="00F36A11">
      <w:pPr>
        <w:pStyle w:val="ListParagraph"/>
        <w:numPr>
          <w:ilvl w:val="0"/>
          <w:numId w:val="37"/>
        </w:numPr>
      </w:pPr>
      <w:r>
        <w:t>It processes queries from the application layer and determines the location of this data in the sharded cluster.</w:t>
      </w:r>
    </w:p>
    <w:p w14:paraId="335D3E6C" w14:textId="77777777" w:rsidR="00904B6B" w:rsidRDefault="00904B6B" w:rsidP="00F36A11">
      <w:pPr>
        <w:pStyle w:val="ListParagraph"/>
        <w:numPr>
          <w:ilvl w:val="0"/>
          <w:numId w:val="37"/>
        </w:numPr>
      </w:pPr>
      <w:r>
        <w:t>It is a shard on which the primary for a replica set is found.</w:t>
      </w:r>
    </w:p>
    <w:p w14:paraId="2C980F7F" w14:textId="77777777" w:rsidR="00904B6B" w:rsidRDefault="00904B6B" w:rsidP="00F36A11">
      <w:pPr>
        <w:pStyle w:val="ListParagraph"/>
        <w:numPr>
          <w:ilvl w:val="0"/>
          <w:numId w:val="37"/>
        </w:numPr>
      </w:pPr>
      <w:r>
        <w:t xml:space="preserve">It holds the </w:t>
      </w:r>
      <w:proofErr w:type="spellStart"/>
      <w:r>
        <w:t>unsharded</w:t>
      </w:r>
      <w:proofErr w:type="spellEnd"/>
      <w:r>
        <w:t xml:space="preserve"> collections for the database.</w:t>
      </w:r>
    </w:p>
    <w:p w14:paraId="257EF0B5" w14:textId="77777777" w:rsidR="00904B6B" w:rsidRDefault="00904B6B" w:rsidP="00F36A11">
      <w:pPr>
        <w:pStyle w:val="ListParagraph"/>
        <w:numPr>
          <w:ilvl w:val="0"/>
          <w:numId w:val="37"/>
        </w:numPr>
      </w:pPr>
      <w:r>
        <w:t>It is simply the first shard initialized in a sharded cluster.</w:t>
      </w:r>
    </w:p>
    <w:p w14:paraId="1A1B7BB6" w14:textId="77777777" w:rsidR="00904B6B" w:rsidRDefault="00904B6B" w:rsidP="00F36A11">
      <w:pPr>
        <w:pStyle w:val="ListParagraph"/>
        <w:numPr>
          <w:ilvl w:val="0"/>
          <w:numId w:val="37"/>
        </w:numPr>
      </w:pPr>
      <w:r>
        <w:t>It holds configuration information for the sharded cluster.</w:t>
      </w:r>
    </w:p>
    <w:p w14:paraId="2B65B57B" w14:textId="77777777" w:rsidR="00904B6B" w:rsidRDefault="00904B6B" w:rsidP="00F36A11">
      <w:pPr>
        <w:pStyle w:val="ListParagraph"/>
        <w:numPr>
          <w:ilvl w:val="0"/>
          <w:numId w:val="37"/>
        </w:numPr>
      </w:pPr>
      <w:r>
        <w:t xml:space="preserve">Your answer was saved at 10:06:32 AM </w:t>
      </w:r>
      <w:proofErr w:type="gramStart"/>
      <w:r>
        <w:t>UTC</w:t>
      </w:r>
      <w:proofErr w:type="gramEnd"/>
    </w:p>
    <w:p w14:paraId="4ED54969" w14:textId="3ED60CBA" w:rsidR="00904B6B" w:rsidRDefault="00F36A11" w:rsidP="00904B6B">
      <w:r>
        <w:t xml:space="preserve">36. </w:t>
      </w:r>
      <w:r w:rsidR="00904B6B">
        <w:t>Suppose you have a sharded cluster with a status as follows:</w:t>
      </w:r>
    </w:p>
    <w:p w14:paraId="083BAE22" w14:textId="77777777" w:rsidR="00904B6B" w:rsidRDefault="00904B6B" w:rsidP="00904B6B">
      <w:r>
        <w:t xml:space="preserve">mongos&gt; </w:t>
      </w:r>
      <w:proofErr w:type="spellStart"/>
      <w:proofErr w:type="gramStart"/>
      <w:r>
        <w:t>sh.status</w:t>
      </w:r>
      <w:proofErr w:type="spellEnd"/>
      <w:proofErr w:type="gramEnd"/>
      <w:r>
        <w:t>()</w:t>
      </w:r>
    </w:p>
    <w:p w14:paraId="74940785" w14:textId="77777777" w:rsidR="00904B6B" w:rsidRDefault="00904B6B" w:rsidP="00904B6B">
      <w:r>
        <w:t xml:space="preserve">--- </w:t>
      </w:r>
      <w:proofErr w:type="spellStart"/>
      <w:r>
        <w:t>Sharding</w:t>
      </w:r>
      <w:proofErr w:type="spellEnd"/>
      <w:r>
        <w:t xml:space="preserve"> Status --- </w:t>
      </w:r>
    </w:p>
    <w:p w14:paraId="6DF169DB" w14:textId="77777777" w:rsidR="00904B6B" w:rsidRDefault="00904B6B" w:rsidP="007E02E4">
      <w:pPr>
        <w:spacing w:after="0"/>
      </w:pPr>
      <w:r>
        <w:t xml:space="preserve">  </w:t>
      </w:r>
      <w:proofErr w:type="spellStart"/>
      <w:r>
        <w:t>sharding</w:t>
      </w:r>
      <w:proofErr w:type="spellEnd"/>
      <w:r>
        <w:t xml:space="preserve"> version: {</w:t>
      </w:r>
    </w:p>
    <w:p w14:paraId="6176F02A" w14:textId="77777777" w:rsidR="00904B6B" w:rsidRDefault="00904B6B" w:rsidP="007E02E4">
      <w:pPr>
        <w:spacing w:after="0"/>
      </w:pPr>
      <w:r>
        <w:t xml:space="preserve">        "_id</w:t>
      </w:r>
      <w:proofErr w:type="gramStart"/>
      <w:r>
        <w:t>" :</w:t>
      </w:r>
      <w:proofErr w:type="gramEnd"/>
      <w:r>
        <w:t xml:space="preserve"> 1,</w:t>
      </w:r>
    </w:p>
    <w:p w14:paraId="2AE873F8" w14:textId="77777777" w:rsidR="00904B6B" w:rsidRDefault="00904B6B" w:rsidP="007E02E4">
      <w:pPr>
        <w:spacing w:after="0"/>
      </w:pPr>
      <w:r>
        <w:t xml:space="preserve">        "version</w:t>
      </w:r>
      <w:proofErr w:type="gramStart"/>
      <w:r>
        <w:t>" :</w:t>
      </w:r>
      <w:proofErr w:type="gramEnd"/>
      <w:r>
        <w:t xml:space="preserve"> 3,</w:t>
      </w:r>
    </w:p>
    <w:p w14:paraId="32B5BC79" w14:textId="77777777" w:rsidR="00904B6B" w:rsidRDefault="00904B6B" w:rsidP="007E02E4">
      <w:pPr>
        <w:spacing w:after="0"/>
      </w:pPr>
      <w:r>
        <w:lastRenderedPageBreak/>
        <w:t xml:space="preserve">        "</w:t>
      </w:r>
      <w:proofErr w:type="spellStart"/>
      <w:r>
        <w:t>minCompatibleVersion</w:t>
      </w:r>
      <w:proofErr w:type="spellEnd"/>
      <w:proofErr w:type="gramStart"/>
      <w:r>
        <w:t>" :</w:t>
      </w:r>
      <w:proofErr w:type="gramEnd"/>
      <w:r>
        <w:t xml:space="preserve"> 3,</w:t>
      </w:r>
    </w:p>
    <w:p w14:paraId="010C3D76" w14:textId="77777777" w:rsidR="00904B6B" w:rsidRDefault="00904B6B" w:rsidP="007E02E4">
      <w:pPr>
        <w:spacing w:after="0"/>
      </w:pPr>
      <w:r>
        <w:t xml:space="preserve">        "</w:t>
      </w:r>
      <w:proofErr w:type="spellStart"/>
      <w:r>
        <w:t>currentVersion</w:t>
      </w:r>
      <w:proofErr w:type="spellEnd"/>
      <w:proofErr w:type="gramStart"/>
      <w:r>
        <w:t>" :</w:t>
      </w:r>
      <w:proofErr w:type="gramEnd"/>
      <w:r>
        <w:t xml:space="preserve"> 4,</w:t>
      </w:r>
    </w:p>
    <w:p w14:paraId="4D9E80A1" w14:textId="77777777" w:rsidR="00904B6B" w:rsidRDefault="00904B6B" w:rsidP="007E02E4">
      <w:pPr>
        <w:spacing w:after="0"/>
      </w:pPr>
      <w:r>
        <w:t xml:space="preserve">        "</w:t>
      </w:r>
      <w:proofErr w:type="spellStart"/>
      <w:r>
        <w:t>clusterId</w:t>
      </w:r>
      <w:proofErr w:type="spellEnd"/>
      <w:proofErr w:type="gramStart"/>
      <w:r>
        <w:t>" :</w:t>
      </w:r>
      <w:proofErr w:type="gramEnd"/>
      <w:r>
        <w:t xml:space="preserve"> </w:t>
      </w:r>
      <w:proofErr w:type="spellStart"/>
      <w:r>
        <w:t>ObjectId</w:t>
      </w:r>
      <w:proofErr w:type="spellEnd"/>
      <w:r>
        <w:t>("51de8630162b88d59cd7b006")</w:t>
      </w:r>
    </w:p>
    <w:p w14:paraId="54B97322" w14:textId="77777777" w:rsidR="00904B6B" w:rsidRDefault="00904B6B" w:rsidP="007E02E4">
      <w:pPr>
        <w:spacing w:after="0"/>
      </w:pPr>
      <w:r>
        <w:t>}</w:t>
      </w:r>
    </w:p>
    <w:p w14:paraId="6982D211" w14:textId="77777777" w:rsidR="00904B6B" w:rsidRDefault="00904B6B" w:rsidP="00904B6B">
      <w:r>
        <w:t xml:space="preserve">  shards:</w:t>
      </w:r>
    </w:p>
    <w:p w14:paraId="5AC1B389" w14:textId="3FA434DF" w:rsidR="00904B6B" w:rsidRDefault="00904B6B" w:rsidP="0026152E">
      <w:pPr>
        <w:pStyle w:val="ListParagraph"/>
        <w:numPr>
          <w:ilvl w:val="0"/>
          <w:numId w:val="40"/>
        </w:numPr>
      </w:pPr>
      <w:proofErr w:type="gramStart"/>
      <w:r>
        <w:t>{  "</w:t>
      </w:r>
      <w:proofErr w:type="gramEnd"/>
      <w:r>
        <w:t>_id" : "shard0000",  "host" : "localhost:30000" }</w:t>
      </w:r>
    </w:p>
    <w:p w14:paraId="5411750C" w14:textId="412A6468" w:rsidR="00904B6B" w:rsidRDefault="00904B6B" w:rsidP="0026152E">
      <w:pPr>
        <w:pStyle w:val="ListParagraph"/>
        <w:numPr>
          <w:ilvl w:val="0"/>
          <w:numId w:val="40"/>
        </w:numPr>
      </w:pPr>
      <w:proofErr w:type="gramStart"/>
      <w:r>
        <w:t>{  "</w:t>
      </w:r>
      <w:proofErr w:type="gramEnd"/>
      <w:r>
        <w:t>_id" : "shard0001",  "host" : "localhost:30001" }</w:t>
      </w:r>
    </w:p>
    <w:p w14:paraId="3CC424E0" w14:textId="41D55F6A" w:rsidR="00904B6B" w:rsidRDefault="00904B6B" w:rsidP="0026152E">
      <w:pPr>
        <w:pStyle w:val="ListParagraph"/>
        <w:numPr>
          <w:ilvl w:val="0"/>
          <w:numId w:val="40"/>
        </w:numPr>
      </w:pPr>
      <w:proofErr w:type="gramStart"/>
      <w:r>
        <w:t>{  "</w:t>
      </w:r>
      <w:proofErr w:type="gramEnd"/>
      <w:r>
        <w:t>_id" : "shard0002",  "host" : "localhost:30002" }</w:t>
      </w:r>
    </w:p>
    <w:p w14:paraId="4BC78535" w14:textId="0D21A18C" w:rsidR="00904B6B" w:rsidRDefault="00904B6B" w:rsidP="0026152E">
      <w:pPr>
        <w:pStyle w:val="ListParagraph"/>
        <w:numPr>
          <w:ilvl w:val="0"/>
          <w:numId w:val="40"/>
        </w:numPr>
      </w:pPr>
      <w:proofErr w:type="gramStart"/>
      <w:r>
        <w:t>{  "</w:t>
      </w:r>
      <w:proofErr w:type="gramEnd"/>
      <w:r>
        <w:t>_id" : "shard0003",  "host" : "localhost:30003" }</w:t>
      </w:r>
    </w:p>
    <w:p w14:paraId="404E284E" w14:textId="54268D3C" w:rsidR="00904B6B" w:rsidRDefault="00904B6B" w:rsidP="0026152E">
      <w:pPr>
        <w:pStyle w:val="ListParagraph"/>
        <w:numPr>
          <w:ilvl w:val="0"/>
          <w:numId w:val="40"/>
        </w:numPr>
      </w:pPr>
      <w:proofErr w:type="gramStart"/>
      <w:r>
        <w:t>{  "</w:t>
      </w:r>
      <w:proofErr w:type="gramEnd"/>
      <w:r>
        <w:t>_id" : "shard0004",  "host" : "localhost:30004" }</w:t>
      </w:r>
    </w:p>
    <w:p w14:paraId="116D2150" w14:textId="58E3FD75" w:rsidR="00904B6B" w:rsidRDefault="00904B6B" w:rsidP="0026152E">
      <w:pPr>
        <w:pStyle w:val="ListParagraph"/>
        <w:numPr>
          <w:ilvl w:val="0"/>
          <w:numId w:val="40"/>
        </w:numPr>
      </w:pPr>
      <w:proofErr w:type="gramStart"/>
      <w:r>
        <w:t>{  "</w:t>
      </w:r>
      <w:proofErr w:type="gramEnd"/>
      <w:r>
        <w:t>_id" : "shard0005",  "host" : "localhost:30005" }</w:t>
      </w:r>
    </w:p>
    <w:p w14:paraId="22A3BFE6" w14:textId="141323A9" w:rsidR="00904B6B" w:rsidRDefault="00904B6B" w:rsidP="0026152E">
      <w:pPr>
        <w:pStyle w:val="ListParagraph"/>
        <w:numPr>
          <w:ilvl w:val="0"/>
          <w:numId w:val="40"/>
        </w:numPr>
      </w:pPr>
      <w:proofErr w:type="gramStart"/>
      <w:r>
        <w:t>{  "</w:t>
      </w:r>
      <w:proofErr w:type="gramEnd"/>
      <w:r>
        <w:t>_id" : "shard0006",  "host" : "localhost:30006" }</w:t>
      </w:r>
    </w:p>
    <w:p w14:paraId="7F05991E" w14:textId="4EEBC671" w:rsidR="00904B6B" w:rsidRDefault="00904B6B" w:rsidP="0026152E">
      <w:pPr>
        <w:pStyle w:val="ListParagraph"/>
        <w:numPr>
          <w:ilvl w:val="0"/>
          <w:numId w:val="40"/>
        </w:numPr>
      </w:pPr>
      <w:proofErr w:type="gramStart"/>
      <w:r>
        <w:t>{  "</w:t>
      </w:r>
      <w:proofErr w:type="gramEnd"/>
      <w:r>
        <w:t>_id" : "shard0007",  "host" : "localhost:30007" }</w:t>
      </w:r>
    </w:p>
    <w:p w14:paraId="14D00771" w14:textId="77777777" w:rsidR="00904B6B" w:rsidRDefault="00904B6B" w:rsidP="007E02E4">
      <w:pPr>
        <w:spacing w:after="0"/>
      </w:pPr>
      <w:r>
        <w:t xml:space="preserve">  databases:</w:t>
      </w:r>
    </w:p>
    <w:p w14:paraId="0BBA3120" w14:textId="77777777" w:rsidR="00904B6B" w:rsidRDefault="00904B6B" w:rsidP="007E02E4">
      <w:pPr>
        <w:spacing w:after="0"/>
      </w:pPr>
      <w:r>
        <w:t xml:space="preserve">        </w:t>
      </w:r>
      <w:proofErr w:type="gramStart"/>
      <w:r>
        <w:t>{  "</w:t>
      </w:r>
      <w:proofErr w:type="gramEnd"/>
      <w:r>
        <w:t>_id" : "admin",  "partitioned" : false,  "primary" : "config" }</w:t>
      </w:r>
    </w:p>
    <w:p w14:paraId="00FB5F83" w14:textId="77777777" w:rsidR="00904B6B" w:rsidRDefault="00904B6B" w:rsidP="007E02E4">
      <w:pPr>
        <w:spacing w:after="0"/>
      </w:pPr>
      <w:r>
        <w:t xml:space="preserve">        </w:t>
      </w:r>
      <w:proofErr w:type="gramStart"/>
      <w:r>
        <w:t>{  "</w:t>
      </w:r>
      <w:proofErr w:type="gramEnd"/>
      <w:r>
        <w:t>_id" : "test",  "partitioned" : true,  "primary" : "shard0001" }</w:t>
      </w:r>
    </w:p>
    <w:p w14:paraId="468BD19F" w14:textId="6B761C5B" w:rsidR="00904B6B" w:rsidRDefault="00904B6B" w:rsidP="00904B6B">
      <w:r>
        <w:t xml:space="preserve">        </w:t>
      </w:r>
      <w:proofErr w:type="spellStart"/>
      <w:proofErr w:type="gramStart"/>
      <w:r>
        <w:t>test.products</w:t>
      </w:r>
      <w:proofErr w:type="spellEnd"/>
      <w:proofErr w:type="gramEnd"/>
    </w:p>
    <w:p w14:paraId="22A5C920" w14:textId="77777777" w:rsidR="00BD189E" w:rsidRDefault="00904B6B" w:rsidP="00904B6B">
      <w:r>
        <w:t xml:space="preserve">                        shard key: </w:t>
      </w:r>
      <w:proofErr w:type="gramStart"/>
      <w:r>
        <w:t>{ "</w:t>
      </w:r>
      <w:proofErr w:type="spellStart"/>
      <w:proofErr w:type="gramEnd"/>
      <w:r>
        <w:t>productId</w:t>
      </w:r>
      <w:proofErr w:type="spellEnd"/>
      <w:r>
        <w:t xml:space="preserve">" : 1 }                        </w:t>
      </w:r>
    </w:p>
    <w:p w14:paraId="762D3816" w14:textId="02321B9D" w:rsidR="00904B6B" w:rsidRDefault="00BD189E" w:rsidP="00BD189E">
      <w:pPr>
        <w:ind w:left="720"/>
      </w:pPr>
      <w:r>
        <w:t xml:space="preserve">         </w:t>
      </w:r>
      <w:r w:rsidR="00904B6B">
        <w:t>chunks:</w:t>
      </w:r>
    </w:p>
    <w:p w14:paraId="3FCD96B5" w14:textId="554978FF" w:rsidR="00904B6B" w:rsidRDefault="00904B6B" w:rsidP="00F36A11">
      <w:pPr>
        <w:pStyle w:val="ListParagraph"/>
        <w:numPr>
          <w:ilvl w:val="2"/>
          <w:numId w:val="39"/>
        </w:numPr>
      </w:pPr>
      <w:r>
        <w:t>shard0000        2</w:t>
      </w:r>
    </w:p>
    <w:p w14:paraId="4D1B7B30" w14:textId="734BC930" w:rsidR="00904B6B" w:rsidRDefault="00904B6B" w:rsidP="00F36A11">
      <w:pPr>
        <w:pStyle w:val="ListParagraph"/>
        <w:numPr>
          <w:ilvl w:val="2"/>
          <w:numId w:val="39"/>
        </w:numPr>
      </w:pPr>
      <w:r>
        <w:t>shard0002        2</w:t>
      </w:r>
    </w:p>
    <w:p w14:paraId="3251CDAF" w14:textId="3E83BDDB" w:rsidR="00904B6B" w:rsidRDefault="00904B6B" w:rsidP="00F36A11">
      <w:pPr>
        <w:pStyle w:val="ListParagraph"/>
        <w:numPr>
          <w:ilvl w:val="2"/>
          <w:numId w:val="39"/>
        </w:numPr>
      </w:pPr>
      <w:r>
        <w:t>shard0003        1</w:t>
      </w:r>
    </w:p>
    <w:p w14:paraId="074C85F9" w14:textId="74713C69" w:rsidR="00904B6B" w:rsidRDefault="00904B6B" w:rsidP="00F36A11">
      <w:pPr>
        <w:pStyle w:val="ListParagraph"/>
        <w:numPr>
          <w:ilvl w:val="2"/>
          <w:numId w:val="39"/>
        </w:numPr>
      </w:pPr>
      <w:r>
        <w:t>shard0004        1</w:t>
      </w:r>
    </w:p>
    <w:p w14:paraId="1DBC5B4E" w14:textId="4C877484" w:rsidR="00904B6B" w:rsidRDefault="00904B6B" w:rsidP="00F36A11">
      <w:pPr>
        <w:pStyle w:val="ListParagraph"/>
        <w:numPr>
          <w:ilvl w:val="2"/>
          <w:numId w:val="39"/>
        </w:numPr>
      </w:pPr>
      <w:r>
        <w:t>shard0005        1</w:t>
      </w:r>
    </w:p>
    <w:p w14:paraId="5E077B80" w14:textId="1E4FDF28" w:rsidR="00904B6B" w:rsidRDefault="00904B6B" w:rsidP="00F36A11">
      <w:pPr>
        <w:pStyle w:val="ListParagraph"/>
        <w:numPr>
          <w:ilvl w:val="2"/>
          <w:numId w:val="39"/>
        </w:numPr>
      </w:pPr>
      <w:r>
        <w:t>shard0006        1</w:t>
      </w:r>
    </w:p>
    <w:p w14:paraId="6019D83B" w14:textId="2814E804" w:rsidR="00904B6B" w:rsidRDefault="00904B6B" w:rsidP="00F36A11">
      <w:pPr>
        <w:pStyle w:val="ListParagraph"/>
        <w:numPr>
          <w:ilvl w:val="2"/>
          <w:numId w:val="39"/>
        </w:numPr>
      </w:pPr>
      <w:r>
        <w:t>shard0007        1</w:t>
      </w:r>
    </w:p>
    <w:p w14:paraId="5A893D81" w14:textId="4498FCF6" w:rsidR="00904B6B" w:rsidRDefault="00904B6B" w:rsidP="00F36A11">
      <w:pPr>
        <w:pStyle w:val="ListParagraph"/>
        <w:numPr>
          <w:ilvl w:val="2"/>
          <w:numId w:val="39"/>
        </w:numPr>
      </w:pPr>
      <w:r>
        <w:t>shard0001        2</w:t>
      </w:r>
    </w:p>
    <w:p w14:paraId="5E09512F" w14:textId="77777777" w:rsidR="00904B6B" w:rsidRDefault="00904B6B" w:rsidP="007E02E4">
      <w:pPr>
        <w:spacing w:after="0"/>
      </w:pPr>
      <w:r>
        <w:t xml:space="preserve">                        </w:t>
      </w:r>
      <w:proofErr w:type="gramStart"/>
      <w:r>
        <w:t>{ "</w:t>
      </w:r>
      <w:proofErr w:type="spellStart"/>
      <w:proofErr w:type="gramEnd"/>
      <w:r>
        <w:t>productId</w:t>
      </w:r>
      <w:proofErr w:type="spellEnd"/>
      <w:r>
        <w:t>" : { "$</w:t>
      </w:r>
      <w:proofErr w:type="spellStart"/>
      <w:r>
        <w:t>minKey</w:t>
      </w:r>
      <w:proofErr w:type="spellEnd"/>
      <w:r>
        <w:t>" : 1 } } --&gt;&gt; { "</w:t>
      </w:r>
      <w:proofErr w:type="spellStart"/>
      <w:r>
        <w:t>productId</w:t>
      </w:r>
      <w:proofErr w:type="spellEnd"/>
      <w:r>
        <w:t>" : 9294 } on : shard0000 { "t" : 2, "</w:t>
      </w:r>
      <w:proofErr w:type="spellStart"/>
      <w:r>
        <w:t>i</w:t>
      </w:r>
      <w:proofErr w:type="spellEnd"/>
      <w:r>
        <w:t xml:space="preserve">" : 0 } </w:t>
      </w:r>
    </w:p>
    <w:p w14:paraId="267C5151" w14:textId="77777777" w:rsidR="00904B6B" w:rsidRDefault="00904B6B" w:rsidP="007E02E4">
      <w:pPr>
        <w:spacing w:after="0"/>
      </w:pPr>
      <w:r>
        <w:t xml:space="preserve">                        </w:t>
      </w:r>
      <w:proofErr w:type="gramStart"/>
      <w:r>
        <w:t>{ "</w:t>
      </w:r>
      <w:proofErr w:type="spellStart"/>
      <w:proofErr w:type="gramEnd"/>
      <w:r>
        <w:t>productId</w:t>
      </w:r>
      <w:proofErr w:type="spellEnd"/>
      <w:r>
        <w:t>" : 9294 } --&gt;&gt; { "</w:t>
      </w:r>
      <w:proofErr w:type="spellStart"/>
      <w:r>
        <w:t>productId</w:t>
      </w:r>
      <w:proofErr w:type="spellEnd"/>
      <w:r>
        <w:t>" : 18684 } on : shard0002 { "t" : 3, "</w:t>
      </w:r>
      <w:proofErr w:type="spellStart"/>
      <w:r>
        <w:t>i</w:t>
      </w:r>
      <w:proofErr w:type="spellEnd"/>
      <w:r>
        <w:t xml:space="preserve">" : 0 } </w:t>
      </w:r>
    </w:p>
    <w:p w14:paraId="0A4850B8" w14:textId="77777777" w:rsidR="00904B6B" w:rsidRDefault="00904B6B" w:rsidP="007E02E4">
      <w:pPr>
        <w:spacing w:after="0"/>
      </w:pPr>
      <w:r>
        <w:t xml:space="preserve">                        </w:t>
      </w:r>
      <w:proofErr w:type="gramStart"/>
      <w:r>
        <w:t>{ "</w:t>
      </w:r>
      <w:proofErr w:type="spellStart"/>
      <w:proofErr w:type="gramEnd"/>
      <w:r>
        <w:t>productId</w:t>
      </w:r>
      <w:proofErr w:type="spellEnd"/>
      <w:r>
        <w:t>" : 18684 } --&gt;&gt; { "</w:t>
      </w:r>
      <w:proofErr w:type="spellStart"/>
      <w:r>
        <w:t>productId</w:t>
      </w:r>
      <w:proofErr w:type="spellEnd"/>
      <w:r>
        <w:t>" : 27851 } on : shard0003 { "t" : 4, "</w:t>
      </w:r>
      <w:proofErr w:type="spellStart"/>
      <w:r>
        <w:t>i</w:t>
      </w:r>
      <w:proofErr w:type="spellEnd"/>
      <w:r>
        <w:t xml:space="preserve">" : 0 } </w:t>
      </w:r>
    </w:p>
    <w:p w14:paraId="134D507A" w14:textId="77777777" w:rsidR="00904B6B" w:rsidRDefault="00904B6B" w:rsidP="007E02E4">
      <w:pPr>
        <w:spacing w:after="0"/>
      </w:pPr>
      <w:r>
        <w:t xml:space="preserve">                        </w:t>
      </w:r>
      <w:proofErr w:type="gramStart"/>
      <w:r>
        <w:t>{ "</w:t>
      </w:r>
      <w:proofErr w:type="spellStart"/>
      <w:proofErr w:type="gramEnd"/>
      <w:r>
        <w:t>productId</w:t>
      </w:r>
      <w:proofErr w:type="spellEnd"/>
      <w:r>
        <w:t>" : 27851 } --&gt;&gt; { "</w:t>
      </w:r>
      <w:proofErr w:type="spellStart"/>
      <w:r>
        <w:t>productId</w:t>
      </w:r>
      <w:proofErr w:type="spellEnd"/>
      <w:r>
        <w:t>" : 36852 } on : shard0004 { "t" : 5, "</w:t>
      </w:r>
      <w:proofErr w:type="spellStart"/>
      <w:r>
        <w:t>i</w:t>
      </w:r>
      <w:proofErr w:type="spellEnd"/>
      <w:r>
        <w:t xml:space="preserve">" : 0 } </w:t>
      </w:r>
    </w:p>
    <w:p w14:paraId="1815238D" w14:textId="77777777" w:rsidR="00904B6B" w:rsidRDefault="00904B6B" w:rsidP="007E02E4">
      <w:pPr>
        <w:spacing w:after="0"/>
      </w:pPr>
      <w:r>
        <w:t xml:space="preserve">                        </w:t>
      </w:r>
      <w:proofErr w:type="gramStart"/>
      <w:r>
        <w:t>{ "</w:t>
      </w:r>
      <w:proofErr w:type="spellStart"/>
      <w:proofErr w:type="gramEnd"/>
      <w:r>
        <w:t>productId</w:t>
      </w:r>
      <w:proofErr w:type="spellEnd"/>
      <w:r>
        <w:t>" : 36852 } --&gt;&gt; { "</w:t>
      </w:r>
      <w:proofErr w:type="spellStart"/>
      <w:r>
        <w:t>productId</w:t>
      </w:r>
      <w:proofErr w:type="spellEnd"/>
      <w:r>
        <w:t>" : 46047 } on : shard0005 { "t" : 6, "</w:t>
      </w:r>
      <w:proofErr w:type="spellStart"/>
      <w:r>
        <w:t>i</w:t>
      </w:r>
      <w:proofErr w:type="spellEnd"/>
      <w:r>
        <w:t xml:space="preserve">" : 0 } </w:t>
      </w:r>
    </w:p>
    <w:p w14:paraId="7E0199C8" w14:textId="77777777" w:rsidR="00904B6B" w:rsidRDefault="00904B6B" w:rsidP="007E02E4">
      <w:pPr>
        <w:spacing w:after="0"/>
      </w:pPr>
      <w:r>
        <w:t xml:space="preserve">                        </w:t>
      </w:r>
      <w:proofErr w:type="gramStart"/>
      <w:r>
        <w:t>{ "</w:t>
      </w:r>
      <w:proofErr w:type="spellStart"/>
      <w:proofErr w:type="gramEnd"/>
      <w:r>
        <w:t>productId</w:t>
      </w:r>
      <w:proofErr w:type="spellEnd"/>
      <w:r>
        <w:t>" : 46047 } --&gt;&gt; { "</w:t>
      </w:r>
      <w:proofErr w:type="spellStart"/>
      <w:r>
        <w:t>productId</w:t>
      </w:r>
      <w:proofErr w:type="spellEnd"/>
      <w:r>
        <w:t>" : 55450 } on : shard0006 { "t" : 7, "</w:t>
      </w:r>
      <w:proofErr w:type="spellStart"/>
      <w:r>
        <w:t>i</w:t>
      </w:r>
      <w:proofErr w:type="spellEnd"/>
      <w:r>
        <w:t xml:space="preserve">" : 0 } </w:t>
      </w:r>
    </w:p>
    <w:p w14:paraId="1E758B63" w14:textId="77777777" w:rsidR="00904B6B" w:rsidRDefault="00904B6B" w:rsidP="007E02E4">
      <w:pPr>
        <w:spacing w:after="0"/>
      </w:pPr>
      <w:r>
        <w:t xml:space="preserve">                        </w:t>
      </w:r>
      <w:proofErr w:type="gramStart"/>
      <w:r>
        <w:t>{ "</w:t>
      </w:r>
      <w:proofErr w:type="spellStart"/>
      <w:proofErr w:type="gramEnd"/>
      <w:r>
        <w:t>productId</w:t>
      </w:r>
      <w:proofErr w:type="spellEnd"/>
      <w:r>
        <w:t>" : 55450 } --&gt;&gt; { "</w:t>
      </w:r>
      <w:proofErr w:type="spellStart"/>
      <w:r>
        <w:t>productId</w:t>
      </w:r>
      <w:proofErr w:type="spellEnd"/>
      <w:r>
        <w:t>" : 64644 } on : shard0007 { "t" : 8, "</w:t>
      </w:r>
      <w:proofErr w:type="spellStart"/>
      <w:r>
        <w:t>i</w:t>
      </w:r>
      <w:proofErr w:type="spellEnd"/>
      <w:r>
        <w:t xml:space="preserve">" : 0 } </w:t>
      </w:r>
    </w:p>
    <w:p w14:paraId="1E712704" w14:textId="77777777" w:rsidR="00904B6B" w:rsidRDefault="00904B6B" w:rsidP="007E02E4">
      <w:pPr>
        <w:spacing w:after="0"/>
      </w:pPr>
      <w:r>
        <w:t xml:space="preserve">                        </w:t>
      </w:r>
      <w:proofErr w:type="gramStart"/>
      <w:r>
        <w:t>{ "</w:t>
      </w:r>
      <w:proofErr w:type="spellStart"/>
      <w:proofErr w:type="gramEnd"/>
      <w:r>
        <w:t>productId</w:t>
      </w:r>
      <w:proofErr w:type="spellEnd"/>
      <w:r>
        <w:t>" : 64644 } --&gt;&gt; { "</w:t>
      </w:r>
      <w:proofErr w:type="spellStart"/>
      <w:r>
        <w:t>productId</w:t>
      </w:r>
      <w:proofErr w:type="spellEnd"/>
      <w:r>
        <w:t>" : 73769 } on : shard0000 { "t" : 9, "</w:t>
      </w:r>
      <w:proofErr w:type="spellStart"/>
      <w:r>
        <w:t>i</w:t>
      </w:r>
      <w:proofErr w:type="spellEnd"/>
      <w:r>
        <w:t xml:space="preserve">" : 0 } </w:t>
      </w:r>
    </w:p>
    <w:p w14:paraId="75F273F4" w14:textId="77777777" w:rsidR="00904B6B" w:rsidRDefault="00904B6B" w:rsidP="007E02E4">
      <w:pPr>
        <w:spacing w:after="0"/>
      </w:pPr>
      <w:r>
        <w:t xml:space="preserve">                        </w:t>
      </w:r>
      <w:proofErr w:type="gramStart"/>
      <w:r>
        <w:t>{ "</w:t>
      </w:r>
      <w:proofErr w:type="spellStart"/>
      <w:proofErr w:type="gramEnd"/>
      <w:r>
        <w:t>productId</w:t>
      </w:r>
      <w:proofErr w:type="spellEnd"/>
      <w:r>
        <w:t>" : 73769 } --&gt;&gt; { "</w:t>
      </w:r>
      <w:proofErr w:type="spellStart"/>
      <w:r>
        <w:t>productId</w:t>
      </w:r>
      <w:proofErr w:type="spellEnd"/>
      <w:r>
        <w:t>" : 82950 } on : shard0002 { "t" : 10, "</w:t>
      </w:r>
      <w:proofErr w:type="spellStart"/>
      <w:r>
        <w:t>i</w:t>
      </w:r>
      <w:proofErr w:type="spellEnd"/>
      <w:r>
        <w:t xml:space="preserve">" : 0 } </w:t>
      </w:r>
    </w:p>
    <w:p w14:paraId="71575DFC" w14:textId="77777777" w:rsidR="00904B6B" w:rsidRDefault="00904B6B" w:rsidP="007E02E4">
      <w:pPr>
        <w:spacing w:after="0"/>
      </w:pPr>
      <w:r>
        <w:t xml:space="preserve">                        </w:t>
      </w:r>
      <w:proofErr w:type="gramStart"/>
      <w:r>
        <w:t>{ "</w:t>
      </w:r>
      <w:proofErr w:type="spellStart"/>
      <w:proofErr w:type="gramEnd"/>
      <w:r>
        <w:t>productId</w:t>
      </w:r>
      <w:proofErr w:type="spellEnd"/>
      <w:r>
        <w:t>" : 82950 } --&gt;&gt; { "</w:t>
      </w:r>
      <w:proofErr w:type="spellStart"/>
      <w:r>
        <w:t>productId</w:t>
      </w:r>
      <w:proofErr w:type="spellEnd"/>
      <w:r>
        <w:t>" : 91983 } on : shard0001 { "t" : 10, "</w:t>
      </w:r>
      <w:proofErr w:type="spellStart"/>
      <w:r>
        <w:t>i</w:t>
      </w:r>
      <w:proofErr w:type="spellEnd"/>
      <w:r>
        <w:t xml:space="preserve">" : 1 } </w:t>
      </w:r>
    </w:p>
    <w:p w14:paraId="3FBD809C" w14:textId="65E84D8C" w:rsidR="00904B6B" w:rsidRDefault="00904B6B" w:rsidP="007E02E4">
      <w:pPr>
        <w:spacing w:after="0"/>
      </w:pPr>
      <w:r>
        <w:t xml:space="preserve">                     </w:t>
      </w:r>
      <w:proofErr w:type="gramStart"/>
      <w:r>
        <w:t>{ "</w:t>
      </w:r>
      <w:proofErr w:type="spellStart"/>
      <w:proofErr w:type="gramEnd"/>
      <w:r>
        <w:t>productId</w:t>
      </w:r>
      <w:proofErr w:type="spellEnd"/>
      <w:r>
        <w:t>" : 91983 } --&gt;&gt; { "</w:t>
      </w:r>
      <w:proofErr w:type="spellStart"/>
      <w:r>
        <w:t>productId</w:t>
      </w:r>
      <w:proofErr w:type="spellEnd"/>
      <w:r>
        <w:t>" : { "$</w:t>
      </w:r>
      <w:proofErr w:type="spellStart"/>
      <w:r>
        <w:t>maxKey</w:t>
      </w:r>
      <w:proofErr w:type="spellEnd"/>
      <w:r>
        <w:t>" : 1 } } on : shard0001 { "t" : 1, "</w:t>
      </w:r>
      <w:proofErr w:type="spellStart"/>
      <w:r>
        <w:t>i</w:t>
      </w:r>
      <w:proofErr w:type="spellEnd"/>
      <w:r>
        <w:t>" : 10 }</w:t>
      </w:r>
    </w:p>
    <w:p w14:paraId="4D45AD35" w14:textId="1BF3D319" w:rsidR="00904B6B" w:rsidRDefault="00904B6B" w:rsidP="00904B6B">
      <w:r>
        <w:t>Which shards would be involved in answering the following query:</w:t>
      </w:r>
    </w:p>
    <w:p w14:paraId="0512A466" w14:textId="77777777" w:rsidR="00904B6B" w:rsidRDefault="00904B6B" w:rsidP="00904B6B">
      <w:r>
        <w:t xml:space="preserve">use </w:t>
      </w:r>
      <w:proofErr w:type="gramStart"/>
      <w:r>
        <w:t>test;</w:t>
      </w:r>
      <w:proofErr w:type="gramEnd"/>
    </w:p>
    <w:p w14:paraId="37397DE0" w14:textId="77777777" w:rsidR="00904B6B" w:rsidRDefault="00904B6B" w:rsidP="00904B6B">
      <w:proofErr w:type="spellStart"/>
      <w:proofErr w:type="gramStart"/>
      <w:r>
        <w:lastRenderedPageBreak/>
        <w:t>db.products</w:t>
      </w:r>
      <w:proofErr w:type="gramEnd"/>
      <w:r>
        <w:t>.find</w:t>
      </w:r>
      <w:proofErr w:type="spellEnd"/>
      <w:r>
        <w:t>({"</w:t>
      </w:r>
      <w:proofErr w:type="spellStart"/>
      <w:r>
        <w:t>productId</w:t>
      </w:r>
      <w:proofErr w:type="spellEnd"/>
      <w:r>
        <w:t>" : {"$gte" : 20000, "$lte" : 40000}});</w:t>
      </w:r>
    </w:p>
    <w:p w14:paraId="2E154BC5" w14:textId="77777777" w:rsidR="00904B6B" w:rsidRDefault="00904B6B" w:rsidP="00904B6B">
      <w:r>
        <w:t>Check all that apply:</w:t>
      </w:r>
    </w:p>
    <w:p w14:paraId="03A028F7" w14:textId="77777777" w:rsidR="00904B6B" w:rsidRDefault="00904B6B" w:rsidP="00F36A11">
      <w:pPr>
        <w:pStyle w:val="ListParagraph"/>
        <w:numPr>
          <w:ilvl w:val="0"/>
          <w:numId w:val="38"/>
        </w:numPr>
        <w:jc w:val="both"/>
      </w:pPr>
      <w:r>
        <w:t>shard0000</w:t>
      </w:r>
    </w:p>
    <w:p w14:paraId="4A3135F6" w14:textId="77777777" w:rsidR="00904B6B" w:rsidRDefault="00904B6B" w:rsidP="00F36A11">
      <w:pPr>
        <w:pStyle w:val="ListParagraph"/>
        <w:numPr>
          <w:ilvl w:val="0"/>
          <w:numId w:val="38"/>
        </w:numPr>
        <w:jc w:val="both"/>
      </w:pPr>
      <w:r>
        <w:t>shard0001</w:t>
      </w:r>
    </w:p>
    <w:p w14:paraId="7ED8067D" w14:textId="77777777" w:rsidR="00904B6B" w:rsidRDefault="00904B6B" w:rsidP="00F36A11">
      <w:pPr>
        <w:pStyle w:val="ListParagraph"/>
        <w:numPr>
          <w:ilvl w:val="0"/>
          <w:numId w:val="38"/>
        </w:numPr>
        <w:jc w:val="both"/>
      </w:pPr>
      <w:r>
        <w:t>shard0002</w:t>
      </w:r>
    </w:p>
    <w:p w14:paraId="398EFCBF" w14:textId="77777777" w:rsidR="00904B6B" w:rsidRDefault="00904B6B" w:rsidP="00F36A11">
      <w:pPr>
        <w:pStyle w:val="ListParagraph"/>
        <w:numPr>
          <w:ilvl w:val="0"/>
          <w:numId w:val="38"/>
        </w:numPr>
        <w:jc w:val="both"/>
      </w:pPr>
      <w:r>
        <w:t>shard0003</w:t>
      </w:r>
    </w:p>
    <w:p w14:paraId="68355F2D" w14:textId="77777777" w:rsidR="00904B6B" w:rsidRDefault="00904B6B" w:rsidP="00F36A11">
      <w:pPr>
        <w:pStyle w:val="ListParagraph"/>
        <w:numPr>
          <w:ilvl w:val="0"/>
          <w:numId w:val="38"/>
        </w:numPr>
        <w:jc w:val="both"/>
      </w:pPr>
      <w:r>
        <w:t>shard0004</w:t>
      </w:r>
    </w:p>
    <w:p w14:paraId="790575F8" w14:textId="77777777" w:rsidR="00904B6B" w:rsidRDefault="00904B6B" w:rsidP="00F36A11">
      <w:pPr>
        <w:pStyle w:val="ListParagraph"/>
        <w:numPr>
          <w:ilvl w:val="0"/>
          <w:numId w:val="38"/>
        </w:numPr>
        <w:jc w:val="both"/>
      </w:pPr>
      <w:r>
        <w:t>shard0005</w:t>
      </w:r>
    </w:p>
    <w:p w14:paraId="466DF1F9" w14:textId="77777777" w:rsidR="00904B6B" w:rsidRDefault="00904B6B" w:rsidP="00F36A11">
      <w:pPr>
        <w:pStyle w:val="ListParagraph"/>
        <w:numPr>
          <w:ilvl w:val="0"/>
          <w:numId w:val="38"/>
        </w:numPr>
        <w:jc w:val="both"/>
      </w:pPr>
      <w:r>
        <w:t>shard0006</w:t>
      </w:r>
    </w:p>
    <w:p w14:paraId="3695BBB8" w14:textId="77777777" w:rsidR="00904B6B" w:rsidRDefault="00904B6B" w:rsidP="00F36A11">
      <w:pPr>
        <w:pStyle w:val="ListParagraph"/>
        <w:numPr>
          <w:ilvl w:val="0"/>
          <w:numId w:val="38"/>
        </w:numPr>
        <w:jc w:val="both"/>
      </w:pPr>
      <w:r>
        <w:t>shard0007</w:t>
      </w:r>
    </w:p>
    <w:p w14:paraId="63F61753" w14:textId="73F61463" w:rsidR="00904B6B" w:rsidRDefault="00904B6B" w:rsidP="00904B6B">
      <w:r>
        <w:t>-------------------------------------------------------------------------</w:t>
      </w:r>
    </w:p>
    <w:p w14:paraId="72E9C3B6" w14:textId="059D8981" w:rsidR="00904B6B" w:rsidRDefault="00EB591A" w:rsidP="00904B6B">
      <w:r>
        <w:t xml:space="preserve">37. </w:t>
      </w:r>
      <w:r w:rsidR="00904B6B">
        <w:t>When a chunk is in flight from one shard to another during a migration process, where are reads to that chunk directed?</w:t>
      </w:r>
    </w:p>
    <w:p w14:paraId="3A5E357A" w14:textId="77777777" w:rsidR="00904B6B" w:rsidRDefault="00904B6B" w:rsidP="00904B6B">
      <w:r>
        <w:t>Choose the best answer:</w:t>
      </w:r>
    </w:p>
    <w:p w14:paraId="6B3F63CB" w14:textId="77777777" w:rsidR="00904B6B" w:rsidRDefault="00904B6B" w:rsidP="00EB591A">
      <w:pPr>
        <w:pStyle w:val="ListParagraph"/>
        <w:numPr>
          <w:ilvl w:val="0"/>
          <w:numId w:val="41"/>
        </w:numPr>
      </w:pPr>
      <w:r>
        <w:t>To the shard from which it is being migrated</w:t>
      </w:r>
    </w:p>
    <w:p w14:paraId="45200ACA" w14:textId="77777777" w:rsidR="00904B6B" w:rsidRDefault="00904B6B" w:rsidP="00EB591A">
      <w:pPr>
        <w:pStyle w:val="ListParagraph"/>
        <w:numPr>
          <w:ilvl w:val="0"/>
          <w:numId w:val="41"/>
        </w:numPr>
      </w:pPr>
      <w:r>
        <w:t xml:space="preserve">To both the shard from which it is being migrated and the shard to which it is being </w:t>
      </w:r>
      <w:proofErr w:type="gramStart"/>
      <w:r>
        <w:t>migrated</w:t>
      </w:r>
      <w:proofErr w:type="gramEnd"/>
    </w:p>
    <w:p w14:paraId="43E37961" w14:textId="77777777" w:rsidR="00904B6B" w:rsidRDefault="00904B6B" w:rsidP="00EB591A">
      <w:pPr>
        <w:pStyle w:val="ListParagraph"/>
        <w:numPr>
          <w:ilvl w:val="0"/>
          <w:numId w:val="41"/>
        </w:numPr>
      </w:pPr>
      <w:r>
        <w:t>To the shard to which it is being migrated</w:t>
      </w:r>
    </w:p>
    <w:p w14:paraId="09984975" w14:textId="77777777" w:rsidR="00904B6B" w:rsidRDefault="00904B6B" w:rsidP="00EB591A">
      <w:pPr>
        <w:pStyle w:val="ListParagraph"/>
        <w:numPr>
          <w:ilvl w:val="0"/>
          <w:numId w:val="41"/>
        </w:numPr>
      </w:pPr>
      <w:r>
        <w:t>Documents in the chunk are locked during migration. Reads are queued.</w:t>
      </w:r>
    </w:p>
    <w:p w14:paraId="61CD532E" w14:textId="77777777" w:rsidR="00904B6B" w:rsidRDefault="00904B6B" w:rsidP="00EB591A">
      <w:pPr>
        <w:pStyle w:val="ListParagraph"/>
        <w:numPr>
          <w:ilvl w:val="0"/>
          <w:numId w:val="41"/>
        </w:numPr>
      </w:pPr>
      <w:r>
        <w:t>To the config server</w:t>
      </w:r>
    </w:p>
    <w:p w14:paraId="5310E194" w14:textId="03DCE77F" w:rsidR="00904B6B" w:rsidRDefault="00EB591A" w:rsidP="00904B6B">
      <w:r>
        <w:t xml:space="preserve">38. </w:t>
      </w:r>
      <w:r w:rsidR="00904B6B">
        <w:t xml:space="preserve">In which of the following situations can we assume </w:t>
      </w:r>
      <w:proofErr w:type="spellStart"/>
      <w:r w:rsidR="00904B6B">
        <w:t>sharding</w:t>
      </w:r>
      <w:proofErr w:type="spellEnd"/>
      <w:r w:rsidR="00904B6B">
        <w:t xml:space="preserve"> will be an effective strategy?</w:t>
      </w:r>
    </w:p>
    <w:p w14:paraId="3B4771D0" w14:textId="77777777" w:rsidR="00904B6B" w:rsidRDefault="00904B6B" w:rsidP="00904B6B">
      <w:r>
        <w:t>Choose the best answer:</w:t>
      </w:r>
    </w:p>
    <w:p w14:paraId="210584F9" w14:textId="77777777" w:rsidR="00904B6B" w:rsidRDefault="00904B6B" w:rsidP="00EB591A">
      <w:pPr>
        <w:pStyle w:val="ListParagraph"/>
        <w:numPr>
          <w:ilvl w:val="0"/>
          <w:numId w:val="42"/>
        </w:numPr>
        <w:jc w:val="both"/>
      </w:pPr>
      <w:r>
        <w:t>A single MongoDB instance cannot keep up with your application's write load and you have exhausted other options.</w:t>
      </w:r>
    </w:p>
    <w:p w14:paraId="69B52285" w14:textId="77777777" w:rsidR="00904B6B" w:rsidRDefault="00904B6B" w:rsidP="00EB591A">
      <w:pPr>
        <w:pStyle w:val="ListParagraph"/>
        <w:numPr>
          <w:ilvl w:val="0"/>
          <w:numId w:val="42"/>
        </w:numPr>
        <w:jc w:val="both"/>
      </w:pPr>
      <w:r>
        <w:t>Your data set is too big to fit in a single MongoDB instance.</w:t>
      </w:r>
    </w:p>
    <w:p w14:paraId="70C86778" w14:textId="77777777" w:rsidR="00904B6B" w:rsidRDefault="00904B6B" w:rsidP="00EB591A">
      <w:pPr>
        <w:pStyle w:val="ListParagraph"/>
        <w:numPr>
          <w:ilvl w:val="0"/>
          <w:numId w:val="42"/>
        </w:numPr>
        <w:jc w:val="both"/>
      </w:pPr>
      <w:r>
        <w:t>You would like to improve read performance for your application.</w:t>
      </w:r>
    </w:p>
    <w:p w14:paraId="6688CF15" w14:textId="77777777" w:rsidR="00904B6B" w:rsidRDefault="00904B6B" w:rsidP="00EB591A">
      <w:pPr>
        <w:pStyle w:val="ListParagraph"/>
        <w:numPr>
          <w:ilvl w:val="0"/>
          <w:numId w:val="42"/>
        </w:numPr>
        <w:jc w:val="both"/>
      </w:pPr>
      <w:r>
        <w:t>The data set is taking too much time to backup and restore.</w:t>
      </w:r>
    </w:p>
    <w:p w14:paraId="459839A6" w14:textId="77777777" w:rsidR="00904B6B" w:rsidRDefault="00904B6B" w:rsidP="00EB591A">
      <w:pPr>
        <w:pStyle w:val="ListParagraph"/>
        <w:numPr>
          <w:ilvl w:val="0"/>
          <w:numId w:val="42"/>
        </w:numPr>
        <w:jc w:val="both"/>
      </w:pPr>
      <w:proofErr w:type="gramStart"/>
      <w:r>
        <w:t>All of</w:t>
      </w:r>
      <w:proofErr w:type="gramEnd"/>
      <w:r>
        <w:t xml:space="preserve"> the above</w:t>
      </w:r>
    </w:p>
    <w:p w14:paraId="4060878B" w14:textId="1D049B57" w:rsidR="00904B6B" w:rsidRDefault="00EB591A" w:rsidP="00904B6B">
      <w:r>
        <w:t xml:space="preserve">39. </w:t>
      </w:r>
      <w:r w:rsidR="00904B6B">
        <w:t>Consider a collection of users with the following fields and possible values:</w:t>
      </w:r>
    </w:p>
    <w:p w14:paraId="001A58D9" w14:textId="77777777" w:rsidR="00904B6B" w:rsidRDefault="00904B6B" w:rsidP="00904B6B">
      <w:proofErr w:type="spellStart"/>
      <w:r>
        <w:t>phone_number</w:t>
      </w:r>
      <w:proofErr w:type="spellEnd"/>
      <w:r>
        <w:t xml:space="preserve"> -- a 10-digit telephone number (string)</w:t>
      </w:r>
    </w:p>
    <w:p w14:paraId="0DCF28F8" w14:textId="77777777" w:rsidR="00904B6B" w:rsidRDefault="00904B6B" w:rsidP="00904B6B">
      <w:proofErr w:type="spellStart"/>
      <w:r>
        <w:t>eye_color</w:t>
      </w:r>
      <w:proofErr w:type="spellEnd"/>
      <w:r>
        <w:t xml:space="preserve"> -- "brown", "hazel", "blue", "green", or "other" (string)</w:t>
      </w:r>
    </w:p>
    <w:p w14:paraId="5F63650B" w14:textId="77777777" w:rsidR="00904B6B" w:rsidRDefault="00904B6B" w:rsidP="00904B6B">
      <w:r>
        <w:t xml:space="preserve">weight -- an integer in pounds; known for about half the </w:t>
      </w:r>
      <w:proofErr w:type="gramStart"/>
      <w:r>
        <w:t>users</w:t>
      </w:r>
      <w:proofErr w:type="gramEnd"/>
    </w:p>
    <w:p w14:paraId="032852FD" w14:textId="77777777" w:rsidR="00904B6B" w:rsidRDefault="00904B6B" w:rsidP="00904B6B">
      <w:proofErr w:type="spellStart"/>
      <w:r>
        <w:t>started_driving_at</w:t>
      </w:r>
      <w:proofErr w:type="spellEnd"/>
      <w:r>
        <w:t xml:space="preserve"> -- the age at which the user got their driver's license in years. For most users this is 15, 16, 17, or 18. (integer)</w:t>
      </w:r>
    </w:p>
    <w:p w14:paraId="3D04607E" w14:textId="77777777" w:rsidR="00904B6B" w:rsidRDefault="00904B6B" w:rsidP="00904B6B">
      <w:r>
        <w:t>_id -- automatically created on insert (</w:t>
      </w:r>
      <w:proofErr w:type="spellStart"/>
      <w:r>
        <w:t>ObjectId</w:t>
      </w:r>
      <w:proofErr w:type="spellEnd"/>
      <w:r>
        <w:t>)</w:t>
      </w:r>
    </w:p>
    <w:p w14:paraId="6BF69E89" w14:textId="77777777" w:rsidR="00904B6B" w:rsidRDefault="00904B6B" w:rsidP="00904B6B">
      <w:r>
        <w:lastRenderedPageBreak/>
        <w:t>Assuming the data-access patterns also support your choice, which of these fields would make the best shard key?</w:t>
      </w:r>
    </w:p>
    <w:p w14:paraId="75643306" w14:textId="1D3328E2" w:rsidR="00904B6B" w:rsidRDefault="00904B6B" w:rsidP="00904B6B">
      <w:r>
        <w:t>Choose the best answer:</w:t>
      </w:r>
    </w:p>
    <w:p w14:paraId="2F26B6CD" w14:textId="4EB43680" w:rsidR="00904B6B" w:rsidRDefault="00904B6B" w:rsidP="00EB591A">
      <w:pPr>
        <w:pStyle w:val="ListParagraph"/>
        <w:numPr>
          <w:ilvl w:val="0"/>
          <w:numId w:val="43"/>
        </w:numPr>
      </w:pPr>
      <w:proofErr w:type="spellStart"/>
      <w:r>
        <w:t>phone_number</w:t>
      </w:r>
      <w:proofErr w:type="spellEnd"/>
    </w:p>
    <w:p w14:paraId="54396BCC" w14:textId="729BA284" w:rsidR="00904B6B" w:rsidRDefault="00904B6B" w:rsidP="00EB591A">
      <w:pPr>
        <w:pStyle w:val="ListParagraph"/>
        <w:numPr>
          <w:ilvl w:val="0"/>
          <w:numId w:val="43"/>
        </w:numPr>
      </w:pPr>
      <w:proofErr w:type="spellStart"/>
      <w:r>
        <w:t>eye_color</w:t>
      </w:r>
      <w:proofErr w:type="spellEnd"/>
    </w:p>
    <w:p w14:paraId="4501688E" w14:textId="57B68FDF" w:rsidR="00904B6B" w:rsidRDefault="00904B6B" w:rsidP="00EB591A">
      <w:pPr>
        <w:pStyle w:val="ListParagraph"/>
        <w:numPr>
          <w:ilvl w:val="0"/>
          <w:numId w:val="43"/>
        </w:numPr>
      </w:pPr>
      <w:r>
        <w:t>weight</w:t>
      </w:r>
    </w:p>
    <w:p w14:paraId="5620D9B8" w14:textId="11BA49D6" w:rsidR="00904B6B" w:rsidRDefault="00904B6B" w:rsidP="00EB591A">
      <w:pPr>
        <w:pStyle w:val="ListParagraph"/>
        <w:numPr>
          <w:ilvl w:val="0"/>
          <w:numId w:val="43"/>
        </w:numPr>
      </w:pPr>
      <w:proofErr w:type="spellStart"/>
      <w:r>
        <w:t>started_driving_at</w:t>
      </w:r>
      <w:proofErr w:type="spellEnd"/>
    </w:p>
    <w:p w14:paraId="454D47D4" w14:textId="77777777" w:rsidR="00904B6B" w:rsidRDefault="00904B6B" w:rsidP="00EB591A">
      <w:pPr>
        <w:pStyle w:val="ListParagraph"/>
        <w:numPr>
          <w:ilvl w:val="0"/>
          <w:numId w:val="43"/>
        </w:numPr>
      </w:pPr>
      <w:r>
        <w:t>_id</w:t>
      </w:r>
    </w:p>
    <w:p w14:paraId="36500EDF" w14:textId="5DD61381" w:rsidR="00904B6B" w:rsidRDefault="00EB591A" w:rsidP="00904B6B">
      <w:r>
        <w:t xml:space="preserve">40. </w:t>
      </w:r>
      <w:r w:rsidR="00904B6B">
        <w:t>In a sharded cluster, which of the following indexes should contain only unique values? Check all that apply.</w:t>
      </w:r>
      <w:r w:rsidR="00350850">
        <w:t xml:space="preserve"> </w:t>
      </w:r>
      <w:r w:rsidR="00904B6B">
        <w:t>Check all that apply:</w:t>
      </w:r>
    </w:p>
    <w:p w14:paraId="73A4A57A" w14:textId="77777777" w:rsidR="00904B6B" w:rsidRDefault="00904B6B" w:rsidP="00350850">
      <w:pPr>
        <w:pStyle w:val="ListParagraph"/>
        <w:numPr>
          <w:ilvl w:val="0"/>
          <w:numId w:val="44"/>
        </w:numPr>
      </w:pPr>
      <w:r>
        <w:t>The _id index</w:t>
      </w:r>
    </w:p>
    <w:p w14:paraId="0B25AAD1" w14:textId="77777777" w:rsidR="00904B6B" w:rsidRDefault="00904B6B" w:rsidP="00350850">
      <w:pPr>
        <w:pStyle w:val="ListParagraph"/>
        <w:numPr>
          <w:ilvl w:val="0"/>
          <w:numId w:val="44"/>
        </w:numPr>
      </w:pPr>
      <w:r>
        <w:t>The shard key index</w:t>
      </w:r>
    </w:p>
    <w:p w14:paraId="6A4B10CD" w14:textId="77777777" w:rsidR="00904B6B" w:rsidRDefault="00904B6B" w:rsidP="00350850">
      <w:pPr>
        <w:pStyle w:val="ListParagraph"/>
        <w:numPr>
          <w:ilvl w:val="0"/>
          <w:numId w:val="44"/>
        </w:numPr>
      </w:pPr>
      <w:r>
        <w:t>A single-field index</w:t>
      </w:r>
    </w:p>
    <w:p w14:paraId="5CD06EAC" w14:textId="77777777" w:rsidR="00904B6B" w:rsidRDefault="00904B6B" w:rsidP="00904B6B">
      <w:r>
        <w:t>----------------------------------------------------------------------------------------</w:t>
      </w:r>
    </w:p>
    <w:p w14:paraId="5B2D589E" w14:textId="2A0FD6D8" w:rsidR="00904B6B" w:rsidRDefault="00452184" w:rsidP="00904B6B">
      <w:r>
        <w:t xml:space="preserve">41. </w:t>
      </w:r>
      <w:r w:rsidR="00904B6B">
        <w:t xml:space="preserve">An insufficiently granular (“low cardinality”) shard key can result in which type of problems? Check all that </w:t>
      </w:r>
      <w:proofErr w:type="spellStart"/>
      <w:proofErr w:type="gramStart"/>
      <w:r w:rsidR="00904B6B">
        <w:t>apply.Check</w:t>
      </w:r>
      <w:proofErr w:type="spellEnd"/>
      <w:proofErr w:type="gramEnd"/>
      <w:r w:rsidR="00904B6B">
        <w:t xml:space="preserve"> all that apply:</w:t>
      </w:r>
    </w:p>
    <w:p w14:paraId="1EC2D8A2" w14:textId="77777777" w:rsidR="00904B6B" w:rsidRDefault="00904B6B" w:rsidP="00452184">
      <w:pPr>
        <w:pStyle w:val="ListParagraph"/>
        <w:numPr>
          <w:ilvl w:val="0"/>
          <w:numId w:val="45"/>
        </w:numPr>
      </w:pPr>
      <w:r>
        <w:t>Large chunks that cannot be split.</w:t>
      </w:r>
    </w:p>
    <w:p w14:paraId="1E7C4227" w14:textId="77777777" w:rsidR="00904B6B" w:rsidRDefault="00904B6B" w:rsidP="00452184">
      <w:pPr>
        <w:pStyle w:val="ListParagraph"/>
        <w:numPr>
          <w:ilvl w:val="0"/>
          <w:numId w:val="45"/>
        </w:numPr>
      </w:pPr>
      <w:r>
        <w:t>More shards getting hit on certain queries.</w:t>
      </w:r>
    </w:p>
    <w:p w14:paraId="1FA4F063" w14:textId="77777777" w:rsidR="00904B6B" w:rsidRDefault="00904B6B" w:rsidP="00452184">
      <w:pPr>
        <w:pStyle w:val="ListParagraph"/>
        <w:numPr>
          <w:ilvl w:val="0"/>
          <w:numId w:val="45"/>
        </w:numPr>
      </w:pPr>
      <w:r>
        <w:t>Limits to document size.</w:t>
      </w:r>
    </w:p>
    <w:p w14:paraId="2028859B" w14:textId="77777777" w:rsidR="00904B6B" w:rsidRDefault="00904B6B" w:rsidP="00904B6B">
      <w:r>
        <w:t>---INDEXES-------------------------------------------------------------------------------------</w:t>
      </w:r>
    </w:p>
    <w:p w14:paraId="3119DA2F" w14:textId="497AE037" w:rsidR="00904B6B" w:rsidRDefault="00452184" w:rsidP="00904B6B">
      <w:r>
        <w:t xml:space="preserve">42. </w:t>
      </w:r>
      <w:r w:rsidR="00904B6B">
        <w:t>Which of the following statements is/are true?</w:t>
      </w:r>
    </w:p>
    <w:p w14:paraId="2DDC080D" w14:textId="2D8D53EE" w:rsidR="00904B6B" w:rsidRDefault="00904B6B" w:rsidP="00452184">
      <w:pPr>
        <w:pStyle w:val="ListParagraph"/>
        <w:numPr>
          <w:ilvl w:val="0"/>
          <w:numId w:val="46"/>
        </w:numPr>
      </w:pPr>
      <w:r>
        <w:t>Compound indexes can service queries that filter on a prefix of the index keys.</w:t>
      </w:r>
    </w:p>
    <w:p w14:paraId="0E18A29E" w14:textId="6104DD29" w:rsidR="00904B6B" w:rsidRDefault="00904B6B" w:rsidP="00452184">
      <w:pPr>
        <w:pStyle w:val="ListParagraph"/>
        <w:numPr>
          <w:ilvl w:val="0"/>
          <w:numId w:val="46"/>
        </w:numPr>
      </w:pPr>
      <w:r>
        <w:t xml:space="preserve">By default, the </w:t>
      </w:r>
      <w:proofErr w:type="gramStart"/>
      <w:r>
        <w:t>explain(</w:t>
      </w:r>
      <w:proofErr w:type="gramEnd"/>
      <w:r>
        <w:t>) command will execute your query.</w:t>
      </w:r>
    </w:p>
    <w:p w14:paraId="7BD2FDD6" w14:textId="67738C06" w:rsidR="00904B6B" w:rsidRDefault="00904B6B" w:rsidP="00452184">
      <w:pPr>
        <w:pStyle w:val="ListParagraph"/>
        <w:numPr>
          <w:ilvl w:val="0"/>
          <w:numId w:val="46"/>
        </w:numPr>
      </w:pPr>
      <w:r>
        <w:t>Compound indexes can service queries that filter on any subset of the index keys.</w:t>
      </w:r>
    </w:p>
    <w:p w14:paraId="6D371442" w14:textId="52954AE2" w:rsidR="00904B6B" w:rsidRDefault="00904B6B" w:rsidP="00452184">
      <w:pPr>
        <w:pStyle w:val="ListParagraph"/>
        <w:numPr>
          <w:ilvl w:val="0"/>
          <w:numId w:val="46"/>
        </w:numPr>
      </w:pPr>
      <w:r>
        <w:t xml:space="preserve">If no indexes can be </w:t>
      </w:r>
      <w:proofErr w:type="gramStart"/>
      <w:r>
        <w:t>used</w:t>
      </w:r>
      <w:proofErr w:type="gramEnd"/>
      <w:r>
        <w:t xml:space="preserve"> then a collection scan will be necessary.</w:t>
      </w:r>
    </w:p>
    <w:p w14:paraId="75112A59" w14:textId="2A4203F1" w:rsidR="00904B6B" w:rsidRDefault="00904B6B" w:rsidP="00452184">
      <w:pPr>
        <w:pStyle w:val="ListParagraph"/>
        <w:numPr>
          <w:ilvl w:val="0"/>
          <w:numId w:val="46"/>
        </w:numPr>
      </w:pPr>
      <w:r>
        <w:t>Query plans are removed from the plan cache on index creation, destruction, or server restart.</w:t>
      </w:r>
    </w:p>
    <w:p w14:paraId="2E929AA2" w14:textId="77777777" w:rsidR="00904B6B" w:rsidRDefault="00904B6B" w:rsidP="00904B6B">
      <w:r>
        <w:t>--------------------------------------------------------------------------------------------------</w:t>
      </w:r>
    </w:p>
    <w:p w14:paraId="35BF6DD8" w14:textId="67ED9D0A" w:rsidR="00904B6B" w:rsidRDefault="00452184" w:rsidP="00904B6B">
      <w:r>
        <w:t xml:space="preserve">43. </w:t>
      </w:r>
      <w:r w:rsidR="00904B6B">
        <w:t>Given the following indexes:</w:t>
      </w:r>
    </w:p>
    <w:p w14:paraId="0BE5D415" w14:textId="77777777" w:rsidR="00904B6B" w:rsidRDefault="00904B6B" w:rsidP="00452184">
      <w:pPr>
        <w:ind w:left="720"/>
      </w:pPr>
      <w:r>
        <w:t xml:space="preserve">1. </w:t>
      </w:r>
      <w:proofErr w:type="gramStart"/>
      <w:r>
        <w:t>{ categories</w:t>
      </w:r>
      <w:proofErr w:type="gramEnd"/>
      <w:r>
        <w:t>: 1, price: 1 }</w:t>
      </w:r>
    </w:p>
    <w:p w14:paraId="0B05F097" w14:textId="77777777" w:rsidR="00904B6B" w:rsidRDefault="00904B6B" w:rsidP="00452184">
      <w:pPr>
        <w:ind w:left="720"/>
      </w:pPr>
      <w:r>
        <w:t xml:space="preserve">2. </w:t>
      </w:r>
      <w:proofErr w:type="gramStart"/>
      <w:r>
        <w:t xml:space="preserve">{ </w:t>
      </w:r>
      <w:proofErr w:type="spellStart"/>
      <w:r>
        <w:t>in</w:t>
      </w:r>
      <w:proofErr w:type="gramEnd"/>
      <w:r>
        <w:t>_stock</w:t>
      </w:r>
      <w:proofErr w:type="spellEnd"/>
      <w:r>
        <w:t>: 1, price: 1, name: 1 }</w:t>
      </w:r>
    </w:p>
    <w:p w14:paraId="4F54A1A5" w14:textId="77777777" w:rsidR="00904B6B" w:rsidRPr="00452184" w:rsidRDefault="00904B6B" w:rsidP="00452184">
      <w:pPr>
        <w:ind w:left="720"/>
        <w:rPr>
          <w:b/>
          <w:bCs/>
        </w:rPr>
      </w:pPr>
      <w:r w:rsidRPr="00452184">
        <w:rPr>
          <w:b/>
          <w:bCs/>
        </w:rPr>
        <w:t>The following documents:</w:t>
      </w:r>
    </w:p>
    <w:p w14:paraId="7CCA19EB" w14:textId="77777777" w:rsidR="00904B6B" w:rsidRDefault="00904B6B" w:rsidP="00452184">
      <w:pPr>
        <w:ind w:left="720"/>
      </w:pPr>
      <w:r>
        <w:t xml:space="preserve">1. </w:t>
      </w:r>
      <w:proofErr w:type="gramStart"/>
      <w:r>
        <w:t>{ price</w:t>
      </w:r>
      <w:proofErr w:type="gramEnd"/>
      <w:r>
        <w:t xml:space="preserve">: 2.99, name: "Soap", </w:t>
      </w:r>
      <w:proofErr w:type="spellStart"/>
      <w:r>
        <w:t>in_stock</w:t>
      </w:r>
      <w:proofErr w:type="spellEnd"/>
      <w:r>
        <w:t>: true, categories: ['Beauty', 'Personal Care'] }</w:t>
      </w:r>
    </w:p>
    <w:p w14:paraId="70514A8C" w14:textId="77777777" w:rsidR="00904B6B" w:rsidRDefault="00904B6B" w:rsidP="00452184">
      <w:pPr>
        <w:ind w:left="720"/>
      </w:pPr>
      <w:r>
        <w:t xml:space="preserve">2. </w:t>
      </w:r>
      <w:proofErr w:type="gramStart"/>
      <w:r>
        <w:t>{ price</w:t>
      </w:r>
      <w:proofErr w:type="gramEnd"/>
      <w:r>
        <w:t xml:space="preserve">: 7.99, name: "Knife", </w:t>
      </w:r>
      <w:proofErr w:type="spellStart"/>
      <w:r>
        <w:t>in_stock</w:t>
      </w:r>
      <w:proofErr w:type="spellEnd"/>
      <w:r>
        <w:t>: false, categories: ['Outdoors'] }</w:t>
      </w:r>
    </w:p>
    <w:p w14:paraId="6A720851" w14:textId="77777777" w:rsidR="00904B6B" w:rsidRPr="00452184" w:rsidRDefault="00904B6B" w:rsidP="00452184">
      <w:pPr>
        <w:ind w:left="720"/>
        <w:rPr>
          <w:b/>
          <w:bCs/>
        </w:rPr>
      </w:pPr>
      <w:r w:rsidRPr="00452184">
        <w:rPr>
          <w:b/>
          <w:bCs/>
        </w:rPr>
        <w:t>And the following queries:</w:t>
      </w:r>
    </w:p>
    <w:p w14:paraId="33B5FCF1" w14:textId="77777777" w:rsidR="00904B6B" w:rsidRDefault="00904B6B" w:rsidP="00452184">
      <w:pPr>
        <w:ind w:left="720"/>
      </w:pPr>
      <w:r>
        <w:lastRenderedPageBreak/>
        <w:t xml:space="preserve">1. </w:t>
      </w:r>
      <w:proofErr w:type="spellStart"/>
      <w:proofErr w:type="gramStart"/>
      <w:r>
        <w:t>db.products</w:t>
      </w:r>
      <w:proofErr w:type="gramEnd"/>
      <w:r>
        <w:t>.find</w:t>
      </w:r>
      <w:proofErr w:type="spellEnd"/>
      <w:r>
        <w:t xml:space="preserve">({ </w:t>
      </w:r>
      <w:proofErr w:type="spellStart"/>
      <w:r>
        <w:t>in_stock</w:t>
      </w:r>
      <w:proofErr w:type="spellEnd"/>
      <w:r>
        <w:t>: true, price: { $</w:t>
      </w:r>
      <w:proofErr w:type="spellStart"/>
      <w:r>
        <w:t>gt</w:t>
      </w:r>
      <w:proofErr w:type="spellEnd"/>
      <w:r>
        <w:t>: 1, $</w:t>
      </w:r>
      <w:proofErr w:type="spellStart"/>
      <w:r>
        <w:t>lt</w:t>
      </w:r>
      <w:proofErr w:type="spellEnd"/>
      <w:r>
        <w:t>: 5 } }).sort({ name: 1 })</w:t>
      </w:r>
    </w:p>
    <w:p w14:paraId="67B58A82" w14:textId="77777777" w:rsidR="00904B6B" w:rsidRDefault="00904B6B" w:rsidP="00452184">
      <w:pPr>
        <w:ind w:left="720"/>
      </w:pPr>
      <w:r>
        <w:t xml:space="preserve">2. </w:t>
      </w:r>
      <w:proofErr w:type="spellStart"/>
      <w:proofErr w:type="gramStart"/>
      <w:r>
        <w:t>db.products</w:t>
      </w:r>
      <w:proofErr w:type="gramEnd"/>
      <w:r>
        <w:t>.find</w:t>
      </w:r>
      <w:proofErr w:type="spellEnd"/>
      <w:r>
        <w:t xml:space="preserve">({ </w:t>
      </w:r>
      <w:proofErr w:type="spellStart"/>
      <w:r>
        <w:t>in_stock</w:t>
      </w:r>
      <w:proofErr w:type="spellEnd"/>
      <w:r>
        <w:t>: true })</w:t>
      </w:r>
    </w:p>
    <w:p w14:paraId="3A8F78B7" w14:textId="77777777" w:rsidR="00904B6B" w:rsidRDefault="00904B6B" w:rsidP="00452184">
      <w:pPr>
        <w:ind w:left="720"/>
      </w:pPr>
      <w:r>
        <w:t xml:space="preserve">3. </w:t>
      </w:r>
      <w:proofErr w:type="spellStart"/>
      <w:proofErr w:type="gramStart"/>
      <w:r>
        <w:t>db.products</w:t>
      </w:r>
      <w:proofErr w:type="gramEnd"/>
      <w:r>
        <w:t>.find</w:t>
      </w:r>
      <w:proofErr w:type="spellEnd"/>
      <w:r>
        <w:t>({ categories: 'Beauty' }).sort({ price: 1 })</w:t>
      </w:r>
    </w:p>
    <w:p w14:paraId="2D16D601" w14:textId="77777777" w:rsidR="00904B6B" w:rsidRDefault="00904B6B" w:rsidP="00904B6B"/>
    <w:p w14:paraId="601CAFD0" w14:textId="77777777" w:rsidR="00904B6B" w:rsidRDefault="00904B6B" w:rsidP="00904B6B">
      <w:r>
        <w:t>Which of the following is/are true?</w:t>
      </w:r>
    </w:p>
    <w:p w14:paraId="4791BB65" w14:textId="48EB172F" w:rsidR="00904B6B" w:rsidRDefault="00904B6B" w:rsidP="00452184">
      <w:pPr>
        <w:pStyle w:val="ListParagraph"/>
        <w:numPr>
          <w:ilvl w:val="0"/>
          <w:numId w:val="47"/>
        </w:numPr>
      </w:pPr>
      <w:r>
        <w:t>Index #2 can be used by both query #1 and #2.</w:t>
      </w:r>
    </w:p>
    <w:p w14:paraId="3CCEDCB2" w14:textId="5E92DB1C" w:rsidR="00904B6B" w:rsidRDefault="00904B6B" w:rsidP="00452184">
      <w:pPr>
        <w:pStyle w:val="ListParagraph"/>
        <w:numPr>
          <w:ilvl w:val="0"/>
          <w:numId w:val="47"/>
        </w:numPr>
      </w:pPr>
      <w:r>
        <w:t>Index #1 would provide a sort to query #3.</w:t>
      </w:r>
    </w:p>
    <w:p w14:paraId="66F56BAF" w14:textId="32A72C95" w:rsidR="00904B6B" w:rsidRDefault="00904B6B" w:rsidP="00452184">
      <w:pPr>
        <w:pStyle w:val="ListParagraph"/>
        <w:numPr>
          <w:ilvl w:val="0"/>
          <w:numId w:val="47"/>
        </w:numPr>
      </w:pPr>
      <w:r>
        <w:t>Index #2 properly uses the equality, sort, range rule for query #1.</w:t>
      </w:r>
    </w:p>
    <w:p w14:paraId="7030FC4D" w14:textId="329F5EA1" w:rsidR="00904B6B" w:rsidRDefault="00904B6B" w:rsidP="00452184">
      <w:pPr>
        <w:pStyle w:val="ListParagraph"/>
        <w:numPr>
          <w:ilvl w:val="0"/>
          <w:numId w:val="47"/>
        </w:numPr>
      </w:pPr>
      <w:r>
        <w:t xml:space="preserve">There would be a total of 4 index keys created across </w:t>
      </w:r>
      <w:proofErr w:type="gramStart"/>
      <w:r>
        <w:t>all of</w:t>
      </w:r>
      <w:proofErr w:type="gramEnd"/>
      <w:r>
        <w:t xml:space="preserve"> these documents and indexes.</w:t>
      </w:r>
    </w:p>
    <w:p w14:paraId="218CACCE" w14:textId="77777777" w:rsidR="00452184" w:rsidRDefault="00452184" w:rsidP="00452184">
      <w:pPr>
        <w:pStyle w:val="ListParagraph"/>
        <w:ind w:left="360"/>
      </w:pPr>
    </w:p>
    <w:p w14:paraId="5A9FBDD1" w14:textId="723976BA" w:rsidR="00904B6B" w:rsidRDefault="00904B6B" w:rsidP="00452184">
      <w:pPr>
        <w:pStyle w:val="ListParagraph"/>
        <w:ind w:left="360"/>
      </w:pPr>
      <w:r>
        <w:t>No, there would be 5 total index keys:</w:t>
      </w:r>
    </w:p>
    <w:p w14:paraId="3D41E22D" w14:textId="77777777" w:rsidR="00904B6B" w:rsidRDefault="00904B6B" w:rsidP="00452184">
      <w:pPr>
        <w:pStyle w:val="ListParagraph"/>
        <w:ind w:left="360"/>
      </w:pPr>
      <w:proofErr w:type="gramStart"/>
      <w:r>
        <w:t>{ categories</w:t>
      </w:r>
      <w:proofErr w:type="gramEnd"/>
      <w:r>
        <w:t>: 'Beauty', price: 2.99 }</w:t>
      </w:r>
    </w:p>
    <w:p w14:paraId="238EBDBA" w14:textId="77777777" w:rsidR="00904B6B" w:rsidRDefault="00904B6B" w:rsidP="00452184">
      <w:pPr>
        <w:pStyle w:val="ListParagraph"/>
        <w:ind w:left="360"/>
      </w:pPr>
      <w:proofErr w:type="gramStart"/>
      <w:r>
        <w:t>{ categories</w:t>
      </w:r>
      <w:proofErr w:type="gramEnd"/>
      <w:r>
        <w:t>: 'Personal Care', price: 2.99 }</w:t>
      </w:r>
    </w:p>
    <w:p w14:paraId="36115932" w14:textId="77777777" w:rsidR="00904B6B" w:rsidRDefault="00904B6B" w:rsidP="00452184">
      <w:pPr>
        <w:pStyle w:val="ListParagraph"/>
        <w:ind w:left="360"/>
      </w:pPr>
      <w:proofErr w:type="gramStart"/>
      <w:r>
        <w:t>{ categories</w:t>
      </w:r>
      <w:proofErr w:type="gramEnd"/>
      <w:r>
        <w:t>: 'Outdoors', price: 7.99 }</w:t>
      </w:r>
    </w:p>
    <w:p w14:paraId="529797B9" w14:textId="77777777" w:rsidR="00904B6B" w:rsidRDefault="00904B6B" w:rsidP="00452184">
      <w:pPr>
        <w:pStyle w:val="ListParagraph"/>
        <w:ind w:left="360"/>
      </w:pPr>
      <w:proofErr w:type="gramStart"/>
      <w:r>
        <w:t xml:space="preserve">{ </w:t>
      </w:r>
      <w:proofErr w:type="spellStart"/>
      <w:r>
        <w:t>in</w:t>
      </w:r>
      <w:proofErr w:type="gramEnd"/>
      <w:r>
        <w:t>_stock</w:t>
      </w:r>
      <w:proofErr w:type="spellEnd"/>
      <w:r>
        <w:t>: true, price: 2.99, name: 'Soap' }</w:t>
      </w:r>
    </w:p>
    <w:p w14:paraId="1CA475C4" w14:textId="77777777" w:rsidR="00904B6B" w:rsidRDefault="00904B6B" w:rsidP="00452184">
      <w:pPr>
        <w:pStyle w:val="ListParagraph"/>
        <w:ind w:left="360"/>
      </w:pPr>
      <w:proofErr w:type="gramStart"/>
      <w:r>
        <w:t xml:space="preserve">{ </w:t>
      </w:r>
      <w:proofErr w:type="spellStart"/>
      <w:r>
        <w:t>in</w:t>
      </w:r>
      <w:proofErr w:type="gramEnd"/>
      <w:r>
        <w:t>_stock</w:t>
      </w:r>
      <w:proofErr w:type="spellEnd"/>
      <w:r>
        <w:t>: false, price: 7.99, name: 'Knife'}</w:t>
      </w:r>
    </w:p>
    <w:p w14:paraId="6C46A6B5" w14:textId="77777777" w:rsidR="00904B6B" w:rsidRDefault="00904B6B" w:rsidP="00452184">
      <w:pPr>
        <w:pStyle w:val="ListParagraph"/>
        <w:ind w:left="360"/>
      </w:pPr>
      <w:r>
        <w:t>The additional index keys are due to the multikey index on categories.</w:t>
      </w:r>
    </w:p>
    <w:p w14:paraId="6D766B08" w14:textId="77777777" w:rsidR="00904B6B" w:rsidRDefault="00904B6B" w:rsidP="00904B6B">
      <w:r>
        <w:t>----------------------------------------------------------------------------------------------------</w:t>
      </w:r>
    </w:p>
    <w:p w14:paraId="3D0FA194" w14:textId="0612FDEE" w:rsidR="00904B6B" w:rsidRDefault="00452184" w:rsidP="00904B6B">
      <w:r>
        <w:t xml:space="preserve">44. </w:t>
      </w:r>
      <w:r w:rsidR="00904B6B">
        <w:t>Which of the following statements is/are true?</w:t>
      </w:r>
    </w:p>
    <w:p w14:paraId="1BB6716D" w14:textId="55F3E727" w:rsidR="00904B6B" w:rsidRDefault="00904B6B" w:rsidP="003830E9">
      <w:pPr>
        <w:pStyle w:val="ListParagraph"/>
        <w:numPr>
          <w:ilvl w:val="0"/>
          <w:numId w:val="48"/>
        </w:numPr>
      </w:pPr>
      <w:r>
        <w:t>-Indexes can only be traversed forward.</w:t>
      </w:r>
    </w:p>
    <w:p w14:paraId="412A2117" w14:textId="07F3F5F9" w:rsidR="00904B6B" w:rsidRDefault="00904B6B" w:rsidP="003830E9">
      <w:pPr>
        <w:pStyle w:val="ListParagraph"/>
        <w:numPr>
          <w:ilvl w:val="0"/>
          <w:numId w:val="48"/>
        </w:numPr>
      </w:pPr>
      <w:r>
        <w:t xml:space="preserve">-The ideal ratio between </w:t>
      </w:r>
      <w:proofErr w:type="spellStart"/>
      <w:r>
        <w:t>nReturned</w:t>
      </w:r>
      <w:proofErr w:type="spellEnd"/>
      <w:r>
        <w:t xml:space="preserve"> and </w:t>
      </w:r>
      <w:proofErr w:type="spellStart"/>
      <w:r>
        <w:t>totalKeysExamined</w:t>
      </w:r>
      <w:proofErr w:type="spellEnd"/>
      <w:r>
        <w:t xml:space="preserve"> is 1.</w:t>
      </w:r>
    </w:p>
    <w:p w14:paraId="08443591" w14:textId="4AC147DC" w:rsidR="00904B6B" w:rsidRDefault="00904B6B" w:rsidP="003830E9">
      <w:pPr>
        <w:pStyle w:val="ListParagraph"/>
        <w:numPr>
          <w:ilvl w:val="0"/>
          <w:numId w:val="48"/>
        </w:numPr>
      </w:pPr>
      <w:r>
        <w:t xml:space="preserve">-An index </w:t>
      </w:r>
      <w:proofErr w:type="gramStart"/>
      <w:r>
        <w:t>doesn't</w:t>
      </w:r>
      <w:proofErr w:type="gramEnd"/>
      <w:r>
        <w:t xml:space="preserve"> become multikey until a document is inserted that has an array value.</w:t>
      </w:r>
    </w:p>
    <w:p w14:paraId="3BC7B6B8" w14:textId="2201A836" w:rsidR="00904B6B" w:rsidRDefault="00904B6B" w:rsidP="003830E9">
      <w:pPr>
        <w:pStyle w:val="ListParagraph"/>
        <w:numPr>
          <w:ilvl w:val="0"/>
          <w:numId w:val="48"/>
        </w:numPr>
      </w:pPr>
      <w:r>
        <w:t>-Running performance tests from the mongo shell is an acceptable way to benchmark your database.</w:t>
      </w:r>
    </w:p>
    <w:p w14:paraId="77B98FC6" w14:textId="2D9DE494" w:rsidR="00904B6B" w:rsidRDefault="00904B6B" w:rsidP="003830E9">
      <w:pPr>
        <w:pStyle w:val="ListParagraph"/>
        <w:numPr>
          <w:ilvl w:val="0"/>
          <w:numId w:val="48"/>
        </w:numPr>
      </w:pPr>
      <w:r>
        <w:t>-You can use the --</w:t>
      </w:r>
      <w:proofErr w:type="spellStart"/>
      <w:r>
        <w:t>wiredTigerDirectoryForIndexes</w:t>
      </w:r>
      <w:proofErr w:type="spellEnd"/>
      <w:r>
        <w:t xml:space="preserve"> option to place your indexes on a different disk than your data.</w:t>
      </w:r>
    </w:p>
    <w:p w14:paraId="24CDA474" w14:textId="77777777" w:rsidR="00904B6B" w:rsidRDefault="00904B6B" w:rsidP="00904B6B">
      <w:r>
        <w:t>-----------------------------------------------------------------------------------------------------</w:t>
      </w:r>
    </w:p>
    <w:p w14:paraId="03ADB68D" w14:textId="51D4F855" w:rsidR="00904B6B" w:rsidRDefault="0089257F" w:rsidP="00904B6B">
      <w:r>
        <w:t xml:space="preserve">45. </w:t>
      </w:r>
      <w:r w:rsidR="00904B6B">
        <w:t>Which of the following statements is/are true?</w:t>
      </w:r>
    </w:p>
    <w:p w14:paraId="3A40F972" w14:textId="38679CE4" w:rsidR="00904B6B" w:rsidRDefault="00904B6B" w:rsidP="0089257F">
      <w:pPr>
        <w:pStyle w:val="ListParagraph"/>
        <w:numPr>
          <w:ilvl w:val="0"/>
          <w:numId w:val="45"/>
        </w:numPr>
      </w:pPr>
      <w:r>
        <w:t>Compound indexes can service queries that filter on a prefix of the index keys.</w:t>
      </w:r>
    </w:p>
    <w:p w14:paraId="69AE516E" w14:textId="19C1DDCD" w:rsidR="00904B6B" w:rsidRDefault="00904B6B" w:rsidP="0089257F">
      <w:pPr>
        <w:pStyle w:val="ListParagraph"/>
        <w:numPr>
          <w:ilvl w:val="0"/>
          <w:numId w:val="45"/>
        </w:numPr>
      </w:pPr>
      <w:r>
        <w:t xml:space="preserve">By default, the </w:t>
      </w:r>
      <w:proofErr w:type="gramStart"/>
      <w:r>
        <w:t>explain(</w:t>
      </w:r>
      <w:proofErr w:type="gramEnd"/>
      <w:r>
        <w:t>) command will execute your query.</w:t>
      </w:r>
    </w:p>
    <w:p w14:paraId="5F76D9CD" w14:textId="2BD970CC" w:rsidR="00904B6B" w:rsidRDefault="00904B6B" w:rsidP="0089257F">
      <w:pPr>
        <w:pStyle w:val="ListParagraph"/>
        <w:numPr>
          <w:ilvl w:val="0"/>
          <w:numId w:val="45"/>
        </w:numPr>
      </w:pPr>
      <w:r>
        <w:t>Compound indexes can service queries that filter on any subset of the index keys.</w:t>
      </w:r>
    </w:p>
    <w:p w14:paraId="6D8E7C70" w14:textId="57FD70A5" w:rsidR="00904B6B" w:rsidRDefault="00904B6B" w:rsidP="0089257F">
      <w:pPr>
        <w:pStyle w:val="ListParagraph"/>
        <w:numPr>
          <w:ilvl w:val="0"/>
          <w:numId w:val="45"/>
        </w:numPr>
      </w:pPr>
      <w:r>
        <w:t xml:space="preserve">If no indexes can be </w:t>
      </w:r>
      <w:proofErr w:type="gramStart"/>
      <w:r>
        <w:t>used</w:t>
      </w:r>
      <w:proofErr w:type="gramEnd"/>
      <w:r>
        <w:t xml:space="preserve"> then a collection scan will be necessary.</w:t>
      </w:r>
    </w:p>
    <w:p w14:paraId="0E48D545" w14:textId="4B0D6E83" w:rsidR="00904B6B" w:rsidRDefault="00904B6B" w:rsidP="0089257F">
      <w:pPr>
        <w:pStyle w:val="ListParagraph"/>
        <w:numPr>
          <w:ilvl w:val="0"/>
          <w:numId w:val="45"/>
        </w:numPr>
      </w:pPr>
      <w:r>
        <w:t>Query plans are removed from the plan cache on index creation, destruction, or server restart.</w:t>
      </w:r>
    </w:p>
    <w:p w14:paraId="1B2A5FDB" w14:textId="77777777" w:rsidR="00904B6B" w:rsidRDefault="00904B6B" w:rsidP="00904B6B">
      <w:r>
        <w:t>------------------------------------------------------------------------------------------------------</w:t>
      </w:r>
    </w:p>
    <w:p w14:paraId="3C551511" w14:textId="41F379BD" w:rsidR="00904B6B" w:rsidRDefault="0089257F" w:rsidP="00904B6B">
      <w:r>
        <w:t xml:space="preserve">46. </w:t>
      </w:r>
      <w:r w:rsidR="00904B6B">
        <w:t>Which of the following statements is/are true?</w:t>
      </w:r>
    </w:p>
    <w:p w14:paraId="27160DAF" w14:textId="782DA3CE" w:rsidR="00904B6B" w:rsidRDefault="00904B6B" w:rsidP="0089257F">
      <w:pPr>
        <w:pStyle w:val="ListParagraph"/>
        <w:numPr>
          <w:ilvl w:val="0"/>
          <w:numId w:val="45"/>
        </w:numPr>
      </w:pPr>
      <w:r>
        <w:lastRenderedPageBreak/>
        <w:t xml:space="preserve">Indexes are fast to search because </w:t>
      </w:r>
      <w:proofErr w:type="gramStart"/>
      <w:r>
        <w:t>they're</w:t>
      </w:r>
      <w:proofErr w:type="gramEnd"/>
      <w:r>
        <w:t xml:space="preserve"> ordered such that you can find target values with few comparisons.</w:t>
      </w:r>
    </w:p>
    <w:p w14:paraId="1417CA9E" w14:textId="7F482BBD" w:rsidR="00904B6B" w:rsidRDefault="00904B6B" w:rsidP="0089257F">
      <w:pPr>
        <w:pStyle w:val="ListParagraph"/>
        <w:numPr>
          <w:ilvl w:val="0"/>
          <w:numId w:val="45"/>
        </w:numPr>
      </w:pPr>
      <w:r>
        <w:t>Under heavy write load you should scale your read throughput by reading from secondaries.</w:t>
      </w:r>
    </w:p>
    <w:p w14:paraId="6FC4D348" w14:textId="0C845194" w:rsidR="00904B6B" w:rsidRDefault="00904B6B" w:rsidP="0089257F">
      <w:pPr>
        <w:pStyle w:val="ListParagraph"/>
        <w:numPr>
          <w:ilvl w:val="0"/>
          <w:numId w:val="45"/>
        </w:numPr>
      </w:pPr>
      <w:r>
        <w:t>On a sharded cluster, aggregation queries using $lookup will require a merge stage on a random shard.</w:t>
      </w:r>
    </w:p>
    <w:p w14:paraId="6CEA60B9" w14:textId="06839FC4" w:rsidR="00904B6B" w:rsidRDefault="00904B6B" w:rsidP="0089257F">
      <w:pPr>
        <w:pStyle w:val="ListParagraph"/>
        <w:numPr>
          <w:ilvl w:val="0"/>
          <w:numId w:val="45"/>
        </w:numPr>
      </w:pPr>
      <w:r>
        <w:t>When you index on a field that is an array it creates a partial index.</w:t>
      </w:r>
    </w:p>
    <w:p w14:paraId="768D84E0" w14:textId="301AB6CE" w:rsidR="00904B6B" w:rsidRDefault="00904B6B" w:rsidP="0089257F">
      <w:pPr>
        <w:pStyle w:val="ListParagraph"/>
        <w:numPr>
          <w:ilvl w:val="0"/>
          <w:numId w:val="45"/>
        </w:numPr>
      </w:pPr>
      <w:r>
        <w:t>Indexes can solve the problem of slow queries.</w:t>
      </w:r>
    </w:p>
    <w:p w14:paraId="2E2F8654" w14:textId="77777777" w:rsidR="00904B6B" w:rsidRDefault="00904B6B" w:rsidP="00904B6B">
      <w:r>
        <w:t>------------------------------------------------------------------------------------------------------</w:t>
      </w:r>
    </w:p>
    <w:p w14:paraId="0AF1B4DC" w14:textId="72B8CDB4" w:rsidR="00904B6B" w:rsidRDefault="0089257F" w:rsidP="00904B6B">
      <w:r>
        <w:t xml:space="preserve">47. </w:t>
      </w:r>
      <w:r w:rsidR="00904B6B">
        <w:t>Which of the following statements is/are true?</w:t>
      </w:r>
    </w:p>
    <w:p w14:paraId="75B40368" w14:textId="09EA007F" w:rsidR="00904B6B" w:rsidRDefault="00904B6B" w:rsidP="0089257F">
      <w:pPr>
        <w:pStyle w:val="ListParagraph"/>
        <w:numPr>
          <w:ilvl w:val="0"/>
          <w:numId w:val="45"/>
        </w:numPr>
      </w:pPr>
      <w:r>
        <w:t>Background index builds block all reads and writes to the database that holds the collection being indexed.</w:t>
      </w:r>
    </w:p>
    <w:p w14:paraId="15F3A26C" w14:textId="711D8CDD" w:rsidR="00904B6B" w:rsidRDefault="00904B6B" w:rsidP="0089257F">
      <w:pPr>
        <w:pStyle w:val="ListParagraph"/>
        <w:numPr>
          <w:ilvl w:val="0"/>
          <w:numId w:val="45"/>
        </w:numPr>
      </w:pPr>
      <w:r>
        <w:t>By default, all MongoDB user-created collections have an _id index.</w:t>
      </w:r>
    </w:p>
    <w:p w14:paraId="3EAAC39B" w14:textId="0916D1A5" w:rsidR="00904B6B" w:rsidRDefault="00904B6B" w:rsidP="0089257F">
      <w:pPr>
        <w:pStyle w:val="ListParagraph"/>
        <w:numPr>
          <w:ilvl w:val="0"/>
          <w:numId w:val="45"/>
        </w:numPr>
      </w:pPr>
      <w:r>
        <w:t xml:space="preserve">MongoDB indexes are </w:t>
      </w:r>
      <w:proofErr w:type="spellStart"/>
      <w:r>
        <w:t>markov</w:t>
      </w:r>
      <w:proofErr w:type="spellEnd"/>
      <w:r>
        <w:t xml:space="preserve"> trees.</w:t>
      </w:r>
    </w:p>
    <w:p w14:paraId="381ED7E4" w14:textId="7CC549CB" w:rsidR="00904B6B" w:rsidRDefault="00904B6B" w:rsidP="0089257F">
      <w:pPr>
        <w:pStyle w:val="ListParagraph"/>
        <w:numPr>
          <w:ilvl w:val="0"/>
          <w:numId w:val="45"/>
        </w:numPr>
      </w:pPr>
      <w:r>
        <w:t>Collations can be used to create case insensitive indexes.</w:t>
      </w:r>
    </w:p>
    <w:p w14:paraId="124D23B7" w14:textId="223EC013" w:rsidR="00904B6B" w:rsidRDefault="00904B6B" w:rsidP="0089257F">
      <w:pPr>
        <w:pStyle w:val="ListParagraph"/>
        <w:numPr>
          <w:ilvl w:val="0"/>
          <w:numId w:val="45"/>
        </w:numPr>
      </w:pPr>
      <w:proofErr w:type="gramStart"/>
      <w:r>
        <w:t>It's</w:t>
      </w:r>
      <w:proofErr w:type="gramEnd"/>
      <w:r>
        <w:t xml:space="preserve"> common practice to co-locate your mongos on the same machine as your application to reduce latency.</w:t>
      </w:r>
    </w:p>
    <w:p w14:paraId="5F32FF3B" w14:textId="77777777" w:rsidR="00904B6B" w:rsidRDefault="00904B6B" w:rsidP="00904B6B">
      <w:r>
        <w:t>-------------------------------------------------------------------------------------------------------</w:t>
      </w:r>
    </w:p>
    <w:p w14:paraId="51D6643A" w14:textId="11716AB1" w:rsidR="00904B6B" w:rsidRDefault="0089257F" w:rsidP="00904B6B">
      <w:r>
        <w:t xml:space="preserve">48. </w:t>
      </w:r>
      <w:r w:rsidR="00904B6B">
        <w:t>Which of the following statements is/are true?</w:t>
      </w:r>
    </w:p>
    <w:p w14:paraId="28CFF743" w14:textId="1F34C4D1" w:rsidR="00904B6B" w:rsidRDefault="00904B6B" w:rsidP="0089257F">
      <w:pPr>
        <w:pStyle w:val="ListParagraph"/>
        <w:numPr>
          <w:ilvl w:val="0"/>
          <w:numId w:val="45"/>
        </w:numPr>
      </w:pPr>
      <w:r>
        <w:t>Indexes can decrease insert throughput.</w:t>
      </w:r>
    </w:p>
    <w:p w14:paraId="4D4D9849" w14:textId="00988F45" w:rsidR="00904B6B" w:rsidRDefault="00904B6B" w:rsidP="0089257F">
      <w:pPr>
        <w:pStyle w:val="ListParagraph"/>
        <w:numPr>
          <w:ilvl w:val="0"/>
          <w:numId w:val="45"/>
        </w:numPr>
      </w:pPr>
      <w:r>
        <w:t xml:space="preserve">Indexes can be walked backwards by inverting their keys in a </w:t>
      </w:r>
      <w:proofErr w:type="gramStart"/>
      <w:r>
        <w:t>sort</w:t>
      </w:r>
      <w:proofErr w:type="gramEnd"/>
      <w:r>
        <w:t xml:space="preserve"> predicate.</w:t>
      </w:r>
    </w:p>
    <w:p w14:paraId="34D80548" w14:textId="39EAD7E3" w:rsidR="00904B6B" w:rsidRDefault="00904B6B" w:rsidP="0089257F">
      <w:pPr>
        <w:pStyle w:val="ListParagraph"/>
        <w:numPr>
          <w:ilvl w:val="0"/>
          <w:numId w:val="45"/>
        </w:numPr>
      </w:pPr>
      <w:r>
        <w:t>Partial indexes can be used to reduce the size requirements of the indexes.</w:t>
      </w:r>
    </w:p>
    <w:p w14:paraId="5E4F700C" w14:textId="7143645B" w:rsidR="00904B6B" w:rsidRDefault="00904B6B" w:rsidP="0089257F">
      <w:pPr>
        <w:pStyle w:val="ListParagraph"/>
        <w:numPr>
          <w:ilvl w:val="0"/>
          <w:numId w:val="45"/>
        </w:numPr>
      </w:pPr>
      <w:proofErr w:type="gramStart"/>
      <w:r>
        <w:t>It's</w:t>
      </w:r>
      <w:proofErr w:type="gramEnd"/>
      <w:r>
        <w:t xml:space="preserve"> important to ensure that secondaries with indexes that differ from the primary not be eligible to become primary.</w:t>
      </w:r>
    </w:p>
    <w:p w14:paraId="288A74D9" w14:textId="2F222C76" w:rsidR="00904B6B" w:rsidRDefault="00904B6B" w:rsidP="0089257F">
      <w:pPr>
        <w:pStyle w:val="ListParagraph"/>
        <w:numPr>
          <w:ilvl w:val="0"/>
          <w:numId w:val="45"/>
        </w:numPr>
      </w:pPr>
      <w:r>
        <w:t xml:space="preserve">It's important to ensure that your shard key has high </w:t>
      </w:r>
      <w:proofErr w:type="gramStart"/>
      <w:r>
        <w:t>cardinality</w:t>
      </w:r>
      <w:proofErr w:type="gramEnd"/>
    </w:p>
    <w:p w14:paraId="49A20F33" w14:textId="77777777" w:rsidR="00904B6B" w:rsidRDefault="00904B6B" w:rsidP="00904B6B">
      <w:r>
        <w:t>--------------------------------------------------------------------------------------------------------</w:t>
      </w:r>
    </w:p>
    <w:p w14:paraId="20CB4942" w14:textId="7BCC845D" w:rsidR="00904B6B" w:rsidRDefault="0089257F" w:rsidP="00904B6B">
      <w:r>
        <w:t xml:space="preserve">49. </w:t>
      </w:r>
      <w:r w:rsidR="00904B6B">
        <w:t>Which of these statements is/are true?</w:t>
      </w:r>
    </w:p>
    <w:p w14:paraId="31C61AF4" w14:textId="60B962E5" w:rsidR="00904B6B" w:rsidRDefault="00904B6B" w:rsidP="0089257F">
      <w:pPr>
        <w:pStyle w:val="ListParagraph"/>
        <w:numPr>
          <w:ilvl w:val="0"/>
          <w:numId w:val="45"/>
        </w:numPr>
      </w:pPr>
      <w:r>
        <w:t>Write concern has no impact on write latency.</w:t>
      </w:r>
    </w:p>
    <w:p w14:paraId="1804E267" w14:textId="77204F11" w:rsidR="00904B6B" w:rsidRDefault="00904B6B" w:rsidP="0089257F">
      <w:pPr>
        <w:pStyle w:val="ListParagraph"/>
        <w:numPr>
          <w:ilvl w:val="0"/>
          <w:numId w:val="45"/>
        </w:numPr>
      </w:pPr>
      <w:r>
        <w:t>You can index multiple array fields in a single document with a single compound index.</w:t>
      </w:r>
    </w:p>
    <w:p w14:paraId="0E6E4224" w14:textId="01B64120" w:rsidR="00904B6B" w:rsidRDefault="00904B6B" w:rsidP="0089257F">
      <w:pPr>
        <w:pStyle w:val="ListParagraph"/>
        <w:numPr>
          <w:ilvl w:val="0"/>
          <w:numId w:val="45"/>
        </w:numPr>
      </w:pPr>
      <w:r>
        <w:t>Creating an ascending index on a monotonically increasing value creates index keys on the right-hand side of the index tree.</w:t>
      </w:r>
    </w:p>
    <w:p w14:paraId="36EC25D0" w14:textId="72D3570C" w:rsidR="00904B6B" w:rsidRDefault="00904B6B" w:rsidP="0089257F">
      <w:pPr>
        <w:pStyle w:val="ListParagraph"/>
        <w:numPr>
          <w:ilvl w:val="0"/>
          <w:numId w:val="45"/>
        </w:numPr>
      </w:pPr>
      <w:r>
        <w:t>Covered queries can sometimes still require some of your documents to be examined.</w:t>
      </w:r>
    </w:p>
    <w:p w14:paraId="1C736206" w14:textId="64FD3314" w:rsidR="00904B6B" w:rsidRDefault="00904B6B" w:rsidP="0089257F">
      <w:pPr>
        <w:pStyle w:val="ListParagraph"/>
        <w:numPr>
          <w:ilvl w:val="0"/>
          <w:numId w:val="45"/>
        </w:numPr>
      </w:pPr>
      <w:r>
        <w:t>A collection scan has a logarithmic search time.</w:t>
      </w:r>
    </w:p>
    <w:p w14:paraId="11844245" w14:textId="77777777" w:rsidR="00904B6B" w:rsidRDefault="00904B6B" w:rsidP="00904B6B">
      <w:r>
        <w:t>--------------------------------------------------------------------------------------------------------</w:t>
      </w:r>
    </w:p>
    <w:p w14:paraId="19EF0C7D" w14:textId="30926DB6" w:rsidR="00904B6B" w:rsidRDefault="0089257F" w:rsidP="00904B6B">
      <w:r>
        <w:t xml:space="preserve">50. </w:t>
      </w:r>
      <w:r w:rsidR="00904B6B">
        <w:t xml:space="preserve">From a performance standpoint, when working with a distributed database </w:t>
      </w:r>
      <w:proofErr w:type="gramStart"/>
      <w:r w:rsidR="00904B6B">
        <w:t>it's</w:t>
      </w:r>
      <w:proofErr w:type="gramEnd"/>
      <w:r w:rsidR="00904B6B">
        <w:t xml:space="preserve"> important to consider...</w:t>
      </w:r>
    </w:p>
    <w:p w14:paraId="02BECC77" w14:textId="35230192" w:rsidR="00904B6B" w:rsidRDefault="00904B6B" w:rsidP="0089257F">
      <w:pPr>
        <w:pStyle w:val="ListParagraph"/>
        <w:numPr>
          <w:ilvl w:val="0"/>
          <w:numId w:val="45"/>
        </w:numPr>
      </w:pPr>
      <w:r>
        <w:t>Latency</w:t>
      </w:r>
    </w:p>
    <w:p w14:paraId="6CB6956B" w14:textId="79C17A9F" w:rsidR="00904B6B" w:rsidRDefault="00904B6B" w:rsidP="0089257F">
      <w:pPr>
        <w:pStyle w:val="ListParagraph"/>
        <w:numPr>
          <w:ilvl w:val="0"/>
          <w:numId w:val="45"/>
        </w:numPr>
      </w:pPr>
      <w:r>
        <w:t>Routed Queries</w:t>
      </w:r>
    </w:p>
    <w:p w14:paraId="338F1FD0" w14:textId="5D65BAC6" w:rsidR="00904B6B" w:rsidRDefault="00904B6B" w:rsidP="0089257F">
      <w:pPr>
        <w:pStyle w:val="ListParagraph"/>
        <w:numPr>
          <w:ilvl w:val="0"/>
          <w:numId w:val="45"/>
        </w:numPr>
      </w:pPr>
      <w:r>
        <w:t>Reading from secondaries only</w:t>
      </w:r>
    </w:p>
    <w:p w14:paraId="14C4355F" w14:textId="77777777" w:rsidR="00904B6B" w:rsidRDefault="00904B6B" w:rsidP="00904B6B">
      <w:r>
        <w:lastRenderedPageBreak/>
        <w:t>----------------------------------------------------------------------------------------------------------</w:t>
      </w:r>
    </w:p>
    <w:p w14:paraId="464049F0" w14:textId="7D7DCB61" w:rsidR="00904B6B" w:rsidRDefault="0089257F" w:rsidP="00904B6B">
      <w:r>
        <w:t xml:space="preserve">51. </w:t>
      </w:r>
      <w:r w:rsidR="00904B6B">
        <w:t>Which of the following is/are true?</w:t>
      </w:r>
    </w:p>
    <w:p w14:paraId="2B616085" w14:textId="77777777" w:rsidR="00904B6B" w:rsidRDefault="00904B6B" w:rsidP="00904B6B"/>
    <w:p w14:paraId="51C08A1C" w14:textId="65B23087" w:rsidR="00904B6B" w:rsidRDefault="00904B6B" w:rsidP="0089257F">
      <w:pPr>
        <w:pStyle w:val="ListParagraph"/>
        <w:numPr>
          <w:ilvl w:val="0"/>
          <w:numId w:val="45"/>
        </w:numPr>
      </w:pPr>
      <w:r>
        <w:t>Vertical scaling is generally cheaper than horizontal scaling.</w:t>
      </w:r>
    </w:p>
    <w:p w14:paraId="627F2C10" w14:textId="72226E5A" w:rsidR="00904B6B" w:rsidRDefault="00904B6B" w:rsidP="0089257F">
      <w:pPr>
        <w:pStyle w:val="ListParagraph"/>
        <w:numPr>
          <w:ilvl w:val="0"/>
          <w:numId w:val="45"/>
        </w:numPr>
      </w:pPr>
      <w:r>
        <w:t xml:space="preserve">Picking a good shard key is one of the most important parts of </w:t>
      </w:r>
      <w:proofErr w:type="spellStart"/>
      <w:r>
        <w:t>sharding</w:t>
      </w:r>
      <w:proofErr w:type="spellEnd"/>
      <w:r>
        <w:t>.</w:t>
      </w:r>
    </w:p>
    <w:p w14:paraId="43CA3E20" w14:textId="265DF531" w:rsidR="00904B6B" w:rsidRDefault="00904B6B" w:rsidP="0089257F">
      <w:pPr>
        <w:pStyle w:val="ListParagraph"/>
        <w:numPr>
          <w:ilvl w:val="0"/>
          <w:numId w:val="45"/>
        </w:numPr>
      </w:pPr>
      <w:r>
        <w:t>Ordered bulk operations are faster than unordered.</w:t>
      </w:r>
    </w:p>
    <w:p w14:paraId="1336348E" w14:textId="18F86BA8" w:rsidR="00904B6B" w:rsidRDefault="0089257F" w:rsidP="00904B6B">
      <w:r>
        <w:t xml:space="preserve">52. </w:t>
      </w:r>
      <w:r w:rsidR="00904B6B">
        <w:t>Should you ever read from secondaries on a sharded cluster?</w:t>
      </w:r>
    </w:p>
    <w:p w14:paraId="218AF637" w14:textId="77777777" w:rsidR="00904B6B" w:rsidRDefault="00904B6B" w:rsidP="00904B6B">
      <w:r>
        <w:t xml:space="preserve"> - As of MongoDB 3.6, because of changes to both logic in chunk migration and read guarantees, it is now safe to read from secondaries </w:t>
      </w:r>
      <w:proofErr w:type="gramStart"/>
      <w:r>
        <w:t>as long as</w:t>
      </w:r>
      <w:proofErr w:type="gramEnd"/>
      <w:r>
        <w:t xml:space="preserve"> the appropriate read concern is specified.</w:t>
      </w:r>
    </w:p>
    <w:p w14:paraId="0A7A50A8" w14:textId="77777777" w:rsidR="00904B6B" w:rsidRDefault="00904B6B" w:rsidP="00904B6B">
      <w:r>
        <w:t>----------------------------------------------------------------------------------------------------------</w:t>
      </w:r>
    </w:p>
    <w:p w14:paraId="1174E5B8" w14:textId="7907631C" w:rsidR="00904B6B" w:rsidRDefault="0089257F" w:rsidP="00904B6B">
      <w:r>
        <w:t xml:space="preserve">53. </w:t>
      </w:r>
      <w:r w:rsidR="00904B6B">
        <w:t>Which of the following conditions apply when creating indexes on secondaries?</w:t>
      </w:r>
    </w:p>
    <w:p w14:paraId="5397CCB0" w14:textId="05710C4E" w:rsidR="00904B6B" w:rsidRDefault="00904B6B" w:rsidP="0089257F">
      <w:pPr>
        <w:pStyle w:val="ListParagraph"/>
        <w:numPr>
          <w:ilvl w:val="0"/>
          <w:numId w:val="45"/>
        </w:numPr>
      </w:pPr>
      <w:r>
        <w:t>A secondary should never be allowed to become primary [TRUE]</w:t>
      </w:r>
    </w:p>
    <w:p w14:paraId="019460F2" w14:textId="3E65FA23" w:rsidR="00904B6B" w:rsidRDefault="00904B6B" w:rsidP="0089257F">
      <w:pPr>
        <w:pStyle w:val="ListParagraph"/>
        <w:numPr>
          <w:ilvl w:val="0"/>
          <w:numId w:val="45"/>
        </w:numPr>
      </w:pPr>
      <w:r>
        <w:t xml:space="preserve">These indexes can only be set on secondary </w:t>
      </w:r>
      <w:proofErr w:type="gramStart"/>
      <w:r>
        <w:t>nodes</w:t>
      </w:r>
      <w:proofErr w:type="gramEnd"/>
    </w:p>
    <w:p w14:paraId="3457D1B2" w14:textId="5890FF16" w:rsidR="00904B6B" w:rsidRDefault="00904B6B" w:rsidP="0089257F">
      <w:pPr>
        <w:pStyle w:val="ListParagraph"/>
        <w:numPr>
          <w:ilvl w:val="0"/>
          <w:numId w:val="45"/>
        </w:numPr>
      </w:pPr>
      <w:r>
        <w:t xml:space="preserve">We can create specific indexes on secondaries, even if they are not running in standalone </w:t>
      </w:r>
      <w:proofErr w:type="gramStart"/>
      <w:r>
        <w:t>mode</w:t>
      </w:r>
      <w:proofErr w:type="gramEnd"/>
    </w:p>
    <w:p w14:paraId="33861A34" w14:textId="77777777" w:rsidR="00904B6B" w:rsidRDefault="00904B6B" w:rsidP="00904B6B">
      <w:r>
        <w:t>-----------------------------------------------------------------------------------------------------------</w:t>
      </w:r>
    </w:p>
    <w:p w14:paraId="3AA7FD4B" w14:textId="1813E661" w:rsidR="00904B6B" w:rsidRDefault="0089257F" w:rsidP="00904B6B">
      <w:r>
        <w:t xml:space="preserve">54. </w:t>
      </w:r>
      <w:r w:rsidR="00904B6B">
        <w:t>What operators will cause a merge stage on the primary shard for a database?</w:t>
      </w:r>
    </w:p>
    <w:p w14:paraId="5ABA06DB" w14:textId="4A8E446E" w:rsidR="00904B6B" w:rsidRDefault="00904B6B" w:rsidP="0089257F">
      <w:pPr>
        <w:pStyle w:val="ListParagraph"/>
        <w:numPr>
          <w:ilvl w:val="0"/>
          <w:numId w:val="45"/>
        </w:numPr>
      </w:pPr>
      <w:r>
        <w:t>$</w:t>
      </w:r>
      <w:r w:rsidR="0089257F">
        <w:t>lookup -</w:t>
      </w:r>
      <w:r>
        <w:t xml:space="preserve"> Yes</w:t>
      </w:r>
    </w:p>
    <w:p w14:paraId="2DA5D85A" w14:textId="213DEE88" w:rsidR="00904B6B" w:rsidRDefault="00904B6B" w:rsidP="0089257F">
      <w:pPr>
        <w:pStyle w:val="ListParagraph"/>
        <w:ind w:left="1440"/>
      </w:pPr>
      <w:r>
        <w:t>- $group   - No, $group can potentially cause a merge stage, but a random shard will be selected for the merging.</w:t>
      </w:r>
    </w:p>
    <w:p w14:paraId="4E69B189" w14:textId="1F568512" w:rsidR="00904B6B" w:rsidRDefault="00904B6B" w:rsidP="0089257F">
      <w:pPr>
        <w:pStyle w:val="ListParagraph"/>
        <w:ind w:left="1440"/>
      </w:pPr>
      <w:r>
        <w:t>- $out     - Yes</w:t>
      </w:r>
    </w:p>
    <w:p w14:paraId="47CCC17E" w14:textId="77777777" w:rsidR="00904B6B" w:rsidRDefault="00904B6B" w:rsidP="00904B6B">
      <w:r>
        <w:t>----------------------------------------------------------------------------------------------------------</w:t>
      </w:r>
    </w:p>
    <w:p w14:paraId="32270DCE" w14:textId="5FE89908" w:rsidR="00904B6B" w:rsidRDefault="0089257F" w:rsidP="00904B6B">
      <w:r>
        <w:t xml:space="preserve">56. </w:t>
      </w:r>
      <w:r w:rsidR="00904B6B">
        <w:t>When building indexes to service your queries, which of the following is the general rule of thumb you should keep when ordering your index keys?</w:t>
      </w:r>
    </w:p>
    <w:p w14:paraId="6083A10B" w14:textId="7943B6CC" w:rsidR="00904B6B" w:rsidRDefault="00904B6B" w:rsidP="00904B6B">
      <w:r>
        <w:t>Note, use the following definitions to for this question:</w:t>
      </w:r>
    </w:p>
    <w:p w14:paraId="34C607DA" w14:textId="77777777" w:rsidR="00904B6B" w:rsidRDefault="00904B6B" w:rsidP="0089257F">
      <w:pPr>
        <w:pStyle w:val="ListParagraph"/>
        <w:numPr>
          <w:ilvl w:val="0"/>
          <w:numId w:val="45"/>
        </w:numPr>
      </w:pPr>
      <w:r>
        <w:t xml:space="preserve">equality: indexed fields on which our queries will do equality </w:t>
      </w:r>
      <w:proofErr w:type="gramStart"/>
      <w:r>
        <w:t>matching</w:t>
      </w:r>
      <w:proofErr w:type="gramEnd"/>
    </w:p>
    <w:p w14:paraId="2C27FC68" w14:textId="77777777" w:rsidR="00904B6B" w:rsidRDefault="00904B6B" w:rsidP="0089257F">
      <w:pPr>
        <w:pStyle w:val="ListParagraph"/>
        <w:numPr>
          <w:ilvl w:val="0"/>
          <w:numId w:val="45"/>
        </w:numPr>
      </w:pPr>
      <w:r>
        <w:t xml:space="preserve">range: indexed fields on which our queries will have a range </w:t>
      </w:r>
      <w:proofErr w:type="gramStart"/>
      <w:r>
        <w:t>condition</w:t>
      </w:r>
      <w:proofErr w:type="gramEnd"/>
    </w:p>
    <w:p w14:paraId="150ADCD4" w14:textId="77777777" w:rsidR="00904B6B" w:rsidRDefault="00904B6B" w:rsidP="0089257F">
      <w:pPr>
        <w:pStyle w:val="ListParagraph"/>
        <w:numPr>
          <w:ilvl w:val="0"/>
          <w:numId w:val="45"/>
        </w:numPr>
      </w:pPr>
      <w:r>
        <w:t xml:space="preserve">sort: indexed fields on which our queries will sort on- </w:t>
      </w:r>
    </w:p>
    <w:p w14:paraId="42CD7EA7" w14:textId="1BEFFB80" w:rsidR="00904B6B" w:rsidRDefault="00904B6B" w:rsidP="003830E9">
      <w:pPr>
        <w:pStyle w:val="ListParagraph"/>
        <w:numPr>
          <w:ilvl w:val="0"/>
          <w:numId w:val="49"/>
        </w:numPr>
      </w:pPr>
      <w:r>
        <w:t>equality, range, sort</w:t>
      </w:r>
    </w:p>
    <w:p w14:paraId="60809A5E" w14:textId="509687F4" w:rsidR="00904B6B" w:rsidRDefault="00904B6B" w:rsidP="003830E9">
      <w:pPr>
        <w:pStyle w:val="ListParagraph"/>
        <w:numPr>
          <w:ilvl w:val="0"/>
          <w:numId w:val="49"/>
        </w:numPr>
      </w:pPr>
      <w:r>
        <w:t>sort, range, equality</w:t>
      </w:r>
    </w:p>
    <w:p w14:paraId="40AEEFD9" w14:textId="03B0DC6E" w:rsidR="00904B6B" w:rsidRDefault="00904B6B" w:rsidP="003830E9">
      <w:pPr>
        <w:pStyle w:val="ListParagraph"/>
        <w:numPr>
          <w:ilvl w:val="0"/>
          <w:numId w:val="49"/>
        </w:numPr>
      </w:pPr>
      <w:r>
        <w:t>sort, equality, range</w:t>
      </w:r>
    </w:p>
    <w:p w14:paraId="123440A9" w14:textId="713C7519" w:rsidR="00904B6B" w:rsidRDefault="00904B6B" w:rsidP="003830E9">
      <w:pPr>
        <w:pStyle w:val="ListParagraph"/>
        <w:numPr>
          <w:ilvl w:val="0"/>
          <w:numId w:val="49"/>
        </w:numPr>
      </w:pPr>
      <w:r>
        <w:t xml:space="preserve">equality, sort, </w:t>
      </w:r>
      <w:proofErr w:type="gramStart"/>
      <w:r>
        <w:t>range  [</w:t>
      </w:r>
      <w:proofErr w:type="gramEnd"/>
      <w:r>
        <w:t>True]</w:t>
      </w:r>
    </w:p>
    <w:p w14:paraId="79A14B4A" w14:textId="6E82E875" w:rsidR="00904B6B" w:rsidRDefault="00904B6B" w:rsidP="003830E9">
      <w:pPr>
        <w:pStyle w:val="ListParagraph"/>
        <w:numPr>
          <w:ilvl w:val="0"/>
          <w:numId w:val="49"/>
        </w:numPr>
      </w:pPr>
      <w:r>
        <w:t>range, sort, equality</w:t>
      </w:r>
    </w:p>
    <w:p w14:paraId="3BD2430E" w14:textId="0D01194E" w:rsidR="00904B6B" w:rsidRDefault="00904B6B" w:rsidP="003830E9">
      <w:pPr>
        <w:pStyle w:val="ListParagraph"/>
        <w:numPr>
          <w:ilvl w:val="0"/>
          <w:numId w:val="49"/>
        </w:numPr>
      </w:pPr>
      <w:r>
        <w:t>range, equality, sort</w:t>
      </w:r>
    </w:p>
    <w:p w14:paraId="0C633C97" w14:textId="77777777" w:rsidR="00904B6B" w:rsidRDefault="00904B6B" w:rsidP="00904B6B">
      <w:r>
        <w:t>------------------------------------------------------------------------------------------------------------</w:t>
      </w:r>
    </w:p>
    <w:p w14:paraId="793AF06A" w14:textId="231ED004" w:rsidR="00904B6B" w:rsidRDefault="000729B2" w:rsidP="00904B6B">
      <w:r>
        <w:t xml:space="preserve">57. </w:t>
      </w:r>
      <w:r w:rsidR="00904B6B">
        <w:t>Given the following indexes:</w:t>
      </w:r>
    </w:p>
    <w:p w14:paraId="65261122" w14:textId="41327035" w:rsidR="00904B6B" w:rsidRDefault="00904B6B" w:rsidP="000729B2">
      <w:pPr>
        <w:pStyle w:val="ListParagraph"/>
        <w:numPr>
          <w:ilvl w:val="0"/>
          <w:numId w:val="45"/>
        </w:numPr>
      </w:pPr>
      <w:proofErr w:type="gramStart"/>
      <w:r>
        <w:lastRenderedPageBreak/>
        <w:t>{ _</w:t>
      </w:r>
      <w:proofErr w:type="gramEnd"/>
      <w:r>
        <w:t>id: 1 }</w:t>
      </w:r>
    </w:p>
    <w:p w14:paraId="006C44A9" w14:textId="19522D4B" w:rsidR="00904B6B" w:rsidRDefault="00904B6B" w:rsidP="000729B2">
      <w:pPr>
        <w:pStyle w:val="ListParagraph"/>
        <w:numPr>
          <w:ilvl w:val="0"/>
          <w:numId w:val="45"/>
        </w:numPr>
      </w:pPr>
      <w:proofErr w:type="gramStart"/>
      <w:r>
        <w:t>{ name</w:t>
      </w:r>
      <w:proofErr w:type="gramEnd"/>
      <w:r>
        <w:t>: 1, dob: 1 }</w:t>
      </w:r>
    </w:p>
    <w:p w14:paraId="5CC31EFA" w14:textId="77777777" w:rsidR="000729B2" w:rsidRDefault="00904B6B" w:rsidP="00904B6B">
      <w:pPr>
        <w:pStyle w:val="ListParagraph"/>
        <w:numPr>
          <w:ilvl w:val="0"/>
          <w:numId w:val="45"/>
        </w:numPr>
      </w:pPr>
      <w:proofErr w:type="gramStart"/>
      <w:r>
        <w:t>{ hair</w:t>
      </w:r>
      <w:proofErr w:type="gramEnd"/>
      <w:r>
        <w:t>: 1, name: 1 }</w:t>
      </w:r>
    </w:p>
    <w:p w14:paraId="3B1866E0" w14:textId="77777777" w:rsidR="000729B2" w:rsidRDefault="000729B2" w:rsidP="00904B6B">
      <w:pPr>
        <w:pStyle w:val="ListParagraph"/>
        <w:numPr>
          <w:ilvl w:val="0"/>
          <w:numId w:val="45"/>
        </w:numPr>
      </w:pPr>
    </w:p>
    <w:p w14:paraId="4317D068" w14:textId="26A3B1D9" w:rsidR="00904B6B" w:rsidRDefault="000729B2" w:rsidP="000729B2">
      <w:r>
        <w:t xml:space="preserve">      </w:t>
      </w:r>
      <w:r w:rsidR="00904B6B">
        <w:t>Which of the following queries could be covered by one of the given indexes?</w:t>
      </w:r>
    </w:p>
    <w:p w14:paraId="1C7AC7DD" w14:textId="28F468C9" w:rsidR="00904B6B" w:rsidRDefault="00904B6B" w:rsidP="003830E9">
      <w:pPr>
        <w:pStyle w:val="ListParagraph"/>
        <w:numPr>
          <w:ilvl w:val="0"/>
          <w:numId w:val="50"/>
        </w:numPr>
      </w:pPr>
      <w:proofErr w:type="spellStart"/>
      <w:r>
        <w:t>db.</w:t>
      </w:r>
      <w:proofErr w:type="gramStart"/>
      <w:r>
        <w:t>example.find</w:t>
      </w:r>
      <w:proofErr w:type="spellEnd"/>
      <w:proofErr w:type="gramEnd"/>
      <w:r>
        <w:t>( { _id : 1117008 }, { _id : 0, name : 1, dob : 1 } )</w:t>
      </w:r>
    </w:p>
    <w:p w14:paraId="2D522049" w14:textId="319D5D02" w:rsidR="00904B6B" w:rsidRDefault="00904B6B" w:rsidP="003830E9">
      <w:pPr>
        <w:pStyle w:val="ListParagraph"/>
        <w:numPr>
          <w:ilvl w:val="0"/>
          <w:numId w:val="50"/>
        </w:numPr>
      </w:pPr>
      <w:proofErr w:type="spellStart"/>
      <w:r>
        <w:t>db.</w:t>
      </w:r>
      <w:proofErr w:type="gramStart"/>
      <w:r>
        <w:t>example.find</w:t>
      </w:r>
      <w:proofErr w:type="spellEnd"/>
      <w:proofErr w:type="gramEnd"/>
      <w:r>
        <w:t>( { name : { $in : [ "Alfred", "Bruce" ] } }, { name : 1, hair : 1 } )</w:t>
      </w:r>
    </w:p>
    <w:p w14:paraId="42AD506F" w14:textId="41EE549F" w:rsidR="00904B6B" w:rsidRDefault="00904B6B" w:rsidP="003830E9">
      <w:pPr>
        <w:pStyle w:val="ListParagraph"/>
        <w:numPr>
          <w:ilvl w:val="0"/>
          <w:numId w:val="50"/>
        </w:numPr>
      </w:pPr>
      <w:proofErr w:type="spellStart"/>
      <w:r>
        <w:t>db.</w:t>
      </w:r>
      <w:proofErr w:type="gramStart"/>
      <w:r>
        <w:t>example.find</w:t>
      </w:r>
      <w:proofErr w:type="spellEnd"/>
      <w:proofErr w:type="gramEnd"/>
      <w:r>
        <w:t>( { name : { $in : [ "Bart", "Homer" ] } }, {_id : 0, hair : 1, name : 1} )</w:t>
      </w:r>
    </w:p>
    <w:p w14:paraId="0DF389D8" w14:textId="25918683" w:rsidR="00904B6B" w:rsidRDefault="00904B6B" w:rsidP="003830E9">
      <w:pPr>
        <w:pStyle w:val="ListParagraph"/>
        <w:numPr>
          <w:ilvl w:val="0"/>
          <w:numId w:val="50"/>
        </w:numPr>
      </w:pPr>
      <w:proofErr w:type="spellStart"/>
      <w:r>
        <w:t>db.</w:t>
      </w:r>
      <w:proofErr w:type="gramStart"/>
      <w:r>
        <w:t>example.find</w:t>
      </w:r>
      <w:proofErr w:type="spellEnd"/>
      <w:proofErr w:type="gramEnd"/>
      <w:r>
        <w:t>( { name : { $in : [ "Bart", "Homer" ] } }, {_id : 0, dob : 1, name : 1} )</w:t>
      </w:r>
    </w:p>
    <w:p w14:paraId="52FBDCF0" w14:textId="77777777" w:rsidR="00904B6B" w:rsidRDefault="00904B6B" w:rsidP="00904B6B">
      <w:r>
        <w:t>--------------------------------------------------------------------------------------------------------------</w:t>
      </w:r>
    </w:p>
    <w:p w14:paraId="2357C93E" w14:textId="1F4F2F5A" w:rsidR="00904B6B" w:rsidRDefault="000729B2" w:rsidP="00904B6B">
      <w:r>
        <w:t xml:space="preserve">58. </w:t>
      </w:r>
      <w:r w:rsidR="00904B6B">
        <w:t>Given the following index:</w:t>
      </w:r>
    </w:p>
    <w:p w14:paraId="79D01222" w14:textId="77777777" w:rsidR="00904B6B" w:rsidRDefault="00904B6B" w:rsidP="00904B6B">
      <w:r>
        <w:t xml:space="preserve">&gt; </w:t>
      </w:r>
      <w:proofErr w:type="spellStart"/>
      <w:proofErr w:type="gramStart"/>
      <w:r>
        <w:t>db.products</w:t>
      </w:r>
      <w:proofErr w:type="gramEnd"/>
      <w:r>
        <w:t>.createIndex</w:t>
      </w:r>
      <w:proofErr w:type="spellEnd"/>
      <w:r>
        <w:t xml:space="preserve">({ </w:t>
      </w:r>
      <w:proofErr w:type="spellStart"/>
      <w:r>
        <w:t>productName</w:t>
      </w:r>
      <w:proofErr w:type="spellEnd"/>
      <w:r>
        <w:t>: 1 })</w:t>
      </w:r>
    </w:p>
    <w:p w14:paraId="3E548E8C" w14:textId="77777777" w:rsidR="00904B6B" w:rsidRDefault="00904B6B" w:rsidP="00904B6B">
      <w:r>
        <w:t>And the following query:</w:t>
      </w:r>
    </w:p>
    <w:p w14:paraId="4CCC938F" w14:textId="70EAA453" w:rsidR="00904B6B" w:rsidRDefault="00904B6B" w:rsidP="00904B6B">
      <w:r>
        <w:t xml:space="preserve">&gt; </w:t>
      </w:r>
      <w:proofErr w:type="spellStart"/>
      <w:proofErr w:type="gramStart"/>
      <w:r>
        <w:t>db.products</w:t>
      </w:r>
      <w:proofErr w:type="gramEnd"/>
      <w:r>
        <w:t>.find</w:t>
      </w:r>
      <w:proofErr w:type="spellEnd"/>
      <w:r>
        <w:t xml:space="preserve">({ </w:t>
      </w:r>
      <w:proofErr w:type="spellStart"/>
      <w:r>
        <w:t>productName</w:t>
      </w:r>
      <w:proofErr w:type="spellEnd"/>
      <w:r>
        <w:t>: /^Craftsman/ })</w:t>
      </w:r>
    </w:p>
    <w:p w14:paraId="5F45B23C" w14:textId="7236B6FF" w:rsidR="00904B6B" w:rsidRDefault="00904B6B" w:rsidP="003830E9">
      <w:pPr>
        <w:pStyle w:val="ListParagraph"/>
        <w:numPr>
          <w:ilvl w:val="0"/>
          <w:numId w:val="51"/>
        </w:numPr>
      </w:pPr>
      <w:r>
        <w:t>The query will need to do a collection scan.</w:t>
      </w:r>
    </w:p>
    <w:p w14:paraId="0FD3871C" w14:textId="665C4EA6" w:rsidR="00904B6B" w:rsidRDefault="00904B6B" w:rsidP="003830E9">
      <w:pPr>
        <w:pStyle w:val="ListParagraph"/>
        <w:numPr>
          <w:ilvl w:val="0"/>
          <w:numId w:val="51"/>
        </w:numPr>
      </w:pPr>
      <w:r>
        <w:t>The query will do an index scan.</w:t>
      </w:r>
    </w:p>
    <w:p w14:paraId="40F2F272" w14:textId="4B626519" w:rsidR="00904B6B" w:rsidRDefault="00904B6B" w:rsidP="003830E9">
      <w:pPr>
        <w:pStyle w:val="ListParagraph"/>
        <w:numPr>
          <w:ilvl w:val="0"/>
          <w:numId w:val="51"/>
        </w:numPr>
      </w:pPr>
      <w:r>
        <w:t>The query will likely need to look at all index keys.</w:t>
      </w:r>
    </w:p>
    <w:p w14:paraId="434BDEDF" w14:textId="307A2DAD" w:rsidR="00904B6B" w:rsidRDefault="00904B6B" w:rsidP="003830E9">
      <w:pPr>
        <w:pStyle w:val="ListParagraph"/>
        <w:numPr>
          <w:ilvl w:val="0"/>
          <w:numId w:val="51"/>
        </w:numPr>
      </w:pPr>
      <w:r>
        <w:t xml:space="preserve">The query would match a </w:t>
      </w:r>
      <w:proofErr w:type="spellStart"/>
      <w:r>
        <w:t>productName</w:t>
      </w:r>
      <w:proofErr w:type="spellEnd"/>
      <w:r>
        <w:t xml:space="preserve"> of "Screwdriver - Craftsman </w:t>
      </w:r>
      <w:proofErr w:type="gramStart"/>
      <w:r>
        <w:t>Brand</w:t>
      </w:r>
      <w:proofErr w:type="gramEnd"/>
      <w:r>
        <w:t>"</w:t>
      </w:r>
    </w:p>
    <w:p w14:paraId="50B1FA96" w14:textId="77777777" w:rsidR="00904B6B" w:rsidRDefault="00904B6B" w:rsidP="00904B6B">
      <w:r>
        <w:t>---------------------------------------------------------------------------------------------------------------</w:t>
      </w:r>
    </w:p>
    <w:p w14:paraId="7C51C113" w14:textId="30D00EFD" w:rsidR="00904B6B" w:rsidRDefault="000729B2" w:rsidP="00904B6B">
      <w:r>
        <w:t xml:space="preserve">59. </w:t>
      </w:r>
      <w:r w:rsidR="00904B6B">
        <w:t>Which of the following decreases the write performance of your MongoDB cluster?</w:t>
      </w:r>
    </w:p>
    <w:p w14:paraId="6768EC70" w14:textId="508268E0" w:rsidR="00904B6B" w:rsidRDefault="00904B6B" w:rsidP="003830E9">
      <w:pPr>
        <w:pStyle w:val="ListParagraph"/>
        <w:numPr>
          <w:ilvl w:val="0"/>
          <w:numId w:val="52"/>
        </w:numPr>
      </w:pPr>
      <w:r>
        <w:t>Adding indexes</w:t>
      </w:r>
    </w:p>
    <w:p w14:paraId="3F436C50" w14:textId="7B3621F8" w:rsidR="00904B6B" w:rsidRDefault="00904B6B" w:rsidP="003830E9">
      <w:pPr>
        <w:pStyle w:val="ListParagraph"/>
        <w:numPr>
          <w:ilvl w:val="0"/>
          <w:numId w:val="52"/>
        </w:numPr>
      </w:pPr>
      <w:r>
        <w:t xml:space="preserve">Increasing the number of </w:t>
      </w:r>
      <w:proofErr w:type="gramStart"/>
      <w:r>
        <w:t>members</w:t>
      </w:r>
      <w:proofErr w:type="gramEnd"/>
      <w:r>
        <w:t xml:space="preserve"> we acknowledge writes from</w:t>
      </w:r>
    </w:p>
    <w:p w14:paraId="189F1AEC" w14:textId="1E2BE2AA" w:rsidR="00904B6B" w:rsidRDefault="00904B6B" w:rsidP="003830E9">
      <w:pPr>
        <w:pStyle w:val="ListParagraph"/>
        <w:numPr>
          <w:ilvl w:val="0"/>
          <w:numId w:val="52"/>
        </w:numPr>
      </w:pPr>
      <w:r>
        <w:t>Upgrading to MongoDB 3.4</w:t>
      </w:r>
    </w:p>
    <w:p w14:paraId="2AD88BC1" w14:textId="77777777" w:rsidR="00904B6B" w:rsidRDefault="00904B6B" w:rsidP="00904B6B">
      <w:r>
        <w:t>------------------------------------------------------------------------------------------------------</w:t>
      </w:r>
    </w:p>
    <w:p w14:paraId="615797CE" w14:textId="2BBE43AE" w:rsidR="00904B6B" w:rsidRDefault="000729B2" w:rsidP="00904B6B">
      <w:r>
        <w:t xml:space="preserve">60. </w:t>
      </w:r>
      <w:r w:rsidR="00904B6B">
        <w:t>Why is it important to maintain the same data type for fields across different documents?</w:t>
      </w:r>
    </w:p>
    <w:p w14:paraId="7867B2C4" w14:textId="3831F8C3" w:rsidR="00904B6B" w:rsidRDefault="00904B6B" w:rsidP="003830E9">
      <w:pPr>
        <w:pStyle w:val="ListParagraph"/>
        <w:numPr>
          <w:ilvl w:val="0"/>
          <w:numId w:val="53"/>
        </w:numPr>
      </w:pPr>
      <w:r>
        <w:t xml:space="preserve">It's just a best practice; all drivers will deal with data type issues by </w:t>
      </w:r>
      <w:proofErr w:type="gramStart"/>
      <w:r>
        <w:t>default</w:t>
      </w:r>
      <w:proofErr w:type="gramEnd"/>
    </w:p>
    <w:p w14:paraId="3D420FDA" w14:textId="22FE8CCC" w:rsidR="00904B6B" w:rsidRDefault="00904B6B" w:rsidP="003830E9">
      <w:pPr>
        <w:pStyle w:val="ListParagraph"/>
        <w:numPr>
          <w:ilvl w:val="0"/>
          <w:numId w:val="53"/>
        </w:numPr>
      </w:pPr>
      <w:r>
        <w:t>It helps to simplify the client application logic [True]</w:t>
      </w:r>
    </w:p>
    <w:p w14:paraId="2A66E168" w14:textId="488B4A76" w:rsidR="00904B6B" w:rsidRDefault="00904B6B" w:rsidP="003830E9">
      <w:pPr>
        <w:pStyle w:val="ListParagraph"/>
        <w:numPr>
          <w:ilvl w:val="0"/>
          <w:numId w:val="53"/>
        </w:numPr>
      </w:pPr>
      <w:r>
        <w:t>Because it aligns well with cosmetic shapes of documents</w:t>
      </w:r>
    </w:p>
    <w:p w14:paraId="47E229FF" w14:textId="2C254160" w:rsidR="00904B6B" w:rsidRDefault="00904B6B" w:rsidP="003830E9">
      <w:pPr>
        <w:pStyle w:val="ListParagraph"/>
        <w:numPr>
          <w:ilvl w:val="0"/>
          <w:numId w:val="53"/>
        </w:numPr>
      </w:pPr>
      <w:r>
        <w:t xml:space="preserve">- To avoid application data consistency problems </w:t>
      </w:r>
      <w:proofErr w:type="gramStart"/>
      <w:r>
        <w:t xml:space="preserve">   [</w:t>
      </w:r>
      <w:proofErr w:type="gramEnd"/>
      <w:r>
        <w:t>True]</w:t>
      </w:r>
    </w:p>
    <w:p w14:paraId="38125B9C" w14:textId="59932D31" w:rsidR="00904B6B" w:rsidRDefault="00904B6B" w:rsidP="00904B6B">
      <w:r>
        <w:t>-------------------------------------------------------------------------------------------------------</w:t>
      </w:r>
    </w:p>
    <w:p w14:paraId="33514398" w14:textId="4EF7593F" w:rsidR="00904B6B" w:rsidRDefault="000729B2" w:rsidP="00904B6B">
      <w:r>
        <w:t xml:space="preserve">61. </w:t>
      </w:r>
      <w:r w:rsidR="00904B6B">
        <w:t>With regards to aggregation performance, which of the following are true?</w:t>
      </w:r>
    </w:p>
    <w:p w14:paraId="03EF4E5F" w14:textId="0CA0E8C1" w:rsidR="00904B6B" w:rsidRDefault="00904B6B" w:rsidP="003830E9">
      <w:pPr>
        <w:pStyle w:val="ListParagraph"/>
        <w:numPr>
          <w:ilvl w:val="0"/>
          <w:numId w:val="54"/>
        </w:numPr>
      </w:pPr>
      <w:r>
        <w:t xml:space="preserve">You can increase index usage by moving $match stages to the end of your </w:t>
      </w:r>
      <w:proofErr w:type="gramStart"/>
      <w:r>
        <w:t>pipeline</w:t>
      </w:r>
      <w:proofErr w:type="gramEnd"/>
    </w:p>
    <w:p w14:paraId="0E9E4325" w14:textId="3D8E290D" w:rsidR="00904B6B" w:rsidRDefault="00904B6B" w:rsidP="003830E9">
      <w:pPr>
        <w:pStyle w:val="ListParagraph"/>
        <w:numPr>
          <w:ilvl w:val="0"/>
          <w:numId w:val="54"/>
        </w:numPr>
      </w:pPr>
      <w:r>
        <w:t xml:space="preserve">Passing </w:t>
      </w:r>
      <w:proofErr w:type="spellStart"/>
      <w:r>
        <w:t>allowDiskUsage</w:t>
      </w:r>
      <w:proofErr w:type="spellEnd"/>
      <w:r>
        <w:t xml:space="preserve"> to your aggregation queries will seriously increase their </w:t>
      </w:r>
      <w:proofErr w:type="gramStart"/>
      <w:r>
        <w:t>performance</w:t>
      </w:r>
      <w:proofErr w:type="gramEnd"/>
    </w:p>
    <w:p w14:paraId="6882917F" w14:textId="60C21F73" w:rsidR="00904B6B" w:rsidRDefault="00904B6B" w:rsidP="003830E9">
      <w:pPr>
        <w:pStyle w:val="ListParagraph"/>
        <w:numPr>
          <w:ilvl w:val="0"/>
          <w:numId w:val="54"/>
        </w:numPr>
      </w:pPr>
      <w:r>
        <w:t>When $limit and $sort are close together a very performant top-k sort can be performed</w:t>
      </w:r>
    </w:p>
    <w:p w14:paraId="741491AC" w14:textId="13078546" w:rsidR="00904B6B" w:rsidRDefault="00904B6B" w:rsidP="003830E9">
      <w:pPr>
        <w:pStyle w:val="ListParagraph"/>
        <w:numPr>
          <w:ilvl w:val="0"/>
          <w:numId w:val="54"/>
        </w:numPr>
      </w:pPr>
      <w:r>
        <w:t xml:space="preserve">Transforming data in a pipeline stage prevents us from using indexes in the stages that </w:t>
      </w:r>
      <w:proofErr w:type="gramStart"/>
      <w:r>
        <w:t>follow</w:t>
      </w:r>
      <w:proofErr w:type="gramEnd"/>
    </w:p>
    <w:p w14:paraId="542559D6" w14:textId="77777777" w:rsidR="00904B6B" w:rsidRDefault="00904B6B" w:rsidP="00904B6B">
      <w:r>
        <w:lastRenderedPageBreak/>
        <w:t>---------------------------------------------------------------------------------------------------------</w:t>
      </w:r>
    </w:p>
    <w:p w14:paraId="37F44561" w14:textId="488119DF" w:rsidR="00904B6B" w:rsidRDefault="000729B2" w:rsidP="00904B6B">
      <w:r>
        <w:t xml:space="preserve">62. </w:t>
      </w:r>
      <w:r w:rsidR="00904B6B">
        <w:t>Which of the following are true of index build operations?</w:t>
      </w:r>
    </w:p>
    <w:p w14:paraId="420EBBDD" w14:textId="1F86DD50" w:rsidR="00904B6B" w:rsidRDefault="00904B6B" w:rsidP="003830E9">
      <w:pPr>
        <w:pStyle w:val="ListParagraph"/>
        <w:numPr>
          <w:ilvl w:val="0"/>
          <w:numId w:val="55"/>
        </w:numPr>
      </w:pPr>
      <w:r>
        <w:t>Foreground index builds block all reads and writes to the collection being indexed.</w:t>
      </w:r>
    </w:p>
    <w:p w14:paraId="4A49F37D" w14:textId="01554579" w:rsidR="00904B6B" w:rsidRDefault="00904B6B" w:rsidP="003830E9">
      <w:pPr>
        <w:pStyle w:val="ListParagraph"/>
        <w:numPr>
          <w:ilvl w:val="0"/>
          <w:numId w:val="55"/>
        </w:numPr>
      </w:pPr>
      <w:r>
        <w:t>Foreground index builds block all reads and writes to the database that holds the collection being indexed.</w:t>
      </w:r>
    </w:p>
    <w:p w14:paraId="120ED2F6" w14:textId="0504D0A1" w:rsidR="00904B6B" w:rsidRDefault="00904B6B" w:rsidP="003830E9">
      <w:pPr>
        <w:pStyle w:val="ListParagraph"/>
        <w:numPr>
          <w:ilvl w:val="0"/>
          <w:numId w:val="55"/>
        </w:numPr>
      </w:pPr>
      <w:r>
        <w:t>Background index builds do not impact the query performance of the MongoDB deployment while running.</w:t>
      </w:r>
    </w:p>
    <w:p w14:paraId="5DBFE4F5" w14:textId="422B8408" w:rsidR="00904B6B" w:rsidRDefault="00904B6B" w:rsidP="003830E9">
      <w:pPr>
        <w:pStyle w:val="ListParagraph"/>
        <w:numPr>
          <w:ilvl w:val="0"/>
          <w:numId w:val="55"/>
        </w:numPr>
      </w:pPr>
      <w:r>
        <w:t>Background index builds take longer to complete than foreground index builds.</w:t>
      </w:r>
    </w:p>
    <w:p w14:paraId="25BF70AF" w14:textId="53FD4FE7" w:rsidR="00904B6B" w:rsidRDefault="00904B6B" w:rsidP="003830E9">
      <w:pPr>
        <w:pStyle w:val="ListParagraph"/>
        <w:numPr>
          <w:ilvl w:val="0"/>
          <w:numId w:val="55"/>
        </w:numPr>
      </w:pPr>
      <w:r>
        <w:t>Background index builds block reads and writes to the collection being indexed.</w:t>
      </w:r>
    </w:p>
    <w:p w14:paraId="3C52AFB5" w14:textId="77777777" w:rsidR="00904B6B" w:rsidRDefault="00904B6B" w:rsidP="00904B6B">
      <w:r>
        <w:t>--------------------------------------------------------------------------------------------------------</w:t>
      </w:r>
    </w:p>
    <w:p w14:paraId="60D473DB" w14:textId="09243170" w:rsidR="00904B6B" w:rsidRDefault="000729B2" w:rsidP="00904B6B">
      <w:r>
        <w:t xml:space="preserve">63. </w:t>
      </w:r>
      <w:r w:rsidR="00904B6B">
        <w:t>Which of the following is/are true concerning query plans?</w:t>
      </w:r>
    </w:p>
    <w:p w14:paraId="516D7758" w14:textId="77777777" w:rsidR="00904B6B" w:rsidRDefault="00904B6B" w:rsidP="003830E9">
      <w:pPr>
        <w:pStyle w:val="ListParagraph"/>
        <w:numPr>
          <w:ilvl w:val="0"/>
          <w:numId w:val="56"/>
        </w:numPr>
      </w:pPr>
      <w:r>
        <w:t>MongoDB's query optimizer is statistically based, where collection heuristics are used to determine which plan wins.</w:t>
      </w:r>
    </w:p>
    <w:p w14:paraId="6F883C30" w14:textId="77777777" w:rsidR="00904B6B" w:rsidRDefault="00904B6B" w:rsidP="003830E9">
      <w:pPr>
        <w:pStyle w:val="ListParagraph"/>
        <w:numPr>
          <w:ilvl w:val="0"/>
          <w:numId w:val="56"/>
        </w:numPr>
      </w:pPr>
      <w:r>
        <w:t>Query plans are cached so that plans do not need to be generated and compared against each other every time a query is executed. [TRUE]</w:t>
      </w:r>
    </w:p>
    <w:p w14:paraId="5879F9BE" w14:textId="77777777" w:rsidR="00904B6B" w:rsidRDefault="00904B6B" w:rsidP="003830E9">
      <w:pPr>
        <w:pStyle w:val="ListParagraph"/>
        <w:numPr>
          <w:ilvl w:val="0"/>
          <w:numId w:val="56"/>
        </w:numPr>
      </w:pPr>
      <w:r>
        <w:t>When query plans are generated, for a given query, every index generates at least one query plan.</w:t>
      </w:r>
    </w:p>
    <w:p w14:paraId="5A6ED50C" w14:textId="77777777" w:rsidR="00904B6B" w:rsidRDefault="00904B6B" w:rsidP="003830E9">
      <w:pPr>
        <w:pStyle w:val="ListParagraph"/>
        <w:numPr>
          <w:ilvl w:val="0"/>
          <w:numId w:val="56"/>
        </w:numPr>
      </w:pPr>
      <w:r>
        <w:t xml:space="preserve">If an index </w:t>
      </w:r>
      <w:proofErr w:type="gramStart"/>
      <w:r>
        <w:t>can't</w:t>
      </w:r>
      <w:proofErr w:type="gramEnd"/>
      <w:r>
        <w:t xml:space="preserve"> be used, then there is no query plan for that query.</w:t>
      </w:r>
    </w:p>
    <w:p w14:paraId="68F02432" w14:textId="77777777" w:rsidR="00904B6B" w:rsidRDefault="00904B6B" w:rsidP="00904B6B">
      <w:r>
        <w:t>------------------------------------------------------------------------------------------------------------</w:t>
      </w:r>
    </w:p>
    <w:p w14:paraId="0219EE9C" w14:textId="7A1D3A62" w:rsidR="00904B6B" w:rsidRDefault="000729B2" w:rsidP="00904B6B">
      <w:r>
        <w:t xml:space="preserve">64. </w:t>
      </w:r>
      <w:r w:rsidR="00904B6B">
        <w:t>With the output of an explain command, what can you deduce?</w:t>
      </w:r>
    </w:p>
    <w:p w14:paraId="2C354824" w14:textId="73C3B191" w:rsidR="00904B6B" w:rsidRDefault="00904B6B" w:rsidP="003830E9">
      <w:pPr>
        <w:pStyle w:val="ListParagraph"/>
        <w:numPr>
          <w:ilvl w:val="0"/>
          <w:numId w:val="57"/>
        </w:numPr>
      </w:pPr>
      <w:r>
        <w:t xml:space="preserve">The index used by the chosen </w:t>
      </w:r>
      <w:proofErr w:type="gramStart"/>
      <w:r>
        <w:t>plan</w:t>
      </w:r>
      <w:proofErr w:type="gramEnd"/>
    </w:p>
    <w:p w14:paraId="131D4F05" w14:textId="5E162B1F" w:rsidR="00904B6B" w:rsidRDefault="00904B6B" w:rsidP="003830E9">
      <w:pPr>
        <w:pStyle w:val="ListParagraph"/>
        <w:numPr>
          <w:ilvl w:val="0"/>
          <w:numId w:val="57"/>
        </w:numPr>
      </w:pPr>
      <w:r>
        <w:t>If a sort was performed by walking the index or done in memory</w:t>
      </w:r>
    </w:p>
    <w:p w14:paraId="666D204C" w14:textId="4A259178" w:rsidR="00904B6B" w:rsidRDefault="00904B6B" w:rsidP="003830E9">
      <w:pPr>
        <w:pStyle w:val="ListParagraph"/>
        <w:numPr>
          <w:ilvl w:val="0"/>
          <w:numId w:val="57"/>
        </w:numPr>
      </w:pPr>
      <w:r>
        <w:t>All the available indexes for this collection</w:t>
      </w:r>
    </w:p>
    <w:p w14:paraId="037CE745" w14:textId="4FEE15D4" w:rsidR="00904B6B" w:rsidRDefault="00904B6B" w:rsidP="003830E9">
      <w:pPr>
        <w:pStyle w:val="ListParagraph"/>
        <w:numPr>
          <w:ilvl w:val="0"/>
          <w:numId w:val="57"/>
        </w:numPr>
      </w:pPr>
      <w:r>
        <w:t xml:space="preserve">All the different stages the query needs to go through with details about the time it takes, the number of documents processed and returned to the next stage in the </w:t>
      </w:r>
      <w:proofErr w:type="gramStart"/>
      <w:r>
        <w:t>pipeline</w:t>
      </w:r>
      <w:proofErr w:type="gramEnd"/>
    </w:p>
    <w:p w14:paraId="69C0E581" w14:textId="04C5B498" w:rsidR="00904B6B" w:rsidRDefault="00904B6B" w:rsidP="003830E9">
      <w:pPr>
        <w:pStyle w:val="ListParagraph"/>
        <w:numPr>
          <w:ilvl w:val="0"/>
          <w:numId w:val="57"/>
        </w:numPr>
      </w:pPr>
      <w:r>
        <w:t>The estimation of the cardinalities of the distribution of the values</w:t>
      </w:r>
    </w:p>
    <w:p w14:paraId="0E757169" w14:textId="77777777" w:rsidR="00904B6B" w:rsidRDefault="00904B6B" w:rsidP="00904B6B">
      <w:r>
        <w:t>--------------------------------------------------------------------------------------------------------------</w:t>
      </w:r>
    </w:p>
    <w:p w14:paraId="0E13A937" w14:textId="2E13737D" w:rsidR="00904B6B" w:rsidRDefault="000729B2" w:rsidP="00904B6B">
      <w:r>
        <w:t xml:space="preserve">65. </w:t>
      </w:r>
      <w:r w:rsidR="00904B6B">
        <w:t>What is the method that forces MongoDB to use a particular index?</w:t>
      </w:r>
    </w:p>
    <w:p w14:paraId="390A51C4" w14:textId="77777777" w:rsidR="00904B6B" w:rsidRDefault="00904B6B" w:rsidP="003830E9">
      <w:pPr>
        <w:pStyle w:val="ListParagraph"/>
        <w:numPr>
          <w:ilvl w:val="0"/>
          <w:numId w:val="58"/>
        </w:numPr>
      </w:pPr>
      <w:proofErr w:type="gramStart"/>
      <w:r>
        <w:t>force(</w:t>
      </w:r>
      <w:proofErr w:type="gramEnd"/>
      <w:r>
        <w:t>)</w:t>
      </w:r>
    </w:p>
    <w:p w14:paraId="5BEFA943" w14:textId="77777777" w:rsidR="00904B6B" w:rsidRDefault="00904B6B" w:rsidP="003830E9">
      <w:pPr>
        <w:pStyle w:val="ListParagraph"/>
        <w:numPr>
          <w:ilvl w:val="0"/>
          <w:numId w:val="58"/>
        </w:numPr>
      </w:pPr>
      <w:proofErr w:type="gramStart"/>
      <w:r>
        <w:t>suggest(</w:t>
      </w:r>
      <w:proofErr w:type="gramEnd"/>
      <w:r>
        <w:t>)</w:t>
      </w:r>
    </w:p>
    <w:p w14:paraId="143D601C" w14:textId="77777777" w:rsidR="00904B6B" w:rsidRDefault="00904B6B" w:rsidP="003830E9">
      <w:pPr>
        <w:pStyle w:val="ListParagraph"/>
        <w:numPr>
          <w:ilvl w:val="0"/>
          <w:numId w:val="58"/>
        </w:numPr>
      </w:pPr>
      <w:proofErr w:type="gramStart"/>
      <w:r>
        <w:t>hint(</w:t>
      </w:r>
      <w:proofErr w:type="gramEnd"/>
      <w:r>
        <w:t>)</w:t>
      </w:r>
    </w:p>
    <w:p w14:paraId="119CD3D0" w14:textId="77777777" w:rsidR="00904B6B" w:rsidRDefault="00904B6B" w:rsidP="003830E9">
      <w:pPr>
        <w:pStyle w:val="ListParagraph"/>
        <w:numPr>
          <w:ilvl w:val="0"/>
          <w:numId w:val="58"/>
        </w:numPr>
      </w:pPr>
      <w:proofErr w:type="gramStart"/>
      <w:r>
        <w:t>index(</w:t>
      </w:r>
      <w:proofErr w:type="gramEnd"/>
      <w:r>
        <w:t>)</w:t>
      </w:r>
    </w:p>
    <w:p w14:paraId="06AD778D" w14:textId="77777777" w:rsidR="00904B6B" w:rsidRDefault="00904B6B" w:rsidP="00904B6B">
      <w:r>
        <w:t>-----------------------------------------------------------------------------</w:t>
      </w:r>
    </w:p>
    <w:p w14:paraId="115675F7" w14:textId="65320507" w:rsidR="00904B6B" w:rsidRDefault="000729B2" w:rsidP="00904B6B">
      <w:r>
        <w:t xml:space="preserve">66. </w:t>
      </w:r>
      <w:r w:rsidR="00904B6B">
        <w:t>Which of the following statements apply to index resource allocation?</w:t>
      </w:r>
    </w:p>
    <w:p w14:paraId="3CF83D01" w14:textId="1372B0C7" w:rsidR="00904B6B" w:rsidRDefault="00904B6B" w:rsidP="003830E9">
      <w:pPr>
        <w:pStyle w:val="ListParagraph"/>
        <w:numPr>
          <w:ilvl w:val="0"/>
          <w:numId w:val="59"/>
        </w:numPr>
      </w:pPr>
      <w:r>
        <w:t xml:space="preserve">For the fastest processing, we should ensure that our indexes fit entirely in </w:t>
      </w:r>
      <w:proofErr w:type="gramStart"/>
      <w:r>
        <w:t>RAM</w:t>
      </w:r>
      <w:proofErr w:type="gramEnd"/>
    </w:p>
    <w:p w14:paraId="1A4912A7" w14:textId="0FEA3920" w:rsidR="00904B6B" w:rsidRDefault="00904B6B" w:rsidP="003830E9">
      <w:pPr>
        <w:pStyle w:val="ListParagraph"/>
        <w:numPr>
          <w:ilvl w:val="0"/>
          <w:numId w:val="59"/>
        </w:numPr>
      </w:pPr>
      <w:r>
        <w:t xml:space="preserve">Index information does not need to completely </w:t>
      </w:r>
      <w:proofErr w:type="gramStart"/>
      <w:r>
        <w:t>allocated</w:t>
      </w:r>
      <w:proofErr w:type="gramEnd"/>
      <w:r>
        <w:t xml:space="preserve"> in RAM since MongoDB only uses the right-end-side to the index b-tree, regardless of the queries that use index.</w:t>
      </w:r>
    </w:p>
    <w:p w14:paraId="005D487E" w14:textId="5620D560" w:rsidR="00904B6B" w:rsidRDefault="00904B6B" w:rsidP="003830E9">
      <w:pPr>
        <w:pStyle w:val="ListParagraph"/>
        <w:numPr>
          <w:ilvl w:val="0"/>
          <w:numId w:val="59"/>
        </w:numPr>
      </w:pPr>
      <w:r>
        <w:lastRenderedPageBreak/>
        <w:t xml:space="preserve">Indexes are not required to be entirely placed in </w:t>
      </w:r>
      <w:proofErr w:type="gramStart"/>
      <w:r>
        <w:t>RAM,</w:t>
      </w:r>
      <w:proofErr w:type="gramEnd"/>
      <w:r>
        <w:t xml:space="preserve"> however performance will be affected by constant disk access to retrieve index information.</w:t>
      </w:r>
    </w:p>
    <w:p w14:paraId="15B2C99E" w14:textId="77777777" w:rsidR="00904B6B" w:rsidRDefault="00904B6B" w:rsidP="00904B6B"/>
    <w:p w14:paraId="5B05B273" w14:textId="7331B5B2" w:rsidR="00904B6B" w:rsidRDefault="000729B2" w:rsidP="00904B6B">
      <w:r>
        <w:t xml:space="preserve">67. </w:t>
      </w:r>
      <w:r w:rsidR="00904B6B">
        <w:t>What type of strategy and tools should we be using to performance benchmark a MongoDB installation?</w:t>
      </w:r>
    </w:p>
    <w:p w14:paraId="684E3062" w14:textId="69D82BAF" w:rsidR="00904B6B" w:rsidRDefault="00904B6B" w:rsidP="003830E9">
      <w:pPr>
        <w:pStyle w:val="ListParagraph"/>
        <w:numPr>
          <w:ilvl w:val="0"/>
          <w:numId w:val="60"/>
        </w:numPr>
      </w:pPr>
      <w:r>
        <w:t xml:space="preserve">Publicly available tools, including correct database </w:t>
      </w:r>
      <w:proofErr w:type="gramStart"/>
      <w:r>
        <w:t>variations</w:t>
      </w:r>
      <w:proofErr w:type="gramEnd"/>
    </w:p>
    <w:p w14:paraId="1AA313AB" w14:textId="6ECC7CA3" w:rsidR="00904B6B" w:rsidRDefault="00904B6B" w:rsidP="003830E9">
      <w:pPr>
        <w:pStyle w:val="ListParagraph"/>
        <w:numPr>
          <w:ilvl w:val="0"/>
          <w:numId w:val="60"/>
        </w:numPr>
      </w:pPr>
      <w:r>
        <w:t xml:space="preserve">Mongo shell to test read </w:t>
      </w:r>
      <w:proofErr w:type="gramStart"/>
      <w:r>
        <w:t>performance</w:t>
      </w:r>
      <w:proofErr w:type="gramEnd"/>
    </w:p>
    <w:p w14:paraId="7D364875" w14:textId="400422EA" w:rsidR="00904B6B" w:rsidRDefault="00904B6B" w:rsidP="003830E9">
      <w:pPr>
        <w:pStyle w:val="ListParagraph"/>
        <w:numPr>
          <w:ilvl w:val="0"/>
          <w:numId w:val="60"/>
        </w:numPr>
      </w:pPr>
      <w:r>
        <w:t xml:space="preserve">Test transfer ratio using </w:t>
      </w:r>
      <w:proofErr w:type="gramStart"/>
      <w:r>
        <w:t>mongodump</w:t>
      </w:r>
      <w:proofErr w:type="gramEnd"/>
    </w:p>
    <w:p w14:paraId="14B509DA" w14:textId="17F4975D" w:rsidR="00904B6B" w:rsidRDefault="00904B6B" w:rsidP="00904B6B">
      <w:r>
        <w:t>----------------------------------------------------------------------------</w:t>
      </w:r>
    </w:p>
    <w:p w14:paraId="5B4FC1C3" w14:textId="39C44AB8" w:rsidR="00904B6B" w:rsidRDefault="000729B2" w:rsidP="00904B6B">
      <w:r>
        <w:t xml:space="preserve">68. </w:t>
      </w:r>
      <w:r w:rsidR="00904B6B">
        <w:t xml:space="preserve">The following query was </w:t>
      </w:r>
      <w:proofErr w:type="gramStart"/>
      <w:r w:rsidR="00904B6B">
        <w:t>ran</w:t>
      </w:r>
      <w:proofErr w:type="gramEnd"/>
      <w:r w:rsidR="00904B6B">
        <w:t>:</w:t>
      </w:r>
    </w:p>
    <w:p w14:paraId="1DC93A8C" w14:textId="77777777" w:rsidR="00904B6B" w:rsidRDefault="00904B6B" w:rsidP="00904B6B">
      <w:r>
        <w:t xml:space="preserve">&gt; var exp = </w:t>
      </w:r>
      <w:proofErr w:type="spellStart"/>
      <w:proofErr w:type="gramStart"/>
      <w:r>
        <w:t>db.restaurants</w:t>
      </w:r>
      <w:proofErr w:type="gramEnd"/>
      <w:r>
        <w:t>.explain</w:t>
      </w:r>
      <w:proofErr w:type="spellEnd"/>
      <w:r>
        <w:t>("</w:t>
      </w:r>
      <w:proofErr w:type="spellStart"/>
      <w:r>
        <w:t>executionStats</w:t>
      </w:r>
      <w:proofErr w:type="spellEnd"/>
      <w:r>
        <w:t>")</w:t>
      </w:r>
    </w:p>
    <w:p w14:paraId="4BD7D384" w14:textId="77777777" w:rsidR="00904B6B" w:rsidRDefault="00904B6B" w:rsidP="00904B6B">
      <w:r>
        <w:t xml:space="preserve">&gt; </w:t>
      </w:r>
      <w:proofErr w:type="spellStart"/>
      <w:proofErr w:type="gramStart"/>
      <w:r>
        <w:t>exp.find</w:t>
      </w:r>
      <w:proofErr w:type="spellEnd"/>
      <w:proofErr w:type="gramEnd"/>
      <w:r>
        <w:t>({ "</w:t>
      </w:r>
      <w:proofErr w:type="spellStart"/>
      <w:r>
        <w:t>address.state</w:t>
      </w:r>
      <w:proofErr w:type="spellEnd"/>
      <w:r>
        <w:t>": "NY", stars: { $</w:t>
      </w:r>
      <w:proofErr w:type="spellStart"/>
      <w:r>
        <w:t>gt</w:t>
      </w:r>
      <w:proofErr w:type="spellEnd"/>
      <w:r>
        <w:t>: 3, $</w:t>
      </w:r>
      <w:proofErr w:type="spellStart"/>
      <w:r>
        <w:t>lt</w:t>
      </w:r>
      <w:proofErr w:type="spellEnd"/>
      <w:r>
        <w:t>: 4 } }).sort({ name: 1 }).hint(REDACTED)</w:t>
      </w:r>
    </w:p>
    <w:p w14:paraId="1FCDF269" w14:textId="77777777" w:rsidR="00904B6B" w:rsidRDefault="00904B6B" w:rsidP="00904B6B">
      <w:r>
        <w:t>Which resulted in the following output:</w:t>
      </w:r>
    </w:p>
    <w:p w14:paraId="3AD96130" w14:textId="77777777" w:rsidR="00904B6B" w:rsidRDefault="00904B6B" w:rsidP="000A3C06">
      <w:pPr>
        <w:spacing w:after="0"/>
      </w:pPr>
      <w:r>
        <w:t>{</w:t>
      </w:r>
    </w:p>
    <w:p w14:paraId="40724D5F" w14:textId="77777777" w:rsidR="00904B6B" w:rsidRDefault="00904B6B" w:rsidP="000A3C06">
      <w:pPr>
        <w:spacing w:after="0"/>
      </w:pPr>
      <w:r>
        <w:t xml:space="preserve">  "</w:t>
      </w:r>
      <w:proofErr w:type="spellStart"/>
      <w:r>
        <w:t>queryPlanner</w:t>
      </w:r>
      <w:proofErr w:type="spellEnd"/>
      <w:r>
        <w:t>": {</w:t>
      </w:r>
    </w:p>
    <w:p w14:paraId="7C0F14AB" w14:textId="77777777" w:rsidR="00904B6B" w:rsidRDefault="00904B6B" w:rsidP="000A3C06">
      <w:pPr>
        <w:spacing w:after="0"/>
      </w:pPr>
      <w:r>
        <w:t xml:space="preserve">    "</w:t>
      </w:r>
      <w:proofErr w:type="spellStart"/>
      <w:r>
        <w:t>plannerVersion</w:t>
      </w:r>
      <w:proofErr w:type="spellEnd"/>
      <w:r>
        <w:t>": 1,</w:t>
      </w:r>
    </w:p>
    <w:p w14:paraId="6998D82F" w14:textId="77777777" w:rsidR="00904B6B" w:rsidRDefault="00904B6B" w:rsidP="000A3C06">
      <w:pPr>
        <w:spacing w:after="0"/>
      </w:pPr>
      <w:r>
        <w:t xml:space="preserve">    "namespace": "m201.restaurants",</w:t>
      </w:r>
    </w:p>
    <w:p w14:paraId="27AA6ADA" w14:textId="77777777" w:rsidR="00904B6B" w:rsidRDefault="00904B6B" w:rsidP="000A3C06">
      <w:pPr>
        <w:spacing w:after="0"/>
      </w:pPr>
      <w:r>
        <w:t xml:space="preserve">    "</w:t>
      </w:r>
      <w:proofErr w:type="spellStart"/>
      <w:r>
        <w:t>indexFilterSet</w:t>
      </w:r>
      <w:proofErr w:type="spellEnd"/>
      <w:r>
        <w:t>": false,</w:t>
      </w:r>
    </w:p>
    <w:p w14:paraId="4FD1F6A0" w14:textId="77777777" w:rsidR="00904B6B" w:rsidRDefault="00904B6B" w:rsidP="000A3C06">
      <w:pPr>
        <w:spacing w:after="0"/>
      </w:pPr>
      <w:r>
        <w:t xml:space="preserve">    "</w:t>
      </w:r>
      <w:proofErr w:type="spellStart"/>
      <w:r>
        <w:t>parsedQuery</w:t>
      </w:r>
      <w:proofErr w:type="spellEnd"/>
      <w:r>
        <w:t>": "REDACTED",</w:t>
      </w:r>
    </w:p>
    <w:p w14:paraId="44EF3244" w14:textId="77777777" w:rsidR="00904B6B" w:rsidRDefault="00904B6B" w:rsidP="000A3C06">
      <w:pPr>
        <w:spacing w:after="0"/>
      </w:pPr>
      <w:r>
        <w:t xml:space="preserve">    "</w:t>
      </w:r>
      <w:proofErr w:type="spellStart"/>
      <w:r>
        <w:t>winningPlan</w:t>
      </w:r>
      <w:proofErr w:type="spellEnd"/>
      <w:r>
        <w:t>": {</w:t>
      </w:r>
    </w:p>
    <w:p w14:paraId="276821E3" w14:textId="77777777" w:rsidR="00904B6B" w:rsidRDefault="00904B6B" w:rsidP="000A3C06">
      <w:pPr>
        <w:spacing w:after="0"/>
      </w:pPr>
      <w:r>
        <w:t xml:space="preserve">      "stage": "SORT",</w:t>
      </w:r>
    </w:p>
    <w:p w14:paraId="60E8CA5E" w14:textId="77777777" w:rsidR="00904B6B" w:rsidRDefault="00904B6B" w:rsidP="000A3C06">
      <w:pPr>
        <w:spacing w:after="0"/>
      </w:pPr>
      <w:r>
        <w:t xml:space="preserve">      "</w:t>
      </w:r>
      <w:proofErr w:type="spellStart"/>
      <w:r>
        <w:t>sortPattern</w:t>
      </w:r>
      <w:proofErr w:type="spellEnd"/>
      <w:r>
        <w:t>": {</w:t>
      </w:r>
    </w:p>
    <w:p w14:paraId="5DA86E3C" w14:textId="77777777" w:rsidR="00904B6B" w:rsidRDefault="00904B6B" w:rsidP="000A3C06">
      <w:pPr>
        <w:spacing w:after="0"/>
      </w:pPr>
      <w:r>
        <w:t xml:space="preserve">        "name": 1</w:t>
      </w:r>
    </w:p>
    <w:p w14:paraId="2199D7D4" w14:textId="77777777" w:rsidR="00904B6B" w:rsidRDefault="00904B6B" w:rsidP="000A3C06">
      <w:pPr>
        <w:spacing w:after="0"/>
      </w:pPr>
      <w:r>
        <w:t xml:space="preserve">      },</w:t>
      </w:r>
    </w:p>
    <w:p w14:paraId="25F9A64D" w14:textId="77777777" w:rsidR="00904B6B" w:rsidRDefault="00904B6B" w:rsidP="000A3C06">
      <w:pPr>
        <w:spacing w:after="0"/>
      </w:pPr>
      <w:r>
        <w:t xml:space="preserve">      "</w:t>
      </w:r>
      <w:proofErr w:type="spellStart"/>
      <w:r>
        <w:t>inputStage</w:t>
      </w:r>
      <w:proofErr w:type="spellEnd"/>
      <w:r>
        <w:t>": {</w:t>
      </w:r>
    </w:p>
    <w:p w14:paraId="756D99FB" w14:textId="77777777" w:rsidR="00904B6B" w:rsidRDefault="00904B6B" w:rsidP="000A3C06">
      <w:pPr>
        <w:spacing w:after="0"/>
      </w:pPr>
      <w:r>
        <w:t xml:space="preserve">        "stage": "SORT_KEY_GENERATOR",</w:t>
      </w:r>
    </w:p>
    <w:p w14:paraId="08B9335D" w14:textId="77777777" w:rsidR="00904B6B" w:rsidRDefault="00904B6B" w:rsidP="000A3C06">
      <w:pPr>
        <w:spacing w:after="0"/>
      </w:pPr>
      <w:r>
        <w:t xml:space="preserve">        "</w:t>
      </w:r>
      <w:proofErr w:type="spellStart"/>
      <w:r>
        <w:t>inputStage</w:t>
      </w:r>
      <w:proofErr w:type="spellEnd"/>
      <w:r>
        <w:t>": {</w:t>
      </w:r>
    </w:p>
    <w:p w14:paraId="43F42FF5" w14:textId="77777777" w:rsidR="00904B6B" w:rsidRDefault="00904B6B" w:rsidP="000A3C06">
      <w:pPr>
        <w:spacing w:after="0"/>
      </w:pPr>
      <w:r>
        <w:t xml:space="preserve">          "stage": "FETCH",</w:t>
      </w:r>
    </w:p>
    <w:p w14:paraId="09E09430" w14:textId="77777777" w:rsidR="00904B6B" w:rsidRDefault="00904B6B" w:rsidP="000A3C06">
      <w:pPr>
        <w:spacing w:after="0"/>
      </w:pPr>
      <w:r>
        <w:t xml:space="preserve">          "</w:t>
      </w:r>
      <w:proofErr w:type="spellStart"/>
      <w:r>
        <w:t>inputStage</w:t>
      </w:r>
      <w:proofErr w:type="spellEnd"/>
      <w:r>
        <w:t>": {</w:t>
      </w:r>
    </w:p>
    <w:p w14:paraId="07A1A22C" w14:textId="77777777" w:rsidR="00904B6B" w:rsidRDefault="00904B6B" w:rsidP="000A3C06">
      <w:pPr>
        <w:spacing w:after="0"/>
      </w:pPr>
      <w:r>
        <w:t xml:space="preserve">            "stage": "IXSCAN",</w:t>
      </w:r>
    </w:p>
    <w:p w14:paraId="5ED73651" w14:textId="77777777" w:rsidR="00904B6B" w:rsidRDefault="00904B6B" w:rsidP="000A3C06">
      <w:pPr>
        <w:spacing w:after="0"/>
      </w:pPr>
      <w:r>
        <w:t xml:space="preserve">            "</w:t>
      </w:r>
      <w:proofErr w:type="spellStart"/>
      <w:r>
        <w:t>keyPattern</w:t>
      </w:r>
      <w:proofErr w:type="spellEnd"/>
      <w:r>
        <w:t>": "REDACTED",</w:t>
      </w:r>
    </w:p>
    <w:p w14:paraId="014BB472" w14:textId="77777777" w:rsidR="00904B6B" w:rsidRDefault="00904B6B" w:rsidP="000A3C06">
      <w:pPr>
        <w:spacing w:after="0"/>
      </w:pPr>
      <w:r>
        <w:t xml:space="preserve">            "</w:t>
      </w:r>
      <w:proofErr w:type="spellStart"/>
      <w:r>
        <w:t>indexName</w:t>
      </w:r>
      <w:proofErr w:type="spellEnd"/>
      <w:r>
        <w:t>": "REDACTED",</w:t>
      </w:r>
    </w:p>
    <w:p w14:paraId="505625EC" w14:textId="77777777" w:rsidR="00904B6B" w:rsidRDefault="00904B6B" w:rsidP="000A3C06">
      <w:pPr>
        <w:spacing w:after="0"/>
      </w:pPr>
      <w:r>
        <w:t xml:space="preserve">            "</w:t>
      </w:r>
      <w:proofErr w:type="spellStart"/>
      <w:r>
        <w:t>isMultiKey</w:t>
      </w:r>
      <w:proofErr w:type="spellEnd"/>
      <w:r>
        <w:t>": false,</w:t>
      </w:r>
    </w:p>
    <w:p w14:paraId="13F9A488" w14:textId="77777777" w:rsidR="00904B6B" w:rsidRDefault="00904B6B" w:rsidP="000A3C06">
      <w:pPr>
        <w:spacing w:after="0"/>
      </w:pPr>
      <w:r>
        <w:t xml:space="preserve">            "</w:t>
      </w:r>
      <w:proofErr w:type="spellStart"/>
      <w:r>
        <w:t>isUnique</w:t>
      </w:r>
      <w:proofErr w:type="spellEnd"/>
      <w:r>
        <w:t>": false,</w:t>
      </w:r>
    </w:p>
    <w:p w14:paraId="6B29B385" w14:textId="77777777" w:rsidR="00904B6B" w:rsidRDefault="00904B6B" w:rsidP="000A3C06">
      <w:pPr>
        <w:spacing w:after="0"/>
      </w:pPr>
      <w:r>
        <w:t xml:space="preserve">            "</w:t>
      </w:r>
      <w:proofErr w:type="spellStart"/>
      <w:r>
        <w:t>isSparse</w:t>
      </w:r>
      <w:proofErr w:type="spellEnd"/>
      <w:r>
        <w:t>": false,</w:t>
      </w:r>
    </w:p>
    <w:p w14:paraId="39D8E569" w14:textId="77777777" w:rsidR="00904B6B" w:rsidRDefault="00904B6B" w:rsidP="000A3C06">
      <w:pPr>
        <w:spacing w:after="0"/>
      </w:pPr>
      <w:r>
        <w:t xml:space="preserve">            "</w:t>
      </w:r>
      <w:proofErr w:type="spellStart"/>
      <w:r>
        <w:t>isPartial</w:t>
      </w:r>
      <w:proofErr w:type="spellEnd"/>
      <w:r>
        <w:t>": false,</w:t>
      </w:r>
    </w:p>
    <w:p w14:paraId="50E5BCCB" w14:textId="77777777" w:rsidR="00904B6B" w:rsidRDefault="00904B6B" w:rsidP="000A3C06">
      <w:pPr>
        <w:spacing w:after="0"/>
      </w:pPr>
      <w:r>
        <w:t xml:space="preserve">            "</w:t>
      </w:r>
      <w:proofErr w:type="spellStart"/>
      <w:r>
        <w:t>indexVersion</w:t>
      </w:r>
      <w:proofErr w:type="spellEnd"/>
      <w:r>
        <w:t>": 1,</w:t>
      </w:r>
    </w:p>
    <w:p w14:paraId="188894CF" w14:textId="77777777" w:rsidR="00904B6B" w:rsidRDefault="00904B6B" w:rsidP="000A3C06">
      <w:pPr>
        <w:spacing w:after="0"/>
      </w:pPr>
      <w:r>
        <w:t xml:space="preserve">            "direction": "forward",</w:t>
      </w:r>
    </w:p>
    <w:p w14:paraId="4AC1939A" w14:textId="77777777" w:rsidR="00904B6B" w:rsidRDefault="00904B6B" w:rsidP="000A3C06">
      <w:pPr>
        <w:spacing w:after="0"/>
      </w:pPr>
      <w:r>
        <w:t xml:space="preserve">            "</w:t>
      </w:r>
      <w:proofErr w:type="spellStart"/>
      <w:r>
        <w:t>indexBounds</w:t>
      </w:r>
      <w:proofErr w:type="spellEnd"/>
      <w:r>
        <w:t>": "REDACTED"</w:t>
      </w:r>
    </w:p>
    <w:p w14:paraId="7F4862F1" w14:textId="77777777" w:rsidR="00904B6B" w:rsidRDefault="00904B6B" w:rsidP="000A3C06">
      <w:pPr>
        <w:spacing w:after="0"/>
      </w:pPr>
      <w:r>
        <w:lastRenderedPageBreak/>
        <w:t xml:space="preserve">          }</w:t>
      </w:r>
    </w:p>
    <w:p w14:paraId="1708BC40" w14:textId="77777777" w:rsidR="00904B6B" w:rsidRDefault="00904B6B" w:rsidP="000A3C06">
      <w:pPr>
        <w:spacing w:after="0"/>
      </w:pPr>
      <w:r>
        <w:t xml:space="preserve">        }</w:t>
      </w:r>
    </w:p>
    <w:p w14:paraId="452AB11A" w14:textId="77777777" w:rsidR="00904B6B" w:rsidRDefault="00904B6B" w:rsidP="000A3C06">
      <w:pPr>
        <w:spacing w:after="0"/>
      </w:pPr>
      <w:r>
        <w:t xml:space="preserve">      }</w:t>
      </w:r>
    </w:p>
    <w:p w14:paraId="11D901B9" w14:textId="77777777" w:rsidR="00904B6B" w:rsidRDefault="00904B6B" w:rsidP="000A3C06">
      <w:pPr>
        <w:spacing w:after="0"/>
      </w:pPr>
      <w:r>
        <w:t xml:space="preserve">    },</w:t>
      </w:r>
    </w:p>
    <w:p w14:paraId="4D23D06D" w14:textId="77777777" w:rsidR="00904B6B" w:rsidRDefault="00904B6B" w:rsidP="000A3C06">
      <w:pPr>
        <w:spacing w:after="0"/>
      </w:pPr>
      <w:r>
        <w:t xml:space="preserve">    "</w:t>
      </w:r>
      <w:proofErr w:type="spellStart"/>
      <w:r>
        <w:t>rejectedPlans</w:t>
      </w:r>
      <w:proofErr w:type="spellEnd"/>
      <w:r>
        <w:t xml:space="preserve">": </w:t>
      </w:r>
      <w:proofErr w:type="gramStart"/>
      <w:r>
        <w:t>[ ]</w:t>
      </w:r>
      <w:proofErr w:type="gramEnd"/>
    </w:p>
    <w:p w14:paraId="71FFC49B" w14:textId="77777777" w:rsidR="00904B6B" w:rsidRDefault="00904B6B" w:rsidP="000A3C06">
      <w:pPr>
        <w:spacing w:after="0"/>
      </w:pPr>
      <w:r>
        <w:t xml:space="preserve">  },</w:t>
      </w:r>
    </w:p>
    <w:p w14:paraId="7C26546F" w14:textId="77777777" w:rsidR="00904B6B" w:rsidRDefault="00904B6B" w:rsidP="000A3C06">
      <w:pPr>
        <w:spacing w:after="0"/>
      </w:pPr>
      <w:r>
        <w:t xml:space="preserve">  "</w:t>
      </w:r>
      <w:proofErr w:type="spellStart"/>
      <w:r>
        <w:t>executionStats</w:t>
      </w:r>
      <w:proofErr w:type="spellEnd"/>
      <w:r>
        <w:t>": {</w:t>
      </w:r>
    </w:p>
    <w:p w14:paraId="65821657" w14:textId="77777777" w:rsidR="00904B6B" w:rsidRDefault="00904B6B" w:rsidP="000A3C06">
      <w:pPr>
        <w:spacing w:after="0"/>
      </w:pPr>
      <w:r>
        <w:t xml:space="preserve">    "</w:t>
      </w:r>
      <w:proofErr w:type="spellStart"/>
      <w:r>
        <w:t>executionSuccess</w:t>
      </w:r>
      <w:proofErr w:type="spellEnd"/>
      <w:r>
        <w:t>": true,</w:t>
      </w:r>
    </w:p>
    <w:p w14:paraId="4A9FF6B9" w14:textId="77777777" w:rsidR="00904B6B" w:rsidRDefault="00904B6B" w:rsidP="000A3C06">
      <w:pPr>
        <w:spacing w:after="0"/>
      </w:pPr>
      <w:r>
        <w:t xml:space="preserve">    "</w:t>
      </w:r>
      <w:proofErr w:type="spellStart"/>
      <w:r>
        <w:t>nReturned</w:t>
      </w:r>
      <w:proofErr w:type="spellEnd"/>
      <w:r>
        <w:t>": 3335,</w:t>
      </w:r>
    </w:p>
    <w:p w14:paraId="75C8FF5B" w14:textId="77777777" w:rsidR="00904B6B" w:rsidRDefault="00904B6B" w:rsidP="000A3C06">
      <w:pPr>
        <w:spacing w:after="0"/>
      </w:pPr>
      <w:r>
        <w:t xml:space="preserve">    "</w:t>
      </w:r>
      <w:proofErr w:type="spellStart"/>
      <w:r>
        <w:t>executionTimeMillis</w:t>
      </w:r>
      <w:proofErr w:type="spellEnd"/>
      <w:r>
        <w:t>": 20,</w:t>
      </w:r>
    </w:p>
    <w:p w14:paraId="3AF93255" w14:textId="77777777" w:rsidR="00904B6B" w:rsidRDefault="00904B6B" w:rsidP="000A3C06">
      <w:pPr>
        <w:spacing w:after="0"/>
      </w:pPr>
      <w:r>
        <w:t xml:space="preserve">    "</w:t>
      </w:r>
      <w:proofErr w:type="spellStart"/>
      <w:r>
        <w:t>totalKeysExamined</w:t>
      </w:r>
      <w:proofErr w:type="spellEnd"/>
      <w:r>
        <w:t>": 3335,</w:t>
      </w:r>
    </w:p>
    <w:p w14:paraId="050CAC7E" w14:textId="77777777" w:rsidR="00904B6B" w:rsidRDefault="00904B6B" w:rsidP="000A3C06">
      <w:pPr>
        <w:spacing w:after="0"/>
      </w:pPr>
      <w:r>
        <w:t xml:space="preserve">    "</w:t>
      </w:r>
      <w:proofErr w:type="spellStart"/>
      <w:r>
        <w:t>totalDocsExamined</w:t>
      </w:r>
      <w:proofErr w:type="spellEnd"/>
      <w:r>
        <w:t>": 3335,</w:t>
      </w:r>
    </w:p>
    <w:p w14:paraId="5242076F" w14:textId="77777777" w:rsidR="00904B6B" w:rsidRDefault="00904B6B" w:rsidP="000A3C06">
      <w:pPr>
        <w:spacing w:after="0"/>
      </w:pPr>
      <w:r>
        <w:t xml:space="preserve">    "</w:t>
      </w:r>
      <w:proofErr w:type="spellStart"/>
      <w:r>
        <w:t>executionStages</w:t>
      </w:r>
      <w:proofErr w:type="spellEnd"/>
      <w:r>
        <w:t>": "REDACTED"</w:t>
      </w:r>
    </w:p>
    <w:p w14:paraId="4A2406DD" w14:textId="77777777" w:rsidR="00904B6B" w:rsidRDefault="00904B6B" w:rsidP="000A3C06">
      <w:pPr>
        <w:spacing w:after="0"/>
      </w:pPr>
      <w:r>
        <w:t xml:space="preserve">  },</w:t>
      </w:r>
    </w:p>
    <w:p w14:paraId="63282872" w14:textId="77777777" w:rsidR="00904B6B" w:rsidRDefault="00904B6B" w:rsidP="000A3C06">
      <w:pPr>
        <w:spacing w:after="0"/>
      </w:pPr>
      <w:r>
        <w:t xml:space="preserve">  "</w:t>
      </w:r>
      <w:proofErr w:type="spellStart"/>
      <w:r>
        <w:t>serverInfo</w:t>
      </w:r>
      <w:proofErr w:type="spellEnd"/>
      <w:r>
        <w:t>": "REDACTED",</w:t>
      </w:r>
    </w:p>
    <w:p w14:paraId="16A4874A" w14:textId="77777777" w:rsidR="00904B6B" w:rsidRDefault="00904B6B" w:rsidP="000A3C06">
      <w:pPr>
        <w:spacing w:after="0"/>
      </w:pPr>
      <w:r>
        <w:t xml:space="preserve">  "ok": 1</w:t>
      </w:r>
    </w:p>
    <w:p w14:paraId="765CB082" w14:textId="3A733EE0" w:rsidR="00904B6B" w:rsidRDefault="00904B6B" w:rsidP="000A3C06">
      <w:pPr>
        <w:spacing w:after="0"/>
      </w:pPr>
      <w:r>
        <w:t>}</w:t>
      </w:r>
    </w:p>
    <w:p w14:paraId="5CEC6343" w14:textId="77777777" w:rsidR="00904B6B" w:rsidRDefault="00904B6B" w:rsidP="00904B6B">
      <w:r>
        <w:t xml:space="preserve">which index was used to satisfy a query given </w:t>
      </w:r>
      <w:proofErr w:type="gramStart"/>
      <w:r>
        <w:t>its</w:t>
      </w:r>
      <w:proofErr w:type="gramEnd"/>
      <w:r>
        <w:t xml:space="preserve"> explain output</w:t>
      </w:r>
    </w:p>
    <w:p w14:paraId="2FE1C5E7" w14:textId="4219FF8A" w:rsidR="00904B6B" w:rsidRDefault="00904B6B" w:rsidP="003830E9">
      <w:pPr>
        <w:pStyle w:val="ListParagraph"/>
        <w:numPr>
          <w:ilvl w:val="0"/>
          <w:numId w:val="61"/>
        </w:numPr>
      </w:pPr>
      <w:proofErr w:type="gramStart"/>
      <w:r>
        <w:t>{ "</w:t>
      </w:r>
      <w:proofErr w:type="spellStart"/>
      <w:proofErr w:type="gramEnd"/>
      <w:r>
        <w:t>address.state</w:t>
      </w:r>
      <w:proofErr w:type="spellEnd"/>
      <w:r>
        <w:t>": 1 }</w:t>
      </w:r>
    </w:p>
    <w:p w14:paraId="0371F295" w14:textId="6526AC80" w:rsidR="00904B6B" w:rsidRDefault="00904B6B" w:rsidP="003830E9">
      <w:pPr>
        <w:pStyle w:val="ListParagraph"/>
        <w:numPr>
          <w:ilvl w:val="0"/>
          <w:numId w:val="61"/>
        </w:numPr>
      </w:pPr>
      <w:proofErr w:type="gramStart"/>
      <w:r>
        <w:t>{ "</w:t>
      </w:r>
      <w:proofErr w:type="spellStart"/>
      <w:proofErr w:type="gramEnd"/>
      <w:r>
        <w:t>address.state</w:t>
      </w:r>
      <w:proofErr w:type="spellEnd"/>
      <w:r>
        <w:t xml:space="preserve">": 1, "name": 1, "stars": 1 } </w:t>
      </w:r>
    </w:p>
    <w:p w14:paraId="4573F26E" w14:textId="4D7F3D0D" w:rsidR="00904B6B" w:rsidRDefault="00904B6B" w:rsidP="003830E9">
      <w:pPr>
        <w:pStyle w:val="ListParagraph"/>
        <w:numPr>
          <w:ilvl w:val="0"/>
          <w:numId w:val="61"/>
        </w:numPr>
      </w:pPr>
      <w:proofErr w:type="gramStart"/>
      <w:r>
        <w:t>{ "</w:t>
      </w:r>
      <w:proofErr w:type="spellStart"/>
      <w:proofErr w:type="gramEnd"/>
      <w:r>
        <w:t>address.state</w:t>
      </w:r>
      <w:proofErr w:type="spellEnd"/>
      <w:r>
        <w:t>": 1, "name": 1 }</w:t>
      </w:r>
    </w:p>
    <w:p w14:paraId="0C283790" w14:textId="6B05D2FB" w:rsidR="00904B6B" w:rsidRDefault="00904B6B" w:rsidP="003830E9">
      <w:pPr>
        <w:pStyle w:val="ListParagraph"/>
        <w:numPr>
          <w:ilvl w:val="0"/>
          <w:numId w:val="61"/>
        </w:numPr>
      </w:pPr>
      <w:proofErr w:type="gramStart"/>
      <w:r>
        <w:t>{ "</w:t>
      </w:r>
      <w:proofErr w:type="spellStart"/>
      <w:proofErr w:type="gramEnd"/>
      <w:r>
        <w:t>address.state</w:t>
      </w:r>
      <w:proofErr w:type="spellEnd"/>
      <w:r>
        <w:t xml:space="preserve">": 1, "stars": 1, "name": 1 } [Yes, this query wouldn't need to examine any extra index keys, so since </w:t>
      </w:r>
      <w:proofErr w:type="spellStart"/>
      <w:r>
        <w:t>nReturned</w:t>
      </w:r>
      <w:proofErr w:type="spellEnd"/>
      <w:r>
        <w:t xml:space="preserve"> and </w:t>
      </w:r>
      <w:proofErr w:type="spellStart"/>
      <w:r>
        <w:t>totalKeysExamined</w:t>
      </w:r>
      <w:proofErr w:type="spellEnd"/>
      <w:r>
        <w:t xml:space="preserve"> are both 3,335 we know this index was used.]</w:t>
      </w:r>
    </w:p>
    <w:p w14:paraId="7DE83B5E" w14:textId="77777777" w:rsidR="00904B6B" w:rsidRDefault="00904B6B" w:rsidP="00904B6B">
      <w:r>
        <w:t>---------------------------------------------------------------------------------</w:t>
      </w:r>
    </w:p>
    <w:p w14:paraId="7DE23557" w14:textId="6603D500" w:rsidR="00904B6B" w:rsidRDefault="000729B2" w:rsidP="00904B6B">
      <w:r>
        <w:t xml:space="preserve">69. </w:t>
      </w:r>
      <w:r w:rsidR="00904B6B">
        <w:t>Which of the following statements regarding indexes are true?</w:t>
      </w:r>
    </w:p>
    <w:p w14:paraId="6A253BF8" w14:textId="66753411" w:rsidR="00904B6B" w:rsidRDefault="00904B6B" w:rsidP="003830E9">
      <w:pPr>
        <w:pStyle w:val="ListParagraph"/>
        <w:numPr>
          <w:ilvl w:val="0"/>
          <w:numId w:val="62"/>
        </w:numPr>
      </w:pPr>
      <w:r>
        <w:t>Indexes are used to increase the speed of our queries.  [TRUE]</w:t>
      </w:r>
    </w:p>
    <w:p w14:paraId="317A928E" w14:textId="36FB59F2" w:rsidR="00904B6B" w:rsidRDefault="00904B6B" w:rsidP="003830E9">
      <w:pPr>
        <w:pStyle w:val="ListParagraph"/>
        <w:numPr>
          <w:ilvl w:val="0"/>
          <w:numId w:val="62"/>
        </w:numPr>
      </w:pPr>
      <w:r>
        <w:t>The _id field is automatically indexed on all collections. [TRUE]</w:t>
      </w:r>
    </w:p>
    <w:p w14:paraId="465515EC" w14:textId="0BC46155" w:rsidR="00904B6B" w:rsidRDefault="00904B6B" w:rsidP="003830E9">
      <w:pPr>
        <w:pStyle w:val="ListParagraph"/>
        <w:numPr>
          <w:ilvl w:val="0"/>
          <w:numId w:val="62"/>
        </w:numPr>
      </w:pPr>
      <w:r>
        <w:t>Indexes reduce the number of documents MongoDB needs to examine to satisfy a query. [TRUE]</w:t>
      </w:r>
    </w:p>
    <w:p w14:paraId="4936CB63" w14:textId="0DE4D121" w:rsidR="00904B6B" w:rsidRDefault="00904B6B" w:rsidP="003830E9">
      <w:pPr>
        <w:pStyle w:val="ListParagraph"/>
        <w:numPr>
          <w:ilvl w:val="0"/>
          <w:numId w:val="62"/>
        </w:numPr>
      </w:pPr>
      <w:r>
        <w:t>Indexes can decrease write, update, and delete performance. [TRUE]</w:t>
      </w:r>
    </w:p>
    <w:p w14:paraId="3E242AC9" w14:textId="6C2BD69B" w:rsidR="00904B6B" w:rsidRDefault="00904B6B" w:rsidP="00904B6B">
      <w:r>
        <w:t>--------------------------------------------------------------------------</w:t>
      </w:r>
    </w:p>
    <w:p w14:paraId="2CCA6990" w14:textId="33615305" w:rsidR="00904B6B" w:rsidRDefault="000729B2" w:rsidP="00904B6B">
      <w:r>
        <w:t xml:space="preserve">70. </w:t>
      </w:r>
      <w:r w:rsidR="00904B6B">
        <w:t>Which of the following queries can use an index on the zip field?</w:t>
      </w:r>
    </w:p>
    <w:p w14:paraId="6C40836A" w14:textId="227B07B1" w:rsidR="00904B6B" w:rsidRDefault="00904B6B" w:rsidP="003830E9">
      <w:pPr>
        <w:pStyle w:val="ListParagraph"/>
        <w:numPr>
          <w:ilvl w:val="0"/>
          <w:numId w:val="63"/>
        </w:numPr>
      </w:pPr>
      <w:proofErr w:type="spellStart"/>
      <w:proofErr w:type="gramStart"/>
      <w:r>
        <w:t>db.addresses</w:t>
      </w:r>
      <w:proofErr w:type="gramEnd"/>
      <w:r>
        <w:t>.find</w:t>
      </w:r>
      <w:proofErr w:type="spellEnd"/>
      <w:r>
        <w:t>( { zip : 55555 } )</w:t>
      </w:r>
    </w:p>
    <w:p w14:paraId="01FE6C01" w14:textId="399F17DF" w:rsidR="00904B6B" w:rsidRDefault="00904B6B" w:rsidP="003830E9">
      <w:pPr>
        <w:pStyle w:val="ListParagraph"/>
        <w:numPr>
          <w:ilvl w:val="0"/>
          <w:numId w:val="63"/>
        </w:numPr>
      </w:pPr>
      <w:proofErr w:type="spellStart"/>
      <w:proofErr w:type="gramStart"/>
      <w:r>
        <w:t>db.addresses</w:t>
      </w:r>
      <w:proofErr w:type="gramEnd"/>
      <w:r>
        <w:t>.find</w:t>
      </w:r>
      <w:proofErr w:type="spellEnd"/>
      <w:r>
        <w:t>( { city : "Newark", state : "NJ" } )</w:t>
      </w:r>
    </w:p>
    <w:p w14:paraId="4EF1C8C8" w14:textId="0C7F3F24" w:rsidR="00904B6B" w:rsidRDefault="00904B6B" w:rsidP="003830E9">
      <w:pPr>
        <w:pStyle w:val="ListParagraph"/>
        <w:numPr>
          <w:ilvl w:val="0"/>
          <w:numId w:val="63"/>
        </w:numPr>
      </w:pPr>
      <w:proofErr w:type="spellStart"/>
      <w:proofErr w:type="gramStart"/>
      <w:r>
        <w:t>db.addresses</w:t>
      </w:r>
      <w:proofErr w:type="gramEnd"/>
      <w:r>
        <w:t>.find</w:t>
      </w:r>
      <w:proofErr w:type="spellEnd"/>
      <w:r>
        <w:t>()</w:t>
      </w:r>
    </w:p>
    <w:p w14:paraId="2CB08E0E" w14:textId="77777777" w:rsidR="00904B6B" w:rsidRDefault="00904B6B" w:rsidP="00904B6B">
      <w:r>
        <w:t>-------------------------------------------------------------------</w:t>
      </w:r>
    </w:p>
    <w:p w14:paraId="045F730E" w14:textId="5D4BC069" w:rsidR="00904B6B" w:rsidRDefault="000729B2" w:rsidP="00904B6B">
      <w:r>
        <w:t xml:space="preserve">71. </w:t>
      </w:r>
      <w:r w:rsidR="00904B6B">
        <w:t>Given the following schema for the products collection:</w:t>
      </w:r>
    </w:p>
    <w:p w14:paraId="5CCD9D00" w14:textId="77777777" w:rsidR="00904B6B" w:rsidRDefault="00904B6B" w:rsidP="000729B2">
      <w:pPr>
        <w:spacing w:after="0" w:line="240" w:lineRule="auto"/>
      </w:pPr>
      <w:r>
        <w:t>{</w:t>
      </w:r>
    </w:p>
    <w:p w14:paraId="570CFCB0" w14:textId="77777777" w:rsidR="00904B6B" w:rsidRDefault="00904B6B" w:rsidP="000729B2">
      <w:pPr>
        <w:spacing w:after="0" w:line="240" w:lineRule="auto"/>
      </w:pPr>
      <w:r>
        <w:t xml:space="preserve">  "_id": </w:t>
      </w:r>
      <w:proofErr w:type="spellStart"/>
      <w:r>
        <w:t>ObjectId</w:t>
      </w:r>
      <w:proofErr w:type="spellEnd"/>
      <w:r>
        <w:t>,</w:t>
      </w:r>
    </w:p>
    <w:p w14:paraId="2846D729" w14:textId="77777777" w:rsidR="00904B6B" w:rsidRDefault="00904B6B" w:rsidP="000729B2">
      <w:pPr>
        <w:spacing w:after="0" w:line="240" w:lineRule="auto"/>
      </w:pPr>
      <w:r>
        <w:lastRenderedPageBreak/>
        <w:t xml:space="preserve">  "</w:t>
      </w:r>
      <w:proofErr w:type="spellStart"/>
      <w:r>
        <w:t>product_name</w:t>
      </w:r>
      <w:proofErr w:type="spellEnd"/>
      <w:r>
        <w:t>": String,</w:t>
      </w:r>
    </w:p>
    <w:p w14:paraId="40B916F6" w14:textId="77777777" w:rsidR="00904B6B" w:rsidRDefault="00904B6B" w:rsidP="000729B2">
      <w:pPr>
        <w:spacing w:after="0" w:line="240" w:lineRule="auto"/>
      </w:pPr>
      <w:r>
        <w:t xml:space="preserve">  "</w:t>
      </w:r>
      <w:proofErr w:type="spellStart"/>
      <w:r>
        <w:t>product_id</w:t>
      </w:r>
      <w:proofErr w:type="spellEnd"/>
      <w:r>
        <w:t>": String</w:t>
      </w:r>
    </w:p>
    <w:p w14:paraId="3E403F87" w14:textId="76BEAB52" w:rsidR="00904B6B" w:rsidRDefault="00904B6B" w:rsidP="000729B2">
      <w:pPr>
        <w:spacing w:after="0" w:line="240" w:lineRule="auto"/>
      </w:pPr>
      <w:r>
        <w:t>}</w:t>
      </w:r>
    </w:p>
    <w:p w14:paraId="0BBF6AA5" w14:textId="77777777" w:rsidR="000729B2" w:rsidRDefault="000729B2" w:rsidP="000729B2">
      <w:pPr>
        <w:spacing w:after="0" w:line="240" w:lineRule="auto"/>
      </w:pPr>
    </w:p>
    <w:p w14:paraId="7A9F2C83" w14:textId="26F76F5B" w:rsidR="00904B6B" w:rsidRDefault="00904B6B" w:rsidP="00904B6B">
      <w:r>
        <w:t>And the following index on the products collection:</w:t>
      </w:r>
      <w:r w:rsidR="001F3EB5">
        <w:t xml:space="preserve"> </w:t>
      </w:r>
      <w:proofErr w:type="gramStart"/>
      <w:r>
        <w:t xml:space="preserve">{ </w:t>
      </w:r>
      <w:proofErr w:type="spellStart"/>
      <w:r>
        <w:t>product</w:t>
      </w:r>
      <w:proofErr w:type="gramEnd"/>
      <w:r>
        <w:t>_id</w:t>
      </w:r>
      <w:proofErr w:type="spellEnd"/>
      <w:r>
        <w:t>: 1 }</w:t>
      </w:r>
    </w:p>
    <w:p w14:paraId="477B85E4" w14:textId="04CE4837" w:rsidR="00904B6B" w:rsidRDefault="00904B6B" w:rsidP="003830E9">
      <w:pPr>
        <w:pStyle w:val="ListParagraph"/>
        <w:numPr>
          <w:ilvl w:val="0"/>
          <w:numId w:val="64"/>
        </w:numPr>
      </w:pPr>
      <w:proofErr w:type="spellStart"/>
      <w:proofErr w:type="gramStart"/>
      <w:r>
        <w:t>db.products</w:t>
      </w:r>
      <w:proofErr w:type="gramEnd"/>
      <w:r>
        <w:t>.find</w:t>
      </w:r>
      <w:proofErr w:type="spellEnd"/>
      <w:r>
        <w:t xml:space="preserve">({ </w:t>
      </w:r>
      <w:proofErr w:type="spellStart"/>
      <w:r>
        <w:t>product_name</w:t>
      </w:r>
      <w:proofErr w:type="spellEnd"/>
      <w:r>
        <w:t xml:space="preserve">: 'Wax' }).sort({ </w:t>
      </w:r>
      <w:proofErr w:type="spellStart"/>
      <w:r>
        <w:t>product_name</w:t>
      </w:r>
      <w:proofErr w:type="spellEnd"/>
      <w:r>
        <w:t>: 1 })</w:t>
      </w:r>
    </w:p>
    <w:p w14:paraId="68CC4FAC" w14:textId="6AFB4586" w:rsidR="00904B6B" w:rsidRDefault="00904B6B" w:rsidP="003830E9">
      <w:pPr>
        <w:pStyle w:val="ListParagraph"/>
        <w:numPr>
          <w:ilvl w:val="0"/>
          <w:numId w:val="64"/>
        </w:numPr>
      </w:pPr>
      <w:proofErr w:type="spellStart"/>
      <w:proofErr w:type="gramStart"/>
      <w:r>
        <w:t>db.products</w:t>
      </w:r>
      <w:proofErr w:type="gramEnd"/>
      <w:r>
        <w:t>.find</w:t>
      </w:r>
      <w:proofErr w:type="spellEnd"/>
      <w:r>
        <w:t xml:space="preserve">({ </w:t>
      </w:r>
      <w:proofErr w:type="spellStart"/>
      <w:r>
        <w:t>product_name</w:t>
      </w:r>
      <w:proofErr w:type="spellEnd"/>
      <w:r>
        <w:t xml:space="preserve">: 'Soap' }).sort({ </w:t>
      </w:r>
      <w:proofErr w:type="spellStart"/>
      <w:r>
        <w:t>product_id</w:t>
      </w:r>
      <w:proofErr w:type="spellEnd"/>
      <w:r>
        <w:t>: 1 })</w:t>
      </w:r>
    </w:p>
    <w:p w14:paraId="01195D25" w14:textId="0A3300DA" w:rsidR="00904B6B" w:rsidRDefault="00904B6B" w:rsidP="003830E9">
      <w:pPr>
        <w:pStyle w:val="ListParagraph"/>
        <w:numPr>
          <w:ilvl w:val="0"/>
          <w:numId w:val="64"/>
        </w:numPr>
      </w:pPr>
      <w:proofErr w:type="spellStart"/>
      <w:proofErr w:type="gramStart"/>
      <w:r>
        <w:t>db.products</w:t>
      </w:r>
      <w:proofErr w:type="gramEnd"/>
      <w:r>
        <w:t>.find</w:t>
      </w:r>
      <w:proofErr w:type="spellEnd"/>
      <w:r>
        <w:t xml:space="preserve">({}).sort({ </w:t>
      </w:r>
      <w:proofErr w:type="spellStart"/>
      <w:r>
        <w:t>product_id</w:t>
      </w:r>
      <w:proofErr w:type="spellEnd"/>
      <w:r>
        <w:t>: -1 })</w:t>
      </w:r>
    </w:p>
    <w:p w14:paraId="4516F7E2" w14:textId="2004898D" w:rsidR="00904B6B" w:rsidRDefault="00904B6B" w:rsidP="003830E9">
      <w:pPr>
        <w:pStyle w:val="ListParagraph"/>
        <w:numPr>
          <w:ilvl w:val="0"/>
          <w:numId w:val="64"/>
        </w:numPr>
      </w:pPr>
      <w:proofErr w:type="spellStart"/>
      <w:proofErr w:type="gramStart"/>
      <w:r>
        <w:t>db.products</w:t>
      </w:r>
      <w:proofErr w:type="gramEnd"/>
      <w:r>
        <w:t>.find</w:t>
      </w:r>
      <w:proofErr w:type="spellEnd"/>
      <w:r>
        <w:t xml:space="preserve">({}).sort({ </w:t>
      </w:r>
      <w:proofErr w:type="spellStart"/>
      <w:r>
        <w:t>product_id</w:t>
      </w:r>
      <w:proofErr w:type="spellEnd"/>
      <w:r>
        <w:t>: 1 })</w:t>
      </w:r>
    </w:p>
    <w:p w14:paraId="1D306FB9" w14:textId="49F0905A" w:rsidR="00904B6B" w:rsidRDefault="00904B6B" w:rsidP="003830E9">
      <w:pPr>
        <w:pStyle w:val="ListParagraph"/>
        <w:numPr>
          <w:ilvl w:val="0"/>
          <w:numId w:val="64"/>
        </w:numPr>
      </w:pPr>
      <w:proofErr w:type="spellStart"/>
      <w:proofErr w:type="gramStart"/>
      <w:r>
        <w:t>db.products</w:t>
      </w:r>
      <w:proofErr w:type="gramEnd"/>
      <w:r>
        <w:t>.find</w:t>
      </w:r>
      <w:proofErr w:type="spellEnd"/>
      <w:r>
        <w:t xml:space="preserve">({ </w:t>
      </w:r>
      <w:proofErr w:type="spellStart"/>
      <w:r>
        <w:t>product_id</w:t>
      </w:r>
      <w:proofErr w:type="spellEnd"/>
      <w:r>
        <w:t xml:space="preserve">: '57d7a1' }).sort({ </w:t>
      </w:r>
      <w:proofErr w:type="spellStart"/>
      <w:r>
        <w:t>product_id</w:t>
      </w:r>
      <w:proofErr w:type="spellEnd"/>
      <w:r>
        <w:t>: -1 })</w:t>
      </w:r>
    </w:p>
    <w:p w14:paraId="786DBC02" w14:textId="77777777" w:rsidR="00904B6B" w:rsidRDefault="00904B6B" w:rsidP="00904B6B">
      <w:r>
        <w:t>----------------------------------------------------------------------</w:t>
      </w:r>
    </w:p>
    <w:p w14:paraId="24D292DD" w14:textId="0E4F0855" w:rsidR="00904B6B" w:rsidRDefault="001F3EB5" w:rsidP="00904B6B">
      <w:r>
        <w:t xml:space="preserve">72. </w:t>
      </w:r>
      <w:r w:rsidR="00904B6B">
        <w:t>Which of the following statements are true?</w:t>
      </w:r>
    </w:p>
    <w:p w14:paraId="15669457" w14:textId="36981A99" w:rsidR="00904B6B" w:rsidRDefault="00904B6B" w:rsidP="003830E9">
      <w:pPr>
        <w:pStyle w:val="ListParagraph"/>
        <w:numPr>
          <w:ilvl w:val="0"/>
          <w:numId w:val="65"/>
        </w:numPr>
      </w:pPr>
      <w:r>
        <w:t>Index prefixes can be used in query predicates to increase index utilization.</w:t>
      </w:r>
    </w:p>
    <w:p w14:paraId="1B559B9C" w14:textId="34C839C7" w:rsidR="00904B6B" w:rsidRDefault="00904B6B" w:rsidP="003830E9">
      <w:pPr>
        <w:pStyle w:val="ListParagraph"/>
        <w:numPr>
          <w:ilvl w:val="0"/>
          <w:numId w:val="65"/>
        </w:numPr>
      </w:pPr>
      <w:r>
        <w:t>Index prefixes can be used in sort predicates to prevent in-memory sorts.</w:t>
      </w:r>
    </w:p>
    <w:p w14:paraId="3E3F6685" w14:textId="51DB5C1D" w:rsidR="00904B6B" w:rsidRDefault="00904B6B" w:rsidP="003830E9">
      <w:pPr>
        <w:pStyle w:val="ListParagraph"/>
        <w:numPr>
          <w:ilvl w:val="0"/>
          <w:numId w:val="65"/>
        </w:numPr>
      </w:pPr>
      <w:r>
        <w:t xml:space="preserve">We can invert the keys of an index in our </w:t>
      </w:r>
      <w:proofErr w:type="gramStart"/>
      <w:r>
        <w:t>sort</w:t>
      </w:r>
      <w:proofErr w:type="gramEnd"/>
      <w:r>
        <w:t xml:space="preserve"> predicate to utilize an index by walking it backwards.</w:t>
      </w:r>
    </w:p>
    <w:p w14:paraId="214CD4A9" w14:textId="2C657D27" w:rsidR="00904B6B" w:rsidRDefault="00904B6B" w:rsidP="003830E9">
      <w:pPr>
        <w:pStyle w:val="ListParagraph"/>
        <w:numPr>
          <w:ilvl w:val="0"/>
          <w:numId w:val="65"/>
        </w:numPr>
      </w:pPr>
      <w:proofErr w:type="gramStart"/>
      <w:r>
        <w:t>It's</w:t>
      </w:r>
      <w:proofErr w:type="gramEnd"/>
      <w:r>
        <w:t xml:space="preserve"> impossible to have a sorted query use an index for both sorting and filtering.</w:t>
      </w:r>
    </w:p>
    <w:p w14:paraId="1B8710CB" w14:textId="77777777" w:rsidR="00904B6B" w:rsidRDefault="00904B6B" w:rsidP="00904B6B">
      <w:r>
        <w:t>-----------------------------------------------------------------------</w:t>
      </w:r>
    </w:p>
    <w:p w14:paraId="24FE6654" w14:textId="2EC518F8" w:rsidR="00904B6B" w:rsidRDefault="001F3EB5" w:rsidP="00904B6B">
      <w:r>
        <w:t xml:space="preserve">73. </w:t>
      </w:r>
      <w:r w:rsidR="00904B6B">
        <w:t>Given the following index:</w:t>
      </w:r>
    </w:p>
    <w:p w14:paraId="4EA869F9" w14:textId="77777777" w:rsidR="00904B6B" w:rsidRDefault="00904B6B" w:rsidP="00904B6B">
      <w:proofErr w:type="gramStart"/>
      <w:r>
        <w:t>{ name</w:t>
      </w:r>
      <w:proofErr w:type="gramEnd"/>
      <w:r>
        <w:t>: 1, emails: 1 }</w:t>
      </w:r>
    </w:p>
    <w:p w14:paraId="39F2D820" w14:textId="77777777" w:rsidR="001F3EB5" w:rsidRDefault="00904B6B" w:rsidP="001F3EB5">
      <w:r>
        <w:t>When the following document is inserted, how many index entries will be created?</w:t>
      </w:r>
    </w:p>
    <w:p w14:paraId="6A1A9439" w14:textId="345A1945" w:rsidR="00904B6B" w:rsidRDefault="00904B6B" w:rsidP="001F3EB5">
      <w:proofErr w:type="gramStart"/>
      <w:r>
        <w:t>{  "</w:t>
      </w:r>
      <w:proofErr w:type="gramEnd"/>
      <w:r>
        <w:t>name": "Beatrice McBride",</w:t>
      </w:r>
    </w:p>
    <w:p w14:paraId="18B53FA0" w14:textId="77777777" w:rsidR="00904B6B" w:rsidRDefault="00904B6B" w:rsidP="001F3EB5">
      <w:pPr>
        <w:spacing w:after="0"/>
      </w:pPr>
      <w:r>
        <w:t xml:space="preserve">  "age": 26,</w:t>
      </w:r>
    </w:p>
    <w:p w14:paraId="7C56ACB2" w14:textId="77777777" w:rsidR="00904B6B" w:rsidRDefault="00904B6B" w:rsidP="001F3EB5">
      <w:pPr>
        <w:spacing w:after="0"/>
      </w:pPr>
      <w:r>
        <w:t xml:space="preserve">  "emails": [</w:t>
      </w:r>
    </w:p>
    <w:p w14:paraId="242C251F" w14:textId="77777777" w:rsidR="00904B6B" w:rsidRDefault="00904B6B" w:rsidP="001F3EB5">
      <w:pPr>
        <w:spacing w:after="0"/>
      </w:pPr>
      <w:r>
        <w:t xml:space="preserve">      "puovvid@wamaw.kp",</w:t>
      </w:r>
    </w:p>
    <w:p w14:paraId="4C98E4DC" w14:textId="77777777" w:rsidR="00904B6B" w:rsidRDefault="00904B6B" w:rsidP="001F3EB5">
      <w:pPr>
        <w:spacing w:after="0"/>
      </w:pPr>
      <w:r>
        <w:t xml:space="preserve">      "todujufo@zoehed.mh",</w:t>
      </w:r>
    </w:p>
    <w:p w14:paraId="2090BA85" w14:textId="77777777" w:rsidR="00904B6B" w:rsidRDefault="00904B6B" w:rsidP="001F3EB5">
      <w:pPr>
        <w:spacing w:after="0"/>
      </w:pPr>
      <w:r>
        <w:t xml:space="preserve">      "fakmir@cebfirvot.pm"</w:t>
      </w:r>
    </w:p>
    <w:p w14:paraId="6B5037B0" w14:textId="77777777" w:rsidR="00904B6B" w:rsidRDefault="00904B6B" w:rsidP="001F3EB5">
      <w:pPr>
        <w:spacing w:after="0"/>
      </w:pPr>
      <w:r>
        <w:t xml:space="preserve">  ]</w:t>
      </w:r>
    </w:p>
    <w:p w14:paraId="7F753DB1" w14:textId="77777777" w:rsidR="00904B6B" w:rsidRDefault="00904B6B" w:rsidP="001F3EB5">
      <w:pPr>
        <w:spacing w:after="0"/>
      </w:pPr>
      <w:r>
        <w:t>}</w:t>
      </w:r>
    </w:p>
    <w:p w14:paraId="770BE0EC" w14:textId="3A25E06C" w:rsidR="00904B6B" w:rsidRDefault="00904B6B" w:rsidP="001F3EB5">
      <w:pPr>
        <w:pStyle w:val="ListParagraph"/>
        <w:numPr>
          <w:ilvl w:val="0"/>
          <w:numId w:val="45"/>
        </w:numPr>
      </w:pPr>
      <w:r>
        <w:t>1</w:t>
      </w:r>
    </w:p>
    <w:p w14:paraId="1DC0B745" w14:textId="6C8C6199" w:rsidR="00904B6B" w:rsidRDefault="00904B6B" w:rsidP="001F3EB5">
      <w:pPr>
        <w:pStyle w:val="ListParagraph"/>
        <w:numPr>
          <w:ilvl w:val="0"/>
          <w:numId w:val="45"/>
        </w:numPr>
      </w:pPr>
      <w:r>
        <w:t>2</w:t>
      </w:r>
    </w:p>
    <w:p w14:paraId="05439D86" w14:textId="3A29B0B0" w:rsidR="00904B6B" w:rsidRDefault="00904B6B" w:rsidP="001F3EB5">
      <w:pPr>
        <w:pStyle w:val="ListParagraph"/>
        <w:numPr>
          <w:ilvl w:val="0"/>
          <w:numId w:val="45"/>
        </w:numPr>
      </w:pPr>
      <w:r>
        <w:t>3</w:t>
      </w:r>
    </w:p>
    <w:p w14:paraId="0DFECDC9" w14:textId="3DDF551D" w:rsidR="00904B6B" w:rsidRDefault="00904B6B" w:rsidP="001F3EB5">
      <w:pPr>
        <w:pStyle w:val="ListParagraph"/>
        <w:numPr>
          <w:ilvl w:val="0"/>
          <w:numId w:val="45"/>
        </w:numPr>
      </w:pPr>
      <w:r>
        <w:t>4</w:t>
      </w:r>
    </w:p>
    <w:p w14:paraId="03296307" w14:textId="77777777" w:rsidR="00904B6B" w:rsidRDefault="00904B6B" w:rsidP="00904B6B">
      <w:r>
        <w:t>----------------------------------------------------------------------</w:t>
      </w:r>
    </w:p>
    <w:p w14:paraId="65C8B033" w14:textId="1FD2E42A" w:rsidR="00904B6B" w:rsidRDefault="001F3EB5" w:rsidP="00904B6B">
      <w:r>
        <w:t xml:space="preserve">74. </w:t>
      </w:r>
      <w:r w:rsidR="00904B6B">
        <w:t>Which of the following is true regarding partial indexes?</w:t>
      </w:r>
    </w:p>
    <w:p w14:paraId="623E63C0" w14:textId="4F8D3D5F" w:rsidR="00904B6B" w:rsidRDefault="00904B6B" w:rsidP="003830E9">
      <w:pPr>
        <w:pStyle w:val="ListParagraph"/>
        <w:numPr>
          <w:ilvl w:val="0"/>
          <w:numId w:val="66"/>
        </w:numPr>
      </w:pPr>
      <w:r>
        <w:t>Partial indexes represent a superset of the functionality of sparse indexes.</w:t>
      </w:r>
    </w:p>
    <w:p w14:paraId="0E85AC8C" w14:textId="653B2D7F" w:rsidR="00904B6B" w:rsidRDefault="00904B6B" w:rsidP="003830E9">
      <w:pPr>
        <w:pStyle w:val="ListParagraph"/>
        <w:numPr>
          <w:ilvl w:val="0"/>
          <w:numId w:val="66"/>
        </w:numPr>
      </w:pPr>
      <w:r>
        <w:t>Partial indexes can be used to reduce the number of keys in an index.</w:t>
      </w:r>
    </w:p>
    <w:p w14:paraId="39392AA3" w14:textId="473ED7AF" w:rsidR="00904B6B" w:rsidRDefault="00904B6B" w:rsidP="003830E9">
      <w:pPr>
        <w:pStyle w:val="ListParagraph"/>
        <w:numPr>
          <w:ilvl w:val="0"/>
          <w:numId w:val="66"/>
        </w:numPr>
      </w:pPr>
      <w:r>
        <w:lastRenderedPageBreak/>
        <w:t>Partial indexes support compound indexes.</w:t>
      </w:r>
    </w:p>
    <w:p w14:paraId="753BEFF5" w14:textId="77777777" w:rsidR="00904B6B" w:rsidRDefault="00904B6B" w:rsidP="00904B6B">
      <w:r>
        <w:t>The following is not true:</w:t>
      </w:r>
    </w:p>
    <w:p w14:paraId="17718018" w14:textId="77777777" w:rsidR="00904B6B" w:rsidRDefault="00904B6B" w:rsidP="00904B6B">
      <w:r>
        <w:t xml:space="preserve">- Partial indexes </w:t>
      </w:r>
      <w:proofErr w:type="gramStart"/>
      <w:r>
        <w:t>don't</w:t>
      </w:r>
      <w:proofErr w:type="gramEnd"/>
      <w:r>
        <w:t xml:space="preserve"> support a uniqueness constraint.</w:t>
      </w:r>
    </w:p>
    <w:p w14:paraId="106C5A40" w14:textId="3DFF64D1" w:rsidR="00904B6B" w:rsidRDefault="00904B6B" w:rsidP="00904B6B">
      <w:r>
        <w:t>No, you can still specify a uniqueness constraint with a partial index. However, uniqueness will be limited to the keys covered by the partial filter expression.</w:t>
      </w:r>
    </w:p>
    <w:p w14:paraId="27CF0B6A" w14:textId="77777777" w:rsidR="00904B6B" w:rsidRDefault="00904B6B" w:rsidP="00904B6B">
      <w:r>
        <w:t>----------------------------------------------------------------------</w:t>
      </w:r>
    </w:p>
    <w:p w14:paraId="4CF5A3E5" w14:textId="4D055089" w:rsidR="00904B6B" w:rsidRDefault="001F3EB5" w:rsidP="00904B6B">
      <w:r>
        <w:t xml:space="preserve">75. </w:t>
      </w:r>
      <w:r w:rsidR="00904B6B">
        <w:t>Which other type of index is mostly closely related to text indexes?</w:t>
      </w:r>
    </w:p>
    <w:p w14:paraId="5E64E2F9" w14:textId="68A2455B" w:rsidR="00904B6B" w:rsidRDefault="00904B6B" w:rsidP="001F3EB5">
      <w:pPr>
        <w:pStyle w:val="ListParagraph"/>
        <w:numPr>
          <w:ilvl w:val="0"/>
          <w:numId w:val="45"/>
        </w:numPr>
      </w:pPr>
      <w:r>
        <w:t>Single-key indexes</w:t>
      </w:r>
    </w:p>
    <w:p w14:paraId="5F645CDF" w14:textId="6BE6A5D7" w:rsidR="00904B6B" w:rsidRDefault="00904B6B" w:rsidP="001F3EB5">
      <w:pPr>
        <w:pStyle w:val="ListParagraph"/>
        <w:numPr>
          <w:ilvl w:val="0"/>
          <w:numId w:val="45"/>
        </w:numPr>
      </w:pPr>
      <w:r>
        <w:t>Compound indexes</w:t>
      </w:r>
    </w:p>
    <w:p w14:paraId="284BBEDD" w14:textId="3B769646" w:rsidR="00904B6B" w:rsidRDefault="00904B6B" w:rsidP="001F3EB5">
      <w:pPr>
        <w:pStyle w:val="ListParagraph"/>
        <w:numPr>
          <w:ilvl w:val="0"/>
          <w:numId w:val="45"/>
        </w:numPr>
      </w:pPr>
      <w:r>
        <w:t xml:space="preserve">Multi-key </w:t>
      </w:r>
      <w:proofErr w:type="gramStart"/>
      <w:r>
        <w:t>indexes  [</w:t>
      </w:r>
      <w:proofErr w:type="gramEnd"/>
      <w:r>
        <w:t>TRUE]</w:t>
      </w:r>
    </w:p>
    <w:p w14:paraId="1CE8B398" w14:textId="555CAD03" w:rsidR="00904B6B" w:rsidRDefault="00904B6B" w:rsidP="00904B6B">
      <w:pPr>
        <w:pStyle w:val="ListParagraph"/>
        <w:numPr>
          <w:ilvl w:val="0"/>
          <w:numId w:val="45"/>
        </w:numPr>
      </w:pPr>
      <w:r>
        <w:t>Partial indexes</w:t>
      </w:r>
    </w:p>
    <w:p w14:paraId="263E95C7" w14:textId="77777777" w:rsidR="00904B6B" w:rsidRDefault="00904B6B" w:rsidP="00904B6B">
      <w:r>
        <w:t>----------------------------------------------------------------------------------------------</w:t>
      </w:r>
    </w:p>
    <w:p w14:paraId="322DA655" w14:textId="5C8A6F36" w:rsidR="00904B6B" w:rsidRDefault="001F3EB5" w:rsidP="00904B6B">
      <w:r>
        <w:t xml:space="preserve">76. </w:t>
      </w:r>
      <w:r w:rsidR="00904B6B">
        <w:t>Which of the following statements are true regarding collations on indexes?</w:t>
      </w:r>
    </w:p>
    <w:p w14:paraId="1C52CA6C" w14:textId="17B20055" w:rsidR="00904B6B" w:rsidRDefault="00904B6B" w:rsidP="001F3EB5">
      <w:pPr>
        <w:pStyle w:val="ListParagraph"/>
        <w:numPr>
          <w:ilvl w:val="0"/>
          <w:numId w:val="45"/>
        </w:numPr>
      </w:pPr>
      <w:r>
        <w:t xml:space="preserve">MongoDB only allows collations to be defined at collection </w:t>
      </w:r>
      <w:proofErr w:type="gramStart"/>
      <w:r>
        <w:t>level</w:t>
      </w:r>
      <w:proofErr w:type="gramEnd"/>
    </w:p>
    <w:p w14:paraId="2F2C45E9" w14:textId="08EC5A98" w:rsidR="00904B6B" w:rsidRDefault="00904B6B" w:rsidP="001F3EB5">
      <w:pPr>
        <w:pStyle w:val="ListParagraph"/>
        <w:numPr>
          <w:ilvl w:val="0"/>
          <w:numId w:val="45"/>
        </w:numPr>
      </w:pPr>
      <w:r>
        <w:t>Collations allow the creation of case insensitive indexes. [TRUE]</w:t>
      </w:r>
    </w:p>
    <w:p w14:paraId="5082C9B8" w14:textId="413BE226" w:rsidR="00904B6B" w:rsidRDefault="00904B6B" w:rsidP="001F3EB5">
      <w:pPr>
        <w:pStyle w:val="ListParagraph"/>
        <w:numPr>
          <w:ilvl w:val="0"/>
          <w:numId w:val="45"/>
        </w:numPr>
      </w:pPr>
      <w:r>
        <w:t>Creating an index with a different collation from the base collection implies overriding the base collection collation.</w:t>
      </w:r>
    </w:p>
    <w:p w14:paraId="44817C06" w14:textId="2C22EDD1" w:rsidR="00904B6B" w:rsidRDefault="00904B6B" w:rsidP="003830E9">
      <w:pPr>
        <w:pStyle w:val="ListParagraph"/>
        <w:numPr>
          <w:ilvl w:val="0"/>
          <w:numId w:val="67"/>
        </w:numPr>
      </w:pPr>
      <w:r>
        <w:t xml:space="preserve">We can define specific collations in an index.             [TRUE] </w:t>
      </w:r>
    </w:p>
    <w:p w14:paraId="367FC666" w14:textId="77777777" w:rsidR="00904B6B" w:rsidRDefault="00904B6B" w:rsidP="00904B6B">
      <w:r>
        <w:t>-------------------------------------------------------------------------------------------------</w:t>
      </w:r>
    </w:p>
    <w:p w14:paraId="5EEB1730" w14:textId="77777777" w:rsidR="00904B6B" w:rsidRDefault="00904B6B" w:rsidP="00904B6B"/>
    <w:p w14:paraId="7BE567FF" w14:textId="41E5743E" w:rsidR="00904B6B" w:rsidRDefault="00993208" w:rsidP="00904B6B">
      <w:r>
        <w:t xml:space="preserve">77. </w:t>
      </w:r>
      <w:r w:rsidR="00904B6B">
        <w:t>Given the following index:</w:t>
      </w:r>
    </w:p>
    <w:p w14:paraId="2AD3A07E" w14:textId="77777777" w:rsidR="00904B6B" w:rsidRDefault="00904B6B" w:rsidP="00904B6B">
      <w:proofErr w:type="gramStart"/>
      <w:r>
        <w:t>{ "</w:t>
      </w:r>
      <w:proofErr w:type="spellStart"/>
      <w:proofErr w:type="gramEnd"/>
      <w:r>
        <w:t>first_name</w:t>
      </w:r>
      <w:proofErr w:type="spellEnd"/>
      <w:r>
        <w:t>": 1, "</w:t>
      </w:r>
      <w:proofErr w:type="spellStart"/>
      <w:r>
        <w:t>address.state</w:t>
      </w:r>
      <w:proofErr w:type="spellEnd"/>
      <w:r>
        <w:t>": -1, "</w:t>
      </w:r>
      <w:proofErr w:type="spellStart"/>
      <w:r>
        <w:t>address.city</w:t>
      </w:r>
      <w:proofErr w:type="spellEnd"/>
      <w:r>
        <w:t>": -1, "</w:t>
      </w:r>
      <w:proofErr w:type="spellStart"/>
      <w:r>
        <w:t>ssn</w:t>
      </w:r>
      <w:proofErr w:type="spellEnd"/>
      <w:r>
        <w:t>": 1 }</w:t>
      </w:r>
    </w:p>
    <w:p w14:paraId="2DDD230B" w14:textId="1AA956C0" w:rsidR="00904B6B" w:rsidRDefault="00904B6B" w:rsidP="00904B6B">
      <w:r>
        <w:t xml:space="preserve">Which of the following queries </w:t>
      </w:r>
      <w:proofErr w:type="gramStart"/>
      <w:r>
        <w:t>are able to</w:t>
      </w:r>
      <w:proofErr w:type="gramEnd"/>
      <w:r>
        <w:t xml:space="preserve"> use it for both filtering and sorting?</w:t>
      </w:r>
    </w:p>
    <w:p w14:paraId="74B4D019" w14:textId="2FB74DB9" w:rsidR="00904B6B" w:rsidRDefault="00904B6B" w:rsidP="003830E9">
      <w:pPr>
        <w:pStyle w:val="ListParagraph"/>
        <w:numPr>
          <w:ilvl w:val="0"/>
          <w:numId w:val="68"/>
        </w:numPr>
      </w:pPr>
      <w:proofErr w:type="spellStart"/>
      <w:proofErr w:type="gramStart"/>
      <w:r>
        <w:t>db.people</w:t>
      </w:r>
      <w:proofErr w:type="gramEnd"/>
      <w:r>
        <w:t>.find</w:t>
      </w:r>
      <w:proofErr w:type="spellEnd"/>
      <w:r>
        <w:t>({ "</w:t>
      </w:r>
      <w:proofErr w:type="spellStart"/>
      <w:r>
        <w:t>address.city</w:t>
      </w:r>
      <w:proofErr w:type="spellEnd"/>
      <w:r>
        <w:t>": "West Cindy" }).sort({ "</w:t>
      </w:r>
      <w:proofErr w:type="spellStart"/>
      <w:r>
        <w:t>address.city</w:t>
      </w:r>
      <w:proofErr w:type="spellEnd"/>
      <w:r>
        <w:t>": -1 })</w:t>
      </w:r>
    </w:p>
    <w:p w14:paraId="3AB86495" w14:textId="425D71E7" w:rsidR="00904B6B" w:rsidRDefault="00904B6B" w:rsidP="003830E9">
      <w:pPr>
        <w:pStyle w:val="ListParagraph"/>
        <w:numPr>
          <w:ilvl w:val="0"/>
          <w:numId w:val="68"/>
        </w:numPr>
      </w:pPr>
      <w:r>
        <w:t xml:space="preserve">- </w:t>
      </w:r>
      <w:proofErr w:type="spellStart"/>
      <w:proofErr w:type="gramStart"/>
      <w:r>
        <w:t>db.people</w:t>
      </w:r>
      <w:proofErr w:type="gramEnd"/>
      <w:r>
        <w:t>.find</w:t>
      </w:r>
      <w:proofErr w:type="spellEnd"/>
      <w:r>
        <w:t>({ "</w:t>
      </w:r>
      <w:proofErr w:type="spellStart"/>
      <w:r>
        <w:t>first_name</w:t>
      </w:r>
      <w:proofErr w:type="spellEnd"/>
      <w:r>
        <w:t>": "Jessica" }).sort({ "</w:t>
      </w:r>
      <w:proofErr w:type="spellStart"/>
      <w:r>
        <w:t>address.state</w:t>
      </w:r>
      <w:proofErr w:type="spellEnd"/>
      <w:r>
        <w:t>": 1, "</w:t>
      </w:r>
      <w:proofErr w:type="spellStart"/>
      <w:r>
        <w:t>address.city</w:t>
      </w:r>
      <w:proofErr w:type="spellEnd"/>
      <w:r>
        <w:t>": 1 })   [TRUE]</w:t>
      </w:r>
    </w:p>
    <w:p w14:paraId="06F187E7" w14:textId="6657E944" w:rsidR="00904B6B" w:rsidRDefault="00904B6B" w:rsidP="003830E9">
      <w:pPr>
        <w:pStyle w:val="ListParagraph"/>
        <w:numPr>
          <w:ilvl w:val="0"/>
          <w:numId w:val="68"/>
        </w:numPr>
      </w:pPr>
      <w:proofErr w:type="spellStart"/>
      <w:proofErr w:type="gramStart"/>
      <w:r>
        <w:t>db.people</w:t>
      </w:r>
      <w:proofErr w:type="gramEnd"/>
      <w:r>
        <w:t>.find</w:t>
      </w:r>
      <w:proofErr w:type="spellEnd"/>
      <w:r>
        <w:t>({ "</w:t>
      </w:r>
      <w:proofErr w:type="spellStart"/>
      <w:r>
        <w:t>first_name</w:t>
      </w:r>
      <w:proofErr w:type="spellEnd"/>
      <w:r>
        <w:t>": { $</w:t>
      </w:r>
      <w:proofErr w:type="spellStart"/>
      <w:r>
        <w:t>gt</w:t>
      </w:r>
      <w:proofErr w:type="spellEnd"/>
      <w:r>
        <w:t>: "J" } }).sort({ "</w:t>
      </w:r>
      <w:proofErr w:type="spellStart"/>
      <w:r>
        <w:t>address.city</w:t>
      </w:r>
      <w:proofErr w:type="spellEnd"/>
      <w:r>
        <w:t>": -1 })</w:t>
      </w:r>
    </w:p>
    <w:p w14:paraId="7C13DDB8" w14:textId="5B3EB1DD" w:rsidR="00904B6B" w:rsidRDefault="00904B6B" w:rsidP="003830E9">
      <w:pPr>
        <w:pStyle w:val="ListParagraph"/>
        <w:numPr>
          <w:ilvl w:val="0"/>
          <w:numId w:val="68"/>
        </w:numPr>
      </w:pPr>
      <w:proofErr w:type="spellStart"/>
      <w:proofErr w:type="gramStart"/>
      <w:r>
        <w:t>db.people</w:t>
      </w:r>
      <w:proofErr w:type="gramEnd"/>
      <w:r>
        <w:t>.find</w:t>
      </w:r>
      <w:proofErr w:type="spellEnd"/>
      <w:r>
        <w:t>({ "</w:t>
      </w:r>
      <w:proofErr w:type="spellStart"/>
      <w:r>
        <w:t>first_name</w:t>
      </w:r>
      <w:proofErr w:type="spellEnd"/>
      <w:r>
        <w:t>": "Jessica", "</w:t>
      </w:r>
      <w:proofErr w:type="spellStart"/>
      <w:r>
        <w:t>address.state</w:t>
      </w:r>
      <w:proofErr w:type="spellEnd"/>
      <w:r>
        <w:t>": { $</w:t>
      </w:r>
      <w:proofErr w:type="spellStart"/>
      <w:r>
        <w:t>lt</w:t>
      </w:r>
      <w:proofErr w:type="spellEnd"/>
      <w:r>
        <w:t>: "S"} }).sort({ "</w:t>
      </w:r>
      <w:proofErr w:type="spellStart"/>
      <w:r>
        <w:t>address.state</w:t>
      </w:r>
      <w:proofErr w:type="spellEnd"/>
      <w:r>
        <w:t>": 1 }) [TRUE]</w:t>
      </w:r>
    </w:p>
    <w:p w14:paraId="73C7B37D" w14:textId="04685569" w:rsidR="00904B6B" w:rsidRDefault="00904B6B" w:rsidP="003830E9">
      <w:pPr>
        <w:pStyle w:val="ListParagraph"/>
        <w:numPr>
          <w:ilvl w:val="0"/>
          <w:numId w:val="68"/>
        </w:numPr>
      </w:pPr>
      <w:proofErr w:type="spellStart"/>
      <w:proofErr w:type="gramStart"/>
      <w:r>
        <w:t>db.people</w:t>
      </w:r>
      <w:proofErr w:type="gramEnd"/>
      <w:r>
        <w:t>.find</w:t>
      </w:r>
      <w:proofErr w:type="spellEnd"/>
      <w:r>
        <w:t>({ "</w:t>
      </w:r>
      <w:proofErr w:type="spellStart"/>
      <w:r>
        <w:t>address.state</w:t>
      </w:r>
      <w:proofErr w:type="spellEnd"/>
      <w:r>
        <w:t>": "South Dakota", "</w:t>
      </w:r>
      <w:proofErr w:type="spellStart"/>
      <w:r>
        <w:t>first_name</w:t>
      </w:r>
      <w:proofErr w:type="spellEnd"/>
      <w:r>
        <w:t>": "Jessica" }).sort({ "</w:t>
      </w:r>
      <w:proofErr w:type="spellStart"/>
      <w:r>
        <w:t>address.city</w:t>
      </w:r>
      <w:proofErr w:type="spellEnd"/>
      <w:r>
        <w:t>": -1 })</w:t>
      </w:r>
    </w:p>
    <w:p w14:paraId="0CC210FE" w14:textId="31A15A83" w:rsidR="00904B6B" w:rsidRDefault="00904B6B" w:rsidP="00904B6B">
      <w:r>
        <w:t>---------------------------------------------------------------------------------------------------------------------</w:t>
      </w:r>
    </w:p>
    <w:p w14:paraId="0C12A25D" w14:textId="5AC111AE" w:rsidR="00904B6B" w:rsidRDefault="00881FDB" w:rsidP="00904B6B">
      <w:r>
        <w:t xml:space="preserve">78. </w:t>
      </w:r>
      <w:r w:rsidR="00904B6B">
        <w:t xml:space="preserve">In this lab you're going to examine several </w:t>
      </w:r>
      <w:r w:rsidR="00AB4D9C">
        <w:t>examples</w:t>
      </w:r>
      <w:r w:rsidR="00904B6B">
        <w:t xml:space="preserve"> queries and determine which compound index will best service </w:t>
      </w:r>
      <w:proofErr w:type="gramStart"/>
      <w:r w:rsidR="00904B6B">
        <w:t>them</w:t>
      </w:r>
      <w:proofErr w:type="gramEnd"/>
    </w:p>
    <w:p w14:paraId="41EB8534" w14:textId="77777777" w:rsidR="00904B6B" w:rsidRDefault="00904B6B" w:rsidP="00E81BFE">
      <w:pPr>
        <w:spacing w:after="0"/>
      </w:pPr>
      <w:r>
        <w:t xml:space="preserve">&gt; </w:t>
      </w:r>
      <w:proofErr w:type="spellStart"/>
      <w:proofErr w:type="gramStart"/>
      <w:r>
        <w:t>db.people</w:t>
      </w:r>
      <w:proofErr w:type="gramEnd"/>
      <w:r>
        <w:t>.find</w:t>
      </w:r>
      <w:proofErr w:type="spellEnd"/>
      <w:r>
        <w:t>({</w:t>
      </w:r>
    </w:p>
    <w:p w14:paraId="0361F74F" w14:textId="77777777" w:rsidR="00904B6B" w:rsidRDefault="00904B6B" w:rsidP="00E81BFE">
      <w:pPr>
        <w:spacing w:after="0"/>
      </w:pPr>
      <w:r>
        <w:lastRenderedPageBreak/>
        <w:t xml:space="preserve">    "</w:t>
      </w:r>
      <w:proofErr w:type="spellStart"/>
      <w:proofErr w:type="gramStart"/>
      <w:r>
        <w:t>address.state</w:t>
      </w:r>
      <w:proofErr w:type="spellEnd"/>
      <w:proofErr w:type="gramEnd"/>
      <w:r>
        <w:t>": "Nebraska",</w:t>
      </w:r>
    </w:p>
    <w:p w14:paraId="605935E3" w14:textId="77777777" w:rsidR="00904B6B" w:rsidRDefault="00904B6B" w:rsidP="00E81BFE">
      <w:pPr>
        <w:spacing w:after="0"/>
      </w:pPr>
      <w:r>
        <w:t xml:space="preserve">    "</w:t>
      </w:r>
      <w:proofErr w:type="spellStart"/>
      <w:r>
        <w:t>last_name</w:t>
      </w:r>
      <w:proofErr w:type="spellEnd"/>
      <w:r>
        <w:t>": /^G/,</w:t>
      </w:r>
    </w:p>
    <w:p w14:paraId="59753B67" w14:textId="77777777" w:rsidR="00904B6B" w:rsidRDefault="00904B6B" w:rsidP="00E81BFE">
      <w:pPr>
        <w:spacing w:after="0"/>
      </w:pPr>
      <w:r>
        <w:t xml:space="preserve">    "job": "Police officer"</w:t>
      </w:r>
    </w:p>
    <w:p w14:paraId="0174B484" w14:textId="77777777" w:rsidR="00904B6B" w:rsidRDefault="00904B6B" w:rsidP="00E81BFE">
      <w:pPr>
        <w:spacing w:after="0"/>
      </w:pPr>
      <w:r>
        <w:t xml:space="preserve">  })</w:t>
      </w:r>
    </w:p>
    <w:p w14:paraId="07890552" w14:textId="77777777" w:rsidR="00E81BFE" w:rsidRDefault="00E81BFE" w:rsidP="00E81BFE">
      <w:pPr>
        <w:spacing w:after="0"/>
      </w:pPr>
    </w:p>
    <w:p w14:paraId="5FFF4429" w14:textId="390B74B5" w:rsidR="00904B6B" w:rsidRDefault="00904B6B" w:rsidP="00E81BFE">
      <w:pPr>
        <w:spacing w:after="0"/>
      </w:pPr>
      <w:r>
        <w:t xml:space="preserve">&gt; </w:t>
      </w:r>
      <w:proofErr w:type="spellStart"/>
      <w:proofErr w:type="gramStart"/>
      <w:r>
        <w:t>db.people</w:t>
      </w:r>
      <w:proofErr w:type="gramEnd"/>
      <w:r>
        <w:t>.find</w:t>
      </w:r>
      <w:proofErr w:type="spellEnd"/>
      <w:r>
        <w:t>({</w:t>
      </w:r>
    </w:p>
    <w:p w14:paraId="5EE6C65D" w14:textId="77777777" w:rsidR="00904B6B" w:rsidRDefault="00904B6B" w:rsidP="00E81BFE">
      <w:pPr>
        <w:spacing w:after="0"/>
      </w:pPr>
      <w:r>
        <w:t xml:space="preserve">    "job": /^P/,</w:t>
      </w:r>
    </w:p>
    <w:p w14:paraId="5654C616" w14:textId="77777777" w:rsidR="00904B6B" w:rsidRDefault="00904B6B" w:rsidP="00E81BFE">
      <w:pPr>
        <w:spacing w:after="0"/>
      </w:pPr>
      <w:r>
        <w:t xml:space="preserve">    "</w:t>
      </w:r>
      <w:proofErr w:type="spellStart"/>
      <w:r>
        <w:t>first_name</w:t>
      </w:r>
      <w:proofErr w:type="spellEnd"/>
      <w:r>
        <w:t>": /^C/,</w:t>
      </w:r>
    </w:p>
    <w:p w14:paraId="0D400DD7" w14:textId="77777777" w:rsidR="00904B6B" w:rsidRDefault="00904B6B" w:rsidP="00E81BFE">
      <w:pPr>
        <w:spacing w:after="0"/>
      </w:pPr>
      <w:r>
        <w:t xml:space="preserve">    "</w:t>
      </w:r>
      <w:proofErr w:type="spellStart"/>
      <w:proofErr w:type="gramStart"/>
      <w:r>
        <w:t>address.state</w:t>
      </w:r>
      <w:proofErr w:type="spellEnd"/>
      <w:proofErr w:type="gramEnd"/>
      <w:r>
        <w:t>": "Indiana"</w:t>
      </w:r>
    </w:p>
    <w:p w14:paraId="6D5FAE65" w14:textId="77777777" w:rsidR="00904B6B" w:rsidRDefault="00904B6B" w:rsidP="00E81BFE">
      <w:pPr>
        <w:spacing w:after="0"/>
      </w:pPr>
      <w:r>
        <w:t xml:space="preserve">  }</w:t>
      </w:r>
      <w:proofErr w:type="gramStart"/>
      <w:r>
        <w:t>).sort</w:t>
      </w:r>
      <w:proofErr w:type="gramEnd"/>
      <w:r>
        <w:t>({ "</w:t>
      </w:r>
      <w:proofErr w:type="spellStart"/>
      <w:r>
        <w:t>last_name</w:t>
      </w:r>
      <w:proofErr w:type="spellEnd"/>
      <w:r>
        <w:t>": 1 })</w:t>
      </w:r>
    </w:p>
    <w:p w14:paraId="6C1692D2" w14:textId="77777777" w:rsidR="00E81BFE" w:rsidRDefault="00E81BFE" w:rsidP="00E81BFE">
      <w:pPr>
        <w:spacing w:after="0"/>
      </w:pPr>
    </w:p>
    <w:p w14:paraId="74A1F69C" w14:textId="6F31FF28" w:rsidR="00904B6B" w:rsidRDefault="00904B6B" w:rsidP="00E81BFE">
      <w:pPr>
        <w:spacing w:after="0"/>
      </w:pPr>
      <w:r>
        <w:t xml:space="preserve">&gt; </w:t>
      </w:r>
      <w:proofErr w:type="spellStart"/>
      <w:proofErr w:type="gramStart"/>
      <w:r>
        <w:t>db.people</w:t>
      </w:r>
      <w:proofErr w:type="gramEnd"/>
      <w:r>
        <w:t>.find</w:t>
      </w:r>
      <w:proofErr w:type="spellEnd"/>
      <w:r>
        <w:t>({</w:t>
      </w:r>
    </w:p>
    <w:p w14:paraId="047EC4F3" w14:textId="77777777" w:rsidR="00904B6B" w:rsidRDefault="00904B6B" w:rsidP="00E81BFE">
      <w:pPr>
        <w:spacing w:after="0"/>
      </w:pPr>
      <w:r>
        <w:t xml:space="preserve">    "</w:t>
      </w:r>
      <w:proofErr w:type="spellStart"/>
      <w:proofErr w:type="gramStart"/>
      <w:r>
        <w:t>address.state</w:t>
      </w:r>
      <w:proofErr w:type="spellEnd"/>
      <w:proofErr w:type="gramEnd"/>
      <w:r>
        <w:t>": "Connecticut",</w:t>
      </w:r>
    </w:p>
    <w:p w14:paraId="0E563E93" w14:textId="77777777" w:rsidR="00904B6B" w:rsidRDefault="00904B6B" w:rsidP="00E81BFE">
      <w:pPr>
        <w:spacing w:after="0"/>
      </w:pPr>
      <w:r>
        <w:t xml:space="preserve">    "birthday": {</w:t>
      </w:r>
    </w:p>
    <w:p w14:paraId="1DAB4BE5" w14:textId="77777777" w:rsidR="00904B6B" w:rsidRDefault="00904B6B" w:rsidP="00E81BFE">
      <w:pPr>
        <w:spacing w:after="0"/>
      </w:pPr>
      <w:r>
        <w:t xml:space="preserve">      "$gte": ISODate("2010-01-01T00:00:00.000Z"),</w:t>
      </w:r>
    </w:p>
    <w:p w14:paraId="4F8B5666" w14:textId="77777777" w:rsidR="00904B6B" w:rsidRDefault="00904B6B" w:rsidP="00E81BFE">
      <w:pPr>
        <w:spacing w:after="0"/>
      </w:pPr>
      <w:r>
        <w:t xml:space="preserve">      "$</w:t>
      </w:r>
      <w:proofErr w:type="spellStart"/>
      <w:r>
        <w:t>lt</w:t>
      </w:r>
      <w:proofErr w:type="spellEnd"/>
      <w:r>
        <w:t>": ISODate("2011-01-01T00:00:00.000Z")</w:t>
      </w:r>
    </w:p>
    <w:p w14:paraId="2F7E6876" w14:textId="77777777" w:rsidR="00904B6B" w:rsidRDefault="00904B6B" w:rsidP="00E81BFE">
      <w:pPr>
        <w:spacing w:after="0"/>
      </w:pPr>
      <w:r>
        <w:t xml:space="preserve">    }</w:t>
      </w:r>
    </w:p>
    <w:p w14:paraId="1F7A55CE" w14:textId="77777777" w:rsidR="00904B6B" w:rsidRDefault="00904B6B" w:rsidP="00E81BFE">
      <w:pPr>
        <w:spacing w:after="0"/>
      </w:pPr>
      <w:r>
        <w:t xml:space="preserve">  })</w:t>
      </w:r>
    </w:p>
    <w:p w14:paraId="333A78A2" w14:textId="77777777" w:rsidR="00904B6B" w:rsidRDefault="00904B6B" w:rsidP="00E81BFE">
      <w:pPr>
        <w:spacing w:after="0"/>
      </w:pPr>
    </w:p>
    <w:p w14:paraId="641284EC" w14:textId="6B7C60A2" w:rsidR="00904B6B" w:rsidRDefault="00AB4D9C" w:rsidP="00904B6B">
      <w:r>
        <w:t xml:space="preserve">79. </w:t>
      </w:r>
      <w:r w:rsidR="00904B6B">
        <w:t xml:space="preserve">If you had to build one index on the people collection, which of the following indexes would best </w:t>
      </w:r>
      <w:proofErr w:type="spellStart"/>
      <w:r w:rsidR="00904B6B">
        <w:t>sevice</w:t>
      </w:r>
      <w:proofErr w:type="spellEnd"/>
      <w:r w:rsidR="00904B6B">
        <w:t xml:space="preserve"> all 3 queries?</w:t>
      </w:r>
    </w:p>
    <w:p w14:paraId="600D5E35" w14:textId="20791F07" w:rsidR="00904B6B" w:rsidRDefault="00904B6B" w:rsidP="003830E9">
      <w:pPr>
        <w:pStyle w:val="ListParagraph"/>
        <w:numPr>
          <w:ilvl w:val="0"/>
          <w:numId w:val="69"/>
        </w:numPr>
      </w:pPr>
      <w:proofErr w:type="gramStart"/>
      <w:r>
        <w:t>{ "</w:t>
      </w:r>
      <w:proofErr w:type="spellStart"/>
      <w:proofErr w:type="gramEnd"/>
      <w:r>
        <w:t>address.state</w:t>
      </w:r>
      <w:proofErr w:type="spellEnd"/>
      <w:r>
        <w:t>": 1, "job": 1, "</w:t>
      </w:r>
      <w:proofErr w:type="spellStart"/>
      <w:r>
        <w:t>first_name</w:t>
      </w:r>
      <w:proofErr w:type="spellEnd"/>
      <w:r>
        <w:t>": 1 }</w:t>
      </w:r>
    </w:p>
    <w:p w14:paraId="758A9606" w14:textId="504D8F99" w:rsidR="00904B6B" w:rsidRDefault="00904B6B" w:rsidP="003830E9">
      <w:pPr>
        <w:pStyle w:val="ListParagraph"/>
        <w:numPr>
          <w:ilvl w:val="0"/>
          <w:numId w:val="69"/>
        </w:numPr>
      </w:pPr>
      <w:proofErr w:type="gramStart"/>
      <w:r>
        <w:t>{ "</w:t>
      </w:r>
      <w:proofErr w:type="spellStart"/>
      <w:proofErr w:type="gramEnd"/>
      <w:r>
        <w:t>address.state</w:t>
      </w:r>
      <w:proofErr w:type="spellEnd"/>
      <w:r>
        <w:t>": 1, "job": 1 }</w:t>
      </w:r>
    </w:p>
    <w:p w14:paraId="7FAC8574" w14:textId="111AE51C" w:rsidR="00904B6B" w:rsidRDefault="00904B6B" w:rsidP="003830E9">
      <w:pPr>
        <w:pStyle w:val="ListParagraph"/>
        <w:numPr>
          <w:ilvl w:val="0"/>
          <w:numId w:val="69"/>
        </w:numPr>
      </w:pPr>
      <w:proofErr w:type="gramStart"/>
      <w:r>
        <w:t>{ "</w:t>
      </w:r>
      <w:proofErr w:type="gramEnd"/>
      <w:r>
        <w:t>job": 1, "</w:t>
      </w:r>
      <w:proofErr w:type="spellStart"/>
      <w:r>
        <w:t>address.state</w:t>
      </w:r>
      <w:proofErr w:type="spellEnd"/>
      <w:r>
        <w:t>": 1 }</w:t>
      </w:r>
    </w:p>
    <w:p w14:paraId="1888B85E" w14:textId="2EF28395" w:rsidR="00904B6B" w:rsidRDefault="00904B6B" w:rsidP="003830E9">
      <w:pPr>
        <w:pStyle w:val="ListParagraph"/>
        <w:numPr>
          <w:ilvl w:val="0"/>
          <w:numId w:val="69"/>
        </w:numPr>
      </w:pPr>
      <w:proofErr w:type="gramStart"/>
      <w:r>
        <w:t>{ "</w:t>
      </w:r>
      <w:proofErr w:type="spellStart"/>
      <w:proofErr w:type="gramEnd"/>
      <w:r>
        <w:t>address.state</w:t>
      </w:r>
      <w:proofErr w:type="spellEnd"/>
      <w:r>
        <w:t>": 1, "</w:t>
      </w:r>
      <w:proofErr w:type="spellStart"/>
      <w:r>
        <w:t>last_name</w:t>
      </w:r>
      <w:proofErr w:type="spellEnd"/>
      <w:r>
        <w:t>": 1, "job": 1 } [TRUE]</w:t>
      </w:r>
    </w:p>
    <w:p w14:paraId="48034DAF" w14:textId="54D06497" w:rsidR="00904B6B" w:rsidRDefault="00904B6B" w:rsidP="003830E9">
      <w:pPr>
        <w:pStyle w:val="ListParagraph"/>
        <w:numPr>
          <w:ilvl w:val="0"/>
          <w:numId w:val="69"/>
        </w:numPr>
      </w:pPr>
      <w:proofErr w:type="gramStart"/>
      <w:r>
        <w:t>{ "</w:t>
      </w:r>
      <w:proofErr w:type="gramEnd"/>
      <w:r>
        <w:t>job": 1, "</w:t>
      </w:r>
      <w:proofErr w:type="spellStart"/>
      <w:r>
        <w:t>address.state</w:t>
      </w:r>
      <w:proofErr w:type="spellEnd"/>
      <w:r>
        <w:t>": 1, "</w:t>
      </w:r>
      <w:proofErr w:type="spellStart"/>
      <w:r>
        <w:t>last_name</w:t>
      </w:r>
      <w:proofErr w:type="spellEnd"/>
      <w:r>
        <w:t>": 1 }</w:t>
      </w:r>
    </w:p>
    <w:p w14:paraId="41C81FAC" w14:textId="2D380CBC" w:rsidR="00904B6B" w:rsidRDefault="00904B6B" w:rsidP="003830E9">
      <w:pPr>
        <w:pStyle w:val="ListParagraph"/>
        <w:numPr>
          <w:ilvl w:val="0"/>
          <w:numId w:val="69"/>
        </w:numPr>
      </w:pPr>
      <w:proofErr w:type="gramStart"/>
      <w:r>
        <w:t>{ "</w:t>
      </w:r>
      <w:proofErr w:type="gramEnd"/>
      <w:r>
        <w:t>job": 1, "</w:t>
      </w:r>
      <w:proofErr w:type="spellStart"/>
      <w:r>
        <w:t>address.state</w:t>
      </w:r>
      <w:proofErr w:type="spellEnd"/>
      <w:r>
        <w:t>": 1, "</w:t>
      </w:r>
      <w:proofErr w:type="spellStart"/>
      <w:r>
        <w:t>first_name</w:t>
      </w:r>
      <w:proofErr w:type="spellEnd"/>
      <w:r>
        <w:t>": 1 }</w:t>
      </w:r>
    </w:p>
    <w:p w14:paraId="3573CEF2" w14:textId="77777777" w:rsidR="00904B6B" w:rsidRDefault="00904B6B" w:rsidP="00904B6B">
      <w:r>
        <w:t>----------------------------------------------------------------------------------------</w:t>
      </w:r>
    </w:p>
    <w:p w14:paraId="6BC2CDC7" w14:textId="419EFCB1" w:rsidR="00904B6B" w:rsidRDefault="00AB4D9C" w:rsidP="00904B6B">
      <w:r>
        <w:t xml:space="preserve">80. </w:t>
      </w:r>
      <w:r w:rsidR="00904B6B">
        <w:t>Regarding the performance implications, which of the following statements are correct?</w:t>
      </w:r>
    </w:p>
    <w:p w14:paraId="35627618" w14:textId="4C7C600A" w:rsidR="00904B6B" w:rsidRDefault="00904B6B" w:rsidP="003830E9">
      <w:pPr>
        <w:pStyle w:val="ListParagraph"/>
        <w:numPr>
          <w:ilvl w:val="0"/>
          <w:numId w:val="70"/>
        </w:numPr>
      </w:pPr>
      <w:r>
        <w:t>MongoDB does not benefit from adding more RAM to your servers.</w:t>
      </w:r>
    </w:p>
    <w:p w14:paraId="1D59464C" w14:textId="749D69A1" w:rsidR="00904B6B" w:rsidRDefault="00904B6B" w:rsidP="003830E9">
      <w:pPr>
        <w:pStyle w:val="ListParagraph"/>
        <w:numPr>
          <w:ilvl w:val="0"/>
          <w:numId w:val="70"/>
        </w:numPr>
      </w:pPr>
      <w:r>
        <w:t>Disk RAID architecture can impact the performance of your MongoDB deployment.</w:t>
      </w:r>
    </w:p>
    <w:p w14:paraId="04EA8158" w14:textId="228CDBD9" w:rsidR="00904B6B" w:rsidRDefault="00904B6B" w:rsidP="003830E9">
      <w:pPr>
        <w:pStyle w:val="ListParagraph"/>
        <w:numPr>
          <w:ilvl w:val="0"/>
          <w:numId w:val="70"/>
        </w:numPr>
      </w:pPr>
      <w:r>
        <w:t>Switching from HDDs to SSDs does not bring a benefit to the performance of MongoDB.</w:t>
      </w:r>
    </w:p>
    <w:p w14:paraId="05E19A9E" w14:textId="37F591FF" w:rsidR="00904B6B" w:rsidRDefault="00904B6B" w:rsidP="003830E9">
      <w:pPr>
        <w:pStyle w:val="ListParagraph"/>
        <w:numPr>
          <w:ilvl w:val="0"/>
          <w:numId w:val="70"/>
        </w:numPr>
      </w:pPr>
      <w:r>
        <w:t>CPU availability impacts the performance of MongoDB, especially if using the WiredTiger storage engine.</w:t>
      </w:r>
    </w:p>
    <w:p w14:paraId="3AF55AE4" w14:textId="77777777" w:rsidR="00904B6B" w:rsidRDefault="00904B6B" w:rsidP="00904B6B">
      <w:r>
        <w:t>---------------------------------------------------------------------------------------</w:t>
      </w:r>
    </w:p>
    <w:p w14:paraId="0B30410E" w14:textId="2491A2E5" w:rsidR="00904B6B" w:rsidRDefault="00AB4D9C" w:rsidP="00904B6B">
      <w:r>
        <w:t xml:space="preserve">81. </w:t>
      </w:r>
      <w:r w:rsidR="00904B6B">
        <w:t>Which of the following statements is true?</w:t>
      </w:r>
    </w:p>
    <w:p w14:paraId="553C5FAC" w14:textId="690C6FB4" w:rsidR="00904B6B" w:rsidRDefault="00904B6B" w:rsidP="003830E9">
      <w:pPr>
        <w:pStyle w:val="ListParagraph"/>
        <w:numPr>
          <w:ilvl w:val="0"/>
          <w:numId w:val="71"/>
        </w:numPr>
      </w:pPr>
      <w:r>
        <w:t>Some expressions can only be used in certain stages.</w:t>
      </w:r>
    </w:p>
    <w:p w14:paraId="082F1C0F" w14:textId="306B60E5" w:rsidR="00904B6B" w:rsidRDefault="00904B6B" w:rsidP="003830E9">
      <w:pPr>
        <w:pStyle w:val="ListParagraph"/>
        <w:numPr>
          <w:ilvl w:val="0"/>
          <w:numId w:val="71"/>
        </w:numPr>
      </w:pPr>
      <w:r>
        <w:t>Only one expression per stage can be used.</w:t>
      </w:r>
    </w:p>
    <w:p w14:paraId="1254255F" w14:textId="5404E106" w:rsidR="00904B6B" w:rsidRDefault="00904B6B" w:rsidP="003830E9">
      <w:pPr>
        <w:pStyle w:val="ListParagraph"/>
        <w:numPr>
          <w:ilvl w:val="0"/>
          <w:numId w:val="71"/>
        </w:numPr>
      </w:pPr>
      <w:r>
        <w:t>An aggregation pipeline is an array of stages.</w:t>
      </w:r>
    </w:p>
    <w:p w14:paraId="1430608E" w14:textId="4C76920B" w:rsidR="00904B6B" w:rsidRDefault="00904B6B" w:rsidP="00904B6B">
      <w:r>
        <w:t>---------------------------------------------------------------------------------------</w:t>
      </w:r>
    </w:p>
    <w:p w14:paraId="1EF4EFAB" w14:textId="6BB3F3BF" w:rsidR="00904B6B" w:rsidRDefault="00AB4D9C" w:rsidP="00904B6B">
      <w:r>
        <w:lastRenderedPageBreak/>
        <w:t xml:space="preserve">82. </w:t>
      </w:r>
      <w:r w:rsidR="00904B6B">
        <w:t>Which of the following is true about pipelines and the Aggregation Framework?</w:t>
      </w:r>
    </w:p>
    <w:p w14:paraId="20631C5F" w14:textId="5A0D7B4D" w:rsidR="00904B6B" w:rsidRDefault="00904B6B" w:rsidP="003830E9">
      <w:pPr>
        <w:pStyle w:val="ListParagraph"/>
        <w:numPr>
          <w:ilvl w:val="0"/>
          <w:numId w:val="72"/>
        </w:numPr>
      </w:pPr>
      <w:r>
        <w:t>Stages cannot be configured to produce our desired output.</w:t>
      </w:r>
    </w:p>
    <w:p w14:paraId="15442AAD" w14:textId="14C044DF" w:rsidR="00904B6B" w:rsidRDefault="00904B6B" w:rsidP="003830E9">
      <w:pPr>
        <w:pStyle w:val="ListParagraph"/>
        <w:numPr>
          <w:ilvl w:val="0"/>
          <w:numId w:val="72"/>
        </w:numPr>
      </w:pPr>
      <w:r>
        <w:t>Documents flow through the pipeline, passing from one stage to the next</w:t>
      </w:r>
    </w:p>
    <w:p w14:paraId="7325F13B" w14:textId="208DABB5" w:rsidR="00904B6B" w:rsidRDefault="00904B6B" w:rsidP="003830E9">
      <w:pPr>
        <w:pStyle w:val="ListParagraph"/>
        <w:numPr>
          <w:ilvl w:val="0"/>
          <w:numId w:val="72"/>
        </w:numPr>
      </w:pPr>
      <w:r>
        <w:t xml:space="preserve">The Aggregation Framework provides us many stages to filter and transform our </w:t>
      </w:r>
      <w:proofErr w:type="gramStart"/>
      <w:r>
        <w:t>data</w:t>
      </w:r>
      <w:proofErr w:type="gramEnd"/>
    </w:p>
    <w:p w14:paraId="6A53D75B" w14:textId="7917555B" w:rsidR="00904B6B" w:rsidRDefault="00904B6B" w:rsidP="003830E9">
      <w:pPr>
        <w:pStyle w:val="ListParagraph"/>
        <w:numPr>
          <w:ilvl w:val="0"/>
          <w:numId w:val="72"/>
        </w:numPr>
      </w:pPr>
      <w:r>
        <w:t>Pipelines must consist of at least two stages.</w:t>
      </w:r>
    </w:p>
    <w:p w14:paraId="317F4DC8" w14:textId="0F327042" w:rsidR="00904B6B" w:rsidRDefault="00904B6B" w:rsidP="00904B6B">
      <w:r>
        <w:t>---------------------------------------------------------------------------------------</w:t>
      </w:r>
    </w:p>
    <w:p w14:paraId="7BD7C26D" w14:textId="63E89EE0" w:rsidR="00904B6B" w:rsidRDefault="00AB4D9C" w:rsidP="00904B6B">
      <w:r>
        <w:t xml:space="preserve">83. </w:t>
      </w:r>
      <w:r w:rsidR="00904B6B">
        <w:t>Which of the following statements is true?</w:t>
      </w:r>
    </w:p>
    <w:p w14:paraId="12F909E5" w14:textId="0B0058FA" w:rsidR="00904B6B" w:rsidRDefault="00904B6B" w:rsidP="003830E9">
      <w:pPr>
        <w:pStyle w:val="ListParagraph"/>
        <w:numPr>
          <w:ilvl w:val="0"/>
          <w:numId w:val="73"/>
        </w:numPr>
      </w:pPr>
      <w:r>
        <w:t>Some expressions can only be used in certain stages.</w:t>
      </w:r>
    </w:p>
    <w:p w14:paraId="76FD646A" w14:textId="5EE49070" w:rsidR="00904B6B" w:rsidRDefault="00904B6B" w:rsidP="003830E9">
      <w:pPr>
        <w:pStyle w:val="ListParagraph"/>
        <w:numPr>
          <w:ilvl w:val="0"/>
          <w:numId w:val="73"/>
        </w:numPr>
      </w:pPr>
      <w:r>
        <w:t>Only one expression per stage can be used.</w:t>
      </w:r>
    </w:p>
    <w:p w14:paraId="57DD4E2D" w14:textId="0132CACE" w:rsidR="00904B6B" w:rsidRDefault="00904B6B" w:rsidP="003830E9">
      <w:pPr>
        <w:pStyle w:val="ListParagraph"/>
        <w:numPr>
          <w:ilvl w:val="0"/>
          <w:numId w:val="73"/>
        </w:numPr>
      </w:pPr>
      <w:r>
        <w:t>An aggregation pipeline is an array of stages.</w:t>
      </w:r>
    </w:p>
    <w:p w14:paraId="6D36E0CB" w14:textId="149AFA29" w:rsidR="00904B6B" w:rsidRDefault="00904B6B" w:rsidP="00904B6B">
      <w:r>
        <w:t>----------------------------------------------------------------------------------------</w:t>
      </w:r>
    </w:p>
    <w:p w14:paraId="4E1E48BB" w14:textId="48C81612" w:rsidR="00904B6B" w:rsidRDefault="00AB4D9C" w:rsidP="00904B6B">
      <w:r>
        <w:t xml:space="preserve">84. </w:t>
      </w:r>
      <w:r w:rsidR="00904B6B">
        <w:t xml:space="preserve">Help MongoDB pick a movie our next movie night! Based on employee polling, </w:t>
      </w:r>
      <w:r>
        <w:t>we have</w:t>
      </w:r>
      <w:r w:rsidR="00904B6B">
        <w:t xml:space="preserve"> decided that potential movies must meet the following criteria.</w:t>
      </w:r>
    </w:p>
    <w:p w14:paraId="7AD91D33" w14:textId="26CEFE5B" w:rsidR="00904B6B" w:rsidRDefault="00904B6B" w:rsidP="003830E9">
      <w:pPr>
        <w:pStyle w:val="ListParagraph"/>
        <w:numPr>
          <w:ilvl w:val="0"/>
          <w:numId w:val="74"/>
        </w:numPr>
      </w:pPr>
      <w:proofErr w:type="spellStart"/>
      <w:proofErr w:type="gramStart"/>
      <w:r>
        <w:t>imdb.rating</w:t>
      </w:r>
      <w:proofErr w:type="spellEnd"/>
      <w:proofErr w:type="gramEnd"/>
      <w:r>
        <w:t xml:space="preserve"> is at least 7</w:t>
      </w:r>
    </w:p>
    <w:p w14:paraId="7642239D" w14:textId="24772BE5" w:rsidR="00904B6B" w:rsidRDefault="00904B6B" w:rsidP="003830E9">
      <w:pPr>
        <w:pStyle w:val="ListParagraph"/>
        <w:numPr>
          <w:ilvl w:val="0"/>
          <w:numId w:val="74"/>
        </w:numPr>
      </w:pPr>
      <w:r>
        <w:t xml:space="preserve">genres </w:t>
      </w:r>
      <w:proofErr w:type="gramStart"/>
      <w:r>
        <w:t>does</w:t>
      </w:r>
      <w:proofErr w:type="gramEnd"/>
      <w:r>
        <w:t xml:space="preserve"> not contain "Crime" or "Horror"</w:t>
      </w:r>
    </w:p>
    <w:p w14:paraId="625D2210" w14:textId="464EC1C4" w:rsidR="00904B6B" w:rsidRDefault="00904B6B" w:rsidP="003830E9">
      <w:pPr>
        <w:pStyle w:val="ListParagraph"/>
        <w:numPr>
          <w:ilvl w:val="0"/>
          <w:numId w:val="74"/>
        </w:numPr>
      </w:pPr>
      <w:r>
        <w:t>rated is either "PG" or "</w:t>
      </w:r>
      <w:proofErr w:type="gramStart"/>
      <w:r>
        <w:t>G</w:t>
      </w:r>
      <w:proofErr w:type="gramEnd"/>
      <w:r>
        <w:t>"</w:t>
      </w:r>
    </w:p>
    <w:p w14:paraId="29F0AC89" w14:textId="330DAE9D" w:rsidR="00904B6B" w:rsidRDefault="00904B6B" w:rsidP="003830E9">
      <w:pPr>
        <w:pStyle w:val="ListParagraph"/>
        <w:numPr>
          <w:ilvl w:val="0"/>
          <w:numId w:val="74"/>
        </w:numPr>
      </w:pPr>
      <w:r>
        <w:t xml:space="preserve">languages </w:t>
      </w:r>
      <w:proofErr w:type="gramStart"/>
      <w:r>
        <w:t>contains</w:t>
      </w:r>
      <w:proofErr w:type="gramEnd"/>
      <w:r>
        <w:t xml:space="preserve"> "English" and "Japanese"</w:t>
      </w:r>
    </w:p>
    <w:p w14:paraId="5916B871" w14:textId="2C20535D" w:rsidR="00904B6B" w:rsidRDefault="00904B6B" w:rsidP="003830E9">
      <w:pPr>
        <w:pStyle w:val="ListParagraph"/>
        <w:numPr>
          <w:ilvl w:val="0"/>
          <w:numId w:val="74"/>
        </w:numPr>
      </w:pPr>
      <w:r>
        <w:t>Assign the aggregation to a variable named pipeline, like</w:t>
      </w:r>
    </w:p>
    <w:p w14:paraId="57AEA6F5" w14:textId="77777777" w:rsidR="00904B6B" w:rsidRDefault="00904B6B" w:rsidP="00904B6B">
      <w:r>
        <w:t>Assign the aggregation to a variable named pipeline, like:</w:t>
      </w:r>
    </w:p>
    <w:p w14:paraId="6247F206" w14:textId="77777777" w:rsidR="00904B6B" w:rsidRDefault="00904B6B" w:rsidP="00904B6B"/>
    <w:p w14:paraId="5159E07A" w14:textId="6F2AE6E2" w:rsidR="00904B6B" w:rsidRDefault="00904B6B" w:rsidP="00904B6B">
      <w:r>
        <w:t xml:space="preserve"> - var pipeline = [ </w:t>
      </w:r>
      <w:proofErr w:type="gramStart"/>
      <w:r>
        <w:t>{ $</w:t>
      </w:r>
      <w:proofErr w:type="gramEnd"/>
      <w:r>
        <w:t>match: { ... } } ]</w:t>
      </w:r>
    </w:p>
    <w:p w14:paraId="000589CE" w14:textId="39A9FF09" w:rsidR="00904B6B" w:rsidRDefault="00904B6B" w:rsidP="00904B6B">
      <w:r>
        <w:t xml:space="preserve">  As a hint, your aggregation should return 23 documents. You can verify this by typing </w:t>
      </w:r>
      <w:r w:rsidR="00AB4D9C">
        <w:t xml:space="preserve">   </w:t>
      </w:r>
      <w:proofErr w:type="spellStart"/>
      <w:proofErr w:type="gramStart"/>
      <w:r>
        <w:t>db.movies</w:t>
      </w:r>
      <w:proofErr w:type="gramEnd"/>
      <w:r>
        <w:t>.aggregate</w:t>
      </w:r>
      <w:proofErr w:type="spellEnd"/>
      <w:r>
        <w:t>(pipeline).</w:t>
      </w:r>
      <w:proofErr w:type="spellStart"/>
      <w:r>
        <w:t>itcount</w:t>
      </w:r>
      <w:proofErr w:type="spellEnd"/>
      <w:r>
        <w:t>()</w:t>
      </w:r>
    </w:p>
    <w:p w14:paraId="6F84635F" w14:textId="77777777" w:rsidR="00904B6B" w:rsidRDefault="00904B6B" w:rsidP="00904B6B">
      <w:r>
        <w:t xml:space="preserve"> - Load validateLab1.js into mongo shell</w:t>
      </w:r>
    </w:p>
    <w:p w14:paraId="282BD0F2" w14:textId="5BE84C9C" w:rsidR="00904B6B" w:rsidRDefault="00904B6B" w:rsidP="00904B6B">
      <w:r>
        <w:t xml:space="preserve"> - load('validateLab1.js')</w:t>
      </w:r>
    </w:p>
    <w:p w14:paraId="33FBA8E2" w14:textId="77777777" w:rsidR="00904B6B" w:rsidRDefault="00904B6B" w:rsidP="00904B6B">
      <w:r>
        <w:t xml:space="preserve">   And run the validateLab1 validation </w:t>
      </w:r>
      <w:proofErr w:type="gramStart"/>
      <w:r>
        <w:t>method</w:t>
      </w:r>
      <w:proofErr w:type="gramEnd"/>
    </w:p>
    <w:p w14:paraId="588ABF31" w14:textId="77777777" w:rsidR="00904B6B" w:rsidRDefault="00904B6B" w:rsidP="00904B6B">
      <w:r>
        <w:t xml:space="preserve">   validateLab1(pipeline)</w:t>
      </w:r>
    </w:p>
    <w:p w14:paraId="65890B30" w14:textId="77777777" w:rsidR="00904B6B" w:rsidRDefault="00904B6B" w:rsidP="00904B6B">
      <w:r>
        <w:t>----------------------------------------------------------------------------------------</w:t>
      </w:r>
    </w:p>
    <w:p w14:paraId="092C8FC4" w14:textId="7610569E" w:rsidR="00904B6B" w:rsidRDefault="00AB4D9C" w:rsidP="00904B6B">
      <w:r>
        <w:t xml:space="preserve">85. </w:t>
      </w:r>
      <w:r w:rsidR="00904B6B">
        <w:t>Which of the following statements are true of the $project stage?</w:t>
      </w:r>
    </w:p>
    <w:p w14:paraId="0D94060F" w14:textId="24B42993" w:rsidR="00904B6B" w:rsidRDefault="00904B6B" w:rsidP="003830E9">
      <w:pPr>
        <w:pStyle w:val="ListParagraph"/>
        <w:numPr>
          <w:ilvl w:val="0"/>
          <w:numId w:val="75"/>
        </w:numPr>
      </w:pPr>
      <w:r>
        <w:t>Once we specify a field to retain or perform some computation in a $project stage, we must specify all fields we wish to retain. The only exception to this is the _id field.</w:t>
      </w:r>
    </w:p>
    <w:p w14:paraId="02B9153D" w14:textId="6C620E3C" w:rsidR="00904B6B" w:rsidRDefault="00904B6B" w:rsidP="003830E9">
      <w:pPr>
        <w:pStyle w:val="ListParagraph"/>
        <w:numPr>
          <w:ilvl w:val="0"/>
          <w:numId w:val="75"/>
        </w:numPr>
      </w:pPr>
      <w:r>
        <w:t>Beyond simply removing and retaining fields, $project lets us add new fields.</w:t>
      </w:r>
    </w:p>
    <w:p w14:paraId="117089F3" w14:textId="45313997" w:rsidR="00904B6B" w:rsidRDefault="00904B6B" w:rsidP="003830E9">
      <w:pPr>
        <w:pStyle w:val="ListParagraph"/>
        <w:numPr>
          <w:ilvl w:val="0"/>
          <w:numId w:val="75"/>
        </w:numPr>
      </w:pPr>
      <w:r>
        <w:t>$project can only be used once within an Aggregation pipeline.</w:t>
      </w:r>
    </w:p>
    <w:p w14:paraId="2568D904" w14:textId="5960431F" w:rsidR="00904B6B" w:rsidRDefault="00904B6B" w:rsidP="003830E9">
      <w:pPr>
        <w:pStyle w:val="ListParagraph"/>
        <w:numPr>
          <w:ilvl w:val="0"/>
          <w:numId w:val="75"/>
        </w:numPr>
      </w:pPr>
      <w:r>
        <w:t>$project cannot be used to assign new values to existing fields.</w:t>
      </w:r>
    </w:p>
    <w:p w14:paraId="0523B373" w14:textId="3C78D15A" w:rsidR="00904B6B" w:rsidRDefault="00904B6B" w:rsidP="00904B6B">
      <w:r>
        <w:lastRenderedPageBreak/>
        <w:t>The correct answers are the following:</w:t>
      </w:r>
    </w:p>
    <w:p w14:paraId="45A7E58B" w14:textId="77777777" w:rsidR="00904B6B" w:rsidRDefault="00904B6B" w:rsidP="00904B6B">
      <w:r>
        <w:t>Once we specify a field to retain or perform some computation in a $project stage, we must specify all fields we wish to retain. The only exception to this is the _id field.</w:t>
      </w:r>
    </w:p>
    <w:p w14:paraId="77ABA54A" w14:textId="020437DA" w:rsidR="00904B6B" w:rsidRDefault="00904B6B" w:rsidP="00904B6B">
      <w:r>
        <w:t>$project implicitly removes all other fields once we have retained, reshaped, or computed a new field. The exception to this is the _id field, which we must explicitly remove.</w:t>
      </w:r>
    </w:p>
    <w:p w14:paraId="0EF0F5A8" w14:textId="77777777" w:rsidR="00904B6B" w:rsidRDefault="00904B6B" w:rsidP="00904B6B">
      <w:r>
        <w:t>Beyond simply removing and retaining fields, $project lets us add new fields.</w:t>
      </w:r>
    </w:p>
    <w:p w14:paraId="02CF42EB" w14:textId="76DF449D" w:rsidR="00904B6B" w:rsidRDefault="00904B6B" w:rsidP="00904B6B">
      <w:r>
        <w:t xml:space="preserve">We can add new fields and reassign the values of existing ones, shaping the documents into different </w:t>
      </w:r>
      <w:proofErr w:type="spellStart"/>
      <w:r>
        <w:t>datastructures</w:t>
      </w:r>
      <w:proofErr w:type="spellEnd"/>
      <w:r>
        <w:t xml:space="preserve"> and computing values using expressions.</w:t>
      </w:r>
    </w:p>
    <w:p w14:paraId="6446EC0A" w14:textId="77777777" w:rsidR="00904B6B" w:rsidRDefault="00904B6B" w:rsidP="00904B6B">
      <w:r>
        <w:t>The remaining options are incorrect.</w:t>
      </w:r>
    </w:p>
    <w:p w14:paraId="0FDA1E18" w14:textId="77777777" w:rsidR="00904B6B" w:rsidRDefault="00904B6B" w:rsidP="00904B6B">
      <w:r>
        <w:t>---------------------------------------------------------------------------------------</w:t>
      </w:r>
    </w:p>
    <w:p w14:paraId="3944C79A" w14:textId="796F70AA" w:rsidR="00904B6B" w:rsidRDefault="00AB4D9C" w:rsidP="00904B6B">
      <w:r>
        <w:t xml:space="preserve">86. </w:t>
      </w:r>
      <w:r w:rsidR="00904B6B">
        <w:t>Which of the following statements are true of the $project stage?</w:t>
      </w:r>
    </w:p>
    <w:p w14:paraId="0268732C" w14:textId="1CA67817" w:rsidR="00904B6B" w:rsidRDefault="00904B6B" w:rsidP="003830E9">
      <w:pPr>
        <w:pStyle w:val="ListParagraph"/>
        <w:numPr>
          <w:ilvl w:val="0"/>
          <w:numId w:val="76"/>
        </w:numPr>
      </w:pPr>
      <w:r>
        <w:t>Once we specify a field to retain or perform some computation in a $project stage, we must specify all fields we wish to retain. The only exception to this is the _id field.</w:t>
      </w:r>
    </w:p>
    <w:p w14:paraId="1A62FF1B" w14:textId="55B36FDE" w:rsidR="00904B6B" w:rsidRDefault="00904B6B" w:rsidP="003830E9">
      <w:pPr>
        <w:pStyle w:val="ListParagraph"/>
        <w:numPr>
          <w:ilvl w:val="0"/>
          <w:numId w:val="76"/>
        </w:numPr>
      </w:pPr>
      <w:r>
        <w:t>Beyond simply removing and retaining fields, $project lets us add new fields.</w:t>
      </w:r>
    </w:p>
    <w:p w14:paraId="7F5B6FF5" w14:textId="3F09FCBF" w:rsidR="00904B6B" w:rsidRDefault="00904B6B" w:rsidP="003830E9">
      <w:pPr>
        <w:pStyle w:val="ListParagraph"/>
        <w:numPr>
          <w:ilvl w:val="0"/>
          <w:numId w:val="76"/>
        </w:numPr>
      </w:pPr>
      <w:r>
        <w:t>$project can only be used once within an Aggregation pipeline.</w:t>
      </w:r>
    </w:p>
    <w:p w14:paraId="71E313CB" w14:textId="39A67C22" w:rsidR="00904B6B" w:rsidRDefault="00904B6B" w:rsidP="003830E9">
      <w:pPr>
        <w:pStyle w:val="ListParagraph"/>
        <w:numPr>
          <w:ilvl w:val="0"/>
          <w:numId w:val="76"/>
        </w:numPr>
      </w:pPr>
      <w:r>
        <w:t>$project cannot be used to assign new values to existing fields.</w:t>
      </w:r>
    </w:p>
    <w:p w14:paraId="2F7B5473" w14:textId="77777777" w:rsidR="00904B6B" w:rsidRDefault="00904B6B" w:rsidP="00904B6B">
      <w:r>
        <w:t>---------------------------------------------------------------------------------------</w:t>
      </w:r>
    </w:p>
    <w:p w14:paraId="29638370" w14:textId="77777777" w:rsidR="00904B6B" w:rsidRDefault="00904B6B" w:rsidP="00904B6B"/>
    <w:p w14:paraId="69B63A59" w14:textId="387130C1" w:rsidR="00904B6B" w:rsidRDefault="00AB4D9C" w:rsidP="00904B6B">
      <w:r>
        <w:t xml:space="preserve">87. </w:t>
      </w:r>
      <w:r w:rsidR="00904B6B">
        <w:t xml:space="preserve">We'd like to calculate how many movies every cast member has been in and get an average </w:t>
      </w:r>
      <w:proofErr w:type="spellStart"/>
      <w:proofErr w:type="gramStart"/>
      <w:r w:rsidR="00904B6B">
        <w:t>imdb.rating</w:t>
      </w:r>
      <w:proofErr w:type="spellEnd"/>
      <w:proofErr w:type="gramEnd"/>
      <w:r w:rsidR="00904B6B">
        <w:t xml:space="preserve"> for each cast member.</w:t>
      </w:r>
    </w:p>
    <w:p w14:paraId="2A1FEFAB" w14:textId="77777777" w:rsidR="00904B6B" w:rsidRDefault="00904B6B" w:rsidP="00904B6B">
      <w:r>
        <w:t xml:space="preserve">What is the name, number of movies, and average rating (truncated to one decimal) for the cast member that has been in </w:t>
      </w:r>
      <w:proofErr w:type="gramStart"/>
      <w:r>
        <w:t>the most</w:t>
      </w:r>
      <w:proofErr w:type="gramEnd"/>
      <w:r>
        <w:t xml:space="preserve"> number of movies with English as an available language?</w:t>
      </w:r>
    </w:p>
    <w:p w14:paraId="2487D7F9" w14:textId="77777777" w:rsidR="00904B6B" w:rsidRDefault="00904B6B" w:rsidP="00904B6B">
      <w:r>
        <w:t xml:space="preserve">Provide the input in the following order and format- </w:t>
      </w:r>
    </w:p>
    <w:p w14:paraId="0A753AF6" w14:textId="77777777" w:rsidR="00904B6B" w:rsidRDefault="00904B6B" w:rsidP="00904B6B">
      <w:proofErr w:type="gramStart"/>
      <w:r>
        <w:t>{ "</w:t>
      </w:r>
      <w:proofErr w:type="gramEnd"/>
      <w:r>
        <w:t>_id": "First Last", "</w:t>
      </w:r>
      <w:proofErr w:type="spellStart"/>
      <w:r>
        <w:t>numFilms</w:t>
      </w:r>
      <w:proofErr w:type="spellEnd"/>
      <w:r>
        <w:t>": 1, "average": 1.1 }</w:t>
      </w:r>
    </w:p>
    <w:p w14:paraId="5DCFFCA2" w14:textId="77777777" w:rsidR="00904B6B" w:rsidRDefault="00904B6B" w:rsidP="00904B6B">
      <w:r>
        <w:t xml:space="preserve">We start with a familiar $match stage, looking for movies that include "English" as a </w:t>
      </w:r>
      <w:proofErr w:type="gramStart"/>
      <w:r>
        <w:t>language</w:t>
      </w:r>
      <w:proofErr w:type="gramEnd"/>
    </w:p>
    <w:p w14:paraId="35BF5CD3" w14:textId="77777777" w:rsidR="00904B6B" w:rsidRDefault="00904B6B" w:rsidP="00AB4D9C">
      <w:pPr>
        <w:spacing w:after="0"/>
      </w:pPr>
      <w:r>
        <w:t>{</w:t>
      </w:r>
    </w:p>
    <w:p w14:paraId="0958DB47" w14:textId="77777777" w:rsidR="00904B6B" w:rsidRDefault="00904B6B" w:rsidP="00AB4D9C">
      <w:pPr>
        <w:spacing w:after="0"/>
      </w:pPr>
      <w:r>
        <w:t xml:space="preserve">  $match: {</w:t>
      </w:r>
    </w:p>
    <w:p w14:paraId="30E0F75B" w14:textId="77777777" w:rsidR="00904B6B" w:rsidRDefault="00904B6B" w:rsidP="00AB4D9C">
      <w:pPr>
        <w:spacing w:after="0"/>
      </w:pPr>
      <w:r>
        <w:t xml:space="preserve">    languages: "English"</w:t>
      </w:r>
    </w:p>
    <w:p w14:paraId="417E1941" w14:textId="77777777" w:rsidR="00904B6B" w:rsidRDefault="00904B6B" w:rsidP="00AB4D9C">
      <w:pPr>
        <w:spacing w:after="0"/>
      </w:pPr>
      <w:r>
        <w:t xml:space="preserve">  }</w:t>
      </w:r>
    </w:p>
    <w:p w14:paraId="754E112D" w14:textId="50D1CF64" w:rsidR="00904B6B" w:rsidRDefault="00904B6B" w:rsidP="00AB4D9C">
      <w:pPr>
        <w:spacing w:after="0"/>
      </w:pPr>
      <w:r>
        <w:t xml:space="preserve">}, </w:t>
      </w:r>
    </w:p>
    <w:p w14:paraId="49A565A0" w14:textId="1C0E0845" w:rsidR="00904B6B" w:rsidRDefault="00904B6B" w:rsidP="00904B6B">
      <w:r>
        <w:t xml:space="preserve">Next, we use a $project stage, keeping only the data necessary for the aggregation stages that </w:t>
      </w:r>
      <w:proofErr w:type="gramStart"/>
      <w:r>
        <w:t>follow</w:t>
      </w:r>
      <w:proofErr w:type="gramEnd"/>
    </w:p>
    <w:p w14:paraId="00C1B022" w14:textId="447A3F02" w:rsidR="00904B6B" w:rsidRDefault="00904B6B" w:rsidP="00904B6B">
      <w:r>
        <w:t xml:space="preserve">{$project: </w:t>
      </w:r>
      <w:proofErr w:type="gramStart"/>
      <w:r>
        <w:t>{ _</w:t>
      </w:r>
      <w:proofErr w:type="gramEnd"/>
      <w:r>
        <w:t>id: 0, cast: 1, "</w:t>
      </w:r>
      <w:proofErr w:type="spellStart"/>
      <w:r>
        <w:t>imdb.rating</w:t>
      </w:r>
      <w:proofErr w:type="spellEnd"/>
      <w:r>
        <w:t>": 1 }}</w:t>
      </w:r>
    </w:p>
    <w:p w14:paraId="218EC472" w14:textId="77777777" w:rsidR="00904B6B" w:rsidRDefault="00904B6B" w:rsidP="00904B6B">
      <w:r>
        <w:t xml:space="preserve">$unwind follows next, extracting every entry in the cast array and creating a document for each </w:t>
      </w:r>
      <w:proofErr w:type="gramStart"/>
      <w:r>
        <w:t>one</w:t>
      </w:r>
      <w:proofErr w:type="gramEnd"/>
    </w:p>
    <w:p w14:paraId="5168A05D" w14:textId="1302DB98" w:rsidR="00904B6B" w:rsidRDefault="00904B6B" w:rsidP="00904B6B">
      <w:r>
        <w:t>{$unwind: "$cast</w:t>
      </w:r>
      <w:proofErr w:type="gramStart"/>
      <w:r>
        <w:t>"</w:t>
      </w:r>
      <w:r w:rsidR="00AB4D9C">
        <w:t xml:space="preserve"> </w:t>
      </w:r>
      <w:r>
        <w:t>}</w:t>
      </w:r>
      <w:proofErr w:type="gramEnd"/>
    </w:p>
    <w:p w14:paraId="75ED3CF3" w14:textId="77777777" w:rsidR="00904B6B" w:rsidRDefault="00904B6B" w:rsidP="00904B6B">
      <w:r>
        <w:lastRenderedPageBreak/>
        <w:t xml:space="preserve">Our $group stage groups cast members together by their name, totals the number of documents, and gets the average </w:t>
      </w:r>
      <w:proofErr w:type="spellStart"/>
      <w:proofErr w:type="gramStart"/>
      <w:r>
        <w:t>imdb.rating</w:t>
      </w:r>
      <w:proofErr w:type="spellEnd"/>
      <w:proofErr w:type="gramEnd"/>
    </w:p>
    <w:p w14:paraId="52DD58BD" w14:textId="77777777" w:rsidR="00904B6B" w:rsidRDefault="00904B6B" w:rsidP="00AB4D9C">
      <w:pPr>
        <w:spacing w:after="0"/>
      </w:pPr>
      <w:r>
        <w:t>{</w:t>
      </w:r>
    </w:p>
    <w:p w14:paraId="10A23583" w14:textId="77777777" w:rsidR="00904B6B" w:rsidRDefault="00904B6B" w:rsidP="00AB4D9C">
      <w:pPr>
        <w:spacing w:after="0"/>
      </w:pPr>
      <w:r>
        <w:t xml:space="preserve">  $group: {</w:t>
      </w:r>
    </w:p>
    <w:p w14:paraId="39EB96D1" w14:textId="77777777" w:rsidR="00904B6B" w:rsidRDefault="00904B6B" w:rsidP="00AB4D9C">
      <w:pPr>
        <w:spacing w:after="0"/>
      </w:pPr>
      <w:r>
        <w:t xml:space="preserve">    _id: "$cast",</w:t>
      </w:r>
    </w:p>
    <w:p w14:paraId="1E059A8F" w14:textId="77777777" w:rsidR="00904B6B" w:rsidRDefault="00904B6B" w:rsidP="00AB4D9C">
      <w:pPr>
        <w:spacing w:after="0"/>
      </w:pPr>
      <w:r>
        <w:t xml:space="preserve">    </w:t>
      </w:r>
      <w:proofErr w:type="spellStart"/>
      <w:r>
        <w:t>numFilms</w:t>
      </w:r>
      <w:proofErr w:type="spellEnd"/>
      <w:r>
        <w:t xml:space="preserve">: </w:t>
      </w:r>
      <w:proofErr w:type="gramStart"/>
      <w:r>
        <w:t>{ $</w:t>
      </w:r>
      <w:proofErr w:type="gramEnd"/>
      <w:r>
        <w:t>sum: 1 },</w:t>
      </w:r>
    </w:p>
    <w:p w14:paraId="58071021" w14:textId="77777777" w:rsidR="00904B6B" w:rsidRDefault="00904B6B" w:rsidP="00AB4D9C">
      <w:pPr>
        <w:spacing w:after="0"/>
      </w:pPr>
      <w:r>
        <w:t xml:space="preserve">    average: </w:t>
      </w:r>
      <w:proofErr w:type="gramStart"/>
      <w:r>
        <w:t>{ $</w:t>
      </w:r>
      <w:proofErr w:type="gramEnd"/>
      <w:r>
        <w:t>avg: "$</w:t>
      </w:r>
      <w:proofErr w:type="spellStart"/>
      <w:r>
        <w:t>imdb.rating</w:t>
      </w:r>
      <w:proofErr w:type="spellEnd"/>
      <w:r>
        <w:t>" }</w:t>
      </w:r>
    </w:p>
    <w:p w14:paraId="220293F6" w14:textId="77777777" w:rsidR="00904B6B" w:rsidRDefault="00904B6B" w:rsidP="00AB4D9C">
      <w:pPr>
        <w:spacing w:after="0"/>
      </w:pPr>
      <w:r>
        <w:t xml:space="preserve">  }</w:t>
      </w:r>
    </w:p>
    <w:p w14:paraId="57F31344" w14:textId="77777777" w:rsidR="00904B6B" w:rsidRDefault="00904B6B" w:rsidP="00AB4D9C">
      <w:pPr>
        <w:spacing w:after="0"/>
      </w:pPr>
      <w:r>
        <w:t>}</w:t>
      </w:r>
    </w:p>
    <w:p w14:paraId="0F670174" w14:textId="77777777" w:rsidR="00904B6B" w:rsidRDefault="00904B6B" w:rsidP="00904B6B">
      <w:r>
        <w:t xml:space="preserve">We then use a $project stage to truncate the </w:t>
      </w:r>
      <w:proofErr w:type="spellStart"/>
      <w:proofErr w:type="gramStart"/>
      <w:r>
        <w:t>imdb.rating</w:t>
      </w:r>
      <w:proofErr w:type="spellEnd"/>
      <w:proofErr w:type="gramEnd"/>
      <w:r>
        <w:t xml:space="preserve"> to one decimal. This is done by first multiplying by 10, truncating the number, then dividing by 10</w:t>
      </w:r>
    </w:p>
    <w:p w14:paraId="505C7718" w14:textId="77777777" w:rsidR="00904B6B" w:rsidRDefault="00904B6B" w:rsidP="00AB4D9C">
      <w:pPr>
        <w:spacing w:after="0"/>
      </w:pPr>
      <w:r>
        <w:t>{</w:t>
      </w:r>
    </w:p>
    <w:p w14:paraId="0651AFCF" w14:textId="77777777" w:rsidR="00904B6B" w:rsidRDefault="00904B6B" w:rsidP="00AB4D9C">
      <w:pPr>
        <w:spacing w:after="0"/>
      </w:pPr>
      <w:r>
        <w:t xml:space="preserve">  $project: {</w:t>
      </w:r>
    </w:p>
    <w:p w14:paraId="06D254BF" w14:textId="77777777" w:rsidR="00904B6B" w:rsidRDefault="00904B6B" w:rsidP="00AB4D9C">
      <w:pPr>
        <w:spacing w:after="0"/>
      </w:pPr>
      <w:r>
        <w:t xml:space="preserve">    </w:t>
      </w:r>
      <w:proofErr w:type="spellStart"/>
      <w:r>
        <w:t>numFilms</w:t>
      </w:r>
      <w:proofErr w:type="spellEnd"/>
      <w:r>
        <w:t>: 1,</w:t>
      </w:r>
    </w:p>
    <w:p w14:paraId="4E09CDDF" w14:textId="77777777" w:rsidR="00904B6B" w:rsidRDefault="00904B6B" w:rsidP="00AB4D9C">
      <w:pPr>
        <w:spacing w:after="0"/>
      </w:pPr>
      <w:r>
        <w:t xml:space="preserve">    average: {</w:t>
      </w:r>
    </w:p>
    <w:p w14:paraId="692BBD79" w14:textId="77777777" w:rsidR="00904B6B" w:rsidRDefault="00904B6B" w:rsidP="00AB4D9C">
      <w:pPr>
        <w:spacing w:after="0"/>
      </w:pPr>
      <w:r>
        <w:t xml:space="preserve">      $divide: [</w:t>
      </w:r>
    </w:p>
    <w:p w14:paraId="4E10C683" w14:textId="77777777" w:rsidR="00904B6B" w:rsidRDefault="00904B6B" w:rsidP="00AB4D9C">
      <w:pPr>
        <w:spacing w:after="0"/>
      </w:pPr>
      <w:r>
        <w:t xml:space="preserve">        </w:t>
      </w:r>
      <w:proofErr w:type="gramStart"/>
      <w:r>
        <w:t>{ $</w:t>
      </w:r>
      <w:proofErr w:type="spellStart"/>
      <w:proofErr w:type="gramEnd"/>
      <w:r>
        <w:t>trunc</w:t>
      </w:r>
      <w:proofErr w:type="spellEnd"/>
      <w:r>
        <w:t>: { $multiply: ["$average", 10] } }</w:t>
      </w:r>
    </w:p>
    <w:p w14:paraId="749C7D95" w14:textId="77777777" w:rsidR="00904B6B" w:rsidRDefault="00904B6B" w:rsidP="00AB4D9C">
      <w:pPr>
        <w:spacing w:after="0"/>
      </w:pPr>
      <w:r>
        <w:t xml:space="preserve">        , 10</w:t>
      </w:r>
    </w:p>
    <w:p w14:paraId="328AAFD8" w14:textId="77777777" w:rsidR="00904B6B" w:rsidRDefault="00904B6B" w:rsidP="00AB4D9C">
      <w:pPr>
        <w:spacing w:after="0"/>
      </w:pPr>
      <w:r>
        <w:t xml:space="preserve">      ]</w:t>
      </w:r>
    </w:p>
    <w:p w14:paraId="0D88CEE8" w14:textId="77777777" w:rsidR="00904B6B" w:rsidRDefault="00904B6B" w:rsidP="00AB4D9C">
      <w:pPr>
        <w:spacing w:after="0"/>
      </w:pPr>
      <w:r>
        <w:t xml:space="preserve">    }</w:t>
      </w:r>
    </w:p>
    <w:p w14:paraId="5476612A" w14:textId="77777777" w:rsidR="00904B6B" w:rsidRDefault="00904B6B" w:rsidP="00AB4D9C">
      <w:pPr>
        <w:spacing w:after="0"/>
      </w:pPr>
      <w:r>
        <w:t xml:space="preserve">  }</w:t>
      </w:r>
    </w:p>
    <w:p w14:paraId="5C7A5BA7" w14:textId="77777777" w:rsidR="00904B6B" w:rsidRDefault="00904B6B" w:rsidP="00AB4D9C">
      <w:pPr>
        <w:spacing w:after="0"/>
      </w:pPr>
      <w:r>
        <w:t>}</w:t>
      </w:r>
    </w:p>
    <w:p w14:paraId="2C2CBCA7" w14:textId="32B1F68C" w:rsidR="00904B6B" w:rsidRDefault="00904B6B" w:rsidP="00904B6B">
      <w:r>
        <w:t xml:space="preserve">Lastly, we $sort in descending order so the result with the greatest number of movies comes first, and then $limit our result to 1 document, giving the expected </w:t>
      </w:r>
      <w:proofErr w:type="gramStart"/>
      <w:r>
        <w:t>answer</w:t>
      </w:r>
      <w:proofErr w:type="gramEnd"/>
    </w:p>
    <w:p w14:paraId="0E5C67F1" w14:textId="704C256F" w:rsidR="00904B6B" w:rsidRDefault="00904B6B" w:rsidP="00904B6B">
      <w:proofErr w:type="gramStart"/>
      <w:r>
        <w:t>{ "</w:t>
      </w:r>
      <w:proofErr w:type="gramEnd"/>
      <w:r>
        <w:t>_id" : "John Wayne", "</w:t>
      </w:r>
      <w:proofErr w:type="spellStart"/>
      <w:r>
        <w:t>numFilms</w:t>
      </w:r>
      <w:proofErr w:type="spellEnd"/>
      <w:r>
        <w:t>" : 107, "average" : 6.4 }</w:t>
      </w:r>
    </w:p>
    <w:p w14:paraId="0A0C3330" w14:textId="77777777" w:rsidR="00904B6B" w:rsidRDefault="00904B6B" w:rsidP="00904B6B">
      <w:r>
        <w:t>------------------------------------------------------------------------------------------------------------</w:t>
      </w:r>
    </w:p>
    <w:p w14:paraId="5FE7E7CF" w14:textId="2664668F" w:rsidR="00904B6B" w:rsidRDefault="00AB4D9C" w:rsidP="00904B6B">
      <w:r>
        <w:t xml:space="preserve">88. </w:t>
      </w:r>
      <w:r w:rsidR="00904B6B">
        <w:t>Which of the following statements is true about the $lookup stage?</w:t>
      </w:r>
    </w:p>
    <w:p w14:paraId="5EB4DBDF" w14:textId="1E97A3E6" w:rsidR="00904B6B" w:rsidRDefault="00904B6B" w:rsidP="003830E9">
      <w:pPr>
        <w:pStyle w:val="ListParagraph"/>
        <w:numPr>
          <w:ilvl w:val="0"/>
          <w:numId w:val="77"/>
        </w:numPr>
      </w:pPr>
      <w:r>
        <w:t xml:space="preserve">Specifying an existing field name to as will overwrite the </w:t>
      </w:r>
      <w:proofErr w:type="spellStart"/>
      <w:r>
        <w:t>the</w:t>
      </w:r>
      <w:proofErr w:type="spellEnd"/>
      <w:r>
        <w:t xml:space="preserve"> existing </w:t>
      </w:r>
      <w:proofErr w:type="gramStart"/>
      <w:r>
        <w:t>field</w:t>
      </w:r>
      <w:proofErr w:type="gramEnd"/>
    </w:p>
    <w:p w14:paraId="5B63D486" w14:textId="311DDF4C" w:rsidR="00904B6B" w:rsidRDefault="00904B6B" w:rsidP="003830E9">
      <w:pPr>
        <w:pStyle w:val="ListParagraph"/>
        <w:numPr>
          <w:ilvl w:val="0"/>
          <w:numId w:val="77"/>
        </w:numPr>
      </w:pPr>
      <w:r>
        <w:t xml:space="preserve">$lookup matches between </w:t>
      </w:r>
      <w:proofErr w:type="spellStart"/>
      <w:r>
        <w:t>localField</w:t>
      </w:r>
      <w:proofErr w:type="spellEnd"/>
      <w:r>
        <w:t xml:space="preserve"> and </w:t>
      </w:r>
      <w:proofErr w:type="spellStart"/>
      <w:r>
        <w:t>foreignField</w:t>
      </w:r>
      <w:proofErr w:type="spellEnd"/>
      <w:r>
        <w:t xml:space="preserve"> with an equality </w:t>
      </w:r>
      <w:proofErr w:type="gramStart"/>
      <w:r>
        <w:t>match</w:t>
      </w:r>
      <w:proofErr w:type="gramEnd"/>
    </w:p>
    <w:p w14:paraId="1FDD02B5" w14:textId="6BBA02B4" w:rsidR="00904B6B" w:rsidRDefault="00904B6B" w:rsidP="003830E9">
      <w:pPr>
        <w:pStyle w:val="ListParagraph"/>
        <w:numPr>
          <w:ilvl w:val="0"/>
          <w:numId w:val="77"/>
        </w:numPr>
      </w:pPr>
      <w:r>
        <w:t>You can specify a collection in another database to from</w:t>
      </w:r>
    </w:p>
    <w:p w14:paraId="7CBD8E0D" w14:textId="6BC01245" w:rsidR="00904B6B" w:rsidRDefault="00904B6B" w:rsidP="003830E9">
      <w:pPr>
        <w:pStyle w:val="ListParagraph"/>
        <w:numPr>
          <w:ilvl w:val="0"/>
          <w:numId w:val="77"/>
        </w:numPr>
      </w:pPr>
      <w:r>
        <w:t xml:space="preserve">The collection specified in from cannot be </w:t>
      </w:r>
      <w:proofErr w:type="gramStart"/>
      <w:r>
        <w:t>sharded</w:t>
      </w:r>
      <w:proofErr w:type="gramEnd"/>
    </w:p>
    <w:p w14:paraId="7AF88C11" w14:textId="77777777" w:rsidR="00904B6B" w:rsidRDefault="00904B6B" w:rsidP="00904B6B">
      <w:r>
        <w:t>-------------------------------------------------------------------------------------------------------------</w:t>
      </w:r>
    </w:p>
    <w:p w14:paraId="3EF703D1" w14:textId="71D067A8" w:rsidR="00904B6B" w:rsidRDefault="00AB4D9C" w:rsidP="00904B6B">
      <w:r>
        <w:t xml:space="preserve">89. </w:t>
      </w:r>
      <w:r w:rsidR="00904B6B">
        <w:t xml:space="preserve">Which alliance from </w:t>
      </w:r>
      <w:proofErr w:type="spellStart"/>
      <w:r w:rsidR="00904B6B">
        <w:t>air_alliances</w:t>
      </w:r>
      <w:proofErr w:type="spellEnd"/>
      <w:r w:rsidR="00904B6B">
        <w:t xml:space="preserve"> </w:t>
      </w:r>
      <w:proofErr w:type="gramStart"/>
      <w:r w:rsidR="00904B6B">
        <w:t>flies</w:t>
      </w:r>
      <w:proofErr w:type="gramEnd"/>
      <w:r w:rsidR="00904B6B">
        <w:t xml:space="preserve"> the most routes with either a Boeing 747 or an Airbus A380 (abbreviated 747 and 380 in </w:t>
      </w:r>
      <w:proofErr w:type="spellStart"/>
      <w:r w:rsidR="00904B6B">
        <w:t>air_routes</w:t>
      </w:r>
      <w:proofErr w:type="spellEnd"/>
      <w:r w:rsidR="00904B6B">
        <w:t>)?</w:t>
      </w:r>
    </w:p>
    <w:p w14:paraId="255A38CD" w14:textId="77777777" w:rsidR="00904B6B" w:rsidRDefault="00904B6B" w:rsidP="00904B6B">
      <w:r>
        <w:t xml:space="preserve">We begin by aggregating over our </w:t>
      </w:r>
      <w:proofErr w:type="spellStart"/>
      <w:r>
        <w:t>air_routes</w:t>
      </w:r>
      <w:proofErr w:type="spellEnd"/>
      <w:r>
        <w:t xml:space="preserve"> collection to allow for filtering of documents containing the string "747" or "380". If we started from </w:t>
      </w:r>
      <w:proofErr w:type="spellStart"/>
      <w:r>
        <w:t>air_</w:t>
      </w:r>
      <w:proofErr w:type="gramStart"/>
      <w:r>
        <w:t>alliances</w:t>
      </w:r>
      <w:proofErr w:type="spellEnd"/>
      <w:proofErr w:type="gramEnd"/>
      <w:r>
        <w:t xml:space="preserve"> we would have to do this after the lookup!</w:t>
      </w:r>
    </w:p>
    <w:p w14:paraId="26A4A94F" w14:textId="77777777" w:rsidR="00904B6B" w:rsidRDefault="00904B6B" w:rsidP="00AB4D9C">
      <w:pPr>
        <w:spacing w:after="0"/>
      </w:pPr>
      <w:r>
        <w:t>{</w:t>
      </w:r>
    </w:p>
    <w:p w14:paraId="15FFFE77" w14:textId="77777777" w:rsidR="00904B6B" w:rsidRDefault="00904B6B" w:rsidP="00AB4D9C">
      <w:pPr>
        <w:spacing w:after="0"/>
      </w:pPr>
      <w:r>
        <w:t xml:space="preserve">  $match: {</w:t>
      </w:r>
    </w:p>
    <w:p w14:paraId="18D1C8A4" w14:textId="77777777" w:rsidR="00904B6B" w:rsidRDefault="00904B6B" w:rsidP="00AB4D9C">
      <w:pPr>
        <w:spacing w:after="0"/>
      </w:pPr>
      <w:r>
        <w:t xml:space="preserve">    airplane: /747|380/</w:t>
      </w:r>
    </w:p>
    <w:p w14:paraId="430AF1E7" w14:textId="77777777" w:rsidR="00904B6B" w:rsidRDefault="00904B6B" w:rsidP="00AB4D9C">
      <w:pPr>
        <w:spacing w:after="0"/>
      </w:pPr>
      <w:r>
        <w:lastRenderedPageBreak/>
        <w:t xml:space="preserve">  }</w:t>
      </w:r>
    </w:p>
    <w:p w14:paraId="15EEF8D9" w14:textId="77777777" w:rsidR="00904B6B" w:rsidRDefault="00904B6B" w:rsidP="00AB4D9C">
      <w:pPr>
        <w:spacing w:after="0"/>
      </w:pPr>
      <w:r>
        <w:t>},</w:t>
      </w:r>
    </w:p>
    <w:p w14:paraId="5E04BE94" w14:textId="3CFD35B8" w:rsidR="00904B6B" w:rsidRDefault="00904B6B" w:rsidP="00904B6B">
      <w:r>
        <w:t xml:space="preserve">Next, we use the $lookup stage to match documents from </w:t>
      </w:r>
      <w:proofErr w:type="spellStart"/>
      <w:r>
        <w:t>air_alliances</w:t>
      </w:r>
      <w:proofErr w:type="spellEnd"/>
      <w:r>
        <w:t xml:space="preserve"> on the value of their airlines field against the current document's airline.name </w:t>
      </w:r>
      <w:proofErr w:type="gramStart"/>
      <w:r>
        <w:t>field</w:t>
      </w:r>
      <w:proofErr w:type="gramEnd"/>
    </w:p>
    <w:p w14:paraId="3EBB7B69" w14:textId="77777777" w:rsidR="00904B6B" w:rsidRDefault="00904B6B" w:rsidP="00AB4D9C">
      <w:pPr>
        <w:spacing w:after="0"/>
      </w:pPr>
      <w:r>
        <w:t>{</w:t>
      </w:r>
    </w:p>
    <w:p w14:paraId="397A467C" w14:textId="77777777" w:rsidR="00904B6B" w:rsidRDefault="00904B6B" w:rsidP="00AB4D9C">
      <w:pPr>
        <w:spacing w:after="0"/>
      </w:pPr>
      <w:r>
        <w:t xml:space="preserve">  $lookup: {</w:t>
      </w:r>
    </w:p>
    <w:p w14:paraId="22EEC6A2" w14:textId="77777777" w:rsidR="00904B6B" w:rsidRDefault="00904B6B" w:rsidP="00AB4D9C">
      <w:pPr>
        <w:spacing w:after="0"/>
      </w:pPr>
      <w:r>
        <w:t xml:space="preserve">    from: "</w:t>
      </w:r>
      <w:proofErr w:type="spellStart"/>
      <w:r>
        <w:t>air_alliances</w:t>
      </w:r>
      <w:proofErr w:type="spellEnd"/>
      <w:r>
        <w:t>",</w:t>
      </w:r>
    </w:p>
    <w:p w14:paraId="3D47088C" w14:textId="77777777" w:rsidR="00904B6B" w:rsidRDefault="00904B6B" w:rsidP="00AB4D9C">
      <w:pPr>
        <w:spacing w:after="0"/>
      </w:pPr>
      <w:r>
        <w:t xml:space="preserve">    </w:t>
      </w:r>
      <w:proofErr w:type="spellStart"/>
      <w:r>
        <w:t>foreignField</w:t>
      </w:r>
      <w:proofErr w:type="spellEnd"/>
      <w:r>
        <w:t>: "airlines",</w:t>
      </w:r>
    </w:p>
    <w:p w14:paraId="691FB893" w14:textId="77777777" w:rsidR="00904B6B" w:rsidRDefault="00904B6B" w:rsidP="00AB4D9C">
      <w:pPr>
        <w:spacing w:after="0"/>
      </w:pPr>
      <w:r>
        <w:t xml:space="preserve">    </w:t>
      </w:r>
      <w:proofErr w:type="spellStart"/>
      <w:r>
        <w:t>localField</w:t>
      </w:r>
      <w:proofErr w:type="spellEnd"/>
      <w:r>
        <w:t>: "airline.name",</w:t>
      </w:r>
    </w:p>
    <w:p w14:paraId="00F8D7D1" w14:textId="77777777" w:rsidR="00904B6B" w:rsidRDefault="00904B6B" w:rsidP="00AB4D9C">
      <w:pPr>
        <w:spacing w:after="0"/>
      </w:pPr>
      <w:r>
        <w:t xml:space="preserve">    as: "alliance"</w:t>
      </w:r>
    </w:p>
    <w:p w14:paraId="657C1C6E" w14:textId="77777777" w:rsidR="00904B6B" w:rsidRDefault="00904B6B" w:rsidP="00AB4D9C">
      <w:pPr>
        <w:spacing w:after="0"/>
      </w:pPr>
      <w:r>
        <w:t xml:space="preserve">  }</w:t>
      </w:r>
    </w:p>
    <w:p w14:paraId="655B87F1" w14:textId="77777777" w:rsidR="00904B6B" w:rsidRDefault="00904B6B" w:rsidP="00AB4D9C">
      <w:pPr>
        <w:spacing w:after="0"/>
      </w:pPr>
      <w:r>
        <w:t>},</w:t>
      </w:r>
    </w:p>
    <w:p w14:paraId="5CDCE680" w14:textId="03D227BF" w:rsidR="00904B6B" w:rsidRDefault="00904B6B" w:rsidP="00904B6B">
      <w:r>
        <w:t xml:space="preserve">We then use $unwind on the alliance field we created in $lookup, creating a document with each entry in </w:t>
      </w:r>
      <w:proofErr w:type="gramStart"/>
      <w:r>
        <w:t>alliance</w:t>
      </w:r>
      <w:proofErr w:type="gramEnd"/>
    </w:p>
    <w:p w14:paraId="687DCE9D" w14:textId="5DD47A2D" w:rsidR="00904B6B" w:rsidRDefault="00904B6B" w:rsidP="00904B6B">
      <w:r>
        <w:t>{$unwind: "$alliance"},</w:t>
      </w:r>
    </w:p>
    <w:p w14:paraId="7F815301" w14:textId="6C14E92C" w:rsidR="00904B6B" w:rsidRDefault="00904B6B" w:rsidP="00904B6B">
      <w:r>
        <w:t xml:space="preserve">We end with a $group and $sort stage, grouping on the name of the alliance and counting how many times it </w:t>
      </w:r>
      <w:proofErr w:type="gramStart"/>
      <w:r>
        <w:t>appeared</w:t>
      </w:r>
      <w:proofErr w:type="gramEnd"/>
    </w:p>
    <w:p w14:paraId="64E8D63C" w14:textId="77777777" w:rsidR="00904B6B" w:rsidRDefault="00904B6B" w:rsidP="00AB4D9C">
      <w:pPr>
        <w:spacing w:after="0"/>
      </w:pPr>
      <w:r>
        <w:t>{</w:t>
      </w:r>
    </w:p>
    <w:p w14:paraId="536F9ACE" w14:textId="77777777" w:rsidR="00904B6B" w:rsidRDefault="00904B6B" w:rsidP="00AB4D9C">
      <w:pPr>
        <w:spacing w:after="0"/>
      </w:pPr>
      <w:r>
        <w:t xml:space="preserve">  $group: {</w:t>
      </w:r>
    </w:p>
    <w:p w14:paraId="7B92B6F6" w14:textId="77777777" w:rsidR="00904B6B" w:rsidRDefault="00904B6B" w:rsidP="00AB4D9C">
      <w:pPr>
        <w:spacing w:after="0"/>
      </w:pPr>
      <w:r>
        <w:t xml:space="preserve">    _id: "$alliance.name",</w:t>
      </w:r>
    </w:p>
    <w:p w14:paraId="4681EB4F" w14:textId="77777777" w:rsidR="00904B6B" w:rsidRDefault="00904B6B" w:rsidP="00AB4D9C">
      <w:pPr>
        <w:spacing w:after="0"/>
      </w:pPr>
      <w:r>
        <w:t xml:space="preserve">    count: </w:t>
      </w:r>
      <w:proofErr w:type="gramStart"/>
      <w:r>
        <w:t>{ $</w:t>
      </w:r>
      <w:proofErr w:type="gramEnd"/>
      <w:r>
        <w:t>sum: 1 }</w:t>
      </w:r>
    </w:p>
    <w:p w14:paraId="012D1DEE" w14:textId="77777777" w:rsidR="00904B6B" w:rsidRDefault="00904B6B" w:rsidP="00AB4D9C">
      <w:pPr>
        <w:spacing w:after="0"/>
      </w:pPr>
      <w:r>
        <w:t xml:space="preserve">  }</w:t>
      </w:r>
    </w:p>
    <w:p w14:paraId="3AE1D9FA" w14:textId="77777777" w:rsidR="00904B6B" w:rsidRDefault="00904B6B" w:rsidP="00AB4D9C">
      <w:pPr>
        <w:spacing w:after="0"/>
      </w:pPr>
      <w:r>
        <w:t>},</w:t>
      </w:r>
    </w:p>
    <w:p w14:paraId="05740D3D" w14:textId="77777777" w:rsidR="00904B6B" w:rsidRDefault="00904B6B" w:rsidP="00AB4D9C">
      <w:pPr>
        <w:spacing w:after="0"/>
      </w:pPr>
      <w:r>
        <w:t>{</w:t>
      </w:r>
    </w:p>
    <w:p w14:paraId="502C8BB1" w14:textId="77777777" w:rsidR="00904B6B" w:rsidRDefault="00904B6B" w:rsidP="00AB4D9C">
      <w:pPr>
        <w:spacing w:after="0"/>
      </w:pPr>
      <w:r>
        <w:t xml:space="preserve">  $sort: </w:t>
      </w:r>
      <w:proofErr w:type="gramStart"/>
      <w:r>
        <w:t>{ count</w:t>
      </w:r>
      <w:proofErr w:type="gramEnd"/>
      <w:r>
        <w:t>: -1 }</w:t>
      </w:r>
    </w:p>
    <w:p w14:paraId="57F7D76C" w14:textId="77777777" w:rsidR="00904B6B" w:rsidRDefault="00904B6B" w:rsidP="00AB4D9C">
      <w:pPr>
        <w:spacing w:after="0"/>
      </w:pPr>
      <w:r>
        <w:t>}</w:t>
      </w:r>
    </w:p>
    <w:p w14:paraId="7B50726A" w14:textId="1C7FA243" w:rsidR="00904B6B" w:rsidRDefault="00904B6B" w:rsidP="00904B6B">
      <w:r>
        <w:t xml:space="preserve">This produces the following </w:t>
      </w:r>
      <w:proofErr w:type="gramStart"/>
      <w:r>
        <w:t>output</w:t>
      </w:r>
      <w:proofErr w:type="gramEnd"/>
    </w:p>
    <w:p w14:paraId="58425015" w14:textId="77777777" w:rsidR="00904B6B" w:rsidRDefault="00904B6B" w:rsidP="003830E9">
      <w:pPr>
        <w:pStyle w:val="ListParagraph"/>
        <w:numPr>
          <w:ilvl w:val="0"/>
          <w:numId w:val="78"/>
        </w:numPr>
      </w:pPr>
      <w:proofErr w:type="gramStart"/>
      <w:r>
        <w:t>{ "</w:t>
      </w:r>
      <w:proofErr w:type="gramEnd"/>
      <w:r>
        <w:t>_id" : "SkyTeam", "count" : 16 }</w:t>
      </w:r>
    </w:p>
    <w:p w14:paraId="03070DF9" w14:textId="77777777" w:rsidR="00904B6B" w:rsidRDefault="00904B6B" w:rsidP="003830E9">
      <w:pPr>
        <w:pStyle w:val="ListParagraph"/>
        <w:numPr>
          <w:ilvl w:val="0"/>
          <w:numId w:val="78"/>
        </w:numPr>
      </w:pPr>
      <w:proofErr w:type="gramStart"/>
      <w:r>
        <w:t>{ "</w:t>
      </w:r>
      <w:proofErr w:type="gramEnd"/>
      <w:r>
        <w:t>_id" : "Star Alliance", "count" : 11 }</w:t>
      </w:r>
    </w:p>
    <w:p w14:paraId="40AFC2DA" w14:textId="77777777" w:rsidR="00904B6B" w:rsidRDefault="00904B6B" w:rsidP="003830E9">
      <w:pPr>
        <w:pStyle w:val="ListParagraph"/>
        <w:numPr>
          <w:ilvl w:val="0"/>
          <w:numId w:val="78"/>
        </w:numPr>
      </w:pPr>
      <w:proofErr w:type="gramStart"/>
      <w:r>
        <w:t>{ "</w:t>
      </w:r>
      <w:proofErr w:type="gramEnd"/>
      <w:r>
        <w:t>_id" : "</w:t>
      </w:r>
      <w:proofErr w:type="spellStart"/>
      <w:r>
        <w:t>OneWorld</w:t>
      </w:r>
      <w:proofErr w:type="spellEnd"/>
      <w:r>
        <w:t>", "count" : 11 }</w:t>
      </w:r>
    </w:p>
    <w:p w14:paraId="07581BE5" w14:textId="1C95837A" w:rsidR="00904B6B" w:rsidRDefault="00904B6B" w:rsidP="00904B6B">
      <w:r>
        <w:t>--------------------------------------------------------------------------------------------------------------</w:t>
      </w:r>
    </w:p>
    <w:p w14:paraId="6C452967" w14:textId="6F4D0B60" w:rsidR="00904B6B" w:rsidRDefault="00AB4D9C" w:rsidP="00904B6B">
      <w:r>
        <w:t xml:space="preserve">90. </w:t>
      </w:r>
      <w:r w:rsidR="00904B6B">
        <w:t>Which of the following statements apply to $</w:t>
      </w:r>
      <w:proofErr w:type="spellStart"/>
      <w:r w:rsidR="00904B6B">
        <w:t>graphLookup</w:t>
      </w:r>
      <w:proofErr w:type="spellEnd"/>
      <w:r w:rsidR="00904B6B">
        <w:t xml:space="preserve"> operator? check all that </w:t>
      </w:r>
      <w:proofErr w:type="gramStart"/>
      <w:r w:rsidR="00904B6B">
        <w:t>apply</w:t>
      </w:r>
      <w:proofErr w:type="gramEnd"/>
    </w:p>
    <w:p w14:paraId="34523620" w14:textId="5A18FFE6" w:rsidR="00904B6B" w:rsidRDefault="00904B6B" w:rsidP="003830E9">
      <w:pPr>
        <w:pStyle w:val="ListParagraph"/>
        <w:numPr>
          <w:ilvl w:val="0"/>
          <w:numId w:val="79"/>
        </w:numPr>
      </w:pPr>
      <w:r>
        <w:t>- $</w:t>
      </w:r>
      <w:proofErr w:type="spellStart"/>
      <w:r>
        <w:t>graphLookup</w:t>
      </w:r>
      <w:proofErr w:type="spellEnd"/>
      <w:r>
        <w:t xml:space="preserve"> is a new stage of the aggregation pipeline introduced in MongoDB 3.2 </w:t>
      </w:r>
      <w:proofErr w:type="gramStart"/>
      <w:r>
        <w:t xml:space="preserve">   [</w:t>
      </w:r>
      <w:proofErr w:type="gramEnd"/>
      <w:r>
        <w:t>MongoDB 3.4 provide $</w:t>
      </w:r>
      <w:proofErr w:type="spellStart"/>
      <w:r>
        <w:t>graphLookup</w:t>
      </w:r>
      <w:proofErr w:type="spellEnd"/>
      <w:r>
        <w:t>]</w:t>
      </w:r>
    </w:p>
    <w:p w14:paraId="50F33E12" w14:textId="488E2EA8" w:rsidR="00904B6B" w:rsidRDefault="00904B6B" w:rsidP="003830E9">
      <w:pPr>
        <w:pStyle w:val="ListParagraph"/>
        <w:numPr>
          <w:ilvl w:val="0"/>
          <w:numId w:val="79"/>
        </w:numPr>
      </w:pPr>
      <w:r>
        <w:t>$lookup and $</w:t>
      </w:r>
      <w:proofErr w:type="spellStart"/>
      <w:r>
        <w:t>graphLookup</w:t>
      </w:r>
      <w:proofErr w:type="spellEnd"/>
      <w:r>
        <w:t xml:space="preserve"> stages require the exact same fields in their specification.</w:t>
      </w:r>
    </w:p>
    <w:p w14:paraId="1EA10737" w14:textId="07C91B28" w:rsidR="00904B6B" w:rsidRDefault="00904B6B" w:rsidP="003830E9">
      <w:pPr>
        <w:pStyle w:val="ListParagraph"/>
        <w:numPr>
          <w:ilvl w:val="0"/>
          <w:numId w:val="79"/>
        </w:numPr>
      </w:pPr>
      <w:r>
        <w:t>$</w:t>
      </w:r>
      <w:proofErr w:type="spellStart"/>
      <w:r>
        <w:t>graphLookup</w:t>
      </w:r>
      <w:proofErr w:type="spellEnd"/>
      <w:r>
        <w:t xml:space="preserve"> depends on $lookup operator. Cannot be used without $</w:t>
      </w:r>
      <w:proofErr w:type="gramStart"/>
      <w:r>
        <w:t>lookup</w:t>
      </w:r>
      <w:proofErr w:type="gramEnd"/>
    </w:p>
    <w:p w14:paraId="229E982F" w14:textId="534AE347" w:rsidR="00904B6B" w:rsidRDefault="00904B6B" w:rsidP="003830E9">
      <w:pPr>
        <w:pStyle w:val="ListParagraph"/>
        <w:numPr>
          <w:ilvl w:val="0"/>
          <w:numId w:val="79"/>
        </w:numPr>
      </w:pPr>
      <w:r>
        <w:t>- $</w:t>
      </w:r>
      <w:proofErr w:type="spellStart"/>
      <w:r>
        <w:t>graphLookup</w:t>
      </w:r>
      <w:proofErr w:type="spellEnd"/>
      <w:r>
        <w:t xml:space="preserve"> provides MongoDB a transitive closure implementation                 </w:t>
      </w:r>
      <w:proofErr w:type="gramStart"/>
      <w:r>
        <w:t xml:space="preserve">   [</w:t>
      </w:r>
      <w:proofErr w:type="gramEnd"/>
      <w:r>
        <w:t>True]</w:t>
      </w:r>
    </w:p>
    <w:p w14:paraId="3940F653" w14:textId="4DC9C3CF" w:rsidR="00904B6B" w:rsidRDefault="00904B6B" w:rsidP="003830E9">
      <w:pPr>
        <w:pStyle w:val="ListParagraph"/>
        <w:numPr>
          <w:ilvl w:val="0"/>
          <w:numId w:val="79"/>
        </w:numPr>
      </w:pPr>
      <w:r>
        <w:t xml:space="preserve">- Provides MongoDB with graph or graph-like capabilities                            </w:t>
      </w:r>
      <w:proofErr w:type="gramStart"/>
      <w:r>
        <w:t xml:space="preserve">   [</w:t>
      </w:r>
      <w:proofErr w:type="gramEnd"/>
      <w:r>
        <w:t xml:space="preserve">True] </w:t>
      </w:r>
    </w:p>
    <w:p w14:paraId="293BFCE9" w14:textId="77777777" w:rsidR="00904B6B" w:rsidRDefault="00904B6B" w:rsidP="00904B6B">
      <w:r>
        <w:t>--------------------------------------------------------------------------------------------------------------</w:t>
      </w:r>
    </w:p>
    <w:p w14:paraId="1B32F8D3" w14:textId="1B4BB54E" w:rsidR="00904B6B" w:rsidRDefault="00FD1F02" w:rsidP="00904B6B">
      <w:r>
        <w:lastRenderedPageBreak/>
        <w:t xml:space="preserve">91. </w:t>
      </w:r>
      <w:r w:rsidR="00904B6B">
        <w:t>Which of the following statements is/are correct? Check all that apply.</w:t>
      </w:r>
    </w:p>
    <w:p w14:paraId="0D806B8E" w14:textId="30343E23" w:rsidR="00904B6B" w:rsidRDefault="00904B6B" w:rsidP="003830E9">
      <w:pPr>
        <w:pStyle w:val="ListParagraph"/>
        <w:numPr>
          <w:ilvl w:val="0"/>
          <w:numId w:val="80"/>
        </w:numPr>
      </w:pPr>
      <w:r>
        <w:t>as determines a collection where $</w:t>
      </w:r>
      <w:proofErr w:type="spellStart"/>
      <w:r>
        <w:t>graphLookup</w:t>
      </w:r>
      <w:proofErr w:type="spellEnd"/>
      <w:r>
        <w:t xml:space="preserve"> will store the stage </w:t>
      </w:r>
      <w:proofErr w:type="gramStart"/>
      <w:r>
        <w:t>results</w:t>
      </w:r>
      <w:proofErr w:type="gramEnd"/>
    </w:p>
    <w:p w14:paraId="12AAE335" w14:textId="5C76891E" w:rsidR="00904B6B" w:rsidRDefault="00904B6B" w:rsidP="003830E9">
      <w:pPr>
        <w:pStyle w:val="ListParagraph"/>
        <w:numPr>
          <w:ilvl w:val="0"/>
          <w:numId w:val="80"/>
        </w:numPr>
      </w:pPr>
      <w:proofErr w:type="spellStart"/>
      <w:r>
        <w:t>connectToField</w:t>
      </w:r>
      <w:proofErr w:type="spellEnd"/>
      <w:r>
        <w:t xml:space="preserve"> will be used on recursive find operations</w:t>
      </w:r>
      <w:r>
        <w:tab/>
      </w:r>
      <w:r>
        <w:tab/>
      </w:r>
      <w:r>
        <w:tab/>
      </w:r>
      <w:r>
        <w:tab/>
        <w:t>[True]</w:t>
      </w:r>
    </w:p>
    <w:p w14:paraId="40DB19B5" w14:textId="673AF930" w:rsidR="00904B6B" w:rsidRDefault="00904B6B" w:rsidP="003830E9">
      <w:pPr>
        <w:pStyle w:val="ListParagraph"/>
        <w:numPr>
          <w:ilvl w:val="0"/>
          <w:numId w:val="80"/>
        </w:numPr>
      </w:pPr>
      <w:proofErr w:type="spellStart"/>
      <w:r>
        <w:t>connectFromField</w:t>
      </w:r>
      <w:proofErr w:type="spellEnd"/>
      <w:r>
        <w:t xml:space="preserve"> value will be </w:t>
      </w:r>
      <w:proofErr w:type="gramStart"/>
      <w:r>
        <w:t>use</w:t>
      </w:r>
      <w:proofErr w:type="gramEnd"/>
      <w:r>
        <w:t xml:space="preserve"> to match </w:t>
      </w:r>
      <w:proofErr w:type="spellStart"/>
      <w:r>
        <w:t>connectToField</w:t>
      </w:r>
      <w:proofErr w:type="spellEnd"/>
      <w:r>
        <w:t xml:space="preserve"> in a recursive match </w:t>
      </w:r>
      <w:r>
        <w:tab/>
        <w:t>[True]</w:t>
      </w:r>
    </w:p>
    <w:p w14:paraId="30760A19" w14:textId="4D327F05" w:rsidR="00904B6B" w:rsidRDefault="00904B6B" w:rsidP="003830E9">
      <w:pPr>
        <w:pStyle w:val="ListParagraph"/>
        <w:numPr>
          <w:ilvl w:val="0"/>
          <w:numId w:val="80"/>
        </w:numPr>
      </w:pPr>
      <w:proofErr w:type="spellStart"/>
      <w:r>
        <w:t>startWith</w:t>
      </w:r>
      <w:proofErr w:type="spellEnd"/>
      <w:r>
        <w:t xml:space="preserve"> indicates the index that should be </w:t>
      </w:r>
      <w:proofErr w:type="gramStart"/>
      <w:r>
        <w:t>use</w:t>
      </w:r>
      <w:proofErr w:type="gramEnd"/>
      <w:r>
        <w:t xml:space="preserve"> to execute the recursive match</w:t>
      </w:r>
    </w:p>
    <w:p w14:paraId="0E3368C8" w14:textId="77777777" w:rsidR="00904B6B" w:rsidRDefault="00904B6B" w:rsidP="00904B6B">
      <w:r>
        <w:t>-----------------------------------------------------------------------------------------------------------</w:t>
      </w:r>
    </w:p>
    <w:p w14:paraId="01E2E6A8" w14:textId="2D32DF35" w:rsidR="00904B6B" w:rsidRDefault="00FD1F02" w:rsidP="00904B6B">
      <w:r>
        <w:t xml:space="preserve">92. </w:t>
      </w:r>
      <w:r w:rsidR="00904B6B">
        <w:t xml:space="preserve">Which of the following statements are incorrect? Check all that </w:t>
      </w:r>
      <w:proofErr w:type="gramStart"/>
      <w:r w:rsidR="00904B6B">
        <w:t>apply</w:t>
      </w:r>
      <w:proofErr w:type="gramEnd"/>
    </w:p>
    <w:p w14:paraId="2F50EBD3" w14:textId="1E61279E" w:rsidR="00904B6B" w:rsidRDefault="00904B6B" w:rsidP="003830E9">
      <w:pPr>
        <w:pStyle w:val="ListParagraph"/>
        <w:numPr>
          <w:ilvl w:val="0"/>
          <w:numId w:val="81"/>
        </w:numPr>
      </w:pPr>
      <w:proofErr w:type="spellStart"/>
      <w:r>
        <w:t>depthField</w:t>
      </w:r>
      <w:proofErr w:type="spellEnd"/>
      <w:r>
        <w:t xml:space="preserve"> determines a field, in the result document, which specifies the number of recursive </w:t>
      </w:r>
      <w:proofErr w:type="gramStart"/>
      <w:r>
        <w:t>lookup</w:t>
      </w:r>
      <w:proofErr w:type="gramEnd"/>
      <w:r>
        <w:t xml:space="preserve"> needed to reach that document</w:t>
      </w:r>
    </w:p>
    <w:p w14:paraId="4E73D77E" w14:textId="58B3D2D6" w:rsidR="00904B6B" w:rsidRDefault="00904B6B" w:rsidP="003830E9">
      <w:pPr>
        <w:pStyle w:val="ListParagraph"/>
        <w:numPr>
          <w:ilvl w:val="0"/>
          <w:numId w:val="81"/>
        </w:numPr>
      </w:pPr>
      <w:proofErr w:type="spellStart"/>
      <w:r>
        <w:t>depthField</w:t>
      </w:r>
      <w:proofErr w:type="spellEnd"/>
      <w:r>
        <w:t xml:space="preserve"> determines a field, which contains the value number of documents matched by the recursive lookup    </w:t>
      </w:r>
      <w:r w:rsidR="00FD1F02">
        <w:tab/>
      </w:r>
      <w:r w:rsidR="00FD1F02">
        <w:tab/>
        <w:t xml:space="preserve">  </w:t>
      </w:r>
      <w:proofErr w:type="gramStart"/>
      <w:r w:rsidR="00FD1F02">
        <w:t xml:space="preserve">   </w:t>
      </w:r>
      <w:r>
        <w:t>[</w:t>
      </w:r>
      <w:proofErr w:type="gramEnd"/>
      <w:r>
        <w:t>TRUE]</w:t>
      </w:r>
    </w:p>
    <w:p w14:paraId="4D1ECE72" w14:textId="74F28307" w:rsidR="00904B6B" w:rsidRDefault="00904B6B" w:rsidP="003830E9">
      <w:pPr>
        <w:pStyle w:val="ListParagraph"/>
        <w:numPr>
          <w:ilvl w:val="0"/>
          <w:numId w:val="81"/>
        </w:numPr>
      </w:pPr>
      <w:proofErr w:type="spellStart"/>
      <w:r>
        <w:t>maxDepth</w:t>
      </w:r>
      <w:proofErr w:type="spellEnd"/>
      <w:r>
        <w:t xml:space="preserve"> only takes $long </w:t>
      </w:r>
      <w:proofErr w:type="gramStart"/>
      <w:r>
        <w:t>values</w:t>
      </w:r>
      <w:r w:rsidR="00FD1F02">
        <w:t xml:space="preserve"> </w:t>
      </w:r>
      <w:r>
        <w:t xml:space="preserve"> [</w:t>
      </w:r>
      <w:proofErr w:type="gramEnd"/>
      <w:r>
        <w:t>TRUE]</w:t>
      </w:r>
    </w:p>
    <w:p w14:paraId="31E2C4CE" w14:textId="0E6750C2" w:rsidR="00904B6B" w:rsidRDefault="00904B6B" w:rsidP="003830E9">
      <w:pPr>
        <w:pStyle w:val="ListParagraph"/>
        <w:numPr>
          <w:ilvl w:val="0"/>
          <w:numId w:val="81"/>
        </w:numPr>
      </w:pPr>
      <w:proofErr w:type="spellStart"/>
      <w:r>
        <w:t>maxDepth</w:t>
      </w:r>
      <w:proofErr w:type="spellEnd"/>
      <w:r>
        <w:t xml:space="preserve"> allows to specify the number of recursive </w:t>
      </w:r>
      <w:proofErr w:type="gramStart"/>
      <w:r>
        <w:t>lookups</w:t>
      </w:r>
      <w:proofErr w:type="gramEnd"/>
    </w:p>
    <w:p w14:paraId="475AEE91" w14:textId="77777777" w:rsidR="00904B6B" w:rsidRDefault="00904B6B" w:rsidP="00904B6B">
      <w:r>
        <w:t>------------------------------------------------------------------------------------------------------------</w:t>
      </w:r>
    </w:p>
    <w:p w14:paraId="067EFCA8" w14:textId="77F5D4C7" w:rsidR="00904B6B" w:rsidRDefault="00FD1F02" w:rsidP="00904B6B">
      <w:r>
        <w:t xml:space="preserve">93. </w:t>
      </w:r>
      <w:r w:rsidR="00904B6B">
        <w:t>``$</w:t>
      </w:r>
      <w:proofErr w:type="spellStart"/>
      <w:r w:rsidR="00904B6B">
        <w:t>graphLookup</w:t>
      </w:r>
      <w:proofErr w:type="spellEnd"/>
      <w:r w:rsidR="00904B6B">
        <w:t>`` is required to be the last element on the pipeline.</w:t>
      </w:r>
    </w:p>
    <w:p w14:paraId="75F0BCBD" w14:textId="081F922A" w:rsidR="00904B6B" w:rsidRDefault="00904B6B" w:rsidP="003830E9">
      <w:pPr>
        <w:pStyle w:val="ListParagraph"/>
        <w:numPr>
          <w:ilvl w:val="0"/>
          <w:numId w:val="82"/>
        </w:numPr>
      </w:pPr>
      <w:r>
        <w:t>This is correct because $</w:t>
      </w:r>
      <w:proofErr w:type="spellStart"/>
      <w:r>
        <w:t>graphLookup</w:t>
      </w:r>
      <w:proofErr w:type="spellEnd"/>
      <w:r>
        <w:t xml:space="preserve"> pipes out the results of recursive search into a collection, </w:t>
      </w:r>
      <w:proofErr w:type="gramStart"/>
      <w:r>
        <w:t>similar to</w:t>
      </w:r>
      <w:proofErr w:type="gramEnd"/>
      <w:r>
        <w:t xml:space="preserve"> $out stage.</w:t>
      </w:r>
    </w:p>
    <w:p w14:paraId="2F859AAB" w14:textId="45B312DA" w:rsidR="00904B6B" w:rsidRDefault="00904B6B" w:rsidP="003830E9">
      <w:pPr>
        <w:pStyle w:val="ListParagraph"/>
        <w:numPr>
          <w:ilvl w:val="0"/>
          <w:numId w:val="82"/>
        </w:numPr>
      </w:pPr>
      <w:r>
        <w:t>This is incorrect. $</w:t>
      </w:r>
      <w:proofErr w:type="spellStart"/>
      <w:r>
        <w:t>graphLookup</w:t>
      </w:r>
      <w:proofErr w:type="spellEnd"/>
      <w:r>
        <w:t xml:space="preserve"> can be used in any position of the pipeline and acts in the same way as a regular $lookup. [TRUE]</w:t>
      </w:r>
    </w:p>
    <w:p w14:paraId="338B5D46" w14:textId="5C2A3B25" w:rsidR="00904B6B" w:rsidRDefault="00904B6B" w:rsidP="003830E9">
      <w:pPr>
        <w:pStyle w:val="ListParagraph"/>
        <w:numPr>
          <w:ilvl w:val="0"/>
          <w:numId w:val="82"/>
        </w:numPr>
      </w:pPr>
      <w:r>
        <w:t>This is correct because of the recursive nature of $</w:t>
      </w:r>
      <w:proofErr w:type="spellStart"/>
      <w:r>
        <w:t>graphLookup</w:t>
      </w:r>
      <w:proofErr w:type="spellEnd"/>
      <w:r>
        <w:t xml:space="preserve"> we want to save resources for last.</w:t>
      </w:r>
    </w:p>
    <w:p w14:paraId="29A1DC74" w14:textId="2719CB34" w:rsidR="00904B6B" w:rsidRDefault="00904B6B" w:rsidP="003830E9">
      <w:pPr>
        <w:pStyle w:val="ListParagraph"/>
        <w:numPr>
          <w:ilvl w:val="0"/>
          <w:numId w:val="82"/>
        </w:numPr>
      </w:pPr>
      <w:r>
        <w:t xml:space="preserve">This is incorrect. </w:t>
      </w:r>
      <w:proofErr w:type="spellStart"/>
      <w:r>
        <w:t>graphLookup</w:t>
      </w:r>
      <w:proofErr w:type="spellEnd"/>
      <w:r>
        <w:t xml:space="preserve"> needs to be the first element of the pipeline, regardless of other stages needed to perform the desired query.</w:t>
      </w:r>
    </w:p>
    <w:p w14:paraId="41931FAA" w14:textId="77777777" w:rsidR="00904B6B" w:rsidRDefault="00904B6B" w:rsidP="00904B6B">
      <w:r>
        <w:t>-----------------------------------------------------------------------------------------------------------</w:t>
      </w:r>
    </w:p>
    <w:p w14:paraId="61A05615" w14:textId="128C5911" w:rsidR="00904B6B" w:rsidRDefault="00FD1F02" w:rsidP="00904B6B">
      <w:r>
        <w:t xml:space="preserve">94. </w:t>
      </w:r>
      <w:r w:rsidR="00904B6B">
        <w:t>Now that you have been introduced to $</w:t>
      </w:r>
      <w:proofErr w:type="spellStart"/>
      <w:r w:rsidR="00904B6B">
        <w:t>graphLookup</w:t>
      </w:r>
      <w:proofErr w:type="spellEnd"/>
      <w:r w:rsidR="00904B6B">
        <w:t xml:space="preserve">, </w:t>
      </w:r>
      <w:proofErr w:type="gramStart"/>
      <w:r w:rsidR="00904B6B">
        <w:t>let's</w:t>
      </w:r>
      <w:proofErr w:type="gramEnd"/>
      <w:r w:rsidR="00904B6B">
        <w:t xml:space="preserve"> use it to solve an interesting need. You </w:t>
      </w:r>
      <w:r>
        <w:t xml:space="preserve">  </w:t>
      </w:r>
      <w:r w:rsidR="00904B6B">
        <w:t xml:space="preserve">are working for a travel agency and would like to find routes for a client! For this exercise, </w:t>
      </w:r>
      <w:proofErr w:type="gramStart"/>
      <w:r w:rsidR="00904B6B">
        <w:t>we'll</w:t>
      </w:r>
      <w:proofErr w:type="gramEnd"/>
      <w:r w:rsidR="00904B6B">
        <w:t xml:space="preserve"> be using the </w:t>
      </w:r>
      <w:proofErr w:type="spellStart"/>
      <w:r w:rsidR="00904B6B">
        <w:t>air_airlines</w:t>
      </w:r>
      <w:proofErr w:type="spellEnd"/>
      <w:r w:rsidR="00904B6B">
        <w:t xml:space="preserve">, </w:t>
      </w:r>
      <w:proofErr w:type="spellStart"/>
      <w:r w:rsidR="00904B6B">
        <w:t>air_alliances</w:t>
      </w:r>
      <w:proofErr w:type="spellEnd"/>
      <w:r w:rsidR="00904B6B">
        <w:t xml:space="preserve">, and </w:t>
      </w:r>
      <w:proofErr w:type="spellStart"/>
      <w:r w:rsidR="00904B6B">
        <w:t>air_routes</w:t>
      </w:r>
      <w:proofErr w:type="spellEnd"/>
      <w:r w:rsidR="00904B6B">
        <w:t xml:space="preserve"> collections in the aggregations database.</w:t>
      </w:r>
    </w:p>
    <w:p w14:paraId="03C29267" w14:textId="77777777" w:rsidR="00FD1F02" w:rsidRDefault="00904B6B" w:rsidP="00904B6B">
      <w:r>
        <w:t xml:space="preserve">The </w:t>
      </w:r>
      <w:proofErr w:type="spellStart"/>
      <w:r>
        <w:t>air_airlines</w:t>
      </w:r>
      <w:proofErr w:type="spellEnd"/>
      <w:r>
        <w:t xml:space="preserve"> collection will use the following schema:</w:t>
      </w:r>
    </w:p>
    <w:p w14:paraId="03B08DA9" w14:textId="4BE74EB0" w:rsidR="00904B6B" w:rsidRDefault="00904B6B" w:rsidP="00FD1F02">
      <w:pPr>
        <w:spacing w:after="0"/>
      </w:pPr>
      <w:r>
        <w:t>{</w:t>
      </w:r>
    </w:p>
    <w:p w14:paraId="273749C3" w14:textId="77777777" w:rsidR="00904B6B" w:rsidRDefault="00904B6B" w:rsidP="00FD1F02">
      <w:pPr>
        <w:spacing w:after="0"/>
      </w:pPr>
      <w:r>
        <w:t xml:space="preserve">    "_id</w:t>
      </w:r>
      <w:proofErr w:type="gramStart"/>
      <w:r>
        <w:t>" :</w:t>
      </w:r>
      <w:proofErr w:type="gramEnd"/>
      <w:r>
        <w:t xml:space="preserve"> </w:t>
      </w:r>
      <w:proofErr w:type="spellStart"/>
      <w:r>
        <w:t>ObjectId</w:t>
      </w:r>
      <w:proofErr w:type="spellEnd"/>
      <w:r>
        <w:t>("56e9b497732b6122f8790280"),</w:t>
      </w:r>
    </w:p>
    <w:p w14:paraId="0F158E9E" w14:textId="77777777" w:rsidR="00904B6B" w:rsidRDefault="00904B6B" w:rsidP="00FD1F02">
      <w:pPr>
        <w:spacing w:after="0"/>
      </w:pPr>
      <w:r>
        <w:t xml:space="preserve">    "airline</w:t>
      </w:r>
      <w:proofErr w:type="gramStart"/>
      <w:r>
        <w:t>" :</w:t>
      </w:r>
      <w:proofErr w:type="gramEnd"/>
      <w:r>
        <w:t xml:space="preserve"> 4,</w:t>
      </w:r>
    </w:p>
    <w:p w14:paraId="490CEF88" w14:textId="77777777" w:rsidR="00904B6B" w:rsidRDefault="00904B6B" w:rsidP="00FD1F02">
      <w:pPr>
        <w:spacing w:after="0"/>
      </w:pPr>
      <w:r>
        <w:t xml:space="preserve">    "name</w:t>
      </w:r>
      <w:proofErr w:type="gramStart"/>
      <w:r>
        <w:t>" :</w:t>
      </w:r>
      <w:proofErr w:type="gramEnd"/>
      <w:r>
        <w:t xml:space="preserve"> "2 Sqn No 1 Elementary Flying Training School",</w:t>
      </w:r>
    </w:p>
    <w:p w14:paraId="104E0DB9" w14:textId="77777777" w:rsidR="00904B6B" w:rsidRDefault="00904B6B" w:rsidP="00FD1F02">
      <w:pPr>
        <w:spacing w:after="0"/>
      </w:pPr>
      <w:r>
        <w:t xml:space="preserve">    "alias</w:t>
      </w:r>
      <w:proofErr w:type="gramStart"/>
      <w:r>
        <w:t>" :</w:t>
      </w:r>
      <w:proofErr w:type="gramEnd"/>
      <w:r>
        <w:t xml:space="preserve"> "",</w:t>
      </w:r>
    </w:p>
    <w:p w14:paraId="1D713977" w14:textId="77777777" w:rsidR="00904B6B" w:rsidRDefault="00904B6B" w:rsidP="00FD1F02">
      <w:pPr>
        <w:spacing w:after="0"/>
      </w:pPr>
      <w:r>
        <w:t xml:space="preserve">    "</w:t>
      </w:r>
      <w:proofErr w:type="spellStart"/>
      <w:r>
        <w:t>iata</w:t>
      </w:r>
      <w:proofErr w:type="spellEnd"/>
      <w:proofErr w:type="gramStart"/>
      <w:r>
        <w:t>" :</w:t>
      </w:r>
      <w:proofErr w:type="gramEnd"/>
      <w:r>
        <w:t xml:space="preserve"> "WYT",</w:t>
      </w:r>
    </w:p>
    <w:p w14:paraId="1BB65A1B" w14:textId="77777777" w:rsidR="00904B6B" w:rsidRDefault="00904B6B" w:rsidP="00FD1F02">
      <w:pPr>
        <w:spacing w:after="0"/>
      </w:pPr>
      <w:r>
        <w:t xml:space="preserve">    "</w:t>
      </w:r>
      <w:proofErr w:type="spellStart"/>
      <w:r>
        <w:t>icao</w:t>
      </w:r>
      <w:proofErr w:type="spellEnd"/>
      <w:proofErr w:type="gramStart"/>
      <w:r>
        <w:t>" :</w:t>
      </w:r>
      <w:proofErr w:type="gramEnd"/>
      <w:r>
        <w:t xml:space="preserve"> "",</w:t>
      </w:r>
    </w:p>
    <w:p w14:paraId="3DAB8969" w14:textId="77777777" w:rsidR="00904B6B" w:rsidRDefault="00904B6B" w:rsidP="00FD1F02">
      <w:pPr>
        <w:spacing w:after="0"/>
      </w:pPr>
      <w:r>
        <w:t xml:space="preserve">    "active</w:t>
      </w:r>
      <w:proofErr w:type="gramStart"/>
      <w:r>
        <w:t>" :</w:t>
      </w:r>
      <w:proofErr w:type="gramEnd"/>
      <w:r>
        <w:t xml:space="preserve"> "N",</w:t>
      </w:r>
    </w:p>
    <w:p w14:paraId="78C3658C" w14:textId="77777777" w:rsidR="00904B6B" w:rsidRDefault="00904B6B" w:rsidP="00FD1F02">
      <w:pPr>
        <w:spacing w:after="0"/>
      </w:pPr>
      <w:r>
        <w:t xml:space="preserve">    "country</w:t>
      </w:r>
      <w:proofErr w:type="gramStart"/>
      <w:r>
        <w:t>" :</w:t>
      </w:r>
      <w:proofErr w:type="gramEnd"/>
      <w:r>
        <w:t xml:space="preserve"> "United Kingdom",</w:t>
      </w:r>
    </w:p>
    <w:p w14:paraId="7B1B94FB" w14:textId="77777777" w:rsidR="00904B6B" w:rsidRDefault="00904B6B" w:rsidP="00FD1F02">
      <w:pPr>
        <w:spacing w:after="0"/>
      </w:pPr>
      <w:r>
        <w:t xml:space="preserve">    "base</w:t>
      </w:r>
      <w:proofErr w:type="gramStart"/>
      <w:r>
        <w:t>" :</w:t>
      </w:r>
      <w:proofErr w:type="gramEnd"/>
      <w:r>
        <w:t xml:space="preserve"> "HGH"</w:t>
      </w:r>
    </w:p>
    <w:p w14:paraId="458100ED" w14:textId="7AB48983" w:rsidR="00FD1F02" w:rsidRDefault="00904B6B" w:rsidP="00FD1F02">
      <w:pPr>
        <w:spacing w:after="0"/>
      </w:pPr>
      <w:r>
        <w:lastRenderedPageBreak/>
        <w:t>}</w:t>
      </w:r>
    </w:p>
    <w:p w14:paraId="63CCE34C" w14:textId="46F1CE37" w:rsidR="00904B6B" w:rsidRDefault="00904B6B" w:rsidP="00904B6B">
      <w:r>
        <w:t xml:space="preserve">The </w:t>
      </w:r>
      <w:proofErr w:type="spellStart"/>
      <w:r>
        <w:t>air_routes</w:t>
      </w:r>
      <w:proofErr w:type="spellEnd"/>
      <w:r>
        <w:t xml:space="preserve"> collection will use this schema:</w:t>
      </w:r>
    </w:p>
    <w:p w14:paraId="4638B426" w14:textId="77777777" w:rsidR="00904B6B" w:rsidRDefault="00904B6B" w:rsidP="00FD1F02">
      <w:pPr>
        <w:spacing w:after="0"/>
      </w:pPr>
      <w:r>
        <w:t>{</w:t>
      </w:r>
    </w:p>
    <w:p w14:paraId="0863F1F8" w14:textId="77777777" w:rsidR="00904B6B" w:rsidRDefault="00904B6B" w:rsidP="00FD1F02">
      <w:pPr>
        <w:spacing w:after="0"/>
      </w:pPr>
      <w:r>
        <w:t xml:space="preserve">    "_id</w:t>
      </w:r>
      <w:proofErr w:type="gramStart"/>
      <w:r>
        <w:t>" :</w:t>
      </w:r>
      <w:proofErr w:type="gramEnd"/>
      <w:r>
        <w:t xml:space="preserve"> </w:t>
      </w:r>
      <w:proofErr w:type="spellStart"/>
      <w:r>
        <w:t>ObjectId</w:t>
      </w:r>
      <w:proofErr w:type="spellEnd"/>
      <w:r>
        <w:t>("56e9b39b732b6122f877fa31"),</w:t>
      </w:r>
    </w:p>
    <w:p w14:paraId="7D467A9A" w14:textId="77777777" w:rsidR="00904B6B" w:rsidRDefault="00904B6B" w:rsidP="00FD1F02">
      <w:pPr>
        <w:spacing w:after="0"/>
      </w:pPr>
      <w:r>
        <w:t xml:space="preserve">    "airline</w:t>
      </w:r>
      <w:proofErr w:type="gramStart"/>
      <w:r>
        <w:t>" :</w:t>
      </w:r>
      <w:proofErr w:type="gramEnd"/>
      <w:r>
        <w:t xml:space="preserve"> {</w:t>
      </w:r>
    </w:p>
    <w:p w14:paraId="13DA590A" w14:textId="77777777" w:rsidR="00904B6B" w:rsidRDefault="00904B6B" w:rsidP="00FD1F02">
      <w:pPr>
        <w:spacing w:after="0"/>
      </w:pPr>
      <w:r>
        <w:t xml:space="preserve">            "id</w:t>
      </w:r>
      <w:proofErr w:type="gramStart"/>
      <w:r>
        <w:t>" :</w:t>
      </w:r>
      <w:proofErr w:type="gramEnd"/>
      <w:r>
        <w:t xml:space="preserve"> 410,</w:t>
      </w:r>
    </w:p>
    <w:p w14:paraId="3A96881C" w14:textId="77777777" w:rsidR="00904B6B" w:rsidRDefault="00904B6B" w:rsidP="00FD1F02">
      <w:pPr>
        <w:spacing w:after="0"/>
      </w:pPr>
      <w:r>
        <w:t xml:space="preserve">            "name</w:t>
      </w:r>
      <w:proofErr w:type="gramStart"/>
      <w:r>
        <w:t>" :</w:t>
      </w:r>
      <w:proofErr w:type="gramEnd"/>
      <w:r>
        <w:t xml:space="preserve"> "</w:t>
      </w:r>
      <w:proofErr w:type="spellStart"/>
      <w:r>
        <w:t>Aerocondor</w:t>
      </w:r>
      <w:proofErr w:type="spellEnd"/>
      <w:r>
        <w:t>",</w:t>
      </w:r>
    </w:p>
    <w:p w14:paraId="3BF06BD8" w14:textId="77777777" w:rsidR="00904B6B" w:rsidRDefault="00904B6B" w:rsidP="00FD1F02">
      <w:pPr>
        <w:spacing w:after="0"/>
      </w:pPr>
      <w:r>
        <w:t xml:space="preserve">            "alias</w:t>
      </w:r>
      <w:proofErr w:type="gramStart"/>
      <w:r>
        <w:t>" :</w:t>
      </w:r>
      <w:proofErr w:type="gramEnd"/>
      <w:r>
        <w:t xml:space="preserve"> "2B",</w:t>
      </w:r>
    </w:p>
    <w:p w14:paraId="116616DD" w14:textId="77777777" w:rsidR="00904B6B" w:rsidRDefault="00904B6B" w:rsidP="00FD1F02">
      <w:pPr>
        <w:spacing w:after="0"/>
      </w:pPr>
      <w:r>
        <w:t xml:space="preserve">            "</w:t>
      </w:r>
      <w:proofErr w:type="spellStart"/>
      <w:r>
        <w:t>iata</w:t>
      </w:r>
      <w:proofErr w:type="spellEnd"/>
      <w:proofErr w:type="gramStart"/>
      <w:r>
        <w:t>" :</w:t>
      </w:r>
      <w:proofErr w:type="gramEnd"/>
      <w:r>
        <w:t xml:space="preserve"> "ARD"</w:t>
      </w:r>
    </w:p>
    <w:p w14:paraId="1487C426" w14:textId="77777777" w:rsidR="00904B6B" w:rsidRDefault="00904B6B" w:rsidP="00FD1F02">
      <w:pPr>
        <w:spacing w:after="0"/>
      </w:pPr>
      <w:r>
        <w:t xml:space="preserve">    },</w:t>
      </w:r>
    </w:p>
    <w:p w14:paraId="377CB18F" w14:textId="77777777" w:rsidR="00904B6B" w:rsidRDefault="00904B6B" w:rsidP="00FD1F02">
      <w:pPr>
        <w:spacing w:after="0"/>
      </w:pPr>
      <w:r>
        <w:t xml:space="preserve">    "</w:t>
      </w:r>
      <w:proofErr w:type="spellStart"/>
      <w:r>
        <w:t>src_airport</w:t>
      </w:r>
      <w:proofErr w:type="spellEnd"/>
      <w:proofErr w:type="gramStart"/>
      <w:r>
        <w:t>" :</w:t>
      </w:r>
      <w:proofErr w:type="gramEnd"/>
      <w:r>
        <w:t xml:space="preserve"> "CEK",</w:t>
      </w:r>
    </w:p>
    <w:p w14:paraId="45B486ED" w14:textId="77777777" w:rsidR="00904B6B" w:rsidRDefault="00904B6B" w:rsidP="00FD1F02">
      <w:pPr>
        <w:spacing w:after="0"/>
      </w:pPr>
      <w:r>
        <w:t xml:space="preserve">    "</w:t>
      </w:r>
      <w:proofErr w:type="spellStart"/>
      <w:r>
        <w:t>dst_airport</w:t>
      </w:r>
      <w:proofErr w:type="spellEnd"/>
      <w:proofErr w:type="gramStart"/>
      <w:r>
        <w:t>" :</w:t>
      </w:r>
      <w:proofErr w:type="gramEnd"/>
      <w:r>
        <w:t xml:space="preserve"> "KZN",</w:t>
      </w:r>
    </w:p>
    <w:p w14:paraId="39A912FB" w14:textId="77777777" w:rsidR="00904B6B" w:rsidRDefault="00904B6B" w:rsidP="00FD1F02">
      <w:pPr>
        <w:spacing w:after="0"/>
      </w:pPr>
      <w:r>
        <w:t xml:space="preserve">    "codeshare</w:t>
      </w:r>
      <w:proofErr w:type="gramStart"/>
      <w:r>
        <w:t>" :</w:t>
      </w:r>
      <w:proofErr w:type="gramEnd"/>
      <w:r>
        <w:t xml:space="preserve"> "",</w:t>
      </w:r>
    </w:p>
    <w:p w14:paraId="2649FBB4" w14:textId="77777777" w:rsidR="00904B6B" w:rsidRDefault="00904B6B" w:rsidP="00FD1F02">
      <w:pPr>
        <w:spacing w:after="0"/>
      </w:pPr>
      <w:r>
        <w:t xml:space="preserve">    "stops</w:t>
      </w:r>
      <w:proofErr w:type="gramStart"/>
      <w:r>
        <w:t>" :</w:t>
      </w:r>
      <w:proofErr w:type="gramEnd"/>
      <w:r>
        <w:t xml:space="preserve"> 0,</w:t>
      </w:r>
    </w:p>
    <w:p w14:paraId="7F49FE08" w14:textId="77777777" w:rsidR="00904B6B" w:rsidRDefault="00904B6B" w:rsidP="00FD1F02">
      <w:pPr>
        <w:spacing w:after="0"/>
      </w:pPr>
      <w:r>
        <w:t xml:space="preserve">    "airplane</w:t>
      </w:r>
      <w:proofErr w:type="gramStart"/>
      <w:r>
        <w:t>" :</w:t>
      </w:r>
      <w:proofErr w:type="gramEnd"/>
      <w:r>
        <w:t xml:space="preserve"> "CR2"</w:t>
      </w:r>
    </w:p>
    <w:p w14:paraId="54A36A59" w14:textId="77777777" w:rsidR="00904B6B" w:rsidRDefault="00904B6B" w:rsidP="00FD1F02">
      <w:pPr>
        <w:spacing w:after="0"/>
      </w:pPr>
      <w:r>
        <w:t>}</w:t>
      </w:r>
    </w:p>
    <w:p w14:paraId="06529325" w14:textId="77777777" w:rsidR="00904B6B" w:rsidRDefault="00904B6B" w:rsidP="00904B6B">
      <w:r>
        <w:t xml:space="preserve">Finally, the </w:t>
      </w:r>
      <w:proofErr w:type="spellStart"/>
      <w:r>
        <w:t>air_alliances</w:t>
      </w:r>
      <w:proofErr w:type="spellEnd"/>
      <w:r>
        <w:t xml:space="preserve"> collection will show the airlines that are in each alliance, with this schema:</w:t>
      </w:r>
    </w:p>
    <w:p w14:paraId="28E394FC" w14:textId="77777777" w:rsidR="00904B6B" w:rsidRDefault="00904B6B" w:rsidP="00FD1F02">
      <w:pPr>
        <w:spacing w:after="0"/>
      </w:pPr>
      <w:r>
        <w:t>{</w:t>
      </w:r>
    </w:p>
    <w:p w14:paraId="3DD75745" w14:textId="77777777" w:rsidR="00904B6B" w:rsidRDefault="00904B6B" w:rsidP="00FD1F02">
      <w:pPr>
        <w:spacing w:after="0"/>
      </w:pPr>
      <w:r>
        <w:t xml:space="preserve">    "_id</w:t>
      </w:r>
      <w:proofErr w:type="gramStart"/>
      <w:r>
        <w:t>" :</w:t>
      </w:r>
      <w:proofErr w:type="gramEnd"/>
      <w:r>
        <w:t xml:space="preserve"> </w:t>
      </w:r>
      <w:proofErr w:type="spellStart"/>
      <w:r>
        <w:t>ObjectId</w:t>
      </w:r>
      <w:proofErr w:type="spellEnd"/>
      <w:r>
        <w:t>("581288b9f374076da2e36fe5"),</w:t>
      </w:r>
    </w:p>
    <w:p w14:paraId="093BD619" w14:textId="77777777" w:rsidR="00904B6B" w:rsidRDefault="00904B6B" w:rsidP="00FD1F02">
      <w:pPr>
        <w:spacing w:after="0"/>
      </w:pPr>
      <w:r>
        <w:t xml:space="preserve">    "name</w:t>
      </w:r>
      <w:proofErr w:type="gramStart"/>
      <w:r>
        <w:t>" :</w:t>
      </w:r>
      <w:proofErr w:type="gramEnd"/>
      <w:r>
        <w:t xml:space="preserve"> "Star Alliance",</w:t>
      </w:r>
    </w:p>
    <w:p w14:paraId="5791435D" w14:textId="77777777" w:rsidR="00904B6B" w:rsidRDefault="00904B6B" w:rsidP="00FD1F02">
      <w:pPr>
        <w:spacing w:after="0"/>
      </w:pPr>
      <w:r>
        <w:t xml:space="preserve">    "airlines</w:t>
      </w:r>
      <w:proofErr w:type="gramStart"/>
      <w:r>
        <w:t>" :</w:t>
      </w:r>
      <w:proofErr w:type="gramEnd"/>
      <w:r>
        <w:t xml:space="preserve"> [</w:t>
      </w:r>
    </w:p>
    <w:p w14:paraId="7AD22F28" w14:textId="77777777" w:rsidR="00904B6B" w:rsidRDefault="00904B6B" w:rsidP="00FD1F02">
      <w:pPr>
        <w:spacing w:after="0"/>
      </w:pPr>
      <w:r>
        <w:t xml:space="preserve">            "Air Canada",</w:t>
      </w:r>
    </w:p>
    <w:p w14:paraId="6C6812B5" w14:textId="77777777" w:rsidR="00904B6B" w:rsidRDefault="00904B6B" w:rsidP="00FD1F02">
      <w:pPr>
        <w:spacing w:after="0"/>
      </w:pPr>
      <w:r>
        <w:t xml:space="preserve">            "Adria Airways",</w:t>
      </w:r>
    </w:p>
    <w:p w14:paraId="6FA28949" w14:textId="77777777" w:rsidR="00904B6B" w:rsidRDefault="00904B6B" w:rsidP="00FD1F02">
      <w:pPr>
        <w:spacing w:after="0"/>
      </w:pPr>
      <w:r>
        <w:t xml:space="preserve">            "Avianca",</w:t>
      </w:r>
    </w:p>
    <w:p w14:paraId="4979A623" w14:textId="77777777" w:rsidR="00904B6B" w:rsidRDefault="00904B6B" w:rsidP="00FD1F02">
      <w:pPr>
        <w:spacing w:after="0"/>
      </w:pPr>
      <w:r>
        <w:t xml:space="preserve">            "Scandinavian Airlines",</w:t>
      </w:r>
    </w:p>
    <w:p w14:paraId="5AE766DA" w14:textId="77777777" w:rsidR="00904B6B" w:rsidRDefault="00904B6B" w:rsidP="00FD1F02">
      <w:pPr>
        <w:spacing w:after="0"/>
      </w:pPr>
      <w:r>
        <w:t xml:space="preserve">            "All Nippon Airways",</w:t>
      </w:r>
    </w:p>
    <w:p w14:paraId="7A61A6BD" w14:textId="77777777" w:rsidR="00904B6B" w:rsidRDefault="00904B6B" w:rsidP="00FD1F02">
      <w:pPr>
        <w:spacing w:after="0"/>
      </w:pPr>
      <w:r>
        <w:t xml:space="preserve">            "Brussels Airlines",</w:t>
      </w:r>
    </w:p>
    <w:p w14:paraId="0F468FEF" w14:textId="77777777" w:rsidR="00904B6B" w:rsidRDefault="00904B6B" w:rsidP="00FD1F02">
      <w:pPr>
        <w:spacing w:after="0"/>
      </w:pPr>
      <w:r>
        <w:t xml:space="preserve">            "Shenzhen Airlines",</w:t>
      </w:r>
    </w:p>
    <w:p w14:paraId="210C6D43" w14:textId="77777777" w:rsidR="00904B6B" w:rsidRDefault="00904B6B" w:rsidP="00FD1F02">
      <w:pPr>
        <w:spacing w:after="0"/>
      </w:pPr>
      <w:r>
        <w:t xml:space="preserve">            "Air China",</w:t>
      </w:r>
    </w:p>
    <w:p w14:paraId="74C867F9" w14:textId="77777777" w:rsidR="00904B6B" w:rsidRDefault="00904B6B" w:rsidP="00FD1F02">
      <w:pPr>
        <w:spacing w:after="0"/>
      </w:pPr>
      <w:r>
        <w:t xml:space="preserve">            "Air New Zealand",</w:t>
      </w:r>
    </w:p>
    <w:p w14:paraId="4749A3FB" w14:textId="77777777" w:rsidR="00904B6B" w:rsidRDefault="00904B6B" w:rsidP="00FD1F02">
      <w:pPr>
        <w:spacing w:after="0"/>
      </w:pPr>
      <w:r>
        <w:t xml:space="preserve">            "Asiana Airlines",</w:t>
      </w:r>
    </w:p>
    <w:p w14:paraId="6F24BD01" w14:textId="77777777" w:rsidR="00904B6B" w:rsidRDefault="00904B6B" w:rsidP="00FD1F02">
      <w:pPr>
        <w:spacing w:after="0"/>
      </w:pPr>
      <w:r>
        <w:t xml:space="preserve">            "Brussels Airlines",</w:t>
      </w:r>
    </w:p>
    <w:p w14:paraId="6F73D3FC" w14:textId="77777777" w:rsidR="00904B6B" w:rsidRDefault="00904B6B" w:rsidP="00FD1F02">
      <w:pPr>
        <w:spacing w:after="0"/>
      </w:pPr>
      <w:r>
        <w:t xml:space="preserve">            "Copa Airlines",</w:t>
      </w:r>
    </w:p>
    <w:p w14:paraId="499857DE" w14:textId="77777777" w:rsidR="00904B6B" w:rsidRDefault="00904B6B" w:rsidP="00FD1F02">
      <w:pPr>
        <w:spacing w:after="0"/>
      </w:pPr>
      <w:r>
        <w:t xml:space="preserve">            "Croatia Airlines",</w:t>
      </w:r>
    </w:p>
    <w:p w14:paraId="746FBA16" w14:textId="77777777" w:rsidR="00904B6B" w:rsidRDefault="00904B6B" w:rsidP="00FD1F02">
      <w:pPr>
        <w:spacing w:after="0"/>
      </w:pPr>
      <w:r>
        <w:t xml:space="preserve">            "EgyptAir",</w:t>
      </w:r>
    </w:p>
    <w:p w14:paraId="7D42C10B" w14:textId="77777777" w:rsidR="00904B6B" w:rsidRDefault="00904B6B" w:rsidP="00FD1F02">
      <w:pPr>
        <w:spacing w:after="0"/>
      </w:pPr>
      <w:r>
        <w:t xml:space="preserve">            "TAP Portugal",</w:t>
      </w:r>
    </w:p>
    <w:p w14:paraId="04F4C84C" w14:textId="77777777" w:rsidR="00904B6B" w:rsidRDefault="00904B6B" w:rsidP="00FD1F02">
      <w:pPr>
        <w:spacing w:after="0"/>
      </w:pPr>
      <w:r>
        <w:t xml:space="preserve">            "United Airlines",</w:t>
      </w:r>
    </w:p>
    <w:p w14:paraId="3DB4C47B" w14:textId="77777777" w:rsidR="00904B6B" w:rsidRDefault="00904B6B" w:rsidP="00FD1F02">
      <w:pPr>
        <w:spacing w:after="0"/>
      </w:pPr>
      <w:r>
        <w:t xml:space="preserve">            "Turkish Airlines",</w:t>
      </w:r>
    </w:p>
    <w:p w14:paraId="5AE2775A" w14:textId="77777777" w:rsidR="00904B6B" w:rsidRDefault="00904B6B" w:rsidP="00FD1F02">
      <w:pPr>
        <w:spacing w:after="0"/>
      </w:pPr>
      <w:r>
        <w:t xml:space="preserve">            "Swiss International Air Lines",</w:t>
      </w:r>
    </w:p>
    <w:p w14:paraId="3D099B47" w14:textId="77777777" w:rsidR="00904B6B" w:rsidRDefault="00904B6B" w:rsidP="00FD1F02">
      <w:pPr>
        <w:spacing w:after="0"/>
      </w:pPr>
      <w:r>
        <w:t xml:space="preserve">            "Lufthansa",</w:t>
      </w:r>
    </w:p>
    <w:p w14:paraId="3496B5A1" w14:textId="77777777" w:rsidR="00904B6B" w:rsidRDefault="00904B6B" w:rsidP="00FD1F02">
      <w:pPr>
        <w:spacing w:after="0"/>
      </w:pPr>
      <w:r>
        <w:t xml:space="preserve">            "EVA Air",</w:t>
      </w:r>
    </w:p>
    <w:p w14:paraId="14C2BC3B" w14:textId="77777777" w:rsidR="00904B6B" w:rsidRDefault="00904B6B" w:rsidP="00FD1F02">
      <w:pPr>
        <w:spacing w:after="0"/>
      </w:pPr>
      <w:r>
        <w:t xml:space="preserve">            "South African Airways",</w:t>
      </w:r>
    </w:p>
    <w:p w14:paraId="0DBBD5A4" w14:textId="77777777" w:rsidR="00904B6B" w:rsidRDefault="00904B6B" w:rsidP="00FD1F02">
      <w:pPr>
        <w:spacing w:after="0"/>
      </w:pPr>
      <w:r>
        <w:t xml:space="preserve">            "Singapore Airlines"</w:t>
      </w:r>
    </w:p>
    <w:p w14:paraId="79FF9C83" w14:textId="77777777" w:rsidR="00904B6B" w:rsidRDefault="00904B6B" w:rsidP="00FD1F02">
      <w:pPr>
        <w:spacing w:after="0"/>
      </w:pPr>
      <w:r>
        <w:lastRenderedPageBreak/>
        <w:t xml:space="preserve">    ]</w:t>
      </w:r>
    </w:p>
    <w:p w14:paraId="5E2446AC" w14:textId="77777777" w:rsidR="00904B6B" w:rsidRDefault="00904B6B" w:rsidP="00FD1F02">
      <w:pPr>
        <w:spacing w:after="0"/>
      </w:pPr>
      <w:r>
        <w:t>}</w:t>
      </w:r>
    </w:p>
    <w:p w14:paraId="231834A6" w14:textId="77777777" w:rsidR="00904B6B" w:rsidRDefault="00904B6B" w:rsidP="00904B6B">
      <w:r>
        <w:t>Determine the approach that satisfies the following question in the most efficient manner:</w:t>
      </w:r>
    </w:p>
    <w:p w14:paraId="48749260" w14:textId="77777777" w:rsidR="00904B6B" w:rsidRDefault="00904B6B" w:rsidP="00904B6B">
      <w:r>
        <w:t>Find the list of all possible distinct destinations, with at most one layover, departing from the base airports of airlines that make part of the "</w:t>
      </w:r>
      <w:proofErr w:type="spellStart"/>
      <w:r>
        <w:t>OneWorld</w:t>
      </w:r>
      <w:proofErr w:type="spellEnd"/>
      <w:r>
        <w:t xml:space="preserve">" alliance. The airlines should be national carriers from Germany, </w:t>
      </w:r>
      <w:proofErr w:type="gramStart"/>
      <w:r>
        <w:t>Spain</w:t>
      </w:r>
      <w:proofErr w:type="gramEnd"/>
      <w:r>
        <w:t xml:space="preserve"> or Canada only. Include both the destination and which airline services that location. As a small hint, you should find 158 destinations.</w:t>
      </w:r>
    </w:p>
    <w:p w14:paraId="5A9CB24C" w14:textId="6568FAFA" w:rsidR="00904B6B" w:rsidRDefault="00904B6B" w:rsidP="00FD1F02">
      <w:pPr>
        <w:spacing w:after="0"/>
      </w:pPr>
      <w:r>
        <w:t xml:space="preserve">Answer - </w:t>
      </w:r>
      <w:proofErr w:type="spellStart"/>
      <w:r>
        <w:t>db.air_</w:t>
      </w:r>
      <w:proofErr w:type="gramStart"/>
      <w:r>
        <w:t>alliances.aggregate</w:t>
      </w:r>
      <w:proofErr w:type="spellEnd"/>
      <w:proofErr w:type="gramEnd"/>
      <w:r>
        <w:t>([{</w:t>
      </w:r>
    </w:p>
    <w:p w14:paraId="4870F7A2" w14:textId="77777777" w:rsidR="00904B6B" w:rsidRDefault="00904B6B" w:rsidP="00FD1F02">
      <w:pPr>
        <w:spacing w:after="0"/>
      </w:pPr>
      <w:r>
        <w:t xml:space="preserve">  $match: </w:t>
      </w:r>
      <w:proofErr w:type="gramStart"/>
      <w:r>
        <w:t>{ name</w:t>
      </w:r>
      <w:proofErr w:type="gramEnd"/>
      <w:r>
        <w:t>: "</w:t>
      </w:r>
      <w:proofErr w:type="spellStart"/>
      <w:r>
        <w:t>OneWorld</w:t>
      </w:r>
      <w:proofErr w:type="spellEnd"/>
      <w:r>
        <w:t>" }</w:t>
      </w:r>
    </w:p>
    <w:p w14:paraId="30D8DC84" w14:textId="77777777" w:rsidR="00904B6B" w:rsidRDefault="00904B6B" w:rsidP="00FD1F02">
      <w:pPr>
        <w:spacing w:after="0"/>
      </w:pPr>
      <w:r>
        <w:t>}</w:t>
      </w:r>
    </w:p>
    <w:p w14:paraId="656044A4" w14:textId="77777777" w:rsidR="00904B6B" w:rsidRDefault="00904B6B" w:rsidP="00904B6B">
      <w:r>
        <w:t xml:space="preserve">It then iterates, with </w:t>
      </w:r>
      <w:proofErr w:type="spellStart"/>
      <w:r>
        <w:t>maxDepth</w:t>
      </w:r>
      <w:proofErr w:type="spellEnd"/>
      <w:r>
        <w:t xml:space="preserve"> 0 on the </w:t>
      </w:r>
      <w:proofErr w:type="spellStart"/>
      <w:r>
        <w:t>air_airlines</w:t>
      </w:r>
      <w:proofErr w:type="spellEnd"/>
      <w:r>
        <w:t xml:space="preserve"> collection to collect the details on the airlines, </w:t>
      </w:r>
      <w:proofErr w:type="gramStart"/>
      <w:r>
        <w:t>specially</w:t>
      </w:r>
      <w:proofErr w:type="gramEnd"/>
      <w:r>
        <w:t xml:space="preserve"> their base airport, but restricting that $lookup to airlines of the requested countries [Spain, Germany, Canada], using </w:t>
      </w:r>
      <w:proofErr w:type="spellStart"/>
      <w:r>
        <w:t>restrictSearchWithMatch</w:t>
      </w:r>
      <w:proofErr w:type="spellEnd"/>
      <w:r>
        <w:t>.</w:t>
      </w:r>
    </w:p>
    <w:p w14:paraId="714D2242" w14:textId="77777777" w:rsidR="00904B6B" w:rsidRDefault="00904B6B" w:rsidP="00FD1F02">
      <w:pPr>
        <w:spacing w:after="0"/>
      </w:pPr>
      <w:r>
        <w:t>{</w:t>
      </w:r>
    </w:p>
    <w:p w14:paraId="372833D7" w14:textId="77777777" w:rsidR="00904B6B" w:rsidRDefault="00904B6B" w:rsidP="00FD1F02">
      <w:pPr>
        <w:spacing w:after="0"/>
      </w:pPr>
      <w:r>
        <w:t xml:space="preserve">  $</w:t>
      </w:r>
      <w:proofErr w:type="spellStart"/>
      <w:r>
        <w:t>graphLookup</w:t>
      </w:r>
      <w:proofErr w:type="spellEnd"/>
      <w:r>
        <w:t>: {</w:t>
      </w:r>
    </w:p>
    <w:p w14:paraId="1C598E4F" w14:textId="77777777" w:rsidR="00904B6B" w:rsidRDefault="00904B6B" w:rsidP="00FD1F02">
      <w:pPr>
        <w:spacing w:after="0"/>
      </w:pPr>
      <w:r>
        <w:t xml:space="preserve">    </w:t>
      </w:r>
      <w:proofErr w:type="spellStart"/>
      <w:r>
        <w:t>startWith</w:t>
      </w:r>
      <w:proofErr w:type="spellEnd"/>
      <w:r>
        <w:t>: "$airlines",</w:t>
      </w:r>
    </w:p>
    <w:p w14:paraId="32B51FF4" w14:textId="77777777" w:rsidR="00904B6B" w:rsidRDefault="00904B6B" w:rsidP="00FD1F02">
      <w:pPr>
        <w:spacing w:after="0"/>
      </w:pPr>
      <w:r>
        <w:t xml:space="preserve">    from: "</w:t>
      </w:r>
      <w:proofErr w:type="spellStart"/>
      <w:r>
        <w:t>air_airlines</w:t>
      </w:r>
      <w:proofErr w:type="spellEnd"/>
      <w:r>
        <w:t>",</w:t>
      </w:r>
    </w:p>
    <w:p w14:paraId="69979068" w14:textId="77777777" w:rsidR="00904B6B" w:rsidRDefault="00904B6B" w:rsidP="00FD1F02">
      <w:pPr>
        <w:spacing w:after="0"/>
      </w:pPr>
      <w:r>
        <w:t xml:space="preserve">    </w:t>
      </w:r>
      <w:proofErr w:type="spellStart"/>
      <w:r>
        <w:t>connectFromField</w:t>
      </w:r>
      <w:proofErr w:type="spellEnd"/>
      <w:r>
        <w:t>: "name",</w:t>
      </w:r>
    </w:p>
    <w:p w14:paraId="768BCB88" w14:textId="77777777" w:rsidR="00904B6B" w:rsidRDefault="00904B6B" w:rsidP="00FD1F02">
      <w:pPr>
        <w:spacing w:after="0"/>
      </w:pPr>
      <w:r>
        <w:t xml:space="preserve">    </w:t>
      </w:r>
      <w:proofErr w:type="spellStart"/>
      <w:r>
        <w:t>connectToField</w:t>
      </w:r>
      <w:proofErr w:type="spellEnd"/>
      <w:r>
        <w:t>: "name",</w:t>
      </w:r>
    </w:p>
    <w:p w14:paraId="6C0C13DE" w14:textId="77777777" w:rsidR="00904B6B" w:rsidRDefault="00904B6B" w:rsidP="00FD1F02">
      <w:pPr>
        <w:spacing w:after="0"/>
      </w:pPr>
      <w:r>
        <w:t xml:space="preserve">    as: "airlines",</w:t>
      </w:r>
    </w:p>
    <w:p w14:paraId="26632868" w14:textId="77777777" w:rsidR="00904B6B" w:rsidRDefault="00904B6B" w:rsidP="00FD1F02">
      <w:pPr>
        <w:spacing w:after="0"/>
      </w:pPr>
      <w:r>
        <w:t xml:space="preserve">    </w:t>
      </w:r>
      <w:proofErr w:type="spellStart"/>
      <w:r>
        <w:t>maxDepth</w:t>
      </w:r>
      <w:proofErr w:type="spellEnd"/>
      <w:r>
        <w:t>: 0,</w:t>
      </w:r>
    </w:p>
    <w:p w14:paraId="4511E1E4" w14:textId="77777777" w:rsidR="00904B6B" w:rsidRDefault="00904B6B" w:rsidP="00FD1F02">
      <w:pPr>
        <w:spacing w:after="0"/>
      </w:pPr>
      <w:r>
        <w:t xml:space="preserve">    </w:t>
      </w:r>
      <w:proofErr w:type="spellStart"/>
      <w:r>
        <w:t>restrictSearchWithMatch</w:t>
      </w:r>
      <w:proofErr w:type="spellEnd"/>
      <w:r>
        <w:t>: {</w:t>
      </w:r>
    </w:p>
    <w:p w14:paraId="5A13C5F0" w14:textId="77777777" w:rsidR="00904B6B" w:rsidRDefault="00904B6B" w:rsidP="00FD1F02">
      <w:pPr>
        <w:spacing w:after="0"/>
      </w:pPr>
      <w:r>
        <w:t xml:space="preserve">      country: </w:t>
      </w:r>
      <w:proofErr w:type="gramStart"/>
      <w:r>
        <w:t>{ $</w:t>
      </w:r>
      <w:proofErr w:type="gramEnd"/>
      <w:r>
        <w:t>in: ["Germany", "Spain", "Canada"] }</w:t>
      </w:r>
    </w:p>
    <w:p w14:paraId="439D676C" w14:textId="77777777" w:rsidR="00904B6B" w:rsidRDefault="00904B6B" w:rsidP="00FD1F02">
      <w:pPr>
        <w:spacing w:after="0"/>
      </w:pPr>
      <w:r>
        <w:t xml:space="preserve">    }</w:t>
      </w:r>
    </w:p>
    <w:p w14:paraId="08956EE8" w14:textId="77777777" w:rsidR="00904B6B" w:rsidRDefault="00904B6B" w:rsidP="00FD1F02">
      <w:pPr>
        <w:spacing w:after="0"/>
      </w:pPr>
      <w:r>
        <w:t xml:space="preserve">  }</w:t>
      </w:r>
    </w:p>
    <w:p w14:paraId="67CC777F" w14:textId="77777777" w:rsidR="00904B6B" w:rsidRDefault="00904B6B" w:rsidP="00FD1F02">
      <w:pPr>
        <w:spacing w:after="0"/>
      </w:pPr>
      <w:r>
        <w:t>}</w:t>
      </w:r>
    </w:p>
    <w:p w14:paraId="6FDEB9FA" w14:textId="77777777" w:rsidR="00904B6B" w:rsidRDefault="00904B6B" w:rsidP="00904B6B">
      <w:r>
        <w:t xml:space="preserve">We then iterate over all routes up to maximum of one layover by setting our </w:t>
      </w:r>
      <w:proofErr w:type="spellStart"/>
      <w:r>
        <w:t>maxDepth</w:t>
      </w:r>
      <w:proofErr w:type="spellEnd"/>
      <w:r>
        <w:t xml:space="preserve"> to 1. We find all possible destinations when departing from the base airport of each carrier by specify $</w:t>
      </w:r>
      <w:proofErr w:type="spellStart"/>
      <w:proofErr w:type="gramStart"/>
      <w:r>
        <w:t>airlines.base</w:t>
      </w:r>
      <w:proofErr w:type="spellEnd"/>
      <w:proofErr w:type="gramEnd"/>
      <w:r>
        <w:t xml:space="preserve"> in </w:t>
      </w:r>
      <w:proofErr w:type="spellStart"/>
      <w:r>
        <w:t>startWith</w:t>
      </w:r>
      <w:proofErr w:type="spellEnd"/>
    </w:p>
    <w:p w14:paraId="45505633" w14:textId="77777777" w:rsidR="00904B6B" w:rsidRDefault="00904B6B" w:rsidP="00FD1F02">
      <w:pPr>
        <w:spacing w:after="0"/>
      </w:pPr>
      <w:r>
        <w:t>{</w:t>
      </w:r>
    </w:p>
    <w:p w14:paraId="3607C330" w14:textId="77777777" w:rsidR="00904B6B" w:rsidRDefault="00904B6B" w:rsidP="00FD1F02">
      <w:pPr>
        <w:spacing w:after="0"/>
      </w:pPr>
      <w:r>
        <w:t xml:space="preserve">  $</w:t>
      </w:r>
      <w:proofErr w:type="spellStart"/>
      <w:r>
        <w:t>graphLookup</w:t>
      </w:r>
      <w:proofErr w:type="spellEnd"/>
      <w:r>
        <w:t>: {</w:t>
      </w:r>
    </w:p>
    <w:p w14:paraId="62D7C80D" w14:textId="77777777" w:rsidR="00904B6B" w:rsidRDefault="00904B6B" w:rsidP="00FD1F02">
      <w:pPr>
        <w:spacing w:after="0"/>
      </w:pPr>
      <w:r>
        <w:t xml:space="preserve">    </w:t>
      </w:r>
      <w:proofErr w:type="spellStart"/>
      <w:r>
        <w:t>startWith</w:t>
      </w:r>
      <w:proofErr w:type="spellEnd"/>
      <w:r>
        <w:t>: "$</w:t>
      </w:r>
      <w:proofErr w:type="spellStart"/>
      <w:proofErr w:type="gramStart"/>
      <w:r>
        <w:t>airlines.base</w:t>
      </w:r>
      <w:proofErr w:type="spellEnd"/>
      <w:proofErr w:type="gramEnd"/>
      <w:r>
        <w:t>",</w:t>
      </w:r>
    </w:p>
    <w:p w14:paraId="0B227CBB" w14:textId="77777777" w:rsidR="00904B6B" w:rsidRDefault="00904B6B" w:rsidP="00FD1F02">
      <w:pPr>
        <w:spacing w:after="0"/>
      </w:pPr>
      <w:r>
        <w:t xml:space="preserve">    from: "</w:t>
      </w:r>
      <w:proofErr w:type="spellStart"/>
      <w:r>
        <w:t>air_routes</w:t>
      </w:r>
      <w:proofErr w:type="spellEnd"/>
      <w:r>
        <w:t>",</w:t>
      </w:r>
    </w:p>
    <w:p w14:paraId="4517DBE3" w14:textId="77777777" w:rsidR="00904B6B" w:rsidRDefault="00904B6B" w:rsidP="00FD1F02">
      <w:pPr>
        <w:spacing w:after="0"/>
      </w:pPr>
      <w:r>
        <w:t xml:space="preserve">    </w:t>
      </w:r>
      <w:proofErr w:type="spellStart"/>
      <w:r>
        <w:t>connectFromField</w:t>
      </w:r>
      <w:proofErr w:type="spellEnd"/>
      <w:r>
        <w:t>: "</w:t>
      </w:r>
      <w:proofErr w:type="spellStart"/>
      <w:r>
        <w:t>dst_airport</w:t>
      </w:r>
      <w:proofErr w:type="spellEnd"/>
      <w:r>
        <w:t>",</w:t>
      </w:r>
    </w:p>
    <w:p w14:paraId="3F5B7805" w14:textId="77777777" w:rsidR="00904B6B" w:rsidRDefault="00904B6B" w:rsidP="00FD1F02">
      <w:pPr>
        <w:spacing w:after="0"/>
      </w:pPr>
      <w:r>
        <w:t xml:space="preserve">    </w:t>
      </w:r>
      <w:proofErr w:type="spellStart"/>
      <w:r>
        <w:t>connectToField</w:t>
      </w:r>
      <w:proofErr w:type="spellEnd"/>
      <w:r>
        <w:t>: "</w:t>
      </w:r>
      <w:proofErr w:type="spellStart"/>
      <w:r>
        <w:t>src_airport</w:t>
      </w:r>
      <w:proofErr w:type="spellEnd"/>
      <w:r>
        <w:t>",</w:t>
      </w:r>
    </w:p>
    <w:p w14:paraId="33182884" w14:textId="77777777" w:rsidR="00904B6B" w:rsidRDefault="00904B6B" w:rsidP="00FD1F02">
      <w:pPr>
        <w:spacing w:after="0"/>
      </w:pPr>
      <w:r>
        <w:t xml:space="preserve">    as: "connections",</w:t>
      </w:r>
    </w:p>
    <w:p w14:paraId="40D71B7B" w14:textId="77777777" w:rsidR="00904B6B" w:rsidRDefault="00904B6B" w:rsidP="00FD1F02">
      <w:pPr>
        <w:spacing w:after="0"/>
      </w:pPr>
      <w:r>
        <w:t xml:space="preserve">    </w:t>
      </w:r>
      <w:proofErr w:type="spellStart"/>
      <w:r>
        <w:t>maxDepth</w:t>
      </w:r>
      <w:proofErr w:type="spellEnd"/>
      <w:r>
        <w:t>: 1</w:t>
      </w:r>
    </w:p>
    <w:p w14:paraId="17461B1F" w14:textId="77777777" w:rsidR="00904B6B" w:rsidRDefault="00904B6B" w:rsidP="00FD1F02">
      <w:pPr>
        <w:spacing w:after="0"/>
      </w:pPr>
      <w:r>
        <w:t xml:space="preserve">  }</w:t>
      </w:r>
    </w:p>
    <w:p w14:paraId="778B3B24" w14:textId="77777777" w:rsidR="00904B6B" w:rsidRDefault="00904B6B" w:rsidP="00FD1F02">
      <w:pPr>
        <w:spacing w:after="0"/>
      </w:pPr>
      <w:r>
        <w:t>}</w:t>
      </w:r>
    </w:p>
    <w:p w14:paraId="4C19B148" w14:textId="77777777" w:rsidR="00FD1F02" w:rsidRDefault="00FD1F02" w:rsidP="00904B6B"/>
    <w:p w14:paraId="56AD6B06" w14:textId="5E8915E4" w:rsidR="00904B6B" w:rsidRDefault="00904B6B" w:rsidP="00904B6B">
      <w:r>
        <w:t xml:space="preserve">We now have a document with a field named connections that is an array of all routes that are within 1 layover. We use a $project here to remove unnecessary information from the documents. We also need </w:t>
      </w:r>
      <w:r>
        <w:lastRenderedPageBreak/>
        <w:t>to include information about valid airlines that match our initial restriction and the name of the current airline.</w:t>
      </w:r>
    </w:p>
    <w:p w14:paraId="670D1975" w14:textId="77777777" w:rsidR="00904B6B" w:rsidRDefault="00904B6B" w:rsidP="00FD1F02">
      <w:pPr>
        <w:spacing w:after="0"/>
      </w:pPr>
      <w:r>
        <w:t>{</w:t>
      </w:r>
    </w:p>
    <w:p w14:paraId="7C968BF2" w14:textId="77777777" w:rsidR="00904B6B" w:rsidRDefault="00904B6B" w:rsidP="00FD1F02">
      <w:pPr>
        <w:spacing w:after="0"/>
      </w:pPr>
      <w:r>
        <w:t xml:space="preserve">  $project: {</w:t>
      </w:r>
    </w:p>
    <w:p w14:paraId="3683B914" w14:textId="77777777" w:rsidR="00904B6B" w:rsidRDefault="00904B6B" w:rsidP="00FD1F02">
      <w:pPr>
        <w:spacing w:after="0"/>
      </w:pPr>
      <w:r>
        <w:t xml:space="preserve">    </w:t>
      </w:r>
      <w:proofErr w:type="spellStart"/>
      <w:r>
        <w:t>validAirlines</w:t>
      </w:r>
      <w:proofErr w:type="spellEnd"/>
      <w:r>
        <w:t>: "$airlines.name",</w:t>
      </w:r>
    </w:p>
    <w:p w14:paraId="765FF8F9" w14:textId="77777777" w:rsidR="00904B6B" w:rsidRDefault="00904B6B" w:rsidP="00FD1F02">
      <w:pPr>
        <w:spacing w:after="0"/>
      </w:pPr>
      <w:r>
        <w:t xml:space="preserve">    "</w:t>
      </w:r>
      <w:proofErr w:type="spellStart"/>
      <w:r>
        <w:t>connections.dst_airport</w:t>
      </w:r>
      <w:proofErr w:type="spellEnd"/>
      <w:r>
        <w:t>": 1,</w:t>
      </w:r>
    </w:p>
    <w:p w14:paraId="5ADF57F3" w14:textId="77777777" w:rsidR="00904B6B" w:rsidRDefault="00904B6B" w:rsidP="00FD1F02">
      <w:pPr>
        <w:spacing w:after="0"/>
      </w:pPr>
      <w:r>
        <w:t xml:space="preserve">    "connections.airline.name": 1</w:t>
      </w:r>
    </w:p>
    <w:p w14:paraId="453DE9E8" w14:textId="77777777" w:rsidR="00904B6B" w:rsidRDefault="00904B6B" w:rsidP="00FD1F02">
      <w:pPr>
        <w:spacing w:after="0"/>
      </w:pPr>
      <w:r>
        <w:t xml:space="preserve">  }</w:t>
      </w:r>
    </w:p>
    <w:p w14:paraId="734340F2" w14:textId="77777777" w:rsidR="00904B6B" w:rsidRDefault="00904B6B" w:rsidP="00FD1F02">
      <w:pPr>
        <w:spacing w:after="0"/>
      </w:pPr>
      <w:r>
        <w:t>}</w:t>
      </w:r>
    </w:p>
    <w:p w14:paraId="2F592476" w14:textId="77777777" w:rsidR="00904B6B" w:rsidRDefault="00904B6B" w:rsidP="00904B6B">
      <w:r>
        <w:t xml:space="preserve">After this, </w:t>
      </w:r>
      <w:proofErr w:type="gramStart"/>
      <w:r>
        <w:t>we'll</w:t>
      </w:r>
      <w:proofErr w:type="gramEnd"/>
      <w:r>
        <w:t xml:space="preserve"> unwind our connections array, and then use $project to add a field representing whether this particular route is valid, meaning it is a route flown by one of our desired carriers.</w:t>
      </w:r>
    </w:p>
    <w:p w14:paraId="53B07811" w14:textId="77777777" w:rsidR="00904B6B" w:rsidRDefault="00904B6B" w:rsidP="00FD1F02">
      <w:pPr>
        <w:spacing w:after="0"/>
      </w:pPr>
      <w:proofErr w:type="gramStart"/>
      <w:r>
        <w:t>{ $</w:t>
      </w:r>
      <w:proofErr w:type="gramEnd"/>
      <w:r>
        <w:t>unwind: "$connections" },</w:t>
      </w:r>
    </w:p>
    <w:p w14:paraId="33FB0283" w14:textId="77777777" w:rsidR="00904B6B" w:rsidRDefault="00904B6B" w:rsidP="00FD1F02">
      <w:pPr>
        <w:spacing w:after="0"/>
      </w:pPr>
      <w:r>
        <w:t>{</w:t>
      </w:r>
    </w:p>
    <w:p w14:paraId="3F9C295E" w14:textId="77777777" w:rsidR="00904B6B" w:rsidRDefault="00904B6B" w:rsidP="00FD1F02">
      <w:pPr>
        <w:spacing w:after="0"/>
      </w:pPr>
      <w:r>
        <w:t xml:space="preserve">  $project: {</w:t>
      </w:r>
    </w:p>
    <w:p w14:paraId="64EBC374" w14:textId="77777777" w:rsidR="00904B6B" w:rsidRDefault="00904B6B" w:rsidP="00FD1F02">
      <w:pPr>
        <w:spacing w:after="0"/>
      </w:pPr>
      <w:r>
        <w:t xml:space="preserve">    </w:t>
      </w:r>
      <w:proofErr w:type="spellStart"/>
      <w:r>
        <w:t>isValid</w:t>
      </w:r>
      <w:proofErr w:type="spellEnd"/>
      <w:r>
        <w:t>: {</w:t>
      </w:r>
    </w:p>
    <w:p w14:paraId="43B61DD8" w14:textId="77777777" w:rsidR="00904B6B" w:rsidRDefault="00904B6B" w:rsidP="00FD1F02">
      <w:pPr>
        <w:spacing w:after="0"/>
      </w:pPr>
      <w:r>
        <w:t xml:space="preserve">      $in: ["$connections.airline.name", "$</w:t>
      </w:r>
      <w:proofErr w:type="spellStart"/>
      <w:r>
        <w:t>validAirlines</w:t>
      </w:r>
      <w:proofErr w:type="spellEnd"/>
      <w:r>
        <w:t>"]</w:t>
      </w:r>
    </w:p>
    <w:p w14:paraId="3CA3C61B" w14:textId="77777777" w:rsidR="00904B6B" w:rsidRDefault="00904B6B" w:rsidP="00FD1F02">
      <w:pPr>
        <w:spacing w:after="0"/>
      </w:pPr>
      <w:r>
        <w:t xml:space="preserve">    },</w:t>
      </w:r>
    </w:p>
    <w:p w14:paraId="71F3BD17" w14:textId="77777777" w:rsidR="00904B6B" w:rsidRDefault="00904B6B" w:rsidP="00FD1F02">
      <w:pPr>
        <w:spacing w:after="0"/>
      </w:pPr>
      <w:r>
        <w:t xml:space="preserve">    "</w:t>
      </w:r>
      <w:proofErr w:type="spellStart"/>
      <w:r>
        <w:t>connections.dst_airport</w:t>
      </w:r>
      <w:proofErr w:type="spellEnd"/>
      <w:r>
        <w:t>": 1</w:t>
      </w:r>
    </w:p>
    <w:p w14:paraId="2EAA1FE8" w14:textId="77777777" w:rsidR="00904B6B" w:rsidRDefault="00904B6B" w:rsidP="00FD1F02">
      <w:pPr>
        <w:spacing w:after="0"/>
      </w:pPr>
      <w:r>
        <w:t xml:space="preserve">  }</w:t>
      </w:r>
    </w:p>
    <w:p w14:paraId="261B6426" w14:textId="77777777" w:rsidR="00FD1F02" w:rsidRDefault="00904B6B" w:rsidP="00FD1F02">
      <w:pPr>
        <w:spacing w:after="0"/>
      </w:pPr>
      <w:r>
        <w:t>}</w:t>
      </w:r>
    </w:p>
    <w:p w14:paraId="3D75130B" w14:textId="03DDDA1A" w:rsidR="00904B6B" w:rsidRDefault="00904B6B" w:rsidP="00FD1F02">
      <w:pPr>
        <w:spacing w:after="0"/>
      </w:pPr>
      <w:r>
        <w:t>Lastly, we use $match to filter out invalid routes, and then $group them on the destination.</w:t>
      </w:r>
    </w:p>
    <w:p w14:paraId="75127C55" w14:textId="77777777" w:rsidR="00904B6B" w:rsidRDefault="00904B6B" w:rsidP="00FD1F02">
      <w:pPr>
        <w:spacing w:after="0"/>
      </w:pPr>
      <w:proofErr w:type="gramStart"/>
      <w:r>
        <w:t>{ $</w:t>
      </w:r>
      <w:proofErr w:type="gramEnd"/>
      <w:r>
        <w:t xml:space="preserve">match: { </w:t>
      </w:r>
      <w:proofErr w:type="spellStart"/>
      <w:r>
        <w:t>isValid</w:t>
      </w:r>
      <w:proofErr w:type="spellEnd"/>
      <w:r>
        <w:t>: true } },</w:t>
      </w:r>
    </w:p>
    <w:p w14:paraId="6138B513" w14:textId="77777777" w:rsidR="00904B6B" w:rsidRDefault="00904B6B" w:rsidP="00FD1F02">
      <w:pPr>
        <w:spacing w:after="0"/>
      </w:pPr>
      <w:r>
        <w:t>{</w:t>
      </w:r>
    </w:p>
    <w:p w14:paraId="57877ED4" w14:textId="77777777" w:rsidR="00904B6B" w:rsidRDefault="00904B6B" w:rsidP="00FD1F02">
      <w:pPr>
        <w:spacing w:after="0"/>
      </w:pPr>
      <w:r>
        <w:t xml:space="preserve">  $group: {</w:t>
      </w:r>
    </w:p>
    <w:p w14:paraId="04197E8F" w14:textId="77777777" w:rsidR="00904B6B" w:rsidRDefault="00904B6B" w:rsidP="00FD1F02">
      <w:pPr>
        <w:spacing w:after="0"/>
      </w:pPr>
      <w:r>
        <w:t xml:space="preserve">    _id: "$</w:t>
      </w:r>
      <w:proofErr w:type="spellStart"/>
      <w:r>
        <w:t>connections.dst_airport</w:t>
      </w:r>
      <w:proofErr w:type="spellEnd"/>
      <w:r>
        <w:t>"</w:t>
      </w:r>
    </w:p>
    <w:p w14:paraId="6118EADF" w14:textId="77777777" w:rsidR="00904B6B" w:rsidRDefault="00904B6B" w:rsidP="00FD1F02">
      <w:pPr>
        <w:spacing w:after="0"/>
      </w:pPr>
      <w:r>
        <w:t xml:space="preserve">  }</w:t>
      </w:r>
    </w:p>
    <w:p w14:paraId="13F74C53" w14:textId="77777777" w:rsidR="00904B6B" w:rsidRDefault="00904B6B" w:rsidP="00FD1F02">
      <w:pPr>
        <w:spacing w:after="0"/>
      </w:pPr>
      <w:r>
        <w:t>}</w:t>
      </w:r>
    </w:p>
    <w:p w14:paraId="2304520F" w14:textId="77777777" w:rsidR="00904B6B" w:rsidRDefault="00904B6B" w:rsidP="00904B6B">
      <w:r>
        <w:t>An important aspect to this pipeline is that the first $</w:t>
      </w:r>
      <w:proofErr w:type="spellStart"/>
      <w:r>
        <w:t>graphLookup</w:t>
      </w:r>
      <w:proofErr w:type="spellEnd"/>
      <w:r>
        <w:t xml:space="preserve"> will act as a regular $lookup since we are setting a </w:t>
      </w:r>
      <w:proofErr w:type="spellStart"/>
      <w:r>
        <w:t>maxDepth</w:t>
      </w:r>
      <w:proofErr w:type="spellEnd"/>
      <w:r>
        <w:t xml:space="preserve"> to zero. The reason why we are taking this approach is due to the match restriction that $</w:t>
      </w:r>
      <w:proofErr w:type="spellStart"/>
      <w:r>
        <w:t>graphLookup</w:t>
      </w:r>
      <w:proofErr w:type="spellEnd"/>
      <w:r>
        <w:t xml:space="preserve"> allows, which can make this stage more efficient. Think back to the earlier lab on $lookup, can you think of a way to simplify the aggregation using $</w:t>
      </w:r>
      <w:proofErr w:type="spellStart"/>
      <w:r>
        <w:t>graphLookup</w:t>
      </w:r>
      <w:proofErr w:type="spellEnd"/>
      <w:r>
        <w:t xml:space="preserve"> instead?</w:t>
      </w:r>
    </w:p>
    <w:p w14:paraId="77CCCCA8" w14:textId="77777777" w:rsidR="00904B6B" w:rsidRDefault="00904B6B" w:rsidP="00904B6B">
      <w:r>
        <w:t>----------------------------------------------------------------------------------------</w:t>
      </w:r>
    </w:p>
    <w:p w14:paraId="06D4469D" w14:textId="6E39B421" w:rsidR="00904B6B" w:rsidRDefault="00FD1F02" w:rsidP="00904B6B">
      <w:r>
        <w:t xml:space="preserve">95. </w:t>
      </w:r>
      <w:r w:rsidR="00904B6B">
        <w:t>Which of the following aggregation pipelines are single facet queries?</w:t>
      </w:r>
    </w:p>
    <w:p w14:paraId="28B6DED0" w14:textId="77777777" w:rsidR="00904B6B" w:rsidRDefault="00904B6B" w:rsidP="00FD1F02">
      <w:pPr>
        <w:spacing w:after="0"/>
      </w:pPr>
      <w:r>
        <w:t>[</w:t>
      </w:r>
    </w:p>
    <w:p w14:paraId="0A8E92AE" w14:textId="77777777" w:rsidR="00904B6B" w:rsidRDefault="00904B6B" w:rsidP="00FD1F02">
      <w:pPr>
        <w:spacing w:after="0"/>
      </w:pPr>
      <w:r>
        <w:t xml:space="preserve">  {"$match": </w:t>
      </w:r>
      <w:proofErr w:type="gramStart"/>
      <w:r>
        <w:t>{ "</w:t>
      </w:r>
      <w:proofErr w:type="gramEnd"/>
      <w:r>
        <w:t>$text": {"$search": "network"}}},</w:t>
      </w:r>
    </w:p>
    <w:p w14:paraId="1A9DCAC5" w14:textId="77777777" w:rsidR="00904B6B" w:rsidRDefault="00904B6B" w:rsidP="00FD1F02">
      <w:pPr>
        <w:spacing w:after="0"/>
      </w:pPr>
      <w:r>
        <w:t xml:space="preserve">  {"$</w:t>
      </w:r>
      <w:proofErr w:type="spellStart"/>
      <w:r>
        <w:t>sortByCount</w:t>
      </w:r>
      <w:proofErr w:type="spellEnd"/>
      <w:r>
        <w:t>": "$</w:t>
      </w:r>
      <w:proofErr w:type="spellStart"/>
      <w:proofErr w:type="gramStart"/>
      <w:r>
        <w:t>offices.city</w:t>
      </w:r>
      <w:proofErr w:type="spellEnd"/>
      <w:proofErr w:type="gramEnd"/>
      <w:r>
        <w:t>"}</w:t>
      </w:r>
    </w:p>
    <w:p w14:paraId="3278ABD4" w14:textId="77777777" w:rsidR="00904B6B" w:rsidRDefault="00904B6B" w:rsidP="00FD1F02">
      <w:pPr>
        <w:spacing w:after="0"/>
      </w:pPr>
      <w:proofErr w:type="gramStart"/>
      <w:r>
        <w:t xml:space="preserve">]   </w:t>
      </w:r>
      <w:proofErr w:type="gramEnd"/>
      <w:r>
        <w:t>[TRUE]</w:t>
      </w:r>
    </w:p>
    <w:p w14:paraId="5A64A9B3" w14:textId="77777777" w:rsidR="00904B6B" w:rsidRDefault="00904B6B" w:rsidP="00FD1F02">
      <w:pPr>
        <w:spacing w:after="0"/>
      </w:pPr>
    </w:p>
    <w:p w14:paraId="62CF0F04" w14:textId="77777777" w:rsidR="00904B6B" w:rsidRDefault="00904B6B" w:rsidP="00FD1F02">
      <w:pPr>
        <w:spacing w:after="0"/>
      </w:pPr>
      <w:r>
        <w:t>[</w:t>
      </w:r>
    </w:p>
    <w:p w14:paraId="3C80083C" w14:textId="77777777" w:rsidR="00904B6B" w:rsidRDefault="00904B6B" w:rsidP="00FD1F02">
      <w:pPr>
        <w:spacing w:after="0"/>
      </w:pPr>
      <w:r>
        <w:t xml:space="preserve">  {"$unwind": "$offices"},</w:t>
      </w:r>
    </w:p>
    <w:p w14:paraId="16C8C256" w14:textId="77777777" w:rsidR="00904B6B" w:rsidRDefault="00904B6B" w:rsidP="00FD1F02">
      <w:pPr>
        <w:spacing w:after="0"/>
      </w:pPr>
      <w:r>
        <w:t xml:space="preserve">  {"$project": </w:t>
      </w:r>
      <w:proofErr w:type="gramStart"/>
      <w:r>
        <w:t>{ "</w:t>
      </w:r>
      <w:proofErr w:type="gramEnd"/>
      <w:r>
        <w:t>_id": "$name", "</w:t>
      </w:r>
      <w:proofErr w:type="spellStart"/>
      <w:r>
        <w:t>hq</w:t>
      </w:r>
      <w:proofErr w:type="spellEnd"/>
      <w:r>
        <w:t>": "$</w:t>
      </w:r>
      <w:proofErr w:type="spellStart"/>
      <w:r>
        <w:t>offices.city</w:t>
      </w:r>
      <w:proofErr w:type="spellEnd"/>
      <w:r>
        <w:t>"}},</w:t>
      </w:r>
    </w:p>
    <w:p w14:paraId="2ED41D3B" w14:textId="77777777" w:rsidR="00904B6B" w:rsidRDefault="00904B6B" w:rsidP="00FD1F02">
      <w:pPr>
        <w:spacing w:after="0"/>
      </w:pPr>
      <w:r>
        <w:t xml:space="preserve">  {"$</w:t>
      </w:r>
      <w:proofErr w:type="spellStart"/>
      <w:r>
        <w:t>sortByCount</w:t>
      </w:r>
      <w:proofErr w:type="spellEnd"/>
      <w:r>
        <w:t>": "$</w:t>
      </w:r>
      <w:proofErr w:type="spellStart"/>
      <w:r>
        <w:t>hq</w:t>
      </w:r>
      <w:proofErr w:type="spellEnd"/>
      <w:r>
        <w:t>"},</w:t>
      </w:r>
    </w:p>
    <w:p w14:paraId="1A723EEC" w14:textId="77777777" w:rsidR="00904B6B" w:rsidRDefault="00904B6B" w:rsidP="00FD1F02">
      <w:pPr>
        <w:spacing w:after="0"/>
      </w:pPr>
      <w:r>
        <w:lastRenderedPageBreak/>
        <w:t xml:space="preserve">  {"$sort": {"_id</w:t>
      </w:r>
      <w:proofErr w:type="gramStart"/>
      <w:r>
        <w:t>":-</w:t>
      </w:r>
      <w:proofErr w:type="gramEnd"/>
      <w:r>
        <w:t>1}},</w:t>
      </w:r>
    </w:p>
    <w:p w14:paraId="2BE49916" w14:textId="77777777" w:rsidR="00904B6B" w:rsidRDefault="00904B6B" w:rsidP="00FD1F02">
      <w:pPr>
        <w:spacing w:after="0"/>
      </w:pPr>
      <w:r>
        <w:t xml:space="preserve">  {"$limit": 100}</w:t>
      </w:r>
    </w:p>
    <w:p w14:paraId="7BD1A10D" w14:textId="77777777" w:rsidR="00904B6B" w:rsidRDefault="00904B6B" w:rsidP="00FD1F02">
      <w:pPr>
        <w:spacing w:after="0"/>
      </w:pPr>
      <w:proofErr w:type="gramStart"/>
      <w:r>
        <w:t xml:space="preserve">]   </w:t>
      </w:r>
      <w:proofErr w:type="gramEnd"/>
      <w:r>
        <w:t>[TRUE]</w:t>
      </w:r>
    </w:p>
    <w:p w14:paraId="43BC34E0" w14:textId="77777777" w:rsidR="00904B6B" w:rsidRDefault="00904B6B" w:rsidP="00FD1F02">
      <w:pPr>
        <w:spacing w:after="0"/>
      </w:pPr>
    </w:p>
    <w:p w14:paraId="264543C0" w14:textId="77777777" w:rsidR="00904B6B" w:rsidRDefault="00904B6B" w:rsidP="00FD1F02">
      <w:pPr>
        <w:spacing w:after="0"/>
      </w:pPr>
      <w:r>
        <w:t>[</w:t>
      </w:r>
    </w:p>
    <w:p w14:paraId="4A44F670" w14:textId="77777777" w:rsidR="00904B6B" w:rsidRDefault="00904B6B" w:rsidP="00FD1F02">
      <w:pPr>
        <w:spacing w:after="0"/>
      </w:pPr>
      <w:r>
        <w:t xml:space="preserve">  {"$match": </w:t>
      </w:r>
      <w:proofErr w:type="gramStart"/>
      <w:r>
        <w:t>{ "</w:t>
      </w:r>
      <w:proofErr w:type="gramEnd"/>
      <w:r>
        <w:t>$text": {"$search": "network"}}},</w:t>
      </w:r>
    </w:p>
    <w:p w14:paraId="52AF10C9" w14:textId="77777777" w:rsidR="00904B6B" w:rsidRDefault="00904B6B" w:rsidP="00FD1F02">
      <w:pPr>
        <w:spacing w:after="0"/>
      </w:pPr>
      <w:r>
        <w:t xml:space="preserve">  {"$unwind": "$offices"},</w:t>
      </w:r>
    </w:p>
    <w:p w14:paraId="2123D0A7" w14:textId="77777777" w:rsidR="00904B6B" w:rsidRDefault="00904B6B" w:rsidP="00FD1F02">
      <w:pPr>
        <w:spacing w:after="0"/>
      </w:pPr>
      <w:r>
        <w:t xml:space="preserve">  {"$sort": {"_id</w:t>
      </w:r>
      <w:proofErr w:type="gramStart"/>
      <w:r>
        <w:t>":-</w:t>
      </w:r>
      <w:proofErr w:type="gramEnd"/>
      <w:r>
        <w:t>1}}</w:t>
      </w:r>
    </w:p>
    <w:p w14:paraId="76086424" w14:textId="77777777" w:rsidR="00904B6B" w:rsidRDefault="00904B6B" w:rsidP="00FD1F02">
      <w:pPr>
        <w:spacing w:after="0"/>
      </w:pPr>
      <w:r>
        <w:t>]</w:t>
      </w:r>
    </w:p>
    <w:p w14:paraId="25209D10" w14:textId="77777777" w:rsidR="00904B6B" w:rsidRDefault="00904B6B" w:rsidP="00904B6B">
      <w:r>
        <w:t>----------------------------------------------------------------------------------</w:t>
      </w:r>
    </w:p>
    <w:p w14:paraId="0C5810D7" w14:textId="0FAEA19D" w:rsidR="00904B6B" w:rsidRDefault="00FD1F02" w:rsidP="00904B6B">
      <w:r>
        <w:t xml:space="preserve">96. </w:t>
      </w:r>
      <w:r w:rsidR="00904B6B">
        <w:t xml:space="preserve">Assuming that field1 is composed of double </w:t>
      </w:r>
      <w:proofErr w:type="gramStart"/>
      <w:r w:rsidR="00904B6B">
        <w:t>values(</w:t>
      </w:r>
      <w:proofErr w:type="gramEnd"/>
      <w:r w:rsidR="00904B6B">
        <w:t>decimal form), ranging between 0 and Infinity, and field2 is of type string, which of the following stages are correct?</w:t>
      </w:r>
    </w:p>
    <w:p w14:paraId="298AC613" w14:textId="219490CE" w:rsidR="00904B6B" w:rsidRDefault="00904B6B" w:rsidP="003830E9">
      <w:pPr>
        <w:pStyle w:val="ListParagraph"/>
        <w:numPr>
          <w:ilvl w:val="0"/>
          <w:numId w:val="83"/>
        </w:numPr>
      </w:pPr>
      <w:r>
        <w:t xml:space="preserve">{'$bucket': </w:t>
      </w:r>
      <w:proofErr w:type="gramStart"/>
      <w:r>
        <w:t>{ '</w:t>
      </w:r>
      <w:proofErr w:type="spellStart"/>
      <w:proofErr w:type="gramEnd"/>
      <w:r>
        <w:t>groupBy</w:t>
      </w:r>
      <w:proofErr w:type="spellEnd"/>
      <w:r>
        <w:t>': '$field1', 'boundaries': [ "a", 3, 5.5 ]}} [FALSE] will generate inconsistent boundary type error. Boundaries are required to have the same type.</w:t>
      </w:r>
    </w:p>
    <w:p w14:paraId="0BEBBE8F" w14:textId="7D778743" w:rsidR="00904B6B" w:rsidRDefault="00904B6B" w:rsidP="003830E9">
      <w:pPr>
        <w:pStyle w:val="ListParagraph"/>
        <w:numPr>
          <w:ilvl w:val="0"/>
          <w:numId w:val="83"/>
        </w:numPr>
      </w:pPr>
      <w:r>
        <w:t xml:space="preserve">{'$bucket': </w:t>
      </w:r>
      <w:proofErr w:type="gramStart"/>
      <w:r>
        <w:t>{ '</w:t>
      </w:r>
      <w:proofErr w:type="spellStart"/>
      <w:proofErr w:type="gramEnd"/>
      <w:r>
        <w:t>groupBy</w:t>
      </w:r>
      <w:proofErr w:type="spellEnd"/>
      <w:r>
        <w:t>': '$field1', 'boundaries': [ 0.4, Infinity ]}} [FALSE]  will generate a not matching branch, bucket, to place non matching documents. The default stage option would prevent such errors.</w:t>
      </w:r>
    </w:p>
    <w:p w14:paraId="6DFA29E5" w14:textId="4EF048E6" w:rsidR="00904B6B" w:rsidRDefault="00904B6B" w:rsidP="003830E9">
      <w:pPr>
        <w:pStyle w:val="ListParagraph"/>
        <w:numPr>
          <w:ilvl w:val="0"/>
          <w:numId w:val="83"/>
        </w:numPr>
      </w:pPr>
      <w:r>
        <w:t xml:space="preserve">{'$bucket': </w:t>
      </w:r>
      <w:proofErr w:type="gramStart"/>
      <w:r>
        <w:t>{ '</w:t>
      </w:r>
      <w:proofErr w:type="spellStart"/>
      <w:proofErr w:type="gramEnd"/>
      <w:r>
        <w:t>groupBy</w:t>
      </w:r>
      <w:proofErr w:type="spellEnd"/>
      <w:r>
        <w:t>': '$field2', 'boundaries': [ "a", "</w:t>
      </w:r>
      <w:proofErr w:type="spellStart"/>
      <w:r>
        <w:t>asdas</w:t>
      </w:r>
      <w:proofErr w:type="spellEnd"/>
      <w:r>
        <w:t>", "z" ], 'default': 'Others'}} [TRUE]</w:t>
      </w:r>
    </w:p>
    <w:p w14:paraId="20BFA0ED" w14:textId="40EB2868" w:rsidR="00904B6B" w:rsidRDefault="00904B6B" w:rsidP="00904B6B">
      <w:r>
        <w:t xml:space="preserve"> ----------------------------------------------------------------------------------</w:t>
      </w:r>
    </w:p>
    <w:p w14:paraId="348D86C1" w14:textId="200BE5D9" w:rsidR="00904B6B" w:rsidRDefault="00B92CF6" w:rsidP="00904B6B">
      <w:r>
        <w:t xml:space="preserve">97. </w:t>
      </w:r>
      <w:r w:rsidR="00904B6B">
        <w:t>Auto Bucketing will ...</w:t>
      </w:r>
    </w:p>
    <w:p w14:paraId="3477711B" w14:textId="6C1056B2" w:rsidR="00904B6B" w:rsidRDefault="00904B6B" w:rsidP="003830E9">
      <w:pPr>
        <w:pStyle w:val="ListParagraph"/>
        <w:numPr>
          <w:ilvl w:val="0"/>
          <w:numId w:val="84"/>
        </w:numPr>
        <w:spacing w:after="0"/>
      </w:pPr>
      <w:r>
        <w:t xml:space="preserve">given </w:t>
      </w:r>
      <w:proofErr w:type="gramStart"/>
      <w:r>
        <w:t>a number of</w:t>
      </w:r>
      <w:proofErr w:type="gramEnd"/>
      <w:r>
        <w:t xml:space="preserve"> buckets, try to distribute documents evenly </w:t>
      </w:r>
      <w:proofErr w:type="spellStart"/>
      <w:r>
        <w:t>accross</w:t>
      </w:r>
      <w:proofErr w:type="spellEnd"/>
      <w:r>
        <w:t xml:space="preserve"> buckets. [TRUE]</w:t>
      </w:r>
    </w:p>
    <w:p w14:paraId="653AEE3A" w14:textId="43F57FA4" w:rsidR="00904B6B" w:rsidRDefault="00904B6B" w:rsidP="003830E9">
      <w:pPr>
        <w:pStyle w:val="ListParagraph"/>
        <w:numPr>
          <w:ilvl w:val="0"/>
          <w:numId w:val="84"/>
        </w:numPr>
        <w:spacing w:after="0"/>
      </w:pPr>
      <w:r>
        <w:t>adhere bucket boundaries to a numerical series set by the granularity option.  [TRUE]</w:t>
      </w:r>
    </w:p>
    <w:p w14:paraId="20D2039C" w14:textId="722A9088" w:rsidR="00904B6B" w:rsidRDefault="00904B6B" w:rsidP="003830E9">
      <w:pPr>
        <w:pStyle w:val="ListParagraph"/>
        <w:numPr>
          <w:ilvl w:val="0"/>
          <w:numId w:val="84"/>
        </w:numPr>
        <w:spacing w:after="0"/>
      </w:pPr>
      <w:r>
        <w:t xml:space="preserve">randomly distributed documents </w:t>
      </w:r>
      <w:proofErr w:type="spellStart"/>
      <w:r>
        <w:t>accross</w:t>
      </w:r>
      <w:proofErr w:type="spellEnd"/>
      <w:r>
        <w:t xml:space="preserve"> arbitrarily defined bucket boundaries.</w:t>
      </w:r>
    </w:p>
    <w:p w14:paraId="33E137A9" w14:textId="0B94ADEB" w:rsidR="00904B6B" w:rsidRDefault="00904B6B" w:rsidP="003830E9">
      <w:pPr>
        <w:pStyle w:val="ListParagraph"/>
        <w:numPr>
          <w:ilvl w:val="0"/>
          <w:numId w:val="84"/>
        </w:numPr>
        <w:spacing w:after="0"/>
      </w:pPr>
      <w:r>
        <w:t xml:space="preserve">count only documents that contain the </w:t>
      </w:r>
      <w:proofErr w:type="spellStart"/>
      <w:r>
        <w:t>groupBy</w:t>
      </w:r>
      <w:proofErr w:type="spellEnd"/>
      <w:r>
        <w:t xml:space="preserve"> field defined in the documents.</w:t>
      </w:r>
    </w:p>
    <w:p w14:paraId="62212CE1" w14:textId="77777777" w:rsidR="00904B6B" w:rsidRDefault="00904B6B" w:rsidP="00904B6B">
      <w:r>
        <w:t>----------------------------------------------------------------------------------------</w:t>
      </w:r>
    </w:p>
    <w:p w14:paraId="42631534" w14:textId="49D15139" w:rsidR="00904B6B" w:rsidRDefault="00B92CF6" w:rsidP="00904B6B">
      <w:r>
        <w:t xml:space="preserve">98. </w:t>
      </w:r>
      <w:r w:rsidR="00904B6B">
        <w:t>Which of the following statement(s) apply to the $facet stage?</w:t>
      </w:r>
    </w:p>
    <w:p w14:paraId="750A748F" w14:textId="04766B9C" w:rsidR="00904B6B" w:rsidRDefault="00904B6B" w:rsidP="003830E9">
      <w:pPr>
        <w:pStyle w:val="ListParagraph"/>
        <w:numPr>
          <w:ilvl w:val="0"/>
          <w:numId w:val="85"/>
        </w:numPr>
      </w:pPr>
      <w:r>
        <w:t>The $facet stage allows several sub-pipelines to be executed to produce multiple facets.                       [TRUE]</w:t>
      </w:r>
    </w:p>
    <w:p w14:paraId="2D2678D4" w14:textId="2D24AACF" w:rsidR="00904B6B" w:rsidRDefault="00904B6B" w:rsidP="003830E9">
      <w:pPr>
        <w:pStyle w:val="ListParagraph"/>
        <w:numPr>
          <w:ilvl w:val="0"/>
          <w:numId w:val="85"/>
        </w:numPr>
      </w:pPr>
      <w:r>
        <w:t>The $facet stage allows the application to generate several different facets with one single database request. [TRUE]</w:t>
      </w:r>
    </w:p>
    <w:p w14:paraId="37F61FA1" w14:textId="37D37A6B" w:rsidR="00904B6B" w:rsidRDefault="00904B6B" w:rsidP="003830E9">
      <w:pPr>
        <w:pStyle w:val="ListParagraph"/>
        <w:numPr>
          <w:ilvl w:val="0"/>
          <w:numId w:val="85"/>
        </w:numPr>
      </w:pPr>
      <w:r>
        <w:t xml:space="preserve">The output of the individual $facet sub-pipelines can be shared using the expression $$FACET.$.       </w:t>
      </w:r>
    </w:p>
    <w:p w14:paraId="78282951" w14:textId="1775DC98" w:rsidR="00904B6B" w:rsidRDefault="00904B6B" w:rsidP="003830E9">
      <w:pPr>
        <w:pStyle w:val="ListParagraph"/>
        <w:numPr>
          <w:ilvl w:val="0"/>
          <w:numId w:val="85"/>
        </w:numPr>
      </w:pPr>
      <w:r>
        <w:t>We can only use facets stages ($</w:t>
      </w:r>
      <w:proofErr w:type="spellStart"/>
      <w:r>
        <w:t>sortByCount</w:t>
      </w:r>
      <w:proofErr w:type="spellEnd"/>
      <w:r>
        <w:t>, $bucket and $</w:t>
      </w:r>
      <w:proofErr w:type="spellStart"/>
      <w:r>
        <w:t>bucketAuto</w:t>
      </w:r>
      <w:proofErr w:type="spellEnd"/>
      <w:r>
        <w:t xml:space="preserve">) as sub-pipelines of $facet stage. [FALSE] individual also can </w:t>
      </w:r>
      <w:proofErr w:type="gramStart"/>
      <w:r>
        <w:t>use</w:t>
      </w:r>
      <w:proofErr w:type="gramEnd"/>
    </w:p>
    <w:p w14:paraId="37C613B8" w14:textId="77777777" w:rsidR="00904B6B" w:rsidRDefault="00904B6B" w:rsidP="00904B6B">
      <w:r>
        <w:t>-----------------------------------------------------------------------------------------</w:t>
      </w:r>
    </w:p>
    <w:p w14:paraId="44EF4718" w14:textId="6F20161B" w:rsidR="00904B6B" w:rsidRDefault="008D5703" w:rsidP="00904B6B">
      <w:r>
        <w:t xml:space="preserve">99. </w:t>
      </w:r>
      <w:r w:rsidR="00904B6B">
        <w:t xml:space="preserve">How many movies are in both the top ten highest rated movies according to the </w:t>
      </w:r>
      <w:proofErr w:type="spellStart"/>
      <w:proofErr w:type="gramStart"/>
      <w:r w:rsidR="00904B6B">
        <w:t>imdb.rating</w:t>
      </w:r>
      <w:proofErr w:type="spellEnd"/>
      <w:proofErr w:type="gramEnd"/>
      <w:r w:rsidR="00904B6B">
        <w:t xml:space="preserve"> and the </w:t>
      </w:r>
      <w:proofErr w:type="spellStart"/>
      <w:r w:rsidR="00904B6B">
        <w:t>metacritic</w:t>
      </w:r>
      <w:proofErr w:type="spellEnd"/>
      <w:r w:rsidR="00904B6B">
        <w:t xml:space="preserve"> fields? We should get these results with exactly one access to the database.</w:t>
      </w:r>
    </w:p>
    <w:p w14:paraId="2B62F3F4" w14:textId="4E9BF31F" w:rsidR="00904B6B" w:rsidRDefault="00904B6B" w:rsidP="00904B6B">
      <w:r>
        <w:t>Hint: What is the intersection?</w:t>
      </w:r>
    </w:p>
    <w:p w14:paraId="0E35B395" w14:textId="77777777" w:rsidR="00904B6B" w:rsidRDefault="00904B6B" w:rsidP="00904B6B">
      <w:r>
        <w:lastRenderedPageBreak/>
        <w:t xml:space="preserve">We begin with a $match and $project stage to only look at documents with the relevant fields, and project away needless </w:t>
      </w:r>
      <w:proofErr w:type="gramStart"/>
      <w:r>
        <w:t>information</w:t>
      </w:r>
      <w:proofErr w:type="gramEnd"/>
    </w:p>
    <w:p w14:paraId="3D3709BC" w14:textId="77777777" w:rsidR="00904B6B" w:rsidRDefault="00904B6B" w:rsidP="008D5703">
      <w:pPr>
        <w:spacing w:after="0"/>
      </w:pPr>
      <w:r>
        <w:t>{</w:t>
      </w:r>
    </w:p>
    <w:p w14:paraId="037D4A64" w14:textId="77777777" w:rsidR="00904B6B" w:rsidRDefault="00904B6B" w:rsidP="008D5703">
      <w:pPr>
        <w:spacing w:after="0"/>
      </w:pPr>
      <w:r>
        <w:t xml:space="preserve">  $match: {</w:t>
      </w:r>
    </w:p>
    <w:p w14:paraId="789B90AD" w14:textId="77777777" w:rsidR="00904B6B" w:rsidRDefault="00904B6B" w:rsidP="008D5703">
      <w:pPr>
        <w:spacing w:after="0"/>
      </w:pPr>
      <w:r>
        <w:t xml:space="preserve">    </w:t>
      </w:r>
      <w:proofErr w:type="spellStart"/>
      <w:r>
        <w:t>metacritic</w:t>
      </w:r>
      <w:proofErr w:type="spellEnd"/>
      <w:r>
        <w:t xml:space="preserve">: </w:t>
      </w:r>
      <w:proofErr w:type="gramStart"/>
      <w:r>
        <w:t>{ $</w:t>
      </w:r>
      <w:proofErr w:type="gramEnd"/>
      <w:r>
        <w:t>gte: 0 },</w:t>
      </w:r>
    </w:p>
    <w:p w14:paraId="030A3F74" w14:textId="77777777" w:rsidR="00904B6B" w:rsidRDefault="00904B6B" w:rsidP="008D5703">
      <w:pPr>
        <w:spacing w:after="0"/>
      </w:pPr>
      <w:r>
        <w:t xml:space="preserve">    "</w:t>
      </w:r>
      <w:proofErr w:type="spellStart"/>
      <w:proofErr w:type="gramStart"/>
      <w:r>
        <w:t>imdb.rating</w:t>
      </w:r>
      <w:proofErr w:type="spellEnd"/>
      <w:proofErr w:type="gramEnd"/>
      <w:r>
        <w:t>": { $gte: 0 }</w:t>
      </w:r>
    </w:p>
    <w:p w14:paraId="3B30E955" w14:textId="77777777" w:rsidR="00904B6B" w:rsidRDefault="00904B6B" w:rsidP="008D5703">
      <w:pPr>
        <w:spacing w:after="0"/>
      </w:pPr>
      <w:r>
        <w:t xml:space="preserve">  }</w:t>
      </w:r>
    </w:p>
    <w:p w14:paraId="5E743174" w14:textId="77777777" w:rsidR="00904B6B" w:rsidRDefault="00904B6B" w:rsidP="008D5703">
      <w:pPr>
        <w:spacing w:after="0"/>
      </w:pPr>
      <w:r>
        <w:t>},</w:t>
      </w:r>
    </w:p>
    <w:p w14:paraId="2A9A1C3D" w14:textId="77777777" w:rsidR="00904B6B" w:rsidRDefault="00904B6B" w:rsidP="008D5703">
      <w:pPr>
        <w:spacing w:after="0"/>
      </w:pPr>
      <w:r>
        <w:t>{</w:t>
      </w:r>
    </w:p>
    <w:p w14:paraId="753A159E" w14:textId="77777777" w:rsidR="00904B6B" w:rsidRDefault="00904B6B" w:rsidP="008D5703">
      <w:pPr>
        <w:spacing w:after="0"/>
      </w:pPr>
      <w:r>
        <w:t xml:space="preserve">  $project: {</w:t>
      </w:r>
    </w:p>
    <w:p w14:paraId="505C36D9" w14:textId="77777777" w:rsidR="00904B6B" w:rsidRDefault="00904B6B" w:rsidP="008D5703">
      <w:pPr>
        <w:spacing w:after="0"/>
      </w:pPr>
      <w:r>
        <w:t xml:space="preserve">    _id: 0,</w:t>
      </w:r>
    </w:p>
    <w:p w14:paraId="7CB104C3" w14:textId="77777777" w:rsidR="00904B6B" w:rsidRDefault="00904B6B" w:rsidP="008D5703">
      <w:pPr>
        <w:spacing w:after="0"/>
      </w:pPr>
      <w:r>
        <w:t xml:space="preserve">    </w:t>
      </w:r>
      <w:proofErr w:type="spellStart"/>
      <w:r>
        <w:t>metacritic</w:t>
      </w:r>
      <w:proofErr w:type="spellEnd"/>
      <w:r>
        <w:t>: 1,</w:t>
      </w:r>
    </w:p>
    <w:p w14:paraId="2E109631" w14:textId="77777777" w:rsidR="00904B6B" w:rsidRDefault="00904B6B" w:rsidP="008D5703">
      <w:pPr>
        <w:spacing w:after="0"/>
      </w:pPr>
      <w:r>
        <w:t xml:space="preserve">    </w:t>
      </w:r>
      <w:proofErr w:type="spellStart"/>
      <w:r>
        <w:t>imdb</w:t>
      </w:r>
      <w:proofErr w:type="spellEnd"/>
      <w:r>
        <w:t>: 1,</w:t>
      </w:r>
    </w:p>
    <w:p w14:paraId="4D5E9843" w14:textId="77777777" w:rsidR="00904B6B" w:rsidRDefault="00904B6B" w:rsidP="008D5703">
      <w:pPr>
        <w:spacing w:after="0"/>
      </w:pPr>
      <w:r>
        <w:t xml:space="preserve">    title: 1</w:t>
      </w:r>
    </w:p>
    <w:p w14:paraId="4104209A" w14:textId="77777777" w:rsidR="00904B6B" w:rsidRDefault="00904B6B" w:rsidP="008D5703">
      <w:pPr>
        <w:spacing w:after="0"/>
      </w:pPr>
      <w:r>
        <w:t xml:space="preserve">  }</w:t>
      </w:r>
    </w:p>
    <w:p w14:paraId="41690A8A" w14:textId="21E8FE0A" w:rsidR="00904B6B" w:rsidRDefault="00904B6B" w:rsidP="0032437F">
      <w:pPr>
        <w:spacing w:after="0"/>
      </w:pPr>
      <w:r>
        <w:t>},</w:t>
      </w:r>
    </w:p>
    <w:p w14:paraId="75C63475" w14:textId="77777777" w:rsidR="00904B6B" w:rsidRDefault="00904B6B" w:rsidP="00904B6B">
      <w:r>
        <w:t xml:space="preserve">Next follows our $facet stage. Within each facet, we need sort in descending order for </w:t>
      </w:r>
      <w:proofErr w:type="spellStart"/>
      <w:r>
        <w:t>metacritic</w:t>
      </w:r>
      <w:proofErr w:type="spellEnd"/>
      <w:r>
        <w:t xml:space="preserve"> and </w:t>
      </w:r>
      <w:proofErr w:type="spellStart"/>
      <w:proofErr w:type="gramStart"/>
      <w:r>
        <w:t>imdb.ratting</w:t>
      </w:r>
      <w:proofErr w:type="spellEnd"/>
      <w:proofErr w:type="gramEnd"/>
      <w:r>
        <w:t xml:space="preserve"> and ascending for title, limit to 10 documents, then only retain the title</w:t>
      </w:r>
    </w:p>
    <w:p w14:paraId="4FD77506" w14:textId="77777777" w:rsidR="00904B6B" w:rsidRDefault="00904B6B" w:rsidP="0032437F">
      <w:pPr>
        <w:spacing w:after="0"/>
      </w:pPr>
      <w:r>
        <w:t>{</w:t>
      </w:r>
    </w:p>
    <w:p w14:paraId="17B13F39" w14:textId="77777777" w:rsidR="00904B6B" w:rsidRDefault="00904B6B" w:rsidP="0032437F">
      <w:pPr>
        <w:spacing w:after="0"/>
      </w:pPr>
      <w:r>
        <w:t xml:space="preserve">  $facet: {</w:t>
      </w:r>
    </w:p>
    <w:p w14:paraId="05D33199" w14:textId="77777777" w:rsidR="00904B6B" w:rsidRDefault="00904B6B" w:rsidP="0032437F">
      <w:pPr>
        <w:spacing w:after="0"/>
      </w:pPr>
      <w:r>
        <w:t xml:space="preserve">    </w:t>
      </w:r>
      <w:proofErr w:type="spellStart"/>
      <w:r>
        <w:t>top_metacritic</w:t>
      </w:r>
      <w:proofErr w:type="spellEnd"/>
      <w:r>
        <w:t>: [</w:t>
      </w:r>
    </w:p>
    <w:p w14:paraId="12225D6D" w14:textId="77777777" w:rsidR="00904B6B" w:rsidRDefault="00904B6B" w:rsidP="0032437F">
      <w:pPr>
        <w:spacing w:after="0"/>
      </w:pPr>
      <w:r>
        <w:t xml:space="preserve">      {</w:t>
      </w:r>
    </w:p>
    <w:p w14:paraId="4B66E3D5" w14:textId="77777777" w:rsidR="00904B6B" w:rsidRDefault="00904B6B" w:rsidP="0032437F">
      <w:pPr>
        <w:spacing w:after="0"/>
      </w:pPr>
      <w:r>
        <w:t xml:space="preserve">        $sort: {</w:t>
      </w:r>
    </w:p>
    <w:p w14:paraId="453F35ED" w14:textId="77777777" w:rsidR="00904B6B" w:rsidRDefault="00904B6B" w:rsidP="0032437F">
      <w:pPr>
        <w:spacing w:after="0"/>
      </w:pPr>
      <w:r>
        <w:t xml:space="preserve">          </w:t>
      </w:r>
      <w:proofErr w:type="spellStart"/>
      <w:r>
        <w:t>metacritic</w:t>
      </w:r>
      <w:proofErr w:type="spellEnd"/>
      <w:r>
        <w:t>: -1,</w:t>
      </w:r>
    </w:p>
    <w:p w14:paraId="25048CE2" w14:textId="77777777" w:rsidR="00904B6B" w:rsidRDefault="00904B6B" w:rsidP="0032437F">
      <w:pPr>
        <w:spacing w:after="0"/>
      </w:pPr>
      <w:r>
        <w:t xml:space="preserve">          title: 1</w:t>
      </w:r>
    </w:p>
    <w:p w14:paraId="3A9D6E07" w14:textId="77777777" w:rsidR="00904B6B" w:rsidRDefault="00904B6B" w:rsidP="0032437F">
      <w:pPr>
        <w:spacing w:after="0"/>
      </w:pPr>
      <w:r>
        <w:t xml:space="preserve">        }</w:t>
      </w:r>
    </w:p>
    <w:p w14:paraId="4492D7A9" w14:textId="77777777" w:rsidR="00904B6B" w:rsidRDefault="00904B6B" w:rsidP="0032437F">
      <w:pPr>
        <w:spacing w:after="0"/>
      </w:pPr>
      <w:r>
        <w:t xml:space="preserve">      },</w:t>
      </w:r>
    </w:p>
    <w:p w14:paraId="5068556C" w14:textId="77777777" w:rsidR="00904B6B" w:rsidRDefault="00904B6B" w:rsidP="0032437F">
      <w:pPr>
        <w:spacing w:after="0"/>
      </w:pPr>
      <w:r>
        <w:t xml:space="preserve">      {</w:t>
      </w:r>
    </w:p>
    <w:p w14:paraId="4DA1E0B5" w14:textId="77777777" w:rsidR="00904B6B" w:rsidRDefault="00904B6B" w:rsidP="0032437F">
      <w:pPr>
        <w:spacing w:after="0"/>
      </w:pPr>
      <w:r>
        <w:t xml:space="preserve">        $limit: 10</w:t>
      </w:r>
    </w:p>
    <w:p w14:paraId="56365CBD" w14:textId="77777777" w:rsidR="00904B6B" w:rsidRDefault="00904B6B" w:rsidP="0032437F">
      <w:pPr>
        <w:spacing w:after="0"/>
      </w:pPr>
      <w:r>
        <w:t xml:space="preserve">      },</w:t>
      </w:r>
    </w:p>
    <w:p w14:paraId="7E90A875" w14:textId="77777777" w:rsidR="00904B6B" w:rsidRDefault="00904B6B" w:rsidP="0032437F">
      <w:pPr>
        <w:spacing w:after="0"/>
      </w:pPr>
      <w:r>
        <w:t xml:space="preserve">      {</w:t>
      </w:r>
    </w:p>
    <w:p w14:paraId="0E9B7CA1" w14:textId="77777777" w:rsidR="00904B6B" w:rsidRDefault="00904B6B" w:rsidP="0032437F">
      <w:pPr>
        <w:spacing w:after="0"/>
      </w:pPr>
      <w:r>
        <w:t xml:space="preserve">        $project: {</w:t>
      </w:r>
    </w:p>
    <w:p w14:paraId="7E08E428" w14:textId="77777777" w:rsidR="00904B6B" w:rsidRDefault="00904B6B" w:rsidP="0032437F">
      <w:pPr>
        <w:spacing w:after="0"/>
      </w:pPr>
      <w:r>
        <w:t xml:space="preserve">          title: 1</w:t>
      </w:r>
    </w:p>
    <w:p w14:paraId="3625D129" w14:textId="77777777" w:rsidR="00904B6B" w:rsidRDefault="00904B6B" w:rsidP="0032437F">
      <w:pPr>
        <w:spacing w:after="0"/>
      </w:pPr>
      <w:r>
        <w:t xml:space="preserve">        }</w:t>
      </w:r>
    </w:p>
    <w:p w14:paraId="63D5EAD5" w14:textId="77777777" w:rsidR="00904B6B" w:rsidRDefault="00904B6B" w:rsidP="0032437F">
      <w:pPr>
        <w:spacing w:after="0"/>
      </w:pPr>
      <w:r>
        <w:t xml:space="preserve">      }</w:t>
      </w:r>
    </w:p>
    <w:p w14:paraId="209EDE86" w14:textId="77777777" w:rsidR="00904B6B" w:rsidRDefault="00904B6B" w:rsidP="0032437F">
      <w:pPr>
        <w:spacing w:after="0"/>
      </w:pPr>
      <w:r>
        <w:t xml:space="preserve">    ],</w:t>
      </w:r>
    </w:p>
    <w:p w14:paraId="09CB78CD" w14:textId="77777777" w:rsidR="00904B6B" w:rsidRDefault="00904B6B" w:rsidP="0032437F">
      <w:pPr>
        <w:spacing w:after="0"/>
      </w:pPr>
      <w:r>
        <w:t xml:space="preserve">    </w:t>
      </w:r>
      <w:proofErr w:type="spellStart"/>
      <w:r>
        <w:t>top_imdb</w:t>
      </w:r>
      <w:proofErr w:type="spellEnd"/>
      <w:r>
        <w:t>: [</w:t>
      </w:r>
    </w:p>
    <w:p w14:paraId="5DE5F3D6" w14:textId="77777777" w:rsidR="00904B6B" w:rsidRDefault="00904B6B" w:rsidP="0032437F">
      <w:pPr>
        <w:spacing w:after="0"/>
      </w:pPr>
      <w:r>
        <w:t xml:space="preserve">      {</w:t>
      </w:r>
    </w:p>
    <w:p w14:paraId="59C84EC1" w14:textId="77777777" w:rsidR="00904B6B" w:rsidRDefault="00904B6B" w:rsidP="0032437F">
      <w:pPr>
        <w:spacing w:after="0"/>
      </w:pPr>
      <w:r>
        <w:t xml:space="preserve">        $sort: {</w:t>
      </w:r>
    </w:p>
    <w:p w14:paraId="74821F2C" w14:textId="77777777" w:rsidR="00904B6B" w:rsidRDefault="00904B6B" w:rsidP="0032437F">
      <w:pPr>
        <w:spacing w:after="0"/>
      </w:pPr>
      <w:r>
        <w:t xml:space="preserve">          "</w:t>
      </w:r>
      <w:proofErr w:type="spellStart"/>
      <w:proofErr w:type="gramStart"/>
      <w:r>
        <w:t>imdb.rating</w:t>
      </w:r>
      <w:proofErr w:type="spellEnd"/>
      <w:proofErr w:type="gramEnd"/>
      <w:r>
        <w:t>": -1,</w:t>
      </w:r>
    </w:p>
    <w:p w14:paraId="3EF2CBC0" w14:textId="77777777" w:rsidR="00904B6B" w:rsidRDefault="00904B6B" w:rsidP="0032437F">
      <w:pPr>
        <w:spacing w:after="0"/>
      </w:pPr>
      <w:r>
        <w:t xml:space="preserve">          title: 1</w:t>
      </w:r>
    </w:p>
    <w:p w14:paraId="037F6CD4" w14:textId="77777777" w:rsidR="00904B6B" w:rsidRDefault="00904B6B" w:rsidP="0032437F">
      <w:pPr>
        <w:spacing w:after="0"/>
      </w:pPr>
      <w:r>
        <w:t xml:space="preserve">        }</w:t>
      </w:r>
    </w:p>
    <w:p w14:paraId="4A7EBFF5" w14:textId="77777777" w:rsidR="00904B6B" w:rsidRDefault="00904B6B" w:rsidP="0032437F">
      <w:pPr>
        <w:spacing w:after="0"/>
      </w:pPr>
      <w:r>
        <w:t xml:space="preserve">      },</w:t>
      </w:r>
    </w:p>
    <w:p w14:paraId="7B96E3A8" w14:textId="77777777" w:rsidR="00904B6B" w:rsidRDefault="00904B6B" w:rsidP="0032437F">
      <w:pPr>
        <w:spacing w:after="0"/>
      </w:pPr>
      <w:r>
        <w:lastRenderedPageBreak/>
        <w:t xml:space="preserve">      {</w:t>
      </w:r>
    </w:p>
    <w:p w14:paraId="66A89313" w14:textId="77777777" w:rsidR="00904B6B" w:rsidRDefault="00904B6B" w:rsidP="0032437F">
      <w:pPr>
        <w:spacing w:after="0"/>
      </w:pPr>
      <w:r>
        <w:t xml:space="preserve">        $limit: 10</w:t>
      </w:r>
    </w:p>
    <w:p w14:paraId="6C1F213B" w14:textId="77777777" w:rsidR="00904B6B" w:rsidRDefault="00904B6B" w:rsidP="0032437F">
      <w:pPr>
        <w:spacing w:after="0"/>
      </w:pPr>
      <w:r>
        <w:t xml:space="preserve">      },</w:t>
      </w:r>
    </w:p>
    <w:p w14:paraId="014AD2C4" w14:textId="77777777" w:rsidR="00904B6B" w:rsidRDefault="00904B6B" w:rsidP="0032437F">
      <w:pPr>
        <w:spacing w:after="0"/>
      </w:pPr>
      <w:r>
        <w:t xml:space="preserve">      {</w:t>
      </w:r>
    </w:p>
    <w:p w14:paraId="2E846645" w14:textId="77777777" w:rsidR="00904B6B" w:rsidRDefault="00904B6B" w:rsidP="0032437F">
      <w:pPr>
        <w:spacing w:after="0"/>
      </w:pPr>
      <w:r>
        <w:t xml:space="preserve">        $project: </w:t>
      </w:r>
      <w:proofErr w:type="gramStart"/>
      <w:r>
        <w:t>{ title</w:t>
      </w:r>
      <w:proofErr w:type="gramEnd"/>
      <w:r>
        <w:t>: 1 }</w:t>
      </w:r>
    </w:p>
    <w:p w14:paraId="28544055" w14:textId="77777777" w:rsidR="00904B6B" w:rsidRDefault="00904B6B" w:rsidP="0032437F">
      <w:pPr>
        <w:spacing w:after="0"/>
      </w:pPr>
      <w:r>
        <w:t xml:space="preserve">      }</w:t>
      </w:r>
    </w:p>
    <w:p w14:paraId="4334C4FF" w14:textId="77777777" w:rsidR="00904B6B" w:rsidRDefault="00904B6B" w:rsidP="0032437F">
      <w:pPr>
        <w:spacing w:after="0"/>
      </w:pPr>
      <w:r>
        <w:t xml:space="preserve">    ]</w:t>
      </w:r>
    </w:p>
    <w:p w14:paraId="5A76511A" w14:textId="77777777" w:rsidR="00904B6B" w:rsidRDefault="00904B6B" w:rsidP="0032437F">
      <w:pPr>
        <w:spacing w:after="0"/>
      </w:pPr>
      <w:r>
        <w:t xml:space="preserve">  }</w:t>
      </w:r>
    </w:p>
    <w:p w14:paraId="0812282B" w14:textId="77777777" w:rsidR="00904B6B" w:rsidRDefault="00904B6B" w:rsidP="0032437F">
      <w:pPr>
        <w:spacing w:after="0"/>
      </w:pPr>
      <w:r>
        <w:t>},</w:t>
      </w:r>
    </w:p>
    <w:p w14:paraId="3B9BA54E" w14:textId="77777777" w:rsidR="00904B6B" w:rsidRDefault="00904B6B" w:rsidP="00904B6B"/>
    <w:p w14:paraId="5D217734" w14:textId="77777777" w:rsidR="00904B6B" w:rsidRDefault="00904B6B" w:rsidP="00904B6B">
      <w:r>
        <w:t xml:space="preserve">Lastly, we use a $project stage to find the intersection of </w:t>
      </w:r>
      <w:proofErr w:type="spellStart"/>
      <w:r>
        <w:t>top_metacritic</w:t>
      </w:r>
      <w:proofErr w:type="spellEnd"/>
      <w:r>
        <w:t xml:space="preserve"> and </w:t>
      </w:r>
      <w:proofErr w:type="spellStart"/>
      <w:r>
        <w:t>top_imdb</w:t>
      </w:r>
      <w:proofErr w:type="spellEnd"/>
      <w:r>
        <w:t xml:space="preserve">, producing the titles of movies in both </w:t>
      </w:r>
      <w:proofErr w:type="gramStart"/>
      <w:r>
        <w:t>categories</w:t>
      </w:r>
      <w:proofErr w:type="gramEnd"/>
    </w:p>
    <w:p w14:paraId="67E6E5DF" w14:textId="77777777" w:rsidR="00904B6B" w:rsidRDefault="00904B6B" w:rsidP="001C03D3">
      <w:pPr>
        <w:spacing w:after="0"/>
      </w:pPr>
      <w:r>
        <w:t>{</w:t>
      </w:r>
    </w:p>
    <w:p w14:paraId="200D9001" w14:textId="77777777" w:rsidR="00904B6B" w:rsidRDefault="00904B6B" w:rsidP="001C03D3">
      <w:pPr>
        <w:spacing w:after="0"/>
      </w:pPr>
      <w:r>
        <w:t xml:space="preserve">  $project: {</w:t>
      </w:r>
    </w:p>
    <w:p w14:paraId="435A30BC" w14:textId="77777777" w:rsidR="00904B6B" w:rsidRDefault="00904B6B" w:rsidP="001C03D3">
      <w:pPr>
        <w:spacing w:after="0"/>
      </w:pPr>
      <w:r>
        <w:t xml:space="preserve">    </w:t>
      </w:r>
      <w:proofErr w:type="spellStart"/>
      <w:r>
        <w:t>movies_in_both</w:t>
      </w:r>
      <w:proofErr w:type="spellEnd"/>
      <w:r>
        <w:t>: {</w:t>
      </w:r>
    </w:p>
    <w:p w14:paraId="760C62E0" w14:textId="77777777" w:rsidR="00904B6B" w:rsidRDefault="00904B6B" w:rsidP="001C03D3">
      <w:pPr>
        <w:spacing w:after="0"/>
      </w:pPr>
      <w:r>
        <w:t xml:space="preserve">      $</w:t>
      </w:r>
      <w:proofErr w:type="spellStart"/>
      <w:r>
        <w:t>setIntersection</w:t>
      </w:r>
      <w:proofErr w:type="spellEnd"/>
      <w:r>
        <w:t>: ["$</w:t>
      </w:r>
      <w:proofErr w:type="spellStart"/>
      <w:r>
        <w:t>top_metacritic</w:t>
      </w:r>
      <w:proofErr w:type="spellEnd"/>
      <w:r>
        <w:t>", "$</w:t>
      </w:r>
      <w:proofErr w:type="spellStart"/>
      <w:r>
        <w:t>top_imdb</w:t>
      </w:r>
      <w:proofErr w:type="spellEnd"/>
      <w:r>
        <w:t>"]</w:t>
      </w:r>
    </w:p>
    <w:p w14:paraId="543A2F9F" w14:textId="77777777" w:rsidR="00904B6B" w:rsidRDefault="00904B6B" w:rsidP="001C03D3">
      <w:pPr>
        <w:spacing w:after="0"/>
      </w:pPr>
      <w:r>
        <w:t xml:space="preserve">    }</w:t>
      </w:r>
    </w:p>
    <w:p w14:paraId="5741D787" w14:textId="77777777" w:rsidR="00904B6B" w:rsidRDefault="00904B6B" w:rsidP="001C03D3">
      <w:pPr>
        <w:spacing w:after="0"/>
      </w:pPr>
      <w:r>
        <w:t xml:space="preserve">  }</w:t>
      </w:r>
    </w:p>
    <w:p w14:paraId="13F63E0C" w14:textId="77777777" w:rsidR="00904B6B" w:rsidRDefault="00904B6B" w:rsidP="001C03D3">
      <w:pPr>
        <w:spacing w:after="0"/>
      </w:pPr>
      <w:r>
        <w:t>}</w:t>
      </w:r>
    </w:p>
    <w:p w14:paraId="68B70A54" w14:textId="77777777" w:rsidR="00904B6B" w:rsidRDefault="00904B6B" w:rsidP="00904B6B">
      <w:r>
        <w:t xml:space="preserve"> </w:t>
      </w:r>
    </w:p>
    <w:p w14:paraId="51142CA7" w14:textId="77777777" w:rsidR="00904B6B" w:rsidRDefault="00904B6B" w:rsidP="00904B6B">
      <w:r>
        <w:t xml:space="preserve">This results in the following </w:t>
      </w:r>
      <w:proofErr w:type="gramStart"/>
      <w:r>
        <w:t>output</w:t>
      </w:r>
      <w:proofErr w:type="gramEnd"/>
    </w:p>
    <w:p w14:paraId="0E01F157" w14:textId="77777777" w:rsidR="00904B6B" w:rsidRDefault="00904B6B" w:rsidP="00904B6B">
      <w:proofErr w:type="gramStart"/>
      <w:r>
        <w:t>{ "</w:t>
      </w:r>
      <w:proofErr w:type="spellStart"/>
      <w:proofErr w:type="gramEnd"/>
      <w:r>
        <w:t>movies_in_both</w:t>
      </w:r>
      <w:proofErr w:type="spellEnd"/>
      <w:r>
        <w:t>" : [ { "title" : "The Godfather" } ] }</w:t>
      </w:r>
    </w:p>
    <w:p w14:paraId="048BA68D" w14:textId="77777777" w:rsidR="00904B6B" w:rsidRDefault="00904B6B" w:rsidP="00904B6B">
      <w:r>
        <w:t>------------------------------------------------------------------------------------</w:t>
      </w:r>
    </w:p>
    <w:p w14:paraId="7C813294" w14:textId="53101DE2" w:rsidR="00904B6B" w:rsidRDefault="001C03D3" w:rsidP="00904B6B">
      <w:r>
        <w:t xml:space="preserve">100. </w:t>
      </w:r>
      <w:r w:rsidR="00904B6B">
        <w:t>With regards to aggregation performance, which of the following are true?</w:t>
      </w:r>
    </w:p>
    <w:p w14:paraId="22B3A364" w14:textId="7812E6AF" w:rsidR="00904B6B" w:rsidRDefault="00904B6B" w:rsidP="003830E9">
      <w:pPr>
        <w:pStyle w:val="ListParagraph"/>
        <w:numPr>
          <w:ilvl w:val="0"/>
          <w:numId w:val="86"/>
        </w:numPr>
      </w:pPr>
      <w:r>
        <w:t xml:space="preserve">You can increase index usage by moving $match stages to the end of your </w:t>
      </w:r>
      <w:proofErr w:type="gramStart"/>
      <w:r>
        <w:t>pipeline</w:t>
      </w:r>
      <w:proofErr w:type="gramEnd"/>
    </w:p>
    <w:p w14:paraId="608FEBD3" w14:textId="37EBF017" w:rsidR="00904B6B" w:rsidRDefault="00904B6B" w:rsidP="003830E9">
      <w:pPr>
        <w:pStyle w:val="ListParagraph"/>
        <w:numPr>
          <w:ilvl w:val="0"/>
          <w:numId w:val="86"/>
        </w:numPr>
      </w:pPr>
      <w:r>
        <w:t xml:space="preserve">Passing </w:t>
      </w:r>
      <w:proofErr w:type="spellStart"/>
      <w:r>
        <w:t>allowDiskUsage</w:t>
      </w:r>
      <w:proofErr w:type="spellEnd"/>
      <w:r>
        <w:t xml:space="preserve"> to your aggregation queries will seriously increase their </w:t>
      </w:r>
      <w:proofErr w:type="gramStart"/>
      <w:r>
        <w:t>performance</w:t>
      </w:r>
      <w:proofErr w:type="gramEnd"/>
    </w:p>
    <w:p w14:paraId="0C56D5D9" w14:textId="2CD9571E" w:rsidR="00904B6B" w:rsidRDefault="00904B6B" w:rsidP="003830E9">
      <w:pPr>
        <w:pStyle w:val="ListParagraph"/>
        <w:numPr>
          <w:ilvl w:val="0"/>
          <w:numId w:val="86"/>
        </w:numPr>
      </w:pPr>
      <w:r>
        <w:t xml:space="preserve">- When $limit and $sort are close together a very performant top-k sort can be performed      </w:t>
      </w:r>
      <w:proofErr w:type="gramStart"/>
      <w:r>
        <w:t xml:space="preserve">   [</w:t>
      </w:r>
      <w:proofErr w:type="gramEnd"/>
      <w:r>
        <w:t>TRUE]</w:t>
      </w:r>
    </w:p>
    <w:p w14:paraId="7A56914A" w14:textId="2390EB93" w:rsidR="00904B6B" w:rsidRDefault="00904B6B" w:rsidP="003830E9">
      <w:pPr>
        <w:pStyle w:val="ListParagraph"/>
        <w:numPr>
          <w:ilvl w:val="0"/>
          <w:numId w:val="86"/>
        </w:numPr>
      </w:pPr>
      <w:r>
        <w:t xml:space="preserve">Transforming data in a pipeline stage prevents us from using indexes in the stages that follow [TRUE] Yes, this is true. </w:t>
      </w:r>
      <w:proofErr w:type="gramStart"/>
      <w:r>
        <w:t>That's</w:t>
      </w:r>
      <w:proofErr w:type="gramEnd"/>
      <w:r>
        <w:t xml:space="preserve"> why it's important to put all your index using operators at the front of your pipelines!</w:t>
      </w:r>
    </w:p>
    <w:p w14:paraId="2884FCAD" w14:textId="77777777" w:rsidR="00904B6B" w:rsidRDefault="00904B6B" w:rsidP="00904B6B">
      <w:r>
        <w:t>-------------------------------------------------------------------------------------</w:t>
      </w:r>
    </w:p>
    <w:p w14:paraId="3B22A69A" w14:textId="219129A0" w:rsidR="00904B6B" w:rsidRDefault="001C03D3" w:rsidP="00904B6B">
      <w:r>
        <w:t xml:space="preserve">101. </w:t>
      </w:r>
      <w:r w:rsidR="00904B6B">
        <w:t>Which of the following statements is true regarding the $out stage?</w:t>
      </w:r>
    </w:p>
    <w:p w14:paraId="3B5E405B" w14:textId="3FD41C43" w:rsidR="00904B6B" w:rsidRDefault="00904B6B" w:rsidP="003830E9">
      <w:pPr>
        <w:pStyle w:val="ListParagraph"/>
        <w:numPr>
          <w:ilvl w:val="0"/>
          <w:numId w:val="87"/>
        </w:numPr>
      </w:pPr>
      <w:r>
        <w:t>$out removes all indexes when it overwrites a collection.  [FALSE]</w:t>
      </w:r>
    </w:p>
    <w:p w14:paraId="29D7B7CE" w14:textId="0305AB46" w:rsidR="00904B6B" w:rsidRDefault="00904B6B" w:rsidP="003830E9">
      <w:pPr>
        <w:pStyle w:val="ListParagraph"/>
        <w:numPr>
          <w:ilvl w:val="0"/>
          <w:numId w:val="87"/>
        </w:numPr>
      </w:pPr>
      <w:r>
        <w:t xml:space="preserve">$out will overwrite an existing collection if specified.   [TRUE] </w:t>
      </w:r>
    </w:p>
    <w:p w14:paraId="53B31E05" w14:textId="414C40E8" w:rsidR="00904B6B" w:rsidRDefault="00904B6B" w:rsidP="003830E9">
      <w:pPr>
        <w:pStyle w:val="ListParagraph"/>
        <w:numPr>
          <w:ilvl w:val="0"/>
          <w:numId w:val="87"/>
        </w:numPr>
      </w:pPr>
      <w:r>
        <w:t>Using $out within many sub-</w:t>
      </w:r>
      <w:proofErr w:type="spellStart"/>
      <w:r>
        <w:t>piplines</w:t>
      </w:r>
      <w:proofErr w:type="spellEnd"/>
      <w:r>
        <w:t xml:space="preserve"> of a $facet stage is a quick way to generate many differently shaped collections. [FALSE] </w:t>
      </w:r>
      <w:proofErr w:type="spellStart"/>
      <w:r>
        <w:t>can not</w:t>
      </w:r>
      <w:proofErr w:type="spellEnd"/>
      <w:r>
        <w:t xml:space="preserve"> use with $</w:t>
      </w:r>
      <w:proofErr w:type="gramStart"/>
      <w:r>
        <w:t>facet</w:t>
      </w:r>
      <w:proofErr w:type="gramEnd"/>
    </w:p>
    <w:p w14:paraId="19938AE6" w14:textId="3C3F2D72" w:rsidR="00904B6B" w:rsidRDefault="00904B6B" w:rsidP="003830E9">
      <w:pPr>
        <w:pStyle w:val="ListParagraph"/>
        <w:numPr>
          <w:ilvl w:val="0"/>
          <w:numId w:val="87"/>
        </w:numPr>
      </w:pPr>
      <w:r>
        <w:t xml:space="preserve">If a pipeline with $out errors, you must delete the collection specified to the $out stage. [FALSE] no new collection will be created so no </w:t>
      </w:r>
      <w:proofErr w:type="gramStart"/>
      <w:r>
        <w:t>deletion</w:t>
      </w:r>
      <w:proofErr w:type="gramEnd"/>
    </w:p>
    <w:p w14:paraId="737CDB60" w14:textId="77777777" w:rsidR="00904B6B" w:rsidRDefault="00904B6B" w:rsidP="00904B6B">
      <w:r>
        <w:lastRenderedPageBreak/>
        <w:t>--------------------------------------------------------------------------------------</w:t>
      </w:r>
    </w:p>
    <w:p w14:paraId="17F8F84D" w14:textId="2F6CF32E" w:rsidR="00904B6B" w:rsidRDefault="001C03D3" w:rsidP="00904B6B">
      <w:r>
        <w:t xml:space="preserve">102. </w:t>
      </w:r>
      <w:r w:rsidR="00904B6B">
        <w:t>Which of the following statements are true regarding MongoDB Views?</w:t>
      </w:r>
    </w:p>
    <w:p w14:paraId="455A505A" w14:textId="2217EA96" w:rsidR="00904B6B" w:rsidRDefault="00904B6B" w:rsidP="003830E9">
      <w:pPr>
        <w:pStyle w:val="ListParagraph"/>
        <w:numPr>
          <w:ilvl w:val="0"/>
          <w:numId w:val="88"/>
        </w:numPr>
      </w:pPr>
      <w:r>
        <w:t xml:space="preserve">Views should be used cautiously because the documents they contain can grow incredibly large.  [Views contain no </w:t>
      </w:r>
      <w:proofErr w:type="gramStart"/>
      <w:r>
        <w:t>documents,</w:t>
      </w:r>
      <w:proofErr w:type="gramEnd"/>
      <w:r>
        <w:t xml:space="preserve"> they are stored aggregations that run when queried.] [FALE]</w:t>
      </w:r>
    </w:p>
    <w:p w14:paraId="34C9773F" w14:textId="75291CB0" w:rsidR="00904B6B" w:rsidRDefault="00904B6B" w:rsidP="003830E9">
      <w:pPr>
        <w:pStyle w:val="ListParagraph"/>
        <w:numPr>
          <w:ilvl w:val="0"/>
          <w:numId w:val="88"/>
        </w:numPr>
      </w:pPr>
      <w:r>
        <w:t xml:space="preserve">A view cannot be created that contains both horizontal and vertical slices. [Views are read-only and contain no information themselves. The documents "in" a view are simply the result of the </w:t>
      </w:r>
      <w:proofErr w:type="spellStart"/>
      <w:r>
        <w:t>definining</w:t>
      </w:r>
      <w:proofErr w:type="spellEnd"/>
      <w:r>
        <w:t xml:space="preserve"> pipeline being executed.] [FALSE]</w:t>
      </w:r>
    </w:p>
    <w:p w14:paraId="2FF06A9A" w14:textId="729C7F0B" w:rsidR="00904B6B" w:rsidRDefault="00904B6B" w:rsidP="003830E9">
      <w:pPr>
        <w:pStyle w:val="ListParagraph"/>
        <w:numPr>
          <w:ilvl w:val="0"/>
          <w:numId w:val="88"/>
        </w:numPr>
      </w:pPr>
      <w:r>
        <w:t>View performance can be increased by creating the appropriate indexes on the source collection. [TRUE]</w:t>
      </w:r>
    </w:p>
    <w:p w14:paraId="3536710F" w14:textId="4303490D" w:rsidR="00904B6B" w:rsidRDefault="00904B6B" w:rsidP="003830E9">
      <w:pPr>
        <w:pStyle w:val="ListParagraph"/>
        <w:numPr>
          <w:ilvl w:val="0"/>
          <w:numId w:val="88"/>
        </w:numPr>
      </w:pPr>
      <w:r>
        <w:t>- Inserting data into a view is slow because MongoDB must perform the pipeline in reverse.        [FALSE]</w:t>
      </w:r>
    </w:p>
    <w:p w14:paraId="74BDBED4" w14:textId="77777777" w:rsidR="00904B6B" w:rsidRDefault="00904B6B" w:rsidP="00904B6B">
      <w:r>
        <w:t>--------------------------------------------------------------------------------------</w:t>
      </w:r>
    </w:p>
    <w:p w14:paraId="2E4EC5F9" w14:textId="7E9B0394" w:rsidR="00904B6B" w:rsidRDefault="001C03D3" w:rsidP="00904B6B">
      <w:r>
        <w:t xml:space="preserve">103. </w:t>
      </w:r>
      <w:r w:rsidR="00904B6B">
        <w:t>What operators will cause a merge stage on the primary shard for a database?</w:t>
      </w:r>
    </w:p>
    <w:p w14:paraId="6D445F5D" w14:textId="139DFD34" w:rsidR="00904B6B" w:rsidRDefault="00904B6B" w:rsidP="003830E9">
      <w:pPr>
        <w:pStyle w:val="ListParagraph"/>
        <w:numPr>
          <w:ilvl w:val="0"/>
          <w:numId w:val="89"/>
        </w:numPr>
      </w:pPr>
      <w:r>
        <w:t>- $lookup</w:t>
      </w:r>
      <w:proofErr w:type="gramStart"/>
      <w:r>
        <w:t xml:space="preserve">   [</w:t>
      </w:r>
      <w:proofErr w:type="gramEnd"/>
      <w:r>
        <w:t>TRUE]</w:t>
      </w:r>
    </w:p>
    <w:p w14:paraId="730B6F63" w14:textId="76AD402C" w:rsidR="00904B6B" w:rsidRDefault="001C03D3" w:rsidP="003830E9">
      <w:pPr>
        <w:pStyle w:val="ListParagraph"/>
        <w:numPr>
          <w:ilvl w:val="0"/>
          <w:numId w:val="89"/>
        </w:numPr>
      </w:pPr>
      <w:r>
        <w:t xml:space="preserve">  </w:t>
      </w:r>
      <w:r w:rsidR="00904B6B">
        <w:t>$group</w:t>
      </w:r>
    </w:p>
    <w:p w14:paraId="18BD2BDE" w14:textId="75C6D806" w:rsidR="00904B6B" w:rsidRDefault="00904B6B" w:rsidP="003830E9">
      <w:pPr>
        <w:pStyle w:val="ListParagraph"/>
        <w:numPr>
          <w:ilvl w:val="0"/>
          <w:numId w:val="89"/>
        </w:numPr>
      </w:pPr>
      <w:r>
        <w:t xml:space="preserve">- $out   </w:t>
      </w:r>
      <w:proofErr w:type="gramStart"/>
      <w:r>
        <w:t xml:space="preserve">   [</w:t>
      </w:r>
      <w:proofErr w:type="gramEnd"/>
      <w:r>
        <w:t>TRUE]</w:t>
      </w:r>
    </w:p>
    <w:p w14:paraId="2C48A3B7" w14:textId="77777777" w:rsidR="00904B6B" w:rsidRDefault="00904B6B" w:rsidP="00904B6B">
      <w:r>
        <w:t>---------------------------------------------------------------------------------------</w:t>
      </w:r>
    </w:p>
    <w:p w14:paraId="79BD6291" w14:textId="56952C7D" w:rsidR="00904B6B" w:rsidRDefault="001C03D3" w:rsidP="00904B6B">
      <w:r>
        <w:t xml:space="preserve">104. </w:t>
      </w:r>
      <w:r w:rsidR="00904B6B">
        <w:t>Which of the following statements is/are true?</w:t>
      </w:r>
    </w:p>
    <w:p w14:paraId="717B52A1" w14:textId="77777777" w:rsidR="00904B6B" w:rsidRDefault="00904B6B" w:rsidP="00904B6B"/>
    <w:p w14:paraId="231DD15E" w14:textId="6686E7F6" w:rsidR="00904B6B" w:rsidRDefault="00904B6B" w:rsidP="003830E9">
      <w:pPr>
        <w:pStyle w:val="ListParagraph"/>
        <w:numPr>
          <w:ilvl w:val="0"/>
          <w:numId w:val="90"/>
        </w:numPr>
      </w:pPr>
      <w:r>
        <w:t>The Aggregation Framework will automatically reorder stages in certain conditions.</w:t>
      </w:r>
    </w:p>
    <w:p w14:paraId="49F5C5C2" w14:textId="5533FE40" w:rsidR="00904B6B" w:rsidRDefault="00904B6B" w:rsidP="003830E9">
      <w:pPr>
        <w:pStyle w:val="ListParagraph"/>
        <w:numPr>
          <w:ilvl w:val="0"/>
          <w:numId w:val="90"/>
        </w:numPr>
      </w:pPr>
      <w:r>
        <w:t>Causing a merge in a sharded deployment will cause all subsequent pipeline stages to be performed in the same location as the merge.</w:t>
      </w:r>
    </w:p>
    <w:p w14:paraId="74B08FAC" w14:textId="25264996" w:rsidR="00904B6B" w:rsidRDefault="00904B6B" w:rsidP="003830E9">
      <w:pPr>
        <w:pStyle w:val="ListParagraph"/>
        <w:numPr>
          <w:ilvl w:val="0"/>
          <w:numId w:val="90"/>
        </w:numPr>
      </w:pPr>
      <w:r>
        <w:t>The Aggregation Framework can automatically project fields if the shape of the final document is only dependent upon those fields in the input document. [TRUE]</w:t>
      </w:r>
    </w:p>
    <w:p w14:paraId="34849E6A" w14:textId="6DCB8D46" w:rsidR="00904B6B" w:rsidRDefault="00904B6B" w:rsidP="003830E9">
      <w:pPr>
        <w:pStyle w:val="ListParagraph"/>
        <w:numPr>
          <w:ilvl w:val="0"/>
          <w:numId w:val="90"/>
        </w:numPr>
      </w:pPr>
      <w:r>
        <w:t>The query in a $match stage can be entirely covered by an index. [TRUE]</w:t>
      </w:r>
    </w:p>
    <w:p w14:paraId="5EBE15C2" w14:textId="77777777" w:rsidR="00904B6B" w:rsidRDefault="00904B6B" w:rsidP="00904B6B">
      <w:r>
        <w:t>----------------------------------------------------------------------------------------</w:t>
      </w:r>
    </w:p>
    <w:p w14:paraId="17AABC20" w14:textId="35A3F247" w:rsidR="00904B6B" w:rsidRDefault="001C03D3" w:rsidP="00904B6B">
      <w:r>
        <w:t xml:space="preserve">105. </w:t>
      </w:r>
      <w:r w:rsidR="00904B6B">
        <w:t>Consider the following aggregation pipelines:</w:t>
      </w:r>
    </w:p>
    <w:p w14:paraId="0BFFCD47" w14:textId="77777777" w:rsidR="00904B6B" w:rsidRDefault="00904B6B" w:rsidP="00904B6B">
      <w:r>
        <w:t>Pipeline 1</w:t>
      </w:r>
    </w:p>
    <w:p w14:paraId="6F72D25D" w14:textId="77777777" w:rsidR="00904B6B" w:rsidRDefault="00904B6B" w:rsidP="001C03D3">
      <w:pPr>
        <w:spacing w:after="0"/>
      </w:pPr>
      <w:proofErr w:type="spellStart"/>
      <w:proofErr w:type="gramStart"/>
      <w:r>
        <w:t>db.coll</w:t>
      </w:r>
      <w:proofErr w:type="gramEnd"/>
      <w:r>
        <w:t>.aggregate</w:t>
      </w:r>
      <w:proofErr w:type="spellEnd"/>
      <w:r>
        <w:t>([</w:t>
      </w:r>
    </w:p>
    <w:p w14:paraId="22FD351F" w14:textId="77777777" w:rsidR="00904B6B" w:rsidRDefault="00904B6B" w:rsidP="001C03D3">
      <w:pPr>
        <w:spacing w:after="0"/>
      </w:pPr>
      <w:r>
        <w:t xml:space="preserve">  {"$match": {"</w:t>
      </w:r>
      <w:proofErr w:type="spellStart"/>
      <w:r>
        <w:t>field_a</w:t>
      </w:r>
      <w:proofErr w:type="spellEnd"/>
      <w:r>
        <w:t>": {"$</w:t>
      </w:r>
      <w:proofErr w:type="spellStart"/>
      <w:r>
        <w:t>gt</w:t>
      </w:r>
      <w:proofErr w:type="spellEnd"/>
      <w:r>
        <w:t>": 1983}}},</w:t>
      </w:r>
    </w:p>
    <w:p w14:paraId="66EB9923" w14:textId="77777777" w:rsidR="00904B6B" w:rsidRDefault="00904B6B" w:rsidP="001C03D3">
      <w:pPr>
        <w:spacing w:after="0"/>
      </w:pPr>
      <w:r>
        <w:t xml:space="preserve">  {"$project": </w:t>
      </w:r>
      <w:proofErr w:type="gramStart"/>
      <w:r>
        <w:t>{ "</w:t>
      </w:r>
      <w:proofErr w:type="spellStart"/>
      <w:proofErr w:type="gramEnd"/>
      <w:r>
        <w:t>field_a</w:t>
      </w:r>
      <w:proofErr w:type="spellEnd"/>
      <w:r>
        <w:t>": "$field_a.1", "</w:t>
      </w:r>
      <w:proofErr w:type="spellStart"/>
      <w:r>
        <w:t>field_b</w:t>
      </w:r>
      <w:proofErr w:type="spellEnd"/>
      <w:r>
        <w:t>": 1, "</w:t>
      </w:r>
      <w:proofErr w:type="spellStart"/>
      <w:r>
        <w:t>field_c</w:t>
      </w:r>
      <w:proofErr w:type="spellEnd"/>
      <w:r>
        <w:t>": 1  }},</w:t>
      </w:r>
    </w:p>
    <w:p w14:paraId="775EBA5D" w14:textId="77777777" w:rsidR="00904B6B" w:rsidRDefault="00904B6B" w:rsidP="001C03D3">
      <w:pPr>
        <w:spacing w:after="0"/>
      </w:pPr>
      <w:r>
        <w:t xml:space="preserve">  {"$</w:t>
      </w:r>
      <w:proofErr w:type="spellStart"/>
      <w:r>
        <w:t>replaceRoot</w:t>
      </w:r>
      <w:proofErr w:type="spellEnd"/>
      <w:proofErr w:type="gramStart"/>
      <w:r>
        <w:t>":{</w:t>
      </w:r>
      <w:proofErr w:type="gramEnd"/>
      <w:r>
        <w:t>"</w:t>
      </w:r>
      <w:proofErr w:type="spellStart"/>
      <w:r>
        <w:t>newRoot</w:t>
      </w:r>
      <w:proofErr w:type="spellEnd"/>
      <w:r>
        <w:t>": {"_id": "$</w:t>
      </w:r>
      <w:proofErr w:type="spellStart"/>
      <w:r>
        <w:t>field_c</w:t>
      </w:r>
      <w:proofErr w:type="spellEnd"/>
      <w:r>
        <w:t>", "</w:t>
      </w:r>
      <w:proofErr w:type="spellStart"/>
      <w:r>
        <w:t>field_b</w:t>
      </w:r>
      <w:proofErr w:type="spellEnd"/>
      <w:r>
        <w:t>": "$</w:t>
      </w:r>
      <w:proofErr w:type="spellStart"/>
      <w:r>
        <w:t>field_b</w:t>
      </w:r>
      <w:proofErr w:type="spellEnd"/>
      <w:r>
        <w:t>"}}},</w:t>
      </w:r>
    </w:p>
    <w:p w14:paraId="08207C26" w14:textId="77777777" w:rsidR="00904B6B" w:rsidRDefault="00904B6B" w:rsidP="001C03D3">
      <w:pPr>
        <w:spacing w:after="0"/>
      </w:pPr>
      <w:r>
        <w:t xml:space="preserve">  {"$out": "coll2"},</w:t>
      </w:r>
    </w:p>
    <w:p w14:paraId="614762BE" w14:textId="77777777" w:rsidR="00904B6B" w:rsidRDefault="00904B6B" w:rsidP="001C03D3">
      <w:pPr>
        <w:spacing w:after="0"/>
      </w:pPr>
      <w:r>
        <w:t xml:space="preserve">  {"$match": {"_</w:t>
      </w:r>
      <w:proofErr w:type="spellStart"/>
      <w:proofErr w:type="gramStart"/>
      <w:r>
        <w:t>id.field</w:t>
      </w:r>
      <w:proofErr w:type="gramEnd"/>
      <w:r>
        <w:t>_f</w:t>
      </w:r>
      <w:proofErr w:type="spellEnd"/>
      <w:r>
        <w:t>": {"$</w:t>
      </w:r>
      <w:proofErr w:type="spellStart"/>
      <w:r>
        <w:t>gt</w:t>
      </w:r>
      <w:proofErr w:type="spellEnd"/>
      <w:r>
        <w:t>": 1}}},</w:t>
      </w:r>
    </w:p>
    <w:p w14:paraId="0AA401EC" w14:textId="77777777" w:rsidR="00904B6B" w:rsidRDefault="00904B6B" w:rsidP="001C03D3">
      <w:pPr>
        <w:spacing w:after="0"/>
      </w:pPr>
      <w:r>
        <w:t xml:space="preserve">  {"$</w:t>
      </w:r>
      <w:proofErr w:type="spellStart"/>
      <w:r>
        <w:t>replaceRoot</w:t>
      </w:r>
      <w:proofErr w:type="spellEnd"/>
      <w:proofErr w:type="gramStart"/>
      <w:r>
        <w:t>":{</w:t>
      </w:r>
      <w:proofErr w:type="gramEnd"/>
      <w:r>
        <w:t>"</w:t>
      </w:r>
      <w:proofErr w:type="spellStart"/>
      <w:r>
        <w:t>newRoot</w:t>
      </w:r>
      <w:proofErr w:type="spellEnd"/>
      <w:r>
        <w:t>": {"_id": "$</w:t>
      </w:r>
      <w:proofErr w:type="spellStart"/>
      <w:r>
        <w:t>field_b</w:t>
      </w:r>
      <w:proofErr w:type="spellEnd"/>
      <w:r>
        <w:t>", "</w:t>
      </w:r>
      <w:proofErr w:type="spellStart"/>
      <w:r>
        <w:t>field_c</w:t>
      </w:r>
      <w:proofErr w:type="spellEnd"/>
      <w:r>
        <w:t>": "$_id"}}}</w:t>
      </w:r>
    </w:p>
    <w:p w14:paraId="50EA679E" w14:textId="77777777" w:rsidR="00904B6B" w:rsidRDefault="00904B6B" w:rsidP="001C03D3">
      <w:pPr>
        <w:spacing w:after="0"/>
      </w:pPr>
      <w:r>
        <w:t>])</w:t>
      </w:r>
    </w:p>
    <w:p w14:paraId="4B95EAAB" w14:textId="77777777" w:rsidR="00904B6B" w:rsidRDefault="00904B6B" w:rsidP="00904B6B">
      <w:r>
        <w:t xml:space="preserve"> </w:t>
      </w:r>
    </w:p>
    <w:p w14:paraId="51588CE5" w14:textId="77777777" w:rsidR="00904B6B" w:rsidRDefault="00904B6B" w:rsidP="00904B6B">
      <w:r>
        <w:lastRenderedPageBreak/>
        <w:t>Pipeline 2</w:t>
      </w:r>
    </w:p>
    <w:p w14:paraId="4D2200D0" w14:textId="77777777" w:rsidR="00904B6B" w:rsidRDefault="00904B6B" w:rsidP="001C03D3">
      <w:pPr>
        <w:spacing w:after="0"/>
      </w:pPr>
      <w:proofErr w:type="spellStart"/>
      <w:proofErr w:type="gramStart"/>
      <w:r>
        <w:t>db.coll</w:t>
      </w:r>
      <w:proofErr w:type="gramEnd"/>
      <w:r>
        <w:t>.aggregate</w:t>
      </w:r>
      <w:proofErr w:type="spellEnd"/>
      <w:r>
        <w:t>([</w:t>
      </w:r>
    </w:p>
    <w:p w14:paraId="2C85FA50" w14:textId="77777777" w:rsidR="00904B6B" w:rsidRDefault="00904B6B" w:rsidP="001C03D3">
      <w:pPr>
        <w:spacing w:after="0"/>
      </w:pPr>
      <w:r>
        <w:t xml:space="preserve">  {"$match": {"</w:t>
      </w:r>
      <w:proofErr w:type="spellStart"/>
      <w:r>
        <w:t>field_a</w:t>
      </w:r>
      <w:proofErr w:type="spellEnd"/>
      <w:r>
        <w:t>": {"$</w:t>
      </w:r>
      <w:proofErr w:type="spellStart"/>
      <w:r>
        <w:t>gt</w:t>
      </w:r>
      <w:proofErr w:type="spellEnd"/>
      <w:r>
        <w:t>": 111}}},</w:t>
      </w:r>
    </w:p>
    <w:p w14:paraId="2AE0A53B" w14:textId="77777777" w:rsidR="00904B6B" w:rsidRDefault="00904B6B" w:rsidP="001C03D3">
      <w:pPr>
        <w:spacing w:after="0"/>
      </w:pPr>
      <w:r>
        <w:t xml:space="preserve">  {"$</w:t>
      </w:r>
      <w:proofErr w:type="spellStart"/>
      <w:r>
        <w:t>geoNear</w:t>
      </w:r>
      <w:proofErr w:type="spellEnd"/>
      <w:r>
        <w:t>": {</w:t>
      </w:r>
    </w:p>
    <w:p w14:paraId="072F9DEE" w14:textId="77777777" w:rsidR="00904B6B" w:rsidRDefault="00904B6B" w:rsidP="001C03D3">
      <w:pPr>
        <w:spacing w:after="0"/>
      </w:pPr>
      <w:r>
        <w:t xml:space="preserve">    "near": </w:t>
      </w:r>
      <w:proofErr w:type="gramStart"/>
      <w:r>
        <w:t>{ "</w:t>
      </w:r>
      <w:proofErr w:type="gramEnd"/>
      <w:r>
        <w:t>type": "Point", "coordinates": [ -73.99279 , 40.719296 ] },</w:t>
      </w:r>
    </w:p>
    <w:p w14:paraId="48CA709A" w14:textId="77777777" w:rsidR="00904B6B" w:rsidRDefault="00904B6B" w:rsidP="001C03D3">
      <w:pPr>
        <w:spacing w:after="0"/>
      </w:pPr>
      <w:r>
        <w:t xml:space="preserve">    "</w:t>
      </w:r>
      <w:proofErr w:type="spellStart"/>
      <w:r>
        <w:t>distanceField</w:t>
      </w:r>
      <w:proofErr w:type="spellEnd"/>
      <w:r>
        <w:t>": "distance"}},</w:t>
      </w:r>
    </w:p>
    <w:p w14:paraId="194EA62E" w14:textId="77777777" w:rsidR="00904B6B" w:rsidRDefault="00904B6B" w:rsidP="001C03D3">
      <w:pPr>
        <w:spacing w:after="0"/>
      </w:pPr>
      <w:r>
        <w:t xml:space="preserve">  {"$project": </w:t>
      </w:r>
      <w:proofErr w:type="gramStart"/>
      <w:r>
        <w:t>{ "</w:t>
      </w:r>
      <w:proofErr w:type="gramEnd"/>
      <w:r>
        <w:t>distance": "$distance", "name": 1, "_id": 0  }}</w:t>
      </w:r>
    </w:p>
    <w:p w14:paraId="7949EB34" w14:textId="77777777" w:rsidR="00904B6B" w:rsidRDefault="00904B6B" w:rsidP="001C03D3">
      <w:pPr>
        <w:spacing w:after="0"/>
      </w:pPr>
      <w:r>
        <w:t>])</w:t>
      </w:r>
    </w:p>
    <w:p w14:paraId="23D12872" w14:textId="77777777" w:rsidR="00904B6B" w:rsidRDefault="00904B6B" w:rsidP="00904B6B">
      <w:r>
        <w:t xml:space="preserve"> </w:t>
      </w:r>
    </w:p>
    <w:p w14:paraId="2A096F50" w14:textId="77777777" w:rsidR="00904B6B" w:rsidRDefault="00904B6B" w:rsidP="00904B6B">
      <w:r>
        <w:t>Pipeline 3</w:t>
      </w:r>
    </w:p>
    <w:p w14:paraId="470017FE" w14:textId="77777777" w:rsidR="00904B6B" w:rsidRDefault="00904B6B" w:rsidP="001C03D3">
      <w:pPr>
        <w:spacing w:after="0"/>
      </w:pPr>
      <w:proofErr w:type="spellStart"/>
      <w:proofErr w:type="gramStart"/>
      <w:r>
        <w:t>db.coll</w:t>
      </w:r>
      <w:proofErr w:type="gramEnd"/>
      <w:r>
        <w:t>.aggregate</w:t>
      </w:r>
      <w:proofErr w:type="spellEnd"/>
      <w:r>
        <w:t>([</w:t>
      </w:r>
    </w:p>
    <w:p w14:paraId="69A5537F" w14:textId="77777777" w:rsidR="00904B6B" w:rsidRDefault="00904B6B" w:rsidP="001C03D3">
      <w:pPr>
        <w:spacing w:after="0"/>
      </w:pPr>
      <w:r>
        <w:t xml:space="preserve">  {</w:t>
      </w:r>
    </w:p>
    <w:p w14:paraId="06812261" w14:textId="77777777" w:rsidR="00904B6B" w:rsidRDefault="00904B6B" w:rsidP="001C03D3">
      <w:pPr>
        <w:spacing w:after="0"/>
      </w:pPr>
      <w:r>
        <w:t xml:space="preserve">    "$facet": {</w:t>
      </w:r>
    </w:p>
    <w:p w14:paraId="2310A4A7" w14:textId="77777777" w:rsidR="00904B6B" w:rsidRDefault="00904B6B" w:rsidP="001C03D3">
      <w:pPr>
        <w:spacing w:after="0"/>
      </w:pPr>
      <w:r>
        <w:t xml:space="preserve">      "</w:t>
      </w:r>
      <w:proofErr w:type="spellStart"/>
      <w:r>
        <w:t>averageCount</w:t>
      </w:r>
      <w:proofErr w:type="spellEnd"/>
      <w:r>
        <w:t>": [</w:t>
      </w:r>
    </w:p>
    <w:p w14:paraId="50896419" w14:textId="77777777" w:rsidR="00904B6B" w:rsidRDefault="00904B6B" w:rsidP="001C03D3">
      <w:pPr>
        <w:spacing w:after="0"/>
      </w:pPr>
      <w:r>
        <w:t xml:space="preserve">        {"$unwind": "$</w:t>
      </w:r>
      <w:proofErr w:type="spellStart"/>
      <w:r>
        <w:t>array_field</w:t>
      </w:r>
      <w:proofErr w:type="spellEnd"/>
      <w:r>
        <w:t>"},</w:t>
      </w:r>
    </w:p>
    <w:p w14:paraId="41D1ED39" w14:textId="77777777" w:rsidR="00904B6B" w:rsidRDefault="00904B6B" w:rsidP="001C03D3">
      <w:pPr>
        <w:spacing w:after="0"/>
      </w:pPr>
      <w:r>
        <w:t xml:space="preserve">        {"$group": {"_id": "$</w:t>
      </w:r>
      <w:proofErr w:type="spellStart"/>
      <w:r>
        <w:t>array_field</w:t>
      </w:r>
      <w:proofErr w:type="spellEnd"/>
      <w:r>
        <w:t>", "count": {"$sum": 1}}}</w:t>
      </w:r>
    </w:p>
    <w:p w14:paraId="2D866AE4" w14:textId="77777777" w:rsidR="00904B6B" w:rsidRDefault="00904B6B" w:rsidP="001C03D3">
      <w:pPr>
        <w:spacing w:after="0"/>
      </w:pPr>
      <w:r>
        <w:t xml:space="preserve">      ],</w:t>
      </w:r>
    </w:p>
    <w:p w14:paraId="18BF75BC" w14:textId="77777777" w:rsidR="00904B6B" w:rsidRDefault="00904B6B" w:rsidP="001C03D3">
      <w:pPr>
        <w:spacing w:after="0"/>
      </w:pPr>
      <w:r>
        <w:t xml:space="preserve">      "categorized": [{"$</w:t>
      </w:r>
      <w:proofErr w:type="spellStart"/>
      <w:r>
        <w:t>sortByCount</w:t>
      </w:r>
      <w:proofErr w:type="spellEnd"/>
      <w:r>
        <w:t>": "$</w:t>
      </w:r>
      <w:proofErr w:type="spellStart"/>
      <w:r>
        <w:t>arrayField</w:t>
      </w:r>
      <w:proofErr w:type="spellEnd"/>
      <w:r>
        <w:t>"}]</w:t>
      </w:r>
    </w:p>
    <w:p w14:paraId="04147D06" w14:textId="77777777" w:rsidR="00904B6B" w:rsidRDefault="00904B6B" w:rsidP="001C03D3">
      <w:pPr>
        <w:spacing w:after="0"/>
      </w:pPr>
      <w:r>
        <w:t xml:space="preserve">    },</w:t>
      </w:r>
    </w:p>
    <w:p w14:paraId="210D0CD9" w14:textId="77777777" w:rsidR="00904B6B" w:rsidRDefault="00904B6B" w:rsidP="001C03D3">
      <w:pPr>
        <w:spacing w:after="0"/>
      </w:pPr>
      <w:r>
        <w:t xml:space="preserve">  },</w:t>
      </w:r>
    </w:p>
    <w:p w14:paraId="0CB2A71E" w14:textId="77777777" w:rsidR="00904B6B" w:rsidRDefault="00904B6B" w:rsidP="001C03D3">
      <w:pPr>
        <w:spacing w:after="0"/>
      </w:pPr>
      <w:r>
        <w:t xml:space="preserve">  {</w:t>
      </w:r>
    </w:p>
    <w:p w14:paraId="3CC1EBE9" w14:textId="77777777" w:rsidR="00904B6B" w:rsidRDefault="00904B6B" w:rsidP="001C03D3">
      <w:pPr>
        <w:spacing w:after="0"/>
      </w:pPr>
      <w:r>
        <w:t xml:space="preserve">    "$facet": {</w:t>
      </w:r>
    </w:p>
    <w:p w14:paraId="76842474" w14:textId="77777777" w:rsidR="00904B6B" w:rsidRDefault="00904B6B" w:rsidP="001C03D3">
      <w:pPr>
        <w:spacing w:after="0"/>
      </w:pPr>
      <w:r>
        <w:t xml:space="preserve">      "</w:t>
      </w:r>
      <w:proofErr w:type="spellStart"/>
      <w:r>
        <w:t>new_shape</w:t>
      </w:r>
      <w:proofErr w:type="spellEnd"/>
      <w:r>
        <w:t>": [{"$project": {"range": "$</w:t>
      </w:r>
      <w:proofErr w:type="spellStart"/>
      <w:proofErr w:type="gramStart"/>
      <w:r>
        <w:t>categorized._</w:t>
      </w:r>
      <w:proofErr w:type="gramEnd"/>
      <w:r>
        <w:t>id</w:t>
      </w:r>
      <w:proofErr w:type="spellEnd"/>
      <w:r>
        <w:t>"}}],</w:t>
      </w:r>
    </w:p>
    <w:p w14:paraId="46777C0A" w14:textId="77777777" w:rsidR="00904B6B" w:rsidRDefault="00904B6B" w:rsidP="001C03D3">
      <w:pPr>
        <w:spacing w:after="0"/>
      </w:pPr>
      <w:r>
        <w:t xml:space="preserve">      "stats": [{"$match": {"range": 1}}, {"$</w:t>
      </w:r>
      <w:proofErr w:type="spellStart"/>
      <w:r>
        <w:t>indexStats</w:t>
      </w:r>
      <w:proofErr w:type="spellEnd"/>
      <w:r>
        <w:t>": {}}]</w:t>
      </w:r>
    </w:p>
    <w:p w14:paraId="70DE55E2" w14:textId="77777777" w:rsidR="00904B6B" w:rsidRDefault="00904B6B" w:rsidP="001C03D3">
      <w:pPr>
        <w:spacing w:after="0"/>
      </w:pPr>
      <w:r>
        <w:t xml:space="preserve">    }</w:t>
      </w:r>
    </w:p>
    <w:p w14:paraId="1C91BF88" w14:textId="77777777" w:rsidR="00904B6B" w:rsidRDefault="00904B6B" w:rsidP="001C03D3">
      <w:pPr>
        <w:spacing w:after="0"/>
      </w:pPr>
      <w:r>
        <w:t xml:space="preserve">  }</w:t>
      </w:r>
    </w:p>
    <w:p w14:paraId="1E6D84C6" w14:textId="77777777" w:rsidR="00904B6B" w:rsidRDefault="00904B6B" w:rsidP="001C03D3">
      <w:pPr>
        <w:spacing w:after="0"/>
      </w:pPr>
      <w:r>
        <w:t>])</w:t>
      </w:r>
    </w:p>
    <w:p w14:paraId="7E36AC82" w14:textId="77777777" w:rsidR="00904B6B" w:rsidRDefault="00904B6B" w:rsidP="00904B6B"/>
    <w:p w14:paraId="128505E5" w14:textId="2BD10F54" w:rsidR="00904B6B" w:rsidRDefault="00904B6B" w:rsidP="003830E9">
      <w:pPr>
        <w:pStyle w:val="ListParagraph"/>
        <w:numPr>
          <w:ilvl w:val="0"/>
          <w:numId w:val="91"/>
        </w:numPr>
      </w:pPr>
      <w:r>
        <w:t xml:space="preserve">- Pipeline 1 fails since $out is required to be the last stage of the pipeline                                 </w:t>
      </w:r>
      <w:proofErr w:type="gramStart"/>
      <w:r>
        <w:t xml:space="preserve">   [</w:t>
      </w:r>
      <w:proofErr w:type="gramEnd"/>
      <w:r>
        <w:t>TRUE]</w:t>
      </w:r>
    </w:p>
    <w:p w14:paraId="143FCFAD" w14:textId="675514A7" w:rsidR="00904B6B" w:rsidRDefault="00904B6B" w:rsidP="003830E9">
      <w:pPr>
        <w:pStyle w:val="ListParagraph"/>
        <w:numPr>
          <w:ilvl w:val="0"/>
          <w:numId w:val="91"/>
        </w:numPr>
      </w:pPr>
      <w:r>
        <w:t>Pipeline 1 is incorrect because you can only have one $</w:t>
      </w:r>
      <w:proofErr w:type="spellStart"/>
      <w:r>
        <w:t>replaceRoot</w:t>
      </w:r>
      <w:proofErr w:type="spellEnd"/>
      <w:r>
        <w:t xml:space="preserve"> stage in your </w:t>
      </w:r>
      <w:proofErr w:type="gramStart"/>
      <w:r>
        <w:t>pipeline</w:t>
      </w:r>
      <w:proofErr w:type="gramEnd"/>
      <w:r>
        <w:tab/>
      </w:r>
      <w:r>
        <w:tab/>
        <w:t xml:space="preserve">           </w:t>
      </w:r>
      <w:r>
        <w:tab/>
      </w:r>
      <w:r>
        <w:tab/>
      </w:r>
    </w:p>
    <w:p w14:paraId="6F0EDD23" w14:textId="6B3DCAED" w:rsidR="00904B6B" w:rsidRDefault="00904B6B" w:rsidP="003830E9">
      <w:pPr>
        <w:pStyle w:val="ListParagraph"/>
        <w:numPr>
          <w:ilvl w:val="0"/>
          <w:numId w:val="91"/>
        </w:numPr>
      </w:pPr>
      <w:r>
        <w:t xml:space="preserve">Pipeline 3 fails since you can only have one $facet stage per </w:t>
      </w:r>
      <w:proofErr w:type="gramStart"/>
      <w:r>
        <w:t>pipeline</w:t>
      </w:r>
      <w:proofErr w:type="gramEnd"/>
    </w:p>
    <w:p w14:paraId="284677E2" w14:textId="71A124C5" w:rsidR="00904B6B" w:rsidRDefault="00904B6B" w:rsidP="003830E9">
      <w:pPr>
        <w:pStyle w:val="ListParagraph"/>
        <w:numPr>
          <w:ilvl w:val="0"/>
          <w:numId w:val="91"/>
        </w:numPr>
      </w:pPr>
      <w:r>
        <w:t>Pipeline 2 is incorrect because $</w:t>
      </w:r>
      <w:proofErr w:type="spellStart"/>
      <w:r>
        <w:t>geoNear</w:t>
      </w:r>
      <w:proofErr w:type="spellEnd"/>
      <w:r>
        <w:t xml:space="preserve"> needs to be the first stage of our pipeline                         </w:t>
      </w:r>
      <w:proofErr w:type="gramStart"/>
      <w:r>
        <w:t xml:space="preserve">   [</w:t>
      </w:r>
      <w:proofErr w:type="gramEnd"/>
      <w:r>
        <w:t xml:space="preserve">TRUE]                         </w:t>
      </w:r>
    </w:p>
    <w:p w14:paraId="3271EFCB" w14:textId="59603358" w:rsidR="00904B6B" w:rsidRDefault="00904B6B" w:rsidP="003830E9">
      <w:pPr>
        <w:pStyle w:val="ListParagraph"/>
        <w:numPr>
          <w:ilvl w:val="0"/>
          <w:numId w:val="91"/>
        </w:numPr>
      </w:pPr>
      <w:r>
        <w:t xml:space="preserve">Pipeline 2 fails because we cannot project distance </w:t>
      </w:r>
      <w:proofErr w:type="gramStart"/>
      <w:r>
        <w:t>field</w:t>
      </w:r>
      <w:proofErr w:type="gramEnd"/>
    </w:p>
    <w:p w14:paraId="58091EA7" w14:textId="6E14E56A" w:rsidR="00904B6B" w:rsidRDefault="00904B6B" w:rsidP="003830E9">
      <w:pPr>
        <w:pStyle w:val="ListParagraph"/>
        <w:numPr>
          <w:ilvl w:val="0"/>
          <w:numId w:val="91"/>
        </w:numPr>
      </w:pPr>
      <w:r>
        <w:t xml:space="preserve">Pipeline 3 executes </w:t>
      </w:r>
      <w:proofErr w:type="gramStart"/>
      <w:r>
        <w:t>correctly</w:t>
      </w:r>
      <w:proofErr w:type="gramEnd"/>
    </w:p>
    <w:p w14:paraId="70E9D9B0" w14:textId="31DC5D82" w:rsidR="00904B6B" w:rsidRDefault="00904B6B" w:rsidP="003830E9">
      <w:pPr>
        <w:pStyle w:val="ListParagraph"/>
        <w:numPr>
          <w:ilvl w:val="0"/>
          <w:numId w:val="91"/>
        </w:numPr>
      </w:pPr>
      <w:r>
        <w:t>Pipeline 3 fails because $</w:t>
      </w:r>
      <w:proofErr w:type="spellStart"/>
      <w:r>
        <w:t>indexStats</w:t>
      </w:r>
      <w:proofErr w:type="spellEnd"/>
      <w:r>
        <w:t xml:space="preserve"> must be the first stage in a pipeline and may not be used within a $</w:t>
      </w:r>
      <w:proofErr w:type="gramStart"/>
      <w:r>
        <w:t>facet  [</w:t>
      </w:r>
      <w:proofErr w:type="gramEnd"/>
      <w:r>
        <w:t>TRUE]</w:t>
      </w:r>
    </w:p>
    <w:p w14:paraId="0057471C" w14:textId="77777777" w:rsidR="00904B6B" w:rsidRDefault="00904B6B" w:rsidP="00904B6B">
      <w:r>
        <w:t xml:space="preserve">Answer - are </w:t>
      </w:r>
      <w:proofErr w:type="gramStart"/>
      <w:r>
        <w:t>below</w:t>
      </w:r>
      <w:proofErr w:type="gramEnd"/>
      <w:r>
        <w:t xml:space="preserve"> </w:t>
      </w:r>
    </w:p>
    <w:p w14:paraId="2F4F9FCA" w14:textId="77777777" w:rsidR="00904B6B" w:rsidRDefault="00904B6B" w:rsidP="00904B6B">
      <w:r>
        <w:t>The correct statements are the following:</w:t>
      </w:r>
    </w:p>
    <w:p w14:paraId="6EC7CA32" w14:textId="77777777" w:rsidR="00904B6B" w:rsidRDefault="00904B6B" w:rsidP="00904B6B">
      <w:r>
        <w:lastRenderedPageBreak/>
        <w:t>Pipeline 3 fails because $</w:t>
      </w:r>
      <w:proofErr w:type="spellStart"/>
      <w:r>
        <w:t>indexStats</w:t>
      </w:r>
      <w:proofErr w:type="spellEnd"/>
      <w:r>
        <w:t xml:space="preserve"> must be the first stage in a pipeline and may not be used within a $</w:t>
      </w:r>
      <w:proofErr w:type="gramStart"/>
      <w:r>
        <w:t>facet</w:t>
      </w:r>
      <w:proofErr w:type="gramEnd"/>
    </w:p>
    <w:p w14:paraId="01A4C865" w14:textId="77777777" w:rsidR="00904B6B" w:rsidRDefault="00904B6B" w:rsidP="00904B6B">
      <w:r>
        <w:t>$</w:t>
      </w:r>
      <w:proofErr w:type="spellStart"/>
      <w:r>
        <w:t>indexStats</w:t>
      </w:r>
      <w:proofErr w:type="spellEnd"/>
      <w:r>
        <w:t xml:space="preserve"> must be the first stage in an aggregation pipeline and cannot be used within a $facet stage.</w:t>
      </w:r>
    </w:p>
    <w:p w14:paraId="3E0E9F8A" w14:textId="77777777" w:rsidR="00904B6B" w:rsidRDefault="00904B6B" w:rsidP="00904B6B">
      <w:r>
        <w:t xml:space="preserve">Pipeline 1 fails since $out is required to be the last stage of the </w:t>
      </w:r>
      <w:proofErr w:type="gramStart"/>
      <w:r>
        <w:t>pipeline</w:t>
      </w:r>
      <w:proofErr w:type="gramEnd"/>
    </w:p>
    <w:p w14:paraId="520B41F1" w14:textId="77777777" w:rsidR="00904B6B" w:rsidRDefault="00904B6B" w:rsidP="00904B6B">
      <w:r>
        <w:t>$out is required to be the last stage of the pipeline.</w:t>
      </w:r>
    </w:p>
    <w:p w14:paraId="7BAFD77C" w14:textId="77777777" w:rsidR="00904B6B" w:rsidRDefault="00904B6B" w:rsidP="00904B6B">
      <w:r>
        <w:t>Pipeline 2 is incorrect because $</w:t>
      </w:r>
      <w:proofErr w:type="spellStart"/>
      <w:r>
        <w:t>geoNear</w:t>
      </w:r>
      <w:proofErr w:type="spellEnd"/>
      <w:r>
        <w:t xml:space="preserve"> needs to be the first stage of our </w:t>
      </w:r>
      <w:proofErr w:type="gramStart"/>
      <w:r>
        <w:t>pipeline</w:t>
      </w:r>
      <w:proofErr w:type="gramEnd"/>
    </w:p>
    <w:p w14:paraId="23EAAEFA" w14:textId="77777777" w:rsidR="00904B6B" w:rsidRDefault="00904B6B" w:rsidP="00904B6B">
      <w:r>
        <w:t>$</w:t>
      </w:r>
      <w:proofErr w:type="spellStart"/>
      <w:r>
        <w:t>geoNear</w:t>
      </w:r>
      <w:proofErr w:type="spellEnd"/>
      <w:r>
        <w:t xml:space="preserve"> is required to be the first stage of a pipeline.</w:t>
      </w:r>
    </w:p>
    <w:p w14:paraId="3A50E6B9" w14:textId="77777777" w:rsidR="00904B6B" w:rsidRDefault="00904B6B" w:rsidP="00904B6B">
      <w:r>
        <w:t>All other statements are incorrect.</w:t>
      </w:r>
    </w:p>
    <w:p w14:paraId="4CB02D55" w14:textId="77777777" w:rsidR="00904B6B" w:rsidRDefault="00904B6B" w:rsidP="00904B6B">
      <w:r>
        <w:t>---------------------------------------------------------------------------------------------------------------------</w:t>
      </w:r>
    </w:p>
    <w:p w14:paraId="1D94315E" w14:textId="1B9E2ABF" w:rsidR="00904B6B" w:rsidRDefault="001C03D3" w:rsidP="00904B6B">
      <w:r>
        <w:t>106.</w:t>
      </w:r>
      <w:r w:rsidR="00904B6B">
        <w:t xml:space="preserve"> Consider the following collection:</w:t>
      </w:r>
    </w:p>
    <w:p w14:paraId="1FF51603" w14:textId="77777777" w:rsidR="00904B6B" w:rsidRDefault="00904B6B" w:rsidP="00904B6B">
      <w:proofErr w:type="spellStart"/>
      <w:proofErr w:type="gramStart"/>
      <w:r>
        <w:t>db.collection</w:t>
      </w:r>
      <w:proofErr w:type="gramEnd"/>
      <w:r>
        <w:t>.find</w:t>
      </w:r>
      <w:proofErr w:type="spellEnd"/>
      <w:r>
        <w:t>()</w:t>
      </w:r>
    </w:p>
    <w:p w14:paraId="06A05EC8" w14:textId="11BD1ADB" w:rsidR="00904B6B" w:rsidRDefault="00904B6B" w:rsidP="00904B6B">
      <w:proofErr w:type="gramStart"/>
      <w:r>
        <w:t>{</w:t>
      </w:r>
      <w:r w:rsidR="001C03D3">
        <w:t xml:space="preserve"> </w:t>
      </w:r>
      <w:r>
        <w:t>"</w:t>
      </w:r>
      <w:proofErr w:type="gramEnd"/>
      <w:r>
        <w:t>a": [1, 34, 13]</w:t>
      </w:r>
      <w:r w:rsidR="001C03D3">
        <w:t xml:space="preserve"> </w:t>
      </w:r>
      <w:r>
        <w:t>}</w:t>
      </w:r>
    </w:p>
    <w:p w14:paraId="0D109582" w14:textId="77777777" w:rsidR="00904B6B" w:rsidRDefault="00904B6B" w:rsidP="00904B6B">
      <w:r>
        <w:t>Pipeline 1</w:t>
      </w:r>
    </w:p>
    <w:p w14:paraId="504441C4" w14:textId="77777777" w:rsidR="00904B6B" w:rsidRDefault="00904B6B" w:rsidP="00904B6B">
      <w:proofErr w:type="spellStart"/>
      <w:proofErr w:type="gramStart"/>
      <w:r>
        <w:t>db.collection</w:t>
      </w:r>
      <w:proofErr w:type="gramEnd"/>
      <w:r>
        <w:t>.aggregate</w:t>
      </w:r>
      <w:proofErr w:type="spellEnd"/>
      <w:r>
        <w:t>([</w:t>
      </w:r>
    </w:p>
    <w:p w14:paraId="659BD61D" w14:textId="77777777" w:rsidR="00904B6B" w:rsidRDefault="00904B6B" w:rsidP="001C03D3">
      <w:pPr>
        <w:spacing w:after="0"/>
      </w:pPr>
      <w:r>
        <w:t xml:space="preserve">  {"$match": </w:t>
      </w:r>
      <w:proofErr w:type="gramStart"/>
      <w:r>
        <w:t>{ "</w:t>
      </w:r>
      <w:proofErr w:type="gramEnd"/>
      <w:r>
        <w:t>a" : {"$sum": 1}  }},</w:t>
      </w:r>
    </w:p>
    <w:p w14:paraId="2672158A" w14:textId="77777777" w:rsidR="00904B6B" w:rsidRDefault="00904B6B" w:rsidP="001C03D3">
      <w:pPr>
        <w:spacing w:after="0"/>
      </w:pPr>
      <w:r>
        <w:t xml:space="preserve">  {"$project": </w:t>
      </w:r>
      <w:proofErr w:type="gramStart"/>
      <w:r>
        <w:t>{ "</w:t>
      </w:r>
      <w:proofErr w:type="gramEnd"/>
      <w:r>
        <w:t>_id" : {"$</w:t>
      </w:r>
      <w:proofErr w:type="spellStart"/>
      <w:r>
        <w:t>addToSet</w:t>
      </w:r>
      <w:proofErr w:type="spellEnd"/>
      <w:r>
        <w:t>": "$a"}  }},</w:t>
      </w:r>
    </w:p>
    <w:p w14:paraId="01B12468" w14:textId="77777777" w:rsidR="00904B6B" w:rsidRDefault="00904B6B" w:rsidP="001C03D3">
      <w:pPr>
        <w:spacing w:after="0"/>
      </w:pPr>
      <w:r>
        <w:t xml:space="preserve">  {"$group": </w:t>
      </w:r>
      <w:proofErr w:type="gramStart"/>
      <w:r>
        <w:t>{ "</w:t>
      </w:r>
      <w:proofErr w:type="gramEnd"/>
      <w:r>
        <w:t>_id" : "", "</w:t>
      </w:r>
      <w:proofErr w:type="spellStart"/>
      <w:r>
        <w:t>max_a</w:t>
      </w:r>
      <w:proofErr w:type="spellEnd"/>
      <w:r>
        <w:t>": {"$max": "$_id"}  }}</w:t>
      </w:r>
    </w:p>
    <w:p w14:paraId="03CE5206" w14:textId="77777777" w:rsidR="00904B6B" w:rsidRDefault="00904B6B" w:rsidP="001C03D3">
      <w:pPr>
        <w:spacing w:after="0"/>
      </w:pPr>
      <w:r>
        <w:t>])</w:t>
      </w:r>
    </w:p>
    <w:p w14:paraId="6EB18B16" w14:textId="52D19597" w:rsidR="00904B6B" w:rsidRDefault="00904B6B" w:rsidP="00904B6B">
      <w:r>
        <w:t>Pipeline 2</w:t>
      </w:r>
    </w:p>
    <w:p w14:paraId="2C31BBCC" w14:textId="77777777" w:rsidR="00904B6B" w:rsidRDefault="00904B6B" w:rsidP="001C03D3">
      <w:pPr>
        <w:spacing w:after="0"/>
      </w:pPr>
      <w:proofErr w:type="spellStart"/>
      <w:proofErr w:type="gramStart"/>
      <w:r>
        <w:t>db.collection</w:t>
      </w:r>
      <w:proofErr w:type="gramEnd"/>
      <w:r>
        <w:t>.aggregate</w:t>
      </w:r>
      <w:proofErr w:type="spellEnd"/>
      <w:r>
        <w:t>([</w:t>
      </w:r>
    </w:p>
    <w:p w14:paraId="0AFE5974" w14:textId="77777777" w:rsidR="00904B6B" w:rsidRDefault="00904B6B" w:rsidP="001C03D3">
      <w:pPr>
        <w:spacing w:after="0"/>
      </w:pPr>
      <w:r>
        <w:t xml:space="preserve">    {"$project": </w:t>
      </w:r>
      <w:proofErr w:type="gramStart"/>
      <w:r>
        <w:t>{ "</w:t>
      </w:r>
      <w:proofErr w:type="spellStart"/>
      <w:proofErr w:type="gramEnd"/>
      <w:r>
        <w:t>a_divided</w:t>
      </w:r>
      <w:proofErr w:type="spellEnd"/>
      <w:r>
        <w:t>" : {"$divide": ["$a", 1]}  }}</w:t>
      </w:r>
    </w:p>
    <w:p w14:paraId="5ABA7089" w14:textId="77777777" w:rsidR="00904B6B" w:rsidRDefault="00904B6B" w:rsidP="001C03D3">
      <w:pPr>
        <w:spacing w:after="0"/>
      </w:pPr>
      <w:r>
        <w:t>])</w:t>
      </w:r>
    </w:p>
    <w:p w14:paraId="5C85964A" w14:textId="4D64AFC6" w:rsidR="00904B6B" w:rsidRDefault="00904B6B" w:rsidP="00904B6B">
      <w:r>
        <w:t>Pipeline 3</w:t>
      </w:r>
    </w:p>
    <w:p w14:paraId="0BE380B5" w14:textId="77777777" w:rsidR="00904B6B" w:rsidRDefault="00904B6B" w:rsidP="001C03D3">
      <w:pPr>
        <w:spacing w:after="0"/>
      </w:pPr>
      <w:proofErr w:type="spellStart"/>
      <w:proofErr w:type="gramStart"/>
      <w:r>
        <w:t>db.collection</w:t>
      </w:r>
      <w:proofErr w:type="gramEnd"/>
      <w:r>
        <w:t>.aggregate</w:t>
      </w:r>
      <w:proofErr w:type="spellEnd"/>
      <w:r>
        <w:t>([</w:t>
      </w:r>
    </w:p>
    <w:p w14:paraId="31CD61D8" w14:textId="77777777" w:rsidR="00904B6B" w:rsidRDefault="00904B6B" w:rsidP="001C03D3">
      <w:pPr>
        <w:spacing w:after="0"/>
      </w:pPr>
      <w:r>
        <w:t xml:space="preserve">    {"$project": {"a": {"$max": "$a"}}},</w:t>
      </w:r>
    </w:p>
    <w:p w14:paraId="2F2F56E3" w14:textId="77777777" w:rsidR="00904B6B" w:rsidRDefault="00904B6B" w:rsidP="001C03D3">
      <w:pPr>
        <w:spacing w:after="0"/>
      </w:pPr>
      <w:r>
        <w:t xml:space="preserve">    {"$group": {"_id": "$$</w:t>
      </w:r>
      <w:proofErr w:type="spellStart"/>
      <w:proofErr w:type="gramStart"/>
      <w:r>
        <w:t>ROOT._</w:t>
      </w:r>
      <w:proofErr w:type="gramEnd"/>
      <w:r>
        <w:t>id</w:t>
      </w:r>
      <w:proofErr w:type="spellEnd"/>
      <w:r>
        <w:t>", "</w:t>
      </w:r>
      <w:proofErr w:type="spellStart"/>
      <w:r>
        <w:t>all_as</w:t>
      </w:r>
      <w:proofErr w:type="spellEnd"/>
      <w:r>
        <w:t>": {"$sum": "$a"}}}</w:t>
      </w:r>
    </w:p>
    <w:p w14:paraId="18F80B4B" w14:textId="2AB82AAE" w:rsidR="00904B6B" w:rsidRDefault="00904B6B" w:rsidP="001C03D3">
      <w:pPr>
        <w:spacing w:after="0"/>
      </w:pPr>
      <w:r>
        <w:t>])</w:t>
      </w:r>
    </w:p>
    <w:p w14:paraId="7ED60BD1" w14:textId="33EAF055" w:rsidR="00904B6B" w:rsidRDefault="00904B6B" w:rsidP="003830E9">
      <w:pPr>
        <w:pStyle w:val="ListParagraph"/>
        <w:numPr>
          <w:ilvl w:val="0"/>
          <w:numId w:val="92"/>
        </w:numPr>
      </w:pPr>
      <w:r>
        <w:t xml:space="preserve">Pipeline 2 fails because the $divide operator only supports numeric types                </w:t>
      </w:r>
      <w:proofErr w:type="gramStart"/>
      <w:r>
        <w:t xml:space="preserve">   [</w:t>
      </w:r>
      <w:proofErr w:type="gramEnd"/>
      <w:r>
        <w:t>TRUE]</w:t>
      </w:r>
    </w:p>
    <w:p w14:paraId="74904D61" w14:textId="698D9680" w:rsidR="00904B6B" w:rsidRDefault="00904B6B" w:rsidP="003830E9">
      <w:pPr>
        <w:pStyle w:val="ListParagraph"/>
        <w:numPr>
          <w:ilvl w:val="0"/>
          <w:numId w:val="92"/>
        </w:numPr>
      </w:pPr>
      <w:r>
        <w:t xml:space="preserve">Pipeline 1 will fail because $max </w:t>
      </w:r>
      <w:proofErr w:type="spellStart"/>
      <w:r>
        <w:t>can not</w:t>
      </w:r>
      <w:proofErr w:type="spellEnd"/>
      <w:r>
        <w:t xml:space="preserve"> operator on _id </w:t>
      </w:r>
      <w:proofErr w:type="gramStart"/>
      <w:r>
        <w:t>field</w:t>
      </w:r>
      <w:proofErr w:type="gramEnd"/>
    </w:p>
    <w:p w14:paraId="5EF57733" w14:textId="5492EE92" w:rsidR="00904B6B" w:rsidRDefault="00904B6B" w:rsidP="003830E9">
      <w:pPr>
        <w:pStyle w:val="ListParagraph"/>
        <w:numPr>
          <w:ilvl w:val="0"/>
          <w:numId w:val="92"/>
        </w:numPr>
      </w:pPr>
      <w:r>
        <w:t>Pipeline 1 is incorrect because you cannot use an accumulator expression in a $match stage. [TRUE]</w:t>
      </w:r>
    </w:p>
    <w:p w14:paraId="09EACE33" w14:textId="055E7E08" w:rsidR="00904B6B" w:rsidRDefault="00904B6B" w:rsidP="003830E9">
      <w:pPr>
        <w:pStyle w:val="ListParagraph"/>
        <w:numPr>
          <w:ilvl w:val="0"/>
          <w:numId w:val="92"/>
        </w:numPr>
      </w:pPr>
      <w:r>
        <w:t>Pipeline 3 is correct and will execute with no error.                                       [TRUE]</w:t>
      </w:r>
    </w:p>
    <w:p w14:paraId="0FF538DF" w14:textId="14AA90B2" w:rsidR="00904B6B" w:rsidRDefault="00904B6B" w:rsidP="003830E9">
      <w:pPr>
        <w:pStyle w:val="ListParagraph"/>
        <w:numPr>
          <w:ilvl w:val="0"/>
          <w:numId w:val="92"/>
        </w:numPr>
      </w:pPr>
      <w:r>
        <w:t xml:space="preserve">Pipeline 2 is incorrect since $divide cannot operate over field </w:t>
      </w:r>
      <w:proofErr w:type="gramStart"/>
      <w:r>
        <w:t>expressions</w:t>
      </w:r>
      <w:proofErr w:type="gramEnd"/>
    </w:p>
    <w:p w14:paraId="06F45706" w14:textId="15159B14" w:rsidR="00904B6B" w:rsidRDefault="00904B6B" w:rsidP="00904B6B">
      <w:r>
        <w:t>The correct answers are the following:</w:t>
      </w:r>
    </w:p>
    <w:p w14:paraId="66BB4104" w14:textId="77777777" w:rsidR="00904B6B" w:rsidRDefault="00904B6B" w:rsidP="00904B6B">
      <w:r w:rsidRPr="00BD35E0">
        <w:rPr>
          <w:b/>
          <w:bCs/>
        </w:rPr>
        <w:t>Pipeline 1</w:t>
      </w:r>
      <w:r>
        <w:t xml:space="preserve"> is incorrect because you cannot use an accumulator expression on $match stage.</w:t>
      </w:r>
    </w:p>
    <w:p w14:paraId="38BA2D5D" w14:textId="77777777" w:rsidR="00904B6B" w:rsidRDefault="00904B6B" w:rsidP="00904B6B">
      <w:r>
        <w:lastRenderedPageBreak/>
        <w:t>We cannot use accumulator expressions within $match. Only query expressions are allowed within $</w:t>
      </w:r>
      <w:proofErr w:type="gramStart"/>
      <w:r>
        <w:t>match</w:t>
      </w:r>
      <w:proofErr w:type="gramEnd"/>
    </w:p>
    <w:p w14:paraId="7FA03456" w14:textId="77777777" w:rsidR="00904B6B" w:rsidRDefault="00904B6B" w:rsidP="00904B6B">
      <w:r w:rsidRPr="00BD35E0">
        <w:rPr>
          <w:b/>
          <w:bCs/>
        </w:rPr>
        <w:t>Pipeline 3</w:t>
      </w:r>
      <w:r>
        <w:t xml:space="preserve"> is correct and will execute with no </w:t>
      </w:r>
      <w:proofErr w:type="gramStart"/>
      <w:r>
        <w:t>error</w:t>
      </w:r>
      <w:proofErr w:type="gramEnd"/>
    </w:p>
    <w:p w14:paraId="4004B3BD" w14:textId="77777777" w:rsidR="00904B6B" w:rsidRDefault="00904B6B" w:rsidP="00904B6B">
      <w:r>
        <w:t xml:space="preserve">This is correct. Although we may argue that $ROOT variable is totally unnecessary, since _id field will be projected by default from the first $project stage of this pipeline, there are no observable errors with the use of this expression </w:t>
      </w:r>
      <w:proofErr w:type="gramStart"/>
      <w:r>
        <w:t>variable</w:t>
      </w:r>
      <w:proofErr w:type="gramEnd"/>
    </w:p>
    <w:p w14:paraId="5E8B8623" w14:textId="77777777" w:rsidR="00904B6B" w:rsidRDefault="00904B6B" w:rsidP="00904B6B">
      <w:r w:rsidRPr="00BD35E0">
        <w:rPr>
          <w:b/>
          <w:bCs/>
        </w:rPr>
        <w:t>Pipeline 2</w:t>
      </w:r>
      <w:r>
        <w:t xml:space="preserve"> fails because $divide operator only supports numeric </w:t>
      </w:r>
      <w:proofErr w:type="gramStart"/>
      <w:r>
        <w:t>types</w:t>
      </w:r>
      <w:proofErr w:type="gramEnd"/>
    </w:p>
    <w:p w14:paraId="29A5CB80" w14:textId="77777777" w:rsidR="00904B6B" w:rsidRDefault="00904B6B" w:rsidP="00904B6B">
      <w:r>
        <w:t xml:space="preserve">This is true, $divide operator will only </w:t>
      </w:r>
      <w:proofErr w:type="gramStart"/>
      <w:r>
        <w:t>supports</w:t>
      </w:r>
      <w:proofErr w:type="gramEnd"/>
      <w:r>
        <w:t xml:space="preserve"> expressions that represent numeric value types.</w:t>
      </w:r>
    </w:p>
    <w:p w14:paraId="44AD9526" w14:textId="77777777" w:rsidR="00904B6B" w:rsidRDefault="00904B6B" w:rsidP="00904B6B">
      <w:r>
        <w:t>All the other statements are not true.</w:t>
      </w:r>
    </w:p>
    <w:p w14:paraId="71C610FA" w14:textId="77777777" w:rsidR="00904B6B" w:rsidRDefault="00904B6B" w:rsidP="00904B6B">
      <w:r>
        <w:t>-----------------------------------------------------------------------------</w:t>
      </w:r>
    </w:p>
    <w:p w14:paraId="56864E4A" w14:textId="61E6F81F" w:rsidR="00904B6B" w:rsidRDefault="00BD35E0" w:rsidP="00904B6B">
      <w:r>
        <w:t xml:space="preserve">107. </w:t>
      </w:r>
      <w:r w:rsidR="00904B6B">
        <w:t>Consider the following collection documents:</w:t>
      </w:r>
    </w:p>
    <w:p w14:paraId="4BD9DDFB" w14:textId="77777777" w:rsidR="00904B6B" w:rsidRDefault="00904B6B" w:rsidP="00904B6B">
      <w:proofErr w:type="spellStart"/>
      <w:proofErr w:type="gramStart"/>
      <w:r>
        <w:t>db.people</w:t>
      </w:r>
      <w:proofErr w:type="gramEnd"/>
      <w:r>
        <w:t>.find</w:t>
      </w:r>
      <w:proofErr w:type="spellEnd"/>
      <w:r>
        <w:t>()</w:t>
      </w:r>
    </w:p>
    <w:p w14:paraId="0025B28A" w14:textId="77777777" w:rsidR="00904B6B" w:rsidRDefault="00904B6B" w:rsidP="003830E9">
      <w:pPr>
        <w:pStyle w:val="ListParagraph"/>
        <w:numPr>
          <w:ilvl w:val="0"/>
          <w:numId w:val="67"/>
        </w:numPr>
      </w:pPr>
      <w:proofErr w:type="gramStart"/>
      <w:r>
        <w:t>{ "</w:t>
      </w:r>
      <w:proofErr w:type="gramEnd"/>
      <w:r>
        <w:t>_id" : 0, "name" : "Bernice Pope", "age" : 69, "date" : ISODate("2017-10-04T18:35:44.011Z") }</w:t>
      </w:r>
    </w:p>
    <w:p w14:paraId="413F0F21" w14:textId="77777777" w:rsidR="00904B6B" w:rsidRDefault="00904B6B" w:rsidP="003830E9">
      <w:pPr>
        <w:pStyle w:val="ListParagraph"/>
        <w:numPr>
          <w:ilvl w:val="0"/>
          <w:numId w:val="67"/>
        </w:numPr>
      </w:pPr>
      <w:proofErr w:type="gramStart"/>
      <w:r>
        <w:t>{ "</w:t>
      </w:r>
      <w:proofErr w:type="gramEnd"/>
      <w:r>
        <w:t>_id" : 1, "name" : "Eric Malone", "age" : 57, "date" : ISODate("2017-10-04T18:35:44.014Z") }</w:t>
      </w:r>
    </w:p>
    <w:p w14:paraId="2B344B45" w14:textId="77777777" w:rsidR="00904B6B" w:rsidRDefault="00904B6B" w:rsidP="003830E9">
      <w:pPr>
        <w:pStyle w:val="ListParagraph"/>
        <w:numPr>
          <w:ilvl w:val="0"/>
          <w:numId w:val="67"/>
        </w:numPr>
      </w:pPr>
      <w:proofErr w:type="gramStart"/>
      <w:r>
        <w:t>{ "</w:t>
      </w:r>
      <w:proofErr w:type="gramEnd"/>
      <w:r>
        <w:t>_id" : 2, "name" : "Blanche Miller", "age" : 35, "date" : ISODate("2017-10-04T18:35:44.015Z") }</w:t>
      </w:r>
    </w:p>
    <w:p w14:paraId="1038559C" w14:textId="77777777" w:rsidR="00904B6B" w:rsidRDefault="00904B6B" w:rsidP="003830E9">
      <w:pPr>
        <w:pStyle w:val="ListParagraph"/>
        <w:numPr>
          <w:ilvl w:val="0"/>
          <w:numId w:val="67"/>
        </w:numPr>
      </w:pPr>
      <w:proofErr w:type="gramStart"/>
      <w:r>
        <w:t>{ "</w:t>
      </w:r>
      <w:proofErr w:type="gramEnd"/>
      <w:r>
        <w:t>_id" : 3, "name" : "Sue Perez", "age" : 64, "date" : ISODate("2017-10-04T18:35:44.016Z") }</w:t>
      </w:r>
    </w:p>
    <w:p w14:paraId="5C38F658" w14:textId="77777777" w:rsidR="00904B6B" w:rsidRDefault="00904B6B" w:rsidP="003830E9">
      <w:pPr>
        <w:pStyle w:val="ListParagraph"/>
        <w:numPr>
          <w:ilvl w:val="0"/>
          <w:numId w:val="67"/>
        </w:numPr>
      </w:pPr>
      <w:proofErr w:type="gramStart"/>
      <w:r>
        <w:t>{ "</w:t>
      </w:r>
      <w:proofErr w:type="gramEnd"/>
      <w:r>
        <w:t>_id" : 4, "name" : "Ryan White", "age" : 39, "date" : ISODate("2017-10-04T18:35:44.019Z") }</w:t>
      </w:r>
    </w:p>
    <w:p w14:paraId="104F8269" w14:textId="77777777" w:rsidR="00904B6B" w:rsidRDefault="00904B6B" w:rsidP="003830E9">
      <w:pPr>
        <w:pStyle w:val="ListParagraph"/>
        <w:numPr>
          <w:ilvl w:val="0"/>
          <w:numId w:val="67"/>
        </w:numPr>
      </w:pPr>
      <w:proofErr w:type="gramStart"/>
      <w:r>
        <w:t>{ "</w:t>
      </w:r>
      <w:proofErr w:type="gramEnd"/>
      <w:r>
        <w:t>_id" : 5, "name" : "Grace Payne", "age" : 56, "date" : ISODate("2017-10-04T18:35:44.020Z") }</w:t>
      </w:r>
    </w:p>
    <w:p w14:paraId="554AB3F6" w14:textId="77777777" w:rsidR="00904B6B" w:rsidRDefault="00904B6B" w:rsidP="003830E9">
      <w:pPr>
        <w:pStyle w:val="ListParagraph"/>
        <w:numPr>
          <w:ilvl w:val="0"/>
          <w:numId w:val="67"/>
        </w:numPr>
      </w:pPr>
      <w:proofErr w:type="gramStart"/>
      <w:r>
        <w:t>{ "</w:t>
      </w:r>
      <w:proofErr w:type="gramEnd"/>
      <w:r>
        <w:t>_id" : 6, "name" : "Jessie Yates", "age" : 53, "date" : ISODate("2017-10-04T18:35:44.020Z") }</w:t>
      </w:r>
    </w:p>
    <w:p w14:paraId="2DE6B897" w14:textId="77777777" w:rsidR="00904B6B" w:rsidRDefault="00904B6B" w:rsidP="003830E9">
      <w:pPr>
        <w:pStyle w:val="ListParagraph"/>
        <w:numPr>
          <w:ilvl w:val="0"/>
          <w:numId w:val="67"/>
        </w:numPr>
      </w:pPr>
      <w:proofErr w:type="gramStart"/>
      <w:r>
        <w:t>{ "</w:t>
      </w:r>
      <w:proofErr w:type="gramEnd"/>
      <w:r>
        <w:t>_id" : 7, "name" : "Herbert Mason", "age" : 37, "date" : ISODate("2017-10-04T18:35:44.020Z") }</w:t>
      </w:r>
    </w:p>
    <w:p w14:paraId="074432A1" w14:textId="77777777" w:rsidR="00904B6B" w:rsidRDefault="00904B6B" w:rsidP="003830E9">
      <w:pPr>
        <w:pStyle w:val="ListParagraph"/>
        <w:numPr>
          <w:ilvl w:val="0"/>
          <w:numId w:val="67"/>
        </w:numPr>
      </w:pPr>
      <w:proofErr w:type="gramStart"/>
      <w:r>
        <w:t>{ "</w:t>
      </w:r>
      <w:proofErr w:type="gramEnd"/>
      <w:r>
        <w:t>_id" : 8, "name" : "Jesse Jordan", "age" : 47, "date" : ISODate("2017-10-04T18:35:44.020Z") }</w:t>
      </w:r>
    </w:p>
    <w:p w14:paraId="5E56FFB0" w14:textId="77777777" w:rsidR="00904B6B" w:rsidRDefault="00904B6B" w:rsidP="003830E9">
      <w:pPr>
        <w:pStyle w:val="ListParagraph"/>
        <w:numPr>
          <w:ilvl w:val="0"/>
          <w:numId w:val="67"/>
        </w:numPr>
      </w:pPr>
      <w:proofErr w:type="gramStart"/>
      <w:r>
        <w:t>{ "</w:t>
      </w:r>
      <w:proofErr w:type="gramEnd"/>
      <w:r>
        <w:t>_id" : 9, "name" : "</w:t>
      </w:r>
      <w:proofErr w:type="spellStart"/>
      <w:r>
        <w:t>Hulda</w:t>
      </w:r>
      <w:proofErr w:type="spellEnd"/>
      <w:r>
        <w:t xml:space="preserve"> Fuller", "age" : 25, "date" : ISODate("2017-10-04T18:35:44.020Z") }</w:t>
      </w:r>
    </w:p>
    <w:p w14:paraId="583DD24B" w14:textId="77777777" w:rsidR="00904B6B" w:rsidRDefault="00904B6B" w:rsidP="00904B6B">
      <w:r>
        <w:t>And the aggregation pipeline execution result:</w:t>
      </w:r>
    </w:p>
    <w:p w14:paraId="56B95E16" w14:textId="77777777" w:rsidR="00904B6B" w:rsidRDefault="00904B6B" w:rsidP="00904B6B">
      <w:proofErr w:type="spellStart"/>
      <w:proofErr w:type="gramStart"/>
      <w:r>
        <w:t>db.people</w:t>
      </w:r>
      <w:proofErr w:type="gramEnd"/>
      <w:r>
        <w:t>.aggregate</w:t>
      </w:r>
      <w:proofErr w:type="spellEnd"/>
      <w:r>
        <w:t>(pipeline)</w:t>
      </w:r>
    </w:p>
    <w:p w14:paraId="205B5FD7" w14:textId="77777777" w:rsidR="00904B6B" w:rsidRDefault="00904B6B" w:rsidP="003830E9">
      <w:pPr>
        <w:pStyle w:val="ListParagraph"/>
        <w:numPr>
          <w:ilvl w:val="0"/>
          <w:numId w:val="93"/>
        </w:numPr>
      </w:pPr>
      <w:proofErr w:type="gramStart"/>
      <w:r>
        <w:t>{ "</w:t>
      </w:r>
      <w:proofErr w:type="gramEnd"/>
      <w:r>
        <w:t>_id" : 8, "names" : [ "Sue Perez" ], "word" : "P" }</w:t>
      </w:r>
    </w:p>
    <w:p w14:paraId="6C787985" w14:textId="77777777" w:rsidR="00904B6B" w:rsidRDefault="00904B6B" w:rsidP="003830E9">
      <w:pPr>
        <w:pStyle w:val="ListParagraph"/>
        <w:numPr>
          <w:ilvl w:val="0"/>
          <w:numId w:val="93"/>
        </w:numPr>
      </w:pPr>
      <w:proofErr w:type="gramStart"/>
      <w:r>
        <w:t>{ "</w:t>
      </w:r>
      <w:proofErr w:type="gramEnd"/>
      <w:r>
        <w:t>_id" : 9, "names" : [ "Ryan White" ], "word" : "W" }</w:t>
      </w:r>
    </w:p>
    <w:p w14:paraId="64DAC8EB" w14:textId="77777777" w:rsidR="00904B6B" w:rsidRDefault="00904B6B" w:rsidP="003830E9">
      <w:pPr>
        <w:pStyle w:val="ListParagraph"/>
        <w:numPr>
          <w:ilvl w:val="0"/>
          <w:numId w:val="93"/>
        </w:numPr>
      </w:pPr>
      <w:proofErr w:type="gramStart"/>
      <w:r>
        <w:t>{ "</w:t>
      </w:r>
      <w:proofErr w:type="gramEnd"/>
      <w:r>
        <w:t>_id" : 10, "names" : [ "Eric Malone", "Grace Payne" ], "word" : "MP" }</w:t>
      </w:r>
    </w:p>
    <w:p w14:paraId="385AC4E6" w14:textId="77777777" w:rsidR="00904B6B" w:rsidRDefault="00904B6B" w:rsidP="003830E9">
      <w:pPr>
        <w:pStyle w:val="ListParagraph"/>
        <w:numPr>
          <w:ilvl w:val="0"/>
          <w:numId w:val="93"/>
        </w:numPr>
      </w:pPr>
      <w:proofErr w:type="gramStart"/>
      <w:r>
        <w:t>{ "</w:t>
      </w:r>
      <w:proofErr w:type="gramEnd"/>
      <w:r>
        <w:t>_id" : 11, "names" : [ "Bernice Pope", "Jessie Yates", "Jesse Jordan", "</w:t>
      </w:r>
      <w:proofErr w:type="spellStart"/>
      <w:r>
        <w:t>Hulda</w:t>
      </w:r>
      <w:proofErr w:type="spellEnd"/>
      <w:r>
        <w:t xml:space="preserve"> Fuller" ], "word" : "PYJF" }</w:t>
      </w:r>
    </w:p>
    <w:p w14:paraId="0D408A1E" w14:textId="77777777" w:rsidR="00904B6B" w:rsidRDefault="00904B6B" w:rsidP="003830E9">
      <w:pPr>
        <w:pStyle w:val="ListParagraph"/>
        <w:numPr>
          <w:ilvl w:val="0"/>
          <w:numId w:val="93"/>
        </w:numPr>
      </w:pPr>
      <w:proofErr w:type="gramStart"/>
      <w:r>
        <w:t>{ "</w:t>
      </w:r>
      <w:proofErr w:type="gramEnd"/>
      <w:r>
        <w:t>_id" : 12, "names" : [ "Herbert Mason" ], "word" : "M" }</w:t>
      </w:r>
    </w:p>
    <w:p w14:paraId="02A7E94A" w14:textId="794264DE" w:rsidR="00904B6B" w:rsidRDefault="00904B6B" w:rsidP="003830E9">
      <w:pPr>
        <w:pStyle w:val="ListParagraph"/>
        <w:numPr>
          <w:ilvl w:val="0"/>
          <w:numId w:val="93"/>
        </w:numPr>
      </w:pPr>
      <w:proofErr w:type="gramStart"/>
      <w:r>
        <w:t>{ "</w:t>
      </w:r>
      <w:proofErr w:type="gramEnd"/>
      <w:r>
        <w:t>_id" : 13, "names" : [ "Blanche Miller" ], "word" : "M" }</w:t>
      </w:r>
    </w:p>
    <w:p w14:paraId="6061D967" w14:textId="03248DB1" w:rsidR="00904B6B" w:rsidRDefault="00904B6B" w:rsidP="00904B6B">
      <w:r>
        <w:t>Which of the following pipelines generates the output result?</w:t>
      </w:r>
    </w:p>
    <w:p w14:paraId="24DE2DB2" w14:textId="77777777" w:rsidR="00904B6B" w:rsidRDefault="00904B6B" w:rsidP="00BD35E0">
      <w:pPr>
        <w:spacing w:after="0"/>
      </w:pPr>
      <w:r>
        <w:t>var pipeline = [{</w:t>
      </w:r>
    </w:p>
    <w:p w14:paraId="7A8BC101" w14:textId="77777777" w:rsidR="00904B6B" w:rsidRDefault="00904B6B" w:rsidP="00BD35E0">
      <w:pPr>
        <w:spacing w:after="0"/>
      </w:pPr>
      <w:r>
        <w:t xml:space="preserve">    "$sort": </w:t>
      </w:r>
      <w:proofErr w:type="gramStart"/>
      <w:r>
        <w:t>{ "</w:t>
      </w:r>
      <w:proofErr w:type="gramEnd"/>
      <w:r>
        <w:t>date": 1 }</w:t>
      </w:r>
    </w:p>
    <w:p w14:paraId="5E783E2B" w14:textId="77777777" w:rsidR="00904B6B" w:rsidRDefault="00904B6B" w:rsidP="00BD35E0">
      <w:pPr>
        <w:spacing w:after="0"/>
      </w:pPr>
      <w:r>
        <w:t xml:space="preserve">  },</w:t>
      </w:r>
    </w:p>
    <w:p w14:paraId="45F5ECBC" w14:textId="77777777" w:rsidR="00904B6B" w:rsidRDefault="00904B6B" w:rsidP="00BD35E0">
      <w:pPr>
        <w:spacing w:after="0"/>
      </w:pPr>
      <w:r>
        <w:lastRenderedPageBreak/>
        <w:t xml:space="preserve">  {</w:t>
      </w:r>
    </w:p>
    <w:p w14:paraId="0687BE78" w14:textId="77777777" w:rsidR="00904B6B" w:rsidRDefault="00904B6B" w:rsidP="00BD35E0">
      <w:pPr>
        <w:spacing w:after="0"/>
      </w:pPr>
      <w:r>
        <w:t xml:space="preserve">    "$group": {</w:t>
      </w:r>
    </w:p>
    <w:p w14:paraId="20A2B0BA" w14:textId="77777777" w:rsidR="00904B6B" w:rsidRDefault="00904B6B" w:rsidP="00BD35E0">
      <w:pPr>
        <w:spacing w:after="0"/>
      </w:pPr>
      <w:r>
        <w:t xml:space="preserve">      "_id": </w:t>
      </w:r>
      <w:proofErr w:type="gramStart"/>
      <w:r>
        <w:t>{ "</w:t>
      </w:r>
      <w:proofErr w:type="gramEnd"/>
      <w:r>
        <w:t>$size": { "$split": ["$name", " "]} },</w:t>
      </w:r>
    </w:p>
    <w:p w14:paraId="1C628CB7" w14:textId="77777777" w:rsidR="00904B6B" w:rsidRDefault="00904B6B" w:rsidP="00BD35E0">
      <w:pPr>
        <w:spacing w:after="0"/>
      </w:pPr>
      <w:r>
        <w:t xml:space="preserve">      "names": {"$push": "$name"}</w:t>
      </w:r>
    </w:p>
    <w:p w14:paraId="0BBD045A" w14:textId="77777777" w:rsidR="00904B6B" w:rsidRDefault="00904B6B" w:rsidP="00BD35E0">
      <w:pPr>
        <w:spacing w:after="0"/>
      </w:pPr>
      <w:r>
        <w:t xml:space="preserve">    }</w:t>
      </w:r>
    </w:p>
    <w:p w14:paraId="6D5CA930" w14:textId="77777777" w:rsidR="00904B6B" w:rsidRDefault="00904B6B" w:rsidP="00BD35E0">
      <w:pPr>
        <w:spacing w:after="0"/>
      </w:pPr>
      <w:r>
        <w:t xml:space="preserve">  },</w:t>
      </w:r>
    </w:p>
    <w:p w14:paraId="16D394FF" w14:textId="77777777" w:rsidR="00904B6B" w:rsidRDefault="00904B6B" w:rsidP="00BD35E0">
      <w:pPr>
        <w:spacing w:after="0"/>
      </w:pPr>
      <w:r>
        <w:t xml:space="preserve">  {</w:t>
      </w:r>
    </w:p>
    <w:p w14:paraId="4E07A62B" w14:textId="77777777" w:rsidR="00904B6B" w:rsidRDefault="00904B6B" w:rsidP="00BD35E0">
      <w:pPr>
        <w:spacing w:after="0"/>
      </w:pPr>
      <w:r>
        <w:t xml:space="preserve">    "$project": {</w:t>
      </w:r>
    </w:p>
    <w:p w14:paraId="167EADEB" w14:textId="77777777" w:rsidR="00904B6B" w:rsidRDefault="00904B6B" w:rsidP="00BD35E0">
      <w:pPr>
        <w:spacing w:after="0"/>
      </w:pPr>
      <w:r>
        <w:t xml:space="preserve">      "word": {</w:t>
      </w:r>
    </w:p>
    <w:p w14:paraId="14E2D23C" w14:textId="77777777" w:rsidR="00904B6B" w:rsidRDefault="00904B6B" w:rsidP="00BD35E0">
      <w:pPr>
        <w:spacing w:after="0"/>
      </w:pPr>
      <w:r>
        <w:t xml:space="preserve">        "$zip": {</w:t>
      </w:r>
    </w:p>
    <w:p w14:paraId="5CA814AC" w14:textId="77777777" w:rsidR="00904B6B" w:rsidRDefault="00904B6B" w:rsidP="00BD35E0">
      <w:pPr>
        <w:spacing w:after="0"/>
      </w:pPr>
      <w:r>
        <w:t xml:space="preserve">          "inputs": ["$names"],</w:t>
      </w:r>
    </w:p>
    <w:p w14:paraId="372DF243" w14:textId="77777777" w:rsidR="00904B6B" w:rsidRDefault="00904B6B" w:rsidP="00BD35E0">
      <w:pPr>
        <w:spacing w:after="0"/>
      </w:pPr>
      <w:r>
        <w:t xml:space="preserve">          "</w:t>
      </w:r>
      <w:proofErr w:type="spellStart"/>
      <w:r>
        <w:t>useLongestLength</w:t>
      </w:r>
      <w:proofErr w:type="spellEnd"/>
      <w:r>
        <w:t>": false,</w:t>
      </w:r>
    </w:p>
    <w:p w14:paraId="78B3BDC4" w14:textId="77777777" w:rsidR="00904B6B" w:rsidRDefault="00904B6B" w:rsidP="00BD35E0">
      <w:pPr>
        <w:spacing w:after="0"/>
      </w:pPr>
      <w:r>
        <w:t xml:space="preserve">        }</w:t>
      </w:r>
    </w:p>
    <w:p w14:paraId="228408B5" w14:textId="77777777" w:rsidR="00904B6B" w:rsidRDefault="00904B6B" w:rsidP="00BD35E0">
      <w:pPr>
        <w:spacing w:after="0"/>
      </w:pPr>
      <w:r>
        <w:t xml:space="preserve">      },</w:t>
      </w:r>
    </w:p>
    <w:p w14:paraId="3E4ECF03" w14:textId="77777777" w:rsidR="00904B6B" w:rsidRDefault="00904B6B" w:rsidP="00BD35E0">
      <w:pPr>
        <w:spacing w:after="0"/>
      </w:pPr>
      <w:r>
        <w:t xml:space="preserve">      "names": 1</w:t>
      </w:r>
    </w:p>
    <w:p w14:paraId="706875F6" w14:textId="77777777" w:rsidR="00904B6B" w:rsidRDefault="00904B6B" w:rsidP="00BD35E0">
      <w:pPr>
        <w:spacing w:after="0"/>
      </w:pPr>
      <w:r>
        <w:t xml:space="preserve">    }</w:t>
      </w:r>
    </w:p>
    <w:p w14:paraId="72825055" w14:textId="77777777" w:rsidR="00904B6B" w:rsidRDefault="00904B6B" w:rsidP="00BD35E0">
      <w:pPr>
        <w:spacing w:after="0"/>
      </w:pPr>
      <w:r>
        <w:t xml:space="preserve">  }]</w:t>
      </w:r>
    </w:p>
    <w:p w14:paraId="0C50B15C" w14:textId="77777777" w:rsidR="00904B6B" w:rsidRDefault="00904B6B" w:rsidP="00BD35E0">
      <w:pPr>
        <w:spacing w:after="0"/>
      </w:pPr>
    </w:p>
    <w:p w14:paraId="0EB0E03B" w14:textId="77777777" w:rsidR="00904B6B" w:rsidRDefault="00904B6B" w:rsidP="00BD35E0">
      <w:pPr>
        <w:spacing w:after="0"/>
      </w:pPr>
      <w:r>
        <w:t>--</w:t>
      </w:r>
    </w:p>
    <w:p w14:paraId="3296E7B0" w14:textId="77777777" w:rsidR="00904B6B" w:rsidRDefault="00904B6B" w:rsidP="00BD35E0">
      <w:pPr>
        <w:spacing w:after="0"/>
      </w:pPr>
    </w:p>
    <w:p w14:paraId="624323E0" w14:textId="77777777" w:rsidR="00904B6B" w:rsidRDefault="00904B6B" w:rsidP="00BD35E0">
      <w:pPr>
        <w:spacing w:after="0"/>
      </w:pPr>
      <w:r>
        <w:t>var pipeline = [{</w:t>
      </w:r>
    </w:p>
    <w:p w14:paraId="44C43984" w14:textId="77777777" w:rsidR="00904B6B" w:rsidRDefault="00904B6B" w:rsidP="00BD35E0">
      <w:pPr>
        <w:spacing w:after="0"/>
      </w:pPr>
      <w:r>
        <w:t xml:space="preserve">    "$project": {</w:t>
      </w:r>
    </w:p>
    <w:p w14:paraId="36DF616F" w14:textId="77777777" w:rsidR="00904B6B" w:rsidRDefault="00904B6B" w:rsidP="00BD35E0">
      <w:pPr>
        <w:spacing w:after="0"/>
      </w:pPr>
      <w:r>
        <w:t xml:space="preserve">      "surname": </w:t>
      </w:r>
      <w:proofErr w:type="gramStart"/>
      <w:r>
        <w:t>{ "</w:t>
      </w:r>
      <w:proofErr w:type="gramEnd"/>
      <w:r>
        <w:t>$</w:t>
      </w:r>
      <w:proofErr w:type="spellStart"/>
      <w:r>
        <w:t>arrayElemAt</w:t>
      </w:r>
      <w:proofErr w:type="spellEnd"/>
      <w:r>
        <w:t>": [ {"$split": [ "$name", " " ] }, 1]},</w:t>
      </w:r>
    </w:p>
    <w:p w14:paraId="32A9A90E" w14:textId="77777777" w:rsidR="00904B6B" w:rsidRDefault="00904B6B" w:rsidP="00BD35E0">
      <w:pPr>
        <w:spacing w:after="0"/>
      </w:pPr>
      <w:r>
        <w:t xml:space="preserve">      "</w:t>
      </w:r>
      <w:proofErr w:type="spellStart"/>
      <w:r>
        <w:t>name_size</w:t>
      </w:r>
      <w:proofErr w:type="spellEnd"/>
      <w:r>
        <w:t xml:space="preserve">": </w:t>
      </w:r>
      <w:proofErr w:type="gramStart"/>
      <w:r>
        <w:t>{  "</w:t>
      </w:r>
      <w:proofErr w:type="gramEnd"/>
      <w:r>
        <w:t>$add" : [{"$</w:t>
      </w:r>
      <w:proofErr w:type="spellStart"/>
      <w:r>
        <w:t>strLenCP</w:t>
      </w:r>
      <w:proofErr w:type="spellEnd"/>
      <w:r>
        <w:t>": "$name"}, -1]},</w:t>
      </w:r>
    </w:p>
    <w:p w14:paraId="31C74DBC" w14:textId="77777777" w:rsidR="00904B6B" w:rsidRDefault="00904B6B" w:rsidP="00BD35E0">
      <w:pPr>
        <w:spacing w:after="0"/>
      </w:pPr>
      <w:r>
        <w:t xml:space="preserve">      "name":1</w:t>
      </w:r>
    </w:p>
    <w:p w14:paraId="45FE025C" w14:textId="77777777" w:rsidR="00904B6B" w:rsidRDefault="00904B6B" w:rsidP="00BD35E0">
      <w:pPr>
        <w:spacing w:after="0"/>
      </w:pPr>
      <w:r>
        <w:t xml:space="preserve">    }</w:t>
      </w:r>
    </w:p>
    <w:p w14:paraId="3CAD4DD4" w14:textId="77777777" w:rsidR="00904B6B" w:rsidRDefault="00904B6B" w:rsidP="00BD35E0">
      <w:pPr>
        <w:spacing w:after="0"/>
      </w:pPr>
      <w:r>
        <w:t xml:space="preserve">  },</w:t>
      </w:r>
    </w:p>
    <w:p w14:paraId="5F8F7FA7" w14:textId="77777777" w:rsidR="00904B6B" w:rsidRDefault="00904B6B" w:rsidP="00BD35E0">
      <w:pPr>
        <w:spacing w:after="0"/>
      </w:pPr>
      <w:r>
        <w:t xml:space="preserve">  {</w:t>
      </w:r>
    </w:p>
    <w:p w14:paraId="1F210801" w14:textId="77777777" w:rsidR="00904B6B" w:rsidRDefault="00904B6B" w:rsidP="00BD35E0">
      <w:pPr>
        <w:spacing w:after="0"/>
      </w:pPr>
      <w:r>
        <w:t xml:space="preserve">    "$group": {</w:t>
      </w:r>
    </w:p>
    <w:p w14:paraId="513CDC23" w14:textId="77777777" w:rsidR="00904B6B" w:rsidRDefault="00904B6B" w:rsidP="00BD35E0">
      <w:pPr>
        <w:spacing w:after="0"/>
      </w:pPr>
      <w:r>
        <w:t xml:space="preserve">      "_id": "$</w:t>
      </w:r>
      <w:proofErr w:type="spellStart"/>
      <w:r>
        <w:t>name_size</w:t>
      </w:r>
      <w:proofErr w:type="spellEnd"/>
      <w:r>
        <w:t>",</w:t>
      </w:r>
    </w:p>
    <w:p w14:paraId="26D61963" w14:textId="77777777" w:rsidR="00904B6B" w:rsidRDefault="00904B6B" w:rsidP="00BD35E0">
      <w:pPr>
        <w:spacing w:after="0"/>
      </w:pPr>
      <w:r>
        <w:t xml:space="preserve">      "word": </w:t>
      </w:r>
      <w:proofErr w:type="gramStart"/>
      <w:r>
        <w:t>{ "</w:t>
      </w:r>
      <w:proofErr w:type="gramEnd"/>
      <w:r>
        <w:t>$</w:t>
      </w:r>
      <w:proofErr w:type="spellStart"/>
      <w:r>
        <w:t>addToSet</w:t>
      </w:r>
      <w:proofErr w:type="spellEnd"/>
      <w:r>
        <w:t>": {"$</w:t>
      </w:r>
      <w:proofErr w:type="spellStart"/>
      <w:r>
        <w:t>substr</w:t>
      </w:r>
      <w:proofErr w:type="spellEnd"/>
      <w:r>
        <w:t>": [{"$</w:t>
      </w:r>
      <w:proofErr w:type="spellStart"/>
      <w:r>
        <w:t>toUpper</w:t>
      </w:r>
      <w:proofErr w:type="spellEnd"/>
      <w:r>
        <w:t>":"$name"}, 3, 2]} },</w:t>
      </w:r>
    </w:p>
    <w:p w14:paraId="7E98A94D" w14:textId="77777777" w:rsidR="00904B6B" w:rsidRDefault="00904B6B" w:rsidP="00BD35E0">
      <w:pPr>
        <w:spacing w:after="0"/>
      </w:pPr>
      <w:r>
        <w:t xml:space="preserve">      "names": {"$push": "$surname"}</w:t>
      </w:r>
    </w:p>
    <w:p w14:paraId="41A3F3F8" w14:textId="77777777" w:rsidR="00904B6B" w:rsidRDefault="00904B6B" w:rsidP="00BD35E0">
      <w:pPr>
        <w:spacing w:after="0"/>
      </w:pPr>
      <w:r>
        <w:t xml:space="preserve">    }</w:t>
      </w:r>
    </w:p>
    <w:p w14:paraId="49D35AD1" w14:textId="77777777" w:rsidR="00904B6B" w:rsidRDefault="00904B6B" w:rsidP="00BD35E0">
      <w:pPr>
        <w:spacing w:after="0"/>
      </w:pPr>
      <w:r>
        <w:t xml:space="preserve">  },</w:t>
      </w:r>
    </w:p>
    <w:p w14:paraId="4C4FE914" w14:textId="77777777" w:rsidR="00904B6B" w:rsidRDefault="00904B6B" w:rsidP="00BD35E0">
      <w:pPr>
        <w:spacing w:after="0"/>
      </w:pPr>
      <w:r>
        <w:t xml:space="preserve">  {</w:t>
      </w:r>
    </w:p>
    <w:p w14:paraId="30AD8659" w14:textId="77777777" w:rsidR="00904B6B" w:rsidRDefault="00904B6B" w:rsidP="00BD35E0">
      <w:pPr>
        <w:spacing w:after="0"/>
      </w:pPr>
      <w:r>
        <w:t xml:space="preserve">    "$sort": {"_id": -1}</w:t>
      </w:r>
    </w:p>
    <w:p w14:paraId="0C07D542" w14:textId="77777777" w:rsidR="00904B6B" w:rsidRDefault="00904B6B" w:rsidP="00BD35E0">
      <w:pPr>
        <w:spacing w:after="0"/>
      </w:pPr>
      <w:r>
        <w:t xml:space="preserve">  }</w:t>
      </w:r>
    </w:p>
    <w:p w14:paraId="238CFF0C" w14:textId="77777777" w:rsidR="00904B6B" w:rsidRDefault="00904B6B" w:rsidP="00BD35E0">
      <w:pPr>
        <w:spacing w:after="0"/>
      </w:pPr>
      <w:r>
        <w:t>]</w:t>
      </w:r>
    </w:p>
    <w:p w14:paraId="7321406E" w14:textId="77777777" w:rsidR="00904B6B" w:rsidRDefault="00904B6B" w:rsidP="00BD35E0">
      <w:pPr>
        <w:spacing w:after="0"/>
      </w:pPr>
    </w:p>
    <w:p w14:paraId="5DB1AA54" w14:textId="77777777" w:rsidR="00904B6B" w:rsidRDefault="00904B6B" w:rsidP="00BD35E0">
      <w:pPr>
        <w:spacing w:after="0"/>
      </w:pPr>
      <w:r>
        <w:t>--</w:t>
      </w:r>
    </w:p>
    <w:p w14:paraId="03E047CA" w14:textId="77777777" w:rsidR="00904B6B" w:rsidRDefault="00904B6B" w:rsidP="00BD35E0">
      <w:pPr>
        <w:spacing w:after="0"/>
      </w:pPr>
      <w:r>
        <w:t>var pipeline = [{</w:t>
      </w:r>
    </w:p>
    <w:p w14:paraId="4E2EB9BE" w14:textId="77777777" w:rsidR="00904B6B" w:rsidRDefault="00904B6B" w:rsidP="00BD35E0">
      <w:pPr>
        <w:spacing w:after="0"/>
      </w:pPr>
      <w:r>
        <w:t xml:space="preserve">    "$project": {</w:t>
      </w:r>
    </w:p>
    <w:p w14:paraId="7198920D" w14:textId="77777777" w:rsidR="00904B6B" w:rsidRDefault="00904B6B" w:rsidP="00BD35E0">
      <w:pPr>
        <w:spacing w:after="0"/>
      </w:pPr>
      <w:r>
        <w:t xml:space="preserve">      "</w:t>
      </w:r>
      <w:proofErr w:type="spellStart"/>
      <w:r>
        <w:t>surname_capital</w:t>
      </w:r>
      <w:proofErr w:type="spellEnd"/>
      <w:r>
        <w:t xml:space="preserve">": </w:t>
      </w:r>
      <w:proofErr w:type="gramStart"/>
      <w:r>
        <w:t>{ "</w:t>
      </w:r>
      <w:proofErr w:type="gramEnd"/>
      <w:r>
        <w:t>$</w:t>
      </w:r>
      <w:proofErr w:type="spellStart"/>
      <w:r>
        <w:t>substr</w:t>
      </w:r>
      <w:proofErr w:type="spellEnd"/>
      <w:r>
        <w:t>": [{"$</w:t>
      </w:r>
      <w:proofErr w:type="spellStart"/>
      <w:r>
        <w:t>arrayElemAt</w:t>
      </w:r>
      <w:proofErr w:type="spellEnd"/>
      <w:r>
        <w:t>": [ {"$split": [ "$name", " " ] }, 1]}, 0, 1 ] },</w:t>
      </w:r>
    </w:p>
    <w:p w14:paraId="0527E95F" w14:textId="77777777" w:rsidR="00904B6B" w:rsidRDefault="00904B6B" w:rsidP="00BD35E0">
      <w:pPr>
        <w:spacing w:after="0"/>
      </w:pPr>
      <w:r>
        <w:t xml:space="preserve">      "</w:t>
      </w:r>
      <w:proofErr w:type="spellStart"/>
      <w:r>
        <w:t>name_size</w:t>
      </w:r>
      <w:proofErr w:type="spellEnd"/>
      <w:r>
        <w:t xml:space="preserve">": </w:t>
      </w:r>
      <w:proofErr w:type="gramStart"/>
      <w:r>
        <w:t>{  "</w:t>
      </w:r>
      <w:proofErr w:type="gramEnd"/>
      <w:r>
        <w:t>$add" : [{"$</w:t>
      </w:r>
      <w:proofErr w:type="spellStart"/>
      <w:r>
        <w:t>strLenCP</w:t>
      </w:r>
      <w:proofErr w:type="spellEnd"/>
      <w:r>
        <w:t>": "$name"}, -1]},</w:t>
      </w:r>
    </w:p>
    <w:p w14:paraId="6730A3AC" w14:textId="77777777" w:rsidR="00904B6B" w:rsidRDefault="00904B6B" w:rsidP="00BD35E0">
      <w:pPr>
        <w:spacing w:after="0"/>
      </w:pPr>
      <w:r>
        <w:lastRenderedPageBreak/>
        <w:t xml:space="preserve">      "name": 1</w:t>
      </w:r>
    </w:p>
    <w:p w14:paraId="5003E63C" w14:textId="77777777" w:rsidR="00904B6B" w:rsidRDefault="00904B6B" w:rsidP="00BD35E0">
      <w:pPr>
        <w:spacing w:after="0"/>
      </w:pPr>
      <w:r>
        <w:t xml:space="preserve">    }</w:t>
      </w:r>
    </w:p>
    <w:p w14:paraId="40A46317" w14:textId="77777777" w:rsidR="00904B6B" w:rsidRDefault="00904B6B" w:rsidP="00BD35E0">
      <w:pPr>
        <w:spacing w:after="0"/>
      </w:pPr>
      <w:r>
        <w:t xml:space="preserve">  },</w:t>
      </w:r>
    </w:p>
    <w:p w14:paraId="7D7A3448" w14:textId="77777777" w:rsidR="00904B6B" w:rsidRDefault="00904B6B" w:rsidP="00BD35E0">
      <w:pPr>
        <w:spacing w:after="0"/>
      </w:pPr>
      <w:r>
        <w:t xml:space="preserve">  {</w:t>
      </w:r>
    </w:p>
    <w:p w14:paraId="5434A092" w14:textId="77777777" w:rsidR="00904B6B" w:rsidRDefault="00904B6B" w:rsidP="00BD35E0">
      <w:pPr>
        <w:spacing w:after="0"/>
      </w:pPr>
      <w:r>
        <w:t xml:space="preserve">    "$group": {</w:t>
      </w:r>
    </w:p>
    <w:p w14:paraId="0200E8F8" w14:textId="77777777" w:rsidR="00904B6B" w:rsidRDefault="00904B6B" w:rsidP="00BD35E0">
      <w:pPr>
        <w:spacing w:after="0"/>
      </w:pPr>
      <w:r>
        <w:t xml:space="preserve">      "_id": "$</w:t>
      </w:r>
      <w:proofErr w:type="spellStart"/>
      <w:r>
        <w:t>name_size</w:t>
      </w:r>
      <w:proofErr w:type="spellEnd"/>
      <w:r>
        <w:t>",</w:t>
      </w:r>
    </w:p>
    <w:p w14:paraId="77F62318" w14:textId="77777777" w:rsidR="00904B6B" w:rsidRDefault="00904B6B" w:rsidP="00BD35E0">
      <w:pPr>
        <w:spacing w:after="0"/>
      </w:pPr>
      <w:r>
        <w:t xml:space="preserve">      "word": </w:t>
      </w:r>
      <w:proofErr w:type="gramStart"/>
      <w:r>
        <w:t>{ "</w:t>
      </w:r>
      <w:proofErr w:type="gramEnd"/>
      <w:r>
        <w:t>$push": "$</w:t>
      </w:r>
      <w:proofErr w:type="spellStart"/>
      <w:r>
        <w:t>surname_capital</w:t>
      </w:r>
      <w:proofErr w:type="spellEnd"/>
      <w:r>
        <w:t>" },</w:t>
      </w:r>
    </w:p>
    <w:p w14:paraId="38AD47FB" w14:textId="77777777" w:rsidR="00904B6B" w:rsidRDefault="00904B6B" w:rsidP="00BD35E0">
      <w:pPr>
        <w:spacing w:after="0"/>
      </w:pPr>
      <w:r>
        <w:t xml:space="preserve">      "names": {"$push": "$name"}</w:t>
      </w:r>
    </w:p>
    <w:p w14:paraId="6AAF471E" w14:textId="77777777" w:rsidR="00904B6B" w:rsidRDefault="00904B6B" w:rsidP="00BD35E0">
      <w:pPr>
        <w:spacing w:after="0"/>
      </w:pPr>
      <w:r>
        <w:t xml:space="preserve">    }</w:t>
      </w:r>
    </w:p>
    <w:p w14:paraId="6148290E" w14:textId="77777777" w:rsidR="00904B6B" w:rsidRDefault="00904B6B" w:rsidP="00BD35E0">
      <w:pPr>
        <w:spacing w:after="0"/>
      </w:pPr>
      <w:r>
        <w:t xml:space="preserve">  },</w:t>
      </w:r>
    </w:p>
    <w:p w14:paraId="285BF227" w14:textId="77777777" w:rsidR="00904B6B" w:rsidRDefault="00904B6B" w:rsidP="00BD35E0">
      <w:pPr>
        <w:spacing w:after="0"/>
      </w:pPr>
      <w:r>
        <w:t xml:space="preserve">  {</w:t>
      </w:r>
    </w:p>
    <w:p w14:paraId="6A658381" w14:textId="77777777" w:rsidR="00904B6B" w:rsidRDefault="00904B6B" w:rsidP="00BD35E0">
      <w:pPr>
        <w:spacing w:after="0"/>
      </w:pPr>
      <w:r>
        <w:t xml:space="preserve">    "$project": {</w:t>
      </w:r>
    </w:p>
    <w:p w14:paraId="5372D4B0" w14:textId="77777777" w:rsidR="00904B6B" w:rsidRDefault="00904B6B" w:rsidP="00BD35E0">
      <w:pPr>
        <w:spacing w:after="0"/>
      </w:pPr>
      <w:r>
        <w:t xml:space="preserve">      "word": {</w:t>
      </w:r>
    </w:p>
    <w:p w14:paraId="77564232" w14:textId="77777777" w:rsidR="00904B6B" w:rsidRDefault="00904B6B" w:rsidP="00BD35E0">
      <w:pPr>
        <w:spacing w:after="0"/>
      </w:pPr>
      <w:r>
        <w:t xml:space="preserve">        "$reduce": {</w:t>
      </w:r>
    </w:p>
    <w:p w14:paraId="43366556" w14:textId="77777777" w:rsidR="00904B6B" w:rsidRDefault="00904B6B" w:rsidP="00BD35E0">
      <w:pPr>
        <w:spacing w:after="0"/>
      </w:pPr>
      <w:r>
        <w:t xml:space="preserve">          "input": "$word",</w:t>
      </w:r>
    </w:p>
    <w:p w14:paraId="18DA60BF" w14:textId="77777777" w:rsidR="00904B6B" w:rsidRDefault="00904B6B" w:rsidP="00BD35E0">
      <w:pPr>
        <w:spacing w:after="0"/>
      </w:pPr>
      <w:r>
        <w:t xml:space="preserve">          "</w:t>
      </w:r>
      <w:proofErr w:type="spellStart"/>
      <w:r>
        <w:t>initialValue</w:t>
      </w:r>
      <w:proofErr w:type="spellEnd"/>
      <w:r>
        <w:t>": "",</w:t>
      </w:r>
    </w:p>
    <w:p w14:paraId="0CBE4453" w14:textId="77777777" w:rsidR="00904B6B" w:rsidRDefault="00904B6B" w:rsidP="00BD35E0">
      <w:pPr>
        <w:spacing w:after="0"/>
      </w:pPr>
      <w:r>
        <w:t xml:space="preserve">          "in": </w:t>
      </w:r>
      <w:proofErr w:type="gramStart"/>
      <w:r>
        <w:t>{ "</w:t>
      </w:r>
      <w:proofErr w:type="gramEnd"/>
      <w:r>
        <w:t>$</w:t>
      </w:r>
      <w:proofErr w:type="spellStart"/>
      <w:r>
        <w:t>concat</w:t>
      </w:r>
      <w:proofErr w:type="spellEnd"/>
      <w:r>
        <w:t>": ["$$value", "$$this"] }</w:t>
      </w:r>
    </w:p>
    <w:p w14:paraId="7A4FDBD2" w14:textId="77777777" w:rsidR="00904B6B" w:rsidRDefault="00904B6B" w:rsidP="00BD35E0">
      <w:pPr>
        <w:spacing w:after="0"/>
      </w:pPr>
      <w:r>
        <w:t xml:space="preserve">        }</w:t>
      </w:r>
    </w:p>
    <w:p w14:paraId="64B105EA" w14:textId="77777777" w:rsidR="00904B6B" w:rsidRDefault="00904B6B" w:rsidP="00BD35E0">
      <w:pPr>
        <w:spacing w:after="0"/>
      </w:pPr>
      <w:r>
        <w:t xml:space="preserve">      },</w:t>
      </w:r>
    </w:p>
    <w:p w14:paraId="763CE14F" w14:textId="77777777" w:rsidR="00904B6B" w:rsidRDefault="00904B6B" w:rsidP="00BD35E0">
      <w:pPr>
        <w:spacing w:after="0"/>
      </w:pPr>
      <w:r>
        <w:t xml:space="preserve">      "names": 1</w:t>
      </w:r>
    </w:p>
    <w:p w14:paraId="189C84D8" w14:textId="77777777" w:rsidR="00904B6B" w:rsidRDefault="00904B6B" w:rsidP="00BD35E0">
      <w:pPr>
        <w:spacing w:after="0"/>
      </w:pPr>
      <w:r>
        <w:t xml:space="preserve">    }</w:t>
      </w:r>
    </w:p>
    <w:p w14:paraId="47A110BC" w14:textId="77777777" w:rsidR="00904B6B" w:rsidRDefault="00904B6B" w:rsidP="00BD35E0">
      <w:pPr>
        <w:spacing w:after="0"/>
      </w:pPr>
      <w:r>
        <w:t xml:space="preserve">  },</w:t>
      </w:r>
    </w:p>
    <w:p w14:paraId="090BD3F7" w14:textId="77777777" w:rsidR="00904B6B" w:rsidRDefault="00904B6B" w:rsidP="00BD35E0">
      <w:pPr>
        <w:spacing w:after="0"/>
      </w:pPr>
      <w:r>
        <w:t xml:space="preserve">  {</w:t>
      </w:r>
    </w:p>
    <w:p w14:paraId="25CF7224" w14:textId="77777777" w:rsidR="00904B6B" w:rsidRDefault="00904B6B" w:rsidP="00BD35E0">
      <w:pPr>
        <w:spacing w:after="0"/>
      </w:pPr>
      <w:r>
        <w:t xml:space="preserve">    "$sort": </w:t>
      </w:r>
      <w:proofErr w:type="gramStart"/>
      <w:r>
        <w:t>{ "</w:t>
      </w:r>
      <w:proofErr w:type="gramEnd"/>
      <w:r>
        <w:t>_id": 1}</w:t>
      </w:r>
    </w:p>
    <w:p w14:paraId="225A8687" w14:textId="77777777" w:rsidR="00904B6B" w:rsidRDefault="00904B6B" w:rsidP="00BD35E0">
      <w:pPr>
        <w:spacing w:after="0"/>
      </w:pPr>
      <w:r>
        <w:t xml:space="preserve">  }</w:t>
      </w:r>
    </w:p>
    <w:p w14:paraId="29C7531F" w14:textId="73E3A3E1" w:rsidR="00904B6B" w:rsidRDefault="00904B6B" w:rsidP="00BD35E0">
      <w:pPr>
        <w:spacing w:after="0"/>
      </w:pPr>
      <w:proofErr w:type="gramStart"/>
      <w:r>
        <w:t>]  [</w:t>
      </w:r>
      <w:proofErr w:type="gramEnd"/>
      <w:r>
        <w:t>TRUE]</w:t>
      </w:r>
    </w:p>
    <w:p w14:paraId="7F12DE74" w14:textId="77777777" w:rsidR="00BD35E0" w:rsidRDefault="00BD35E0" w:rsidP="00BD35E0">
      <w:pPr>
        <w:spacing w:after="0"/>
      </w:pPr>
    </w:p>
    <w:p w14:paraId="5ECC9D2F" w14:textId="577663E8" w:rsidR="00904B6B" w:rsidRDefault="00904B6B" w:rsidP="00904B6B">
      <w:r>
        <w:t xml:space="preserve">Answer </w:t>
      </w:r>
      <w:r w:rsidR="00BD35E0">
        <w:t>Explained</w:t>
      </w:r>
      <w:r>
        <w:t xml:space="preserve"> Below </w:t>
      </w:r>
    </w:p>
    <w:p w14:paraId="6AB6F481" w14:textId="77777777" w:rsidR="00904B6B" w:rsidRDefault="00904B6B" w:rsidP="00904B6B">
      <w:r>
        <w:t xml:space="preserve">For this lab we picked the first letter of each person surname, </w:t>
      </w:r>
      <w:proofErr w:type="spellStart"/>
      <w:r>
        <w:t>surname_capital</w:t>
      </w:r>
      <w:proofErr w:type="spellEnd"/>
      <w:r>
        <w:t xml:space="preserve">, by splitting the name into an </w:t>
      </w:r>
      <w:proofErr w:type="gramStart"/>
      <w:r>
        <w:t>array</w:t>
      </w:r>
      <w:proofErr w:type="gramEnd"/>
    </w:p>
    <w:p w14:paraId="28E581FB" w14:textId="11ED01C1" w:rsidR="00904B6B" w:rsidRDefault="00904B6B" w:rsidP="00904B6B">
      <w:r>
        <w:t xml:space="preserve">{"$split": [ "$name", " </w:t>
      </w:r>
      <w:proofErr w:type="gramStart"/>
      <w:r>
        <w:t>" ]</w:t>
      </w:r>
      <w:proofErr w:type="gramEnd"/>
      <w:r>
        <w:t xml:space="preserve"> }</w:t>
      </w:r>
    </w:p>
    <w:p w14:paraId="42EFB935" w14:textId="4C68F519" w:rsidR="00904B6B" w:rsidRDefault="00904B6B" w:rsidP="00904B6B">
      <w:r>
        <w:t>And by gathering the first letter of the surname using $</w:t>
      </w:r>
      <w:proofErr w:type="spellStart"/>
      <w:r>
        <w:t>substr</w:t>
      </w:r>
      <w:proofErr w:type="spellEnd"/>
      <w:r>
        <w:t xml:space="preserve"> and $</w:t>
      </w:r>
      <w:proofErr w:type="spellStart"/>
      <w:r>
        <w:t>arrayElemAt</w:t>
      </w:r>
      <w:proofErr w:type="spellEnd"/>
      <w:r>
        <w:t>:</w:t>
      </w:r>
    </w:p>
    <w:p w14:paraId="1AB271B1" w14:textId="718F8B75" w:rsidR="00904B6B" w:rsidRDefault="00904B6B" w:rsidP="00904B6B">
      <w:proofErr w:type="gramStart"/>
      <w:r>
        <w:t>{ "</w:t>
      </w:r>
      <w:proofErr w:type="gramEnd"/>
      <w:r>
        <w:t>$</w:t>
      </w:r>
      <w:proofErr w:type="spellStart"/>
      <w:r>
        <w:t>substr</w:t>
      </w:r>
      <w:proofErr w:type="spellEnd"/>
      <w:r>
        <w:t>": [{"$</w:t>
      </w:r>
      <w:proofErr w:type="spellStart"/>
      <w:r>
        <w:t>arrayElemAt</w:t>
      </w:r>
      <w:proofErr w:type="spellEnd"/>
      <w:r>
        <w:t>": [ {"$split": [ "$name", " " ] }, 1]}, 0, 1 ] }</w:t>
      </w:r>
    </w:p>
    <w:p w14:paraId="501CDE4C" w14:textId="2AE5FD5E" w:rsidR="00904B6B" w:rsidRDefault="00904B6B" w:rsidP="00904B6B">
      <w:proofErr w:type="gramStart"/>
      <w:r>
        <w:t>We've</w:t>
      </w:r>
      <w:proofErr w:type="gramEnd"/>
      <w:r>
        <w:t xml:space="preserve"> also captured the number of all alphanumeric characters of the name field, except " ":</w:t>
      </w:r>
    </w:p>
    <w:p w14:paraId="67508481" w14:textId="5435CE59" w:rsidR="00904B6B" w:rsidRDefault="00904B6B" w:rsidP="00904B6B">
      <w:r>
        <w:t>"</w:t>
      </w:r>
      <w:proofErr w:type="spellStart"/>
      <w:r>
        <w:t>name_size</w:t>
      </w:r>
      <w:proofErr w:type="spellEnd"/>
      <w:r>
        <w:t xml:space="preserve">": </w:t>
      </w:r>
      <w:proofErr w:type="gramStart"/>
      <w:r>
        <w:t>{  "</w:t>
      </w:r>
      <w:proofErr w:type="gramEnd"/>
      <w:r>
        <w:t>$add" : [{"$</w:t>
      </w:r>
      <w:proofErr w:type="spellStart"/>
      <w:r>
        <w:t>strLenCP</w:t>
      </w:r>
      <w:proofErr w:type="spellEnd"/>
      <w:r>
        <w:t>": "$name"}, -1]}</w:t>
      </w:r>
    </w:p>
    <w:p w14:paraId="16F8343D" w14:textId="77777777" w:rsidR="00904B6B" w:rsidRDefault="00904B6B" w:rsidP="00904B6B">
      <w:r>
        <w:t xml:space="preserve">After grouping all first capital letters into word array, and all name into names values by the </w:t>
      </w:r>
      <w:proofErr w:type="spellStart"/>
      <w:r>
        <w:t>name_size</w:t>
      </w:r>
      <w:proofErr w:type="spellEnd"/>
      <w:r>
        <w:t>:</w:t>
      </w:r>
    </w:p>
    <w:p w14:paraId="4AF8C6CD" w14:textId="77777777" w:rsidR="00904B6B" w:rsidRDefault="00904B6B" w:rsidP="00BD35E0">
      <w:pPr>
        <w:spacing w:after="0"/>
      </w:pPr>
      <w:r>
        <w:t>{</w:t>
      </w:r>
    </w:p>
    <w:p w14:paraId="44EF7A9E" w14:textId="77777777" w:rsidR="00904B6B" w:rsidRDefault="00904B6B" w:rsidP="00BD35E0">
      <w:pPr>
        <w:spacing w:after="0"/>
      </w:pPr>
      <w:r>
        <w:t xml:space="preserve">  "$group": {</w:t>
      </w:r>
    </w:p>
    <w:p w14:paraId="323FD890" w14:textId="77777777" w:rsidR="00904B6B" w:rsidRDefault="00904B6B" w:rsidP="00BD35E0">
      <w:pPr>
        <w:spacing w:after="0"/>
      </w:pPr>
      <w:r>
        <w:t xml:space="preserve">    "_id": "$</w:t>
      </w:r>
      <w:proofErr w:type="spellStart"/>
      <w:r>
        <w:t>name_size</w:t>
      </w:r>
      <w:proofErr w:type="spellEnd"/>
      <w:r>
        <w:t>",</w:t>
      </w:r>
    </w:p>
    <w:p w14:paraId="5663EBFF" w14:textId="77777777" w:rsidR="00904B6B" w:rsidRDefault="00904B6B" w:rsidP="00BD35E0">
      <w:pPr>
        <w:spacing w:after="0"/>
      </w:pPr>
      <w:r>
        <w:t xml:space="preserve">    "word": </w:t>
      </w:r>
      <w:proofErr w:type="gramStart"/>
      <w:r>
        <w:t>{ "</w:t>
      </w:r>
      <w:proofErr w:type="gramEnd"/>
      <w:r>
        <w:t>$push": "$</w:t>
      </w:r>
      <w:proofErr w:type="spellStart"/>
      <w:r>
        <w:t>surname_capital</w:t>
      </w:r>
      <w:proofErr w:type="spellEnd"/>
      <w:r>
        <w:t>" },</w:t>
      </w:r>
    </w:p>
    <w:p w14:paraId="52616DC0" w14:textId="77777777" w:rsidR="00904B6B" w:rsidRDefault="00904B6B" w:rsidP="00BD35E0">
      <w:pPr>
        <w:spacing w:after="0"/>
      </w:pPr>
      <w:r>
        <w:lastRenderedPageBreak/>
        <w:t xml:space="preserve">    "names": {"$push": "$name"}</w:t>
      </w:r>
    </w:p>
    <w:p w14:paraId="7EBC4FF7" w14:textId="77777777" w:rsidR="00904B6B" w:rsidRDefault="00904B6B" w:rsidP="00BD35E0">
      <w:pPr>
        <w:spacing w:after="0"/>
      </w:pPr>
      <w:r>
        <w:t xml:space="preserve">  }</w:t>
      </w:r>
    </w:p>
    <w:p w14:paraId="1954A22E" w14:textId="77777777" w:rsidR="00904B6B" w:rsidRDefault="00904B6B" w:rsidP="00BD35E0">
      <w:pPr>
        <w:spacing w:after="0"/>
      </w:pPr>
      <w:r>
        <w:t>},</w:t>
      </w:r>
    </w:p>
    <w:p w14:paraId="5EDE8478" w14:textId="77777777" w:rsidR="00904B6B" w:rsidRDefault="00904B6B" w:rsidP="00904B6B"/>
    <w:p w14:paraId="198CCD8E" w14:textId="77777777" w:rsidR="00904B6B" w:rsidRDefault="00904B6B" w:rsidP="00904B6B">
      <w:r>
        <w:t>We then $reduced the resulting word array into a single string:</w:t>
      </w:r>
    </w:p>
    <w:p w14:paraId="49B691E2" w14:textId="77777777" w:rsidR="00904B6B" w:rsidRDefault="00904B6B" w:rsidP="00BD35E0">
      <w:pPr>
        <w:spacing w:after="0"/>
      </w:pPr>
      <w:r>
        <w:t>{</w:t>
      </w:r>
    </w:p>
    <w:p w14:paraId="7C076802" w14:textId="77777777" w:rsidR="00904B6B" w:rsidRDefault="00904B6B" w:rsidP="00BD35E0">
      <w:pPr>
        <w:spacing w:after="0"/>
      </w:pPr>
      <w:r>
        <w:t xml:space="preserve">  "$project": {</w:t>
      </w:r>
    </w:p>
    <w:p w14:paraId="432E1DEC" w14:textId="77777777" w:rsidR="00904B6B" w:rsidRDefault="00904B6B" w:rsidP="00BD35E0">
      <w:pPr>
        <w:spacing w:after="0"/>
      </w:pPr>
      <w:r>
        <w:t xml:space="preserve">    "word": {</w:t>
      </w:r>
    </w:p>
    <w:p w14:paraId="5B3EB0B0" w14:textId="77777777" w:rsidR="00904B6B" w:rsidRDefault="00904B6B" w:rsidP="00BD35E0">
      <w:pPr>
        <w:spacing w:after="0"/>
      </w:pPr>
      <w:r>
        <w:t xml:space="preserve">      "$reduce": {</w:t>
      </w:r>
    </w:p>
    <w:p w14:paraId="0F0D347F" w14:textId="77777777" w:rsidR="00904B6B" w:rsidRDefault="00904B6B" w:rsidP="00BD35E0">
      <w:pPr>
        <w:spacing w:after="0"/>
      </w:pPr>
      <w:r>
        <w:t xml:space="preserve">        "input": "$word",</w:t>
      </w:r>
    </w:p>
    <w:p w14:paraId="08A3967A" w14:textId="77777777" w:rsidR="00904B6B" w:rsidRDefault="00904B6B" w:rsidP="00BD35E0">
      <w:pPr>
        <w:spacing w:after="0"/>
      </w:pPr>
      <w:r>
        <w:t xml:space="preserve">        "</w:t>
      </w:r>
      <w:proofErr w:type="spellStart"/>
      <w:r>
        <w:t>initialValue</w:t>
      </w:r>
      <w:proofErr w:type="spellEnd"/>
      <w:r>
        <w:t>": "",</w:t>
      </w:r>
    </w:p>
    <w:p w14:paraId="06D06B7D" w14:textId="77777777" w:rsidR="00904B6B" w:rsidRDefault="00904B6B" w:rsidP="00BD35E0">
      <w:pPr>
        <w:spacing w:after="0"/>
      </w:pPr>
      <w:r>
        <w:t xml:space="preserve">        "in": </w:t>
      </w:r>
      <w:proofErr w:type="gramStart"/>
      <w:r>
        <w:t>{ "</w:t>
      </w:r>
      <w:proofErr w:type="gramEnd"/>
      <w:r>
        <w:t>$</w:t>
      </w:r>
      <w:proofErr w:type="spellStart"/>
      <w:r>
        <w:t>concat</w:t>
      </w:r>
      <w:proofErr w:type="spellEnd"/>
      <w:r>
        <w:t>": ["$$value", "$$this"] }</w:t>
      </w:r>
    </w:p>
    <w:p w14:paraId="04B8517D" w14:textId="77777777" w:rsidR="00904B6B" w:rsidRDefault="00904B6B" w:rsidP="00BD35E0">
      <w:pPr>
        <w:spacing w:after="0"/>
      </w:pPr>
      <w:r>
        <w:t xml:space="preserve">      }</w:t>
      </w:r>
    </w:p>
    <w:p w14:paraId="2E1AC8EE" w14:textId="77777777" w:rsidR="00904B6B" w:rsidRDefault="00904B6B" w:rsidP="00BD35E0">
      <w:pPr>
        <w:spacing w:after="0"/>
      </w:pPr>
      <w:r>
        <w:t xml:space="preserve">    },</w:t>
      </w:r>
    </w:p>
    <w:p w14:paraId="549B25DB" w14:textId="77777777" w:rsidR="00904B6B" w:rsidRDefault="00904B6B" w:rsidP="00BD35E0">
      <w:pPr>
        <w:spacing w:after="0"/>
      </w:pPr>
      <w:r>
        <w:t xml:space="preserve">    "names": 1</w:t>
      </w:r>
    </w:p>
    <w:p w14:paraId="5F0822C4" w14:textId="77777777" w:rsidR="00904B6B" w:rsidRDefault="00904B6B" w:rsidP="00BD35E0">
      <w:pPr>
        <w:spacing w:after="0"/>
      </w:pPr>
      <w:r>
        <w:t xml:space="preserve">  }</w:t>
      </w:r>
    </w:p>
    <w:p w14:paraId="562A9BBC" w14:textId="77777777" w:rsidR="00904B6B" w:rsidRDefault="00904B6B" w:rsidP="00BD35E0">
      <w:pPr>
        <w:spacing w:after="0"/>
      </w:pPr>
      <w:r>
        <w:t>}</w:t>
      </w:r>
    </w:p>
    <w:p w14:paraId="4FEE1AD4" w14:textId="77777777" w:rsidR="00904B6B" w:rsidRDefault="00904B6B" w:rsidP="00904B6B">
      <w:r>
        <w:t>And finally sort the result:</w:t>
      </w:r>
    </w:p>
    <w:p w14:paraId="71927B68" w14:textId="64EAADE6" w:rsidR="00904B6B" w:rsidRDefault="00904B6B" w:rsidP="00904B6B">
      <w:proofErr w:type="gramStart"/>
      <w:r>
        <w:t>{  "</w:t>
      </w:r>
      <w:proofErr w:type="gramEnd"/>
      <w:r>
        <w:t>$sort": { "_id": 1}</w:t>
      </w:r>
      <w:r w:rsidR="00BD35E0">
        <w:t xml:space="preserve"> </w:t>
      </w:r>
      <w:r>
        <w:t>}</w:t>
      </w:r>
    </w:p>
    <w:p w14:paraId="1B95461C" w14:textId="77777777" w:rsidR="00904B6B" w:rsidRDefault="00904B6B" w:rsidP="00904B6B">
      <w:r>
        <w:t>-------------------------------------------------------------------------------------</w:t>
      </w:r>
    </w:p>
    <w:p w14:paraId="0C1FB6D7" w14:textId="6C471CAB" w:rsidR="00904B6B" w:rsidRDefault="00BD35E0" w:rsidP="00904B6B">
      <w:r>
        <w:t xml:space="preserve">108. </w:t>
      </w:r>
      <w:r w:rsidR="00904B6B">
        <w:t>$facet is an aggregation stage that allows for sub-pipelines to be executed.</w:t>
      </w:r>
    </w:p>
    <w:p w14:paraId="37B5FB58" w14:textId="77777777" w:rsidR="00904B6B" w:rsidRDefault="00904B6B" w:rsidP="00BD35E0">
      <w:pPr>
        <w:spacing w:after="0"/>
      </w:pPr>
      <w:r>
        <w:t>var pipeline = [</w:t>
      </w:r>
    </w:p>
    <w:p w14:paraId="5B78435F" w14:textId="77777777" w:rsidR="00904B6B" w:rsidRDefault="00904B6B" w:rsidP="00BD35E0">
      <w:pPr>
        <w:spacing w:after="0"/>
      </w:pPr>
      <w:r>
        <w:t xml:space="preserve">  {</w:t>
      </w:r>
    </w:p>
    <w:p w14:paraId="2FBD7CA3" w14:textId="77777777" w:rsidR="00904B6B" w:rsidRDefault="00904B6B" w:rsidP="00BD35E0">
      <w:pPr>
        <w:spacing w:after="0"/>
      </w:pPr>
      <w:r>
        <w:t xml:space="preserve">    $match: </w:t>
      </w:r>
      <w:proofErr w:type="gramStart"/>
      <w:r>
        <w:t>{ a</w:t>
      </w:r>
      <w:proofErr w:type="gramEnd"/>
      <w:r>
        <w:t>: { $type: "int" } }</w:t>
      </w:r>
    </w:p>
    <w:p w14:paraId="13634CFD" w14:textId="77777777" w:rsidR="00904B6B" w:rsidRDefault="00904B6B" w:rsidP="00BD35E0">
      <w:pPr>
        <w:spacing w:after="0"/>
      </w:pPr>
      <w:r>
        <w:t xml:space="preserve">  },</w:t>
      </w:r>
    </w:p>
    <w:p w14:paraId="638D3C3B" w14:textId="77777777" w:rsidR="00904B6B" w:rsidRDefault="00904B6B" w:rsidP="00BD35E0">
      <w:pPr>
        <w:spacing w:after="0"/>
      </w:pPr>
      <w:r>
        <w:t xml:space="preserve">  {</w:t>
      </w:r>
    </w:p>
    <w:p w14:paraId="3C4C97B9" w14:textId="77777777" w:rsidR="00904B6B" w:rsidRDefault="00904B6B" w:rsidP="00BD35E0">
      <w:pPr>
        <w:spacing w:after="0"/>
      </w:pPr>
      <w:r>
        <w:t xml:space="preserve">    $project: {</w:t>
      </w:r>
    </w:p>
    <w:p w14:paraId="61656A73" w14:textId="77777777" w:rsidR="00904B6B" w:rsidRDefault="00904B6B" w:rsidP="00BD35E0">
      <w:pPr>
        <w:spacing w:after="0"/>
      </w:pPr>
      <w:r>
        <w:t xml:space="preserve">      _id: 0,</w:t>
      </w:r>
    </w:p>
    <w:p w14:paraId="0AB19A3E" w14:textId="77777777" w:rsidR="00904B6B" w:rsidRDefault="00904B6B" w:rsidP="00BD35E0">
      <w:pPr>
        <w:spacing w:after="0"/>
      </w:pPr>
      <w:r>
        <w:t xml:space="preserve">      </w:t>
      </w:r>
      <w:proofErr w:type="spellStart"/>
      <w:r>
        <w:t>a_times_b</w:t>
      </w:r>
      <w:proofErr w:type="spellEnd"/>
      <w:r>
        <w:t xml:space="preserve">: </w:t>
      </w:r>
      <w:proofErr w:type="gramStart"/>
      <w:r>
        <w:t>{ $</w:t>
      </w:r>
      <w:proofErr w:type="gramEnd"/>
      <w:r>
        <w:t>multiply: ["$a", "$b"] }</w:t>
      </w:r>
    </w:p>
    <w:p w14:paraId="5A76F58B" w14:textId="77777777" w:rsidR="00904B6B" w:rsidRDefault="00904B6B" w:rsidP="00BD35E0">
      <w:pPr>
        <w:spacing w:after="0"/>
      </w:pPr>
      <w:r>
        <w:t xml:space="preserve">    }</w:t>
      </w:r>
    </w:p>
    <w:p w14:paraId="20B6B81B" w14:textId="77777777" w:rsidR="00904B6B" w:rsidRDefault="00904B6B" w:rsidP="00BD35E0">
      <w:pPr>
        <w:spacing w:after="0"/>
      </w:pPr>
      <w:r>
        <w:t xml:space="preserve">  },</w:t>
      </w:r>
    </w:p>
    <w:p w14:paraId="1CC198C9" w14:textId="77777777" w:rsidR="00904B6B" w:rsidRDefault="00904B6B" w:rsidP="00BD35E0">
      <w:pPr>
        <w:spacing w:after="0"/>
      </w:pPr>
      <w:r>
        <w:t xml:space="preserve">  {</w:t>
      </w:r>
    </w:p>
    <w:p w14:paraId="4A0F1A9B" w14:textId="77777777" w:rsidR="00904B6B" w:rsidRDefault="00904B6B" w:rsidP="00BD35E0">
      <w:pPr>
        <w:spacing w:after="0"/>
      </w:pPr>
      <w:r>
        <w:t xml:space="preserve">    $facet: {</w:t>
      </w:r>
    </w:p>
    <w:p w14:paraId="407C8001" w14:textId="77777777" w:rsidR="00904B6B" w:rsidRDefault="00904B6B" w:rsidP="00BD35E0">
      <w:pPr>
        <w:spacing w:after="0"/>
      </w:pPr>
      <w:r>
        <w:t xml:space="preserve">      facet_1: </w:t>
      </w:r>
      <w:proofErr w:type="gramStart"/>
      <w:r>
        <w:t>[{ $</w:t>
      </w:r>
      <w:proofErr w:type="spellStart"/>
      <w:proofErr w:type="gramEnd"/>
      <w:r>
        <w:t>sortByCount</w:t>
      </w:r>
      <w:proofErr w:type="spellEnd"/>
      <w:r>
        <w:t>: "</w:t>
      </w:r>
      <w:proofErr w:type="spellStart"/>
      <w:r>
        <w:t>a_times_b</w:t>
      </w:r>
      <w:proofErr w:type="spellEnd"/>
      <w:r>
        <w:t>" }],</w:t>
      </w:r>
    </w:p>
    <w:p w14:paraId="03477C16" w14:textId="77777777" w:rsidR="00904B6B" w:rsidRDefault="00904B6B" w:rsidP="00BD35E0">
      <w:pPr>
        <w:spacing w:after="0"/>
      </w:pPr>
      <w:r>
        <w:t xml:space="preserve">      facet_2: </w:t>
      </w:r>
      <w:proofErr w:type="gramStart"/>
      <w:r>
        <w:t>[{ $</w:t>
      </w:r>
      <w:proofErr w:type="gramEnd"/>
      <w:r>
        <w:t>project: { abs_facet1: { $abs: "$facet_1._id" } } }],</w:t>
      </w:r>
    </w:p>
    <w:p w14:paraId="687003AC" w14:textId="77777777" w:rsidR="00904B6B" w:rsidRDefault="00904B6B" w:rsidP="00BD35E0">
      <w:pPr>
        <w:spacing w:after="0"/>
      </w:pPr>
      <w:r>
        <w:t xml:space="preserve">      facet_3: [</w:t>
      </w:r>
    </w:p>
    <w:p w14:paraId="2C49D9B8" w14:textId="77777777" w:rsidR="00904B6B" w:rsidRDefault="00904B6B" w:rsidP="00BD35E0">
      <w:pPr>
        <w:spacing w:after="0"/>
      </w:pPr>
      <w:r>
        <w:t xml:space="preserve">        {</w:t>
      </w:r>
    </w:p>
    <w:p w14:paraId="28323878" w14:textId="77777777" w:rsidR="00904B6B" w:rsidRDefault="00904B6B" w:rsidP="00BD35E0">
      <w:pPr>
        <w:spacing w:after="0"/>
      </w:pPr>
      <w:r>
        <w:t xml:space="preserve">          $facet: {</w:t>
      </w:r>
    </w:p>
    <w:p w14:paraId="29AD1828" w14:textId="77777777" w:rsidR="00904B6B" w:rsidRDefault="00904B6B" w:rsidP="00BD35E0">
      <w:pPr>
        <w:spacing w:after="0"/>
      </w:pPr>
      <w:r>
        <w:t xml:space="preserve">            facet_3_1: </w:t>
      </w:r>
      <w:proofErr w:type="gramStart"/>
      <w:r>
        <w:t>[{ $</w:t>
      </w:r>
      <w:proofErr w:type="spellStart"/>
      <w:proofErr w:type="gramEnd"/>
      <w:r>
        <w:t>bucketAuto</w:t>
      </w:r>
      <w:proofErr w:type="spellEnd"/>
      <w:r>
        <w:t xml:space="preserve">: { </w:t>
      </w:r>
      <w:proofErr w:type="spellStart"/>
      <w:r>
        <w:t>groupBy</w:t>
      </w:r>
      <w:proofErr w:type="spellEnd"/>
      <w:r>
        <w:t>: "$_id", buckets: 2 } }]</w:t>
      </w:r>
    </w:p>
    <w:p w14:paraId="708471B9" w14:textId="77777777" w:rsidR="00904B6B" w:rsidRDefault="00904B6B" w:rsidP="00BD35E0">
      <w:pPr>
        <w:spacing w:after="0"/>
      </w:pPr>
      <w:r>
        <w:t xml:space="preserve">          }</w:t>
      </w:r>
    </w:p>
    <w:p w14:paraId="240BB314" w14:textId="77777777" w:rsidR="00904B6B" w:rsidRDefault="00904B6B" w:rsidP="00BD35E0">
      <w:pPr>
        <w:spacing w:after="0"/>
      </w:pPr>
      <w:r>
        <w:t xml:space="preserve">        }</w:t>
      </w:r>
    </w:p>
    <w:p w14:paraId="6FE1DD41" w14:textId="77777777" w:rsidR="00904B6B" w:rsidRDefault="00904B6B" w:rsidP="00BD35E0">
      <w:pPr>
        <w:spacing w:after="0"/>
      </w:pPr>
      <w:r>
        <w:lastRenderedPageBreak/>
        <w:t xml:space="preserve">      ]</w:t>
      </w:r>
    </w:p>
    <w:p w14:paraId="46F20265" w14:textId="77777777" w:rsidR="00904B6B" w:rsidRDefault="00904B6B" w:rsidP="00BD35E0">
      <w:pPr>
        <w:spacing w:after="0"/>
      </w:pPr>
      <w:r>
        <w:t xml:space="preserve">    }</w:t>
      </w:r>
    </w:p>
    <w:p w14:paraId="4D52B93A" w14:textId="77777777" w:rsidR="00904B6B" w:rsidRDefault="00904B6B" w:rsidP="00BD35E0">
      <w:pPr>
        <w:spacing w:after="0"/>
      </w:pPr>
      <w:r>
        <w:t xml:space="preserve">  }</w:t>
      </w:r>
    </w:p>
    <w:p w14:paraId="7998CC6B" w14:textId="77777777" w:rsidR="00904B6B" w:rsidRDefault="00904B6B" w:rsidP="00BD35E0">
      <w:pPr>
        <w:spacing w:after="0"/>
      </w:pPr>
      <w:r>
        <w:t>]</w:t>
      </w:r>
    </w:p>
    <w:p w14:paraId="403853A2" w14:textId="77777777" w:rsidR="00904B6B" w:rsidRDefault="00904B6B" w:rsidP="00904B6B">
      <w:r>
        <w:t>In the above pipeline, which uses $facet, there are some incorrect stages or/and expressions being used.</w:t>
      </w:r>
    </w:p>
    <w:p w14:paraId="4BED34F5" w14:textId="77777777" w:rsidR="00904B6B" w:rsidRDefault="00904B6B" w:rsidP="00904B6B">
      <w:r>
        <w:t>Which of the following statements point out errors in the pipeline?</w:t>
      </w:r>
    </w:p>
    <w:p w14:paraId="625B1B2E" w14:textId="34DCE529" w:rsidR="00904B6B" w:rsidRDefault="00904B6B" w:rsidP="003830E9">
      <w:pPr>
        <w:pStyle w:val="ListParagraph"/>
        <w:numPr>
          <w:ilvl w:val="0"/>
          <w:numId w:val="94"/>
        </w:numPr>
      </w:pPr>
      <w:r>
        <w:t>$</w:t>
      </w:r>
      <w:proofErr w:type="spellStart"/>
      <w:r>
        <w:t>sortByCount</w:t>
      </w:r>
      <w:proofErr w:type="spellEnd"/>
      <w:r>
        <w:t xml:space="preserve"> cannot be used within $facet stage. </w:t>
      </w:r>
    </w:p>
    <w:p w14:paraId="5C2E975D" w14:textId="17203685" w:rsidR="00904B6B" w:rsidRDefault="00904B6B" w:rsidP="003830E9">
      <w:pPr>
        <w:pStyle w:val="ListParagraph"/>
        <w:numPr>
          <w:ilvl w:val="0"/>
          <w:numId w:val="94"/>
        </w:numPr>
      </w:pPr>
      <w:r>
        <w:t xml:space="preserve">- </w:t>
      </w:r>
      <w:proofErr w:type="spellStart"/>
      <w:r>
        <w:t>can not</w:t>
      </w:r>
      <w:proofErr w:type="spellEnd"/>
      <w:r>
        <w:t xml:space="preserve"> nest a $facet stage as a sub-pipeline.                                         [TRUE]</w:t>
      </w:r>
    </w:p>
    <w:p w14:paraId="0271BAF5" w14:textId="26E16207" w:rsidR="00904B6B" w:rsidRDefault="00904B6B" w:rsidP="003830E9">
      <w:pPr>
        <w:pStyle w:val="ListParagraph"/>
        <w:numPr>
          <w:ilvl w:val="0"/>
          <w:numId w:val="94"/>
        </w:numPr>
      </w:pPr>
      <w:r>
        <w:t xml:space="preserve">a $type expression does not take a string as its value; only the BSON numeric values can be specified to identify the types. </w:t>
      </w:r>
    </w:p>
    <w:p w14:paraId="601DF942" w14:textId="3AF068EC" w:rsidR="00904B6B" w:rsidRDefault="00904B6B" w:rsidP="003830E9">
      <w:pPr>
        <w:pStyle w:val="ListParagraph"/>
        <w:numPr>
          <w:ilvl w:val="0"/>
          <w:numId w:val="94"/>
        </w:numPr>
      </w:pPr>
      <w:r>
        <w:t xml:space="preserve">facet_2 uses the output of a parallel sub-pipeline, facet_1, to compute an </w:t>
      </w:r>
      <w:proofErr w:type="gramStart"/>
      <w:r>
        <w:t>expression  [</w:t>
      </w:r>
      <w:proofErr w:type="gramEnd"/>
      <w:r>
        <w:t>TRUE]</w:t>
      </w:r>
    </w:p>
    <w:p w14:paraId="78F031EA" w14:textId="02CBAA0A" w:rsidR="00904B6B" w:rsidRDefault="00904B6B" w:rsidP="003830E9">
      <w:pPr>
        <w:pStyle w:val="ListParagraph"/>
        <w:numPr>
          <w:ilvl w:val="0"/>
          <w:numId w:val="94"/>
        </w:numPr>
      </w:pPr>
      <w:r>
        <w:t xml:space="preserve">a $multiply expression takes a document as input, not an array. </w:t>
      </w:r>
    </w:p>
    <w:p w14:paraId="1FB49B8E" w14:textId="00E226FA" w:rsidR="00904B6B" w:rsidRDefault="00904B6B" w:rsidP="00904B6B">
      <w:r>
        <w:t>Detail - The following options are not true:</w:t>
      </w:r>
    </w:p>
    <w:p w14:paraId="657DF019" w14:textId="77777777" w:rsidR="00904B6B" w:rsidRPr="00BD35E0" w:rsidRDefault="00904B6B" w:rsidP="00904B6B">
      <w:pPr>
        <w:rPr>
          <w:b/>
          <w:bCs/>
        </w:rPr>
      </w:pPr>
      <w:r w:rsidRPr="00BD35E0">
        <w:rPr>
          <w:b/>
          <w:bCs/>
        </w:rPr>
        <w:t>a $multiply expression takes a document as input, not an array.</w:t>
      </w:r>
    </w:p>
    <w:p w14:paraId="2B70E09A" w14:textId="77777777" w:rsidR="00904B6B" w:rsidRDefault="00904B6B" w:rsidP="00904B6B">
      <w:r>
        <w:t>This is not true, a $multiply expression does take as input an array of expressions.</w:t>
      </w:r>
    </w:p>
    <w:p w14:paraId="58B73F9E" w14:textId="77777777" w:rsidR="00904B6B" w:rsidRDefault="00904B6B" w:rsidP="00904B6B">
      <w:r w:rsidRPr="00BD35E0">
        <w:rPr>
          <w:b/>
          <w:bCs/>
        </w:rPr>
        <w:t>a $type expression does not take a string as its value; only the BSON numeric values can be specified to identify the types</w:t>
      </w:r>
      <w:r>
        <w:t>.</w:t>
      </w:r>
    </w:p>
    <w:p w14:paraId="5A4923F9" w14:textId="7EFDF8AB" w:rsidR="00904B6B" w:rsidRDefault="00904B6B" w:rsidP="00904B6B">
      <w:r>
        <w:t xml:space="preserve">We can use </w:t>
      </w:r>
      <w:proofErr w:type="gramStart"/>
      <w:r>
        <w:t>either the</w:t>
      </w:r>
      <w:proofErr w:type="gramEnd"/>
      <w:r>
        <w:t xml:space="preserve"> numeric BSON representation, as well as a string alias to evaluate a field type.</w:t>
      </w:r>
    </w:p>
    <w:p w14:paraId="42F5DDED" w14:textId="77777777" w:rsidR="00904B6B" w:rsidRPr="00BD35E0" w:rsidRDefault="00904B6B" w:rsidP="00904B6B">
      <w:pPr>
        <w:rPr>
          <w:b/>
          <w:bCs/>
        </w:rPr>
      </w:pPr>
      <w:r w:rsidRPr="00BD35E0">
        <w:rPr>
          <w:b/>
          <w:bCs/>
        </w:rPr>
        <w:t>$</w:t>
      </w:r>
      <w:proofErr w:type="spellStart"/>
      <w:r w:rsidRPr="00BD35E0">
        <w:rPr>
          <w:b/>
          <w:bCs/>
        </w:rPr>
        <w:t>sortByCount</w:t>
      </w:r>
      <w:proofErr w:type="spellEnd"/>
      <w:r w:rsidRPr="00BD35E0">
        <w:rPr>
          <w:b/>
          <w:bCs/>
        </w:rPr>
        <w:t xml:space="preserve"> cannot be used within $facet stage.</w:t>
      </w:r>
    </w:p>
    <w:p w14:paraId="218AF078" w14:textId="7039ACA2" w:rsidR="00904B6B" w:rsidRDefault="00904B6B" w:rsidP="00904B6B">
      <w:r>
        <w:t>$facet does accept $</w:t>
      </w:r>
      <w:proofErr w:type="spellStart"/>
      <w:r>
        <w:t>sortByCount</w:t>
      </w:r>
      <w:proofErr w:type="spellEnd"/>
      <w:r>
        <w:t xml:space="preserve"> as a sub-pipeline stage.</w:t>
      </w:r>
    </w:p>
    <w:p w14:paraId="7DF0F623" w14:textId="6FA0B99C" w:rsidR="00904B6B" w:rsidRDefault="00904B6B" w:rsidP="00904B6B">
      <w:r>
        <w:t>The correct answers, that reflect problems with the pipeline, are the following:</w:t>
      </w:r>
    </w:p>
    <w:p w14:paraId="201F9594" w14:textId="77777777" w:rsidR="00904B6B" w:rsidRPr="00BD35E0" w:rsidRDefault="00904B6B" w:rsidP="00904B6B">
      <w:pPr>
        <w:rPr>
          <w:b/>
          <w:bCs/>
        </w:rPr>
      </w:pPr>
      <w:proofErr w:type="spellStart"/>
      <w:r w:rsidRPr="00BD35E0">
        <w:rPr>
          <w:b/>
          <w:bCs/>
        </w:rPr>
        <w:t>can not</w:t>
      </w:r>
      <w:proofErr w:type="spellEnd"/>
      <w:r w:rsidRPr="00BD35E0">
        <w:rPr>
          <w:b/>
          <w:bCs/>
        </w:rPr>
        <w:t xml:space="preserve"> nest a $facet stage as a sub-pipeline.</w:t>
      </w:r>
    </w:p>
    <w:p w14:paraId="58E396F8" w14:textId="4D8B0A53" w:rsidR="00904B6B" w:rsidRDefault="00904B6B" w:rsidP="00904B6B">
      <w:r>
        <w:t xml:space="preserve">This is correct. $facet does not accept all sub-pipelines that include other $facet </w:t>
      </w:r>
      <w:proofErr w:type="gramStart"/>
      <w:r>
        <w:t>stages</w:t>
      </w:r>
      <w:proofErr w:type="gramEnd"/>
    </w:p>
    <w:p w14:paraId="2E239A36" w14:textId="77777777" w:rsidR="00904B6B" w:rsidRDefault="00904B6B" w:rsidP="00904B6B">
      <w:r>
        <w:t xml:space="preserve">facet_2 uses the output of a parallel sub-pipeline, facet_1, to compute an </w:t>
      </w:r>
      <w:proofErr w:type="gramStart"/>
      <w:r>
        <w:t>expression</w:t>
      </w:r>
      <w:proofErr w:type="gramEnd"/>
    </w:p>
    <w:p w14:paraId="74120919" w14:textId="6A17FB6D" w:rsidR="00904B6B" w:rsidRDefault="00904B6B" w:rsidP="00904B6B">
      <w:r>
        <w:t xml:space="preserve">Each sub-pipeline </w:t>
      </w:r>
      <w:proofErr w:type="gramStart"/>
      <w:r>
        <w:t>are</w:t>
      </w:r>
      <w:proofErr w:type="gramEnd"/>
      <w:r>
        <w:t xml:space="preserve"> completely independent of one another. The output of one sub-pipeline cannot be used as the input for different sub-pipelines.</w:t>
      </w:r>
    </w:p>
    <w:p w14:paraId="15891F60" w14:textId="3515664E" w:rsidR="00904B6B" w:rsidRDefault="00904B6B" w:rsidP="00904B6B">
      <w:r>
        <w:t>-----------------------------------------------------------------------------------------------------------</w:t>
      </w:r>
    </w:p>
    <w:p w14:paraId="48857107" w14:textId="059013E0" w:rsidR="00904B6B" w:rsidRDefault="00BD35E0" w:rsidP="00904B6B">
      <w:r>
        <w:t xml:space="preserve">109. </w:t>
      </w:r>
      <w:r w:rsidR="00904B6B">
        <w:t xml:space="preserve">Consider a company producing solar panels and looking for the next markets they want to target in the USA. </w:t>
      </w:r>
    </w:p>
    <w:p w14:paraId="448FDBFD" w14:textId="03572868" w:rsidR="00904B6B" w:rsidRDefault="00904B6B" w:rsidP="00904B6B">
      <w:r>
        <w:t>We have a collection with all the major cities (more than 100,000 inhabitants) from all over the World with recorded number of sunny days for some of the last years.</w:t>
      </w:r>
    </w:p>
    <w:p w14:paraId="5DF74A6E" w14:textId="77777777" w:rsidR="00904B6B" w:rsidRDefault="00904B6B" w:rsidP="00904B6B">
      <w:r>
        <w:t>A sample document looks like the following:</w:t>
      </w:r>
    </w:p>
    <w:p w14:paraId="72EF4FC6" w14:textId="77777777" w:rsidR="00904B6B" w:rsidRDefault="00904B6B" w:rsidP="00BD35E0">
      <w:pPr>
        <w:spacing w:after="0"/>
      </w:pPr>
      <w:proofErr w:type="spellStart"/>
      <w:proofErr w:type="gramStart"/>
      <w:r>
        <w:t>db.cities</w:t>
      </w:r>
      <w:proofErr w:type="gramEnd"/>
      <w:r>
        <w:t>.findOne</w:t>
      </w:r>
      <w:proofErr w:type="spellEnd"/>
      <w:r>
        <w:t>()</w:t>
      </w:r>
    </w:p>
    <w:p w14:paraId="61D45BC2" w14:textId="77777777" w:rsidR="00904B6B" w:rsidRDefault="00904B6B" w:rsidP="00BD35E0">
      <w:pPr>
        <w:spacing w:after="0"/>
      </w:pPr>
      <w:r>
        <w:t>{</w:t>
      </w:r>
    </w:p>
    <w:p w14:paraId="2AD112FF" w14:textId="77777777" w:rsidR="00904B6B" w:rsidRDefault="00904B6B" w:rsidP="00BD35E0">
      <w:pPr>
        <w:spacing w:after="0"/>
      </w:pPr>
      <w:r>
        <w:lastRenderedPageBreak/>
        <w:t>"_id": 10,</w:t>
      </w:r>
    </w:p>
    <w:p w14:paraId="31D27B3B" w14:textId="77777777" w:rsidR="00904B6B" w:rsidRDefault="00904B6B" w:rsidP="00BD35E0">
      <w:pPr>
        <w:spacing w:after="0"/>
      </w:pPr>
      <w:r>
        <w:t>"city": "San Diego",</w:t>
      </w:r>
    </w:p>
    <w:p w14:paraId="72CE61EB" w14:textId="77777777" w:rsidR="00904B6B" w:rsidRDefault="00904B6B" w:rsidP="00BD35E0">
      <w:pPr>
        <w:spacing w:after="0"/>
      </w:pPr>
      <w:r>
        <w:t>"region": "CA",</w:t>
      </w:r>
    </w:p>
    <w:p w14:paraId="728F6C41" w14:textId="77777777" w:rsidR="00904B6B" w:rsidRDefault="00904B6B" w:rsidP="00BD35E0">
      <w:pPr>
        <w:spacing w:after="0"/>
      </w:pPr>
      <w:r>
        <w:t>"country": "USA",</w:t>
      </w:r>
    </w:p>
    <w:p w14:paraId="0338EB6F" w14:textId="77777777" w:rsidR="00904B6B" w:rsidRDefault="00904B6B" w:rsidP="00BD35E0">
      <w:pPr>
        <w:spacing w:after="0"/>
      </w:pPr>
      <w:r>
        <w:t>"</w:t>
      </w:r>
      <w:proofErr w:type="spellStart"/>
      <w:r>
        <w:t>sunnydays</w:t>
      </w:r>
      <w:proofErr w:type="spellEnd"/>
      <w:r>
        <w:t>": [220, 232, 205, 211, 242, 270]</w:t>
      </w:r>
    </w:p>
    <w:p w14:paraId="39ACB181" w14:textId="77777777" w:rsidR="00904B6B" w:rsidRDefault="00904B6B" w:rsidP="00BD35E0">
      <w:pPr>
        <w:spacing w:after="0"/>
      </w:pPr>
      <w:r>
        <w:t>}</w:t>
      </w:r>
    </w:p>
    <w:p w14:paraId="312273D7" w14:textId="77777777" w:rsidR="00904B6B" w:rsidRDefault="00904B6B" w:rsidP="00BD35E0">
      <w:pPr>
        <w:spacing w:after="0"/>
      </w:pPr>
    </w:p>
    <w:p w14:paraId="11C2BEA6" w14:textId="77777777" w:rsidR="00904B6B" w:rsidRDefault="00904B6B" w:rsidP="00BD35E0">
      <w:pPr>
        <w:spacing w:after="0"/>
      </w:pPr>
      <w:r>
        <w:t>The collection also has these indexes:</w:t>
      </w:r>
    </w:p>
    <w:p w14:paraId="77189AFA" w14:textId="77777777" w:rsidR="00904B6B" w:rsidRDefault="00904B6B" w:rsidP="00BD35E0">
      <w:pPr>
        <w:spacing w:after="0"/>
      </w:pPr>
      <w:proofErr w:type="spellStart"/>
      <w:proofErr w:type="gramStart"/>
      <w:r>
        <w:t>db.cities</w:t>
      </w:r>
      <w:proofErr w:type="gramEnd"/>
      <w:r>
        <w:t>.getIndexes</w:t>
      </w:r>
      <w:proofErr w:type="spellEnd"/>
      <w:r>
        <w:t>()</w:t>
      </w:r>
    </w:p>
    <w:p w14:paraId="05FE5D43" w14:textId="77777777" w:rsidR="00904B6B" w:rsidRDefault="00904B6B" w:rsidP="00BD35E0">
      <w:pPr>
        <w:spacing w:after="0"/>
      </w:pPr>
      <w:r>
        <w:t>[</w:t>
      </w:r>
    </w:p>
    <w:p w14:paraId="0A4C914F" w14:textId="77777777" w:rsidR="00904B6B" w:rsidRDefault="00904B6B" w:rsidP="00BD35E0">
      <w:pPr>
        <w:spacing w:after="0"/>
      </w:pPr>
      <w:r>
        <w:t>{</w:t>
      </w:r>
    </w:p>
    <w:p w14:paraId="366F3F7E" w14:textId="77777777" w:rsidR="00904B6B" w:rsidRDefault="00904B6B" w:rsidP="00BD35E0">
      <w:pPr>
        <w:spacing w:after="0"/>
      </w:pPr>
      <w:r>
        <w:t xml:space="preserve">  "v": 2,</w:t>
      </w:r>
    </w:p>
    <w:p w14:paraId="64E39CAA" w14:textId="77777777" w:rsidR="00904B6B" w:rsidRDefault="00904B6B" w:rsidP="00BD35E0">
      <w:pPr>
        <w:spacing w:after="0"/>
      </w:pPr>
      <w:r>
        <w:t xml:space="preserve">  "key": {</w:t>
      </w:r>
    </w:p>
    <w:p w14:paraId="0AFE0213" w14:textId="77777777" w:rsidR="00904B6B" w:rsidRDefault="00904B6B" w:rsidP="00BD35E0">
      <w:pPr>
        <w:spacing w:after="0"/>
      </w:pPr>
      <w:r>
        <w:t xml:space="preserve">    "_id": 1</w:t>
      </w:r>
    </w:p>
    <w:p w14:paraId="4DA23DFC" w14:textId="77777777" w:rsidR="00904B6B" w:rsidRDefault="00904B6B" w:rsidP="00BD35E0">
      <w:pPr>
        <w:spacing w:after="0"/>
      </w:pPr>
      <w:r>
        <w:t xml:space="preserve">  },</w:t>
      </w:r>
    </w:p>
    <w:p w14:paraId="6430D765" w14:textId="77777777" w:rsidR="00904B6B" w:rsidRDefault="00904B6B" w:rsidP="00BD35E0">
      <w:pPr>
        <w:spacing w:after="0"/>
      </w:pPr>
      <w:r>
        <w:t xml:space="preserve">  "name": "_id_",</w:t>
      </w:r>
    </w:p>
    <w:p w14:paraId="40C41848" w14:textId="77777777" w:rsidR="00904B6B" w:rsidRDefault="00904B6B" w:rsidP="00BD35E0">
      <w:pPr>
        <w:spacing w:after="0"/>
      </w:pPr>
      <w:r>
        <w:t xml:space="preserve">  "ns": "</w:t>
      </w:r>
      <w:proofErr w:type="spellStart"/>
      <w:proofErr w:type="gramStart"/>
      <w:r>
        <w:t>test.cities</w:t>
      </w:r>
      <w:proofErr w:type="spellEnd"/>
      <w:proofErr w:type="gramEnd"/>
      <w:r>
        <w:t>"</w:t>
      </w:r>
    </w:p>
    <w:p w14:paraId="3DE44CC9" w14:textId="77777777" w:rsidR="00904B6B" w:rsidRDefault="00904B6B" w:rsidP="00BD35E0">
      <w:pPr>
        <w:spacing w:after="0"/>
      </w:pPr>
      <w:r>
        <w:t>},</w:t>
      </w:r>
    </w:p>
    <w:p w14:paraId="7A62918F" w14:textId="77777777" w:rsidR="00904B6B" w:rsidRDefault="00904B6B" w:rsidP="00BD35E0">
      <w:pPr>
        <w:spacing w:after="0"/>
      </w:pPr>
      <w:r>
        <w:t>{</w:t>
      </w:r>
    </w:p>
    <w:p w14:paraId="32771349" w14:textId="77777777" w:rsidR="00904B6B" w:rsidRDefault="00904B6B" w:rsidP="00BD35E0">
      <w:pPr>
        <w:spacing w:after="0"/>
      </w:pPr>
      <w:r>
        <w:t xml:space="preserve">  "v": 2,</w:t>
      </w:r>
    </w:p>
    <w:p w14:paraId="1D2BA692" w14:textId="77777777" w:rsidR="00904B6B" w:rsidRDefault="00904B6B" w:rsidP="00BD35E0">
      <w:pPr>
        <w:spacing w:after="0"/>
      </w:pPr>
      <w:r>
        <w:t xml:space="preserve">  "key": {</w:t>
      </w:r>
    </w:p>
    <w:p w14:paraId="2EA1FAB8" w14:textId="77777777" w:rsidR="00904B6B" w:rsidRDefault="00904B6B" w:rsidP="00BD35E0">
      <w:pPr>
        <w:spacing w:after="0"/>
      </w:pPr>
      <w:r>
        <w:t xml:space="preserve">    "city": 1</w:t>
      </w:r>
    </w:p>
    <w:p w14:paraId="171C29DB" w14:textId="77777777" w:rsidR="00904B6B" w:rsidRDefault="00904B6B" w:rsidP="00BD35E0">
      <w:pPr>
        <w:spacing w:after="0"/>
      </w:pPr>
      <w:r>
        <w:t xml:space="preserve">  },</w:t>
      </w:r>
    </w:p>
    <w:p w14:paraId="2E7E7533" w14:textId="77777777" w:rsidR="00904B6B" w:rsidRDefault="00904B6B" w:rsidP="00BD35E0">
      <w:pPr>
        <w:spacing w:after="0"/>
      </w:pPr>
      <w:r>
        <w:t xml:space="preserve">  "name": "city_1",</w:t>
      </w:r>
    </w:p>
    <w:p w14:paraId="4462F9AC" w14:textId="77777777" w:rsidR="00904B6B" w:rsidRDefault="00904B6B" w:rsidP="00BD35E0">
      <w:pPr>
        <w:spacing w:after="0"/>
      </w:pPr>
      <w:r>
        <w:t xml:space="preserve">  "ns": "</w:t>
      </w:r>
      <w:proofErr w:type="spellStart"/>
      <w:proofErr w:type="gramStart"/>
      <w:r>
        <w:t>test.cities</w:t>
      </w:r>
      <w:proofErr w:type="spellEnd"/>
      <w:proofErr w:type="gramEnd"/>
      <w:r>
        <w:t>"</w:t>
      </w:r>
    </w:p>
    <w:p w14:paraId="241114A7" w14:textId="77777777" w:rsidR="00904B6B" w:rsidRDefault="00904B6B" w:rsidP="00BD35E0">
      <w:pPr>
        <w:spacing w:after="0"/>
      </w:pPr>
      <w:r>
        <w:t>},</w:t>
      </w:r>
    </w:p>
    <w:p w14:paraId="3E5203FD" w14:textId="77777777" w:rsidR="00904B6B" w:rsidRDefault="00904B6B" w:rsidP="00BD35E0">
      <w:pPr>
        <w:spacing w:after="0"/>
      </w:pPr>
      <w:r>
        <w:t>{</w:t>
      </w:r>
    </w:p>
    <w:p w14:paraId="6B6FD906" w14:textId="77777777" w:rsidR="00904B6B" w:rsidRDefault="00904B6B" w:rsidP="00BD35E0">
      <w:pPr>
        <w:spacing w:after="0"/>
      </w:pPr>
      <w:r>
        <w:t xml:space="preserve">  "v": 2,</w:t>
      </w:r>
    </w:p>
    <w:p w14:paraId="3CE5AC66" w14:textId="77777777" w:rsidR="00904B6B" w:rsidRDefault="00904B6B" w:rsidP="00BD35E0">
      <w:pPr>
        <w:spacing w:after="0"/>
      </w:pPr>
      <w:r>
        <w:t xml:space="preserve">  "key": {</w:t>
      </w:r>
    </w:p>
    <w:p w14:paraId="52138A36" w14:textId="77777777" w:rsidR="00904B6B" w:rsidRDefault="00904B6B" w:rsidP="00BD35E0">
      <w:pPr>
        <w:spacing w:after="0"/>
      </w:pPr>
      <w:r>
        <w:t xml:space="preserve">    "country": 1</w:t>
      </w:r>
    </w:p>
    <w:p w14:paraId="52AA2C8E" w14:textId="77777777" w:rsidR="00904B6B" w:rsidRDefault="00904B6B" w:rsidP="00BD35E0">
      <w:pPr>
        <w:spacing w:after="0"/>
      </w:pPr>
      <w:r>
        <w:t xml:space="preserve">  },</w:t>
      </w:r>
    </w:p>
    <w:p w14:paraId="657C35DA" w14:textId="77777777" w:rsidR="00904B6B" w:rsidRDefault="00904B6B" w:rsidP="00BD35E0">
      <w:pPr>
        <w:spacing w:after="0"/>
      </w:pPr>
      <w:r>
        <w:t xml:space="preserve">  "name": "country_1",</w:t>
      </w:r>
    </w:p>
    <w:p w14:paraId="692AC61B" w14:textId="77777777" w:rsidR="00904B6B" w:rsidRDefault="00904B6B" w:rsidP="00BD35E0">
      <w:pPr>
        <w:spacing w:after="0"/>
      </w:pPr>
      <w:r>
        <w:t xml:space="preserve">  "ns": "</w:t>
      </w:r>
      <w:proofErr w:type="spellStart"/>
      <w:proofErr w:type="gramStart"/>
      <w:r>
        <w:t>test.cities</w:t>
      </w:r>
      <w:proofErr w:type="spellEnd"/>
      <w:proofErr w:type="gramEnd"/>
      <w:r>
        <w:t>"</w:t>
      </w:r>
    </w:p>
    <w:p w14:paraId="28FEF8D0" w14:textId="77777777" w:rsidR="00904B6B" w:rsidRDefault="00904B6B" w:rsidP="00BD35E0">
      <w:pPr>
        <w:spacing w:after="0"/>
      </w:pPr>
      <w:r>
        <w:t>}</w:t>
      </w:r>
    </w:p>
    <w:p w14:paraId="589C18D4" w14:textId="77777777" w:rsidR="00904B6B" w:rsidRDefault="00904B6B" w:rsidP="00BD35E0">
      <w:pPr>
        <w:spacing w:after="0"/>
      </w:pPr>
      <w:r>
        <w:t>]</w:t>
      </w:r>
    </w:p>
    <w:p w14:paraId="777171FA" w14:textId="77777777" w:rsidR="00904B6B" w:rsidRDefault="00904B6B" w:rsidP="00904B6B">
      <w:r>
        <w:t xml:space="preserve">We would like to find the cities in the USA where the minimum number of sunny days is 200 and the average number of sunny days is at least 220. Lastly, </w:t>
      </w:r>
      <w:proofErr w:type="gramStart"/>
      <w:r>
        <w:t>we'd</w:t>
      </w:r>
      <w:proofErr w:type="gramEnd"/>
      <w:r>
        <w:t xml:space="preserve"> like to have the results sorted by the city's name. </w:t>
      </w:r>
    </w:p>
    <w:p w14:paraId="562E726A" w14:textId="77777777" w:rsidR="00904B6B" w:rsidRDefault="00904B6B" w:rsidP="00904B6B">
      <w:r>
        <w:t>The matching documents may or may not have a different shape than the initial one.</w:t>
      </w:r>
    </w:p>
    <w:p w14:paraId="3BA96F48" w14:textId="77777777" w:rsidR="00904B6B" w:rsidRDefault="00904B6B" w:rsidP="00904B6B">
      <w:r>
        <w:t>We have the following query:</w:t>
      </w:r>
    </w:p>
    <w:p w14:paraId="6E1EE011" w14:textId="77777777" w:rsidR="00904B6B" w:rsidRDefault="00904B6B" w:rsidP="00BD35E0">
      <w:pPr>
        <w:spacing w:after="0"/>
      </w:pPr>
      <w:r>
        <w:t>var pipeline = [</w:t>
      </w:r>
    </w:p>
    <w:p w14:paraId="3186CDE2"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in": {"$min": "$</w:t>
      </w:r>
      <w:proofErr w:type="spellStart"/>
      <w:r>
        <w:t>sunnydays</w:t>
      </w:r>
      <w:proofErr w:type="spellEnd"/>
      <w:r>
        <w:t>"}}},</w:t>
      </w:r>
    </w:p>
    <w:p w14:paraId="1B952B8C"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ean": {"$avg": "$</w:t>
      </w:r>
      <w:proofErr w:type="spellStart"/>
      <w:r>
        <w:t>sunnydays</w:t>
      </w:r>
      <w:proofErr w:type="spellEnd"/>
      <w:r>
        <w:t>" }}},</w:t>
      </w:r>
    </w:p>
    <w:p w14:paraId="44B46889" w14:textId="77777777" w:rsidR="00904B6B" w:rsidRDefault="00904B6B" w:rsidP="00BD35E0">
      <w:pPr>
        <w:spacing w:after="0"/>
      </w:pPr>
      <w:r>
        <w:lastRenderedPageBreak/>
        <w:t xml:space="preserve">    {"$sort": {"city": 1}},</w:t>
      </w:r>
    </w:p>
    <w:p w14:paraId="581B1EF8" w14:textId="77777777" w:rsidR="00904B6B" w:rsidRDefault="00904B6B" w:rsidP="00BD35E0">
      <w:pPr>
        <w:spacing w:after="0"/>
      </w:pPr>
      <w:r>
        <w:t xml:space="preserve">    {"$match": </w:t>
      </w:r>
      <w:proofErr w:type="gramStart"/>
      <w:r>
        <w:t>{ "</w:t>
      </w:r>
      <w:proofErr w:type="gramEnd"/>
      <w:r>
        <w:t>country": "USA", "min": {"$gte": 200}, "mean": {"$gte": 220}}}</w:t>
      </w:r>
    </w:p>
    <w:p w14:paraId="237FE9B6" w14:textId="77777777" w:rsidR="00904B6B" w:rsidRDefault="00904B6B" w:rsidP="00BD35E0">
      <w:pPr>
        <w:spacing w:after="0"/>
      </w:pPr>
      <w:r>
        <w:t>]</w:t>
      </w:r>
    </w:p>
    <w:p w14:paraId="0E766EDC" w14:textId="2AF171AE" w:rsidR="00904B6B" w:rsidRDefault="00904B6B" w:rsidP="00904B6B">
      <w:proofErr w:type="spellStart"/>
      <w:proofErr w:type="gramStart"/>
      <w:r>
        <w:t>db.cities</w:t>
      </w:r>
      <w:proofErr w:type="gramEnd"/>
      <w:r>
        <w:t>.aggregate</w:t>
      </w:r>
      <w:proofErr w:type="spellEnd"/>
      <w:r>
        <w:t>(pipeline)</w:t>
      </w:r>
    </w:p>
    <w:p w14:paraId="708794CF" w14:textId="77777777" w:rsidR="00904B6B" w:rsidRDefault="00904B6B" w:rsidP="00904B6B">
      <w:r>
        <w:t>However, this pipeline execution can be optimized!</w:t>
      </w:r>
    </w:p>
    <w:p w14:paraId="5D5F167A" w14:textId="0BA2E66C" w:rsidR="00904B6B" w:rsidRDefault="00904B6B" w:rsidP="00904B6B">
      <w:r>
        <w:t>Which of the following choices is still going to produce the expected results and likely improve the most the execution of this aggregation pipeline?</w:t>
      </w:r>
    </w:p>
    <w:p w14:paraId="23EE3045" w14:textId="77777777" w:rsidR="00904B6B" w:rsidRDefault="00904B6B" w:rsidP="00BD35E0">
      <w:pPr>
        <w:spacing w:after="0"/>
      </w:pPr>
      <w:r>
        <w:t>var pipeline = [</w:t>
      </w:r>
    </w:p>
    <w:p w14:paraId="03BE9AC4" w14:textId="77777777" w:rsidR="00904B6B" w:rsidRDefault="00904B6B" w:rsidP="00BD35E0">
      <w:pPr>
        <w:spacing w:after="0"/>
      </w:pPr>
      <w:r>
        <w:t xml:space="preserve">    {"$sort": {"city": 1}},</w:t>
      </w:r>
    </w:p>
    <w:p w14:paraId="4244008F"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in": {"$min": "$</w:t>
      </w:r>
      <w:proofErr w:type="spellStart"/>
      <w:r>
        <w:t>sunnydays</w:t>
      </w:r>
      <w:proofErr w:type="spellEnd"/>
      <w:r>
        <w:t>"}}},</w:t>
      </w:r>
    </w:p>
    <w:p w14:paraId="45D63FFF"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ean": {"$avg": "$</w:t>
      </w:r>
      <w:proofErr w:type="spellStart"/>
      <w:r>
        <w:t>sunnydays</w:t>
      </w:r>
      <w:proofErr w:type="spellEnd"/>
      <w:r>
        <w:t>" }}},</w:t>
      </w:r>
    </w:p>
    <w:p w14:paraId="4761EF81" w14:textId="77777777" w:rsidR="00904B6B" w:rsidRDefault="00904B6B" w:rsidP="00BD35E0">
      <w:pPr>
        <w:spacing w:after="0"/>
      </w:pPr>
      <w:r>
        <w:t xml:space="preserve">    {"$match": </w:t>
      </w:r>
      <w:proofErr w:type="gramStart"/>
      <w:r>
        <w:t>{ "</w:t>
      </w:r>
      <w:proofErr w:type="gramEnd"/>
      <w:r>
        <w:t>country": "USA", "min": {"$gte": 200}, "mean": {"$gte": 220}}}</w:t>
      </w:r>
    </w:p>
    <w:p w14:paraId="132E07D9" w14:textId="77777777" w:rsidR="00904B6B" w:rsidRDefault="00904B6B" w:rsidP="00BD35E0">
      <w:pPr>
        <w:spacing w:after="0"/>
      </w:pPr>
      <w:r>
        <w:t>]</w:t>
      </w:r>
    </w:p>
    <w:p w14:paraId="780FB23C" w14:textId="77777777" w:rsidR="00904B6B" w:rsidRDefault="00904B6B" w:rsidP="00BD35E0">
      <w:pPr>
        <w:spacing w:after="0"/>
      </w:pPr>
      <w:r>
        <w:t>var pipeline = [</w:t>
      </w:r>
    </w:p>
    <w:p w14:paraId="0D3594BF" w14:textId="77777777" w:rsidR="00904B6B" w:rsidRDefault="00904B6B" w:rsidP="00BD35E0">
      <w:pPr>
        <w:spacing w:after="0"/>
      </w:pPr>
      <w:r>
        <w:t xml:space="preserve">    {"$sort": {"city": 1}},</w:t>
      </w:r>
    </w:p>
    <w:p w14:paraId="5B981B0F"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in": {"$min": "$</w:t>
      </w:r>
      <w:proofErr w:type="spellStart"/>
      <w:r>
        <w:t>sunnydays</w:t>
      </w:r>
      <w:proofErr w:type="spellEnd"/>
      <w:r>
        <w:t>"}}},</w:t>
      </w:r>
    </w:p>
    <w:p w14:paraId="7552E6B6" w14:textId="77777777" w:rsidR="00904B6B" w:rsidRDefault="00904B6B" w:rsidP="00BD35E0">
      <w:pPr>
        <w:spacing w:after="0"/>
      </w:pPr>
      <w:r>
        <w:t xml:space="preserve">    {"$match": </w:t>
      </w:r>
      <w:proofErr w:type="gramStart"/>
      <w:r>
        <w:t>{ "</w:t>
      </w:r>
      <w:proofErr w:type="gramEnd"/>
      <w:r>
        <w:t>country": "USA", "min": {"$gte": 200}}}</w:t>
      </w:r>
    </w:p>
    <w:p w14:paraId="0869D346" w14:textId="77777777" w:rsidR="00904B6B" w:rsidRDefault="00904B6B" w:rsidP="00BD35E0">
      <w:pPr>
        <w:spacing w:after="0"/>
      </w:pPr>
      <w:r>
        <w:t>]</w:t>
      </w:r>
    </w:p>
    <w:p w14:paraId="0E03E0A9" w14:textId="77777777" w:rsidR="00904B6B" w:rsidRDefault="00904B6B" w:rsidP="00BD35E0">
      <w:pPr>
        <w:spacing w:after="0"/>
      </w:pPr>
      <w:r>
        <w:t>var pipeline = [</w:t>
      </w:r>
    </w:p>
    <w:p w14:paraId="45CE7841" w14:textId="77777777" w:rsidR="00904B6B" w:rsidRDefault="00904B6B" w:rsidP="00BD35E0">
      <w:pPr>
        <w:spacing w:after="0"/>
      </w:pPr>
      <w:r>
        <w:t xml:space="preserve">    {"$sort": {"city": 1}},</w:t>
      </w:r>
    </w:p>
    <w:p w14:paraId="1CE82CAF" w14:textId="77777777" w:rsidR="00904B6B" w:rsidRDefault="00904B6B" w:rsidP="00BD35E0">
      <w:pPr>
        <w:spacing w:after="0"/>
      </w:pPr>
      <w:r>
        <w:t xml:space="preserve">    {"$match": </w:t>
      </w:r>
      <w:proofErr w:type="gramStart"/>
      <w:r>
        <w:t>{ "</w:t>
      </w:r>
      <w:proofErr w:type="gramEnd"/>
      <w:r>
        <w:t>country": "USA"}},</w:t>
      </w:r>
    </w:p>
    <w:p w14:paraId="1206EB9A"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in": {"$min": "$</w:t>
      </w:r>
      <w:proofErr w:type="spellStart"/>
      <w:r>
        <w:t>sunnydays</w:t>
      </w:r>
      <w:proofErr w:type="spellEnd"/>
      <w:r>
        <w:t>"}}},</w:t>
      </w:r>
    </w:p>
    <w:p w14:paraId="2E892500" w14:textId="77777777" w:rsidR="00904B6B" w:rsidRDefault="00904B6B" w:rsidP="00BD35E0">
      <w:pPr>
        <w:spacing w:after="0"/>
      </w:pPr>
      <w:r>
        <w:t xml:space="preserve">    {"$match": </w:t>
      </w:r>
      <w:proofErr w:type="gramStart"/>
      <w:r>
        <w:t>{ "</w:t>
      </w:r>
      <w:proofErr w:type="gramEnd"/>
      <w:r>
        <w:t>min": {"$gte": 200}, "mean": {"$gte": 220}}},</w:t>
      </w:r>
    </w:p>
    <w:p w14:paraId="5E5D315D"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ean": {"$avg": "$</w:t>
      </w:r>
      <w:proofErr w:type="spellStart"/>
      <w:r>
        <w:t>sunnydays</w:t>
      </w:r>
      <w:proofErr w:type="spellEnd"/>
      <w:r>
        <w:t>" }}}</w:t>
      </w:r>
    </w:p>
    <w:p w14:paraId="383B97C0" w14:textId="77777777" w:rsidR="00904B6B" w:rsidRDefault="00904B6B" w:rsidP="00BD35E0">
      <w:pPr>
        <w:spacing w:after="0"/>
      </w:pPr>
      <w:r>
        <w:t>]</w:t>
      </w:r>
    </w:p>
    <w:p w14:paraId="613967DB" w14:textId="77777777" w:rsidR="00904B6B" w:rsidRDefault="00904B6B" w:rsidP="00BD35E0">
      <w:pPr>
        <w:spacing w:after="0"/>
      </w:pPr>
    </w:p>
    <w:p w14:paraId="725224DB" w14:textId="77777777" w:rsidR="00904B6B" w:rsidRDefault="00904B6B" w:rsidP="00BD35E0">
      <w:pPr>
        <w:spacing w:after="0"/>
      </w:pPr>
      <w:r>
        <w:t>var pipeline = [</w:t>
      </w:r>
    </w:p>
    <w:p w14:paraId="545CDFC4" w14:textId="77777777" w:rsidR="00904B6B" w:rsidRDefault="00904B6B" w:rsidP="00BD35E0">
      <w:pPr>
        <w:spacing w:after="0"/>
      </w:pPr>
      <w:r>
        <w:t xml:space="preserve">    {"$match": </w:t>
      </w:r>
      <w:proofErr w:type="gramStart"/>
      <w:r>
        <w:t>{ "</w:t>
      </w:r>
      <w:proofErr w:type="gramEnd"/>
      <w:r>
        <w:t>country": "USA"}},</w:t>
      </w:r>
    </w:p>
    <w:p w14:paraId="0A0145F0" w14:textId="77777777" w:rsidR="00904B6B" w:rsidRDefault="00904B6B" w:rsidP="00BD35E0">
      <w:pPr>
        <w:spacing w:after="0"/>
      </w:pPr>
      <w:r>
        <w:t xml:space="preserve">    {"$sort": {"city": 1}},</w:t>
      </w:r>
    </w:p>
    <w:p w14:paraId="6DE4B298"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in": {"$min": "$</w:t>
      </w:r>
      <w:proofErr w:type="spellStart"/>
      <w:r>
        <w:t>sunnydays</w:t>
      </w:r>
      <w:proofErr w:type="spellEnd"/>
      <w:r>
        <w:t>"}}},</w:t>
      </w:r>
    </w:p>
    <w:p w14:paraId="79A46A13" w14:textId="77777777" w:rsidR="00904B6B" w:rsidRDefault="00904B6B" w:rsidP="00BD35E0">
      <w:pPr>
        <w:spacing w:after="0"/>
      </w:pPr>
      <w:r>
        <w:t xml:space="preserve">    {"$match": </w:t>
      </w:r>
      <w:proofErr w:type="gramStart"/>
      <w:r>
        <w:t>{ "</w:t>
      </w:r>
      <w:proofErr w:type="gramEnd"/>
      <w:r>
        <w:t>min": {"$gte": 200}, "mean": {"$gte": 220}}},</w:t>
      </w:r>
    </w:p>
    <w:p w14:paraId="33865AA8"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ean": {"$avg": "$</w:t>
      </w:r>
      <w:proofErr w:type="spellStart"/>
      <w:r>
        <w:t>sunnydays</w:t>
      </w:r>
      <w:proofErr w:type="spellEnd"/>
      <w:r>
        <w:t>" }}}</w:t>
      </w:r>
    </w:p>
    <w:p w14:paraId="4450AD55" w14:textId="77777777" w:rsidR="00904B6B" w:rsidRDefault="00904B6B" w:rsidP="00BD35E0">
      <w:pPr>
        <w:spacing w:after="0"/>
      </w:pPr>
      <w:r>
        <w:t>]</w:t>
      </w:r>
    </w:p>
    <w:p w14:paraId="66166899" w14:textId="77777777" w:rsidR="00904B6B" w:rsidRDefault="00904B6B" w:rsidP="00BD35E0">
      <w:pPr>
        <w:spacing w:after="0"/>
      </w:pPr>
    </w:p>
    <w:p w14:paraId="1413D0BC" w14:textId="77777777" w:rsidR="00904B6B" w:rsidRDefault="00904B6B" w:rsidP="00BD35E0">
      <w:pPr>
        <w:spacing w:after="0"/>
      </w:pPr>
      <w:r>
        <w:t>var pipeline = [</w:t>
      </w:r>
    </w:p>
    <w:p w14:paraId="573B66EE" w14:textId="77777777" w:rsidR="00904B6B" w:rsidRDefault="00904B6B" w:rsidP="00BD35E0">
      <w:pPr>
        <w:spacing w:after="0"/>
      </w:pPr>
      <w:r>
        <w:t xml:space="preserve">    {"$match": </w:t>
      </w:r>
      <w:proofErr w:type="gramStart"/>
      <w:r>
        <w:t>{ "</w:t>
      </w:r>
      <w:proofErr w:type="gramEnd"/>
      <w:r>
        <w:t>country": "USA"}},</w:t>
      </w:r>
    </w:p>
    <w:p w14:paraId="1CE89FDD" w14:textId="77777777" w:rsidR="00904B6B" w:rsidRDefault="00904B6B" w:rsidP="00BD35E0">
      <w:pPr>
        <w:spacing w:after="0"/>
      </w:pPr>
      <w:r>
        <w:t xml:space="preserve">    {"$</w:t>
      </w:r>
      <w:proofErr w:type="spellStart"/>
      <w:r>
        <w:t>addFields</w:t>
      </w:r>
      <w:proofErr w:type="spellEnd"/>
      <w:r>
        <w:t xml:space="preserve">": </w:t>
      </w:r>
      <w:proofErr w:type="gramStart"/>
      <w:r>
        <w:t>{ "</w:t>
      </w:r>
      <w:proofErr w:type="gramEnd"/>
      <w:r>
        <w:t>mean": {"$avg": "$</w:t>
      </w:r>
      <w:proofErr w:type="spellStart"/>
      <w:r>
        <w:t>sunnydays</w:t>
      </w:r>
      <w:proofErr w:type="spellEnd"/>
      <w:r>
        <w:t>"}}},</w:t>
      </w:r>
    </w:p>
    <w:p w14:paraId="2349AE3D" w14:textId="77777777" w:rsidR="00904B6B" w:rsidRDefault="00904B6B" w:rsidP="00BD35E0">
      <w:pPr>
        <w:spacing w:after="0"/>
      </w:pPr>
      <w:r>
        <w:t xml:space="preserve">    {"$match": </w:t>
      </w:r>
      <w:proofErr w:type="gramStart"/>
      <w:r>
        <w:t>{ "</w:t>
      </w:r>
      <w:proofErr w:type="gramEnd"/>
      <w:r>
        <w:t>mean": {"$gte": 220}, "</w:t>
      </w:r>
      <w:proofErr w:type="spellStart"/>
      <w:r>
        <w:t>sunnydays</w:t>
      </w:r>
      <w:proofErr w:type="spellEnd"/>
      <w:r>
        <w:t>": {"$not": {"$</w:t>
      </w:r>
      <w:proofErr w:type="spellStart"/>
      <w:r>
        <w:t>lt</w:t>
      </w:r>
      <w:proofErr w:type="spellEnd"/>
      <w:r>
        <w:t>": 200 }}}},</w:t>
      </w:r>
    </w:p>
    <w:p w14:paraId="5CAE228A" w14:textId="77777777" w:rsidR="00904B6B" w:rsidRDefault="00904B6B" w:rsidP="00BD35E0">
      <w:pPr>
        <w:spacing w:after="0"/>
      </w:pPr>
      <w:r>
        <w:t xml:space="preserve">    {"$sort": {"city": 1}}</w:t>
      </w:r>
    </w:p>
    <w:p w14:paraId="1F6FF3CF" w14:textId="77777777" w:rsidR="00904B6B" w:rsidRDefault="00904B6B" w:rsidP="00BD35E0">
      <w:pPr>
        <w:spacing w:after="0"/>
      </w:pPr>
      <w:proofErr w:type="gramStart"/>
      <w:r>
        <w:t>]  [</w:t>
      </w:r>
      <w:proofErr w:type="gramEnd"/>
      <w:r>
        <w:t xml:space="preserve">TRUE] </w:t>
      </w:r>
    </w:p>
    <w:p w14:paraId="24E9005A" w14:textId="77777777" w:rsidR="00904B6B" w:rsidRDefault="00904B6B" w:rsidP="00904B6B"/>
    <w:p w14:paraId="19BF405C" w14:textId="77777777" w:rsidR="00904B6B" w:rsidRDefault="00904B6B" w:rsidP="00904B6B">
      <w:r>
        <w:lastRenderedPageBreak/>
        <w:t>In this case, we try to remove as much data as possible upfront, all cities not matching the right country, using the available index.</w:t>
      </w:r>
    </w:p>
    <w:p w14:paraId="0BBF33CF" w14:textId="77777777" w:rsidR="00904B6B" w:rsidRDefault="00904B6B" w:rsidP="00904B6B">
      <w:r>
        <w:t>We then calculate the mean number of sunny days.</w:t>
      </w:r>
    </w:p>
    <w:p w14:paraId="65020E52" w14:textId="77777777" w:rsidR="00904B6B" w:rsidRDefault="00904B6B" w:rsidP="00904B6B">
      <w:r>
        <w:t xml:space="preserve">The $match stage then filters out documents where the mean </w:t>
      </w:r>
      <w:proofErr w:type="gramStart"/>
      <w:r>
        <w:t>isn't</w:t>
      </w:r>
      <w:proofErr w:type="gramEnd"/>
      <w:r>
        <w:t xml:space="preserve"> greater than or equal to 220, and there are no entries in the </w:t>
      </w:r>
      <w:proofErr w:type="spellStart"/>
      <w:r>
        <w:t>sunnydays</w:t>
      </w:r>
      <w:proofErr w:type="spellEnd"/>
      <w:r>
        <w:t xml:space="preserve"> vector less than 200.</w:t>
      </w:r>
    </w:p>
    <w:p w14:paraId="77009DE7" w14:textId="77777777" w:rsidR="00904B6B" w:rsidRDefault="00904B6B" w:rsidP="00904B6B">
      <w:r>
        <w:t xml:space="preserve">We are left with a sort in </w:t>
      </w:r>
      <w:proofErr w:type="gramStart"/>
      <w:r>
        <w:t>memory,</w:t>
      </w:r>
      <w:proofErr w:type="gramEnd"/>
      <w:r>
        <w:t xml:space="preserve"> however the number should be small enough to not take much resources. There are 285 cities with 100,000 habitants in the USA, and some are likely not to match the number of sunny days criteria.</w:t>
      </w:r>
    </w:p>
    <w:p w14:paraId="119B146E" w14:textId="77777777" w:rsidR="00904B6B" w:rsidRDefault="00904B6B" w:rsidP="00904B6B">
      <w:r>
        <w:t>-------------------------------------------------------------------------------------------------------------------------</w:t>
      </w:r>
    </w:p>
    <w:p w14:paraId="083DCA16" w14:textId="6B1E8AAC" w:rsidR="00904B6B" w:rsidRDefault="00BD35E0" w:rsidP="00904B6B">
      <w:r>
        <w:t>110.</w:t>
      </w:r>
      <w:r w:rsidR="00904B6B">
        <w:t>Consider the following people collection:</w:t>
      </w:r>
    </w:p>
    <w:p w14:paraId="1A6E614A" w14:textId="77777777" w:rsidR="00904B6B" w:rsidRDefault="00904B6B" w:rsidP="00904B6B">
      <w:proofErr w:type="spellStart"/>
      <w:proofErr w:type="gramStart"/>
      <w:r>
        <w:t>db.people</w:t>
      </w:r>
      <w:proofErr w:type="gramEnd"/>
      <w:r>
        <w:t>.find</w:t>
      </w:r>
      <w:proofErr w:type="spellEnd"/>
      <w:r>
        <w:t>().limit(5)</w:t>
      </w:r>
    </w:p>
    <w:p w14:paraId="17970B8F" w14:textId="77777777" w:rsidR="00904B6B" w:rsidRDefault="00904B6B" w:rsidP="003830E9">
      <w:pPr>
        <w:pStyle w:val="ListParagraph"/>
        <w:numPr>
          <w:ilvl w:val="0"/>
          <w:numId w:val="95"/>
        </w:numPr>
      </w:pPr>
      <w:proofErr w:type="gramStart"/>
      <w:r>
        <w:t>{ "</w:t>
      </w:r>
      <w:proofErr w:type="gramEnd"/>
      <w:r>
        <w:t>_id" : 0, "name" : "Iva Estrada", "age" : 95, "state" : "WA", "phone" : "(739) 557-2576", "</w:t>
      </w:r>
      <w:proofErr w:type="spellStart"/>
      <w:r>
        <w:t>ssn</w:t>
      </w:r>
      <w:proofErr w:type="spellEnd"/>
      <w:r>
        <w:t>" : "901-34-4492" }</w:t>
      </w:r>
    </w:p>
    <w:p w14:paraId="18A31EDB" w14:textId="77777777" w:rsidR="00904B6B" w:rsidRDefault="00904B6B" w:rsidP="003830E9">
      <w:pPr>
        <w:pStyle w:val="ListParagraph"/>
        <w:numPr>
          <w:ilvl w:val="0"/>
          <w:numId w:val="95"/>
        </w:numPr>
      </w:pPr>
      <w:proofErr w:type="gramStart"/>
      <w:r>
        <w:t>{ "</w:t>
      </w:r>
      <w:proofErr w:type="gramEnd"/>
      <w:r>
        <w:t>_id" : 1, "name" : "Roger Walton", "age" : 92, "state" : "ID", "phone" : "(948) 527-2370", "</w:t>
      </w:r>
      <w:proofErr w:type="spellStart"/>
      <w:r>
        <w:t>ssn</w:t>
      </w:r>
      <w:proofErr w:type="spellEnd"/>
      <w:r>
        <w:t>" : "498-61-9106" }</w:t>
      </w:r>
    </w:p>
    <w:p w14:paraId="44E369FC" w14:textId="77777777" w:rsidR="00904B6B" w:rsidRDefault="00904B6B" w:rsidP="003830E9">
      <w:pPr>
        <w:pStyle w:val="ListParagraph"/>
        <w:numPr>
          <w:ilvl w:val="0"/>
          <w:numId w:val="95"/>
        </w:numPr>
      </w:pPr>
      <w:proofErr w:type="gramStart"/>
      <w:r>
        <w:t>{ "</w:t>
      </w:r>
      <w:proofErr w:type="gramEnd"/>
      <w:r>
        <w:t>_id" : 2, "name" : "Isaiah Norton", "age" : 26, "state" : "FL", "phone" : "(344) 479-5646", "</w:t>
      </w:r>
      <w:proofErr w:type="spellStart"/>
      <w:r>
        <w:t>ssn</w:t>
      </w:r>
      <w:proofErr w:type="spellEnd"/>
      <w:r>
        <w:t>" : "052-49-6049" }</w:t>
      </w:r>
    </w:p>
    <w:p w14:paraId="6365CBC0" w14:textId="77777777" w:rsidR="00904B6B" w:rsidRDefault="00904B6B" w:rsidP="003830E9">
      <w:pPr>
        <w:pStyle w:val="ListParagraph"/>
        <w:numPr>
          <w:ilvl w:val="0"/>
          <w:numId w:val="95"/>
        </w:numPr>
      </w:pPr>
      <w:proofErr w:type="gramStart"/>
      <w:r>
        <w:t>{ "</w:t>
      </w:r>
      <w:proofErr w:type="gramEnd"/>
      <w:r>
        <w:t>_id" : 3, "name" : "Tillie Salazar", "age" : 88, "state" : "ND", "phone" : "(216) 414-5981", "</w:t>
      </w:r>
      <w:proofErr w:type="spellStart"/>
      <w:r>
        <w:t>ssn</w:t>
      </w:r>
      <w:proofErr w:type="spellEnd"/>
      <w:r>
        <w:t>" : "708-26-3486" }</w:t>
      </w:r>
    </w:p>
    <w:p w14:paraId="507BF7F0" w14:textId="57A75AAD" w:rsidR="00904B6B" w:rsidRDefault="00904B6B" w:rsidP="003830E9">
      <w:pPr>
        <w:pStyle w:val="ListParagraph"/>
        <w:numPr>
          <w:ilvl w:val="0"/>
          <w:numId w:val="95"/>
        </w:numPr>
      </w:pPr>
      <w:proofErr w:type="gramStart"/>
      <w:r>
        <w:t>{ "</w:t>
      </w:r>
      <w:proofErr w:type="gramEnd"/>
      <w:r>
        <w:t>_id" : 4, "name" : "Cecelia Wells", "age" : 16, "state" : "SD", "phone" : "(669) 809-9128", "</w:t>
      </w:r>
      <w:proofErr w:type="spellStart"/>
      <w:r>
        <w:t>ssn</w:t>
      </w:r>
      <w:proofErr w:type="spellEnd"/>
      <w:r>
        <w:t>" : "977-00-7372" }</w:t>
      </w:r>
    </w:p>
    <w:p w14:paraId="3EE388E1" w14:textId="77777777" w:rsidR="00904B6B" w:rsidRDefault="00904B6B" w:rsidP="00904B6B">
      <w:r>
        <w:t xml:space="preserve">And the corresponding </w:t>
      </w:r>
      <w:proofErr w:type="spellStart"/>
      <w:r>
        <w:t>people_contacts</w:t>
      </w:r>
      <w:proofErr w:type="spellEnd"/>
      <w:r>
        <w:t xml:space="preserve"> view:</w:t>
      </w:r>
    </w:p>
    <w:p w14:paraId="398A49F6" w14:textId="77777777" w:rsidR="00904B6B" w:rsidRDefault="00904B6B" w:rsidP="00904B6B">
      <w:proofErr w:type="spellStart"/>
      <w:proofErr w:type="gramStart"/>
      <w:r>
        <w:t>db.people</w:t>
      </w:r>
      <w:proofErr w:type="gramEnd"/>
      <w:r>
        <w:t>_contacts.find</w:t>
      </w:r>
      <w:proofErr w:type="spellEnd"/>
      <w:r>
        <w:t>().limit(5)</w:t>
      </w:r>
    </w:p>
    <w:p w14:paraId="09444739" w14:textId="77777777" w:rsidR="00904B6B" w:rsidRDefault="00904B6B" w:rsidP="003830E9">
      <w:pPr>
        <w:pStyle w:val="ListParagraph"/>
        <w:numPr>
          <w:ilvl w:val="0"/>
          <w:numId w:val="96"/>
        </w:numPr>
      </w:pPr>
      <w:proofErr w:type="gramStart"/>
      <w:r>
        <w:t>{ "</w:t>
      </w:r>
      <w:proofErr w:type="gramEnd"/>
      <w:r>
        <w:t>_id" : 6585, "name" : "Aaron Alvarado", "phone" : "(631)*********", "</w:t>
      </w:r>
      <w:proofErr w:type="spellStart"/>
      <w:r>
        <w:t>ssn</w:t>
      </w:r>
      <w:proofErr w:type="spellEnd"/>
      <w:r>
        <w:t>" : "********8014" }</w:t>
      </w:r>
    </w:p>
    <w:p w14:paraId="1B6D1BEB" w14:textId="77777777" w:rsidR="00904B6B" w:rsidRDefault="00904B6B" w:rsidP="003830E9">
      <w:pPr>
        <w:pStyle w:val="ListParagraph"/>
        <w:numPr>
          <w:ilvl w:val="0"/>
          <w:numId w:val="96"/>
        </w:numPr>
      </w:pPr>
      <w:proofErr w:type="gramStart"/>
      <w:r>
        <w:t>{ "</w:t>
      </w:r>
      <w:proofErr w:type="gramEnd"/>
      <w:r>
        <w:t>_id" : 8510, "name" : "Aaron Barnes", "phone" : "(944)*********", "</w:t>
      </w:r>
      <w:proofErr w:type="spellStart"/>
      <w:r>
        <w:t>ssn</w:t>
      </w:r>
      <w:proofErr w:type="spellEnd"/>
      <w:r>
        <w:t>" : "********6820" }</w:t>
      </w:r>
    </w:p>
    <w:p w14:paraId="43D4C16A" w14:textId="77777777" w:rsidR="00904B6B" w:rsidRDefault="00904B6B" w:rsidP="003830E9">
      <w:pPr>
        <w:pStyle w:val="ListParagraph"/>
        <w:numPr>
          <w:ilvl w:val="0"/>
          <w:numId w:val="96"/>
        </w:numPr>
      </w:pPr>
      <w:proofErr w:type="gramStart"/>
      <w:r>
        <w:t>{ "</w:t>
      </w:r>
      <w:proofErr w:type="gramEnd"/>
      <w:r>
        <w:t>_id" : 6441, "name" : "Aaron Barton", "phone" : "(234)*********", "</w:t>
      </w:r>
      <w:proofErr w:type="spellStart"/>
      <w:r>
        <w:t>ssn</w:t>
      </w:r>
      <w:proofErr w:type="spellEnd"/>
      <w:r>
        <w:t>" : "********1937" }</w:t>
      </w:r>
    </w:p>
    <w:p w14:paraId="540CDE71" w14:textId="77777777" w:rsidR="00904B6B" w:rsidRDefault="00904B6B" w:rsidP="003830E9">
      <w:pPr>
        <w:pStyle w:val="ListParagraph"/>
        <w:numPr>
          <w:ilvl w:val="0"/>
          <w:numId w:val="96"/>
        </w:numPr>
      </w:pPr>
      <w:proofErr w:type="gramStart"/>
      <w:r>
        <w:t>{ "</w:t>
      </w:r>
      <w:proofErr w:type="gramEnd"/>
      <w:r>
        <w:t>_id" : 8180, "name" : "Aaron Coleman", "phone" : "(431)*********", "</w:t>
      </w:r>
      <w:proofErr w:type="spellStart"/>
      <w:r>
        <w:t>ssn</w:t>
      </w:r>
      <w:proofErr w:type="spellEnd"/>
      <w:r>
        <w:t>" : "********7559" }</w:t>
      </w:r>
    </w:p>
    <w:p w14:paraId="017D0952" w14:textId="10916A2D" w:rsidR="00904B6B" w:rsidRDefault="00904B6B" w:rsidP="003830E9">
      <w:pPr>
        <w:pStyle w:val="ListParagraph"/>
        <w:numPr>
          <w:ilvl w:val="0"/>
          <w:numId w:val="96"/>
        </w:numPr>
      </w:pPr>
      <w:proofErr w:type="gramStart"/>
      <w:r>
        <w:t>{ "</w:t>
      </w:r>
      <w:proofErr w:type="gramEnd"/>
      <w:r>
        <w:t>_id" : 9738, "name" : "Aaron Fernandez", "phone" : "(578)*********", "</w:t>
      </w:r>
      <w:proofErr w:type="spellStart"/>
      <w:r>
        <w:t>ssn</w:t>
      </w:r>
      <w:proofErr w:type="spellEnd"/>
      <w:r>
        <w:t>" : "********0211" }</w:t>
      </w:r>
    </w:p>
    <w:p w14:paraId="34DB5021" w14:textId="77777777" w:rsidR="00904B6B" w:rsidRDefault="00904B6B" w:rsidP="00904B6B">
      <w:r>
        <w:t xml:space="preserve">Which of the of the following commands generates this </w:t>
      </w:r>
      <w:proofErr w:type="spellStart"/>
      <w:r>
        <w:t>people_contacts</w:t>
      </w:r>
      <w:proofErr w:type="spellEnd"/>
      <w:r>
        <w:t xml:space="preserve"> view?</w:t>
      </w:r>
    </w:p>
    <w:p w14:paraId="2B86598A" w14:textId="77777777" w:rsidR="00904B6B" w:rsidRDefault="00904B6B" w:rsidP="00BD35E0">
      <w:pPr>
        <w:spacing w:after="0"/>
      </w:pPr>
      <w:r>
        <w:t>var pipeline = [</w:t>
      </w:r>
    </w:p>
    <w:p w14:paraId="5C25D88D" w14:textId="77777777" w:rsidR="00904B6B" w:rsidRDefault="00904B6B" w:rsidP="00BD35E0">
      <w:pPr>
        <w:spacing w:after="0"/>
      </w:pPr>
      <w:r>
        <w:t xml:space="preserve">  {</w:t>
      </w:r>
    </w:p>
    <w:p w14:paraId="32F175C3" w14:textId="77777777" w:rsidR="00904B6B" w:rsidRDefault="00904B6B" w:rsidP="00BD35E0">
      <w:pPr>
        <w:spacing w:after="0"/>
      </w:pPr>
      <w:r>
        <w:t xml:space="preserve">    "$project": {"name":1,</w:t>
      </w:r>
    </w:p>
    <w:p w14:paraId="743F79D3" w14:textId="77777777" w:rsidR="00904B6B" w:rsidRDefault="00904B6B" w:rsidP="00BD35E0">
      <w:pPr>
        <w:spacing w:after="0"/>
      </w:pPr>
      <w:r>
        <w:t xml:space="preserve">    "phone": {</w:t>
      </w:r>
    </w:p>
    <w:p w14:paraId="42319880" w14:textId="77777777" w:rsidR="00904B6B" w:rsidRDefault="00904B6B" w:rsidP="00BD35E0">
      <w:pPr>
        <w:spacing w:after="0"/>
      </w:pPr>
      <w:r>
        <w:t xml:space="preserve">      "$</w:t>
      </w:r>
      <w:proofErr w:type="spellStart"/>
      <w:r>
        <w:t>concat</w:t>
      </w:r>
      <w:proofErr w:type="spellEnd"/>
      <w:r>
        <w:t>": [</w:t>
      </w:r>
    </w:p>
    <w:p w14:paraId="03B4424B" w14:textId="77777777" w:rsidR="00904B6B" w:rsidRDefault="00904B6B" w:rsidP="00BD35E0">
      <w:pPr>
        <w:spacing w:after="0"/>
      </w:pPr>
      <w:r>
        <w:t xml:space="preserve">        {"$</w:t>
      </w:r>
      <w:proofErr w:type="spellStart"/>
      <w:r>
        <w:t>arrayElemAt</w:t>
      </w:r>
      <w:proofErr w:type="spellEnd"/>
      <w:r>
        <w:t>": [{"$split": ["$phone", " "]}, 0]</w:t>
      </w:r>
      <w:proofErr w:type="gramStart"/>
      <w:r>
        <w:t>} ,</w:t>
      </w:r>
      <w:proofErr w:type="gramEnd"/>
    </w:p>
    <w:p w14:paraId="355FD7EA" w14:textId="77777777" w:rsidR="00904B6B" w:rsidRDefault="00904B6B" w:rsidP="00BD35E0">
      <w:pPr>
        <w:spacing w:after="0"/>
      </w:pPr>
      <w:r>
        <w:lastRenderedPageBreak/>
        <w:t xml:space="preserve">        "*********"  ]</w:t>
      </w:r>
    </w:p>
    <w:p w14:paraId="38EB0D57" w14:textId="77777777" w:rsidR="00904B6B" w:rsidRDefault="00904B6B" w:rsidP="00BD35E0">
      <w:pPr>
        <w:spacing w:after="0"/>
      </w:pPr>
      <w:r>
        <w:t xml:space="preserve">      },</w:t>
      </w:r>
    </w:p>
    <w:p w14:paraId="2C6B9A93" w14:textId="77777777" w:rsidR="00904B6B" w:rsidRDefault="00904B6B" w:rsidP="00BD35E0">
      <w:pPr>
        <w:spacing w:after="0"/>
      </w:pPr>
      <w:r>
        <w:t xml:space="preserve">    "</w:t>
      </w:r>
      <w:proofErr w:type="spellStart"/>
      <w:r>
        <w:t>ssn</w:t>
      </w:r>
      <w:proofErr w:type="spellEnd"/>
      <w:r>
        <w:t>": {</w:t>
      </w:r>
    </w:p>
    <w:p w14:paraId="3715B652" w14:textId="77777777" w:rsidR="00904B6B" w:rsidRDefault="00904B6B" w:rsidP="00BD35E0">
      <w:pPr>
        <w:spacing w:after="0"/>
      </w:pPr>
      <w:r>
        <w:t xml:space="preserve">      "$</w:t>
      </w:r>
      <w:proofErr w:type="spellStart"/>
      <w:r>
        <w:t>concat</w:t>
      </w:r>
      <w:proofErr w:type="spellEnd"/>
      <w:r>
        <w:t>": [</w:t>
      </w:r>
    </w:p>
    <w:p w14:paraId="5700351D" w14:textId="77777777" w:rsidR="00904B6B" w:rsidRDefault="00904B6B" w:rsidP="00BD35E0">
      <w:pPr>
        <w:spacing w:after="0"/>
      </w:pPr>
      <w:r>
        <w:t xml:space="preserve">        "********",</w:t>
      </w:r>
    </w:p>
    <w:p w14:paraId="3E0284C2" w14:textId="77777777" w:rsidR="00904B6B" w:rsidRDefault="00904B6B" w:rsidP="00BD35E0">
      <w:pPr>
        <w:spacing w:after="0"/>
      </w:pPr>
      <w:r>
        <w:t xml:space="preserve">        {"$</w:t>
      </w:r>
      <w:proofErr w:type="spellStart"/>
      <w:r>
        <w:t>arrayElemAt</w:t>
      </w:r>
      <w:proofErr w:type="spellEnd"/>
      <w:r>
        <w:t>": [{"$split": ["$</w:t>
      </w:r>
      <w:proofErr w:type="spellStart"/>
      <w:r>
        <w:t>ssn</w:t>
      </w:r>
      <w:proofErr w:type="spellEnd"/>
      <w:r>
        <w:t>", "-"]}, 2]}</w:t>
      </w:r>
    </w:p>
    <w:p w14:paraId="01ABDD8C" w14:textId="77777777" w:rsidR="00904B6B" w:rsidRDefault="00904B6B" w:rsidP="00BD35E0">
      <w:pPr>
        <w:spacing w:after="0"/>
      </w:pPr>
      <w:r>
        <w:t xml:space="preserve">      ]</w:t>
      </w:r>
    </w:p>
    <w:p w14:paraId="395EF9E2" w14:textId="77777777" w:rsidR="00904B6B" w:rsidRDefault="00904B6B" w:rsidP="00BD35E0">
      <w:pPr>
        <w:spacing w:after="0"/>
      </w:pPr>
      <w:r>
        <w:t xml:space="preserve">    }</w:t>
      </w:r>
    </w:p>
    <w:p w14:paraId="0BA52B86" w14:textId="77777777" w:rsidR="00904B6B" w:rsidRDefault="00904B6B" w:rsidP="00BD35E0">
      <w:pPr>
        <w:spacing w:after="0"/>
      </w:pPr>
      <w:r>
        <w:t xml:space="preserve">  }</w:t>
      </w:r>
    </w:p>
    <w:p w14:paraId="5A8364AE" w14:textId="77777777" w:rsidR="00904B6B" w:rsidRDefault="00904B6B" w:rsidP="00BD35E0">
      <w:pPr>
        <w:spacing w:after="0"/>
      </w:pPr>
      <w:r>
        <w:t>}</w:t>
      </w:r>
    </w:p>
    <w:p w14:paraId="7DBA5F78" w14:textId="77777777" w:rsidR="00904B6B" w:rsidRDefault="00904B6B" w:rsidP="00BD35E0">
      <w:pPr>
        <w:spacing w:after="0"/>
      </w:pPr>
      <w:r>
        <w:t>];</w:t>
      </w:r>
    </w:p>
    <w:p w14:paraId="71ED6CE3" w14:textId="77777777" w:rsidR="00904B6B" w:rsidRDefault="00904B6B" w:rsidP="00BD35E0">
      <w:pPr>
        <w:spacing w:after="0"/>
      </w:pPr>
      <w:proofErr w:type="gramStart"/>
      <w:r>
        <w:t>db.runCommand</w:t>
      </w:r>
      <w:proofErr w:type="gramEnd"/>
      <w:r>
        <w:t>({</w:t>
      </w:r>
    </w:p>
    <w:p w14:paraId="3C7728B1" w14:textId="77777777" w:rsidR="00904B6B" w:rsidRDefault="00904B6B" w:rsidP="00BD35E0">
      <w:pPr>
        <w:spacing w:after="0"/>
      </w:pPr>
      <w:r>
        <w:t xml:space="preserve">  "create": "</w:t>
      </w:r>
      <w:proofErr w:type="spellStart"/>
      <w:r>
        <w:t>people_contacts</w:t>
      </w:r>
      <w:proofErr w:type="spellEnd"/>
      <w:r>
        <w:t>",</w:t>
      </w:r>
    </w:p>
    <w:p w14:paraId="4260DB41" w14:textId="77777777" w:rsidR="00904B6B" w:rsidRDefault="00904B6B" w:rsidP="00BD35E0">
      <w:pPr>
        <w:spacing w:after="0"/>
      </w:pPr>
      <w:r>
        <w:t xml:space="preserve">  "</w:t>
      </w:r>
      <w:proofErr w:type="spellStart"/>
      <w:r>
        <w:t>viewOn</w:t>
      </w:r>
      <w:proofErr w:type="spellEnd"/>
      <w:r>
        <w:t>":"people",</w:t>
      </w:r>
    </w:p>
    <w:p w14:paraId="18C814FF" w14:textId="77777777" w:rsidR="00904B6B" w:rsidRDefault="00904B6B" w:rsidP="00BD35E0">
      <w:pPr>
        <w:spacing w:after="0"/>
      </w:pPr>
      <w:r>
        <w:t xml:space="preserve">  "pipeline": pipeline})</w:t>
      </w:r>
    </w:p>
    <w:p w14:paraId="4EDA3FF2" w14:textId="77777777" w:rsidR="00904B6B" w:rsidRDefault="00904B6B" w:rsidP="00BD35E0">
      <w:pPr>
        <w:spacing w:after="0"/>
      </w:pPr>
      <w:r>
        <w:t>--------------------------</w:t>
      </w:r>
    </w:p>
    <w:p w14:paraId="25D4016E" w14:textId="77777777" w:rsidR="00904B6B" w:rsidRDefault="00904B6B" w:rsidP="00BD35E0">
      <w:pPr>
        <w:spacing w:after="0"/>
      </w:pPr>
    </w:p>
    <w:p w14:paraId="51479C9F" w14:textId="77777777" w:rsidR="00904B6B" w:rsidRDefault="00904B6B" w:rsidP="00BD35E0">
      <w:pPr>
        <w:spacing w:after="0"/>
      </w:pPr>
      <w:r>
        <w:t>var pipeline = [</w:t>
      </w:r>
    </w:p>
    <w:p w14:paraId="43505A6D" w14:textId="77777777" w:rsidR="00904B6B" w:rsidRDefault="00904B6B" w:rsidP="00BD35E0">
      <w:pPr>
        <w:spacing w:after="0"/>
      </w:pPr>
      <w:r>
        <w:t xml:space="preserve">  {</w:t>
      </w:r>
    </w:p>
    <w:p w14:paraId="7CA9D931" w14:textId="77777777" w:rsidR="00904B6B" w:rsidRDefault="00904B6B" w:rsidP="00BD35E0">
      <w:pPr>
        <w:spacing w:after="0"/>
      </w:pPr>
      <w:r>
        <w:t xml:space="preserve">    "$sort": {"name": 1}</w:t>
      </w:r>
    </w:p>
    <w:p w14:paraId="1AFE2596" w14:textId="77777777" w:rsidR="00904B6B" w:rsidRDefault="00904B6B" w:rsidP="00BD35E0">
      <w:pPr>
        <w:spacing w:after="0"/>
      </w:pPr>
      <w:r>
        <w:t xml:space="preserve">  },</w:t>
      </w:r>
    </w:p>
    <w:p w14:paraId="22F4BDD7" w14:textId="77777777" w:rsidR="00904B6B" w:rsidRDefault="00904B6B" w:rsidP="00BD35E0">
      <w:pPr>
        <w:spacing w:after="0"/>
      </w:pPr>
      <w:r>
        <w:t xml:space="preserve">  {</w:t>
      </w:r>
    </w:p>
    <w:p w14:paraId="2223AC7C" w14:textId="77777777" w:rsidR="00904B6B" w:rsidRDefault="00904B6B" w:rsidP="00BD35E0">
      <w:pPr>
        <w:spacing w:after="0"/>
      </w:pPr>
      <w:r>
        <w:t xml:space="preserve">    "$project": {"name":1,</w:t>
      </w:r>
    </w:p>
    <w:p w14:paraId="4D9CE08C" w14:textId="77777777" w:rsidR="00904B6B" w:rsidRDefault="00904B6B" w:rsidP="00BD35E0">
      <w:pPr>
        <w:spacing w:after="0"/>
      </w:pPr>
      <w:r>
        <w:t xml:space="preserve">    "phone": {</w:t>
      </w:r>
    </w:p>
    <w:p w14:paraId="165F29FD" w14:textId="77777777" w:rsidR="00904B6B" w:rsidRDefault="00904B6B" w:rsidP="00BD35E0">
      <w:pPr>
        <w:spacing w:after="0"/>
      </w:pPr>
      <w:r>
        <w:t xml:space="preserve">      "$</w:t>
      </w:r>
      <w:proofErr w:type="spellStart"/>
      <w:r>
        <w:t>concat</w:t>
      </w:r>
      <w:proofErr w:type="spellEnd"/>
      <w:r>
        <w:t>": [</w:t>
      </w:r>
    </w:p>
    <w:p w14:paraId="5BDA7B31" w14:textId="77777777" w:rsidR="00904B6B" w:rsidRDefault="00904B6B" w:rsidP="00BD35E0">
      <w:pPr>
        <w:spacing w:after="0"/>
      </w:pPr>
      <w:r>
        <w:t xml:space="preserve">        {"$</w:t>
      </w:r>
      <w:proofErr w:type="spellStart"/>
      <w:r>
        <w:t>arrayElemAt</w:t>
      </w:r>
      <w:proofErr w:type="spellEnd"/>
      <w:r>
        <w:t>": [{"$split": ["$phone", " "]}, 0]</w:t>
      </w:r>
      <w:proofErr w:type="gramStart"/>
      <w:r>
        <w:t>} ,</w:t>
      </w:r>
      <w:proofErr w:type="gramEnd"/>
    </w:p>
    <w:p w14:paraId="67B4EE0D" w14:textId="77777777" w:rsidR="00904B6B" w:rsidRDefault="00904B6B" w:rsidP="00BD35E0">
      <w:pPr>
        <w:spacing w:after="0"/>
      </w:pPr>
      <w:r>
        <w:t xml:space="preserve">        "*********"  ]</w:t>
      </w:r>
    </w:p>
    <w:p w14:paraId="231D4E1A" w14:textId="77777777" w:rsidR="00904B6B" w:rsidRDefault="00904B6B" w:rsidP="00BD35E0">
      <w:pPr>
        <w:spacing w:after="0"/>
      </w:pPr>
      <w:r>
        <w:t xml:space="preserve">      },</w:t>
      </w:r>
    </w:p>
    <w:p w14:paraId="364A0C12" w14:textId="77777777" w:rsidR="00904B6B" w:rsidRDefault="00904B6B" w:rsidP="00BD35E0">
      <w:pPr>
        <w:spacing w:after="0"/>
      </w:pPr>
      <w:r>
        <w:t xml:space="preserve">    "</w:t>
      </w:r>
      <w:proofErr w:type="spellStart"/>
      <w:r>
        <w:t>ssn</w:t>
      </w:r>
      <w:proofErr w:type="spellEnd"/>
      <w:r>
        <w:t>": {</w:t>
      </w:r>
    </w:p>
    <w:p w14:paraId="51BDD319" w14:textId="77777777" w:rsidR="00904B6B" w:rsidRDefault="00904B6B" w:rsidP="00BD35E0">
      <w:pPr>
        <w:spacing w:after="0"/>
      </w:pPr>
      <w:r>
        <w:t xml:space="preserve">      "$</w:t>
      </w:r>
      <w:proofErr w:type="spellStart"/>
      <w:r>
        <w:t>concat</w:t>
      </w:r>
      <w:proofErr w:type="spellEnd"/>
      <w:r>
        <w:t>": [</w:t>
      </w:r>
    </w:p>
    <w:p w14:paraId="7A5847A3" w14:textId="77777777" w:rsidR="00904B6B" w:rsidRDefault="00904B6B" w:rsidP="00BD35E0">
      <w:pPr>
        <w:spacing w:after="0"/>
      </w:pPr>
      <w:r>
        <w:t xml:space="preserve">        "********",</w:t>
      </w:r>
    </w:p>
    <w:p w14:paraId="27C12516" w14:textId="77777777" w:rsidR="00904B6B" w:rsidRDefault="00904B6B" w:rsidP="00BD35E0">
      <w:pPr>
        <w:spacing w:after="0"/>
      </w:pPr>
      <w:r>
        <w:t xml:space="preserve">        {"$</w:t>
      </w:r>
      <w:proofErr w:type="spellStart"/>
      <w:r>
        <w:t>arrayElemAt</w:t>
      </w:r>
      <w:proofErr w:type="spellEnd"/>
      <w:r>
        <w:t>": [{"$split": ["$</w:t>
      </w:r>
      <w:proofErr w:type="spellStart"/>
      <w:r>
        <w:t>ssn</w:t>
      </w:r>
      <w:proofErr w:type="spellEnd"/>
      <w:r>
        <w:t>", "-"]}, 2]}</w:t>
      </w:r>
    </w:p>
    <w:p w14:paraId="37B893FC" w14:textId="77777777" w:rsidR="00904B6B" w:rsidRDefault="00904B6B" w:rsidP="00BD35E0">
      <w:pPr>
        <w:spacing w:after="0"/>
      </w:pPr>
      <w:r>
        <w:t xml:space="preserve">      ]</w:t>
      </w:r>
    </w:p>
    <w:p w14:paraId="3F11FFF7" w14:textId="77777777" w:rsidR="00904B6B" w:rsidRDefault="00904B6B" w:rsidP="00BD35E0">
      <w:pPr>
        <w:spacing w:after="0"/>
      </w:pPr>
      <w:r>
        <w:t xml:space="preserve">    }</w:t>
      </w:r>
    </w:p>
    <w:p w14:paraId="30958345" w14:textId="77777777" w:rsidR="00904B6B" w:rsidRDefault="00904B6B" w:rsidP="00BD35E0">
      <w:pPr>
        <w:spacing w:after="0"/>
      </w:pPr>
      <w:r>
        <w:t xml:space="preserve">  }</w:t>
      </w:r>
    </w:p>
    <w:p w14:paraId="72D9AE0D" w14:textId="77777777" w:rsidR="00904B6B" w:rsidRDefault="00904B6B" w:rsidP="00BD35E0">
      <w:pPr>
        <w:spacing w:after="0"/>
      </w:pPr>
      <w:r>
        <w:t>}</w:t>
      </w:r>
    </w:p>
    <w:p w14:paraId="23F72D93" w14:textId="77777777" w:rsidR="00904B6B" w:rsidRDefault="00904B6B" w:rsidP="00BD35E0">
      <w:pPr>
        <w:spacing w:after="0"/>
      </w:pPr>
      <w:r>
        <w:t>];</w:t>
      </w:r>
    </w:p>
    <w:p w14:paraId="5C9C15D3" w14:textId="77777777" w:rsidR="00904B6B" w:rsidRDefault="00904B6B" w:rsidP="00BD35E0">
      <w:pPr>
        <w:spacing w:after="0"/>
      </w:pPr>
      <w:proofErr w:type="spellStart"/>
      <w:proofErr w:type="gramStart"/>
      <w:r>
        <w:t>db.createView</w:t>
      </w:r>
      <w:proofErr w:type="spellEnd"/>
      <w:proofErr w:type="gramEnd"/>
      <w:r>
        <w:t>("people", "</w:t>
      </w:r>
      <w:proofErr w:type="spellStart"/>
      <w:r>
        <w:t>people_contacts</w:t>
      </w:r>
      <w:proofErr w:type="spellEnd"/>
      <w:r>
        <w:t>" pipeline);</w:t>
      </w:r>
    </w:p>
    <w:p w14:paraId="6AFE2D0C" w14:textId="77777777" w:rsidR="00904B6B" w:rsidRDefault="00904B6B" w:rsidP="00BD35E0">
      <w:pPr>
        <w:spacing w:after="0"/>
      </w:pPr>
      <w:r>
        <w:t>-------------------------------------------</w:t>
      </w:r>
    </w:p>
    <w:p w14:paraId="341306B1" w14:textId="77777777" w:rsidR="00904B6B" w:rsidRDefault="00904B6B" w:rsidP="00BD35E0">
      <w:pPr>
        <w:spacing w:after="0"/>
      </w:pPr>
    </w:p>
    <w:p w14:paraId="58F48C57" w14:textId="77777777" w:rsidR="00904B6B" w:rsidRDefault="00904B6B" w:rsidP="00BD35E0">
      <w:pPr>
        <w:spacing w:after="0"/>
      </w:pPr>
      <w:r>
        <w:t>var pipeline = [</w:t>
      </w:r>
    </w:p>
    <w:p w14:paraId="38B8CFDB" w14:textId="77777777" w:rsidR="00904B6B" w:rsidRDefault="00904B6B" w:rsidP="00BD35E0">
      <w:pPr>
        <w:spacing w:after="0"/>
      </w:pPr>
      <w:r>
        <w:t xml:space="preserve">  {</w:t>
      </w:r>
    </w:p>
    <w:p w14:paraId="250ACDC4" w14:textId="77777777" w:rsidR="00904B6B" w:rsidRDefault="00904B6B" w:rsidP="00BD35E0">
      <w:pPr>
        <w:spacing w:after="0"/>
      </w:pPr>
      <w:r>
        <w:t xml:space="preserve">    "$sort": {"state": 1}</w:t>
      </w:r>
    </w:p>
    <w:p w14:paraId="2A849D70" w14:textId="77777777" w:rsidR="00904B6B" w:rsidRDefault="00904B6B" w:rsidP="00BD35E0">
      <w:pPr>
        <w:spacing w:after="0"/>
      </w:pPr>
      <w:r>
        <w:t xml:space="preserve">  },</w:t>
      </w:r>
    </w:p>
    <w:p w14:paraId="3C98A53C" w14:textId="77777777" w:rsidR="00904B6B" w:rsidRDefault="00904B6B" w:rsidP="00BD35E0">
      <w:pPr>
        <w:spacing w:after="0"/>
      </w:pPr>
      <w:r>
        <w:lastRenderedPageBreak/>
        <w:t xml:space="preserve">  {</w:t>
      </w:r>
    </w:p>
    <w:p w14:paraId="4707B694" w14:textId="77777777" w:rsidR="00904B6B" w:rsidRDefault="00904B6B" w:rsidP="00BD35E0">
      <w:pPr>
        <w:spacing w:after="0"/>
      </w:pPr>
      <w:r>
        <w:t xml:space="preserve">    "$project": {"name":1,</w:t>
      </w:r>
    </w:p>
    <w:p w14:paraId="0DF4260F" w14:textId="77777777" w:rsidR="00904B6B" w:rsidRDefault="00904B6B" w:rsidP="00BD35E0">
      <w:pPr>
        <w:spacing w:after="0"/>
      </w:pPr>
      <w:r>
        <w:t xml:space="preserve">    "phone": {</w:t>
      </w:r>
    </w:p>
    <w:p w14:paraId="6A64BC34" w14:textId="77777777" w:rsidR="00904B6B" w:rsidRDefault="00904B6B" w:rsidP="00BD35E0">
      <w:pPr>
        <w:spacing w:after="0"/>
      </w:pPr>
      <w:r>
        <w:t xml:space="preserve">      "$</w:t>
      </w:r>
      <w:proofErr w:type="spellStart"/>
      <w:r>
        <w:t>concat</w:t>
      </w:r>
      <w:proofErr w:type="spellEnd"/>
      <w:r>
        <w:t>": [</w:t>
      </w:r>
    </w:p>
    <w:p w14:paraId="3594FDEB" w14:textId="77777777" w:rsidR="00904B6B" w:rsidRDefault="00904B6B" w:rsidP="00BD35E0">
      <w:pPr>
        <w:spacing w:after="0"/>
      </w:pPr>
      <w:r>
        <w:t xml:space="preserve">        {"$</w:t>
      </w:r>
      <w:proofErr w:type="spellStart"/>
      <w:r>
        <w:t>arrayElemAt</w:t>
      </w:r>
      <w:proofErr w:type="spellEnd"/>
      <w:r>
        <w:t>": [{"$split": ["$phone", " "]}, 0]</w:t>
      </w:r>
      <w:proofErr w:type="gramStart"/>
      <w:r>
        <w:t>} ,</w:t>
      </w:r>
      <w:proofErr w:type="gramEnd"/>
    </w:p>
    <w:p w14:paraId="2FDDF0D8" w14:textId="77777777" w:rsidR="00904B6B" w:rsidRDefault="00904B6B" w:rsidP="00BD35E0">
      <w:pPr>
        <w:spacing w:after="0"/>
      </w:pPr>
      <w:r>
        <w:t xml:space="preserve">        "*********"  ]</w:t>
      </w:r>
    </w:p>
    <w:p w14:paraId="706D6B74" w14:textId="77777777" w:rsidR="00904B6B" w:rsidRDefault="00904B6B" w:rsidP="00BD35E0">
      <w:pPr>
        <w:spacing w:after="0"/>
      </w:pPr>
      <w:r>
        <w:t xml:space="preserve">      },</w:t>
      </w:r>
    </w:p>
    <w:p w14:paraId="30C02AF1" w14:textId="77777777" w:rsidR="00904B6B" w:rsidRDefault="00904B6B" w:rsidP="00BD35E0">
      <w:pPr>
        <w:spacing w:after="0"/>
      </w:pPr>
      <w:r>
        <w:t xml:space="preserve">    "</w:t>
      </w:r>
      <w:proofErr w:type="spellStart"/>
      <w:r>
        <w:t>ssn</w:t>
      </w:r>
      <w:proofErr w:type="spellEnd"/>
      <w:r>
        <w:t>": {</w:t>
      </w:r>
    </w:p>
    <w:p w14:paraId="573C254F" w14:textId="77777777" w:rsidR="00904B6B" w:rsidRDefault="00904B6B" w:rsidP="00BD35E0">
      <w:pPr>
        <w:spacing w:after="0"/>
      </w:pPr>
      <w:r>
        <w:t xml:space="preserve">      "$</w:t>
      </w:r>
      <w:proofErr w:type="spellStart"/>
      <w:r>
        <w:t>concat</w:t>
      </w:r>
      <w:proofErr w:type="spellEnd"/>
      <w:r>
        <w:t>": [</w:t>
      </w:r>
    </w:p>
    <w:p w14:paraId="397025A9" w14:textId="77777777" w:rsidR="00904B6B" w:rsidRDefault="00904B6B" w:rsidP="00BD35E0">
      <w:pPr>
        <w:spacing w:after="0"/>
      </w:pPr>
      <w:r>
        <w:t xml:space="preserve">        "********",</w:t>
      </w:r>
    </w:p>
    <w:p w14:paraId="1E6195B2" w14:textId="77777777" w:rsidR="00904B6B" w:rsidRDefault="00904B6B" w:rsidP="00BD35E0">
      <w:pPr>
        <w:spacing w:after="0"/>
      </w:pPr>
      <w:r>
        <w:t xml:space="preserve">        {"$</w:t>
      </w:r>
      <w:proofErr w:type="spellStart"/>
      <w:r>
        <w:t>arrayElemAt</w:t>
      </w:r>
      <w:proofErr w:type="spellEnd"/>
      <w:r>
        <w:t>": [{"$split": ["$</w:t>
      </w:r>
      <w:proofErr w:type="spellStart"/>
      <w:r>
        <w:t>ssn</w:t>
      </w:r>
      <w:proofErr w:type="spellEnd"/>
      <w:r>
        <w:t>", "-"]}, 2]}</w:t>
      </w:r>
    </w:p>
    <w:p w14:paraId="20B88437" w14:textId="77777777" w:rsidR="00904B6B" w:rsidRDefault="00904B6B" w:rsidP="00BD35E0">
      <w:pPr>
        <w:spacing w:after="0"/>
      </w:pPr>
      <w:r>
        <w:t xml:space="preserve">      ]</w:t>
      </w:r>
    </w:p>
    <w:p w14:paraId="61B4EE72" w14:textId="77777777" w:rsidR="00904B6B" w:rsidRDefault="00904B6B" w:rsidP="00BD35E0">
      <w:pPr>
        <w:spacing w:after="0"/>
      </w:pPr>
      <w:r>
        <w:t xml:space="preserve">    }</w:t>
      </w:r>
    </w:p>
    <w:p w14:paraId="752C7BA7" w14:textId="77777777" w:rsidR="00904B6B" w:rsidRDefault="00904B6B" w:rsidP="00BD35E0">
      <w:pPr>
        <w:spacing w:after="0"/>
      </w:pPr>
      <w:r>
        <w:t xml:space="preserve">  }</w:t>
      </w:r>
    </w:p>
    <w:p w14:paraId="4690B99E" w14:textId="77777777" w:rsidR="00904B6B" w:rsidRDefault="00904B6B" w:rsidP="00BD35E0">
      <w:pPr>
        <w:spacing w:after="0"/>
      </w:pPr>
      <w:r>
        <w:t>}</w:t>
      </w:r>
    </w:p>
    <w:p w14:paraId="392DB74B" w14:textId="77777777" w:rsidR="00904B6B" w:rsidRDefault="00904B6B" w:rsidP="00BD35E0">
      <w:pPr>
        <w:spacing w:after="0"/>
      </w:pPr>
      <w:r>
        <w:t>];</w:t>
      </w:r>
    </w:p>
    <w:p w14:paraId="29DD8A5F" w14:textId="77777777" w:rsidR="00904B6B" w:rsidRDefault="00904B6B" w:rsidP="00BD35E0">
      <w:pPr>
        <w:spacing w:after="0"/>
      </w:pPr>
      <w:proofErr w:type="gramStart"/>
      <w:r>
        <w:t>db.runCommand</w:t>
      </w:r>
      <w:proofErr w:type="gramEnd"/>
      <w:r>
        <w:t>({</w:t>
      </w:r>
    </w:p>
    <w:p w14:paraId="331214FC" w14:textId="77777777" w:rsidR="00904B6B" w:rsidRDefault="00904B6B" w:rsidP="00BD35E0">
      <w:pPr>
        <w:spacing w:after="0"/>
      </w:pPr>
      <w:r>
        <w:t xml:space="preserve">  "create": "people",</w:t>
      </w:r>
    </w:p>
    <w:p w14:paraId="57BBE368" w14:textId="77777777" w:rsidR="00904B6B" w:rsidRDefault="00904B6B" w:rsidP="00BD35E0">
      <w:pPr>
        <w:spacing w:after="0"/>
      </w:pPr>
      <w:r>
        <w:t xml:space="preserve">  "</w:t>
      </w:r>
      <w:proofErr w:type="spellStart"/>
      <w:r>
        <w:t>viewOn</w:t>
      </w:r>
      <w:proofErr w:type="spellEnd"/>
      <w:r>
        <w:t>":"people",</w:t>
      </w:r>
    </w:p>
    <w:p w14:paraId="5E100125" w14:textId="77777777" w:rsidR="00904B6B" w:rsidRDefault="00904B6B" w:rsidP="00BD35E0">
      <w:pPr>
        <w:spacing w:after="0"/>
      </w:pPr>
      <w:r>
        <w:t xml:space="preserve">  "pipeline": pipeline})</w:t>
      </w:r>
    </w:p>
    <w:p w14:paraId="2708C5A7" w14:textId="77777777" w:rsidR="00904B6B" w:rsidRDefault="00904B6B" w:rsidP="00BD35E0">
      <w:pPr>
        <w:spacing w:after="0"/>
      </w:pPr>
    </w:p>
    <w:p w14:paraId="16937003" w14:textId="77777777" w:rsidR="00904B6B" w:rsidRDefault="00904B6B" w:rsidP="00BD35E0">
      <w:pPr>
        <w:spacing w:after="0"/>
      </w:pPr>
      <w:r>
        <w:t>-----------------------------</w:t>
      </w:r>
    </w:p>
    <w:p w14:paraId="7EE300C6" w14:textId="77777777" w:rsidR="00BF522A" w:rsidRDefault="00BF522A" w:rsidP="00BD35E0">
      <w:pPr>
        <w:spacing w:after="0"/>
      </w:pPr>
    </w:p>
    <w:p w14:paraId="313CDC7C" w14:textId="042447CC" w:rsidR="00904B6B" w:rsidRDefault="00904B6B" w:rsidP="00BD35E0">
      <w:pPr>
        <w:spacing w:after="0"/>
      </w:pPr>
      <w:r>
        <w:t>var pipeline = [</w:t>
      </w:r>
    </w:p>
    <w:p w14:paraId="06E36022" w14:textId="77777777" w:rsidR="00904B6B" w:rsidRDefault="00904B6B" w:rsidP="00BD35E0">
      <w:pPr>
        <w:spacing w:after="0"/>
      </w:pPr>
      <w:r>
        <w:t xml:space="preserve">  {</w:t>
      </w:r>
    </w:p>
    <w:p w14:paraId="5BEBBF15" w14:textId="77777777" w:rsidR="00904B6B" w:rsidRDefault="00904B6B" w:rsidP="00BD35E0">
      <w:pPr>
        <w:spacing w:after="0"/>
      </w:pPr>
      <w:r>
        <w:t xml:space="preserve">    "$sort": {"name": 1}</w:t>
      </w:r>
    </w:p>
    <w:p w14:paraId="7E0E7472" w14:textId="77777777" w:rsidR="00904B6B" w:rsidRDefault="00904B6B" w:rsidP="00BD35E0">
      <w:pPr>
        <w:spacing w:after="0"/>
      </w:pPr>
      <w:r>
        <w:t xml:space="preserve">  },</w:t>
      </w:r>
    </w:p>
    <w:p w14:paraId="0B96483B" w14:textId="77777777" w:rsidR="00904B6B" w:rsidRDefault="00904B6B" w:rsidP="00BD35E0">
      <w:pPr>
        <w:spacing w:after="0"/>
      </w:pPr>
      <w:r>
        <w:t xml:space="preserve">  {</w:t>
      </w:r>
    </w:p>
    <w:p w14:paraId="1F5DBB01" w14:textId="77777777" w:rsidR="00904B6B" w:rsidRDefault="00904B6B" w:rsidP="00BD35E0">
      <w:pPr>
        <w:spacing w:after="0"/>
      </w:pPr>
      <w:r>
        <w:t xml:space="preserve">    "$project": {"name":1,</w:t>
      </w:r>
    </w:p>
    <w:p w14:paraId="69DBD859" w14:textId="77777777" w:rsidR="00904B6B" w:rsidRDefault="00904B6B" w:rsidP="00BD35E0">
      <w:pPr>
        <w:spacing w:after="0"/>
      </w:pPr>
      <w:r>
        <w:t xml:space="preserve">    "phone": {</w:t>
      </w:r>
    </w:p>
    <w:p w14:paraId="3207B702" w14:textId="77777777" w:rsidR="00904B6B" w:rsidRDefault="00904B6B" w:rsidP="00BD35E0">
      <w:pPr>
        <w:spacing w:after="0"/>
      </w:pPr>
      <w:r>
        <w:t xml:space="preserve">      "$</w:t>
      </w:r>
      <w:proofErr w:type="spellStart"/>
      <w:r>
        <w:t>concat</w:t>
      </w:r>
      <w:proofErr w:type="spellEnd"/>
      <w:r>
        <w:t>": [</w:t>
      </w:r>
    </w:p>
    <w:p w14:paraId="6D04980C" w14:textId="77777777" w:rsidR="00904B6B" w:rsidRDefault="00904B6B" w:rsidP="00BD35E0">
      <w:pPr>
        <w:spacing w:after="0"/>
      </w:pPr>
      <w:r>
        <w:t xml:space="preserve">        {"$</w:t>
      </w:r>
      <w:proofErr w:type="spellStart"/>
      <w:r>
        <w:t>arrayElemAt</w:t>
      </w:r>
      <w:proofErr w:type="spellEnd"/>
      <w:r>
        <w:t>": [{"$split": ["$phone", " "]}, 0]</w:t>
      </w:r>
      <w:proofErr w:type="gramStart"/>
      <w:r>
        <w:t>} ,</w:t>
      </w:r>
      <w:proofErr w:type="gramEnd"/>
    </w:p>
    <w:p w14:paraId="6449F9C5" w14:textId="77777777" w:rsidR="00904B6B" w:rsidRDefault="00904B6B" w:rsidP="00BD35E0">
      <w:pPr>
        <w:spacing w:after="0"/>
      </w:pPr>
      <w:r>
        <w:t xml:space="preserve">        "*********"  ]</w:t>
      </w:r>
    </w:p>
    <w:p w14:paraId="04FFECB0" w14:textId="77777777" w:rsidR="00904B6B" w:rsidRDefault="00904B6B" w:rsidP="00BD35E0">
      <w:pPr>
        <w:spacing w:after="0"/>
      </w:pPr>
      <w:r>
        <w:t xml:space="preserve">      },</w:t>
      </w:r>
    </w:p>
    <w:p w14:paraId="6927C18D" w14:textId="77777777" w:rsidR="00904B6B" w:rsidRDefault="00904B6B" w:rsidP="00BD35E0">
      <w:pPr>
        <w:spacing w:after="0"/>
      </w:pPr>
      <w:r>
        <w:t xml:space="preserve">    "</w:t>
      </w:r>
      <w:proofErr w:type="spellStart"/>
      <w:r>
        <w:t>ssn</w:t>
      </w:r>
      <w:proofErr w:type="spellEnd"/>
      <w:r>
        <w:t>": {</w:t>
      </w:r>
    </w:p>
    <w:p w14:paraId="35391F1B" w14:textId="77777777" w:rsidR="00904B6B" w:rsidRDefault="00904B6B" w:rsidP="00BD35E0">
      <w:pPr>
        <w:spacing w:after="0"/>
      </w:pPr>
      <w:r>
        <w:t xml:space="preserve">      "$</w:t>
      </w:r>
      <w:proofErr w:type="spellStart"/>
      <w:r>
        <w:t>concat</w:t>
      </w:r>
      <w:proofErr w:type="spellEnd"/>
      <w:r>
        <w:t>": [</w:t>
      </w:r>
    </w:p>
    <w:p w14:paraId="6B6B2353" w14:textId="77777777" w:rsidR="00904B6B" w:rsidRDefault="00904B6B" w:rsidP="00BD35E0">
      <w:pPr>
        <w:spacing w:after="0"/>
      </w:pPr>
      <w:r>
        <w:t xml:space="preserve">        "********",</w:t>
      </w:r>
    </w:p>
    <w:p w14:paraId="0837232A" w14:textId="77777777" w:rsidR="00904B6B" w:rsidRDefault="00904B6B" w:rsidP="00BD35E0">
      <w:pPr>
        <w:spacing w:after="0"/>
      </w:pPr>
      <w:r>
        <w:t xml:space="preserve">        {"$</w:t>
      </w:r>
      <w:proofErr w:type="spellStart"/>
      <w:r>
        <w:t>arrayElemAt</w:t>
      </w:r>
      <w:proofErr w:type="spellEnd"/>
      <w:r>
        <w:t>": [{"$split": ["$</w:t>
      </w:r>
      <w:proofErr w:type="spellStart"/>
      <w:r>
        <w:t>ssn</w:t>
      </w:r>
      <w:proofErr w:type="spellEnd"/>
      <w:r>
        <w:t>", "-"]}, 2]}</w:t>
      </w:r>
    </w:p>
    <w:p w14:paraId="464CA70C" w14:textId="77777777" w:rsidR="00904B6B" w:rsidRDefault="00904B6B" w:rsidP="00BD35E0">
      <w:pPr>
        <w:spacing w:after="0"/>
      </w:pPr>
      <w:r>
        <w:t xml:space="preserve">      ]</w:t>
      </w:r>
    </w:p>
    <w:p w14:paraId="05B15852" w14:textId="77777777" w:rsidR="00904B6B" w:rsidRDefault="00904B6B" w:rsidP="00BD35E0">
      <w:pPr>
        <w:spacing w:after="0"/>
      </w:pPr>
      <w:r>
        <w:t xml:space="preserve">    }</w:t>
      </w:r>
    </w:p>
    <w:p w14:paraId="7F95F6E9" w14:textId="77777777" w:rsidR="00904B6B" w:rsidRDefault="00904B6B" w:rsidP="00BD35E0">
      <w:pPr>
        <w:spacing w:after="0"/>
      </w:pPr>
      <w:r>
        <w:t xml:space="preserve">  }</w:t>
      </w:r>
    </w:p>
    <w:p w14:paraId="372E4088" w14:textId="77777777" w:rsidR="00904B6B" w:rsidRDefault="00904B6B" w:rsidP="00BD35E0">
      <w:pPr>
        <w:spacing w:after="0"/>
      </w:pPr>
      <w:r>
        <w:t>}</w:t>
      </w:r>
    </w:p>
    <w:p w14:paraId="046E6CDD" w14:textId="77777777" w:rsidR="00904B6B" w:rsidRDefault="00904B6B" w:rsidP="00BD35E0">
      <w:pPr>
        <w:spacing w:after="0"/>
      </w:pPr>
      <w:r>
        <w:t>];</w:t>
      </w:r>
    </w:p>
    <w:p w14:paraId="1B530A64" w14:textId="77777777" w:rsidR="00904B6B" w:rsidRDefault="00904B6B" w:rsidP="00904B6B">
      <w:proofErr w:type="spellStart"/>
      <w:proofErr w:type="gramStart"/>
      <w:r>
        <w:t>db.createView</w:t>
      </w:r>
      <w:proofErr w:type="spellEnd"/>
      <w:proofErr w:type="gramEnd"/>
      <w:r>
        <w:t>("</w:t>
      </w:r>
      <w:proofErr w:type="spellStart"/>
      <w:r>
        <w:t>people_contacts</w:t>
      </w:r>
      <w:proofErr w:type="spellEnd"/>
      <w:r>
        <w:t>", "people", pipeline);    [TRUE]</w:t>
      </w:r>
    </w:p>
    <w:p w14:paraId="28DBBF49" w14:textId="62324F0D" w:rsidR="00904B6B" w:rsidRDefault="00904B6B" w:rsidP="00904B6B">
      <w:r>
        <w:lastRenderedPageBreak/>
        <w:t>-----------------------------------------------------------------------------------------------</w:t>
      </w:r>
    </w:p>
    <w:p w14:paraId="1146244C" w14:textId="3A811496" w:rsidR="00904B6B" w:rsidRDefault="00330541" w:rsidP="00904B6B">
      <w:r>
        <w:t xml:space="preserve">111. </w:t>
      </w:r>
      <w:r w:rsidR="00904B6B">
        <w:t xml:space="preserve">Using the </w:t>
      </w:r>
      <w:proofErr w:type="spellStart"/>
      <w:r w:rsidR="00904B6B">
        <w:t>air_alliances</w:t>
      </w:r>
      <w:proofErr w:type="spellEnd"/>
      <w:r w:rsidR="00904B6B">
        <w:t xml:space="preserve"> and </w:t>
      </w:r>
      <w:proofErr w:type="spellStart"/>
      <w:r w:rsidR="00904B6B">
        <w:t>air_routes</w:t>
      </w:r>
      <w:proofErr w:type="spellEnd"/>
      <w:r w:rsidR="00904B6B">
        <w:t xml:space="preserve"> collections, find which alliance has the most unique carriers(airlines) </w:t>
      </w:r>
    </w:p>
    <w:p w14:paraId="39C70957" w14:textId="65A19773" w:rsidR="00904B6B" w:rsidRDefault="00904B6B" w:rsidP="00904B6B">
      <w:r>
        <w:t>operating between the airports JFK and LHR, in either directions.</w:t>
      </w:r>
    </w:p>
    <w:p w14:paraId="4E598F28" w14:textId="033C09CC" w:rsidR="00904B6B" w:rsidRDefault="00904B6B" w:rsidP="00904B6B">
      <w:r>
        <w:t xml:space="preserve">Names are distinct, i.e. </w:t>
      </w:r>
      <w:proofErr w:type="gramStart"/>
      <w:r>
        <w:t>Delta !</w:t>
      </w:r>
      <w:proofErr w:type="gramEnd"/>
      <w:r>
        <w:t>= Delta Air Lines</w:t>
      </w:r>
    </w:p>
    <w:p w14:paraId="1485638B" w14:textId="3150839E" w:rsidR="00904B6B" w:rsidRDefault="00904B6B" w:rsidP="00904B6B">
      <w:proofErr w:type="spellStart"/>
      <w:r>
        <w:t>src_airport</w:t>
      </w:r>
      <w:proofErr w:type="spellEnd"/>
      <w:r>
        <w:t xml:space="preserve"> and </w:t>
      </w:r>
      <w:proofErr w:type="spellStart"/>
      <w:r>
        <w:t>dst_airport</w:t>
      </w:r>
      <w:proofErr w:type="spellEnd"/>
      <w:r>
        <w:t xml:space="preserve"> contain the originating and terminating airport information.</w:t>
      </w:r>
    </w:p>
    <w:p w14:paraId="5C488E41" w14:textId="084AB3B7" w:rsidR="00904B6B" w:rsidRDefault="00904B6B" w:rsidP="003830E9">
      <w:pPr>
        <w:pStyle w:val="ListParagraph"/>
        <w:numPr>
          <w:ilvl w:val="0"/>
          <w:numId w:val="95"/>
        </w:numPr>
      </w:pPr>
      <w:r>
        <w:t>Star Alliance, with 6 carriers</w:t>
      </w:r>
    </w:p>
    <w:p w14:paraId="66864DBF" w14:textId="0E7FEE47" w:rsidR="00904B6B" w:rsidRDefault="00904B6B" w:rsidP="003830E9">
      <w:pPr>
        <w:pStyle w:val="ListParagraph"/>
        <w:numPr>
          <w:ilvl w:val="0"/>
          <w:numId w:val="95"/>
        </w:numPr>
      </w:pPr>
      <w:r>
        <w:t>SkyTeam, with 4 carriers</w:t>
      </w:r>
    </w:p>
    <w:p w14:paraId="49617513" w14:textId="5BD90118" w:rsidR="00904B6B" w:rsidRDefault="00904B6B" w:rsidP="003830E9">
      <w:pPr>
        <w:pStyle w:val="ListParagraph"/>
        <w:numPr>
          <w:ilvl w:val="0"/>
          <w:numId w:val="95"/>
        </w:numPr>
      </w:pPr>
      <w:proofErr w:type="spellStart"/>
      <w:r>
        <w:t>OneWorld</w:t>
      </w:r>
      <w:proofErr w:type="spellEnd"/>
      <w:r>
        <w:t xml:space="preserve">, with 4 </w:t>
      </w:r>
      <w:proofErr w:type="gramStart"/>
      <w:r>
        <w:t>carriers  [</w:t>
      </w:r>
      <w:proofErr w:type="gramEnd"/>
      <w:r>
        <w:t>TRUE]</w:t>
      </w:r>
    </w:p>
    <w:p w14:paraId="3AD527D4" w14:textId="6742BD07" w:rsidR="00904B6B" w:rsidRDefault="00904B6B" w:rsidP="003830E9">
      <w:pPr>
        <w:pStyle w:val="ListParagraph"/>
        <w:numPr>
          <w:ilvl w:val="0"/>
          <w:numId w:val="95"/>
        </w:numPr>
      </w:pPr>
      <w:proofErr w:type="spellStart"/>
      <w:r>
        <w:t>OneWorld</w:t>
      </w:r>
      <w:proofErr w:type="spellEnd"/>
      <w:r>
        <w:t>, with 8 carriers</w:t>
      </w:r>
    </w:p>
    <w:p w14:paraId="4173AE70" w14:textId="77777777" w:rsidR="00904B6B" w:rsidRDefault="00904B6B" w:rsidP="00BF522A">
      <w:pPr>
        <w:spacing w:after="0"/>
      </w:pPr>
      <w:proofErr w:type="spellStart"/>
      <w:r>
        <w:t>db.air_</w:t>
      </w:r>
      <w:proofErr w:type="gramStart"/>
      <w:r>
        <w:t>routes.aggregate</w:t>
      </w:r>
      <w:proofErr w:type="spellEnd"/>
      <w:proofErr w:type="gramEnd"/>
      <w:r>
        <w:t>([</w:t>
      </w:r>
    </w:p>
    <w:p w14:paraId="0DF7DE13" w14:textId="77777777" w:rsidR="00904B6B" w:rsidRDefault="00904B6B" w:rsidP="00BF522A">
      <w:pPr>
        <w:spacing w:after="0"/>
      </w:pPr>
      <w:r>
        <w:t xml:space="preserve">  {</w:t>
      </w:r>
    </w:p>
    <w:p w14:paraId="790F3B24" w14:textId="77777777" w:rsidR="00904B6B" w:rsidRDefault="00904B6B" w:rsidP="00BF522A">
      <w:pPr>
        <w:spacing w:after="0"/>
      </w:pPr>
      <w:r>
        <w:t xml:space="preserve">    $match: {</w:t>
      </w:r>
    </w:p>
    <w:p w14:paraId="585CD5C7" w14:textId="77777777" w:rsidR="00904B6B" w:rsidRDefault="00904B6B" w:rsidP="00BF522A">
      <w:pPr>
        <w:spacing w:after="0"/>
      </w:pPr>
      <w:r>
        <w:t xml:space="preserve">      </w:t>
      </w:r>
      <w:proofErr w:type="spellStart"/>
      <w:r>
        <w:t>src_airport</w:t>
      </w:r>
      <w:proofErr w:type="spellEnd"/>
      <w:r>
        <w:t xml:space="preserve">: </w:t>
      </w:r>
      <w:proofErr w:type="gramStart"/>
      <w:r>
        <w:t>{ $</w:t>
      </w:r>
      <w:proofErr w:type="gramEnd"/>
      <w:r>
        <w:t>in: ["LHR", "JFK"] },</w:t>
      </w:r>
    </w:p>
    <w:p w14:paraId="7C821D50" w14:textId="77777777" w:rsidR="00904B6B" w:rsidRDefault="00904B6B" w:rsidP="00BF522A">
      <w:pPr>
        <w:spacing w:after="0"/>
      </w:pPr>
      <w:r>
        <w:t xml:space="preserve">      </w:t>
      </w:r>
      <w:proofErr w:type="spellStart"/>
      <w:r>
        <w:t>dst_airport</w:t>
      </w:r>
      <w:proofErr w:type="spellEnd"/>
      <w:r>
        <w:t xml:space="preserve">: </w:t>
      </w:r>
      <w:proofErr w:type="gramStart"/>
      <w:r>
        <w:t>{ $</w:t>
      </w:r>
      <w:proofErr w:type="gramEnd"/>
      <w:r>
        <w:t>in: ["LHR", "JFK"] }</w:t>
      </w:r>
    </w:p>
    <w:p w14:paraId="26AB8717" w14:textId="77777777" w:rsidR="00904B6B" w:rsidRDefault="00904B6B" w:rsidP="00BF522A">
      <w:pPr>
        <w:spacing w:after="0"/>
      </w:pPr>
      <w:r>
        <w:t xml:space="preserve">    }</w:t>
      </w:r>
    </w:p>
    <w:p w14:paraId="1D6A4F1B" w14:textId="77777777" w:rsidR="00904B6B" w:rsidRDefault="00904B6B" w:rsidP="00BF522A">
      <w:pPr>
        <w:spacing w:after="0"/>
      </w:pPr>
      <w:r>
        <w:t xml:space="preserve">  },</w:t>
      </w:r>
    </w:p>
    <w:p w14:paraId="126978CE" w14:textId="77777777" w:rsidR="00904B6B" w:rsidRDefault="00904B6B" w:rsidP="00BF522A">
      <w:pPr>
        <w:spacing w:after="0"/>
      </w:pPr>
      <w:r>
        <w:t xml:space="preserve">  {</w:t>
      </w:r>
    </w:p>
    <w:p w14:paraId="734C40F0" w14:textId="77777777" w:rsidR="00904B6B" w:rsidRDefault="00904B6B" w:rsidP="00BF522A">
      <w:pPr>
        <w:spacing w:after="0"/>
      </w:pPr>
      <w:r>
        <w:t xml:space="preserve">    $lookup: {</w:t>
      </w:r>
    </w:p>
    <w:p w14:paraId="4F6429AD" w14:textId="77777777" w:rsidR="00904B6B" w:rsidRDefault="00904B6B" w:rsidP="00BF522A">
      <w:pPr>
        <w:spacing w:after="0"/>
      </w:pPr>
      <w:r>
        <w:t xml:space="preserve">      from: "</w:t>
      </w:r>
      <w:proofErr w:type="spellStart"/>
      <w:r>
        <w:t>air_alliances</w:t>
      </w:r>
      <w:proofErr w:type="spellEnd"/>
      <w:r>
        <w:t>",</w:t>
      </w:r>
    </w:p>
    <w:p w14:paraId="509FC0AA" w14:textId="77777777" w:rsidR="00904B6B" w:rsidRDefault="00904B6B" w:rsidP="00BF522A">
      <w:pPr>
        <w:spacing w:after="0"/>
      </w:pPr>
      <w:r>
        <w:t xml:space="preserve">      </w:t>
      </w:r>
      <w:proofErr w:type="spellStart"/>
      <w:r>
        <w:t>foreignField</w:t>
      </w:r>
      <w:proofErr w:type="spellEnd"/>
      <w:r>
        <w:t>: "airlines",</w:t>
      </w:r>
    </w:p>
    <w:p w14:paraId="1BAF2C67" w14:textId="77777777" w:rsidR="00904B6B" w:rsidRDefault="00904B6B" w:rsidP="00BF522A">
      <w:pPr>
        <w:spacing w:after="0"/>
      </w:pPr>
      <w:r>
        <w:t xml:space="preserve">      </w:t>
      </w:r>
      <w:proofErr w:type="spellStart"/>
      <w:r>
        <w:t>localField</w:t>
      </w:r>
      <w:proofErr w:type="spellEnd"/>
      <w:r>
        <w:t>: "airline.name",</w:t>
      </w:r>
    </w:p>
    <w:p w14:paraId="2A471B73" w14:textId="77777777" w:rsidR="00904B6B" w:rsidRDefault="00904B6B" w:rsidP="00BF522A">
      <w:pPr>
        <w:spacing w:after="0"/>
      </w:pPr>
      <w:r>
        <w:t xml:space="preserve">      as: "alliance"</w:t>
      </w:r>
    </w:p>
    <w:p w14:paraId="04F4CED1" w14:textId="77777777" w:rsidR="00904B6B" w:rsidRDefault="00904B6B" w:rsidP="00BF522A">
      <w:pPr>
        <w:spacing w:after="0"/>
      </w:pPr>
      <w:r>
        <w:t xml:space="preserve">    }</w:t>
      </w:r>
    </w:p>
    <w:p w14:paraId="3EAED8B4" w14:textId="77777777" w:rsidR="00904B6B" w:rsidRDefault="00904B6B" w:rsidP="00BF522A">
      <w:pPr>
        <w:spacing w:after="0"/>
      </w:pPr>
      <w:r>
        <w:t xml:space="preserve">  },</w:t>
      </w:r>
    </w:p>
    <w:p w14:paraId="54BC54BF" w14:textId="77777777" w:rsidR="00904B6B" w:rsidRDefault="00904B6B" w:rsidP="00BF522A">
      <w:pPr>
        <w:spacing w:after="0"/>
      </w:pPr>
      <w:r>
        <w:t xml:space="preserve">  {</w:t>
      </w:r>
    </w:p>
    <w:p w14:paraId="580BF7AE" w14:textId="77777777" w:rsidR="00904B6B" w:rsidRDefault="00904B6B" w:rsidP="00BF522A">
      <w:pPr>
        <w:spacing w:after="0"/>
      </w:pPr>
      <w:r>
        <w:t xml:space="preserve">    $match: </w:t>
      </w:r>
      <w:proofErr w:type="gramStart"/>
      <w:r>
        <w:t>{ alliance</w:t>
      </w:r>
      <w:proofErr w:type="gramEnd"/>
      <w:r>
        <w:t>: { $ne: [] } }</w:t>
      </w:r>
    </w:p>
    <w:p w14:paraId="5E29B550" w14:textId="77777777" w:rsidR="00904B6B" w:rsidRDefault="00904B6B" w:rsidP="00BF522A">
      <w:pPr>
        <w:spacing w:after="0"/>
      </w:pPr>
      <w:r>
        <w:t xml:space="preserve">  },</w:t>
      </w:r>
    </w:p>
    <w:p w14:paraId="011D9582" w14:textId="77777777" w:rsidR="00904B6B" w:rsidRDefault="00904B6B" w:rsidP="00BF522A">
      <w:pPr>
        <w:spacing w:after="0"/>
      </w:pPr>
      <w:r>
        <w:t xml:space="preserve">  {</w:t>
      </w:r>
    </w:p>
    <w:p w14:paraId="66FD4EBA" w14:textId="77777777" w:rsidR="00904B6B" w:rsidRDefault="00904B6B" w:rsidP="00BF522A">
      <w:pPr>
        <w:spacing w:after="0"/>
      </w:pPr>
      <w:r>
        <w:t xml:space="preserve">    $</w:t>
      </w:r>
      <w:proofErr w:type="spellStart"/>
      <w:r>
        <w:t>addFields</w:t>
      </w:r>
      <w:proofErr w:type="spellEnd"/>
      <w:r>
        <w:t>: {</w:t>
      </w:r>
    </w:p>
    <w:p w14:paraId="1EC21FBF" w14:textId="77777777" w:rsidR="00904B6B" w:rsidRDefault="00904B6B" w:rsidP="00BF522A">
      <w:pPr>
        <w:spacing w:after="0"/>
      </w:pPr>
      <w:r>
        <w:t xml:space="preserve">      alliance: </w:t>
      </w:r>
      <w:proofErr w:type="gramStart"/>
      <w:r>
        <w:t>{ $</w:t>
      </w:r>
      <w:proofErr w:type="spellStart"/>
      <w:proofErr w:type="gramEnd"/>
      <w:r>
        <w:t>arrayElemAt</w:t>
      </w:r>
      <w:proofErr w:type="spellEnd"/>
      <w:r>
        <w:t>: ["$alliance.name", 0] }</w:t>
      </w:r>
    </w:p>
    <w:p w14:paraId="1848B017" w14:textId="77777777" w:rsidR="00904B6B" w:rsidRDefault="00904B6B" w:rsidP="00BF522A">
      <w:pPr>
        <w:spacing w:after="0"/>
      </w:pPr>
      <w:r>
        <w:t xml:space="preserve">    }</w:t>
      </w:r>
    </w:p>
    <w:p w14:paraId="379823B2" w14:textId="77777777" w:rsidR="00904B6B" w:rsidRDefault="00904B6B" w:rsidP="00BF522A">
      <w:pPr>
        <w:spacing w:after="0"/>
      </w:pPr>
      <w:r>
        <w:t xml:space="preserve">  },</w:t>
      </w:r>
    </w:p>
    <w:p w14:paraId="629E2620" w14:textId="77777777" w:rsidR="00904B6B" w:rsidRDefault="00904B6B" w:rsidP="00BF522A">
      <w:pPr>
        <w:spacing w:after="0"/>
      </w:pPr>
      <w:r>
        <w:t xml:space="preserve">  {</w:t>
      </w:r>
    </w:p>
    <w:p w14:paraId="682977E2" w14:textId="77777777" w:rsidR="00904B6B" w:rsidRDefault="00904B6B" w:rsidP="00BF522A">
      <w:pPr>
        <w:spacing w:after="0"/>
      </w:pPr>
      <w:r>
        <w:t xml:space="preserve">    $group: {</w:t>
      </w:r>
    </w:p>
    <w:p w14:paraId="19E90646" w14:textId="77777777" w:rsidR="00904B6B" w:rsidRDefault="00904B6B" w:rsidP="00BF522A">
      <w:pPr>
        <w:spacing w:after="0"/>
      </w:pPr>
      <w:r>
        <w:t xml:space="preserve">      _id: "$airline.id",</w:t>
      </w:r>
    </w:p>
    <w:p w14:paraId="1BA277DC" w14:textId="77777777" w:rsidR="00904B6B" w:rsidRDefault="00904B6B" w:rsidP="00BF522A">
      <w:pPr>
        <w:spacing w:after="0"/>
      </w:pPr>
      <w:r>
        <w:t xml:space="preserve">      alliance: </w:t>
      </w:r>
      <w:proofErr w:type="gramStart"/>
      <w:r>
        <w:t>{ $</w:t>
      </w:r>
      <w:proofErr w:type="gramEnd"/>
      <w:r>
        <w:t>first: "$alliance" }</w:t>
      </w:r>
    </w:p>
    <w:p w14:paraId="42DCF0E3" w14:textId="77777777" w:rsidR="00904B6B" w:rsidRDefault="00904B6B" w:rsidP="00BF522A">
      <w:pPr>
        <w:spacing w:after="0"/>
      </w:pPr>
      <w:r>
        <w:t xml:space="preserve">    }</w:t>
      </w:r>
    </w:p>
    <w:p w14:paraId="3112169F" w14:textId="77777777" w:rsidR="00904B6B" w:rsidRDefault="00904B6B" w:rsidP="00BF522A">
      <w:pPr>
        <w:spacing w:after="0"/>
      </w:pPr>
      <w:r>
        <w:t xml:space="preserve">  },</w:t>
      </w:r>
    </w:p>
    <w:p w14:paraId="1DFAA9A8" w14:textId="77777777" w:rsidR="00904B6B" w:rsidRDefault="00904B6B" w:rsidP="00BF522A">
      <w:pPr>
        <w:spacing w:after="0"/>
      </w:pPr>
      <w:r>
        <w:t xml:space="preserve">  {</w:t>
      </w:r>
    </w:p>
    <w:p w14:paraId="344B47FB" w14:textId="77777777" w:rsidR="00904B6B" w:rsidRDefault="00904B6B" w:rsidP="00BF522A">
      <w:pPr>
        <w:spacing w:after="0"/>
      </w:pPr>
      <w:r>
        <w:t xml:space="preserve">    $</w:t>
      </w:r>
      <w:proofErr w:type="spellStart"/>
      <w:r>
        <w:t>sortByCount</w:t>
      </w:r>
      <w:proofErr w:type="spellEnd"/>
      <w:r>
        <w:t>: "$alliance"</w:t>
      </w:r>
    </w:p>
    <w:p w14:paraId="471539A1" w14:textId="77777777" w:rsidR="00904B6B" w:rsidRDefault="00904B6B" w:rsidP="00BF522A">
      <w:pPr>
        <w:spacing w:after="0"/>
      </w:pPr>
      <w:r>
        <w:lastRenderedPageBreak/>
        <w:t xml:space="preserve">  }</w:t>
      </w:r>
    </w:p>
    <w:p w14:paraId="1450C057" w14:textId="77777777" w:rsidR="00904B6B" w:rsidRDefault="00904B6B" w:rsidP="00BF522A">
      <w:pPr>
        <w:spacing w:after="0"/>
      </w:pPr>
      <w:r>
        <w:t>])</w:t>
      </w:r>
    </w:p>
    <w:p w14:paraId="78EF7DD4" w14:textId="77777777" w:rsidR="00904B6B" w:rsidRDefault="00904B6B" w:rsidP="00BF522A">
      <w:pPr>
        <w:spacing w:after="0"/>
      </w:pPr>
    </w:p>
    <w:p w14:paraId="16BB1F03" w14:textId="77777777" w:rsidR="00904B6B" w:rsidRDefault="00904B6B" w:rsidP="00BF522A">
      <w:pPr>
        <w:spacing w:after="0"/>
      </w:pPr>
      <w:r>
        <w:t xml:space="preserve">This produces the following </w:t>
      </w:r>
      <w:proofErr w:type="gramStart"/>
      <w:r>
        <w:t>output</w:t>
      </w:r>
      <w:proofErr w:type="gramEnd"/>
    </w:p>
    <w:p w14:paraId="01DD370B" w14:textId="77777777" w:rsidR="00904B6B" w:rsidRDefault="00904B6B" w:rsidP="00BF522A">
      <w:pPr>
        <w:spacing w:after="0"/>
      </w:pPr>
      <w:proofErr w:type="gramStart"/>
      <w:r>
        <w:t>{ "</w:t>
      </w:r>
      <w:proofErr w:type="gramEnd"/>
      <w:r>
        <w:t>_id": "</w:t>
      </w:r>
      <w:proofErr w:type="spellStart"/>
      <w:r>
        <w:t>OneWorld</w:t>
      </w:r>
      <w:proofErr w:type="spellEnd"/>
      <w:r>
        <w:t>", "count": 4 }</w:t>
      </w:r>
    </w:p>
    <w:p w14:paraId="1E954989" w14:textId="77777777" w:rsidR="00904B6B" w:rsidRDefault="00904B6B" w:rsidP="00BF522A">
      <w:pPr>
        <w:spacing w:after="0"/>
      </w:pPr>
      <w:proofErr w:type="gramStart"/>
      <w:r>
        <w:t>{ "</w:t>
      </w:r>
      <w:proofErr w:type="gramEnd"/>
      <w:r>
        <w:t>_id": "SkyTeam", "count": 2 }</w:t>
      </w:r>
    </w:p>
    <w:p w14:paraId="6032CA83" w14:textId="77777777" w:rsidR="00904B6B" w:rsidRDefault="00904B6B" w:rsidP="00BF522A">
      <w:pPr>
        <w:spacing w:after="0"/>
      </w:pPr>
    </w:p>
    <w:p w14:paraId="178FE7D9" w14:textId="77777777" w:rsidR="00904B6B" w:rsidRDefault="00904B6B" w:rsidP="00904B6B">
      <w:r>
        <w:t>----------------------------------------------------------------------</w:t>
      </w:r>
    </w:p>
    <w:p w14:paraId="6FDF2C79" w14:textId="24012D95" w:rsidR="00F413EE" w:rsidRDefault="00F413EE" w:rsidP="00F413EE">
      <w:r>
        <w:t>112. Which of these are default configurations for mongod?</w:t>
      </w:r>
    </w:p>
    <w:p w14:paraId="5EB6E6FC" w14:textId="2B5E07CF" w:rsidR="00F413EE" w:rsidRDefault="00F413EE" w:rsidP="003830E9">
      <w:pPr>
        <w:pStyle w:val="ListParagraph"/>
        <w:numPr>
          <w:ilvl w:val="0"/>
          <w:numId w:val="97"/>
        </w:numPr>
        <w:spacing w:after="0"/>
      </w:pPr>
      <w:r>
        <w:t>database files are stored in the directory /data/db</w:t>
      </w:r>
      <w:proofErr w:type="gramStart"/>
      <w:r>
        <w:t>/</w:t>
      </w:r>
      <w:r w:rsidR="00980D43">
        <w:t xml:space="preserve">  [</w:t>
      </w:r>
      <w:proofErr w:type="gramEnd"/>
      <w:r w:rsidR="00980D43">
        <w:t>TRUE]</w:t>
      </w:r>
    </w:p>
    <w:p w14:paraId="29C84ADC" w14:textId="40295FD3" w:rsidR="00F413EE" w:rsidRDefault="00F413EE" w:rsidP="003830E9">
      <w:pPr>
        <w:pStyle w:val="ListParagraph"/>
        <w:numPr>
          <w:ilvl w:val="0"/>
          <w:numId w:val="97"/>
        </w:numPr>
        <w:spacing w:after="0"/>
      </w:pPr>
      <w:r>
        <w:t>mongod listens on port 27017</w:t>
      </w:r>
      <w:r w:rsidR="00980D43">
        <w:tab/>
      </w:r>
      <w:r w:rsidR="00980D43">
        <w:tab/>
        <w:t xml:space="preserve">                   </w:t>
      </w:r>
      <w:proofErr w:type="gramStart"/>
      <w:r w:rsidR="00980D43">
        <w:t xml:space="preserve">   [</w:t>
      </w:r>
      <w:proofErr w:type="gramEnd"/>
      <w:r w:rsidR="00980D43">
        <w:t xml:space="preserve">TRUE]  </w:t>
      </w:r>
      <w:r w:rsidR="00980D43">
        <w:tab/>
      </w:r>
      <w:r w:rsidR="00980D43">
        <w:tab/>
      </w:r>
      <w:r w:rsidR="00980D43">
        <w:tab/>
      </w:r>
    </w:p>
    <w:p w14:paraId="03EC9053" w14:textId="30B19FCE" w:rsidR="00F413EE" w:rsidRDefault="00F413EE" w:rsidP="003830E9">
      <w:pPr>
        <w:pStyle w:val="ListParagraph"/>
        <w:numPr>
          <w:ilvl w:val="0"/>
          <w:numId w:val="97"/>
        </w:numPr>
        <w:spacing w:after="0"/>
      </w:pPr>
      <w:r>
        <w:t>authentication is enabled</w:t>
      </w:r>
      <w:r w:rsidR="00A80B37">
        <w:t xml:space="preserve">                    </w:t>
      </w:r>
      <w:r w:rsidR="00980D43">
        <w:t xml:space="preserve">                         </w:t>
      </w:r>
      <w:proofErr w:type="gramStart"/>
      <w:r w:rsidR="00980D43">
        <w:t xml:space="preserve">   </w:t>
      </w:r>
      <w:r w:rsidR="00A80B37">
        <w:t>[</w:t>
      </w:r>
      <w:proofErr w:type="gramEnd"/>
      <w:r w:rsidR="00A80B37">
        <w:t>FALSE]</w:t>
      </w:r>
    </w:p>
    <w:p w14:paraId="44893B9C" w14:textId="77777777" w:rsidR="003D49A3" w:rsidRDefault="00F413EE" w:rsidP="003830E9">
      <w:pPr>
        <w:pStyle w:val="ListParagraph"/>
        <w:numPr>
          <w:ilvl w:val="0"/>
          <w:numId w:val="97"/>
        </w:numPr>
        <w:spacing w:after="0"/>
      </w:pPr>
      <w:r>
        <w:t>mongod can connect to local and remote clients</w:t>
      </w:r>
      <w:r w:rsidR="003D49A3">
        <w:t xml:space="preserve">    </w:t>
      </w:r>
      <w:proofErr w:type="gramStart"/>
      <w:r w:rsidR="003D49A3">
        <w:t xml:space="preserve">   [</w:t>
      </w:r>
      <w:proofErr w:type="gramEnd"/>
      <w:r w:rsidR="003D49A3">
        <w:t>FALSE]</w:t>
      </w:r>
    </w:p>
    <w:p w14:paraId="5A4E04A2" w14:textId="7FAF1BAD" w:rsidR="003D49A3" w:rsidRDefault="003D49A3" w:rsidP="003D49A3">
      <w:pPr>
        <w:pStyle w:val="ListParagraph"/>
        <w:spacing w:after="0"/>
      </w:pPr>
      <w:r>
        <w:t xml:space="preserve"> </w:t>
      </w:r>
    </w:p>
    <w:p w14:paraId="7B57A8CE" w14:textId="1B139BD5" w:rsidR="000729B2" w:rsidRDefault="003D49A3" w:rsidP="003D49A3">
      <w:pPr>
        <w:pStyle w:val="ListParagraph"/>
        <w:spacing w:after="0"/>
      </w:pPr>
      <w:r w:rsidRPr="003D49A3">
        <w:t>By default, mongod is only bound to localhost, or 127.0.0.1. This means that only local clients can connect - to change this, use the --bind_ip flag.</w:t>
      </w:r>
    </w:p>
    <w:p w14:paraId="48F5985A" w14:textId="58787883" w:rsidR="00F413EE" w:rsidRDefault="002308F8" w:rsidP="00F413EE">
      <w:pPr>
        <w:spacing w:after="0"/>
      </w:pPr>
      <w:r>
        <w:t>-------------------------------------------------------------------------------------------------------------</w:t>
      </w:r>
    </w:p>
    <w:p w14:paraId="613D7003" w14:textId="26C6C335" w:rsidR="00F413EE" w:rsidRDefault="00F413EE" w:rsidP="00F413EE">
      <w:pPr>
        <w:spacing w:after="0"/>
      </w:pPr>
      <w:r>
        <w:t xml:space="preserve">113. </w:t>
      </w:r>
      <w:r w:rsidR="003830E9" w:rsidRPr="003830E9">
        <w:t>Which of the following files in the MongoDB data directory can you access to view collection data?</w:t>
      </w:r>
    </w:p>
    <w:p w14:paraId="05F4A6D2" w14:textId="77777777" w:rsidR="003830E9" w:rsidRDefault="003830E9" w:rsidP="003830E9">
      <w:pPr>
        <w:pStyle w:val="ListParagraph"/>
        <w:numPr>
          <w:ilvl w:val="0"/>
          <w:numId w:val="98"/>
        </w:numPr>
        <w:spacing w:after="0"/>
      </w:pPr>
      <w:r>
        <w:t xml:space="preserve">The </w:t>
      </w:r>
      <w:proofErr w:type="gramStart"/>
      <w:r>
        <w:t>collection.wt</w:t>
      </w:r>
      <w:proofErr w:type="gramEnd"/>
      <w:r>
        <w:t xml:space="preserve"> file</w:t>
      </w:r>
    </w:p>
    <w:p w14:paraId="2E086834" w14:textId="77777777" w:rsidR="003830E9" w:rsidRDefault="003830E9" w:rsidP="003830E9">
      <w:pPr>
        <w:pStyle w:val="ListParagraph"/>
        <w:numPr>
          <w:ilvl w:val="0"/>
          <w:numId w:val="98"/>
        </w:numPr>
        <w:spacing w:after="0"/>
      </w:pPr>
      <w:r>
        <w:t>The storage.bson file</w:t>
      </w:r>
    </w:p>
    <w:p w14:paraId="72EF18C7" w14:textId="77777777" w:rsidR="003830E9" w:rsidRDefault="003830E9" w:rsidP="003830E9">
      <w:pPr>
        <w:pStyle w:val="ListParagraph"/>
        <w:numPr>
          <w:ilvl w:val="0"/>
          <w:numId w:val="98"/>
        </w:numPr>
        <w:spacing w:after="0"/>
      </w:pPr>
      <w:r>
        <w:t>The WiredTiger.wt file</w:t>
      </w:r>
    </w:p>
    <w:p w14:paraId="323B9150" w14:textId="5F7CB3EE" w:rsidR="003830E9" w:rsidRDefault="003830E9" w:rsidP="003830E9">
      <w:pPr>
        <w:pStyle w:val="ListParagraph"/>
        <w:numPr>
          <w:ilvl w:val="0"/>
          <w:numId w:val="98"/>
        </w:numPr>
        <w:spacing w:after="0"/>
      </w:pPr>
      <w:r>
        <w:t xml:space="preserve">None of the above  </w:t>
      </w:r>
      <w:proofErr w:type="gramStart"/>
      <w:r>
        <w:t xml:space="preserve">   [</w:t>
      </w:r>
      <w:proofErr w:type="gramEnd"/>
      <w:r>
        <w:t>TRUE]</w:t>
      </w:r>
    </w:p>
    <w:p w14:paraId="4E0F8A07" w14:textId="721355FE" w:rsidR="002308F8" w:rsidRDefault="002308F8" w:rsidP="002308F8">
      <w:pPr>
        <w:spacing w:after="0"/>
      </w:pPr>
      <w:r>
        <w:t>---------------------------------------------------------------------------------------------------------------</w:t>
      </w:r>
    </w:p>
    <w:p w14:paraId="129C4212" w14:textId="0AA4FE67" w:rsidR="002308F8" w:rsidRDefault="003830E9" w:rsidP="002308F8">
      <w:pPr>
        <w:spacing w:after="0"/>
      </w:pPr>
      <w:r>
        <w:t>114.</w:t>
      </w:r>
      <w:r w:rsidR="002308F8" w:rsidRPr="002308F8">
        <w:t xml:space="preserve"> </w:t>
      </w:r>
      <w:r w:rsidR="002308F8">
        <w:t>Which of the following methods executes a database command?</w:t>
      </w:r>
    </w:p>
    <w:p w14:paraId="6F811324" w14:textId="3852A5EF" w:rsidR="002308F8" w:rsidRDefault="002308F8" w:rsidP="002308F8">
      <w:pPr>
        <w:pStyle w:val="ListParagraph"/>
        <w:numPr>
          <w:ilvl w:val="0"/>
          <w:numId w:val="99"/>
        </w:numPr>
        <w:spacing w:after="0"/>
      </w:pPr>
      <w:proofErr w:type="gramStart"/>
      <w:r>
        <w:t>db.runCommand</w:t>
      </w:r>
      <w:proofErr w:type="gramEnd"/>
      <w:r>
        <w:t>( { &lt;COMMAND&gt; } )           [TRUE]</w:t>
      </w:r>
    </w:p>
    <w:p w14:paraId="45C83ECB" w14:textId="77777777" w:rsidR="002308F8" w:rsidRDefault="002308F8" w:rsidP="002308F8">
      <w:pPr>
        <w:pStyle w:val="ListParagraph"/>
        <w:numPr>
          <w:ilvl w:val="0"/>
          <w:numId w:val="99"/>
        </w:numPr>
        <w:spacing w:after="0"/>
      </w:pPr>
      <w:proofErr w:type="gramStart"/>
      <w:r>
        <w:t>db.executeCommand</w:t>
      </w:r>
      <w:proofErr w:type="gramEnd"/>
      <w:r>
        <w:t>( { &lt;COMMAND&gt; } )</w:t>
      </w:r>
    </w:p>
    <w:p w14:paraId="2E1DCF2F" w14:textId="77777777" w:rsidR="002308F8" w:rsidRDefault="002308F8" w:rsidP="002308F8">
      <w:pPr>
        <w:pStyle w:val="ListParagraph"/>
        <w:numPr>
          <w:ilvl w:val="0"/>
          <w:numId w:val="99"/>
        </w:numPr>
        <w:spacing w:after="0"/>
      </w:pPr>
      <w:proofErr w:type="gramStart"/>
      <w:r>
        <w:t>db.runThisCommand</w:t>
      </w:r>
      <w:proofErr w:type="gramEnd"/>
      <w:r>
        <w:t>( { &lt;COMMAND&gt; } )</w:t>
      </w:r>
    </w:p>
    <w:p w14:paraId="061E4CCF" w14:textId="19E85066" w:rsidR="003830E9" w:rsidRDefault="002308F8" w:rsidP="002308F8">
      <w:pPr>
        <w:pStyle w:val="ListParagraph"/>
        <w:numPr>
          <w:ilvl w:val="0"/>
          <w:numId w:val="99"/>
        </w:numPr>
        <w:spacing w:after="0"/>
      </w:pPr>
      <w:proofErr w:type="gramStart"/>
      <w:r>
        <w:t>db.command</w:t>
      </w:r>
      <w:proofErr w:type="gramEnd"/>
      <w:r>
        <w:t>( { &lt;COMMAND&gt; } )</w:t>
      </w:r>
    </w:p>
    <w:p w14:paraId="00611201" w14:textId="1B4936D1" w:rsidR="004972D9" w:rsidRDefault="004972D9" w:rsidP="004972D9">
      <w:pPr>
        <w:spacing w:after="0"/>
      </w:pPr>
      <w:r>
        <w:t>----------------------------------------------------------------------------------------------------------------</w:t>
      </w:r>
    </w:p>
    <w:p w14:paraId="70E4E2AA" w14:textId="77777777" w:rsidR="004972D9" w:rsidRDefault="002308F8" w:rsidP="004972D9">
      <w:pPr>
        <w:spacing w:after="0"/>
      </w:pPr>
      <w:r>
        <w:t xml:space="preserve">115. </w:t>
      </w:r>
      <w:r w:rsidR="004972D9">
        <w:t>Which of the following operations can be used to access the logs?</w:t>
      </w:r>
    </w:p>
    <w:p w14:paraId="6A4C7A90" w14:textId="466661DD" w:rsidR="004972D9" w:rsidRDefault="004972D9" w:rsidP="004972D9">
      <w:pPr>
        <w:pStyle w:val="ListParagraph"/>
        <w:numPr>
          <w:ilvl w:val="0"/>
          <w:numId w:val="100"/>
        </w:numPr>
        <w:spacing w:after="0"/>
      </w:pPr>
      <w:r>
        <w:t>Running tail -f &lt;path-to-log-file&gt; from the command line</w:t>
      </w:r>
      <w:r w:rsidR="00F03131">
        <w:t>.                                [TRUE]</w:t>
      </w:r>
    </w:p>
    <w:p w14:paraId="1306DCDA" w14:textId="54BF9EC4" w:rsidR="004972D9" w:rsidRDefault="004972D9" w:rsidP="004972D9">
      <w:pPr>
        <w:pStyle w:val="ListParagraph"/>
        <w:numPr>
          <w:ilvl w:val="0"/>
          <w:numId w:val="100"/>
        </w:numPr>
        <w:spacing w:after="0"/>
      </w:pPr>
      <w:r>
        <w:t xml:space="preserve">Running </w:t>
      </w:r>
      <w:proofErr w:type="gramStart"/>
      <w:r>
        <w:t>db.adminCommand</w:t>
      </w:r>
      <w:proofErr w:type="gramEnd"/>
      <w:r>
        <w:t>({ "getLog": "global" }) from the Mongo shell</w:t>
      </w:r>
      <w:r w:rsidR="00F03131">
        <w:t>.  [TRUE]</w:t>
      </w:r>
    </w:p>
    <w:p w14:paraId="69FC5DB9" w14:textId="3C189E66" w:rsidR="00C20D0F" w:rsidRDefault="004972D9" w:rsidP="003F7079">
      <w:pPr>
        <w:pStyle w:val="ListParagraph"/>
        <w:numPr>
          <w:ilvl w:val="0"/>
          <w:numId w:val="100"/>
        </w:numPr>
        <w:spacing w:after="0"/>
      </w:pPr>
      <w:r>
        <w:t xml:space="preserve">Running </w:t>
      </w:r>
      <w:proofErr w:type="gramStart"/>
      <w:r>
        <w:t>db.getLogComponents</w:t>
      </w:r>
      <w:proofErr w:type="gramEnd"/>
      <w:r>
        <w:t>() from the Mongo shell</w:t>
      </w:r>
      <w:r w:rsidR="00C20D0F">
        <w:t>.  [</w:t>
      </w:r>
      <w:r w:rsidR="00C20D0F" w:rsidRPr="00C20D0F">
        <w:rPr>
          <w:highlight w:val="yellow"/>
        </w:rPr>
        <w:t xml:space="preserve">This operation does not access the logs; </w:t>
      </w:r>
      <w:proofErr w:type="gramStart"/>
      <w:r w:rsidR="00C20D0F" w:rsidRPr="00C20D0F">
        <w:rPr>
          <w:highlight w:val="yellow"/>
        </w:rPr>
        <w:t>instead</w:t>
      </w:r>
      <w:proofErr w:type="gramEnd"/>
      <w:r w:rsidR="00C20D0F" w:rsidRPr="00C20D0F">
        <w:rPr>
          <w:highlight w:val="yellow"/>
        </w:rPr>
        <w:t xml:space="preserve"> it returns the current verbosity settings. The verbosity settings determine the amount of Log Messages that MongoDB produces for each log message component</w:t>
      </w:r>
      <w:r w:rsidR="00C20D0F" w:rsidRPr="00C20D0F">
        <w:t>.</w:t>
      </w:r>
      <w:r w:rsidR="00C20D0F">
        <w:t>]</w:t>
      </w:r>
    </w:p>
    <w:p w14:paraId="47EC242C" w14:textId="1B7FDDBC" w:rsidR="004972D9" w:rsidRDefault="004972D9" w:rsidP="004972D9">
      <w:pPr>
        <w:spacing w:after="0"/>
      </w:pPr>
      <w:r>
        <w:t>------------------------------------------------------------------------------------------------------------------</w:t>
      </w:r>
    </w:p>
    <w:p w14:paraId="31FAAF46" w14:textId="77777777" w:rsidR="00890416" w:rsidRDefault="004972D9" w:rsidP="00890416">
      <w:pPr>
        <w:spacing w:after="0"/>
      </w:pPr>
      <w:r>
        <w:t xml:space="preserve">116. </w:t>
      </w:r>
      <w:r w:rsidR="00890416">
        <w:t>Which of the following events are captured by the profiler?</w:t>
      </w:r>
    </w:p>
    <w:p w14:paraId="492F2582" w14:textId="77777777" w:rsidR="00890416" w:rsidRDefault="00890416" w:rsidP="00890416">
      <w:pPr>
        <w:pStyle w:val="ListParagraph"/>
        <w:numPr>
          <w:ilvl w:val="0"/>
          <w:numId w:val="101"/>
        </w:numPr>
        <w:spacing w:after="0"/>
      </w:pPr>
      <w:r>
        <w:t>Network timeouts</w:t>
      </w:r>
    </w:p>
    <w:p w14:paraId="230EBCD9" w14:textId="00C9543C" w:rsidR="00890416" w:rsidRDefault="00890416" w:rsidP="00890416">
      <w:pPr>
        <w:pStyle w:val="ListParagraph"/>
        <w:numPr>
          <w:ilvl w:val="0"/>
          <w:numId w:val="101"/>
        </w:numPr>
        <w:spacing w:after="0"/>
      </w:pPr>
      <w:r>
        <w:t>CRUD operations</w:t>
      </w:r>
      <w:r w:rsidR="00E14D6D">
        <w:t xml:space="preserve">                   </w:t>
      </w:r>
      <w:proofErr w:type="gramStart"/>
      <w:r w:rsidR="00E14D6D">
        <w:t xml:space="preserve">   [</w:t>
      </w:r>
      <w:proofErr w:type="gramEnd"/>
      <w:r w:rsidR="00E14D6D">
        <w:t>TRUE]</w:t>
      </w:r>
    </w:p>
    <w:p w14:paraId="5F3BB974" w14:textId="582B1EBD" w:rsidR="00890416" w:rsidRDefault="00890416" w:rsidP="00890416">
      <w:pPr>
        <w:pStyle w:val="ListParagraph"/>
        <w:numPr>
          <w:ilvl w:val="0"/>
          <w:numId w:val="101"/>
        </w:numPr>
        <w:spacing w:after="0"/>
      </w:pPr>
      <w:r>
        <w:t>WiredTiger storage operations</w:t>
      </w:r>
      <w:r w:rsidR="00E14D6D">
        <w:t xml:space="preserve"> </w:t>
      </w:r>
      <w:proofErr w:type="gramStart"/>
      <w:r w:rsidR="00D6221D">
        <w:t xml:space="preserve"> </w:t>
      </w:r>
      <w:r w:rsidR="00ED3D20">
        <w:t xml:space="preserve">  [</w:t>
      </w:r>
      <w:proofErr w:type="gramEnd"/>
      <w:r w:rsidR="00ED3D20">
        <w:t>FALSE] [</w:t>
      </w:r>
      <w:r w:rsidR="00ED3D20" w:rsidRPr="00ED3D20">
        <w:t>However, Network timeouts and WiredTiger storage data are not captured by the profiler - this data is stored in the logs instead.</w:t>
      </w:r>
      <w:r w:rsidR="00ED3D20">
        <w:t>]</w:t>
      </w:r>
    </w:p>
    <w:p w14:paraId="56521FE4" w14:textId="5BEE4C92" w:rsidR="00890416" w:rsidRDefault="00890416" w:rsidP="00890416">
      <w:pPr>
        <w:pStyle w:val="ListParagraph"/>
        <w:numPr>
          <w:ilvl w:val="0"/>
          <w:numId w:val="101"/>
        </w:numPr>
        <w:spacing w:after="0"/>
      </w:pPr>
      <w:r>
        <w:t>Administrative operations</w:t>
      </w:r>
      <w:r w:rsidR="00E14D6D">
        <w:t xml:space="preserve">      </w:t>
      </w:r>
      <w:proofErr w:type="gramStart"/>
      <w:r w:rsidR="00E14D6D">
        <w:t xml:space="preserve">   [</w:t>
      </w:r>
      <w:proofErr w:type="gramEnd"/>
      <w:r w:rsidR="00E14D6D">
        <w:t>TRUE]</w:t>
      </w:r>
    </w:p>
    <w:p w14:paraId="136A2C5F" w14:textId="3D28DF80" w:rsidR="004972D9" w:rsidRDefault="00890416" w:rsidP="00890416">
      <w:pPr>
        <w:pStyle w:val="ListParagraph"/>
        <w:numPr>
          <w:ilvl w:val="0"/>
          <w:numId w:val="101"/>
        </w:numPr>
        <w:spacing w:after="0"/>
      </w:pPr>
      <w:r>
        <w:t>Configuration operations</w:t>
      </w:r>
      <w:r w:rsidR="00E14D6D">
        <w:t xml:space="preserve">       </w:t>
      </w:r>
      <w:proofErr w:type="gramStart"/>
      <w:r w:rsidR="00E14D6D">
        <w:t xml:space="preserve">   [</w:t>
      </w:r>
      <w:proofErr w:type="gramEnd"/>
      <w:r w:rsidR="00E14D6D">
        <w:t>TRUE]</w:t>
      </w:r>
    </w:p>
    <w:p w14:paraId="5F270BCC" w14:textId="77777777" w:rsidR="00C5091B" w:rsidRDefault="00AE2E21" w:rsidP="00C5091B">
      <w:pPr>
        <w:spacing w:after="0"/>
      </w:pPr>
      <w:r>
        <w:lastRenderedPageBreak/>
        <w:t xml:space="preserve">117. </w:t>
      </w:r>
      <w:r w:rsidR="00C5091B">
        <w:t>When should you deploy a MongoDB deployment with security enabled?</w:t>
      </w:r>
    </w:p>
    <w:p w14:paraId="29915E99" w14:textId="087BEFFF" w:rsidR="00C5091B" w:rsidRDefault="00C5091B" w:rsidP="00EA4B01">
      <w:pPr>
        <w:pStyle w:val="ListParagraph"/>
        <w:numPr>
          <w:ilvl w:val="0"/>
          <w:numId w:val="102"/>
        </w:numPr>
        <w:spacing w:after="0"/>
      </w:pPr>
      <w:r>
        <w:t>When deploying your staging environment</w:t>
      </w:r>
      <w:r w:rsidR="00DA721C">
        <w:t>.</w:t>
      </w:r>
      <w:r w:rsidR="001150DC">
        <w:t xml:space="preserve">   </w:t>
      </w:r>
      <w:r w:rsidR="001150DC">
        <w:tab/>
        <w:t>[TRUE]</w:t>
      </w:r>
    </w:p>
    <w:p w14:paraId="48E6DB4A" w14:textId="65E2F410" w:rsidR="00C5091B" w:rsidRDefault="00C5091B" w:rsidP="00EA4B01">
      <w:pPr>
        <w:pStyle w:val="ListParagraph"/>
        <w:numPr>
          <w:ilvl w:val="0"/>
          <w:numId w:val="102"/>
        </w:numPr>
        <w:spacing w:after="0"/>
      </w:pPr>
      <w:r>
        <w:t>When deploying a development environment</w:t>
      </w:r>
      <w:r w:rsidR="00DA721C">
        <w:t>.</w:t>
      </w:r>
      <w:r w:rsidR="001150DC">
        <w:t xml:space="preserve">    [TRUE]</w:t>
      </w:r>
    </w:p>
    <w:p w14:paraId="5B777934" w14:textId="7E4EFFFB" w:rsidR="00C5091B" w:rsidRDefault="00C5091B" w:rsidP="00EA4B01">
      <w:pPr>
        <w:pStyle w:val="ListParagraph"/>
        <w:numPr>
          <w:ilvl w:val="0"/>
          <w:numId w:val="102"/>
        </w:numPr>
        <w:spacing w:after="0"/>
      </w:pPr>
      <w:r>
        <w:t>When deploying an evaluation environment</w:t>
      </w:r>
      <w:r w:rsidR="00DA721C">
        <w:t>.</w:t>
      </w:r>
      <w:r w:rsidR="001150DC">
        <w:t xml:space="preserve">       [TRUE]</w:t>
      </w:r>
    </w:p>
    <w:p w14:paraId="6412F994" w14:textId="4EC214ED" w:rsidR="00AE2E21" w:rsidRDefault="00C5091B" w:rsidP="00EA4B01">
      <w:pPr>
        <w:pStyle w:val="ListParagraph"/>
        <w:numPr>
          <w:ilvl w:val="0"/>
          <w:numId w:val="102"/>
        </w:numPr>
        <w:spacing w:after="0"/>
      </w:pPr>
      <w:r>
        <w:t>When deploying your production environment</w:t>
      </w:r>
      <w:r w:rsidR="00DA721C">
        <w:t>.</w:t>
      </w:r>
      <w:r w:rsidR="001150DC">
        <w:t xml:space="preserve">  [TRUE]</w:t>
      </w:r>
    </w:p>
    <w:p w14:paraId="06A9B86B" w14:textId="79C88AFD" w:rsidR="00DA5157" w:rsidRDefault="00DA5157" w:rsidP="00DA5157">
      <w:pPr>
        <w:spacing w:after="0"/>
      </w:pPr>
      <w:r>
        <w:t>------------------------------------------------------------------------------------------------------------------</w:t>
      </w:r>
    </w:p>
    <w:p w14:paraId="3726EAEB" w14:textId="77777777" w:rsidR="00DA5157" w:rsidRDefault="00D95EB0" w:rsidP="00DA5157">
      <w:pPr>
        <w:spacing w:after="0"/>
      </w:pPr>
      <w:r>
        <w:t xml:space="preserve">118. </w:t>
      </w:r>
      <w:r w:rsidR="00DA5157">
        <w:t>Which of the following actions are granted to the userAdmin built-in role?</w:t>
      </w:r>
    </w:p>
    <w:p w14:paraId="3AF6A096" w14:textId="77777777" w:rsidR="00DA5157" w:rsidRDefault="00DA5157" w:rsidP="00EA4B01">
      <w:pPr>
        <w:pStyle w:val="ListParagraph"/>
        <w:numPr>
          <w:ilvl w:val="0"/>
          <w:numId w:val="103"/>
        </w:numPr>
        <w:spacing w:after="0"/>
      </w:pPr>
      <w:r>
        <w:t>viewUser</w:t>
      </w:r>
      <w:r>
        <w:tab/>
        <w:t>[TRUE]</w:t>
      </w:r>
    </w:p>
    <w:p w14:paraId="227B620D" w14:textId="77777777" w:rsidR="00DA5157" w:rsidRDefault="00DA5157" w:rsidP="00EA4B01">
      <w:pPr>
        <w:pStyle w:val="ListParagraph"/>
        <w:numPr>
          <w:ilvl w:val="0"/>
          <w:numId w:val="103"/>
        </w:numPr>
        <w:spacing w:after="0"/>
      </w:pPr>
      <w:r>
        <w:t>createIndex</w:t>
      </w:r>
    </w:p>
    <w:p w14:paraId="726D521A" w14:textId="77777777" w:rsidR="00DA5157" w:rsidRDefault="00DA5157" w:rsidP="00EA4B01">
      <w:pPr>
        <w:pStyle w:val="ListParagraph"/>
        <w:numPr>
          <w:ilvl w:val="0"/>
          <w:numId w:val="103"/>
        </w:numPr>
        <w:spacing w:after="0"/>
      </w:pPr>
      <w:r>
        <w:t>dropRole</w:t>
      </w:r>
      <w:r>
        <w:tab/>
        <w:t>[TRUE]</w:t>
      </w:r>
    </w:p>
    <w:p w14:paraId="66F3B74A" w14:textId="77777777" w:rsidR="00DA5157" w:rsidRDefault="00DA5157" w:rsidP="00EA4B01">
      <w:pPr>
        <w:pStyle w:val="ListParagraph"/>
        <w:numPr>
          <w:ilvl w:val="0"/>
          <w:numId w:val="103"/>
        </w:numPr>
        <w:spacing w:after="0"/>
      </w:pPr>
      <w:r>
        <w:t xml:space="preserve">createRole </w:t>
      </w:r>
      <w:r>
        <w:tab/>
        <w:t>[TRUE]</w:t>
      </w:r>
    </w:p>
    <w:p w14:paraId="2F398F5A" w14:textId="127B3632" w:rsidR="00D95EB0" w:rsidRDefault="00DA5157" w:rsidP="00EA4B01">
      <w:pPr>
        <w:pStyle w:val="ListParagraph"/>
        <w:numPr>
          <w:ilvl w:val="0"/>
          <w:numId w:val="103"/>
        </w:numPr>
        <w:spacing w:after="0"/>
      </w:pPr>
      <w:r>
        <w:t>dropCollection</w:t>
      </w:r>
    </w:p>
    <w:p w14:paraId="07FEE51F" w14:textId="08113A21" w:rsidR="00DA5157" w:rsidRDefault="00DA5157" w:rsidP="00DA5157">
      <w:pPr>
        <w:spacing w:after="0"/>
      </w:pPr>
      <w:r>
        <w:t>-------------------------------------------------------------------------------------------------------------------</w:t>
      </w:r>
    </w:p>
    <w:p w14:paraId="66F7ADBD" w14:textId="1EDA0DDF" w:rsidR="00F46379" w:rsidRDefault="00DA5157" w:rsidP="00F46379">
      <w:pPr>
        <w:spacing w:after="0"/>
      </w:pPr>
      <w:r>
        <w:t>119.</w:t>
      </w:r>
      <w:r w:rsidR="00F46379" w:rsidRPr="00F46379">
        <w:t xml:space="preserve"> </w:t>
      </w:r>
      <w:r w:rsidR="00F46379">
        <w:t>Which of the following are true differences between mongoexport and mongodump?</w:t>
      </w:r>
    </w:p>
    <w:p w14:paraId="46D1099F" w14:textId="74864002" w:rsidR="00F46379" w:rsidRDefault="00F46379" w:rsidP="00EA4B01">
      <w:pPr>
        <w:pStyle w:val="ListParagraph"/>
        <w:numPr>
          <w:ilvl w:val="0"/>
          <w:numId w:val="104"/>
        </w:numPr>
        <w:spacing w:after="0"/>
      </w:pPr>
      <w:r>
        <w:t>Mongodump can create a data file and a metadata file, but mongoexport just creates a data file.</w:t>
      </w:r>
      <w:r w:rsidR="00A70E5E">
        <w:t xml:space="preserve"> [TRUE]</w:t>
      </w:r>
    </w:p>
    <w:p w14:paraId="5C6AEA0F" w14:textId="77777777" w:rsidR="00F46379" w:rsidRDefault="00F46379" w:rsidP="00EA4B01">
      <w:pPr>
        <w:pStyle w:val="ListParagraph"/>
        <w:numPr>
          <w:ilvl w:val="0"/>
          <w:numId w:val="104"/>
        </w:numPr>
        <w:spacing w:after="0"/>
      </w:pPr>
      <w:r>
        <w:t>Mongoexport outputs BSON, but mongodump outputs JSON.</w:t>
      </w:r>
    </w:p>
    <w:p w14:paraId="0CA21E5D" w14:textId="14079680" w:rsidR="00F46379" w:rsidRDefault="00F46379" w:rsidP="00EA4B01">
      <w:pPr>
        <w:pStyle w:val="ListParagraph"/>
        <w:numPr>
          <w:ilvl w:val="0"/>
          <w:numId w:val="104"/>
        </w:numPr>
        <w:spacing w:after="0"/>
      </w:pPr>
      <w:r>
        <w:t xml:space="preserve">By default, mongoexport sends output to standard output, but mongodump writes to a </w:t>
      </w:r>
      <w:proofErr w:type="gramStart"/>
      <w:r>
        <w:t>file.</w:t>
      </w:r>
      <w:r w:rsidR="0064699A">
        <w:t>[</w:t>
      </w:r>
      <w:proofErr w:type="gramEnd"/>
      <w:r w:rsidR="0064699A">
        <w:t>TRUE]</w:t>
      </w:r>
    </w:p>
    <w:p w14:paraId="42739241" w14:textId="4B869B2D" w:rsidR="00F46379" w:rsidRDefault="00F46379" w:rsidP="00EA4B01">
      <w:pPr>
        <w:pStyle w:val="ListParagraph"/>
        <w:numPr>
          <w:ilvl w:val="0"/>
          <w:numId w:val="104"/>
        </w:numPr>
        <w:spacing w:after="0"/>
      </w:pPr>
      <w:r>
        <w:t>Mongodump outputs BSON, but mongoexport outputs JSON.</w:t>
      </w:r>
      <w:r w:rsidR="00DF2DE9">
        <w:t xml:space="preserve"> [TRUE]</w:t>
      </w:r>
    </w:p>
    <w:p w14:paraId="1BDAD3EA" w14:textId="2E52DBE9" w:rsidR="00DA5157" w:rsidRDefault="00F46379" w:rsidP="00EA4B01">
      <w:pPr>
        <w:pStyle w:val="ListParagraph"/>
        <w:numPr>
          <w:ilvl w:val="0"/>
          <w:numId w:val="104"/>
        </w:numPr>
        <w:spacing w:after="0"/>
      </w:pPr>
      <w:r>
        <w:t>Mongoexport is typically faster than mongodump.</w:t>
      </w:r>
    </w:p>
    <w:p w14:paraId="29D365FE" w14:textId="77777777" w:rsidR="00885BF9" w:rsidRDefault="00885BF9" w:rsidP="00885BF9">
      <w:pPr>
        <w:spacing w:after="0"/>
      </w:pPr>
    </w:p>
    <w:p w14:paraId="2DFC780C" w14:textId="77777777" w:rsidR="00885BF9" w:rsidRPr="00885BF9" w:rsidRDefault="00885BF9" w:rsidP="00885BF9">
      <w:pPr>
        <w:spacing w:after="0"/>
        <w:ind w:left="360"/>
        <w:rPr>
          <w:b/>
          <w:bCs/>
        </w:rPr>
      </w:pPr>
      <w:r w:rsidRPr="00885BF9">
        <w:rPr>
          <w:b/>
          <w:bCs/>
        </w:rPr>
        <w:t>Mongoexport outputs BSON, but mongodump outputs JSON.</w:t>
      </w:r>
    </w:p>
    <w:p w14:paraId="499635BB" w14:textId="77777777" w:rsidR="00885BF9" w:rsidRDefault="00885BF9" w:rsidP="00885BF9">
      <w:pPr>
        <w:spacing w:after="0"/>
        <w:ind w:left="360"/>
      </w:pPr>
      <w:r>
        <w:t>The reverse is true - mongoexport outputs JSON, and mongodump outputs BSON.</w:t>
      </w:r>
    </w:p>
    <w:p w14:paraId="22982AD1" w14:textId="77777777" w:rsidR="00885BF9" w:rsidRPr="00885BF9" w:rsidRDefault="00885BF9" w:rsidP="00885BF9">
      <w:pPr>
        <w:spacing w:after="0"/>
        <w:ind w:left="360"/>
        <w:rPr>
          <w:b/>
          <w:bCs/>
        </w:rPr>
      </w:pPr>
      <w:r w:rsidRPr="00885BF9">
        <w:rPr>
          <w:b/>
          <w:bCs/>
        </w:rPr>
        <w:t>Mongoexport is typically faster than mongodump.</w:t>
      </w:r>
    </w:p>
    <w:p w14:paraId="3BCB4074" w14:textId="3EDDC6D3" w:rsidR="00885BF9" w:rsidRDefault="00885BF9" w:rsidP="00885BF9">
      <w:pPr>
        <w:spacing w:after="0"/>
        <w:ind w:left="360"/>
      </w:pPr>
      <w:r>
        <w:t xml:space="preserve">Mongoexport must convert every document from BSON to JSON. This takes much longer than </w:t>
      </w:r>
      <w:r w:rsidRPr="00885BF9">
        <w:t>mongodump, which simply outputs BSON.</w:t>
      </w:r>
    </w:p>
    <w:p w14:paraId="5D21509C" w14:textId="132076F7" w:rsidR="002E7E08" w:rsidRDefault="000E4370" w:rsidP="000E4370">
      <w:pPr>
        <w:spacing w:after="0"/>
      </w:pPr>
      <w:r>
        <w:t>-------------------------------------------------------------------------------------------------------------------------------</w:t>
      </w:r>
    </w:p>
    <w:p w14:paraId="382B2C0F" w14:textId="77777777" w:rsidR="000E4370" w:rsidRDefault="000E4370" w:rsidP="000E4370">
      <w:pPr>
        <w:spacing w:after="0"/>
      </w:pPr>
      <w:r>
        <w:t>120. Which of the following are true about binary replication and statement-based replication?</w:t>
      </w:r>
    </w:p>
    <w:p w14:paraId="78CE5F05" w14:textId="37387185" w:rsidR="000E4370" w:rsidRDefault="000E4370" w:rsidP="00EA4B01">
      <w:pPr>
        <w:pStyle w:val="ListParagraph"/>
        <w:numPr>
          <w:ilvl w:val="0"/>
          <w:numId w:val="105"/>
        </w:numPr>
        <w:spacing w:after="0"/>
      </w:pPr>
      <w:r>
        <w:t>MongoDB uses statement-based replication, not binary replication.</w:t>
      </w:r>
      <w:r w:rsidR="007109BD">
        <w:t xml:space="preserve"> [TRUE]</w:t>
      </w:r>
    </w:p>
    <w:p w14:paraId="20203C21" w14:textId="01E4EDBF" w:rsidR="000E4370" w:rsidRDefault="000E4370" w:rsidP="00EA4B01">
      <w:pPr>
        <w:pStyle w:val="ListParagraph"/>
        <w:numPr>
          <w:ilvl w:val="0"/>
          <w:numId w:val="105"/>
        </w:numPr>
        <w:spacing w:after="0"/>
      </w:pPr>
      <w:r>
        <w:t>Statement-based replication is platform independent.</w:t>
      </w:r>
      <w:r w:rsidR="007109BD">
        <w:t xml:space="preserve">                         [TRUE] </w:t>
      </w:r>
    </w:p>
    <w:p w14:paraId="436A43BB" w14:textId="18346200" w:rsidR="002E7E08" w:rsidRDefault="000E4370" w:rsidP="00EA4B01">
      <w:pPr>
        <w:pStyle w:val="ListParagraph"/>
        <w:numPr>
          <w:ilvl w:val="0"/>
          <w:numId w:val="105"/>
        </w:numPr>
        <w:spacing w:after="0"/>
      </w:pPr>
      <w:r>
        <w:t>Binary replication is more accurate than statement-based replication.</w:t>
      </w:r>
      <w:r w:rsidR="007109BD">
        <w:t xml:space="preserve"> [FALSE]</w:t>
      </w:r>
    </w:p>
    <w:p w14:paraId="2CA05366" w14:textId="44920760" w:rsidR="00E95D54" w:rsidRDefault="00E95D54" w:rsidP="00E95D54">
      <w:pPr>
        <w:spacing w:after="0"/>
      </w:pPr>
      <w:r w:rsidRPr="00E95D54">
        <w:t xml:space="preserve">Both methods of replication are accurate; </w:t>
      </w:r>
      <w:proofErr w:type="gramStart"/>
      <w:r w:rsidRPr="00E95D54">
        <w:t>however</w:t>
      </w:r>
      <w:proofErr w:type="gramEnd"/>
      <w:r w:rsidRPr="00E95D54">
        <w:t xml:space="preserve"> they do vary in speed and variability across operating systems.</w:t>
      </w:r>
    </w:p>
    <w:p w14:paraId="613D82B1" w14:textId="3E267F04" w:rsidR="00047447" w:rsidRDefault="00047447" w:rsidP="00047447">
      <w:pPr>
        <w:spacing w:after="0"/>
      </w:pPr>
      <w:r>
        <w:t>--------------------------------------------------------------------------------------------------------</w:t>
      </w:r>
    </w:p>
    <w:p w14:paraId="5E455DAC" w14:textId="25428E8F" w:rsidR="0088670E" w:rsidRDefault="000E4370" w:rsidP="0088670E">
      <w:pPr>
        <w:spacing w:after="0"/>
      </w:pPr>
      <w:r>
        <w:t>121.</w:t>
      </w:r>
      <w:r w:rsidR="0088670E">
        <w:t xml:space="preserve"> Which of the following are true for replica sets in MongoDB?</w:t>
      </w:r>
    </w:p>
    <w:p w14:paraId="51F4BBD5" w14:textId="118DF8D6" w:rsidR="0088670E" w:rsidRDefault="0088670E" w:rsidP="00EA4B01">
      <w:pPr>
        <w:pStyle w:val="ListParagraph"/>
        <w:numPr>
          <w:ilvl w:val="0"/>
          <w:numId w:val="106"/>
        </w:numPr>
        <w:spacing w:after="0"/>
      </w:pPr>
      <w:r>
        <w:t>Replica sets provide high availability.</w:t>
      </w:r>
      <w:r w:rsidR="00E240D5">
        <w:t xml:space="preserve">  [TRUE]</w:t>
      </w:r>
    </w:p>
    <w:p w14:paraId="34D6AEC0" w14:textId="36768E3E" w:rsidR="0088670E" w:rsidRDefault="0088670E" w:rsidP="00EA4B01">
      <w:pPr>
        <w:pStyle w:val="ListParagraph"/>
        <w:numPr>
          <w:ilvl w:val="0"/>
          <w:numId w:val="106"/>
        </w:numPr>
        <w:spacing w:after="0"/>
      </w:pPr>
      <w:r>
        <w:t>We should always use arbiters.</w:t>
      </w:r>
      <w:r w:rsidR="00E240D5">
        <w:t xml:space="preserve">            </w:t>
      </w:r>
    </w:p>
    <w:p w14:paraId="2AFAC375" w14:textId="7D3BBF9B" w:rsidR="0088670E" w:rsidRDefault="0088670E" w:rsidP="00EA4B01">
      <w:pPr>
        <w:pStyle w:val="ListParagraph"/>
        <w:numPr>
          <w:ilvl w:val="0"/>
          <w:numId w:val="106"/>
        </w:numPr>
        <w:spacing w:after="0"/>
      </w:pPr>
      <w:r>
        <w:t>Replica set members have a fixed role assigned.</w:t>
      </w:r>
      <w:r w:rsidR="00E240D5">
        <w:t xml:space="preserve"> </w:t>
      </w:r>
    </w:p>
    <w:p w14:paraId="6F2D49A7" w14:textId="2EC34A06" w:rsidR="000E4370" w:rsidRDefault="0088670E" w:rsidP="00EA4B01">
      <w:pPr>
        <w:pStyle w:val="ListParagraph"/>
        <w:numPr>
          <w:ilvl w:val="0"/>
          <w:numId w:val="106"/>
        </w:numPr>
        <w:spacing w:after="0"/>
      </w:pPr>
      <w:r>
        <w:t>We can have up to 50 voting members in a replica set.</w:t>
      </w:r>
      <w:r w:rsidR="00E240D5">
        <w:t xml:space="preserve">  </w:t>
      </w:r>
    </w:p>
    <w:p w14:paraId="14FB89AC" w14:textId="02B730A5" w:rsidR="00E240D5" w:rsidRDefault="00E240D5" w:rsidP="00E240D5">
      <w:pPr>
        <w:pBdr>
          <w:bottom w:val="single" w:sz="6" w:space="1" w:color="auto"/>
        </w:pBdr>
        <w:spacing w:after="0"/>
      </w:pPr>
      <w:r w:rsidRPr="00E240D5">
        <w:t>We can have up to 50 replica set members, but only 7 of those will be voting members.</w:t>
      </w:r>
    </w:p>
    <w:p w14:paraId="410D306F" w14:textId="27E7AD9D" w:rsidR="00E427B0" w:rsidRDefault="00E427B0" w:rsidP="00E427B0">
      <w:pPr>
        <w:spacing w:after="0"/>
      </w:pPr>
      <w:r>
        <w:t>122. Which of the following is/are true about setting up a replica set?</w:t>
      </w:r>
    </w:p>
    <w:p w14:paraId="74C25B83" w14:textId="77777777" w:rsidR="00E427B0" w:rsidRDefault="00E427B0" w:rsidP="00EA4B01">
      <w:pPr>
        <w:pStyle w:val="ListParagraph"/>
        <w:numPr>
          <w:ilvl w:val="0"/>
          <w:numId w:val="107"/>
        </w:numPr>
        <w:spacing w:after="0"/>
      </w:pPr>
      <w:r>
        <w:t>When connecting to a replica set, the mongo shell will redirect the connection to the primary node.</w:t>
      </w:r>
    </w:p>
    <w:p w14:paraId="5F3DB609" w14:textId="77777777" w:rsidR="00E427B0" w:rsidRDefault="00E427B0" w:rsidP="00EA4B01">
      <w:pPr>
        <w:pStyle w:val="ListParagraph"/>
        <w:numPr>
          <w:ilvl w:val="0"/>
          <w:numId w:val="107"/>
        </w:numPr>
        <w:spacing w:after="0"/>
      </w:pPr>
      <w:proofErr w:type="gramStart"/>
      <w:r>
        <w:lastRenderedPageBreak/>
        <w:t>rs.initiate</w:t>
      </w:r>
      <w:proofErr w:type="gramEnd"/>
      <w:r>
        <w:t>() must be run on every node in the replica set.</w:t>
      </w:r>
    </w:p>
    <w:p w14:paraId="5D7D6470" w14:textId="77777777" w:rsidR="00E427B0" w:rsidRDefault="00E427B0" w:rsidP="00EA4B01">
      <w:pPr>
        <w:pStyle w:val="ListParagraph"/>
        <w:numPr>
          <w:ilvl w:val="0"/>
          <w:numId w:val="107"/>
        </w:numPr>
        <w:spacing w:after="0"/>
      </w:pPr>
      <w:r>
        <w:t>All nodes in a replica set must be run on the same port.</w:t>
      </w:r>
    </w:p>
    <w:p w14:paraId="2E830F7B" w14:textId="77777777" w:rsidR="00E427B0" w:rsidRDefault="00E427B0" w:rsidP="00EA4B01">
      <w:pPr>
        <w:pStyle w:val="ListParagraph"/>
        <w:numPr>
          <w:ilvl w:val="0"/>
          <w:numId w:val="107"/>
        </w:numPr>
        <w:spacing w:after="0"/>
      </w:pPr>
      <w:r>
        <w:t>Enabling internal authentication in a replica set implicitly enables client authentication.</w:t>
      </w:r>
    </w:p>
    <w:p w14:paraId="74F59FA5" w14:textId="77777777" w:rsidR="00E427B0" w:rsidRDefault="00E427B0" w:rsidP="00E427B0">
      <w:pPr>
        <w:spacing w:after="0"/>
      </w:pPr>
    </w:p>
    <w:p w14:paraId="20EEF485" w14:textId="5C91E9B7" w:rsidR="001B2198" w:rsidRDefault="00E427B0" w:rsidP="00E427B0">
      <w:pPr>
        <w:pBdr>
          <w:bottom w:val="single" w:sz="6" w:space="1" w:color="auto"/>
        </w:pBdr>
        <w:spacing w:after="0"/>
      </w:pPr>
      <w:r>
        <w:t xml:space="preserve">This is incorrect; </w:t>
      </w:r>
      <w:proofErr w:type="gramStart"/>
      <w:r>
        <w:t>rs.initiate</w:t>
      </w:r>
      <w:proofErr w:type="gramEnd"/>
      <w:r>
        <w:t>() should only be run on one node in the replica set.</w:t>
      </w:r>
    </w:p>
    <w:p w14:paraId="69825666" w14:textId="77777777" w:rsidR="00722362" w:rsidRDefault="00722362" w:rsidP="00722362">
      <w:pPr>
        <w:spacing w:after="0"/>
      </w:pPr>
      <w:r>
        <w:t>123. Which of the following fields are included in the replica set configuration document?</w:t>
      </w:r>
    </w:p>
    <w:p w14:paraId="6082B21B" w14:textId="0099C401" w:rsidR="00722362" w:rsidRDefault="00722362" w:rsidP="00EA4B01">
      <w:pPr>
        <w:pStyle w:val="ListParagraph"/>
        <w:numPr>
          <w:ilvl w:val="0"/>
          <w:numId w:val="108"/>
        </w:numPr>
        <w:spacing w:after="0"/>
      </w:pPr>
      <w:r>
        <w:t xml:space="preserve">Members   </w:t>
      </w:r>
      <w:proofErr w:type="gramStart"/>
      <w:r>
        <w:t xml:space="preserve">   [</w:t>
      </w:r>
      <w:proofErr w:type="gramEnd"/>
      <w:r>
        <w:t xml:space="preserve">TRUE]   </w:t>
      </w:r>
    </w:p>
    <w:p w14:paraId="10F7A275" w14:textId="05FED9FE" w:rsidR="00722362" w:rsidRDefault="00722362" w:rsidP="00EA4B01">
      <w:pPr>
        <w:pStyle w:val="ListParagraph"/>
        <w:numPr>
          <w:ilvl w:val="0"/>
          <w:numId w:val="108"/>
        </w:numPr>
        <w:spacing w:after="0"/>
      </w:pPr>
      <w:r>
        <w:t xml:space="preserve">_id               </w:t>
      </w:r>
      <w:proofErr w:type="gramStart"/>
      <w:r>
        <w:t xml:space="preserve">   [</w:t>
      </w:r>
      <w:proofErr w:type="gramEnd"/>
      <w:r>
        <w:t>TRUE]</w:t>
      </w:r>
    </w:p>
    <w:p w14:paraId="14A1872A" w14:textId="742FDCAE" w:rsidR="00722362" w:rsidRDefault="00722362" w:rsidP="00EA4B01">
      <w:pPr>
        <w:pStyle w:val="ListParagraph"/>
        <w:numPr>
          <w:ilvl w:val="0"/>
          <w:numId w:val="108"/>
        </w:numPr>
        <w:pBdr>
          <w:bottom w:val="single" w:sz="6" w:space="1" w:color="auto"/>
        </w:pBdr>
        <w:spacing w:after="0"/>
      </w:pPr>
      <w:r>
        <w:t xml:space="preserve">Version       </w:t>
      </w:r>
      <w:proofErr w:type="gramStart"/>
      <w:r>
        <w:t xml:space="preserve">   [</w:t>
      </w:r>
      <w:proofErr w:type="gramEnd"/>
      <w:r>
        <w:t xml:space="preserve">TRUE] </w:t>
      </w:r>
    </w:p>
    <w:p w14:paraId="0D95EED1" w14:textId="77777777" w:rsidR="005818E8" w:rsidRDefault="00722362" w:rsidP="005818E8">
      <w:pPr>
        <w:spacing w:after="0"/>
      </w:pPr>
      <w:r>
        <w:t xml:space="preserve">124. </w:t>
      </w:r>
      <w:r w:rsidR="005818E8">
        <w:t xml:space="preserve">What information can be obtained from running </w:t>
      </w:r>
      <w:proofErr w:type="gramStart"/>
      <w:r w:rsidR="005818E8">
        <w:t>rs.printReplicationInfo</w:t>
      </w:r>
      <w:proofErr w:type="gramEnd"/>
      <w:r w:rsidR="005818E8">
        <w:t>()?</w:t>
      </w:r>
    </w:p>
    <w:p w14:paraId="72C41360" w14:textId="77777777" w:rsidR="005818E8" w:rsidRDefault="005818E8" w:rsidP="00EA4B01">
      <w:pPr>
        <w:pStyle w:val="ListParagraph"/>
        <w:numPr>
          <w:ilvl w:val="0"/>
          <w:numId w:val="109"/>
        </w:numPr>
        <w:spacing w:after="0"/>
      </w:pPr>
      <w:r>
        <w:t>The earliest statement entered in the oplog.</w:t>
      </w:r>
    </w:p>
    <w:p w14:paraId="67284F78" w14:textId="3E1711E9" w:rsidR="005818E8" w:rsidRDefault="005818E8" w:rsidP="00EA4B01">
      <w:pPr>
        <w:pStyle w:val="ListParagraph"/>
        <w:numPr>
          <w:ilvl w:val="0"/>
          <w:numId w:val="109"/>
        </w:numPr>
        <w:spacing w:after="0"/>
      </w:pPr>
      <w:r>
        <w:t>The time of the earliest entry in the oplog.</w:t>
      </w:r>
      <w:r w:rsidR="00E6150F">
        <w:t xml:space="preserve"> [TRUE]</w:t>
      </w:r>
    </w:p>
    <w:p w14:paraId="107DA9B4" w14:textId="77777777" w:rsidR="005818E8" w:rsidRDefault="005818E8" w:rsidP="00EA4B01">
      <w:pPr>
        <w:pStyle w:val="ListParagraph"/>
        <w:numPr>
          <w:ilvl w:val="0"/>
          <w:numId w:val="109"/>
        </w:numPr>
        <w:spacing w:after="0"/>
      </w:pPr>
      <w:r>
        <w:t>The last statement entered in the oplog.</w:t>
      </w:r>
    </w:p>
    <w:p w14:paraId="3FE42293" w14:textId="13BA0130" w:rsidR="005818E8" w:rsidRDefault="005818E8" w:rsidP="00EA4B01">
      <w:pPr>
        <w:pStyle w:val="ListParagraph"/>
        <w:numPr>
          <w:ilvl w:val="0"/>
          <w:numId w:val="109"/>
        </w:numPr>
        <w:spacing w:after="0"/>
      </w:pPr>
      <w:r>
        <w:t>The time of the latest entry in the oplog.</w:t>
      </w:r>
      <w:r w:rsidR="00E6150F">
        <w:t xml:space="preserve">  [TRUE]</w:t>
      </w:r>
    </w:p>
    <w:p w14:paraId="2E0F467B" w14:textId="77777777" w:rsidR="005818E8" w:rsidRDefault="005818E8" w:rsidP="00EA4B01">
      <w:pPr>
        <w:pStyle w:val="ListParagraph"/>
        <w:numPr>
          <w:ilvl w:val="0"/>
          <w:numId w:val="109"/>
        </w:numPr>
        <w:spacing w:after="0"/>
      </w:pPr>
      <w:r>
        <w:t>The current primary in the replica set.</w:t>
      </w:r>
    </w:p>
    <w:p w14:paraId="1B0FB7CD" w14:textId="77777777" w:rsidR="005818E8" w:rsidRDefault="005818E8" w:rsidP="005818E8">
      <w:pPr>
        <w:spacing w:after="0"/>
      </w:pPr>
    </w:p>
    <w:p w14:paraId="450AE227" w14:textId="77777777" w:rsidR="005818E8" w:rsidRDefault="005818E8" w:rsidP="005818E8">
      <w:pPr>
        <w:spacing w:after="0"/>
        <w:ind w:left="360"/>
      </w:pPr>
      <w:r>
        <w:t>Correct answers:</w:t>
      </w:r>
    </w:p>
    <w:p w14:paraId="1497CFAB" w14:textId="77777777" w:rsidR="005818E8" w:rsidRDefault="005818E8" w:rsidP="005818E8">
      <w:pPr>
        <w:spacing w:after="0"/>
        <w:ind w:left="360"/>
      </w:pPr>
      <w:r>
        <w:t>The time of the earliest entry in the oplog.</w:t>
      </w:r>
    </w:p>
    <w:p w14:paraId="1F06895F" w14:textId="77777777" w:rsidR="005818E8" w:rsidRDefault="005818E8" w:rsidP="005818E8">
      <w:pPr>
        <w:spacing w:after="0"/>
        <w:ind w:left="360"/>
      </w:pPr>
      <w:r>
        <w:t>The time of the latest entry in the oplog.</w:t>
      </w:r>
    </w:p>
    <w:p w14:paraId="58D0C878" w14:textId="77777777" w:rsidR="005818E8" w:rsidRDefault="005818E8" w:rsidP="005818E8">
      <w:pPr>
        <w:spacing w:after="0"/>
        <w:ind w:left="360"/>
      </w:pPr>
      <w:proofErr w:type="gramStart"/>
      <w:r>
        <w:t>rs.printReplicationInfo</w:t>
      </w:r>
      <w:proofErr w:type="gramEnd"/>
      <w:r>
        <w:t>() gives us the times of the earliest and latest entries in the oplog.</w:t>
      </w:r>
    </w:p>
    <w:p w14:paraId="5CA77DF5" w14:textId="77777777" w:rsidR="005818E8" w:rsidRDefault="005818E8" w:rsidP="005818E8">
      <w:pPr>
        <w:spacing w:after="0"/>
        <w:ind w:left="360"/>
      </w:pPr>
    </w:p>
    <w:p w14:paraId="2097FC18" w14:textId="77777777" w:rsidR="005818E8" w:rsidRDefault="005818E8" w:rsidP="005818E8">
      <w:pPr>
        <w:spacing w:after="0"/>
        <w:ind w:left="360"/>
      </w:pPr>
      <w:r>
        <w:t>Incorrect answers:</w:t>
      </w:r>
    </w:p>
    <w:p w14:paraId="2D049830" w14:textId="77777777" w:rsidR="005818E8" w:rsidRDefault="005818E8" w:rsidP="005818E8">
      <w:pPr>
        <w:spacing w:after="0"/>
        <w:ind w:left="360"/>
      </w:pPr>
      <w:r>
        <w:t>The earliest statement entered in the oplog.</w:t>
      </w:r>
    </w:p>
    <w:p w14:paraId="244F42E8" w14:textId="77777777" w:rsidR="005818E8" w:rsidRDefault="005818E8" w:rsidP="005818E8">
      <w:pPr>
        <w:spacing w:after="0"/>
        <w:ind w:left="360"/>
      </w:pPr>
      <w:r>
        <w:t>The last statement entered in the oplog.</w:t>
      </w:r>
    </w:p>
    <w:p w14:paraId="0FC6841E" w14:textId="77777777" w:rsidR="005818E8" w:rsidRDefault="005818E8" w:rsidP="005818E8">
      <w:pPr>
        <w:spacing w:after="0"/>
        <w:ind w:left="360"/>
      </w:pPr>
      <w:proofErr w:type="gramStart"/>
      <w:r>
        <w:t>rs.printReplicationInfo</w:t>
      </w:r>
      <w:proofErr w:type="gramEnd"/>
      <w:r>
        <w:t>() will only return timestamps for oplog statements; the statements themselves can be found in local.oplog.rs.</w:t>
      </w:r>
    </w:p>
    <w:p w14:paraId="4DC73177" w14:textId="77777777" w:rsidR="005818E8" w:rsidRDefault="005818E8" w:rsidP="005818E8">
      <w:pPr>
        <w:spacing w:after="0"/>
        <w:ind w:left="360"/>
      </w:pPr>
      <w:r>
        <w:t>The current primary in the replica set.</w:t>
      </w:r>
    </w:p>
    <w:p w14:paraId="762C2DC1" w14:textId="029D43A0" w:rsidR="00722362" w:rsidRDefault="005818E8" w:rsidP="005818E8">
      <w:pPr>
        <w:pBdr>
          <w:bottom w:val="single" w:sz="6" w:space="1" w:color="auto"/>
        </w:pBdr>
        <w:spacing w:after="0"/>
        <w:ind w:left="360"/>
      </w:pPr>
      <w:proofErr w:type="gramStart"/>
      <w:r>
        <w:t>rs.printReplicationInfo</w:t>
      </w:r>
      <w:proofErr w:type="gramEnd"/>
      <w:r>
        <w:t>() only contains information pertaining to the node where the command was run.</w:t>
      </w:r>
    </w:p>
    <w:p w14:paraId="76E16E8B" w14:textId="16DD6A37" w:rsidR="003B595B" w:rsidRDefault="00BF4523" w:rsidP="003B595B">
      <w:pPr>
        <w:spacing w:after="0"/>
      </w:pPr>
      <w:r>
        <w:t>125.</w:t>
      </w:r>
      <w:r w:rsidR="003B595B" w:rsidRPr="003B595B">
        <w:t xml:space="preserve"> </w:t>
      </w:r>
      <w:r w:rsidR="003B595B">
        <w:t>Which of the following is true?</w:t>
      </w:r>
    </w:p>
    <w:p w14:paraId="415ABCE9" w14:textId="77777777" w:rsidR="003B595B" w:rsidRDefault="003B595B" w:rsidP="003B595B">
      <w:pPr>
        <w:spacing w:after="0"/>
      </w:pPr>
    </w:p>
    <w:p w14:paraId="510E1E92" w14:textId="77777777" w:rsidR="003B595B" w:rsidRDefault="003B595B" w:rsidP="00EA4B01">
      <w:pPr>
        <w:pStyle w:val="ListParagraph"/>
        <w:numPr>
          <w:ilvl w:val="0"/>
          <w:numId w:val="110"/>
        </w:numPr>
        <w:spacing w:after="0"/>
      </w:pPr>
      <w:r>
        <w:t>The oplog.rs collection contains all operations that will be replicated.</w:t>
      </w:r>
    </w:p>
    <w:p w14:paraId="25B79E68" w14:textId="77777777" w:rsidR="003B595B" w:rsidRDefault="003B595B" w:rsidP="00EA4B01">
      <w:pPr>
        <w:pStyle w:val="ListParagraph"/>
        <w:numPr>
          <w:ilvl w:val="0"/>
          <w:numId w:val="110"/>
        </w:numPr>
        <w:spacing w:after="0"/>
      </w:pPr>
      <w:r>
        <w:t>The local database will not be replicated.</w:t>
      </w:r>
    </w:p>
    <w:p w14:paraId="1044CDAE" w14:textId="77777777" w:rsidR="003B595B" w:rsidRDefault="003B595B" w:rsidP="00EA4B01">
      <w:pPr>
        <w:pStyle w:val="ListParagraph"/>
        <w:numPr>
          <w:ilvl w:val="0"/>
          <w:numId w:val="110"/>
        </w:numPr>
        <w:spacing w:after="0"/>
      </w:pPr>
      <w:r>
        <w:t>The local database does not allow the creation of other collections.</w:t>
      </w:r>
    </w:p>
    <w:p w14:paraId="3A935425" w14:textId="77777777" w:rsidR="003B595B" w:rsidRDefault="003B595B" w:rsidP="00EA4B01">
      <w:pPr>
        <w:pStyle w:val="ListParagraph"/>
        <w:numPr>
          <w:ilvl w:val="0"/>
          <w:numId w:val="110"/>
        </w:numPr>
        <w:spacing w:after="0"/>
      </w:pPr>
      <w:r>
        <w:t>You cannot write to the local database.</w:t>
      </w:r>
    </w:p>
    <w:p w14:paraId="13A9FFA6" w14:textId="63240D4F" w:rsidR="00BF4523" w:rsidRDefault="003B595B" w:rsidP="00EA4B01">
      <w:pPr>
        <w:pStyle w:val="ListParagraph"/>
        <w:numPr>
          <w:ilvl w:val="0"/>
          <w:numId w:val="110"/>
        </w:numPr>
        <w:pBdr>
          <w:bottom w:val="single" w:sz="6" w:space="1" w:color="auto"/>
        </w:pBdr>
        <w:spacing w:after="0"/>
      </w:pPr>
      <w:r>
        <w:t>We should drop the oplog.rs collection from time to time to avoid it becoming too big.</w:t>
      </w:r>
    </w:p>
    <w:p w14:paraId="20A5541B" w14:textId="77777777" w:rsidR="00636775" w:rsidRDefault="00636775" w:rsidP="00636775">
      <w:pPr>
        <w:spacing w:after="0"/>
      </w:pPr>
      <w:r>
        <w:t>126. Which of the following is true?</w:t>
      </w:r>
    </w:p>
    <w:p w14:paraId="4E39A110" w14:textId="77777777" w:rsidR="00636775" w:rsidRDefault="00636775" w:rsidP="00EA4B01">
      <w:pPr>
        <w:pStyle w:val="ListParagraph"/>
        <w:numPr>
          <w:ilvl w:val="0"/>
          <w:numId w:val="111"/>
        </w:numPr>
        <w:spacing w:after="0"/>
      </w:pPr>
      <w:r>
        <w:t>The oplog.rs collection contains all operations that will be replicated.</w:t>
      </w:r>
    </w:p>
    <w:p w14:paraId="13E4CABE" w14:textId="77777777" w:rsidR="00636775" w:rsidRDefault="00636775" w:rsidP="00EA4B01">
      <w:pPr>
        <w:pStyle w:val="ListParagraph"/>
        <w:numPr>
          <w:ilvl w:val="0"/>
          <w:numId w:val="111"/>
        </w:numPr>
        <w:spacing w:after="0"/>
      </w:pPr>
      <w:r>
        <w:t>The local database will not be replicated.</w:t>
      </w:r>
    </w:p>
    <w:p w14:paraId="4B42977D" w14:textId="77777777" w:rsidR="00636775" w:rsidRDefault="00636775" w:rsidP="00EA4B01">
      <w:pPr>
        <w:pStyle w:val="ListParagraph"/>
        <w:numPr>
          <w:ilvl w:val="0"/>
          <w:numId w:val="111"/>
        </w:numPr>
        <w:spacing w:after="0"/>
      </w:pPr>
      <w:r>
        <w:t>The local database does not allow the creation of other collections.</w:t>
      </w:r>
    </w:p>
    <w:p w14:paraId="54BA86A7" w14:textId="77777777" w:rsidR="00636775" w:rsidRDefault="00636775" w:rsidP="00EA4B01">
      <w:pPr>
        <w:pStyle w:val="ListParagraph"/>
        <w:numPr>
          <w:ilvl w:val="0"/>
          <w:numId w:val="111"/>
        </w:numPr>
        <w:spacing w:after="0"/>
      </w:pPr>
      <w:r>
        <w:t>You cannot write to the local database.</w:t>
      </w:r>
    </w:p>
    <w:p w14:paraId="12CC9242" w14:textId="77777777" w:rsidR="00636775" w:rsidRDefault="00636775" w:rsidP="00EA4B01">
      <w:pPr>
        <w:pStyle w:val="ListParagraph"/>
        <w:numPr>
          <w:ilvl w:val="0"/>
          <w:numId w:val="111"/>
        </w:numPr>
        <w:spacing w:after="0"/>
      </w:pPr>
      <w:r>
        <w:t>We should drop the oplog.rs collection from time to time to avoid it becoming too big.</w:t>
      </w:r>
    </w:p>
    <w:p w14:paraId="4D139C6E" w14:textId="77777777" w:rsidR="00636775" w:rsidRDefault="00636775" w:rsidP="00636775">
      <w:pPr>
        <w:spacing w:after="0"/>
      </w:pPr>
    </w:p>
    <w:p w14:paraId="7DE86D7B" w14:textId="71DDE799" w:rsidR="003B595B" w:rsidRDefault="00636775" w:rsidP="00636775">
      <w:pPr>
        <w:spacing w:after="0"/>
      </w:pPr>
      <w:r>
        <w:t>We cap the oplog.rs collection instead of dropping it entirely.</w:t>
      </w:r>
    </w:p>
    <w:p w14:paraId="43074316" w14:textId="77777777" w:rsidR="00A667F0" w:rsidRDefault="00636775" w:rsidP="00A667F0">
      <w:pPr>
        <w:spacing w:after="0"/>
      </w:pPr>
      <w:r>
        <w:lastRenderedPageBreak/>
        <w:t xml:space="preserve">127. </w:t>
      </w:r>
      <w:r w:rsidR="00A667F0">
        <w:t xml:space="preserve">Which of the following is true about reconfiguring a replica set with </w:t>
      </w:r>
      <w:proofErr w:type="spellStart"/>
      <w:proofErr w:type="gramStart"/>
      <w:r w:rsidR="00A667F0">
        <w:t>rs.reconfig</w:t>
      </w:r>
      <w:proofErr w:type="spellEnd"/>
      <w:proofErr w:type="gramEnd"/>
      <w:r w:rsidR="00A667F0">
        <w:t>()?</w:t>
      </w:r>
    </w:p>
    <w:p w14:paraId="500BE50A" w14:textId="47DBFF4D" w:rsidR="00A667F0" w:rsidRDefault="00A667F0" w:rsidP="00EA4B01">
      <w:pPr>
        <w:pStyle w:val="ListParagraph"/>
        <w:numPr>
          <w:ilvl w:val="0"/>
          <w:numId w:val="112"/>
        </w:numPr>
        <w:spacing w:after="0"/>
      </w:pPr>
      <w:r>
        <w:t>It does not require any of the configuration files to be updated.</w:t>
      </w:r>
      <w:r w:rsidR="004A2578">
        <w:t xml:space="preserve"> [TRUE]</w:t>
      </w:r>
    </w:p>
    <w:p w14:paraId="735EA3B8" w14:textId="26B19B20" w:rsidR="00A667F0" w:rsidRDefault="00A667F0" w:rsidP="00EA4B01">
      <w:pPr>
        <w:pStyle w:val="ListParagraph"/>
        <w:numPr>
          <w:ilvl w:val="0"/>
          <w:numId w:val="112"/>
        </w:numPr>
        <w:spacing w:after="0"/>
      </w:pPr>
      <w:r>
        <w:t>It does not require any of the nodes to restarted.</w:t>
      </w:r>
      <w:r w:rsidR="004A2578">
        <w:t xml:space="preserve">                          [TRUE] </w:t>
      </w:r>
    </w:p>
    <w:p w14:paraId="690ABA23" w14:textId="2FF653D0" w:rsidR="00636775" w:rsidRDefault="00A667F0" w:rsidP="00EA4B01">
      <w:pPr>
        <w:pStyle w:val="ListParagraph"/>
        <w:numPr>
          <w:ilvl w:val="0"/>
          <w:numId w:val="112"/>
        </w:numPr>
        <w:spacing w:after="0"/>
      </w:pPr>
      <w:r>
        <w:t>It does not require the entire configuration document.</w:t>
      </w:r>
    </w:p>
    <w:p w14:paraId="7A6E4063" w14:textId="77777777" w:rsidR="004A2578" w:rsidRDefault="004A2578" w:rsidP="004A2578">
      <w:pPr>
        <w:spacing w:after="0"/>
        <w:ind w:left="360"/>
      </w:pPr>
      <w:r>
        <w:t>Correct answers:</w:t>
      </w:r>
    </w:p>
    <w:p w14:paraId="72A913FE" w14:textId="77777777" w:rsidR="004A2578" w:rsidRDefault="004A2578" w:rsidP="004A2578">
      <w:pPr>
        <w:spacing w:after="0"/>
        <w:ind w:left="360"/>
      </w:pPr>
      <w:r>
        <w:t>It does not require any of the nodes to restarted.</w:t>
      </w:r>
    </w:p>
    <w:p w14:paraId="5B70E531" w14:textId="77777777" w:rsidR="004A2578" w:rsidRDefault="004A2578" w:rsidP="004A2578">
      <w:pPr>
        <w:spacing w:after="0"/>
        <w:ind w:left="360"/>
      </w:pPr>
      <w:r>
        <w:t xml:space="preserve">When we reconfigure a replica set with </w:t>
      </w:r>
      <w:proofErr w:type="spellStart"/>
      <w:proofErr w:type="gramStart"/>
      <w:r>
        <w:t>rs.reconfig</w:t>
      </w:r>
      <w:proofErr w:type="spellEnd"/>
      <w:proofErr w:type="gramEnd"/>
      <w:r>
        <w:t>(), we do not need to restart any of the individual nodes.</w:t>
      </w:r>
    </w:p>
    <w:p w14:paraId="151574A0" w14:textId="77777777" w:rsidR="004A2578" w:rsidRDefault="004A2578" w:rsidP="004A2578">
      <w:pPr>
        <w:spacing w:after="0"/>
        <w:ind w:left="360"/>
      </w:pPr>
      <w:r>
        <w:t>It does not require any of the configuration files to be updated.</w:t>
      </w:r>
    </w:p>
    <w:p w14:paraId="7327E035" w14:textId="77777777" w:rsidR="004A2578" w:rsidRPr="000E10AB" w:rsidRDefault="004A2578" w:rsidP="004A2578">
      <w:pPr>
        <w:spacing w:after="0"/>
        <w:ind w:left="360"/>
        <w:rPr>
          <w:b/>
          <w:bCs/>
        </w:rPr>
      </w:pPr>
      <w:r w:rsidRPr="000E10AB">
        <w:rPr>
          <w:b/>
          <w:bCs/>
        </w:rPr>
        <w:t xml:space="preserve">When we reconfigure a replica set with </w:t>
      </w:r>
      <w:proofErr w:type="spellStart"/>
      <w:proofErr w:type="gramStart"/>
      <w:r w:rsidRPr="000E10AB">
        <w:rPr>
          <w:b/>
          <w:bCs/>
        </w:rPr>
        <w:t>rs.reconfig</w:t>
      </w:r>
      <w:proofErr w:type="spellEnd"/>
      <w:proofErr w:type="gramEnd"/>
      <w:r w:rsidRPr="000E10AB">
        <w:rPr>
          <w:b/>
          <w:bCs/>
        </w:rPr>
        <w:t>(), we do not need to update any of the nodes' configuration files.</w:t>
      </w:r>
    </w:p>
    <w:p w14:paraId="5BD15966" w14:textId="77777777" w:rsidR="004A2578" w:rsidRDefault="004A2578" w:rsidP="004A2578">
      <w:pPr>
        <w:spacing w:after="0"/>
        <w:ind w:left="360"/>
      </w:pPr>
    </w:p>
    <w:p w14:paraId="095F798C" w14:textId="77777777" w:rsidR="004A2578" w:rsidRDefault="004A2578" w:rsidP="004A2578">
      <w:pPr>
        <w:spacing w:after="0"/>
        <w:ind w:left="360"/>
      </w:pPr>
      <w:r>
        <w:t>Incorrect answers:</w:t>
      </w:r>
    </w:p>
    <w:p w14:paraId="2EC69B05" w14:textId="77777777" w:rsidR="004A2578" w:rsidRDefault="004A2578" w:rsidP="004A2578">
      <w:pPr>
        <w:spacing w:after="0"/>
        <w:ind w:left="360"/>
      </w:pPr>
      <w:r>
        <w:t>It does not require the entire configuration document.</w:t>
      </w:r>
    </w:p>
    <w:p w14:paraId="17FA0CDC" w14:textId="0239E007" w:rsidR="004A2578" w:rsidRDefault="004A2578" w:rsidP="004A2578">
      <w:pPr>
        <w:pBdr>
          <w:bottom w:val="single" w:sz="6" w:space="1" w:color="auto"/>
        </w:pBdr>
        <w:spacing w:after="0"/>
        <w:ind w:left="360"/>
      </w:pPr>
      <w:r>
        <w:t xml:space="preserve">When issuing an updated configuration to </w:t>
      </w:r>
      <w:proofErr w:type="spellStart"/>
      <w:proofErr w:type="gramStart"/>
      <w:r>
        <w:t>rs.reconfig</w:t>
      </w:r>
      <w:proofErr w:type="spellEnd"/>
      <w:proofErr w:type="gramEnd"/>
      <w:r>
        <w:t>(), the entire configuration document is required.</w:t>
      </w:r>
    </w:p>
    <w:p w14:paraId="2EE3459D" w14:textId="77777777" w:rsidR="00641967" w:rsidRDefault="00641967" w:rsidP="00DE2118">
      <w:pPr>
        <w:spacing w:after="0"/>
      </w:pPr>
    </w:p>
    <w:p w14:paraId="0F29D98E" w14:textId="4A51602C" w:rsidR="00DE2118" w:rsidRDefault="0064229E" w:rsidP="00DE2118">
      <w:pPr>
        <w:spacing w:after="0"/>
      </w:pPr>
      <w:r>
        <w:t>128.</w:t>
      </w:r>
      <w:r w:rsidR="00DE2118" w:rsidRPr="00DE2118">
        <w:t xml:space="preserve"> </w:t>
      </w:r>
      <w:r w:rsidR="00DE2118">
        <w:t>Which of the following is true about reading and writing from secondaries?</w:t>
      </w:r>
    </w:p>
    <w:p w14:paraId="37E1AEA8" w14:textId="77777777" w:rsidR="00DE2118" w:rsidRDefault="00DE2118" w:rsidP="00EA4B01">
      <w:pPr>
        <w:pStyle w:val="ListParagraph"/>
        <w:numPr>
          <w:ilvl w:val="0"/>
          <w:numId w:val="113"/>
        </w:numPr>
        <w:spacing w:after="0"/>
      </w:pPr>
      <w:r>
        <w:t xml:space="preserve">Running </w:t>
      </w:r>
      <w:proofErr w:type="spellStart"/>
      <w:proofErr w:type="gramStart"/>
      <w:r>
        <w:t>rs.slaveOk</w:t>
      </w:r>
      <w:proofErr w:type="spellEnd"/>
      <w:proofErr w:type="gramEnd"/>
      <w:r>
        <w:t>() allows us to read and write from secondaries.</w:t>
      </w:r>
    </w:p>
    <w:p w14:paraId="67F62471" w14:textId="77777777" w:rsidR="00DE2118" w:rsidRDefault="00DE2118" w:rsidP="00EA4B01">
      <w:pPr>
        <w:pStyle w:val="ListParagraph"/>
        <w:numPr>
          <w:ilvl w:val="0"/>
          <w:numId w:val="113"/>
        </w:numPr>
        <w:spacing w:after="0"/>
      </w:pPr>
      <w:r>
        <w:t xml:space="preserve">We have to run </w:t>
      </w:r>
      <w:proofErr w:type="spellStart"/>
      <w:proofErr w:type="gramStart"/>
      <w:r>
        <w:t>rs.slaveOk</w:t>
      </w:r>
      <w:proofErr w:type="spellEnd"/>
      <w:proofErr w:type="gramEnd"/>
      <w:r>
        <w:t>() before we can read from secondary nodes.</w:t>
      </w:r>
    </w:p>
    <w:p w14:paraId="6F91C26C" w14:textId="2B7783D1" w:rsidR="0064229E" w:rsidRDefault="00DE2118" w:rsidP="00EA4B01">
      <w:pPr>
        <w:pStyle w:val="ListParagraph"/>
        <w:numPr>
          <w:ilvl w:val="0"/>
          <w:numId w:val="113"/>
        </w:numPr>
        <w:pBdr>
          <w:bottom w:val="single" w:sz="6" w:space="1" w:color="auto"/>
        </w:pBdr>
        <w:spacing w:after="0"/>
      </w:pPr>
      <w:r>
        <w:t>Connecting to the replica set will automatically connect to a secondary node.</w:t>
      </w:r>
      <w:r w:rsidR="0064229E">
        <w:t xml:space="preserve"> </w:t>
      </w:r>
    </w:p>
    <w:p w14:paraId="2DB7A50E" w14:textId="77777777" w:rsidR="00DA0FAC" w:rsidRDefault="00DA0FAC" w:rsidP="0099120A">
      <w:pPr>
        <w:spacing w:after="0"/>
      </w:pPr>
    </w:p>
    <w:p w14:paraId="51C78514" w14:textId="55D37EE3" w:rsidR="0099120A" w:rsidRDefault="00DE2118" w:rsidP="0099120A">
      <w:pPr>
        <w:spacing w:after="0"/>
      </w:pPr>
      <w:r>
        <w:t>129.</w:t>
      </w:r>
      <w:r w:rsidR="0099120A">
        <w:t xml:space="preserve"> Which of the following is true about elections?</w:t>
      </w:r>
    </w:p>
    <w:p w14:paraId="0717E889" w14:textId="45A73674" w:rsidR="0099120A" w:rsidRDefault="0099120A" w:rsidP="00EA4B01">
      <w:pPr>
        <w:pStyle w:val="ListParagraph"/>
        <w:numPr>
          <w:ilvl w:val="0"/>
          <w:numId w:val="114"/>
        </w:numPr>
        <w:spacing w:after="0"/>
      </w:pPr>
      <w:r>
        <w:t xml:space="preserve">Nodes with higher priority are more likely to be elected </w:t>
      </w:r>
      <w:r w:rsidR="00DC114C">
        <w:t>primary. [</w:t>
      </w:r>
      <w:r>
        <w:t xml:space="preserve">TRUE] </w:t>
      </w:r>
    </w:p>
    <w:p w14:paraId="3B4096BA" w14:textId="6575E4FD" w:rsidR="0099120A" w:rsidRDefault="0099120A" w:rsidP="00EA4B01">
      <w:pPr>
        <w:pStyle w:val="ListParagraph"/>
        <w:numPr>
          <w:ilvl w:val="0"/>
          <w:numId w:val="114"/>
        </w:numPr>
        <w:spacing w:after="0"/>
      </w:pPr>
      <w:r>
        <w:t xml:space="preserve">Elections can take place anytime while the primary is available. </w:t>
      </w:r>
    </w:p>
    <w:p w14:paraId="37E337EF" w14:textId="77777777" w:rsidR="0099120A" w:rsidRDefault="0099120A" w:rsidP="00EA4B01">
      <w:pPr>
        <w:pStyle w:val="ListParagraph"/>
        <w:numPr>
          <w:ilvl w:val="0"/>
          <w:numId w:val="114"/>
        </w:numPr>
        <w:spacing w:after="0"/>
      </w:pPr>
      <w:r>
        <w:t>All nodes have an equal chance to become primary.</w:t>
      </w:r>
    </w:p>
    <w:p w14:paraId="1598BD48" w14:textId="619463F7" w:rsidR="00DE2118" w:rsidRDefault="0099120A" w:rsidP="00EA4B01">
      <w:pPr>
        <w:pStyle w:val="ListParagraph"/>
        <w:numPr>
          <w:ilvl w:val="0"/>
          <w:numId w:val="114"/>
        </w:numPr>
        <w:pBdr>
          <w:bottom w:val="single" w:sz="6" w:space="1" w:color="auto"/>
        </w:pBdr>
        <w:spacing w:after="0"/>
      </w:pPr>
      <w:r>
        <w:t>Nodes with priority 0 cannot be elected primary. [TRUE]</w:t>
      </w:r>
    </w:p>
    <w:p w14:paraId="0F2FE928" w14:textId="3C105DC0" w:rsidR="00143CBB" w:rsidRDefault="00143CBB" w:rsidP="00DA0FAC">
      <w:pPr>
        <w:spacing w:after="0"/>
      </w:pPr>
    </w:p>
    <w:p w14:paraId="26DBF77B" w14:textId="693F7162" w:rsidR="009D612A" w:rsidRDefault="00143CBB" w:rsidP="009D612A">
      <w:pPr>
        <w:spacing w:after="0"/>
      </w:pPr>
      <w:r>
        <w:t xml:space="preserve">130. </w:t>
      </w:r>
      <w:r w:rsidR="009D612A">
        <w:t>Consider a 3-member replica set, where one secondary is offline. Which of the following write    concern levels can still return successfully?</w:t>
      </w:r>
    </w:p>
    <w:p w14:paraId="5FB1F43C" w14:textId="77777777" w:rsidR="009D612A" w:rsidRDefault="009D612A" w:rsidP="009D612A">
      <w:pPr>
        <w:spacing w:after="0"/>
      </w:pPr>
      <w:r>
        <w:t xml:space="preserve">Attempts </w:t>
      </w:r>
      <w:proofErr w:type="gramStart"/>
      <w:r>
        <w:t>Remaining:∞</w:t>
      </w:r>
      <w:proofErr w:type="gramEnd"/>
      <w:r>
        <w:t>Unlimited Attempts</w:t>
      </w:r>
    </w:p>
    <w:p w14:paraId="48F397BC" w14:textId="77777777" w:rsidR="009D612A" w:rsidRDefault="009D612A" w:rsidP="009D612A">
      <w:pPr>
        <w:spacing w:after="0"/>
      </w:pPr>
    </w:p>
    <w:p w14:paraId="4410DD64" w14:textId="42F66A11" w:rsidR="009D612A" w:rsidRDefault="009D612A" w:rsidP="00EA4B01">
      <w:pPr>
        <w:pStyle w:val="ListParagraph"/>
        <w:numPr>
          <w:ilvl w:val="0"/>
          <w:numId w:val="115"/>
        </w:numPr>
        <w:spacing w:after="0"/>
      </w:pPr>
      <w:r>
        <w:t>Majority [TRUE]</w:t>
      </w:r>
    </w:p>
    <w:p w14:paraId="560A13DA" w14:textId="77777777" w:rsidR="009D612A" w:rsidRDefault="009D612A" w:rsidP="00EA4B01">
      <w:pPr>
        <w:pStyle w:val="ListParagraph"/>
        <w:numPr>
          <w:ilvl w:val="0"/>
          <w:numId w:val="115"/>
        </w:numPr>
        <w:spacing w:after="0"/>
      </w:pPr>
      <w:r>
        <w:t>all</w:t>
      </w:r>
    </w:p>
    <w:p w14:paraId="5BA879D2" w14:textId="77777777" w:rsidR="009D612A" w:rsidRDefault="009D612A" w:rsidP="00EA4B01">
      <w:pPr>
        <w:pStyle w:val="ListParagraph"/>
        <w:numPr>
          <w:ilvl w:val="0"/>
          <w:numId w:val="115"/>
        </w:numPr>
        <w:spacing w:after="0"/>
      </w:pPr>
      <w:r>
        <w:t>online</w:t>
      </w:r>
    </w:p>
    <w:p w14:paraId="2974D5C6" w14:textId="7B7E52FD" w:rsidR="004A2578" w:rsidRDefault="009D612A" w:rsidP="00EA4B01">
      <w:pPr>
        <w:pStyle w:val="ListParagraph"/>
        <w:numPr>
          <w:ilvl w:val="0"/>
          <w:numId w:val="115"/>
        </w:numPr>
        <w:pBdr>
          <w:bottom w:val="single" w:sz="6" w:space="1" w:color="auto"/>
        </w:pBdr>
        <w:spacing w:after="0"/>
      </w:pPr>
      <w:r>
        <w:t>3</w:t>
      </w:r>
    </w:p>
    <w:p w14:paraId="551F5174" w14:textId="77777777" w:rsidR="002B6DDE" w:rsidRDefault="002B6DDE" w:rsidP="002B6DDE">
      <w:pPr>
        <w:spacing w:after="0"/>
      </w:pPr>
      <w:r>
        <w:t>131. Evaluate the effect of using a write concern with a replica set where one node has failed.</w:t>
      </w:r>
    </w:p>
    <w:p w14:paraId="2D84A768" w14:textId="77777777" w:rsidR="002B6DDE" w:rsidRDefault="002B6DDE" w:rsidP="002B6DDE">
      <w:pPr>
        <w:spacing w:after="0"/>
      </w:pPr>
      <w:r>
        <w:t xml:space="preserve">Consider a 3-node replica set with only 2 healthy nodes, that receives the following </w:t>
      </w:r>
      <w:proofErr w:type="gramStart"/>
      <w:r>
        <w:t>insert(</w:t>
      </w:r>
      <w:proofErr w:type="gramEnd"/>
      <w:r>
        <w:t>) operation:</w:t>
      </w:r>
    </w:p>
    <w:p w14:paraId="723CD93E" w14:textId="77777777" w:rsidR="002B6DDE" w:rsidRDefault="002B6DDE" w:rsidP="002B6DDE">
      <w:pPr>
        <w:spacing w:after="0"/>
      </w:pPr>
      <w:r>
        <w:t xml:space="preserve">use </w:t>
      </w:r>
      <w:proofErr w:type="gramStart"/>
      <w:r>
        <w:t>payroll</w:t>
      </w:r>
      <w:proofErr w:type="gramEnd"/>
    </w:p>
    <w:p w14:paraId="23670C3F" w14:textId="77777777" w:rsidR="002B6DDE" w:rsidRDefault="002B6DDE" w:rsidP="002B6DDE">
      <w:pPr>
        <w:spacing w:after="0"/>
      </w:pPr>
      <w:proofErr w:type="spellStart"/>
      <w:proofErr w:type="gramStart"/>
      <w:r>
        <w:t>db.employees</w:t>
      </w:r>
      <w:proofErr w:type="gramEnd"/>
      <w:r>
        <w:t>.insert</w:t>
      </w:r>
      <w:proofErr w:type="spellEnd"/>
      <w:r>
        <w:t>(</w:t>
      </w:r>
    </w:p>
    <w:p w14:paraId="434D95F1" w14:textId="77777777" w:rsidR="002B6DDE" w:rsidRDefault="002B6DDE" w:rsidP="002B6DDE">
      <w:pPr>
        <w:spacing w:after="0"/>
      </w:pPr>
      <w:r>
        <w:t xml:space="preserve">  </w:t>
      </w:r>
      <w:proofErr w:type="gramStart"/>
      <w:r>
        <w:t>{ "</w:t>
      </w:r>
      <w:proofErr w:type="gramEnd"/>
      <w:r>
        <w:t>name": "Aditya", "</w:t>
      </w:r>
      <w:proofErr w:type="spellStart"/>
      <w:r>
        <w:t>salary_USD</w:t>
      </w:r>
      <w:proofErr w:type="spellEnd"/>
      <w:r>
        <w:t>": 50000 },</w:t>
      </w:r>
    </w:p>
    <w:p w14:paraId="127E1C37" w14:textId="77777777" w:rsidR="002B6DDE" w:rsidRDefault="002B6DDE" w:rsidP="002B6DDE">
      <w:pPr>
        <w:spacing w:after="0"/>
      </w:pPr>
      <w:r>
        <w:t xml:space="preserve">  </w:t>
      </w:r>
      <w:proofErr w:type="gramStart"/>
      <w:r>
        <w:t>{ "</w:t>
      </w:r>
      <w:proofErr w:type="spellStart"/>
      <w:proofErr w:type="gramEnd"/>
      <w:r>
        <w:t>writeConcern</w:t>
      </w:r>
      <w:proofErr w:type="spellEnd"/>
      <w:r>
        <w:t>": { "w": 3, "</w:t>
      </w:r>
      <w:proofErr w:type="spellStart"/>
      <w:r>
        <w:t>wtimeout</w:t>
      </w:r>
      <w:proofErr w:type="spellEnd"/>
      <w:r>
        <w:t>": 1000 } }</w:t>
      </w:r>
    </w:p>
    <w:p w14:paraId="0B0D1F68" w14:textId="77777777" w:rsidR="002B6DDE" w:rsidRDefault="002B6DDE" w:rsidP="002B6DDE">
      <w:pPr>
        <w:spacing w:after="0"/>
      </w:pPr>
      <w:r>
        <w:t>)</w:t>
      </w:r>
    </w:p>
    <w:p w14:paraId="117A9FD1" w14:textId="77777777" w:rsidR="002B6DDE" w:rsidRDefault="002B6DDE" w:rsidP="002B6DDE">
      <w:pPr>
        <w:spacing w:after="0"/>
      </w:pPr>
    </w:p>
    <w:p w14:paraId="2851CFE5" w14:textId="77777777" w:rsidR="002B6DDE" w:rsidRDefault="002B6DDE" w:rsidP="002B6DDE">
      <w:pPr>
        <w:spacing w:after="0"/>
      </w:pPr>
      <w:r>
        <w:lastRenderedPageBreak/>
        <w:t>Which of the following is true about this write operation?</w:t>
      </w:r>
    </w:p>
    <w:p w14:paraId="4F0AF1E3" w14:textId="77777777" w:rsidR="002B6DDE" w:rsidRDefault="002B6DDE" w:rsidP="00EA4B01">
      <w:pPr>
        <w:pStyle w:val="ListParagraph"/>
        <w:numPr>
          <w:ilvl w:val="0"/>
          <w:numId w:val="116"/>
        </w:numPr>
        <w:spacing w:after="0"/>
      </w:pPr>
      <w:r>
        <w:t>The unhealthy node will receive the new document when it is brought back online. [TRUE]</w:t>
      </w:r>
    </w:p>
    <w:p w14:paraId="65324301" w14:textId="77777777" w:rsidR="002B6DDE" w:rsidRDefault="002B6DDE" w:rsidP="00EA4B01">
      <w:pPr>
        <w:pStyle w:val="ListParagraph"/>
        <w:numPr>
          <w:ilvl w:val="0"/>
          <w:numId w:val="116"/>
        </w:numPr>
        <w:spacing w:after="0"/>
      </w:pPr>
      <w:r>
        <w:t xml:space="preserve">If a </w:t>
      </w:r>
      <w:proofErr w:type="spellStart"/>
      <w:r>
        <w:t>writeConcernError</w:t>
      </w:r>
      <w:proofErr w:type="spellEnd"/>
      <w:r>
        <w:t xml:space="preserve"> occurs, the document is still written to the healthy </w:t>
      </w:r>
      <w:proofErr w:type="gramStart"/>
      <w:r>
        <w:t>nodes.[</w:t>
      </w:r>
      <w:proofErr w:type="gramEnd"/>
      <w:r>
        <w:t>TRUE]</w:t>
      </w:r>
    </w:p>
    <w:p w14:paraId="6A22B2E8" w14:textId="77777777" w:rsidR="002B6DDE" w:rsidRDefault="002B6DDE" w:rsidP="00EA4B01">
      <w:pPr>
        <w:pStyle w:val="ListParagraph"/>
        <w:numPr>
          <w:ilvl w:val="0"/>
          <w:numId w:val="116"/>
        </w:numPr>
        <w:spacing w:after="0"/>
      </w:pPr>
      <w:r>
        <w:t xml:space="preserve">The write operation will always return with an error, even if </w:t>
      </w:r>
      <w:proofErr w:type="spellStart"/>
      <w:r>
        <w:t>wtimeout</w:t>
      </w:r>
      <w:proofErr w:type="spellEnd"/>
      <w:r>
        <w:t xml:space="preserve"> is not specified. [FALSE] </w:t>
      </w:r>
    </w:p>
    <w:p w14:paraId="72D573ED" w14:textId="206B30D2" w:rsidR="009D612A" w:rsidRDefault="002B6DDE" w:rsidP="00EA4B01">
      <w:pPr>
        <w:pStyle w:val="ListParagraph"/>
        <w:numPr>
          <w:ilvl w:val="0"/>
          <w:numId w:val="116"/>
        </w:numPr>
        <w:pBdr>
          <w:bottom w:val="single" w:sz="6" w:space="1" w:color="auto"/>
        </w:pBdr>
        <w:spacing w:after="0"/>
      </w:pPr>
      <w:r>
        <w:t xml:space="preserve">w: "majority" would also </w:t>
      </w:r>
      <w:proofErr w:type="gramStart"/>
      <w:r>
        <w:t>cause</w:t>
      </w:r>
      <w:proofErr w:type="gramEnd"/>
      <w:r>
        <w:t xml:space="preserve"> this write operation to return with an error. [FALSE]</w:t>
      </w:r>
    </w:p>
    <w:p w14:paraId="0F320212" w14:textId="77777777" w:rsidR="003F7079" w:rsidRDefault="003F7079" w:rsidP="003F7079">
      <w:pPr>
        <w:spacing w:after="0"/>
      </w:pPr>
    </w:p>
    <w:p w14:paraId="191AF864" w14:textId="77777777" w:rsidR="00370130" w:rsidRDefault="00F267A4" w:rsidP="00370130">
      <w:pPr>
        <w:spacing w:after="0"/>
      </w:pPr>
      <w:r>
        <w:t xml:space="preserve">132. </w:t>
      </w:r>
      <w:r w:rsidR="00370130">
        <w:t xml:space="preserve">Which of the following read concerns only return data from write operations that have been committed to </w:t>
      </w:r>
      <w:proofErr w:type="gramStart"/>
      <w:r w:rsidR="00370130">
        <w:t>a majority of</w:t>
      </w:r>
      <w:proofErr w:type="gramEnd"/>
      <w:r w:rsidR="00370130">
        <w:t xml:space="preserve"> nodes?</w:t>
      </w:r>
    </w:p>
    <w:p w14:paraId="3B6CCDFC" w14:textId="77777777" w:rsidR="00370130" w:rsidRDefault="00370130" w:rsidP="00EA4B01">
      <w:pPr>
        <w:pStyle w:val="ListParagraph"/>
        <w:numPr>
          <w:ilvl w:val="0"/>
          <w:numId w:val="117"/>
        </w:numPr>
        <w:spacing w:after="0"/>
      </w:pPr>
      <w:r>
        <w:t>linearizable</w:t>
      </w:r>
    </w:p>
    <w:p w14:paraId="58271D21" w14:textId="77777777" w:rsidR="00370130" w:rsidRDefault="00370130" w:rsidP="00EA4B01">
      <w:pPr>
        <w:pStyle w:val="ListParagraph"/>
        <w:numPr>
          <w:ilvl w:val="0"/>
          <w:numId w:val="117"/>
        </w:numPr>
        <w:spacing w:after="0"/>
      </w:pPr>
      <w:r>
        <w:t>local</w:t>
      </w:r>
    </w:p>
    <w:p w14:paraId="6F9559FF" w14:textId="77777777" w:rsidR="00370130" w:rsidRDefault="00370130" w:rsidP="00EA4B01">
      <w:pPr>
        <w:pStyle w:val="ListParagraph"/>
        <w:numPr>
          <w:ilvl w:val="0"/>
          <w:numId w:val="117"/>
        </w:numPr>
        <w:spacing w:after="0"/>
      </w:pPr>
      <w:r>
        <w:t>majority</w:t>
      </w:r>
    </w:p>
    <w:p w14:paraId="7EBFB7E3" w14:textId="58893773" w:rsidR="002B6DDE" w:rsidRDefault="00370130" w:rsidP="00EA4B01">
      <w:pPr>
        <w:pStyle w:val="ListParagraph"/>
        <w:numPr>
          <w:ilvl w:val="0"/>
          <w:numId w:val="117"/>
        </w:numPr>
        <w:pBdr>
          <w:bottom w:val="single" w:sz="6" w:space="1" w:color="auto"/>
        </w:pBdr>
        <w:spacing w:after="0"/>
      </w:pPr>
      <w:r>
        <w:t>available</w:t>
      </w:r>
    </w:p>
    <w:p w14:paraId="77BA01EE" w14:textId="77777777" w:rsidR="004219B9" w:rsidRDefault="004219B9" w:rsidP="004219B9">
      <w:pPr>
        <w:spacing w:after="0"/>
      </w:pPr>
    </w:p>
    <w:p w14:paraId="2EBED2B2" w14:textId="066692EE" w:rsidR="004219B9" w:rsidRDefault="004219B9" w:rsidP="004219B9">
      <w:pPr>
        <w:spacing w:after="0"/>
      </w:pPr>
      <w:r>
        <w:t>133. Which of the following read preference options may result in stale data?</w:t>
      </w:r>
    </w:p>
    <w:p w14:paraId="196AB478" w14:textId="77777777" w:rsidR="004219B9" w:rsidRDefault="004219B9" w:rsidP="00EA4B01">
      <w:pPr>
        <w:pStyle w:val="ListParagraph"/>
        <w:numPr>
          <w:ilvl w:val="0"/>
          <w:numId w:val="118"/>
        </w:numPr>
        <w:spacing w:after="0"/>
      </w:pPr>
      <w:r>
        <w:t xml:space="preserve">secondary    </w:t>
      </w:r>
      <w:proofErr w:type="gramStart"/>
      <w:r>
        <w:t xml:space="preserve">   [</w:t>
      </w:r>
      <w:proofErr w:type="gramEnd"/>
      <w:r>
        <w:t>TRUE]</w:t>
      </w:r>
    </w:p>
    <w:p w14:paraId="2D9A1D69" w14:textId="77777777" w:rsidR="004219B9" w:rsidRDefault="004219B9" w:rsidP="00EA4B01">
      <w:pPr>
        <w:pStyle w:val="ListParagraph"/>
        <w:numPr>
          <w:ilvl w:val="0"/>
          <w:numId w:val="118"/>
        </w:numPr>
        <w:spacing w:after="0"/>
      </w:pPr>
      <w:r>
        <w:t>primary</w:t>
      </w:r>
    </w:p>
    <w:p w14:paraId="0C67195E" w14:textId="77777777" w:rsidR="004219B9" w:rsidRDefault="004219B9" w:rsidP="00EA4B01">
      <w:pPr>
        <w:pStyle w:val="ListParagraph"/>
        <w:numPr>
          <w:ilvl w:val="0"/>
          <w:numId w:val="118"/>
        </w:numPr>
        <w:spacing w:after="0"/>
      </w:pPr>
      <w:proofErr w:type="spellStart"/>
      <w:r>
        <w:t>primaryPreferred</w:t>
      </w:r>
      <w:proofErr w:type="spellEnd"/>
      <w:r>
        <w:t xml:space="preserve"> [TRUE]</w:t>
      </w:r>
    </w:p>
    <w:p w14:paraId="6A44E4EA" w14:textId="77777777" w:rsidR="004219B9" w:rsidRDefault="004219B9" w:rsidP="00EA4B01">
      <w:pPr>
        <w:pStyle w:val="ListParagraph"/>
        <w:numPr>
          <w:ilvl w:val="0"/>
          <w:numId w:val="118"/>
        </w:numPr>
        <w:spacing w:after="0"/>
      </w:pPr>
      <w:proofErr w:type="spellStart"/>
      <w:r>
        <w:t>secondaryPreferred</w:t>
      </w:r>
      <w:proofErr w:type="spellEnd"/>
      <w:r>
        <w:t xml:space="preserve"> [TRUE]</w:t>
      </w:r>
    </w:p>
    <w:p w14:paraId="6750A28E" w14:textId="42D163E4" w:rsidR="004219B9" w:rsidRDefault="004219B9" w:rsidP="00EA4B01">
      <w:pPr>
        <w:pStyle w:val="ListParagraph"/>
        <w:numPr>
          <w:ilvl w:val="0"/>
          <w:numId w:val="118"/>
        </w:numPr>
        <w:spacing w:after="0"/>
      </w:pPr>
      <w:r>
        <w:t>nearest [TRUE]</w:t>
      </w:r>
    </w:p>
    <w:p w14:paraId="51149764" w14:textId="77777777" w:rsidR="00673880" w:rsidRDefault="00673880" w:rsidP="00673880">
      <w:pPr>
        <w:spacing w:after="0"/>
        <w:ind w:left="360"/>
      </w:pPr>
      <w:r>
        <w:t>The key concept to understand here is that when two nodes go down in a three-node replica set, the third node becomes a secondary regardless of whether it started as a primary.</w:t>
      </w:r>
    </w:p>
    <w:p w14:paraId="75F1FD03" w14:textId="3A4F2F9D" w:rsidR="00673880" w:rsidRDefault="00673880" w:rsidP="00673880">
      <w:pPr>
        <w:spacing w:after="0"/>
        <w:ind w:left="360"/>
      </w:pPr>
      <w:r>
        <w:t xml:space="preserve">Therefore, connecting to the third node is the same as connecting to a secondary node, and any </w:t>
      </w:r>
      <w:proofErr w:type="spellStart"/>
      <w:r>
        <w:t>readPreference</w:t>
      </w:r>
      <w:proofErr w:type="spellEnd"/>
      <w:r>
        <w:t xml:space="preserve"> will work except for primary, which requires all operations to read from the primary node.</w:t>
      </w:r>
    </w:p>
    <w:p w14:paraId="0B246C76" w14:textId="0F61B127" w:rsidR="00923162" w:rsidRDefault="00923162" w:rsidP="00673880">
      <w:pPr>
        <w:spacing w:after="0"/>
        <w:ind w:left="360"/>
      </w:pPr>
    </w:p>
    <w:p w14:paraId="31D5E72E" w14:textId="7732ADB8" w:rsidR="00923162" w:rsidRDefault="00923162" w:rsidP="00673880">
      <w:pPr>
        <w:spacing w:after="0"/>
        <w:ind w:left="360"/>
      </w:pPr>
      <w:r>
        <w:t>-----------------------------------------------------------------------------------------------------------------</w:t>
      </w:r>
    </w:p>
    <w:p w14:paraId="6DBDF460" w14:textId="53584239" w:rsidR="003B7FAD" w:rsidRDefault="00923162" w:rsidP="003B7FAD">
      <w:pPr>
        <w:spacing w:after="0"/>
      </w:pPr>
      <w:r>
        <w:t>134.</w:t>
      </w:r>
      <w:r w:rsidR="003B7FAD">
        <w:t xml:space="preserve">We should consider </w:t>
      </w:r>
      <w:proofErr w:type="spellStart"/>
      <w:r w:rsidR="003B7FAD">
        <w:t>sharding</w:t>
      </w:r>
      <w:proofErr w:type="spellEnd"/>
      <w:r w:rsidR="003B7FAD">
        <w:t xml:space="preserve"> when:</w:t>
      </w:r>
    </w:p>
    <w:p w14:paraId="75DE1487" w14:textId="77777777" w:rsidR="003B7FAD" w:rsidRDefault="003B7FAD" w:rsidP="00EA4B01">
      <w:pPr>
        <w:pStyle w:val="ListParagraph"/>
        <w:numPr>
          <w:ilvl w:val="0"/>
          <w:numId w:val="119"/>
        </w:numPr>
        <w:spacing w:after="0"/>
      </w:pPr>
      <w:r>
        <w:t>our organization outgrows the most powerful servers available, limiting our vertical scaling options. [TRUE]</w:t>
      </w:r>
    </w:p>
    <w:p w14:paraId="63C671FB" w14:textId="77777777" w:rsidR="003B7FAD" w:rsidRDefault="003B7FAD" w:rsidP="00EA4B01">
      <w:pPr>
        <w:pStyle w:val="ListParagraph"/>
        <w:numPr>
          <w:ilvl w:val="0"/>
          <w:numId w:val="119"/>
        </w:numPr>
        <w:spacing w:after="0"/>
      </w:pPr>
      <w:r>
        <w:t>our server disks are full.</w:t>
      </w:r>
    </w:p>
    <w:p w14:paraId="4F0F9C99" w14:textId="77777777" w:rsidR="003B7FAD" w:rsidRDefault="003B7FAD" w:rsidP="00EA4B01">
      <w:pPr>
        <w:pStyle w:val="ListParagraph"/>
        <w:numPr>
          <w:ilvl w:val="0"/>
          <w:numId w:val="119"/>
        </w:numPr>
        <w:spacing w:after="0"/>
      </w:pPr>
      <w:r>
        <w:t>we are holding more than 5TB per server and operational costs increase dramatically. [TRUE]</w:t>
      </w:r>
    </w:p>
    <w:p w14:paraId="24F7816F" w14:textId="77777777" w:rsidR="003B7FAD" w:rsidRDefault="003B7FAD" w:rsidP="00EA4B01">
      <w:pPr>
        <w:pStyle w:val="ListParagraph"/>
        <w:numPr>
          <w:ilvl w:val="0"/>
          <w:numId w:val="119"/>
        </w:numPr>
        <w:spacing w:after="0"/>
      </w:pPr>
      <w:r>
        <w:t>we start a new project with MongoDB.</w:t>
      </w:r>
    </w:p>
    <w:p w14:paraId="6E3F6F57" w14:textId="0A5D0596" w:rsidR="00923162" w:rsidRDefault="003B7FAD" w:rsidP="00EA4B01">
      <w:pPr>
        <w:pStyle w:val="ListParagraph"/>
        <w:numPr>
          <w:ilvl w:val="0"/>
          <w:numId w:val="119"/>
        </w:numPr>
        <w:pBdr>
          <w:bottom w:val="single" w:sz="6" w:space="1" w:color="auto"/>
        </w:pBdr>
        <w:spacing w:after="0"/>
      </w:pPr>
      <w:r>
        <w:t xml:space="preserve">government regulations require data to </w:t>
      </w:r>
      <w:proofErr w:type="gramStart"/>
      <w:r>
        <w:t>be located in</w:t>
      </w:r>
      <w:proofErr w:type="gramEnd"/>
      <w:r>
        <w:t xml:space="preserve"> a specific geography.  [TRUE]</w:t>
      </w:r>
    </w:p>
    <w:p w14:paraId="4835B4B8" w14:textId="12A3821D" w:rsidR="00035933" w:rsidRDefault="003B7FAD" w:rsidP="00035933">
      <w:pPr>
        <w:spacing w:after="0"/>
      </w:pPr>
      <w:r>
        <w:t>135.</w:t>
      </w:r>
      <w:r w:rsidR="00035933" w:rsidRPr="00035933">
        <w:t xml:space="preserve"> </w:t>
      </w:r>
      <w:r w:rsidR="00035933">
        <w:t>In a sharded cluster, collection metadata is stored in:</w:t>
      </w:r>
    </w:p>
    <w:p w14:paraId="1D2338CB" w14:textId="77777777" w:rsidR="00035933" w:rsidRDefault="00035933" w:rsidP="00EA4B01">
      <w:pPr>
        <w:pStyle w:val="ListParagraph"/>
        <w:numPr>
          <w:ilvl w:val="0"/>
          <w:numId w:val="120"/>
        </w:numPr>
        <w:spacing w:after="0"/>
      </w:pPr>
      <w:r>
        <w:t>a random shard.</w:t>
      </w:r>
    </w:p>
    <w:p w14:paraId="6B467532" w14:textId="73E2F0F8" w:rsidR="00035933" w:rsidRDefault="00035933" w:rsidP="00EA4B01">
      <w:pPr>
        <w:pStyle w:val="ListParagraph"/>
        <w:numPr>
          <w:ilvl w:val="0"/>
          <w:numId w:val="120"/>
        </w:numPr>
        <w:spacing w:after="0"/>
      </w:pPr>
      <w:r>
        <w:t>the configuration servers. [TRUE]</w:t>
      </w:r>
    </w:p>
    <w:p w14:paraId="090AFAE0" w14:textId="77777777" w:rsidR="00035933" w:rsidRDefault="00035933" w:rsidP="00EA4B01">
      <w:pPr>
        <w:pStyle w:val="ListParagraph"/>
        <w:numPr>
          <w:ilvl w:val="0"/>
          <w:numId w:val="120"/>
        </w:numPr>
        <w:spacing w:after="0"/>
      </w:pPr>
      <w:r>
        <w:t>mongos.</w:t>
      </w:r>
    </w:p>
    <w:p w14:paraId="530D888E" w14:textId="078EBB3A" w:rsidR="003B7FAD" w:rsidRDefault="00035933" w:rsidP="00EA4B01">
      <w:pPr>
        <w:pStyle w:val="ListParagraph"/>
        <w:numPr>
          <w:ilvl w:val="0"/>
          <w:numId w:val="120"/>
        </w:numPr>
        <w:spacing w:after="0"/>
      </w:pPr>
      <w:r>
        <w:t>the primary shard.</w:t>
      </w:r>
    </w:p>
    <w:p w14:paraId="2380B33F" w14:textId="77777777" w:rsidR="00861859" w:rsidRDefault="00861859" w:rsidP="00861859">
      <w:pPr>
        <w:spacing w:after="0"/>
      </w:pPr>
    </w:p>
    <w:p w14:paraId="306C6CBA" w14:textId="342B6E22" w:rsidR="00861859" w:rsidRDefault="00861859" w:rsidP="00861859">
      <w:pPr>
        <w:spacing w:after="0"/>
      </w:pPr>
      <w:r>
        <w:t>136.</w:t>
      </w:r>
      <w:r w:rsidRPr="00861859">
        <w:t xml:space="preserve"> </w:t>
      </w:r>
      <w:r>
        <w:t>What is true about the mongos?</w:t>
      </w:r>
    </w:p>
    <w:p w14:paraId="4A93DE2E" w14:textId="77777777" w:rsidR="00861859" w:rsidRDefault="00861859" w:rsidP="00861859">
      <w:pPr>
        <w:spacing w:after="0"/>
      </w:pPr>
    </w:p>
    <w:p w14:paraId="25BF76E9" w14:textId="77777777" w:rsidR="00861859" w:rsidRDefault="00861859" w:rsidP="00EA4B01">
      <w:pPr>
        <w:pStyle w:val="ListParagraph"/>
        <w:numPr>
          <w:ilvl w:val="0"/>
          <w:numId w:val="121"/>
        </w:numPr>
        <w:spacing w:after="0"/>
      </w:pPr>
      <w:r>
        <w:t xml:space="preserve">The mongos configuration file </w:t>
      </w:r>
      <w:proofErr w:type="gramStart"/>
      <w:r>
        <w:t>doesn't</w:t>
      </w:r>
      <w:proofErr w:type="gramEnd"/>
      <w:r>
        <w:t xml:space="preserve"> need to have a dbpath. [TRUE]</w:t>
      </w:r>
    </w:p>
    <w:p w14:paraId="3D418736" w14:textId="77777777" w:rsidR="00861859" w:rsidRDefault="00861859" w:rsidP="00EA4B01">
      <w:pPr>
        <w:pStyle w:val="ListParagraph"/>
        <w:numPr>
          <w:ilvl w:val="0"/>
          <w:numId w:val="121"/>
        </w:numPr>
        <w:spacing w:after="0"/>
      </w:pPr>
      <w:r>
        <w:t>The mongos configuration file needs to specify the config servers. [TRUE]</w:t>
      </w:r>
    </w:p>
    <w:p w14:paraId="15ECEFCC" w14:textId="77777777" w:rsidR="00861859" w:rsidRDefault="00861859" w:rsidP="00EA4B01">
      <w:pPr>
        <w:pStyle w:val="ListParagraph"/>
        <w:numPr>
          <w:ilvl w:val="0"/>
          <w:numId w:val="121"/>
        </w:numPr>
        <w:spacing w:after="0"/>
      </w:pPr>
      <w:r>
        <w:t xml:space="preserve">Users must be created on mongos when auth is enabled.           </w:t>
      </w:r>
    </w:p>
    <w:p w14:paraId="3DB81C08" w14:textId="77777777" w:rsidR="00861859" w:rsidRDefault="00861859" w:rsidP="00EA4B01">
      <w:pPr>
        <w:pStyle w:val="ListParagraph"/>
        <w:numPr>
          <w:ilvl w:val="0"/>
          <w:numId w:val="121"/>
        </w:numPr>
        <w:spacing w:after="0"/>
      </w:pPr>
      <w:r>
        <w:lastRenderedPageBreak/>
        <w:t>The config server configuration files need to specify mongos.</w:t>
      </w:r>
    </w:p>
    <w:p w14:paraId="5B183E37" w14:textId="77777777" w:rsidR="00861859" w:rsidRDefault="00861859" w:rsidP="00EA4B01">
      <w:pPr>
        <w:pStyle w:val="ListParagraph"/>
        <w:numPr>
          <w:ilvl w:val="0"/>
          <w:numId w:val="121"/>
        </w:numPr>
        <w:spacing w:after="0"/>
      </w:pPr>
      <w:r>
        <w:t xml:space="preserve">The mongos configuration file </w:t>
      </w:r>
      <w:proofErr w:type="gramStart"/>
      <w:r>
        <w:t>doesn't</w:t>
      </w:r>
      <w:proofErr w:type="gramEnd"/>
      <w:r>
        <w:t xml:space="preserve"> need to have a port. </w:t>
      </w:r>
    </w:p>
    <w:p w14:paraId="4C179F9E" w14:textId="77777777" w:rsidR="00861859" w:rsidRDefault="00861859" w:rsidP="00861859">
      <w:pPr>
        <w:spacing w:after="0"/>
      </w:pPr>
    </w:p>
    <w:p w14:paraId="09B167A1" w14:textId="6BAE41AE" w:rsidR="00861859" w:rsidRDefault="00861859" w:rsidP="00861859">
      <w:pPr>
        <w:pBdr>
          <w:bottom w:val="single" w:sz="6" w:space="1" w:color="auto"/>
        </w:pBdr>
        <w:spacing w:after="0"/>
      </w:pPr>
      <w:r>
        <w:t xml:space="preserve">Mongos uses the data from the config servers, so it cannot function without communicating with the CSRS. </w:t>
      </w:r>
      <w:r w:rsidR="007D447E" w:rsidRPr="007D447E">
        <w:t>Users must be created on mongos when auth is enabled</w:t>
      </w:r>
      <w:r w:rsidR="007D447E">
        <w:t xml:space="preserve"> </w:t>
      </w:r>
      <w:r w:rsidR="007D447E" w:rsidRPr="007D447E">
        <w:t>[FALSE]</w:t>
      </w:r>
      <w:r w:rsidR="007D447E">
        <w:t>.</w:t>
      </w:r>
      <w:r w:rsidR="007D447E" w:rsidRPr="007D447E">
        <w:t xml:space="preserve"> Mongos inherits its users from the config servers.</w:t>
      </w:r>
    </w:p>
    <w:p w14:paraId="59A32D0C" w14:textId="0020361E" w:rsidR="00EA4B01" w:rsidRDefault="00EA4B01" w:rsidP="00EA4B01">
      <w:pPr>
        <w:spacing w:after="0"/>
      </w:pPr>
      <w:r>
        <w:t>137. When should you manually write data to the Config DB?</w:t>
      </w:r>
    </w:p>
    <w:p w14:paraId="0ADD5C9F" w14:textId="77777777" w:rsidR="00EA4B01" w:rsidRDefault="00EA4B01" w:rsidP="00EA4B01">
      <w:pPr>
        <w:pStyle w:val="ListParagraph"/>
        <w:numPr>
          <w:ilvl w:val="0"/>
          <w:numId w:val="122"/>
        </w:numPr>
        <w:spacing w:after="0"/>
      </w:pPr>
      <w:r>
        <w:t>When importing a new dataset</w:t>
      </w:r>
    </w:p>
    <w:p w14:paraId="6936FCC0" w14:textId="77777777" w:rsidR="00EA4B01" w:rsidRDefault="00EA4B01" w:rsidP="00EA4B01">
      <w:pPr>
        <w:pStyle w:val="ListParagraph"/>
        <w:numPr>
          <w:ilvl w:val="0"/>
          <w:numId w:val="122"/>
        </w:numPr>
        <w:spacing w:after="0"/>
      </w:pPr>
      <w:r>
        <w:t>When removing a shard</w:t>
      </w:r>
    </w:p>
    <w:p w14:paraId="7D8B4C67" w14:textId="77777777" w:rsidR="00EA4B01" w:rsidRDefault="00EA4B01" w:rsidP="00EA4B01">
      <w:pPr>
        <w:pStyle w:val="ListParagraph"/>
        <w:numPr>
          <w:ilvl w:val="0"/>
          <w:numId w:val="122"/>
        </w:numPr>
        <w:spacing w:after="0"/>
      </w:pPr>
      <w:r>
        <w:t>When adding a shard</w:t>
      </w:r>
    </w:p>
    <w:p w14:paraId="63FF18E1" w14:textId="5BF7BC28" w:rsidR="00EA4B01" w:rsidRDefault="00EA4B01" w:rsidP="00EA4B01">
      <w:pPr>
        <w:pStyle w:val="ListParagraph"/>
        <w:numPr>
          <w:ilvl w:val="0"/>
          <w:numId w:val="122"/>
        </w:numPr>
        <w:spacing w:after="0"/>
      </w:pPr>
      <w:r>
        <w:t>When directed to by MongoDB documentation or Support Engineers</w:t>
      </w:r>
      <w:r w:rsidR="00024C0C">
        <w:t>. [TRUE]</w:t>
      </w:r>
    </w:p>
    <w:p w14:paraId="490A5017" w14:textId="4DA560DE" w:rsidR="00EA4B01" w:rsidRDefault="00EA4B01" w:rsidP="00EA4B01">
      <w:pPr>
        <w:pStyle w:val="ListParagraph"/>
        <w:numPr>
          <w:ilvl w:val="0"/>
          <w:numId w:val="122"/>
        </w:numPr>
        <w:pBdr>
          <w:bottom w:val="single" w:sz="6" w:space="1" w:color="auto"/>
        </w:pBdr>
        <w:spacing w:after="0"/>
      </w:pPr>
      <w:r>
        <w:t xml:space="preserve">When </w:t>
      </w:r>
      <w:proofErr w:type="spellStart"/>
      <w:r>
        <w:t>sharding</w:t>
      </w:r>
      <w:proofErr w:type="spellEnd"/>
      <w:r>
        <w:t xml:space="preserve"> a collection</w:t>
      </w:r>
    </w:p>
    <w:p w14:paraId="5C81F7F8" w14:textId="77777777" w:rsidR="00993C91" w:rsidRDefault="00993C91" w:rsidP="00993C91">
      <w:pPr>
        <w:pBdr>
          <w:bottom w:val="single" w:sz="6" w:space="1" w:color="auto"/>
        </w:pBdr>
        <w:spacing w:after="0"/>
        <w:ind w:left="360"/>
      </w:pPr>
    </w:p>
    <w:p w14:paraId="6F7A1869" w14:textId="226CACED" w:rsidR="00D775E7" w:rsidRDefault="00EA4B01" w:rsidP="00D775E7">
      <w:pPr>
        <w:spacing w:after="0"/>
      </w:pPr>
      <w:r>
        <w:t>138.</w:t>
      </w:r>
      <w:r w:rsidR="00D775E7" w:rsidRPr="00D775E7">
        <w:t xml:space="preserve"> </w:t>
      </w:r>
      <w:r w:rsidR="00D775E7">
        <w:t>True or False: Shard keys are mutable.</w:t>
      </w:r>
    </w:p>
    <w:p w14:paraId="3A07770C" w14:textId="6D203192" w:rsidR="00D775E7" w:rsidRDefault="00D775E7" w:rsidP="00D775E7">
      <w:pPr>
        <w:pStyle w:val="ListParagraph"/>
        <w:numPr>
          <w:ilvl w:val="0"/>
          <w:numId w:val="123"/>
        </w:numPr>
        <w:spacing w:after="0"/>
      </w:pPr>
      <w:r>
        <w:t>False</w:t>
      </w:r>
      <w:proofErr w:type="gramStart"/>
      <w:r w:rsidR="00E6233C">
        <w:t xml:space="preserve">   [</w:t>
      </w:r>
      <w:proofErr w:type="gramEnd"/>
      <w:r w:rsidR="00E6233C">
        <w:t>TRUE]</w:t>
      </w:r>
    </w:p>
    <w:p w14:paraId="015DAC9A" w14:textId="1588E816" w:rsidR="00EA4B01" w:rsidRDefault="00D775E7" w:rsidP="00D775E7">
      <w:pPr>
        <w:pStyle w:val="ListParagraph"/>
        <w:numPr>
          <w:ilvl w:val="0"/>
          <w:numId w:val="123"/>
        </w:numPr>
        <w:pBdr>
          <w:bottom w:val="single" w:sz="6" w:space="1" w:color="auto"/>
        </w:pBdr>
        <w:spacing w:after="0"/>
      </w:pPr>
      <w:r>
        <w:t>Tru</w:t>
      </w:r>
      <w:r w:rsidR="00993C91">
        <w:t>e</w:t>
      </w:r>
    </w:p>
    <w:p w14:paraId="403C4F09" w14:textId="77777777" w:rsidR="00993C91" w:rsidRDefault="00993C91" w:rsidP="00993C91">
      <w:pPr>
        <w:pBdr>
          <w:bottom w:val="single" w:sz="6" w:space="1" w:color="auto"/>
        </w:pBdr>
        <w:spacing w:after="0"/>
        <w:ind w:left="360"/>
      </w:pPr>
    </w:p>
    <w:p w14:paraId="028F4E27" w14:textId="13245BC3" w:rsidR="00580725" w:rsidRDefault="00580725" w:rsidP="00580725">
      <w:pPr>
        <w:spacing w:after="0"/>
      </w:pPr>
      <w:r>
        <w:t xml:space="preserve">139. </w:t>
      </w:r>
      <w:r>
        <w:t>Which of the following are indicators that a field or fields are a good shard key choice?</w:t>
      </w:r>
    </w:p>
    <w:p w14:paraId="4EB5EFF4" w14:textId="1F12A0A9" w:rsidR="00580725" w:rsidRDefault="00580725" w:rsidP="00580725">
      <w:pPr>
        <w:pStyle w:val="ListParagraph"/>
        <w:numPr>
          <w:ilvl w:val="0"/>
          <w:numId w:val="124"/>
        </w:numPr>
        <w:spacing w:after="0"/>
      </w:pPr>
      <w:r>
        <w:t>High Cardinality</w:t>
      </w:r>
      <w:r>
        <w:t xml:space="preserve">             </w:t>
      </w:r>
      <w:proofErr w:type="gramStart"/>
      <w:r>
        <w:t xml:space="preserve">   [</w:t>
      </w:r>
      <w:proofErr w:type="gramEnd"/>
      <w:r>
        <w:t>TRUE]</w:t>
      </w:r>
    </w:p>
    <w:p w14:paraId="34C34FEA" w14:textId="77777777" w:rsidR="00580725" w:rsidRDefault="00580725" w:rsidP="00580725">
      <w:pPr>
        <w:pStyle w:val="ListParagraph"/>
        <w:numPr>
          <w:ilvl w:val="0"/>
          <w:numId w:val="124"/>
        </w:numPr>
        <w:spacing w:after="0"/>
      </w:pPr>
      <w:r>
        <w:t>Monotonic change</w:t>
      </w:r>
    </w:p>
    <w:p w14:paraId="43DDA08B" w14:textId="76AE2177" w:rsidR="00580725" w:rsidRDefault="00580725" w:rsidP="00580725">
      <w:pPr>
        <w:pStyle w:val="ListParagraph"/>
        <w:numPr>
          <w:ilvl w:val="0"/>
          <w:numId w:val="124"/>
        </w:numPr>
        <w:spacing w:after="0"/>
      </w:pPr>
      <w:r>
        <w:t>Low Frequency</w:t>
      </w:r>
      <w:r>
        <w:t xml:space="preserve">              </w:t>
      </w:r>
      <w:proofErr w:type="gramStart"/>
      <w:r>
        <w:t xml:space="preserve">   [</w:t>
      </w:r>
      <w:proofErr w:type="gramEnd"/>
      <w:r>
        <w:t xml:space="preserve">TRUE]   </w:t>
      </w:r>
    </w:p>
    <w:p w14:paraId="2864DADA" w14:textId="2897A380" w:rsidR="00580725" w:rsidRDefault="00580725" w:rsidP="00580725">
      <w:pPr>
        <w:pStyle w:val="ListParagraph"/>
        <w:numPr>
          <w:ilvl w:val="0"/>
          <w:numId w:val="124"/>
        </w:numPr>
        <w:spacing w:after="0"/>
      </w:pPr>
      <w:r>
        <w:t>Indexed</w:t>
      </w:r>
      <w:r>
        <w:t xml:space="preserve">                            </w:t>
      </w:r>
    </w:p>
    <w:p w14:paraId="346093DB" w14:textId="3F3C01D0" w:rsidR="00580725" w:rsidRDefault="00580725" w:rsidP="00580725">
      <w:pPr>
        <w:pStyle w:val="ListParagraph"/>
        <w:numPr>
          <w:ilvl w:val="0"/>
          <w:numId w:val="124"/>
        </w:numPr>
        <w:pBdr>
          <w:bottom w:val="single" w:sz="6" w:space="1" w:color="auto"/>
        </w:pBdr>
        <w:spacing w:after="0"/>
      </w:pPr>
      <w:r>
        <w:t xml:space="preserve">Non-monotonic </w:t>
      </w:r>
      <w:proofErr w:type="gramStart"/>
      <w:r>
        <w:t>change</w:t>
      </w:r>
      <w:r>
        <w:t xml:space="preserve">  [</w:t>
      </w:r>
      <w:proofErr w:type="gramEnd"/>
      <w:r>
        <w:t>TRUE]</w:t>
      </w:r>
    </w:p>
    <w:p w14:paraId="7C1E53A3" w14:textId="2A95BC75" w:rsidR="00931D11" w:rsidRDefault="00931D11" w:rsidP="00931D11">
      <w:pPr>
        <w:pBdr>
          <w:bottom w:val="single" w:sz="6" w:space="1" w:color="auto"/>
        </w:pBdr>
        <w:spacing w:after="0"/>
        <w:ind w:left="360"/>
      </w:pPr>
      <w:r w:rsidRPr="00931D11">
        <w:t xml:space="preserve">Shard key fields must be indexed, so that </w:t>
      </w:r>
      <w:proofErr w:type="gramStart"/>
      <w:r w:rsidRPr="00931D11">
        <w:t>doesn't</w:t>
      </w:r>
      <w:proofErr w:type="gramEnd"/>
      <w:r w:rsidRPr="00931D11">
        <w:t xml:space="preserve"> necessarily mean that they are a good shard key choice.</w:t>
      </w:r>
    </w:p>
    <w:p w14:paraId="4D6B9BAF" w14:textId="77777777" w:rsidR="00993C91" w:rsidRDefault="00993C91" w:rsidP="00931D11">
      <w:pPr>
        <w:pBdr>
          <w:bottom w:val="single" w:sz="6" w:space="1" w:color="auto"/>
        </w:pBdr>
        <w:spacing w:after="0"/>
        <w:ind w:left="360"/>
      </w:pPr>
    </w:p>
    <w:p w14:paraId="66A9F37E" w14:textId="11B5EF1B" w:rsidR="00993C91" w:rsidRDefault="00580725" w:rsidP="00993C91">
      <w:pPr>
        <w:spacing w:after="0"/>
      </w:pPr>
      <w:r>
        <w:t>140.</w:t>
      </w:r>
      <w:r w:rsidR="00772196">
        <w:t xml:space="preserve"> </w:t>
      </w:r>
      <w:r w:rsidR="00993C91">
        <w:t xml:space="preserve">Which of the following functions does Hashed </w:t>
      </w:r>
      <w:proofErr w:type="spellStart"/>
      <w:r w:rsidR="00993C91">
        <w:t>Sharding</w:t>
      </w:r>
      <w:proofErr w:type="spellEnd"/>
      <w:r w:rsidR="00993C91">
        <w:t xml:space="preserve"> support?</w:t>
      </w:r>
    </w:p>
    <w:p w14:paraId="0FB96AE1" w14:textId="77777777" w:rsidR="00993C91" w:rsidRDefault="00993C91" w:rsidP="00993C91">
      <w:pPr>
        <w:pStyle w:val="ListParagraph"/>
        <w:numPr>
          <w:ilvl w:val="0"/>
          <w:numId w:val="125"/>
        </w:numPr>
        <w:spacing w:after="0"/>
      </w:pPr>
      <w:r>
        <w:t>Fast sorts on the shard key</w:t>
      </w:r>
    </w:p>
    <w:p w14:paraId="5745E977" w14:textId="77777777" w:rsidR="00993C91" w:rsidRDefault="00993C91" w:rsidP="00993C91">
      <w:pPr>
        <w:pStyle w:val="ListParagraph"/>
        <w:numPr>
          <w:ilvl w:val="0"/>
          <w:numId w:val="125"/>
        </w:numPr>
        <w:spacing w:after="0"/>
      </w:pPr>
      <w:r>
        <w:t>Targeted queries on a range of shard key values</w:t>
      </w:r>
    </w:p>
    <w:p w14:paraId="301A6F1F" w14:textId="77777777" w:rsidR="00993C91" w:rsidRDefault="00993C91" w:rsidP="00993C91">
      <w:pPr>
        <w:pStyle w:val="ListParagraph"/>
        <w:numPr>
          <w:ilvl w:val="0"/>
          <w:numId w:val="125"/>
        </w:numPr>
        <w:spacing w:after="0"/>
      </w:pPr>
      <w:r>
        <w:t>Even distribution of a monotonically changing shard key field in a compound index</w:t>
      </w:r>
    </w:p>
    <w:p w14:paraId="0125B987" w14:textId="77777777" w:rsidR="00993C91" w:rsidRDefault="00993C91" w:rsidP="00993C91">
      <w:pPr>
        <w:pStyle w:val="ListParagraph"/>
        <w:numPr>
          <w:ilvl w:val="0"/>
          <w:numId w:val="125"/>
        </w:numPr>
        <w:spacing w:after="0"/>
      </w:pPr>
      <w:r>
        <w:t>Even distribution of a monotonically changing shard key field [TRUE]</w:t>
      </w:r>
    </w:p>
    <w:p w14:paraId="0F183E35" w14:textId="344077D8" w:rsidR="00993C91" w:rsidRDefault="00993C91" w:rsidP="00993C91">
      <w:pPr>
        <w:pBdr>
          <w:bottom w:val="single" w:sz="6" w:space="1" w:color="auto"/>
        </w:pBdr>
        <w:spacing w:after="0"/>
        <w:ind w:firstLine="360"/>
      </w:pPr>
      <w:r>
        <w:t>Sorts are slower on a hashed index than a normal index.</w:t>
      </w:r>
    </w:p>
    <w:p w14:paraId="28426932" w14:textId="77777777" w:rsidR="00993C91" w:rsidRDefault="00993C91" w:rsidP="00993C91">
      <w:pPr>
        <w:pBdr>
          <w:bottom w:val="single" w:sz="6" w:space="1" w:color="auto"/>
        </w:pBdr>
        <w:spacing w:after="0"/>
        <w:ind w:firstLine="360"/>
      </w:pPr>
    </w:p>
    <w:p w14:paraId="7B023F4C" w14:textId="77777777" w:rsidR="003A312F" w:rsidRDefault="00993C91" w:rsidP="003A312F">
      <w:pPr>
        <w:spacing w:after="0"/>
      </w:pPr>
      <w:r>
        <w:t xml:space="preserve">141. </w:t>
      </w:r>
      <w:r w:rsidR="003A312F">
        <w:t>Which of the following is true about chunks?</w:t>
      </w:r>
    </w:p>
    <w:p w14:paraId="4C93B2D4" w14:textId="77777777" w:rsidR="003A312F" w:rsidRDefault="003A312F" w:rsidP="003A312F">
      <w:pPr>
        <w:pStyle w:val="ListParagraph"/>
        <w:numPr>
          <w:ilvl w:val="0"/>
          <w:numId w:val="126"/>
        </w:numPr>
        <w:spacing w:after="0"/>
      </w:pPr>
      <w:r>
        <w:t>Chunk ranges can never change once they are set.</w:t>
      </w:r>
    </w:p>
    <w:p w14:paraId="59404D46" w14:textId="7611E8DD" w:rsidR="003A312F" w:rsidRDefault="003A312F" w:rsidP="003A312F">
      <w:pPr>
        <w:pStyle w:val="ListParagraph"/>
        <w:numPr>
          <w:ilvl w:val="0"/>
          <w:numId w:val="126"/>
        </w:numPr>
        <w:spacing w:after="0"/>
      </w:pPr>
      <w:r>
        <w:t>Chunk ranges have an inclusive minimum and an exclusive maximum.</w:t>
      </w:r>
      <w:r w:rsidR="00617B6D">
        <w:t xml:space="preserve"> [TRUE]</w:t>
      </w:r>
    </w:p>
    <w:p w14:paraId="104BF93D" w14:textId="5BACC593" w:rsidR="00993C91" w:rsidRDefault="003A312F" w:rsidP="003A312F">
      <w:pPr>
        <w:pStyle w:val="ListParagraph"/>
        <w:numPr>
          <w:ilvl w:val="0"/>
          <w:numId w:val="126"/>
        </w:numPr>
        <w:pBdr>
          <w:bottom w:val="single" w:sz="6" w:space="1" w:color="auto"/>
        </w:pBdr>
        <w:spacing w:after="0"/>
      </w:pPr>
      <w:r>
        <w:t>Documents in the same chunk may live on different shards.</w:t>
      </w:r>
    </w:p>
    <w:p w14:paraId="3921DAB0" w14:textId="77777777" w:rsidR="00155CE4" w:rsidRDefault="00155CE4" w:rsidP="00F428CD">
      <w:pPr>
        <w:spacing w:after="0"/>
      </w:pPr>
    </w:p>
    <w:p w14:paraId="48F69385" w14:textId="77777777" w:rsidR="00155CE4" w:rsidRDefault="00155CE4" w:rsidP="00F428CD">
      <w:pPr>
        <w:spacing w:after="0"/>
      </w:pPr>
    </w:p>
    <w:p w14:paraId="534AB488" w14:textId="77777777" w:rsidR="00155CE4" w:rsidRDefault="00155CE4" w:rsidP="00F428CD">
      <w:pPr>
        <w:spacing w:after="0"/>
      </w:pPr>
    </w:p>
    <w:p w14:paraId="3FA96C36" w14:textId="77777777" w:rsidR="00155CE4" w:rsidRDefault="00155CE4" w:rsidP="00F428CD">
      <w:pPr>
        <w:spacing w:after="0"/>
      </w:pPr>
    </w:p>
    <w:p w14:paraId="31E5B751" w14:textId="77777777" w:rsidR="00155CE4" w:rsidRDefault="00155CE4" w:rsidP="00F428CD">
      <w:pPr>
        <w:spacing w:after="0"/>
      </w:pPr>
    </w:p>
    <w:p w14:paraId="73E38065" w14:textId="77777777" w:rsidR="00155CE4" w:rsidRDefault="00155CE4" w:rsidP="00F428CD">
      <w:pPr>
        <w:spacing w:after="0"/>
      </w:pPr>
    </w:p>
    <w:p w14:paraId="121A9965" w14:textId="77777777" w:rsidR="00155CE4" w:rsidRDefault="00155CE4" w:rsidP="00F428CD">
      <w:pPr>
        <w:spacing w:after="0"/>
      </w:pPr>
    </w:p>
    <w:p w14:paraId="0DAD7914" w14:textId="79C19268" w:rsidR="00F428CD" w:rsidRDefault="009A0413" w:rsidP="00F428CD">
      <w:pPr>
        <w:spacing w:after="0"/>
      </w:pPr>
      <w:r>
        <w:lastRenderedPageBreak/>
        <w:t>142.</w:t>
      </w:r>
      <w:r w:rsidR="00F428CD" w:rsidRPr="00F428CD">
        <w:t xml:space="preserve"> </w:t>
      </w:r>
      <w:r w:rsidR="00F428CD">
        <w:t>Consider the following document:</w:t>
      </w:r>
    </w:p>
    <w:p w14:paraId="530A9E26" w14:textId="77777777" w:rsidR="00F428CD" w:rsidRDefault="00F428CD" w:rsidP="00F428CD">
      <w:pPr>
        <w:pBdr>
          <w:left w:val="single" w:sz="4" w:space="4" w:color="auto"/>
        </w:pBdr>
        <w:spacing w:after="0"/>
      </w:pPr>
      <w:r>
        <w:t>{</w:t>
      </w:r>
    </w:p>
    <w:p w14:paraId="5962063F" w14:textId="77777777" w:rsidR="00F428CD" w:rsidRDefault="00F428CD" w:rsidP="00F428CD">
      <w:pPr>
        <w:pBdr>
          <w:left w:val="single" w:sz="4" w:space="4" w:color="auto"/>
        </w:pBdr>
        <w:spacing w:after="0"/>
      </w:pPr>
      <w:r>
        <w:t xml:space="preserve">  "_id</w:t>
      </w:r>
      <w:proofErr w:type="gramStart"/>
      <w:r>
        <w:t>" :</w:t>
      </w:r>
      <w:proofErr w:type="gramEnd"/>
      <w:r>
        <w:t xml:space="preserve"> </w:t>
      </w:r>
      <w:proofErr w:type="spellStart"/>
      <w:r>
        <w:t>ObjectId</w:t>
      </w:r>
      <w:proofErr w:type="spellEnd"/>
      <w:r>
        <w:t>("573f7197f29313caab89b3a4"),</w:t>
      </w:r>
    </w:p>
    <w:p w14:paraId="2096950D"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20005012,</w:t>
      </w:r>
    </w:p>
    <w:p w14:paraId="4BE0D85B" w14:textId="77777777" w:rsidR="00F428CD" w:rsidRDefault="00F428CD" w:rsidP="00F428CD">
      <w:pPr>
        <w:pBdr>
          <w:left w:val="single" w:sz="4" w:space="4" w:color="auto"/>
        </w:pBdr>
        <w:spacing w:after="0"/>
      </w:pPr>
      <w:r>
        <w:t xml:space="preserve">  "name</w:t>
      </w:r>
      <w:proofErr w:type="gramStart"/>
      <w:r>
        <w:t>" :</w:t>
      </w:r>
      <w:proofErr w:type="gramEnd"/>
      <w:r>
        <w:t xml:space="preserve"> "Complete Hit Singles A's &amp; B's - CD",</w:t>
      </w:r>
    </w:p>
    <w:p w14:paraId="0BD90396" w14:textId="77777777" w:rsidR="00F428CD" w:rsidRDefault="00F428CD" w:rsidP="00F428CD">
      <w:pPr>
        <w:pBdr>
          <w:left w:val="single" w:sz="4" w:space="4" w:color="auto"/>
        </w:pBdr>
        <w:spacing w:after="0"/>
      </w:pPr>
      <w:r>
        <w:t xml:space="preserve">  "type</w:t>
      </w:r>
      <w:proofErr w:type="gramStart"/>
      <w:r>
        <w:t>" :</w:t>
      </w:r>
      <w:proofErr w:type="gramEnd"/>
      <w:r>
        <w:t xml:space="preserve"> "Music",</w:t>
      </w:r>
    </w:p>
    <w:p w14:paraId="1F6B53E2" w14:textId="77777777" w:rsidR="00F428CD" w:rsidRDefault="00F428CD" w:rsidP="00F428CD">
      <w:pPr>
        <w:pBdr>
          <w:left w:val="single" w:sz="4" w:space="4" w:color="auto"/>
        </w:pBdr>
        <w:spacing w:after="0"/>
      </w:pPr>
      <w:r>
        <w:t xml:space="preserve">  "</w:t>
      </w:r>
      <w:proofErr w:type="spellStart"/>
      <w:r>
        <w:t>regularPrice</w:t>
      </w:r>
      <w:proofErr w:type="spellEnd"/>
      <w:proofErr w:type="gramStart"/>
      <w:r>
        <w:t>" :</w:t>
      </w:r>
      <w:proofErr w:type="gramEnd"/>
      <w:r>
        <w:t xml:space="preserve"> 14.99,</w:t>
      </w:r>
    </w:p>
    <w:p w14:paraId="737DB607" w14:textId="77777777" w:rsidR="00F428CD" w:rsidRDefault="00F428CD" w:rsidP="00F428CD">
      <w:pPr>
        <w:pBdr>
          <w:left w:val="single" w:sz="4" w:space="4" w:color="auto"/>
        </w:pBdr>
        <w:spacing w:after="0"/>
      </w:pPr>
      <w:r>
        <w:t xml:space="preserve">  "</w:t>
      </w:r>
      <w:proofErr w:type="spellStart"/>
      <w:r>
        <w:t>salePrice</w:t>
      </w:r>
      <w:proofErr w:type="spellEnd"/>
      <w:proofErr w:type="gramStart"/>
      <w:r>
        <w:t>" :</w:t>
      </w:r>
      <w:proofErr w:type="gramEnd"/>
      <w:r>
        <w:t xml:space="preserve"> 14.99,</w:t>
      </w:r>
    </w:p>
    <w:p w14:paraId="38BD1BD6" w14:textId="77777777" w:rsidR="00F428CD" w:rsidRDefault="00F428CD" w:rsidP="00F428CD">
      <w:pPr>
        <w:pBdr>
          <w:left w:val="single" w:sz="4" w:space="4" w:color="auto"/>
        </w:pBdr>
        <w:spacing w:after="0"/>
      </w:pPr>
      <w:r>
        <w:t xml:space="preserve">  "</w:t>
      </w:r>
      <w:proofErr w:type="spellStart"/>
      <w:r>
        <w:t>shippingWeight</w:t>
      </w:r>
      <w:proofErr w:type="spellEnd"/>
      <w:proofErr w:type="gramStart"/>
      <w:r>
        <w:t>" :</w:t>
      </w:r>
      <w:proofErr w:type="gramEnd"/>
      <w:r>
        <w:t xml:space="preserve"> "0.25"</w:t>
      </w:r>
    </w:p>
    <w:p w14:paraId="49E1ACCB" w14:textId="77777777" w:rsidR="00F428CD" w:rsidRDefault="00F428CD" w:rsidP="00F428CD">
      <w:pPr>
        <w:pBdr>
          <w:left w:val="single" w:sz="4" w:space="4" w:color="auto"/>
        </w:pBdr>
        <w:spacing w:after="0"/>
      </w:pPr>
      <w:r>
        <w:t>}</w:t>
      </w:r>
    </w:p>
    <w:p w14:paraId="71AECF98" w14:textId="77777777" w:rsidR="00F428CD" w:rsidRDefault="00F428CD" w:rsidP="00F428CD">
      <w:pPr>
        <w:spacing w:after="0"/>
      </w:pPr>
    </w:p>
    <w:p w14:paraId="5A5EF0FB" w14:textId="77777777" w:rsidR="00F428CD" w:rsidRDefault="00F428CD" w:rsidP="00F428CD">
      <w:pPr>
        <w:spacing w:after="0"/>
      </w:pPr>
      <w:r>
        <w:t>Which of the following chunks would contain this document?</w:t>
      </w:r>
    </w:p>
    <w:p w14:paraId="1537A952" w14:textId="3C44F52F" w:rsidR="00F428CD" w:rsidRDefault="00F428CD" w:rsidP="00F428CD">
      <w:pPr>
        <w:pStyle w:val="ListParagraph"/>
        <w:numPr>
          <w:ilvl w:val="0"/>
          <w:numId w:val="127"/>
        </w:numPr>
        <w:spacing w:after="0"/>
      </w:pPr>
      <w:r>
        <w:t>Choose the best answer:</w:t>
      </w:r>
    </w:p>
    <w:p w14:paraId="1367700E" w14:textId="77777777" w:rsidR="00F428CD" w:rsidRDefault="00F428CD" w:rsidP="00F428CD">
      <w:pPr>
        <w:pBdr>
          <w:left w:val="single" w:sz="4" w:space="4" w:color="auto"/>
        </w:pBdr>
        <w:spacing w:after="0"/>
      </w:pPr>
      <w:r>
        <w:t>{</w:t>
      </w:r>
    </w:p>
    <w:p w14:paraId="02428495" w14:textId="77777777" w:rsidR="00F428CD" w:rsidRDefault="00F428CD" w:rsidP="00F428CD">
      <w:pPr>
        <w:pBdr>
          <w:left w:val="single" w:sz="4" w:space="4" w:color="auto"/>
        </w:pBdr>
        <w:spacing w:after="0"/>
      </w:pPr>
      <w:r>
        <w:t xml:space="preserve">  "_id</w:t>
      </w:r>
      <w:proofErr w:type="gramStart"/>
      <w:r>
        <w:t>" :</w:t>
      </w:r>
      <w:proofErr w:type="gramEnd"/>
      <w:r>
        <w:t xml:space="preserve"> "m103.products-sku_MinKey",</w:t>
      </w:r>
    </w:p>
    <w:p w14:paraId="4CE50425" w14:textId="77777777" w:rsidR="00F428CD" w:rsidRDefault="00F428CD" w:rsidP="00F428CD">
      <w:pPr>
        <w:pBdr>
          <w:left w:val="single" w:sz="4" w:space="4" w:color="auto"/>
        </w:pBdr>
        <w:spacing w:after="0"/>
      </w:pPr>
      <w:r>
        <w:t xml:space="preserve">  "shard</w:t>
      </w:r>
      <w:proofErr w:type="gramStart"/>
      <w:r>
        <w:t>" :</w:t>
      </w:r>
      <w:proofErr w:type="gramEnd"/>
      <w:r>
        <w:t xml:space="preserve"> "shard1",</w:t>
      </w:r>
    </w:p>
    <w:p w14:paraId="08DCEC3E" w14:textId="77777777" w:rsidR="00F428CD" w:rsidRDefault="00F428CD" w:rsidP="00F428CD">
      <w:pPr>
        <w:pBdr>
          <w:left w:val="single" w:sz="4" w:space="4" w:color="auto"/>
        </w:pBdr>
        <w:spacing w:after="0"/>
      </w:pPr>
      <w:r>
        <w:t xml:space="preserve">  "min</w:t>
      </w:r>
      <w:proofErr w:type="gramStart"/>
      <w:r>
        <w:t>" :</w:t>
      </w:r>
      <w:proofErr w:type="gramEnd"/>
      <w:r>
        <w:t xml:space="preserve"> {</w:t>
      </w:r>
    </w:p>
    <w:p w14:paraId="1E5FC71D"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0</w:t>
      </w:r>
    </w:p>
    <w:p w14:paraId="5B666D0A" w14:textId="77777777" w:rsidR="00F428CD" w:rsidRDefault="00F428CD" w:rsidP="00F428CD">
      <w:pPr>
        <w:pBdr>
          <w:left w:val="single" w:sz="4" w:space="4" w:color="auto"/>
        </w:pBdr>
        <w:spacing w:after="0"/>
      </w:pPr>
      <w:r>
        <w:t xml:space="preserve">  },</w:t>
      </w:r>
    </w:p>
    <w:p w14:paraId="0371F9BE" w14:textId="77777777" w:rsidR="00F428CD" w:rsidRDefault="00F428CD" w:rsidP="00F428CD">
      <w:pPr>
        <w:pBdr>
          <w:left w:val="single" w:sz="4" w:space="4" w:color="auto"/>
        </w:pBdr>
        <w:spacing w:after="0"/>
      </w:pPr>
      <w:r>
        <w:t xml:space="preserve">  "max</w:t>
      </w:r>
      <w:proofErr w:type="gramStart"/>
      <w:r>
        <w:t>" :</w:t>
      </w:r>
      <w:proofErr w:type="gramEnd"/>
      <w:r>
        <w:t xml:space="preserve"> {</w:t>
      </w:r>
    </w:p>
    <w:p w14:paraId="4686B116"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5000000</w:t>
      </w:r>
    </w:p>
    <w:p w14:paraId="38446246" w14:textId="77777777" w:rsidR="00F428CD" w:rsidRDefault="00F428CD" w:rsidP="00F428CD">
      <w:pPr>
        <w:pBdr>
          <w:left w:val="single" w:sz="4" w:space="4" w:color="auto"/>
        </w:pBdr>
        <w:spacing w:after="0"/>
      </w:pPr>
      <w:r>
        <w:t xml:space="preserve">  }</w:t>
      </w:r>
    </w:p>
    <w:p w14:paraId="327AE3A2" w14:textId="77777777" w:rsidR="00F428CD" w:rsidRDefault="00F428CD" w:rsidP="00F428CD">
      <w:pPr>
        <w:pBdr>
          <w:left w:val="single" w:sz="4" w:space="4" w:color="auto"/>
        </w:pBdr>
        <w:spacing w:after="0"/>
      </w:pPr>
      <w:r>
        <w:t>}</w:t>
      </w:r>
    </w:p>
    <w:p w14:paraId="2F7B8D47" w14:textId="52E1E336" w:rsidR="00F428CD" w:rsidRDefault="00F428CD" w:rsidP="00F428CD">
      <w:pPr>
        <w:pStyle w:val="ListParagraph"/>
        <w:numPr>
          <w:ilvl w:val="0"/>
          <w:numId w:val="127"/>
        </w:numPr>
        <w:spacing w:after="0"/>
      </w:pPr>
    </w:p>
    <w:p w14:paraId="31E7A4F3" w14:textId="77777777" w:rsidR="00F428CD" w:rsidRDefault="00F428CD" w:rsidP="00F428CD">
      <w:pPr>
        <w:pBdr>
          <w:left w:val="single" w:sz="4" w:space="4" w:color="auto"/>
        </w:pBdr>
        <w:spacing w:after="0"/>
      </w:pPr>
      <w:r>
        <w:t>{</w:t>
      </w:r>
    </w:p>
    <w:p w14:paraId="1EAFD50C" w14:textId="77777777" w:rsidR="00F428CD" w:rsidRDefault="00F428CD" w:rsidP="00F428CD">
      <w:pPr>
        <w:pBdr>
          <w:left w:val="single" w:sz="4" w:space="4" w:color="auto"/>
        </w:pBdr>
        <w:spacing w:after="0"/>
      </w:pPr>
      <w:r>
        <w:t xml:space="preserve">  "_id</w:t>
      </w:r>
      <w:proofErr w:type="gramStart"/>
      <w:r>
        <w:t>" :</w:t>
      </w:r>
      <w:proofErr w:type="gramEnd"/>
      <w:r>
        <w:t xml:space="preserve"> "m103.products-sku_5000000",</w:t>
      </w:r>
    </w:p>
    <w:p w14:paraId="5A8CEDDF" w14:textId="77777777" w:rsidR="00F428CD" w:rsidRDefault="00F428CD" w:rsidP="00F428CD">
      <w:pPr>
        <w:pBdr>
          <w:left w:val="single" w:sz="4" w:space="4" w:color="auto"/>
        </w:pBdr>
        <w:spacing w:after="0"/>
      </w:pPr>
      <w:r>
        <w:t xml:space="preserve">  "shard</w:t>
      </w:r>
      <w:proofErr w:type="gramStart"/>
      <w:r>
        <w:t>" :</w:t>
      </w:r>
      <w:proofErr w:type="gramEnd"/>
      <w:r>
        <w:t xml:space="preserve"> "shard1",</w:t>
      </w:r>
    </w:p>
    <w:p w14:paraId="6B8E6CE9" w14:textId="77777777" w:rsidR="00F428CD" w:rsidRDefault="00F428CD" w:rsidP="00F428CD">
      <w:pPr>
        <w:pBdr>
          <w:left w:val="single" w:sz="4" w:space="4" w:color="auto"/>
        </w:pBdr>
        <w:spacing w:after="0"/>
      </w:pPr>
      <w:r>
        <w:t xml:space="preserve">  "min</w:t>
      </w:r>
      <w:proofErr w:type="gramStart"/>
      <w:r>
        <w:t>" :</w:t>
      </w:r>
      <w:proofErr w:type="gramEnd"/>
      <w:r>
        <w:t xml:space="preserve"> {</w:t>
      </w:r>
    </w:p>
    <w:p w14:paraId="51F50BDF"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5000000</w:t>
      </w:r>
    </w:p>
    <w:p w14:paraId="40D55323" w14:textId="77777777" w:rsidR="00F428CD" w:rsidRDefault="00F428CD" w:rsidP="00F428CD">
      <w:pPr>
        <w:pBdr>
          <w:left w:val="single" w:sz="4" w:space="4" w:color="auto"/>
        </w:pBdr>
        <w:spacing w:after="0"/>
      </w:pPr>
      <w:r>
        <w:t xml:space="preserve">  },</w:t>
      </w:r>
    </w:p>
    <w:p w14:paraId="52E3397C" w14:textId="77777777" w:rsidR="00F428CD" w:rsidRDefault="00F428CD" w:rsidP="00F428CD">
      <w:pPr>
        <w:pBdr>
          <w:left w:val="single" w:sz="4" w:space="4" w:color="auto"/>
        </w:pBdr>
        <w:spacing w:after="0"/>
      </w:pPr>
      <w:r>
        <w:t xml:space="preserve">  "max</w:t>
      </w:r>
      <w:proofErr w:type="gramStart"/>
      <w:r>
        <w:t>" :</w:t>
      </w:r>
      <w:proofErr w:type="gramEnd"/>
      <w:r>
        <w:t xml:space="preserve"> {</w:t>
      </w:r>
    </w:p>
    <w:p w14:paraId="722126BB"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10000000</w:t>
      </w:r>
    </w:p>
    <w:p w14:paraId="7CD7C838" w14:textId="77777777" w:rsidR="00F428CD" w:rsidRDefault="00F428CD" w:rsidP="00F428CD">
      <w:pPr>
        <w:pBdr>
          <w:left w:val="single" w:sz="4" w:space="4" w:color="auto"/>
        </w:pBdr>
        <w:spacing w:after="0"/>
      </w:pPr>
      <w:r>
        <w:t xml:space="preserve">  }</w:t>
      </w:r>
    </w:p>
    <w:p w14:paraId="7D2908F2" w14:textId="77777777" w:rsidR="00F428CD" w:rsidRDefault="00F428CD" w:rsidP="00F428CD">
      <w:pPr>
        <w:pBdr>
          <w:left w:val="single" w:sz="4" w:space="4" w:color="auto"/>
        </w:pBdr>
        <w:spacing w:after="0"/>
      </w:pPr>
      <w:r>
        <w:t>}</w:t>
      </w:r>
    </w:p>
    <w:p w14:paraId="2A492ED1" w14:textId="6C670815" w:rsidR="00F428CD" w:rsidRDefault="00F428CD" w:rsidP="00F428CD">
      <w:pPr>
        <w:pStyle w:val="ListParagraph"/>
        <w:numPr>
          <w:ilvl w:val="0"/>
          <w:numId w:val="127"/>
        </w:numPr>
        <w:spacing w:after="0"/>
      </w:pPr>
    </w:p>
    <w:p w14:paraId="5495C7FD" w14:textId="77777777" w:rsidR="00F428CD" w:rsidRDefault="00F428CD" w:rsidP="00F428CD">
      <w:pPr>
        <w:pBdr>
          <w:left w:val="single" w:sz="4" w:space="4" w:color="auto"/>
        </w:pBdr>
        <w:spacing w:after="0"/>
      </w:pPr>
      <w:r>
        <w:t>{</w:t>
      </w:r>
    </w:p>
    <w:p w14:paraId="11261A5E" w14:textId="77777777" w:rsidR="00F428CD" w:rsidRDefault="00F428CD" w:rsidP="00F428CD">
      <w:pPr>
        <w:pBdr>
          <w:left w:val="single" w:sz="4" w:space="4" w:color="auto"/>
        </w:pBdr>
        <w:spacing w:after="0"/>
      </w:pPr>
      <w:r>
        <w:t xml:space="preserve">  "_id</w:t>
      </w:r>
      <w:proofErr w:type="gramStart"/>
      <w:r>
        <w:t>" :</w:t>
      </w:r>
      <w:proofErr w:type="gramEnd"/>
      <w:r>
        <w:t xml:space="preserve"> "m103.products-sku_10000000",</w:t>
      </w:r>
    </w:p>
    <w:p w14:paraId="7DCE395F" w14:textId="77777777" w:rsidR="00F428CD" w:rsidRDefault="00F428CD" w:rsidP="00F428CD">
      <w:pPr>
        <w:pBdr>
          <w:left w:val="single" w:sz="4" w:space="4" w:color="auto"/>
        </w:pBdr>
        <w:spacing w:after="0"/>
      </w:pPr>
      <w:r>
        <w:t xml:space="preserve">  "shard</w:t>
      </w:r>
      <w:proofErr w:type="gramStart"/>
      <w:r>
        <w:t>" :</w:t>
      </w:r>
      <w:proofErr w:type="gramEnd"/>
      <w:r>
        <w:t xml:space="preserve"> "shard1",</w:t>
      </w:r>
    </w:p>
    <w:p w14:paraId="6B7BFEAD" w14:textId="77777777" w:rsidR="00F428CD" w:rsidRDefault="00F428CD" w:rsidP="00F428CD">
      <w:pPr>
        <w:pBdr>
          <w:left w:val="single" w:sz="4" w:space="4" w:color="auto"/>
        </w:pBdr>
        <w:spacing w:after="0"/>
      </w:pPr>
      <w:r>
        <w:t xml:space="preserve">  "min</w:t>
      </w:r>
      <w:proofErr w:type="gramStart"/>
      <w:r>
        <w:t>" :</w:t>
      </w:r>
      <w:proofErr w:type="gramEnd"/>
      <w:r>
        <w:t xml:space="preserve"> {</w:t>
      </w:r>
    </w:p>
    <w:p w14:paraId="0EE614C8"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10000000</w:t>
      </w:r>
    </w:p>
    <w:p w14:paraId="2BB7FFB8" w14:textId="77777777" w:rsidR="00F428CD" w:rsidRDefault="00F428CD" w:rsidP="00F428CD">
      <w:pPr>
        <w:pBdr>
          <w:left w:val="single" w:sz="4" w:space="4" w:color="auto"/>
        </w:pBdr>
        <w:spacing w:after="0"/>
      </w:pPr>
      <w:r>
        <w:t xml:space="preserve">  },</w:t>
      </w:r>
    </w:p>
    <w:p w14:paraId="4CD9FF20" w14:textId="77777777" w:rsidR="00F428CD" w:rsidRDefault="00F428CD" w:rsidP="00F428CD">
      <w:pPr>
        <w:pBdr>
          <w:left w:val="single" w:sz="4" w:space="4" w:color="auto"/>
        </w:pBdr>
        <w:spacing w:after="0"/>
      </w:pPr>
      <w:r>
        <w:t xml:space="preserve">  "max</w:t>
      </w:r>
      <w:proofErr w:type="gramStart"/>
      <w:r>
        <w:t>" :</w:t>
      </w:r>
      <w:proofErr w:type="gramEnd"/>
      <w:r>
        <w:t xml:space="preserve"> {</w:t>
      </w:r>
    </w:p>
    <w:p w14:paraId="621D3AD3"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15000000</w:t>
      </w:r>
    </w:p>
    <w:p w14:paraId="1666A671" w14:textId="77777777" w:rsidR="00F428CD" w:rsidRDefault="00F428CD" w:rsidP="00F428CD">
      <w:pPr>
        <w:pBdr>
          <w:left w:val="single" w:sz="4" w:space="4" w:color="auto"/>
        </w:pBdr>
        <w:spacing w:after="0"/>
      </w:pPr>
      <w:r>
        <w:t xml:space="preserve">  }</w:t>
      </w:r>
    </w:p>
    <w:p w14:paraId="7B0C0534" w14:textId="77777777" w:rsidR="00F428CD" w:rsidRDefault="00F428CD" w:rsidP="00F428CD">
      <w:pPr>
        <w:pBdr>
          <w:left w:val="single" w:sz="4" w:space="4" w:color="auto"/>
        </w:pBdr>
        <w:spacing w:after="0"/>
      </w:pPr>
      <w:r>
        <w:lastRenderedPageBreak/>
        <w:t>}</w:t>
      </w:r>
    </w:p>
    <w:p w14:paraId="17309906" w14:textId="469F8CE2" w:rsidR="00F428CD" w:rsidRDefault="00F428CD" w:rsidP="00F428CD">
      <w:pPr>
        <w:pStyle w:val="ListParagraph"/>
        <w:numPr>
          <w:ilvl w:val="0"/>
          <w:numId w:val="127"/>
        </w:numPr>
        <w:spacing w:after="0"/>
      </w:pPr>
    </w:p>
    <w:p w14:paraId="3E6B3BD8" w14:textId="77777777" w:rsidR="00F428CD" w:rsidRDefault="00F428CD" w:rsidP="00F428CD">
      <w:pPr>
        <w:pBdr>
          <w:left w:val="single" w:sz="4" w:space="4" w:color="auto"/>
        </w:pBdr>
        <w:spacing w:after="0"/>
      </w:pPr>
      <w:r>
        <w:t>{</w:t>
      </w:r>
    </w:p>
    <w:p w14:paraId="32E39DF1" w14:textId="77777777" w:rsidR="00F428CD" w:rsidRDefault="00F428CD" w:rsidP="00F428CD">
      <w:pPr>
        <w:pBdr>
          <w:left w:val="single" w:sz="4" w:space="4" w:color="auto"/>
        </w:pBdr>
        <w:spacing w:after="0"/>
      </w:pPr>
      <w:r>
        <w:t xml:space="preserve">  "_id</w:t>
      </w:r>
      <w:proofErr w:type="gramStart"/>
      <w:r>
        <w:t>" :</w:t>
      </w:r>
      <w:proofErr w:type="gramEnd"/>
      <w:r>
        <w:t xml:space="preserve"> "m103.products-sku_15000000",</w:t>
      </w:r>
    </w:p>
    <w:p w14:paraId="612F0389" w14:textId="77777777" w:rsidR="00F428CD" w:rsidRDefault="00F428CD" w:rsidP="00F428CD">
      <w:pPr>
        <w:pBdr>
          <w:left w:val="single" w:sz="4" w:space="4" w:color="auto"/>
        </w:pBdr>
        <w:spacing w:after="0"/>
      </w:pPr>
      <w:r>
        <w:t xml:space="preserve">  "shard</w:t>
      </w:r>
      <w:proofErr w:type="gramStart"/>
      <w:r>
        <w:t>" :</w:t>
      </w:r>
      <w:proofErr w:type="gramEnd"/>
      <w:r>
        <w:t xml:space="preserve"> "shard2",</w:t>
      </w:r>
    </w:p>
    <w:p w14:paraId="63A78891" w14:textId="77777777" w:rsidR="00F428CD" w:rsidRDefault="00F428CD" w:rsidP="00F428CD">
      <w:pPr>
        <w:pBdr>
          <w:left w:val="single" w:sz="4" w:space="4" w:color="auto"/>
        </w:pBdr>
        <w:spacing w:after="0"/>
      </w:pPr>
      <w:r>
        <w:t xml:space="preserve">  "min</w:t>
      </w:r>
      <w:proofErr w:type="gramStart"/>
      <w:r>
        <w:t>" :</w:t>
      </w:r>
      <w:proofErr w:type="gramEnd"/>
      <w:r>
        <w:t xml:space="preserve"> {</w:t>
      </w:r>
    </w:p>
    <w:p w14:paraId="2D2F0ECC"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15000000</w:t>
      </w:r>
    </w:p>
    <w:p w14:paraId="01578613" w14:textId="77777777" w:rsidR="00F428CD" w:rsidRDefault="00F428CD" w:rsidP="00F428CD">
      <w:pPr>
        <w:pBdr>
          <w:left w:val="single" w:sz="4" w:space="4" w:color="auto"/>
        </w:pBdr>
        <w:spacing w:after="0"/>
      </w:pPr>
      <w:r>
        <w:t xml:space="preserve">  },</w:t>
      </w:r>
    </w:p>
    <w:p w14:paraId="15BF31D7" w14:textId="77777777" w:rsidR="00F428CD" w:rsidRDefault="00F428CD" w:rsidP="00F428CD">
      <w:pPr>
        <w:pBdr>
          <w:left w:val="single" w:sz="4" w:space="4" w:color="auto"/>
        </w:pBdr>
        <w:spacing w:after="0"/>
      </w:pPr>
      <w:r>
        <w:t xml:space="preserve">  "max</w:t>
      </w:r>
      <w:proofErr w:type="gramStart"/>
      <w:r>
        <w:t>" :</w:t>
      </w:r>
      <w:proofErr w:type="gramEnd"/>
      <w:r>
        <w:t xml:space="preserve"> {</w:t>
      </w:r>
    </w:p>
    <w:p w14:paraId="62E7BBA7"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20000000</w:t>
      </w:r>
    </w:p>
    <w:p w14:paraId="6F16E3FF" w14:textId="77777777" w:rsidR="00F428CD" w:rsidRDefault="00F428CD" w:rsidP="00F428CD">
      <w:pPr>
        <w:pBdr>
          <w:left w:val="single" w:sz="4" w:space="4" w:color="auto"/>
        </w:pBdr>
        <w:spacing w:after="0"/>
      </w:pPr>
      <w:r>
        <w:t xml:space="preserve">  }</w:t>
      </w:r>
    </w:p>
    <w:p w14:paraId="5C35AC90" w14:textId="77777777" w:rsidR="00F428CD" w:rsidRDefault="00F428CD" w:rsidP="00F428CD">
      <w:pPr>
        <w:pBdr>
          <w:left w:val="single" w:sz="4" w:space="4" w:color="auto"/>
        </w:pBdr>
        <w:spacing w:after="0"/>
      </w:pPr>
      <w:r>
        <w:t>}</w:t>
      </w:r>
    </w:p>
    <w:p w14:paraId="122A0521" w14:textId="15323FDF" w:rsidR="00F428CD" w:rsidRDefault="00155CE4" w:rsidP="00F428CD">
      <w:pPr>
        <w:pStyle w:val="ListParagraph"/>
        <w:numPr>
          <w:ilvl w:val="0"/>
          <w:numId w:val="127"/>
        </w:numPr>
        <w:spacing w:after="0"/>
      </w:pPr>
      <w:r>
        <w:t xml:space="preserve"> [TRUE]</w:t>
      </w:r>
    </w:p>
    <w:p w14:paraId="71137D48" w14:textId="77777777" w:rsidR="00F428CD" w:rsidRDefault="00F428CD" w:rsidP="00F428CD">
      <w:pPr>
        <w:pBdr>
          <w:left w:val="single" w:sz="4" w:space="4" w:color="auto"/>
        </w:pBdr>
        <w:spacing w:after="0"/>
      </w:pPr>
      <w:r>
        <w:t>{</w:t>
      </w:r>
    </w:p>
    <w:p w14:paraId="13BA1923" w14:textId="77777777" w:rsidR="00F428CD" w:rsidRDefault="00F428CD" w:rsidP="00F428CD">
      <w:pPr>
        <w:pBdr>
          <w:left w:val="single" w:sz="4" w:space="4" w:color="auto"/>
        </w:pBdr>
        <w:spacing w:after="0"/>
      </w:pPr>
      <w:r>
        <w:t xml:space="preserve">  "_id</w:t>
      </w:r>
      <w:proofErr w:type="gramStart"/>
      <w:r>
        <w:t>" :</w:t>
      </w:r>
      <w:proofErr w:type="gramEnd"/>
      <w:r>
        <w:t xml:space="preserve"> "m103.products-sku_20000000",</w:t>
      </w:r>
    </w:p>
    <w:p w14:paraId="65630F6E" w14:textId="77777777" w:rsidR="00F428CD" w:rsidRDefault="00F428CD" w:rsidP="00F428CD">
      <w:pPr>
        <w:pBdr>
          <w:left w:val="single" w:sz="4" w:space="4" w:color="auto"/>
        </w:pBdr>
        <w:spacing w:after="0"/>
      </w:pPr>
      <w:r>
        <w:t xml:space="preserve">  "shard</w:t>
      </w:r>
      <w:proofErr w:type="gramStart"/>
      <w:r>
        <w:t>" :</w:t>
      </w:r>
      <w:proofErr w:type="gramEnd"/>
      <w:r>
        <w:t xml:space="preserve"> "shard2",</w:t>
      </w:r>
    </w:p>
    <w:p w14:paraId="2453E640" w14:textId="77777777" w:rsidR="00F428CD" w:rsidRDefault="00F428CD" w:rsidP="00F428CD">
      <w:pPr>
        <w:pBdr>
          <w:left w:val="single" w:sz="4" w:space="4" w:color="auto"/>
        </w:pBdr>
        <w:spacing w:after="0"/>
      </w:pPr>
      <w:r>
        <w:t xml:space="preserve">  "min</w:t>
      </w:r>
      <w:proofErr w:type="gramStart"/>
      <w:r>
        <w:t>" :</w:t>
      </w:r>
      <w:proofErr w:type="gramEnd"/>
      <w:r>
        <w:t xml:space="preserve"> {</w:t>
      </w:r>
    </w:p>
    <w:p w14:paraId="41B4DF52"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20000000</w:t>
      </w:r>
    </w:p>
    <w:p w14:paraId="52E81DDC" w14:textId="77777777" w:rsidR="00F428CD" w:rsidRDefault="00F428CD" w:rsidP="00F428CD">
      <w:pPr>
        <w:pBdr>
          <w:left w:val="single" w:sz="4" w:space="4" w:color="auto"/>
        </w:pBdr>
        <w:spacing w:after="0"/>
      </w:pPr>
      <w:r>
        <w:t xml:space="preserve">  },</w:t>
      </w:r>
    </w:p>
    <w:p w14:paraId="2DCE6F4B" w14:textId="77777777" w:rsidR="00F428CD" w:rsidRDefault="00F428CD" w:rsidP="00F428CD">
      <w:pPr>
        <w:pBdr>
          <w:left w:val="single" w:sz="4" w:space="4" w:color="auto"/>
        </w:pBdr>
        <w:spacing w:after="0"/>
      </w:pPr>
      <w:r>
        <w:t xml:space="preserve">  "max</w:t>
      </w:r>
      <w:proofErr w:type="gramStart"/>
      <w:r>
        <w:t>" :</w:t>
      </w:r>
      <w:proofErr w:type="gramEnd"/>
      <w:r>
        <w:t xml:space="preserve"> {</w:t>
      </w:r>
    </w:p>
    <w:p w14:paraId="63905913" w14:textId="77777777" w:rsidR="00F428CD" w:rsidRDefault="00F428CD" w:rsidP="00F428CD">
      <w:pPr>
        <w:pBdr>
          <w:left w:val="single" w:sz="4" w:space="4" w:color="auto"/>
        </w:pBdr>
        <w:spacing w:after="0"/>
      </w:pPr>
      <w:r>
        <w:t xml:space="preserve">    "</w:t>
      </w:r>
      <w:proofErr w:type="spellStart"/>
      <w:r>
        <w:t>sku</w:t>
      </w:r>
      <w:proofErr w:type="spellEnd"/>
      <w:proofErr w:type="gramStart"/>
      <w:r>
        <w:t>" :</w:t>
      </w:r>
      <w:proofErr w:type="gramEnd"/>
      <w:r>
        <w:t xml:space="preserve"> 25000000</w:t>
      </w:r>
    </w:p>
    <w:p w14:paraId="33B61D06" w14:textId="77777777" w:rsidR="00F428CD" w:rsidRDefault="00F428CD" w:rsidP="00F428CD">
      <w:pPr>
        <w:pBdr>
          <w:left w:val="single" w:sz="4" w:space="4" w:color="auto"/>
        </w:pBdr>
        <w:spacing w:after="0"/>
      </w:pPr>
      <w:r>
        <w:t xml:space="preserve">  }</w:t>
      </w:r>
    </w:p>
    <w:p w14:paraId="735C5136" w14:textId="10EA5F7E" w:rsidR="00405E67" w:rsidRDefault="00F428CD" w:rsidP="00F428CD">
      <w:pPr>
        <w:pBdr>
          <w:left w:val="single" w:sz="4" w:space="4" w:color="auto"/>
        </w:pBdr>
        <w:spacing w:after="0"/>
      </w:pPr>
      <w:r>
        <w:t>}</w:t>
      </w:r>
      <w:r w:rsidR="006D1C73">
        <w:t xml:space="preserve">             </w:t>
      </w:r>
    </w:p>
    <w:p w14:paraId="0A5E2F1B" w14:textId="6F4EB713" w:rsidR="006D1C73" w:rsidRDefault="006D1C73" w:rsidP="006D1C73">
      <w:pPr>
        <w:spacing w:after="0"/>
      </w:pPr>
    </w:p>
    <w:p w14:paraId="39D25408" w14:textId="54EE81C2" w:rsidR="006D1C73" w:rsidRDefault="006D1C73" w:rsidP="006D1C73">
      <w:pPr>
        <w:spacing w:after="0"/>
      </w:pPr>
    </w:p>
    <w:p w14:paraId="667E95A8" w14:textId="77777777" w:rsidR="000C0171" w:rsidRDefault="000C0171" w:rsidP="000C0171">
      <w:pPr>
        <w:spacing w:after="0"/>
      </w:pPr>
      <w:r>
        <w:t xml:space="preserve">143. </w:t>
      </w:r>
      <w:r>
        <w:t>Given a sharded cluster running MongoDB 3.6, which of the shard components is responsible for running the Balancer process?</w:t>
      </w:r>
    </w:p>
    <w:p w14:paraId="3AFAA5FD" w14:textId="77777777" w:rsidR="000C0171" w:rsidRDefault="000C0171" w:rsidP="000C0171">
      <w:pPr>
        <w:pStyle w:val="ListParagraph"/>
        <w:numPr>
          <w:ilvl w:val="0"/>
          <w:numId w:val="128"/>
        </w:numPr>
        <w:spacing w:after="0"/>
      </w:pPr>
      <w:r>
        <w:t>Mongos</w:t>
      </w:r>
    </w:p>
    <w:p w14:paraId="3CBE9E6C" w14:textId="77777777" w:rsidR="000C0171" w:rsidRDefault="000C0171" w:rsidP="000C0171">
      <w:pPr>
        <w:pStyle w:val="ListParagraph"/>
        <w:numPr>
          <w:ilvl w:val="0"/>
          <w:numId w:val="128"/>
        </w:numPr>
        <w:spacing w:after="0"/>
      </w:pPr>
      <w:r>
        <w:t>Secondary of the Config Server Replica Set</w:t>
      </w:r>
    </w:p>
    <w:p w14:paraId="77D061F5" w14:textId="77777777" w:rsidR="000C0171" w:rsidRDefault="000C0171" w:rsidP="000C0171">
      <w:pPr>
        <w:pStyle w:val="ListParagraph"/>
        <w:numPr>
          <w:ilvl w:val="0"/>
          <w:numId w:val="128"/>
        </w:numPr>
        <w:spacing w:after="0"/>
      </w:pPr>
      <w:r>
        <w:t>Primary of each Shard Replica Set</w:t>
      </w:r>
    </w:p>
    <w:p w14:paraId="5CF4DAEC" w14:textId="2CD0B7EC" w:rsidR="006D1C73" w:rsidRDefault="000C0171" w:rsidP="000C0171">
      <w:pPr>
        <w:pStyle w:val="ListParagraph"/>
        <w:numPr>
          <w:ilvl w:val="0"/>
          <w:numId w:val="128"/>
        </w:numPr>
        <w:pBdr>
          <w:bottom w:val="single" w:sz="6" w:space="1" w:color="auto"/>
        </w:pBdr>
        <w:spacing w:after="0"/>
      </w:pPr>
      <w:r>
        <w:t xml:space="preserve">Primary node of the Config Server Replica </w:t>
      </w:r>
      <w:proofErr w:type="gramStart"/>
      <w:r>
        <w:t>Set</w:t>
      </w:r>
      <w:r>
        <w:t xml:space="preserve">  [</w:t>
      </w:r>
      <w:proofErr w:type="gramEnd"/>
      <w:r>
        <w:t>TRUE]</w:t>
      </w:r>
    </w:p>
    <w:p w14:paraId="5EA9DBD4" w14:textId="77777777" w:rsidR="00603E29" w:rsidRDefault="00603E29" w:rsidP="00603E29">
      <w:pPr>
        <w:spacing w:after="0"/>
      </w:pPr>
    </w:p>
    <w:p w14:paraId="10A4197A" w14:textId="5BF199E5" w:rsidR="00603E29" w:rsidRDefault="00150887" w:rsidP="00603E29">
      <w:pPr>
        <w:spacing w:after="0"/>
      </w:pPr>
      <w:r>
        <w:t xml:space="preserve">144. </w:t>
      </w:r>
      <w:r w:rsidR="00603E29">
        <w:t xml:space="preserve">For a </w:t>
      </w:r>
      <w:proofErr w:type="gramStart"/>
      <w:r w:rsidR="00603E29">
        <w:t>find(</w:t>
      </w:r>
      <w:proofErr w:type="gramEnd"/>
      <w:r w:rsidR="00603E29">
        <w:t>) operation, which cluster component is responsible for merging the query results?</w:t>
      </w:r>
    </w:p>
    <w:p w14:paraId="0272075C" w14:textId="77777777" w:rsidR="00603E29" w:rsidRDefault="00603E29" w:rsidP="00603E29">
      <w:pPr>
        <w:spacing w:after="0"/>
      </w:pPr>
    </w:p>
    <w:p w14:paraId="6B910413" w14:textId="77777777" w:rsidR="00603E29" w:rsidRDefault="00603E29" w:rsidP="00603E29">
      <w:pPr>
        <w:pStyle w:val="ListParagraph"/>
        <w:numPr>
          <w:ilvl w:val="0"/>
          <w:numId w:val="129"/>
        </w:numPr>
        <w:spacing w:after="0"/>
      </w:pPr>
      <w:r>
        <w:t xml:space="preserve">The primary member of the config server replica </w:t>
      </w:r>
      <w:proofErr w:type="gramStart"/>
      <w:r>
        <w:t>set</w:t>
      </w:r>
      <w:proofErr w:type="gramEnd"/>
    </w:p>
    <w:p w14:paraId="35563AD3" w14:textId="77777777" w:rsidR="00603E29" w:rsidRDefault="00603E29" w:rsidP="00603E29">
      <w:pPr>
        <w:pStyle w:val="ListParagraph"/>
        <w:numPr>
          <w:ilvl w:val="0"/>
          <w:numId w:val="129"/>
        </w:numPr>
        <w:spacing w:after="0"/>
      </w:pPr>
      <w:r>
        <w:t xml:space="preserve">None, the results are coming out in the right order from the </w:t>
      </w:r>
      <w:proofErr w:type="gramStart"/>
      <w:r>
        <w:t>shards</w:t>
      </w:r>
      <w:proofErr w:type="gramEnd"/>
    </w:p>
    <w:p w14:paraId="481B8D0A" w14:textId="09C8458E" w:rsidR="00603E29" w:rsidRDefault="00603E29" w:rsidP="00603E29">
      <w:pPr>
        <w:pStyle w:val="ListParagraph"/>
        <w:numPr>
          <w:ilvl w:val="0"/>
          <w:numId w:val="129"/>
        </w:numPr>
        <w:spacing w:after="0"/>
      </w:pPr>
      <w:r>
        <w:t>The mongos that issued the query</w:t>
      </w:r>
      <w:r w:rsidR="00B31545">
        <w:t xml:space="preserve">      </w:t>
      </w:r>
      <w:proofErr w:type="gramStart"/>
      <w:r w:rsidR="00B31545">
        <w:t xml:space="preserve">   [</w:t>
      </w:r>
      <w:proofErr w:type="gramEnd"/>
      <w:r w:rsidR="00B31545">
        <w:t>TRUE]</w:t>
      </w:r>
    </w:p>
    <w:p w14:paraId="63FE910C" w14:textId="77777777" w:rsidR="00603E29" w:rsidRDefault="00603E29" w:rsidP="00603E29">
      <w:pPr>
        <w:pStyle w:val="ListParagraph"/>
        <w:numPr>
          <w:ilvl w:val="0"/>
          <w:numId w:val="129"/>
        </w:numPr>
        <w:spacing w:after="0"/>
      </w:pPr>
      <w:r>
        <w:t>The primary member of each shard</w:t>
      </w:r>
    </w:p>
    <w:p w14:paraId="1422801C" w14:textId="3CCD1BD0" w:rsidR="007A4C0C" w:rsidRDefault="00603E29" w:rsidP="00603E29">
      <w:pPr>
        <w:pStyle w:val="ListParagraph"/>
        <w:numPr>
          <w:ilvl w:val="0"/>
          <w:numId w:val="129"/>
        </w:numPr>
        <w:spacing w:after="0"/>
      </w:pPr>
      <w:r>
        <w:t xml:space="preserve">A randomly chosen shard in the </w:t>
      </w:r>
      <w:proofErr w:type="gramStart"/>
      <w:r>
        <w:t>cluster</w:t>
      </w:r>
      <w:proofErr w:type="gramEnd"/>
    </w:p>
    <w:p w14:paraId="196137AF" w14:textId="77777777" w:rsidR="00E65B6C" w:rsidRDefault="00E65B6C" w:rsidP="00E65B6C">
      <w:pPr>
        <w:spacing w:after="0"/>
      </w:pPr>
    </w:p>
    <w:p w14:paraId="0D1173CB" w14:textId="77777777" w:rsidR="00E65B6C" w:rsidRDefault="00E65B6C" w:rsidP="00E65B6C">
      <w:pPr>
        <w:spacing w:after="0"/>
      </w:pPr>
    </w:p>
    <w:p w14:paraId="4FCC0335" w14:textId="77777777" w:rsidR="00E65B6C" w:rsidRDefault="00E65B6C" w:rsidP="00E65B6C">
      <w:pPr>
        <w:spacing w:after="0"/>
      </w:pPr>
    </w:p>
    <w:p w14:paraId="0DB1DB87" w14:textId="77777777" w:rsidR="00E65B6C" w:rsidRDefault="00E65B6C" w:rsidP="00E65B6C">
      <w:pPr>
        <w:spacing w:after="0"/>
      </w:pPr>
    </w:p>
    <w:p w14:paraId="5C264622" w14:textId="210896A8" w:rsidR="00E65B6C" w:rsidRDefault="00E65B6C" w:rsidP="00E65B6C">
      <w:pPr>
        <w:spacing w:after="0"/>
      </w:pPr>
      <w:r>
        <w:lastRenderedPageBreak/>
        <w:t>145</w:t>
      </w:r>
      <w:r w:rsidR="00A051A7">
        <w:t>.</w:t>
      </w:r>
      <w:r>
        <w:t xml:space="preserve"> </w:t>
      </w:r>
      <w:r>
        <w:t>Given a collection that is sharded on the following shard key:</w:t>
      </w:r>
      <w:r>
        <w:t xml:space="preserve"> </w:t>
      </w:r>
      <w:proofErr w:type="gramStart"/>
      <w:r>
        <w:t>{ "</w:t>
      </w:r>
      <w:proofErr w:type="spellStart"/>
      <w:proofErr w:type="gramEnd"/>
      <w:r>
        <w:t>sku</w:t>
      </w:r>
      <w:proofErr w:type="spellEnd"/>
      <w:r>
        <w:t>" : 1, "name" : 1 }</w:t>
      </w:r>
      <w:r>
        <w:t xml:space="preserve"> </w:t>
      </w:r>
      <w:r>
        <w:t>Which of the following queries results in a targeted query?</w:t>
      </w:r>
    </w:p>
    <w:p w14:paraId="02A2F5CD" w14:textId="21A7D5CD" w:rsidR="00E65B6C" w:rsidRDefault="00E65B6C" w:rsidP="00E65B6C">
      <w:pPr>
        <w:pStyle w:val="ListParagraph"/>
        <w:numPr>
          <w:ilvl w:val="0"/>
          <w:numId w:val="130"/>
        </w:numPr>
        <w:spacing w:after="0"/>
      </w:pPr>
      <w:proofErr w:type="spellStart"/>
      <w:proofErr w:type="gramStart"/>
      <w:r>
        <w:t>db.products</w:t>
      </w:r>
      <w:proofErr w:type="gramEnd"/>
      <w:r>
        <w:t>.find</w:t>
      </w:r>
      <w:proofErr w:type="spellEnd"/>
      <w:r>
        <w:t>( { "</w:t>
      </w:r>
      <w:proofErr w:type="spellStart"/>
      <w:r>
        <w:t>sku</w:t>
      </w:r>
      <w:proofErr w:type="spellEnd"/>
      <w:r>
        <w:t>" : 1337 } )</w:t>
      </w:r>
      <w:r w:rsidR="00A051A7">
        <w:t xml:space="preserve">                                                  [TRUE]</w:t>
      </w:r>
    </w:p>
    <w:p w14:paraId="40BC64B5" w14:textId="3851EDB8" w:rsidR="00E65B6C" w:rsidRDefault="00E65B6C" w:rsidP="00E65B6C">
      <w:pPr>
        <w:pStyle w:val="ListParagraph"/>
        <w:numPr>
          <w:ilvl w:val="0"/>
          <w:numId w:val="130"/>
        </w:numPr>
        <w:spacing w:after="0"/>
      </w:pPr>
      <w:proofErr w:type="spellStart"/>
      <w:proofErr w:type="gramStart"/>
      <w:r>
        <w:t>db.products</w:t>
      </w:r>
      <w:proofErr w:type="gramEnd"/>
      <w:r>
        <w:t>.find</w:t>
      </w:r>
      <w:proofErr w:type="spellEnd"/>
      <w:r>
        <w:t>( { "name" : "</w:t>
      </w:r>
      <w:proofErr w:type="spellStart"/>
      <w:r>
        <w:t>MongoHacker</w:t>
      </w:r>
      <w:proofErr w:type="spellEnd"/>
      <w:r>
        <w:t>" } )</w:t>
      </w:r>
      <w:r w:rsidR="00A051A7">
        <w:t xml:space="preserve">                          [TRUE]</w:t>
      </w:r>
    </w:p>
    <w:p w14:paraId="1670462E" w14:textId="77777777" w:rsidR="00E65B6C" w:rsidRDefault="00E65B6C" w:rsidP="00E65B6C">
      <w:pPr>
        <w:pStyle w:val="ListParagraph"/>
        <w:numPr>
          <w:ilvl w:val="0"/>
          <w:numId w:val="130"/>
        </w:numPr>
        <w:spacing w:after="0"/>
      </w:pPr>
      <w:proofErr w:type="spellStart"/>
      <w:proofErr w:type="gramStart"/>
      <w:r>
        <w:t>db.products</w:t>
      </w:r>
      <w:proofErr w:type="gramEnd"/>
      <w:r>
        <w:t>.find</w:t>
      </w:r>
      <w:proofErr w:type="spellEnd"/>
      <w:r>
        <w:t>( { "</w:t>
      </w:r>
      <w:proofErr w:type="spellStart"/>
      <w:r>
        <w:t>sku</w:t>
      </w:r>
      <w:proofErr w:type="spellEnd"/>
      <w:r>
        <w:t>" : 1337, "name" : "</w:t>
      </w:r>
      <w:proofErr w:type="spellStart"/>
      <w:r>
        <w:t>MongoHacker</w:t>
      </w:r>
      <w:proofErr w:type="spellEnd"/>
      <w:r>
        <w:t>" } )</w:t>
      </w:r>
    </w:p>
    <w:p w14:paraId="23B0E171" w14:textId="3EC1E5FA" w:rsidR="00E65B6C" w:rsidRDefault="00E65B6C" w:rsidP="00E65B6C">
      <w:pPr>
        <w:pStyle w:val="ListParagraph"/>
        <w:numPr>
          <w:ilvl w:val="0"/>
          <w:numId w:val="130"/>
        </w:numPr>
        <w:spacing w:after="0"/>
      </w:pPr>
      <w:proofErr w:type="spellStart"/>
      <w:proofErr w:type="gramStart"/>
      <w:r>
        <w:t>db.products</w:t>
      </w:r>
      <w:proofErr w:type="gramEnd"/>
      <w:r>
        <w:t>.find</w:t>
      </w:r>
      <w:proofErr w:type="spellEnd"/>
      <w:r>
        <w:t>( { "name" : "</w:t>
      </w:r>
      <w:proofErr w:type="spellStart"/>
      <w:r>
        <w:t>MongoHacker</w:t>
      </w:r>
      <w:proofErr w:type="spellEnd"/>
      <w:r>
        <w:t>", "</w:t>
      </w:r>
      <w:proofErr w:type="spellStart"/>
      <w:r>
        <w:t>sku</w:t>
      </w:r>
      <w:proofErr w:type="spellEnd"/>
      <w:r>
        <w:t>" : 1337 } )</w:t>
      </w:r>
      <w:r w:rsidR="00A051A7">
        <w:t xml:space="preserve">  [TRUE]</w:t>
      </w:r>
    </w:p>
    <w:p w14:paraId="2FA06CC1" w14:textId="618881DF" w:rsidR="00A051A7" w:rsidRDefault="00A051A7" w:rsidP="00A051A7">
      <w:pPr>
        <w:spacing w:after="0"/>
      </w:pPr>
    </w:p>
    <w:p w14:paraId="1EA09033" w14:textId="77777777" w:rsidR="00464371" w:rsidRDefault="00464371" w:rsidP="00464371">
      <w:pPr>
        <w:spacing w:after="0"/>
      </w:pPr>
      <w:r>
        <w:t xml:space="preserve">146. </w:t>
      </w:r>
      <w:r>
        <w:t xml:space="preserve">Which of the following is required </w:t>
      </w:r>
      <w:proofErr w:type="gramStart"/>
      <w:r>
        <w:t>in order for</w:t>
      </w:r>
      <w:proofErr w:type="gramEnd"/>
      <w:r>
        <w:t xml:space="preserve"> a query to be targeted to a subset of shards?</w:t>
      </w:r>
    </w:p>
    <w:p w14:paraId="7C5AE61C" w14:textId="3D159914" w:rsidR="00464371" w:rsidRDefault="00464371" w:rsidP="00464371">
      <w:pPr>
        <w:pStyle w:val="ListParagraph"/>
        <w:numPr>
          <w:ilvl w:val="0"/>
          <w:numId w:val="131"/>
        </w:numPr>
        <w:spacing w:after="0"/>
      </w:pPr>
      <w:r>
        <w:t>The query uses the shard key</w:t>
      </w:r>
      <w:r>
        <w:t xml:space="preserve">       </w:t>
      </w:r>
      <w:proofErr w:type="gramStart"/>
      <w:r>
        <w:t xml:space="preserve">   [</w:t>
      </w:r>
      <w:proofErr w:type="gramEnd"/>
      <w:r>
        <w:t>TRUE]</w:t>
      </w:r>
    </w:p>
    <w:p w14:paraId="463AC1CC" w14:textId="264DF0C6" w:rsidR="00464371" w:rsidRDefault="00464371" w:rsidP="00464371">
      <w:pPr>
        <w:pStyle w:val="ListParagraph"/>
        <w:numPr>
          <w:ilvl w:val="0"/>
          <w:numId w:val="131"/>
        </w:numPr>
        <w:spacing w:after="0"/>
      </w:pPr>
      <w:r>
        <w:t>An index exists on the shard key</w:t>
      </w:r>
      <w:r>
        <w:t xml:space="preserve"> </w:t>
      </w:r>
      <w:proofErr w:type="gramStart"/>
      <w:r>
        <w:t xml:space="preserve">   [</w:t>
      </w:r>
      <w:proofErr w:type="gramEnd"/>
      <w:r>
        <w:t>TRUE]</w:t>
      </w:r>
    </w:p>
    <w:p w14:paraId="5729923D" w14:textId="009E6292" w:rsidR="00464371" w:rsidRDefault="00464371" w:rsidP="00464371">
      <w:pPr>
        <w:pStyle w:val="ListParagraph"/>
        <w:numPr>
          <w:ilvl w:val="0"/>
          <w:numId w:val="131"/>
        </w:numPr>
        <w:spacing w:after="0"/>
      </w:pPr>
      <w:r>
        <w:t xml:space="preserve">The shards are running on same data </w:t>
      </w:r>
      <w:proofErr w:type="gramStart"/>
      <w:r>
        <w:t>center</w:t>
      </w:r>
      <w:proofErr w:type="gramEnd"/>
    </w:p>
    <w:p w14:paraId="3BCE97FE" w14:textId="77777777" w:rsidR="00464371" w:rsidRPr="00464371" w:rsidRDefault="00464371" w:rsidP="00464371">
      <w:pPr>
        <w:spacing w:after="0"/>
        <w:rPr>
          <w:b/>
          <w:bCs/>
        </w:rPr>
      </w:pPr>
      <w:r w:rsidRPr="00464371">
        <w:rPr>
          <w:b/>
          <w:bCs/>
        </w:rPr>
        <w:t xml:space="preserve">The query uses the shard </w:t>
      </w:r>
      <w:proofErr w:type="gramStart"/>
      <w:r w:rsidRPr="00464371">
        <w:rPr>
          <w:b/>
          <w:bCs/>
        </w:rPr>
        <w:t>key</w:t>
      </w:r>
      <w:proofErr w:type="gramEnd"/>
    </w:p>
    <w:p w14:paraId="7FA9CDBA" w14:textId="77777777" w:rsidR="00464371" w:rsidRDefault="00464371" w:rsidP="00464371">
      <w:pPr>
        <w:spacing w:after="0"/>
      </w:pPr>
      <w:r>
        <w:t xml:space="preserve">This is correct - </w:t>
      </w:r>
      <w:proofErr w:type="gramStart"/>
      <w:r>
        <w:t>in order for</w:t>
      </w:r>
      <w:proofErr w:type="gramEnd"/>
      <w:r>
        <w:t xml:space="preserve"> a query to be targeted to a subset of shards, the query must use the shard key. This is because the data itself is divided on the shard key, so without that parameter the server cannot locate data without doing a Scatter Gather query.</w:t>
      </w:r>
    </w:p>
    <w:p w14:paraId="30464C56" w14:textId="77777777" w:rsidR="00464371" w:rsidRDefault="00464371" w:rsidP="00464371">
      <w:pPr>
        <w:spacing w:after="0"/>
      </w:pPr>
    </w:p>
    <w:p w14:paraId="13EB4B26" w14:textId="77777777" w:rsidR="00464371" w:rsidRPr="00464371" w:rsidRDefault="00464371" w:rsidP="00464371">
      <w:pPr>
        <w:spacing w:after="0"/>
        <w:rPr>
          <w:b/>
          <w:bCs/>
        </w:rPr>
      </w:pPr>
      <w:r w:rsidRPr="00464371">
        <w:rPr>
          <w:b/>
          <w:bCs/>
        </w:rPr>
        <w:t xml:space="preserve">An index exists on the shard </w:t>
      </w:r>
      <w:proofErr w:type="gramStart"/>
      <w:r w:rsidRPr="00464371">
        <w:rPr>
          <w:b/>
          <w:bCs/>
        </w:rPr>
        <w:t>key</w:t>
      </w:r>
      <w:proofErr w:type="gramEnd"/>
    </w:p>
    <w:p w14:paraId="44AEA45B" w14:textId="77777777" w:rsidR="00464371" w:rsidRDefault="00464371" w:rsidP="00464371">
      <w:pPr>
        <w:spacing w:after="0"/>
      </w:pPr>
      <w:r>
        <w:t xml:space="preserve">This is correct - </w:t>
      </w:r>
      <w:proofErr w:type="gramStart"/>
      <w:r>
        <w:t>in order for</w:t>
      </w:r>
      <w:proofErr w:type="gramEnd"/>
      <w:r>
        <w:t xml:space="preserve"> a query to be targeted to a subset of shards, an index must exist on the shard key. This is required before the collection can be sharded.</w:t>
      </w:r>
    </w:p>
    <w:p w14:paraId="7AE40FB2" w14:textId="77777777" w:rsidR="00464371" w:rsidRDefault="00464371" w:rsidP="00464371">
      <w:pPr>
        <w:spacing w:after="0"/>
      </w:pPr>
    </w:p>
    <w:p w14:paraId="1A3B1B4C" w14:textId="77777777" w:rsidR="00464371" w:rsidRPr="00464371" w:rsidRDefault="00464371" w:rsidP="00464371">
      <w:pPr>
        <w:spacing w:after="0"/>
        <w:rPr>
          <w:b/>
          <w:bCs/>
        </w:rPr>
      </w:pPr>
      <w:r w:rsidRPr="00464371">
        <w:rPr>
          <w:b/>
          <w:bCs/>
        </w:rPr>
        <w:t xml:space="preserve">The shards are running on same data </w:t>
      </w:r>
      <w:proofErr w:type="gramStart"/>
      <w:r w:rsidRPr="00464371">
        <w:rPr>
          <w:b/>
          <w:bCs/>
        </w:rPr>
        <w:t>center</w:t>
      </w:r>
      <w:proofErr w:type="gramEnd"/>
    </w:p>
    <w:p w14:paraId="57382765" w14:textId="78AE4150" w:rsidR="00464371" w:rsidRDefault="00464371" w:rsidP="00464371">
      <w:pPr>
        <w:spacing w:after="0"/>
      </w:pPr>
      <w:r>
        <w:t>This is incorrect - shards are designed such that they can be distributed throughout the world.</w:t>
      </w:r>
    </w:p>
    <w:p w14:paraId="500CA414" w14:textId="0FFF8396" w:rsidR="00706546" w:rsidRDefault="00706546" w:rsidP="00464371">
      <w:pPr>
        <w:spacing w:after="0"/>
      </w:pPr>
    </w:p>
    <w:p w14:paraId="5ECC7CCD" w14:textId="3896F068" w:rsidR="002860EE" w:rsidRDefault="00706546" w:rsidP="002860EE">
      <w:pPr>
        <w:spacing w:after="0"/>
      </w:pPr>
      <w:r>
        <w:t xml:space="preserve">147. </w:t>
      </w:r>
      <w:r w:rsidR="002860EE">
        <w:t xml:space="preserve">Which of the following are valid command line instructions to start a mongod? You may assume </w:t>
      </w:r>
      <w:r w:rsidR="002860EE">
        <w:t xml:space="preserve">  </w:t>
      </w:r>
      <w:r w:rsidR="002860EE">
        <w:t>that all specified files already exist.</w:t>
      </w:r>
    </w:p>
    <w:p w14:paraId="6FFA2879" w14:textId="2CCFBDF6" w:rsidR="002860EE" w:rsidRDefault="002860EE" w:rsidP="002860EE">
      <w:pPr>
        <w:pStyle w:val="ListParagraph"/>
        <w:numPr>
          <w:ilvl w:val="0"/>
          <w:numId w:val="132"/>
        </w:numPr>
        <w:spacing w:after="0"/>
      </w:pPr>
      <w:r>
        <w:t xml:space="preserve">mongod --logpath /var/log/mongo/mongod.log --dbpath /data/db </w:t>
      </w:r>
      <w:r w:rsidR="00361486">
        <w:t>–</w:t>
      </w:r>
      <w:r>
        <w:t>fork</w:t>
      </w:r>
      <w:proofErr w:type="gramStart"/>
      <w:r w:rsidR="00361486">
        <w:t xml:space="preserve">   [</w:t>
      </w:r>
      <w:proofErr w:type="gramEnd"/>
      <w:r w:rsidR="00361486">
        <w:t>TRUE]</w:t>
      </w:r>
    </w:p>
    <w:p w14:paraId="6AEF9A7F" w14:textId="77777777" w:rsidR="002860EE" w:rsidRDefault="002860EE" w:rsidP="002860EE">
      <w:pPr>
        <w:pStyle w:val="ListParagraph"/>
        <w:numPr>
          <w:ilvl w:val="0"/>
          <w:numId w:val="132"/>
        </w:numPr>
        <w:spacing w:after="0"/>
      </w:pPr>
      <w:r>
        <w:t>mongod --dbpath /data/db --fork</w:t>
      </w:r>
    </w:p>
    <w:p w14:paraId="0506F3C0" w14:textId="77777777" w:rsidR="002860EE" w:rsidRDefault="002860EE" w:rsidP="002860EE">
      <w:pPr>
        <w:pStyle w:val="ListParagraph"/>
        <w:numPr>
          <w:ilvl w:val="0"/>
          <w:numId w:val="132"/>
        </w:numPr>
        <w:spacing w:after="0"/>
      </w:pPr>
      <w:r>
        <w:t>mongod --log /var/log/mongo/mongod.log --authentication</w:t>
      </w:r>
    </w:p>
    <w:p w14:paraId="5867CFAE" w14:textId="5372234C" w:rsidR="00706546" w:rsidRDefault="002860EE" w:rsidP="002860EE">
      <w:pPr>
        <w:pStyle w:val="ListParagraph"/>
        <w:numPr>
          <w:ilvl w:val="0"/>
          <w:numId w:val="132"/>
        </w:numPr>
        <w:spacing w:after="0"/>
      </w:pPr>
      <w:r>
        <w:t>mongod -f /etc/mongod.conf</w:t>
      </w:r>
      <w:r w:rsidR="00361486">
        <w:t xml:space="preserve">                                                                             </w:t>
      </w:r>
      <w:proofErr w:type="gramStart"/>
      <w:r w:rsidR="00361486">
        <w:t xml:space="preserve">   [</w:t>
      </w:r>
      <w:proofErr w:type="gramEnd"/>
      <w:r w:rsidR="00361486">
        <w:t xml:space="preserve">TRUE]  </w:t>
      </w:r>
    </w:p>
    <w:p w14:paraId="18E7E7F2" w14:textId="2C020AB7" w:rsidR="002860EE" w:rsidRDefault="002860EE" w:rsidP="002860EE">
      <w:pPr>
        <w:spacing w:after="0"/>
      </w:pPr>
      <w:r>
        <w:t>--------------------------------------------------------------------------------------------------------------------------------</w:t>
      </w:r>
    </w:p>
    <w:p w14:paraId="79F5F148" w14:textId="23E9050B" w:rsidR="00E66D11" w:rsidRDefault="00523F71" w:rsidP="00E66D11">
      <w:pPr>
        <w:spacing w:after="0"/>
      </w:pPr>
      <w:r>
        <w:t>148.</w:t>
      </w:r>
      <w:r w:rsidR="00E66D11" w:rsidRPr="00E66D11">
        <w:t xml:space="preserve"> </w:t>
      </w:r>
      <w:r w:rsidR="00E66D11">
        <w:t>Given the following config file:</w:t>
      </w:r>
    </w:p>
    <w:p w14:paraId="1B529DBF" w14:textId="77777777" w:rsidR="00E66D11" w:rsidRDefault="00E66D11" w:rsidP="00E66D11">
      <w:pPr>
        <w:pBdr>
          <w:left w:val="single" w:sz="4" w:space="4" w:color="auto"/>
        </w:pBdr>
        <w:spacing w:after="0"/>
      </w:pPr>
      <w:r>
        <w:t>storage:</w:t>
      </w:r>
    </w:p>
    <w:p w14:paraId="4B7A5D83" w14:textId="77777777" w:rsidR="00E66D11" w:rsidRDefault="00E66D11" w:rsidP="00E66D11">
      <w:pPr>
        <w:pBdr>
          <w:left w:val="single" w:sz="4" w:space="4" w:color="auto"/>
        </w:pBdr>
        <w:spacing w:after="0"/>
      </w:pPr>
      <w:r>
        <w:t xml:space="preserve">  dbPath: /data/db</w:t>
      </w:r>
    </w:p>
    <w:p w14:paraId="30623C1D" w14:textId="77777777" w:rsidR="00E66D11" w:rsidRDefault="00E66D11" w:rsidP="00E66D11">
      <w:pPr>
        <w:pBdr>
          <w:left w:val="single" w:sz="4" w:space="4" w:color="auto"/>
        </w:pBdr>
        <w:spacing w:after="0"/>
      </w:pPr>
      <w:r>
        <w:t>systemLog:</w:t>
      </w:r>
    </w:p>
    <w:p w14:paraId="43A8EFFD" w14:textId="77777777" w:rsidR="00E66D11" w:rsidRDefault="00E66D11" w:rsidP="00E66D11">
      <w:pPr>
        <w:pBdr>
          <w:left w:val="single" w:sz="4" w:space="4" w:color="auto"/>
        </w:pBdr>
        <w:spacing w:after="0"/>
      </w:pPr>
      <w:r>
        <w:t xml:space="preserve">  destination: file</w:t>
      </w:r>
    </w:p>
    <w:p w14:paraId="430B9361" w14:textId="77777777" w:rsidR="00E66D11" w:rsidRDefault="00E66D11" w:rsidP="00E66D11">
      <w:pPr>
        <w:pBdr>
          <w:left w:val="single" w:sz="4" w:space="4" w:color="auto"/>
        </w:pBdr>
        <w:spacing w:after="0"/>
      </w:pPr>
      <w:r>
        <w:t xml:space="preserve">  path: /var/log/mongod.log</w:t>
      </w:r>
    </w:p>
    <w:p w14:paraId="2E21BB3E" w14:textId="77777777" w:rsidR="00E66D11" w:rsidRDefault="00E66D11" w:rsidP="00E66D11">
      <w:pPr>
        <w:pBdr>
          <w:left w:val="single" w:sz="4" w:space="4" w:color="auto"/>
        </w:pBdr>
        <w:spacing w:after="0"/>
      </w:pPr>
      <w:r>
        <w:t>net:</w:t>
      </w:r>
    </w:p>
    <w:p w14:paraId="5F190C8B" w14:textId="77777777" w:rsidR="00E66D11" w:rsidRDefault="00E66D11" w:rsidP="00E66D11">
      <w:pPr>
        <w:pBdr>
          <w:left w:val="single" w:sz="4" w:space="4" w:color="auto"/>
        </w:pBdr>
        <w:spacing w:after="0"/>
      </w:pPr>
      <w:r>
        <w:t xml:space="preserve">  bindIp: localhost,192.168.0.100</w:t>
      </w:r>
    </w:p>
    <w:p w14:paraId="5F031439" w14:textId="77777777" w:rsidR="00E66D11" w:rsidRDefault="00E66D11" w:rsidP="00E66D11">
      <w:pPr>
        <w:pBdr>
          <w:left w:val="single" w:sz="4" w:space="4" w:color="auto"/>
        </w:pBdr>
        <w:spacing w:after="0"/>
      </w:pPr>
      <w:r>
        <w:t>security:</w:t>
      </w:r>
    </w:p>
    <w:p w14:paraId="142BC5D9" w14:textId="77777777" w:rsidR="00E66D11" w:rsidRDefault="00E66D11" w:rsidP="00E66D11">
      <w:pPr>
        <w:pBdr>
          <w:left w:val="single" w:sz="4" w:space="4" w:color="auto"/>
        </w:pBdr>
        <w:spacing w:after="0"/>
      </w:pPr>
      <w:r>
        <w:t xml:space="preserve">  keyFile: /var/pki/keyfile</w:t>
      </w:r>
    </w:p>
    <w:p w14:paraId="6E51C1F6" w14:textId="77777777" w:rsidR="00E66D11" w:rsidRDefault="00E66D11" w:rsidP="00E66D11">
      <w:pPr>
        <w:pBdr>
          <w:left w:val="single" w:sz="4" w:space="4" w:color="auto"/>
        </w:pBdr>
        <w:spacing w:after="0"/>
      </w:pPr>
      <w:r>
        <w:t>processManagement:</w:t>
      </w:r>
    </w:p>
    <w:p w14:paraId="518AFA0B" w14:textId="77777777" w:rsidR="00E66D11" w:rsidRDefault="00E66D11" w:rsidP="00E66D11">
      <w:pPr>
        <w:pBdr>
          <w:left w:val="single" w:sz="4" w:space="4" w:color="auto"/>
        </w:pBdr>
        <w:spacing w:after="0"/>
      </w:pPr>
      <w:r>
        <w:t xml:space="preserve">  fork: true</w:t>
      </w:r>
    </w:p>
    <w:p w14:paraId="5BA7659D" w14:textId="77777777" w:rsidR="00E66D11" w:rsidRDefault="00E66D11" w:rsidP="00E66D11">
      <w:pPr>
        <w:spacing w:after="0"/>
      </w:pPr>
      <w:r>
        <w:t xml:space="preserve"> </w:t>
      </w:r>
    </w:p>
    <w:p w14:paraId="3FF22E46" w14:textId="77777777" w:rsidR="00E66D11" w:rsidRDefault="00E66D11" w:rsidP="00E66D11">
      <w:pPr>
        <w:spacing w:after="0"/>
      </w:pPr>
      <w:r>
        <w:t>How many directories must MongoDB have access to? Disregard the path to the configuration file itself.</w:t>
      </w:r>
    </w:p>
    <w:p w14:paraId="48E5FF08" w14:textId="77777777" w:rsidR="00E66D11" w:rsidRDefault="00E66D11" w:rsidP="00E66D11">
      <w:pPr>
        <w:spacing w:after="0"/>
      </w:pPr>
    </w:p>
    <w:p w14:paraId="3A75BA50" w14:textId="77777777" w:rsidR="00E66D11" w:rsidRDefault="00E66D11" w:rsidP="00E66D11">
      <w:pPr>
        <w:spacing w:after="0"/>
      </w:pPr>
      <w:r>
        <w:t>Choose the best answer:</w:t>
      </w:r>
    </w:p>
    <w:p w14:paraId="517951D3" w14:textId="7171C87E" w:rsidR="00E66D11" w:rsidRDefault="00E66D11" w:rsidP="00E66D11">
      <w:pPr>
        <w:spacing w:after="0"/>
      </w:pPr>
      <w:r>
        <w:t>3</w:t>
      </w:r>
      <w:r>
        <w:t xml:space="preserve">  </w:t>
      </w:r>
      <w:proofErr w:type="gramStart"/>
      <w:r>
        <w:t xml:space="preserve">   [</w:t>
      </w:r>
      <w:proofErr w:type="gramEnd"/>
      <w:r>
        <w:t>TRUE]</w:t>
      </w:r>
    </w:p>
    <w:p w14:paraId="0B3C0EED" w14:textId="77777777" w:rsidR="00E66D11" w:rsidRDefault="00E66D11" w:rsidP="00E66D11">
      <w:pPr>
        <w:spacing w:after="0"/>
      </w:pPr>
      <w:r>
        <w:t>4</w:t>
      </w:r>
    </w:p>
    <w:p w14:paraId="3C84C6A3" w14:textId="77777777" w:rsidR="00E66D11" w:rsidRDefault="00E66D11" w:rsidP="00E66D11">
      <w:pPr>
        <w:spacing w:after="0"/>
      </w:pPr>
      <w:r>
        <w:t>2</w:t>
      </w:r>
    </w:p>
    <w:p w14:paraId="70DC13E9" w14:textId="08EE5AA3" w:rsidR="00464371" w:rsidRDefault="00E66D11" w:rsidP="00E66D11">
      <w:pPr>
        <w:spacing w:after="0"/>
      </w:pPr>
      <w:r>
        <w:t>1</w:t>
      </w:r>
    </w:p>
    <w:p w14:paraId="3B17D28B" w14:textId="1BF4E23C" w:rsidR="00140AF2" w:rsidRDefault="00140AF2" w:rsidP="00E66D11">
      <w:pPr>
        <w:pBdr>
          <w:bottom w:val="single" w:sz="6" w:space="1" w:color="auto"/>
        </w:pBdr>
        <w:spacing w:after="0"/>
      </w:pPr>
    </w:p>
    <w:p w14:paraId="492B3F3B" w14:textId="0ACDD1D4" w:rsidR="00140AF2" w:rsidRDefault="00140AF2" w:rsidP="00140AF2">
      <w:pPr>
        <w:spacing w:after="0"/>
      </w:pPr>
      <w:r>
        <w:t xml:space="preserve">148. </w:t>
      </w:r>
      <w:r>
        <w:t xml:space="preserve">Given the following output from </w:t>
      </w:r>
      <w:proofErr w:type="gramStart"/>
      <w:r>
        <w:t>rs.status</w:t>
      </w:r>
      <w:proofErr w:type="gramEnd"/>
      <w:r>
        <w:t>().members:</w:t>
      </w:r>
    </w:p>
    <w:p w14:paraId="1B259480" w14:textId="77777777" w:rsidR="00140AF2" w:rsidRDefault="00140AF2" w:rsidP="00140AF2">
      <w:pPr>
        <w:spacing w:after="0"/>
      </w:pPr>
      <w:r>
        <w:t>[</w:t>
      </w:r>
    </w:p>
    <w:p w14:paraId="0BBEB2B8" w14:textId="77777777" w:rsidR="00140AF2" w:rsidRDefault="00140AF2" w:rsidP="00140AF2">
      <w:pPr>
        <w:pBdr>
          <w:left w:val="single" w:sz="4" w:space="4" w:color="auto"/>
        </w:pBdr>
        <w:spacing w:after="0"/>
      </w:pPr>
      <w:r>
        <w:t xml:space="preserve">  {</w:t>
      </w:r>
    </w:p>
    <w:p w14:paraId="2DDAE382" w14:textId="77777777" w:rsidR="00140AF2" w:rsidRDefault="00140AF2" w:rsidP="00140AF2">
      <w:pPr>
        <w:pBdr>
          <w:left w:val="single" w:sz="4" w:space="4" w:color="auto"/>
        </w:pBdr>
        <w:spacing w:after="0"/>
      </w:pPr>
      <w:r>
        <w:t xml:space="preserve">    "_id": 0,</w:t>
      </w:r>
    </w:p>
    <w:p w14:paraId="4156C193" w14:textId="77777777" w:rsidR="00140AF2" w:rsidRDefault="00140AF2" w:rsidP="00140AF2">
      <w:pPr>
        <w:pBdr>
          <w:left w:val="single" w:sz="4" w:space="4" w:color="auto"/>
        </w:pBdr>
        <w:spacing w:after="0"/>
      </w:pPr>
      <w:r>
        <w:t xml:space="preserve">    "name": "localhost:27017",</w:t>
      </w:r>
    </w:p>
    <w:p w14:paraId="384D0BF4" w14:textId="77777777" w:rsidR="00140AF2" w:rsidRDefault="00140AF2" w:rsidP="00140AF2">
      <w:pPr>
        <w:pBdr>
          <w:left w:val="single" w:sz="4" w:space="4" w:color="auto"/>
        </w:pBdr>
        <w:spacing w:after="0"/>
      </w:pPr>
      <w:r>
        <w:t xml:space="preserve">    "health": 1,</w:t>
      </w:r>
    </w:p>
    <w:p w14:paraId="7ED06A86" w14:textId="77777777" w:rsidR="00140AF2" w:rsidRDefault="00140AF2" w:rsidP="00140AF2">
      <w:pPr>
        <w:pBdr>
          <w:left w:val="single" w:sz="4" w:space="4" w:color="auto"/>
        </w:pBdr>
        <w:spacing w:after="0"/>
      </w:pPr>
      <w:r>
        <w:t xml:space="preserve">    "state": 1,</w:t>
      </w:r>
    </w:p>
    <w:p w14:paraId="1C93A38C" w14:textId="77777777" w:rsidR="00140AF2" w:rsidRDefault="00140AF2" w:rsidP="00140AF2">
      <w:pPr>
        <w:pBdr>
          <w:left w:val="single" w:sz="4" w:space="4" w:color="auto"/>
        </w:pBdr>
        <w:spacing w:after="0"/>
      </w:pPr>
      <w:r>
        <w:t xml:space="preserve">    "stateStr": "PRIMARY",</w:t>
      </w:r>
    </w:p>
    <w:p w14:paraId="66F5F7EA" w14:textId="77777777" w:rsidR="00140AF2" w:rsidRDefault="00140AF2" w:rsidP="00140AF2">
      <w:pPr>
        <w:pBdr>
          <w:left w:val="single" w:sz="4" w:space="4" w:color="auto"/>
        </w:pBdr>
        <w:spacing w:after="0"/>
      </w:pPr>
      <w:r>
        <w:t xml:space="preserve">    "uptime": 548,</w:t>
      </w:r>
    </w:p>
    <w:p w14:paraId="0534C5D8" w14:textId="77777777" w:rsidR="00140AF2" w:rsidRDefault="00140AF2" w:rsidP="00140AF2">
      <w:pPr>
        <w:pBdr>
          <w:left w:val="single" w:sz="4" w:space="4" w:color="auto"/>
        </w:pBdr>
        <w:spacing w:after="0"/>
      </w:pPr>
      <w:r>
        <w:t xml:space="preserve">    "optime": {</w:t>
      </w:r>
    </w:p>
    <w:p w14:paraId="5496B048"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33F59891" w14:textId="77777777" w:rsidR="00140AF2" w:rsidRDefault="00140AF2" w:rsidP="00140AF2">
      <w:pPr>
        <w:pBdr>
          <w:left w:val="single" w:sz="4" w:space="4" w:color="auto"/>
        </w:pBdr>
        <w:spacing w:after="0"/>
      </w:pPr>
      <w:r>
        <w:t xml:space="preserve">      "t": </w:t>
      </w:r>
      <w:proofErr w:type="gramStart"/>
      <w:r>
        <w:t>NumberLong(</w:t>
      </w:r>
      <w:proofErr w:type="gramEnd"/>
      <w:r>
        <w:t>"1")</w:t>
      </w:r>
    </w:p>
    <w:p w14:paraId="6FEAC76B" w14:textId="77777777" w:rsidR="00140AF2" w:rsidRDefault="00140AF2" w:rsidP="00140AF2">
      <w:pPr>
        <w:pBdr>
          <w:left w:val="single" w:sz="4" w:space="4" w:color="auto"/>
        </w:pBdr>
        <w:spacing w:after="0"/>
      </w:pPr>
      <w:r>
        <w:t xml:space="preserve">    },</w:t>
      </w:r>
    </w:p>
    <w:p w14:paraId="1CF13E6C" w14:textId="77777777" w:rsidR="00140AF2" w:rsidRDefault="00140AF2" w:rsidP="00140AF2">
      <w:pPr>
        <w:pBdr>
          <w:left w:val="single" w:sz="4" w:space="4" w:color="auto"/>
        </w:pBdr>
        <w:spacing w:after="0"/>
      </w:pPr>
      <w:r>
        <w:t xml:space="preserve">    "optimeDate": ISODate("2018-03-14T14:47:51Z"),</w:t>
      </w:r>
    </w:p>
    <w:p w14:paraId="6DF47419" w14:textId="77777777" w:rsidR="00140AF2" w:rsidRDefault="00140AF2" w:rsidP="00140AF2">
      <w:pPr>
        <w:pBdr>
          <w:left w:val="single" w:sz="4" w:space="4" w:color="auto"/>
        </w:pBdr>
        <w:spacing w:after="0"/>
      </w:pPr>
      <w:r>
        <w:t xml:space="preserve">    "electionTime": </w:t>
      </w:r>
      <w:proofErr w:type="gramStart"/>
      <w:r>
        <w:t>Timestamp(</w:t>
      </w:r>
      <w:proofErr w:type="gramEnd"/>
      <w:r>
        <w:t>1521038358, 2),</w:t>
      </w:r>
    </w:p>
    <w:p w14:paraId="5616CC21" w14:textId="77777777" w:rsidR="00140AF2" w:rsidRDefault="00140AF2" w:rsidP="00140AF2">
      <w:pPr>
        <w:pBdr>
          <w:left w:val="single" w:sz="4" w:space="4" w:color="auto"/>
        </w:pBdr>
        <w:spacing w:after="0"/>
      </w:pPr>
      <w:r>
        <w:t xml:space="preserve">    "electionDate": ISODate("2018-03-14T14:39:18Z"),</w:t>
      </w:r>
    </w:p>
    <w:p w14:paraId="43A2014E" w14:textId="77777777" w:rsidR="00140AF2" w:rsidRDefault="00140AF2" w:rsidP="00140AF2">
      <w:pPr>
        <w:pBdr>
          <w:left w:val="single" w:sz="4" w:space="4" w:color="auto"/>
        </w:pBdr>
        <w:spacing w:after="0"/>
      </w:pPr>
      <w:r>
        <w:t xml:space="preserve">    "configVersion": 2,</w:t>
      </w:r>
    </w:p>
    <w:p w14:paraId="3918D5B8" w14:textId="77777777" w:rsidR="00140AF2" w:rsidRDefault="00140AF2" w:rsidP="00140AF2">
      <w:pPr>
        <w:pBdr>
          <w:left w:val="single" w:sz="4" w:space="4" w:color="auto"/>
        </w:pBdr>
        <w:spacing w:after="0"/>
      </w:pPr>
      <w:r>
        <w:t xml:space="preserve">    "self": true</w:t>
      </w:r>
    </w:p>
    <w:p w14:paraId="08CBB928" w14:textId="77777777" w:rsidR="00140AF2" w:rsidRDefault="00140AF2" w:rsidP="00140AF2">
      <w:pPr>
        <w:pBdr>
          <w:left w:val="single" w:sz="4" w:space="4" w:color="auto"/>
        </w:pBdr>
        <w:spacing w:after="0"/>
      </w:pPr>
      <w:r>
        <w:t xml:space="preserve">  },</w:t>
      </w:r>
    </w:p>
    <w:p w14:paraId="0A8AE7AF" w14:textId="77777777" w:rsidR="00140AF2" w:rsidRDefault="00140AF2" w:rsidP="00140AF2">
      <w:pPr>
        <w:pBdr>
          <w:left w:val="single" w:sz="4" w:space="4" w:color="auto"/>
        </w:pBdr>
        <w:spacing w:after="0"/>
      </w:pPr>
      <w:r>
        <w:t xml:space="preserve">  {</w:t>
      </w:r>
    </w:p>
    <w:p w14:paraId="0DE6E83D" w14:textId="77777777" w:rsidR="00140AF2" w:rsidRDefault="00140AF2" w:rsidP="00140AF2">
      <w:pPr>
        <w:pBdr>
          <w:left w:val="single" w:sz="4" w:space="4" w:color="auto"/>
        </w:pBdr>
        <w:spacing w:after="0"/>
      </w:pPr>
      <w:r>
        <w:t xml:space="preserve">    "_id": 1,</w:t>
      </w:r>
    </w:p>
    <w:p w14:paraId="6E682075" w14:textId="77777777" w:rsidR="00140AF2" w:rsidRDefault="00140AF2" w:rsidP="00140AF2">
      <w:pPr>
        <w:pBdr>
          <w:left w:val="single" w:sz="4" w:space="4" w:color="auto"/>
        </w:pBdr>
        <w:spacing w:after="0"/>
      </w:pPr>
      <w:r>
        <w:t xml:space="preserve">    "name": "localhost:27018",</w:t>
      </w:r>
    </w:p>
    <w:p w14:paraId="2BB22077" w14:textId="77777777" w:rsidR="00140AF2" w:rsidRDefault="00140AF2" w:rsidP="00140AF2">
      <w:pPr>
        <w:pBdr>
          <w:left w:val="single" w:sz="4" w:space="4" w:color="auto"/>
        </w:pBdr>
        <w:spacing w:after="0"/>
      </w:pPr>
      <w:r>
        <w:t xml:space="preserve">    "health": 1,</w:t>
      </w:r>
    </w:p>
    <w:p w14:paraId="6B9447B9" w14:textId="77777777" w:rsidR="00140AF2" w:rsidRDefault="00140AF2" w:rsidP="00140AF2">
      <w:pPr>
        <w:pBdr>
          <w:left w:val="single" w:sz="4" w:space="4" w:color="auto"/>
        </w:pBdr>
        <w:spacing w:after="0"/>
      </w:pPr>
      <w:r>
        <w:t xml:space="preserve">    "state": 2,</w:t>
      </w:r>
    </w:p>
    <w:p w14:paraId="329083E3" w14:textId="77777777" w:rsidR="00140AF2" w:rsidRDefault="00140AF2" w:rsidP="00140AF2">
      <w:pPr>
        <w:pBdr>
          <w:left w:val="single" w:sz="4" w:space="4" w:color="auto"/>
        </w:pBdr>
        <w:spacing w:after="0"/>
      </w:pPr>
      <w:r>
        <w:t xml:space="preserve">    "stateStr": "SECONDARY",</w:t>
      </w:r>
    </w:p>
    <w:p w14:paraId="6D2062B8" w14:textId="77777777" w:rsidR="00140AF2" w:rsidRDefault="00140AF2" w:rsidP="00140AF2">
      <w:pPr>
        <w:pBdr>
          <w:left w:val="single" w:sz="4" w:space="4" w:color="auto"/>
        </w:pBdr>
        <w:spacing w:after="0"/>
      </w:pPr>
      <w:r>
        <w:t xml:space="preserve">    "uptime": 289,</w:t>
      </w:r>
    </w:p>
    <w:p w14:paraId="0E782315" w14:textId="77777777" w:rsidR="00140AF2" w:rsidRDefault="00140AF2" w:rsidP="00140AF2">
      <w:pPr>
        <w:pBdr>
          <w:left w:val="single" w:sz="4" w:space="4" w:color="auto"/>
        </w:pBdr>
        <w:spacing w:after="0"/>
      </w:pPr>
      <w:r>
        <w:t xml:space="preserve">    "optime": {</w:t>
      </w:r>
    </w:p>
    <w:p w14:paraId="31E6A862"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78D68393" w14:textId="77777777" w:rsidR="00140AF2" w:rsidRDefault="00140AF2" w:rsidP="00140AF2">
      <w:pPr>
        <w:pBdr>
          <w:left w:val="single" w:sz="4" w:space="4" w:color="auto"/>
        </w:pBdr>
        <w:spacing w:after="0"/>
      </w:pPr>
      <w:r>
        <w:t xml:space="preserve">      "t": </w:t>
      </w:r>
      <w:proofErr w:type="gramStart"/>
      <w:r>
        <w:t>NumberLong(</w:t>
      </w:r>
      <w:proofErr w:type="gramEnd"/>
      <w:r>
        <w:t>"1")</w:t>
      </w:r>
    </w:p>
    <w:p w14:paraId="5882A5A6" w14:textId="77777777" w:rsidR="00140AF2" w:rsidRDefault="00140AF2" w:rsidP="00140AF2">
      <w:pPr>
        <w:pBdr>
          <w:left w:val="single" w:sz="4" w:space="4" w:color="auto"/>
        </w:pBdr>
        <w:spacing w:after="0"/>
      </w:pPr>
      <w:r>
        <w:t xml:space="preserve">    },</w:t>
      </w:r>
    </w:p>
    <w:p w14:paraId="2719A5E7" w14:textId="77777777" w:rsidR="00140AF2" w:rsidRDefault="00140AF2" w:rsidP="00140AF2">
      <w:pPr>
        <w:pBdr>
          <w:left w:val="single" w:sz="4" w:space="4" w:color="auto"/>
        </w:pBdr>
        <w:spacing w:after="0"/>
      </w:pPr>
      <w:r>
        <w:t xml:space="preserve">    "optimeDurable": {</w:t>
      </w:r>
    </w:p>
    <w:p w14:paraId="1DFE452B"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3EB04994" w14:textId="77777777" w:rsidR="00140AF2" w:rsidRDefault="00140AF2" w:rsidP="00140AF2">
      <w:pPr>
        <w:pBdr>
          <w:left w:val="single" w:sz="4" w:space="4" w:color="auto"/>
        </w:pBdr>
        <w:spacing w:after="0"/>
      </w:pPr>
      <w:r>
        <w:t xml:space="preserve">      "t": </w:t>
      </w:r>
      <w:proofErr w:type="gramStart"/>
      <w:r>
        <w:t>NumberLong(</w:t>
      </w:r>
      <w:proofErr w:type="gramEnd"/>
      <w:r>
        <w:t>"1")</w:t>
      </w:r>
    </w:p>
    <w:p w14:paraId="0C038D22" w14:textId="77777777" w:rsidR="00140AF2" w:rsidRDefault="00140AF2" w:rsidP="00140AF2">
      <w:pPr>
        <w:pBdr>
          <w:left w:val="single" w:sz="4" w:space="4" w:color="auto"/>
        </w:pBdr>
        <w:spacing w:after="0"/>
      </w:pPr>
      <w:r>
        <w:t xml:space="preserve">    },</w:t>
      </w:r>
    </w:p>
    <w:p w14:paraId="7F4A0712" w14:textId="77777777" w:rsidR="00140AF2" w:rsidRDefault="00140AF2" w:rsidP="00140AF2">
      <w:pPr>
        <w:pBdr>
          <w:left w:val="single" w:sz="4" w:space="4" w:color="auto"/>
        </w:pBdr>
        <w:spacing w:after="0"/>
      </w:pPr>
      <w:r>
        <w:t xml:space="preserve">    "optimeDate": ISODate("2018-03-14T14:47:51Z"),</w:t>
      </w:r>
    </w:p>
    <w:p w14:paraId="55FE46CF" w14:textId="77777777" w:rsidR="00140AF2" w:rsidRDefault="00140AF2" w:rsidP="00140AF2">
      <w:pPr>
        <w:pBdr>
          <w:left w:val="single" w:sz="4" w:space="4" w:color="auto"/>
        </w:pBdr>
        <w:spacing w:after="0"/>
      </w:pPr>
      <w:r>
        <w:t xml:space="preserve">    "optimeDurableDate": ISODate("2018-03-14T14:47:51Z"),</w:t>
      </w:r>
    </w:p>
    <w:p w14:paraId="16EF440D" w14:textId="77777777" w:rsidR="00140AF2" w:rsidRDefault="00140AF2" w:rsidP="00140AF2">
      <w:pPr>
        <w:pBdr>
          <w:left w:val="single" w:sz="4" w:space="4" w:color="auto"/>
        </w:pBdr>
        <w:spacing w:after="0"/>
      </w:pPr>
      <w:r>
        <w:t xml:space="preserve">    "lastHeartbeat": ISODate("2018-03-14T14:47:56.558Z"),</w:t>
      </w:r>
    </w:p>
    <w:p w14:paraId="741259D2" w14:textId="77777777" w:rsidR="00140AF2" w:rsidRDefault="00140AF2" w:rsidP="00140AF2">
      <w:pPr>
        <w:pBdr>
          <w:left w:val="single" w:sz="4" w:space="4" w:color="auto"/>
        </w:pBdr>
        <w:spacing w:after="0"/>
      </w:pPr>
      <w:r>
        <w:lastRenderedPageBreak/>
        <w:t xml:space="preserve">    "lastHeartbeatRecv": ISODate("2018-03-14T14:47:56.517Z"),</w:t>
      </w:r>
    </w:p>
    <w:p w14:paraId="7F0CC8D8" w14:textId="77777777" w:rsidR="00140AF2" w:rsidRDefault="00140AF2" w:rsidP="00140AF2">
      <w:pPr>
        <w:pBdr>
          <w:left w:val="single" w:sz="4" w:space="4" w:color="auto"/>
        </w:pBdr>
        <w:spacing w:after="0"/>
      </w:pPr>
      <w:r>
        <w:t xml:space="preserve">    "pingMs": </w:t>
      </w:r>
      <w:proofErr w:type="gramStart"/>
      <w:r>
        <w:t>NumberLong(</w:t>
      </w:r>
      <w:proofErr w:type="gramEnd"/>
      <w:r>
        <w:t>"0"),</w:t>
      </w:r>
    </w:p>
    <w:p w14:paraId="2881F48A" w14:textId="77777777" w:rsidR="00140AF2" w:rsidRDefault="00140AF2" w:rsidP="00140AF2">
      <w:pPr>
        <w:pBdr>
          <w:left w:val="single" w:sz="4" w:space="4" w:color="auto"/>
        </w:pBdr>
        <w:spacing w:after="0"/>
      </w:pPr>
      <w:r>
        <w:t xml:space="preserve">    "syncingTo": "localhost:27022",</w:t>
      </w:r>
    </w:p>
    <w:p w14:paraId="1C8F2588" w14:textId="77777777" w:rsidR="00140AF2" w:rsidRDefault="00140AF2" w:rsidP="00140AF2">
      <w:pPr>
        <w:pBdr>
          <w:left w:val="single" w:sz="4" w:space="4" w:color="auto"/>
        </w:pBdr>
        <w:spacing w:after="0"/>
      </w:pPr>
      <w:r>
        <w:t xml:space="preserve">    "configVersion": 2</w:t>
      </w:r>
    </w:p>
    <w:p w14:paraId="3A9F8C40" w14:textId="77777777" w:rsidR="00140AF2" w:rsidRDefault="00140AF2" w:rsidP="00140AF2">
      <w:pPr>
        <w:pBdr>
          <w:left w:val="single" w:sz="4" w:space="4" w:color="auto"/>
        </w:pBdr>
        <w:spacing w:after="0"/>
      </w:pPr>
      <w:r>
        <w:t xml:space="preserve">  },</w:t>
      </w:r>
    </w:p>
    <w:p w14:paraId="6B016A1B" w14:textId="77777777" w:rsidR="00140AF2" w:rsidRDefault="00140AF2" w:rsidP="00140AF2">
      <w:pPr>
        <w:spacing w:after="0"/>
      </w:pPr>
      <w:r>
        <w:t xml:space="preserve">  </w:t>
      </w:r>
    </w:p>
    <w:p w14:paraId="15D455C9" w14:textId="3D89D01B" w:rsidR="00140AF2" w:rsidRDefault="00140AF2" w:rsidP="00140AF2">
      <w:pPr>
        <w:pBdr>
          <w:left w:val="single" w:sz="4" w:space="4" w:color="auto"/>
        </w:pBdr>
        <w:spacing w:after="0"/>
      </w:pPr>
      <w:r>
        <w:t>{</w:t>
      </w:r>
    </w:p>
    <w:p w14:paraId="0DEBAE07" w14:textId="77777777" w:rsidR="00140AF2" w:rsidRDefault="00140AF2" w:rsidP="00140AF2">
      <w:pPr>
        <w:pBdr>
          <w:left w:val="single" w:sz="4" w:space="4" w:color="auto"/>
        </w:pBdr>
        <w:spacing w:after="0"/>
      </w:pPr>
      <w:r>
        <w:t xml:space="preserve">    "_id": 2,</w:t>
      </w:r>
    </w:p>
    <w:p w14:paraId="25800A40" w14:textId="77777777" w:rsidR="00140AF2" w:rsidRDefault="00140AF2" w:rsidP="00140AF2">
      <w:pPr>
        <w:pBdr>
          <w:left w:val="single" w:sz="4" w:space="4" w:color="auto"/>
        </w:pBdr>
        <w:spacing w:after="0"/>
      </w:pPr>
      <w:r>
        <w:t xml:space="preserve">    "name": "localhost:27019",</w:t>
      </w:r>
    </w:p>
    <w:p w14:paraId="3C160C92" w14:textId="77777777" w:rsidR="00140AF2" w:rsidRDefault="00140AF2" w:rsidP="00140AF2">
      <w:pPr>
        <w:pBdr>
          <w:left w:val="single" w:sz="4" w:space="4" w:color="auto"/>
        </w:pBdr>
        <w:spacing w:after="0"/>
      </w:pPr>
      <w:r>
        <w:t xml:space="preserve">    "health": 1,</w:t>
      </w:r>
    </w:p>
    <w:p w14:paraId="34ED1648" w14:textId="77777777" w:rsidR="00140AF2" w:rsidRDefault="00140AF2" w:rsidP="00140AF2">
      <w:pPr>
        <w:pBdr>
          <w:left w:val="single" w:sz="4" w:space="4" w:color="auto"/>
        </w:pBdr>
        <w:spacing w:after="0"/>
      </w:pPr>
      <w:r>
        <w:t xml:space="preserve">    "state": 2,</w:t>
      </w:r>
    </w:p>
    <w:p w14:paraId="067C8873" w14:textId="77777777" w:rsidR="00140AF2" w:rsidRDefault="00140AF2" w:rsidP="00140AF2">
      <w:pPr>
        <w:pBdr>
          <w:left w:val="single" w:sz="4" w:space="4" w:color="auto"/>
        </w:pBdr>
        <w:spacing w:after="0"/>
      </w:pPr>
      <w:r>
        <w:t xml:space="preserve">    "stateStr": "SECONDARY",</w:t>
      </w:r>
    </w:p>
    <w:p w14:paraId="728B5168" w14:textId="77777777" w:rsidR="00140AF2" w:rsidRDefault="00140AF2" w:rsidP="00140AF2">
      <w:pPr>
        <w:pBdr>
          <w:left w:val="single" w:sz="4" w:space="4" w:color="auto"/>
        </w:pBdr>
        <w:spacing w:after="0"/>
      </w:pPr>
      <w:r>
        <w:t xml:space="preserve">    "uptime": 289,</w:t>
      </w:r>
    </w:p>
    <w:p w14:paraId="65BEF45F" w14:textId="77777777" w:rsidR="00140AF2" w:rsidRDefault="00140AF2" w:rsidP="00140AF2">
      <w:pPr>
        <w:pBdr>
          <w:left w:val="single" w:sz="4" w:space="4" w:color="auto"/>
        </w:pBdr>
        <w:spacing w:after="0"/>
      </w:pPr>
      <w:r>
        <w:t xml:space="preserve">    "optime": {</w:t>
      </w:r>
    </w:p>
    <w:p w14:paraId="69B1C86F"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6463480D" w14:textId="77777777" w:rsidR="00140AF2" w:rsidRDefault="00140AF2" w:rsidP="00140AF2">
      <w:pPr>
        <w:pBdr>
          <w:left w:val="single" w:sz="4" w:space="4" w:color="auto"/>
        </w:pBdr>
        <w:spacing w:after="0"/>
      </w:pPr>
      <w:r>
        <w:t xml:space="preserve">      "t": </w:t>
      </w:r>
      <w:proofErr w:type="gramStart"/>
      <w:r>
        <w:t>NumberLong(</w:t>
      </w:r>
      <w:proofErr w:type="gramEnd"/>
      <w:r>
        <w:t>"1")</w:t>
      </w:r>
    </w:p>
    <w:p w14:paraId="4FD012FB" w14:textId="77777777" w:rsidR="00140AF2" w:rsidRDefault="00140AF2" w:rsidP="00140AF2">
      <w:pPr>
        <w:pBdr>
          <w:left w:val="single" w:sz="4" w:space="4" w:color="auto"/>
        </w:pBdr>
        <w:spacing w:after="0"/>
      </w:pPr>
      <w:r>
        <w:t xml:space="preserve">    },</w:t>
      </w:r>
    </w:p>
    <w:p w14:paraId="7C75157A" w14:textId="77777777" w:rsidR="00140AF2" w:rsidRDefault="00140AF2" w:rsidP="00140AF2">
      <w:pPr>
        <w:pBdr>
          <w:left w:val="single" w:sz="4" w:space="4" w:color="auto"/>
        </w:pBdr>
        <w:spacing w:after="0"/>
      </w:pPr>
      <w:r>
        <w:t xml:space="preserve">    "optimeDurable": {</w:t>
      </w:r>
    </w:p>
    <w:p w14:paraId="32C5D18C"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6A04B4CF" w14:textId="77777777" w:rsidR="00140AF2" w:rsidRDefault="00140AF2" w:rsidP="00140AF2">
      <w:pPr>
        <w:pBdr>
          <w:left w:val="single" w:sz="4" w:space="4" w:color="auto"/>
        </w:pBdr>
        <w:spacing w:after="0"/>
      </w:pPr>
      <w:r>
        <w:t xml:space="preserve">      "t": </w:t>
      </w:r>
      <w:proofErr w:type="gramStart"/>
      <w:r>
        <w:t>NumberLong(</w:t>
      </w:r>
      <w:proofErr w:type="gramEnd"/>
      <w:r>
        <w:t>"1")</w:t>
      </w:r>
    </w:p>
    <w:p w14:paraId="519957F1" w14:textId="77777777" w:rsidR="00140AF2" w:rsidRDefault="00140AF2" w:rsidP="00140AF2">
      <w:pPr>
        <w:pBdr>
          <w:left w:val="single" w:sz="4" w:space="4" w:color="auto"/>
        </w:pBdr>
        <w:spacing w:after="0"/>
      </w:pPr>
      <w:r>
        <w:t xml:space="preserve">    },</w:t>
      </w:r>
    </w:p>
    <w:p w14:paraId="02CFA43A" w14:textId="77777777" w:rsidR="00140AF2" w:rsidRDefault="00140AF2" w:rsidP="00140AF2">
      <w:pPr>
        <w:pBdr>
          <w:left w:val="single" w:sz="4" w:space="4" w:color="auto"/>
        </w:pBdr>
        <w:spacing w:after="0"/>
      </w:pPr>
      <w:r>
        <w:t xml:space="preserve">    "optimeDate": ISODate("2018-03-14T14:47:51Z"),</w:t>
      </w:r>
    </w:p>
    <w:p w14:paraId="72DBF938" w14:textId="77777777" w:rsidR="00140AF2" w:rsidRDefault="00140AF2" w:rsidP="00140AF2">
      <w:pPr>
        <w:pBdr>
          <w:left w:val="single" w:sz="4" w:space="4" w:color="auto"/>
        </w:pBdr>
        <w:spacing w:after="0"/>
      </w:pPr>
      <w:r>
        <w:t xml:space="preserve">    "optimeDurableDate": ISODate("2018-03-14T14:47:51Z"),</w:t>
      </w:r>
    </w:p>
    <w:p w14:paraId="7BF4C35E" w14:textId="77777777" w:rsidR="00140AF2" w:rsidRDefault="00140AF2" w:rsidP="00140AF2">
      <w:pPr>
        <w:pBdr>
          <w:left w:val="single" w:sz="4" w:space="4" w:color="auto"/>
        </w:pBdr>
        <w:spacing w:after="0"/>
      </w:pPr>
      <w:r>
        <w:t xml:space="preserve">    "lastHeartbeat": ISODate("2018-03-14T14:47:56.558Z"),</w:t>
      </w:r>
    </w:p>
    <w:p w14:paraId="77F7DED0" w14:textId="77777777" w:rsidR="00140AF2" w:rsidRDefault="00140AF2" w:rsidP="00140AF2">
      <w:pPr>
        <w:pBdr>
          <w:left w:val="single" w:sz="4" w:space="4" w:color="auto"/>
        </w:pBdr>
        <w:spacing w:after="0"/>
      </w:pPr>
      <w:r>
        <w:t xml:space="preserve">    "lastHeartbeatRecv": ISODate("2018-03-14T14:47:56.654Z"),</w:t>
      </w:r>
    </w:p>
    <w:p w14:paraId="7B2BC087" w14:textId="77777777" w:rsidR="00140AF2" w:rsidRDefault="00140AF2" w:rsidP="00140AF2">
      <w:pPr>
        <w:pBdr>
          <w:left w:val="single" w:sz="4" w:space="4" w:color="auto"/>
        </w:pBdr>
        <w:spacing w:after="0"/>
      </w:pPr>
      <w:r>
        <w:t xml:space="preserve">    "pingMs": </w:t>
      </w:r>
      <w:proofErr w:type="gramStart"/>
      <w:r>
        <w:t>NumberLong(</w:t>
      </w:r>
      <w:proofErr w:type="gramEnd"/>
      <w:r>
        <w:t>"0"),</w:t>
      </w:r>
    </w:p>
    <w:p w14:paraId="5885FBB2" w14:textId="77777777" w:rsidR="00140AF2" w:rsidRDefault="00140AF2" w:rsidP="00140AF2">
      <w:pPr>
        <w:pBdr>
          <w:left w:val="single" w:sz="4" w:space="4" w:color="auto"/>
        </w:pBdr>
        <w:spacing w:after="0"/>
      </w:pPr>
      <w:r>
        <w:t xml:space="preserve">    "syncingTo": "localhost:27022",</w:t>
      </w:r>
    </w:p>
    <w:p w14:paraId="2715B0DC" w14:textId="77777777" w:rsidR="00140AF2" w:rsidRDefault="00140AF2" w:rsidP="00140AF2">
      <w:pPr>
        <w:pBdr>
          <w:left w:val="single" w:sz="4" w:space="4" w:color="auto"/>
        </w:pBdr>
        <w:spacing w:after="0"/>
      </w:pPr>
      <w:r>
        <w:t xml:space="preserve">    "configVersion": 2</w:t>
      </w:r>
    </w:p>
    <w:p w14:paraId="062EAF8F" w14:textId="77777777" w:rsidR="00140AF2" w:rsidRDefault="00140AF2" w:rsidP="00140AF2">
      <w:pPr>
        <w:pBdr>
          <w:left w:val="single" w:sz="4" w:space="4" w:color="auto"/>
        </w:pBdr>
        <w:spacing w:after="0"/>
      </w:pPr>
      <w:r>
        <w:t xml:space="preserve">  },</w:t>
      </w:r>
    </w:p>
    <w:p w14:paraId="1C53C70D" w14:textId="77777777" w:rsidR="00140AF2" w:rsidRDefault="00140AF2" w:rsidP="00140AF2">
      <w:pPr>
        <w:spacing w:after="0"/>
      </w:pPr>
      <w:r>
        <w:t xml:space="preserve">  </w:t>
      </w:r>
    </w:p>
    <w:p w14:paraId="4811A6F0" w14:textId="305086E5" w:rsidR="00140AF2" w:rsidRDefault="00140AF2" w:rsidP="00140AF2">
      <w:pPr>
        <w:pBdr>
          <w:left w:val="single" w:sz="4" w:space="1" w:color="auto"/>
        </w:pBdr>
        <w:spacing w:after="0"/>
      </w:pPr>
      <w:r>
        <w:t>{</w:t>
      </w:r>
    </w:p>
    <w:p w14:paraId="683E228C" w14:textId="77777777" w:rsidR="00140AF2" w:rsidRDefault="00140AF2" w:rsidP="00140AF2">
      <w:pPr>
        <w:pBdr>
          <w:left w:val="single" w:sz="4" w:space="1" w:color="auto"/>
        </w:pBdr>
        <w:spacing w:after="0"/>
      </w:pPr>
      <w:r>
        <w:t xml:space="preserve">    "_id": 3,</w:t>
      </w:r>
    </w:p>
    <w:p w14:paraId="32C03B23" w14:textId="77777777" w:rsidR="00140AF2" w:rsidRDefault="00140AF2" w:rsidP="00140AF2">
      <w:pPr>
        <w:pBdr>
          <w:left w:val="single" w:sz="4" w:space="1" w:color="auto"/>
        </w:pBdr>
        <w:spacing w:after="0"/>
      </w:pPr>
      <w:r>
        <w:t xml:space="preserve">    "name": "localhost:27020",</w:t>
      </w:r>
    </w:p>
    <w:p w14:paraId="13A9853C" w14:textId="77777777" w:rsidR="00140AF2" w:rsidRDefault="00140AF2" w:rsidP="00140AF2">
      <w:pPr>
        <w:pBdr>
          <w:left w:val="single" w:sz="4" w:space="1" w:color="auto"/>
        </w:pBdr>
        <w:spacing w:after="0"/>
      </w:pPr>
      <w:r>
        <w:t xml:space="preserve">    "health": 1,</w:t>
      </w:r>
    </w:p>
    <w:p w14:paraId="69690844" w14:textId="77777777" w:rsidR="00140AF2" w:rsidRDefault="00140AF2" w:rsidP="00140AF2">
      <w:pPr>
        <w:pBdr>
          <w:left w:val="single" w:sz="4" w:space="1" w:color="auto"/>
        </w:pBdr>
        <w:spacing w:after="0"/>
      </w:pPr>
      <w:r>
        <w:t xml:space="preserve">    "state": 2,</w:t>
      </w:r>
    </w:p>
    <w:p w14:paraId="7D6EFEC1" w14:textId="77777777" w:rsidR="00140AF2" w:rsidRDefault="00140AF2" w:rsidP="00140AF2">
      <w:pPr>
        <w:pBdr>
          <w:left w:val="single" w:sz="4" w:space="1" w:color="auto"/>
        </w:pBdr>
        <w:spacing w:after="0"/>
      </w:pPr>
      <w:r>
        <w:t xml:space="preserve">    "stateStr": "SECONDARY",</w:t>
      </w:r>
    </w:p>
    <w:p w14:paraId="26301B17" w14:textId="77777777" w:rsidR="00140AF2" w:rsidRDefault="00140AF2" w:rsidP="00140AF2">
      <w:pPr>
        <w:pBdr>
          <w:left w:val="single" w:sz="4" w:space="1" w:color="auto"/>
        </w:pBdr>
        <w:spacing w:after="0"/>
      </w:pPr>
      <w:r>
        <w:t xml:space="preserve">    "uptime": 289,</w:t>
      </w:r>
    </w:p>
    <w:p w14:paraId="1E8C0744" w14:textId="77777777" w:rsidR="00140AF2" w:rsidRDefault="00140AF2" w:rsidP="00140AF2">
      <w:pPr>
        <w:pBdr>
          <w:left w:val="single" w:sz="4" w:space="1" w:color="auto"/>
        </w:pBdr>
        <w:spacing w:after="0"/>
      </w:pPr>
      <w:r>
        <w:t xml:space="preserve">    "optime": {</w:t>
      </w:r>
    </w:p>
    <w:p w14:paraId="7CFF813C" w14:textId="77777777" w:rsidR="00140AF2" w:rsidRDefault="00140AF2" w:rsidP="00140AF2">
      <w:pPr>
        <w:pBdr>
          <w:left w:val="single" w:sz="4" w:space="1" w:color="auto"/>
        </w:pBdr>
        <w:spacing w:after="0"/>
      </w:pPr>
      <w:r>
        <w:t xml:space="preserve">      "ts": </w:t>
      </w:r>
      <w:proofErr w:type="gramStart"/>
      <w:r>
        <w:t>Timestamp(</w:t>
      </w:r>
      <w:proofErr w:type="gramEnd"/>
      <w:r>
        <w:t>1521038871, 1),</w:t>
      </w:r>
    </w:p>
    <w:p w14:paraId="710DCA36" w14:textId="77777777" w:rsidR="00140AF2" w:rsidRDefault="00140AF2" w:rsidP="00140AF2">
      <w:pPr>
        <w:pBdr>
          <w:left w:val="single" w:sz="4" w:space="1" w:color="auto"/>
        </w:pBdr>
        <w:spacing w:after="0"/>
      </w:pPr>
      <w:r>
        <w:t xml:space="preserve">      "t": </w:t>
      </w:r>
      <w:proofErr w:type="gramStart"/>
      <w:r>
        <w:t>NumberLong(</w:t>
      </w:r>
      <w:proofErr w:type="gramEnd"/>
      <w:r>
        <w:t>"1")</w:t>
      </w:r>
    </w:p>
    <w:p w14:paraId="39137DB7" w14:textId="77777777" w:rsidR="00140AF2" w:rsidRDefault="00140AF2" w:rsidP="00140AF2">
      <w:pPr>
        <w:pBdr>
          <w:left w:val="single" w:sz="4" w:space="1" w:color="auto"/>
        </w:pBdr>
        <w:spacing w:after="0"/>
      </w:pPr>
      <w:r>
        <w:t xml:space="preserve">    },</w:t>
      </w:r>
    </w:p>
    <w:p w14:paraId="3BCAB850" w14:textId="77777777" w:rsidR="00140AF2" w:rsidRDefault="00140AF2" w:rsidP="00140AF2">
      <w:pPr>
        <w:pBdr>
          <w:left w:val="single" w:sz="4" w:space="1" w:color="auto"/>
        </w:pBdr>
        <w:spacing w:after="0"/>
      </w:pPr>
      <w:r>
        <w:t xml:space="preserve">    "optimeDurable": {</w:t>
      </w:r>
    </w:p>
    <w:p w14:paraId="6B0D9EF1" w14:textId="77777777" w:rsidR="00140AF2" w:rsidRDefault="00140AF2" w:rsidP="00140AF2">
      <w:pPr>
        <w:pBdr>
          <w:left w:val="single" w:sz="4" w:space="1" w:color="auto"/>
        </w:pBdr>
        <w:spacing w:after="0"/>
      </w:pPr>
      <w:r>
        <w:t xml:space="preserve">      "ts": </w:t>
      </w:r>
      <w:proofErr w:type="gramStart"/>
      <w:r>
        <w:t>Timestamp(</w:t>
      </w:r>
      <w:proofErr w:type="gramEnd"/>
      <w:r>
        <w:t>1521038871, 1),</w:t>
      </w:r>
    </w:p>
    <w:p w14:paraId="04976124" w14:textId="77777777" w:rsidR="00140AF2" w:rsidRDefault="00140AF2" w:rsidP="00140AF2">
      <w:pPr>
        <w:pBdr>
          <w:left w:val="single" w:sz="4" w:space="1" w:color="auto"/>
        </w:pBdr>
        <w:spacing w:after="0"/>
      </w:pPr>
      <w:r>
        <w:t xml:space="preserve">      "t": </w:t>
      </w:r>
      <w:proofErr w:type="gramStart"/>
      <w:r>
        <w:t>NumberLong(</w:t>
      </w:r>
      <w:proofErr w:type="gramEnd"/>
      <w:r>
        <w:t>"1")</w:t>
      </w:r>
    </w:p>
    <w:p w14:paraId="3E76509C" w14:textId="77777777" w:rsidR="00140AF2" w:rsidRDefault="00140AF2" w:rsidP="00140AF2">
      <w:pPr>
        <w:pBdr>
          <w:left w:val="single" w:sz="4" w:space="1" w:color="auto"/>
        </w:pBdr>
        <w:spacing w:after="0"/>
      </w:pPr>
      <w:r>
        <w:lastRenderedPageBreak/>
        <w:t xml:space="preserve">    },</w:t>
      </w:r>
    </w:p>
    <w:p w14:paraId="5BFF42CB" w14:textId="77777777" w:rsidR="00140AF2" w:rsidRDefault="00140AF2" w:rsidP="00140AF2">
      <w:pPr>
        <w:pBdr>
          <w:left w:val="single" w:sz="4" w:space="1" w:color="auto"/>
        </w:pBdr>
        <w:spacing w:after="0"/>
      </w:pPr>
      <w:r>
        <w:t xml:space="preserve">    "optimeDate": ISODate("2018-03-14T14:47:51Z"),</w:t>
      </w:r>
    </w:p>
    <w:p w14:paraId="6AB24294" w14:textId="77777777" w:rsidR="00140AF2" w:rsidRDefault="00140AF2" w:rsidP="00140AF2">
      <w:pPr>
        <w:pBdr>
          <w:left w:val="single" w:sz="4" w:space="1" w:color="auto"/>
        </w:pBdr>
        <w:spacing w:after="0"/>
      </w:pPr>
      <w:r>
        <w:t xml:space="preserve">    "optimeDurableDate": ISODate("2018-03-14T14:47:51Z"),</w:t>
      </w:r>
    </w:p>
    <w:p w14:paraId="53B129FD" w14:textId="77777777" w:rsidR="00140AF2" w:rsidRDefault="00140AF2" w:rsidP="00140AF2">
      <w:pPr>
        <w:pBdr>
          <w:left w:val="single" w:sz="4" w:space="1" w:color="auto"/>
        </w:pBdr>
        <w:spacing w:after="0"/>
      </w:pPr>
      <w:r>
        <w:t xml:space="preserve">    "lastHeartbeat": ISODate("2018-03-14T14:47:56.558Z"),</w:t>
      </w:r>
    </w:p>
    <w:p w14:paraId="4EA4C346" w14:textId="77777777" w:rsidR="00140AF2" w:rsidRDefault="00140AF2" w:rsidP="00140AF2">
      <w:pPr>
        <w:pBdr>
          <w:left w:val="single" w:sz="4" w:space="1" w:color="auto"/>
        </w:pBdr>
        <w:spacing w:after="0"/>
      </w:pPr>
      <w:r>
        <w:t xml:space="preserve">    "lastHeartbeatRecv": ISODate("2018-03-14T14:47:56.726Z"),</w:t>
      </w:r>
    </w:p>
    <w:p w14:paraId="21E431A5" w14:textId="77777777" w:rsidR="00140AF2" w:rsidRDefault="00140AF2" w:rsidP="00140AF2">
      <w:pPr>
        <w:pBdr>
          <w:left w:val="single" w:sz="4" w:space="1" w:color="auto"/>
        </w:pBdr>
        <w:spacing w:after="0"/>
      </w:pPr>
      <w:r>
        <w:t xml:space="preserve">    "pingMs": </w:t>
      </w:r>
      <w:proofErr w:type="gramStart"/>
      <w:r>
        <w:t>NumberLong(</w:t>
      </w:r>
      <w:proofErr w:type="gramEnd"/>
      <w:r>
        <w:t>"0"),</w:t>
      </w:r>
    </w:p>
    <w:p w14:paraId="4A5138EB" w14:textId="77777777" w:rsidR="00140AF2" w:rsidRDefault="00140AF2" w:rsidP="00140AF2">
      <w:pPr>
        <w:pBdr>
          <w:left w:val="single" w:sz="4" w:space="1" w:color="auto"/>
        </w:pBdr>
        <w:spacing w:after="0"/>
      </w:pPr>
      <w:r>
        <w:t xml:space="preserve">    "syncingTo": "localhost:27022",</w:t>
      </w:r>
    </w:p>
    <w:p w14:paraId="29016F22" w14:textId="77777777" w:rsidR="00140AF2" w:rsidRDefault="00140AF2" w:rsidP="00140AF2">
      <w:pPr>
        <w:pBdr>
          <w:left w:val="single" w:sz="4" w:space="1" w:color="auto"/>
        </w:pBdr>
        <w:spacing w:after="0"/>
      </w:pPr>
      <w:r>
        <w:t xml:space="preserve">    "configVersion": 2</w:t>
      </w:r>
    </w:p>
    <w:p w14:paraId="37112413" w14:textId="77777777" w:rsidR="00140AF2" w:rsidRDefault="00140AF2" w:rsidP="00140AF2">
      <w:pPr>
        <w:pBdr>
          <w:left w:val="single" w:sz="4" w:space="1" w:color="auto"/>
        </w:pBdr>
        <w:spacing w:after="0"/>
      </w:pPr>
      <w:r>
        <w:t xml:space="preserve">  },</w:t>
      </w:r>
    </w:p>
    <w:p w14:paraId="2B50CDAC" w14:textId="77777777" w:rsidR="00140AF2" w:rsidRDefault="00140AF2" w:rsidP="00140AF2">
      <w:pPr>
        <w:spacing w:after="0"/>
      </w:pPr>
      <w:r>
        <w:t xml:space="preserve">  </w:t>
      </w:r>
    </w:p>
    <w:p w14:paraId="27A1B3A3" w14:textId="0F6B8819" w:rsidR="00140AF2" w:rsidRDefault="00140AF2" w:rsidP="00140AF2">
      <w:pPr>
        <w:pBdr>
          <w:left w:val="single" w:sz="4" w:space="4" w:color="auto"/>
        </w:pBdr>
        <w:spacing w:after="0"/>
      </w:pPr>
      <w:r>
        <w:t>{</w:t>
      </w:r>
    </w:p>
    <w:p w14:paraId="017539AD" w14:textId="77777777" w:rsidR="00140AF2" w:rsidRDefault="00140AF2" w:rsidP="00140AF2">
      <w:pPr>
        <w:pBdr>
          <w:left w:val="single" w:sz="4" w:space="4" w:color="auto"/>
        </w:pBdr>
        <w:spacing w:after="0"/>
      </w:pPr>
      <w:r>
        <w:t xml:space="preserve">    "_id": 4,</w:t>
      </w:r>
    </w:p>
    <w:p w14:paraId="093263F0" w14:textId="77777777" w:rsidR="00140AF2" w:rsidRDefault="00140AF2" w:rsidP="00140AF2">
      <w:pPr>
        <w:pBdr>
          <w:left w:val="single" w:sz="4" w:space="4" w:color="auto"/>
        </w:pBdr>
        <w:spacing w:after="0"/>
      </w:pPr>
      <w:r>
        <w:t xml:space="preserve">    "name": "localhost:27021",</w:t>
      </w:r>
    </w:p>
    <w:p w14:paraId="6D30A99B" w14:textId="77777777" w:rsidR="00140AF2" w:rsidRDefault="00140AF2" w:rsidP="00140AF2">
      <w:pPr>
        <w:pBdr>
          <w:left w:val="single" w:sz="4" w:space="4" w:color="auto"/>
        </w:pBdr>
        <w:spacing w:after="0"/>
      </w:pPr>
      <w:r>
        <w:t xml:space="preserve">    "health": 0,</w:t>
      </w:r>
    </w:p>
    <w:p w14:paraId="7EE78638" w14:textId="77777777" w:rsidR="00140AF2" w:rsidRDefault="00140AF2" w:rsidP="00140AF2">
      <w:pPr>
        <w:pBdr>
          <w:left w:val="single" w:sz="4" w:space="4" w:color="auto"/>
        </w:pBdr>
        <w:spacing w:after="0"/>
      </w:pPr>
      <w:r>
        <w:t xml:space="preserve">    "state": 8,</w:t>
      </w:r>
    </w:p>
    <w:p w14:paraId="131511F3" w14:textId="77777777" w:rsidR="00140AF2" w:rsidRDefault="00140AF2" w:rsidP="00140AF2">
      <w:pPr>
        <w:pBdr>
          <w:left w:val="single" w:sz="4" w:space="4" w:color="auto"/>
        </w:pBdr>
        <w:spacing w:after="0"/>
      </w:pPr>
      <w:r>
        <w:t xml:space="preserve">    "stateStr": "(not reachable/healthy)",</w:t>
      </w:r>
    </w:p>
    <w:p w14:paraId="2A5E57A4" w14:textId="77777777" w:rsidR="00140AF2" w:rsidRDefault="00140AF2" w:rsidP="00140AF2">
      <w:pPr>
        <w:pBdr>
          <w:left w:val="single" w:sz="4" w:space="4" w:color="auto"/>
        </w:pBdr>
        <w:spacing w:after="0"/>
      </w:pPr>
      <w:r>
        <w:t xml:space="preserve">    "uptime": 0,</w:t>
      </w:r>
    </w:p>
    <w:p w14:paraId="0055098C" w14:textId="77777777" w:rsidR="00140AF2" w:rsidRDefault="00140AF2" w:rsidP="00140AF2">
      <w:pPr>
        <w:pBdr>
          <w:left w:val="single" w:sz="4" w:space="4" w:color="auto"/>
        </w:pBdr>
        <w:spacing w:after="0"/>
      </w:pPr>
      <w:r>
        <w:t xml:space="preserve">    "optime": {</w:t>
      </w:r>
    </w:p>
    <w:p w14:paraId="595BE09A" w14:textId="77777777" w:rsidR="00140AF2" w:rsidRDefault="00140AF2" w:rsidP="00140AF2">
      <w:pPr>
        <w:pBdr>
          <w:left w:val="single" w:sz="4" w:space="4" w:color="auto"/>
        </w:pBdr>
        <w:spacing w:after="0"/>
      </w:pPr>
      <w:r>
        <w:t xml:space="preserve">      "ts": </w:t>
      </w:r>
      <w:proofErr w:type="gramStart"/>
      <w:r>
        <w:t>Timestamp(</w:t>
      </w:r>
      <w:proofErr w:type="gramEnd"/>
      <w:r>
        <w:t>0, 0),</w:t>
      </w:r>
    </w:p>
    <w:p w14:paraId="34C45C3F" w14:textId="77777777" w:rsidR="00140AF2" w:rsidRDefault="00140AF2" w:rsidP="00140AF2">
      <w:pPr>
        <w:pBdr>
          <w:left w:val="single" w:sz="4" w:space="4" w:color="auto"/>
        </w:pBdr>
        <w:spacing w:after="0"/>
      </w:pPr>
      <w:r>
        <w:t xml:space="preserve">      "t": </w:t>
      </w:r>
      <w:proofErr w:type="gramStart"/>
      <w:r>
        <w:t>NumberLong(</w:t>
      </w:r>
      <w:proofErr w:type="gramEnd"/>
      <w:r>
        <w:t>"-1")</w:t>
      </w:r>
    </w:p>
    <w:p w14:paraId="6C13BF1E" w14:textId="77777777" w:rsidR="00140AF2" w:rsidRDefault="00140AF2" w:rsidP="00140AF2">
      <w:pPr>
        <w:pBdr>
          <w:left w:val="single" w:sz="4" w:space="4" w:color="auto"/>
        </w:pBdr>
        <w:spacing w:after="0"/>
      </w:pPr>
      <w:r>
        <w:t xml:space="preserve">    },</w:t>
      </w:r>
    </w:p>
    <w:p w14:paraId="4C97C0C2" w14:textId="77777777" w:rsidR="00140AF2" w:rsidRDefault="00140AF2" w:rsidP="00140AF2">
      <w:pPr>
        <w:pBdr>
          <w:left w:val="single" w:sz="4" w:space="4" w:color="auto"/>
        </w:pBdr>
        <w:spacing w:after="0"/>
      </w:pPr>
      <w:r>
        <w:t xml:space="preserve">    "optimeDurable": {</w:t>
      </w:r>
    </w:p>
    <w:p w14:paraId="74CAAAD0" w14:textId="77777777" w:rsidR="00140AF2" w:rsidRDefault="00140AF2" w:rsidP="00140AF2">
      <w:pPr>
        <w:pBdr>
          <w:left w:val="single" w:sz="4" w:space="4" w:color="auto"/>
        </w:pBdr>
        <w:spacing w:after="0"/>
      </w:pPr>
      <w:r>
        <w:t xml:space="preserve">      "ts": </w:t>
      </w:r>
      <w:proofErr w:type="gramStart"/>
      <w:r>
        <w:t>Timestamp(</w:t>
      </w:r>
      <w:proofErr w:type="gramEnd"/>
      <w:r>
        <w:t>0, 0),</w:t>
      </w:r>
    </w:p>
    <w:p w14:paraId="1E07F3B0" w14:textId="77777777" w:rsidR="00140AF2" w:rsidRDefault="00140AF2" w:rsidP="00140AF2">
      <w:pPr>
        <w:pBdr>
          <w:left w:val="single" w:sz="4" w:space="4" w:color="auto"/>
        </w:pBdr>
        <w:spacing w:after="0"/>
      </w:pPr>
      <w:r>
        <w:t xml:space="preserve">      "t": </w:t>
      </w:r>
      <w:proofErr w:type="gramStart"/>
      <w:r>
        <w:t>NumberLong(</w:t>
      </w:r>
      <w:proofErr w:type="gramEnd"/>
      <w:r>
        <w:t>"-1")</w:t>
      </w:r>
    </w:p>
    <w:p w14:paraId="321C5FCF" w14:textId="77777777" w:rsidR="00140AF2" w:rsidRDefault="00140AF2" w:rsidP="00140AF2">
      <w:pPr>
        <w:pBdr>
          <w:left w:val="single" w:sz="4" w:space="4" w:color="auto"/>
        </w:pBdr>
        <w:spacing w:after="0"/>
      </w:pPr>
      <w:r>
        <w:t xml:space="preserve">    },</w:t>
      </w:r>
    </w:p>
    <w:p w14:paraId="05945CDF" w14:textId="77777777" w:rsidR="00140AF2" w:rsidRDefault="00140AF2" w:rsidP="00140AF2">
      <w:pPr>
        <w:pBdr>
          <w:left w:val="single" w:sz="4" w:space="4" w:color="auto"/>
        </w:pBdr>
        <w:spacing w:after="0"/>
      </w:pPr>
      <w:r>
        <w:t xml:space="preserve">    "optimeDate": ISODate("1970-01-01T00:00:00Z"),</w:t>
      </w:r>
    </w:p>
    <w:p w14:paraId="27BB943B" w14:textId="77777777" w:rsidR="00140AF2" w:rsidRDefault="00140AF2" w:rsidP="00140AF2">
      <w:pPr>
        <w:pBdr>
          <w:left w:val="single" w:sz="4" w:space="4" w:color="auto"/>
        </w:pBdr>
        <w:spacing w:after="0"/>
      </w:pPr>
      <w:r>
        <w:t xml:space="preserve">    "optimeDurableDate": ISODate("1970-01-01T00:00:00Z"),</w:t>
      </w:r>
    </w:p>
    <w:p w14:paraId="62325E45" w14:textId="77777777" w:rsidR="00140AF2" w:rsidRDefault="00140AF2" w:rsidP="00140AF2">
      <w:pPr>
        <w:pBdr>
          <w:left w:val="single" w:sz="4" w:space="4" w:color="auto"/>
        </w:pBdr>
        <w:spacing w:after="0"/>
      </w:pPr>
      <w:r>
        <w:t xml:space="preserve">    "lastHeartbeat": ISODate("2018-03-14T14:47:56.656Z"),</w:t>
      </w:r>
    </w:p>
    <w:p w14:paraId="415757CE" w14:textId="77777777" w:rsidR="00140AF2" w:rsidRDefault="00140AF2" w:rsidP="00140AF2">
      <w:pPr>
        <w:pBdr>
          <w:left w:val="single" w:sz="4" w:space="4" w:color="auto"/>
        </w:pBdr>
        <w:spacing w:after="0"/>
      </w:pPr>
      <w:r>
        <w:t xml:space="preserve">    "lastHeartbeatRecv": ISODate("2018-03-14T14:47:12.668Z"),</w:t>
      </w:r>
    </w:p>
    <w:p w14:paraId="4ED05267" w14:textId="77777777" w:rsidR="00140AF2" w:rsidRDefault="00140AF2" w:rsidP="00140AF2">
      <w:pPr>
        <w:pBdr>
          <w:left w:val="single" w:sz="4" w:space="4" w:color="auto"/>
        </w:pBdr>
        <w:spacing w:after="0"/>
      </w:pPr>
      <w:r>
        <w:t xml:space="preserve">    "pingMs": </w:t>
      </w:r>
      <w:proofErr w:type="gramStart"/>
      <w:r>
        <w:t>NumberLong(</w:t>
      </w:r>
      <w:proofErr w:type="gramEnd"/>
      <w:r>
        <w:t>"0"),</w:t>
      </w:r>
    </w:p>
    <w:p w14:paraId="28F607B8" w14:textId="77777777" w:rsidR="00140AF2" w:rsidRDefault="00140AF2" w:rsidP="00140AF2">
      <w:pPr>
        <w:pBdr>
          <w:left w:val="single" w:sz="4" w:space="4" w:color="auto"/>
        </w:pBdr>
        <w:spacing w:after="0"/>
      </w:pPr>
      <w:r>
        <w:t xml:space="preserve">    "lastHeartbeatMessage": "Connection refused",</w:t>
      </w:r>
    </w:p>
    <w:p w14:paraId="0192F092" w14:textId="77777777" w:rsidR="00140AF2" w:rsidRDefault="00140AF2" w:rsidP="00140AF2">
      <w:pPr>
        <w:pBdr>
          <w:left w:val="single" w:sz="4" w:space="4" w:color="auto"/>
        </w:pBdr>
        <w:spacing w:after="0"/>
      </w:pPr>
      <w:r>
        <w:t xml:space="preserve">    "configVersion": -1</w:t>
      </w:r>
    </w:p>
    <w:p w14:paraId="7D23B287" w14:textId="77777777" w:rsidR="00140AF2" w:rsidRDefault="00140AF2" w:rsidP="00140AF2">
      <w:pPr>
        <w:pBdr>
          <w:left w:val="single" w:sz="4" w:space="4" w:color="auto"/>
        </w:pBdr>
        <w:spacing w:after="0"/>
      </w:pPr>
      <w:r>
        <w:t xml:space="preserve">  },</w:t>
      </w:r>
    </w:p>
    <w:p w14:paraId="4E0D94F5" w14:textId="77777777" w:rsidR="00140AF2" w:rsidRDefault="00140AF2" w:rsidP="00140AF2">
      <w:pPr>
        <w:spacing w:after="0"/>
      </w:pPr>
      <w:r>
        <w:t xml:space="preserve">  </w:t>
      </w:r>
    </w:p>
    <w:p w14:paraId="5D84ECAA" w14:textId="55EF07DD" w:rsidR="00140AF2" w:rsidRDefault="00140AF2" w:rsidP="00140AF2">
      <w:pPr>
        <w:pBdr>
          <w:left w:val="single" w:sz="4" w:space="4" w:color="auto"/>
        </w:pBdr>
        <w:spacing w:after="0"/>
      </w:pPr>
      <w:r>
        <w:t>{</w:t>
      </w:r>
    </w:p>
    <w:p w14:paraId="4F78124B" w14:textId="77777777" w:rsidR="00140AF2" w:rsidRDefault="00140AF2" w:rsidP="00140AF2">
      <w:pPr>
        <w:pBdr>
          <w:left w:val="single" w:sz="4" w:space="4" w:color="auto"/>
        </w:pBdr>
        <w:spacing w:after="0"/>
      </w:pPr>
      <w:r>
        <w:t xml:space="preserve">    "_id": 5,</w:t>
      </w:r>
    </w:p>
    <w:p w14:paraId="4C62AD99" w14:textId="77777777" w:rsidR="00140AF2" w:rsidRDefault="00140AF2" w:rsidP="00140AF2">
      <w:pPr>
        <w:pBdr>
          <w:left w:val="single" w:sz="4" w:space="4" w:color="auto"/>
        </w:pBdr>
        <w:spacing w:after="0"/>
      </w:pPr>
      <w:r>
        <w:t xml:space="preserve">    "name": "localhost:27022",</w:t>
      </w:r>
    </w:p>
    <w:p w14:paraId="00AAA512" w14:textId="77777777" w:rsidR="00140AF2" w:rsidRDefault="00140AF2" w:rsidP="00140AF2">
      <w:pPr>
        <w:pBdr>
          <w:left w:val="single" w:sz="4" w:space="4" w:color="auto"/>
        </w:pBdr>
        <w:spacing w:after="0"/>
      </w:pPr>
      <w:r>
        <w:t xml:space="preserve">    "health": 1,</w:t>
      </w:r>
    </w:p>
    <w:p w14:paraId="2D8B58E4" w14:textId="77777777" w:rsidR="00140AF2" w:rsidRDefault="00140AF2" w:rsidP="00140AF2">
      <w:pPr>
        <w:pBdr>
          <w:left w:val="single" w:sz="4" w:space="4" w:color="auto"/>
        </w:pBdr>
        <w:spacing w:after="0"/>
      </w:pPr>
      <w:r>
        <w:t xml:space="preserve">    "state": 2,</w:t>
      </w:r>
    </w:p>
    <w:p w14:paraId="55DDE2E4" w14:textId="77777777" w:rsidR="00140AF2" w:rsidRDefault="00140AF2" w:rsidP="00140AF2">
      <w:pPr>
        <w:pBdr>
          <w:left w:val="single" w:sz="4" w:space="4" w:color="auto"/>
        </w:pBdr>
        <w:spacing w:after="0"/>
      </w:pPr>
      <w:r>
        <w:t xml:space="preserve">    "stateStr": "SECONDARY",</w:t>
      </w:r>
    </w:p>
    <w:p w14:paraId="3C5635C8" w14:textId="77777777" w:rsidR="00140AF2" w:rsidRDefault="00140AF2" w:rsidP="00140AF2">
      <w:pPr>
        <w:pBdr>
          <w:left w:val="single" w:sz="4" w:space="4" w:color="auto"/>
        </w:pBdr>
        <w:spacing w:after="0"/>
      </w:pPr>
      <w:r>
        <w:t xml:space="preserve">    "uptime": 289,</w:t>
      </w:r>
    </w:p>
    <w:p w14:paraId="525A1FDC" w14:textId="77777777" w:rsidR="00140AF2" w:rsidRDefault="00140AF2" w:rsidP="00140AF2">
      <w:pPr>
        <w:pBdr>
          <w:left w:val="single" w:sz="4" w:space="4" w:color="auto"/>
        </w:pBdr>
        <w:spacing w:after="0"/>
      </w:pPr>
      <w:r>
        <w:t xml:space="preserve">    "optime": {</w:t>
      </w:r>
    </w:p>
    <w:p w14:paraId="66850B78"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1915DE8D" w14:textId="77777777" w:rsidR="00140AF2" w:rsidRDefault="00140AF2" w:rsidP="00140AF2">
      <w:pPr>
        <w:pBdr>
          <w:left w:val="single" w:sz="4" w:space="4" w:color="auto"/>
        </w:pBdr>
        <w:spacing w:after="0"/>
      </w:pPr>
      <w:r>
        <w:t xml:space="preserve">      "t": </w:t>
      </w:r>
      <w:proofErr w:type="gramStart"/>
      <w:r>
        <w:t>NumberLong(</w:t>
      </w:r>
      <w:proofErr w:type="gramEnd"/>
      <w:r>
        <w:t>"1")</w:t>
      </w:r>
    </w:p>
    <w:p w14:paraId="77078689" w14:textId="77777777" w:rsidR="00140AF2" w:rsidRDefault="00140AF2" w:rsidP="00140AF2">
      <w:pPr>
        <w:pBdr>
          <w:left w:val="single" w:sz="4" w:space="4" w:color="auto"/>
        </w:pBdr>
        <w:spacing w:after="0"/>
      </w:pPr>
      <w:r>
        <w:lastRenderedPageBreak/>
        <w:t xml:space="preserve">    },</w:t>
      </w:r>
    </w:p>
    <w:p w14:paraId="76C12243" w14:textId="77777777" w:rsidR="00140AF2" w:rsidRDefault="00140AF2" w:rsidP="00140AF2">
      <w:pPr>
        <w:pBdr>
          <w:left w:val="single" w:sz="4" w:space="4" w:color="auto"/>
        </w:pBdr>
        <w:spacing w:after="0"/>
      </w:pPr>
      <w:r>
        <w:t xml:space="preserve">    "optimeDurable": {</w:t>
      </w:r>
    </w:p>
    <w:p w14:paraId="6A4C6524"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0FD0F936" w14:textId="77777777" w:rsidR="00140AF2" w:rsidRDefault="00140AF2" w:rsidP="00140AF2">
      <w:pPr>
        <w:pBdr>
          <w:left w:val="single" w:sz="4" w:space="4" w:color="auto"/>
        </w:pBdr>
        <w:spacing w:after="0"/>
      </w:pPr>
      <w:r>
        <w:t xml:space="preserve">      "t": </w:t>
      </w:r>
      <w:proofErr w:type="gramStart"/>
      <w:r>
        <w:t>NumberLong(</w:t>
      </w:r>
      <w:proofErr w:type="gramEnd"/>
      <w:r>
        <w:t>"1")</w:t>
      </w:r>
    </w:p>
    <w:p w14:paraId="5EF54C01" w14:textId="77777777" w:rsidR="00140AF2" w:rsidRDefault="00140AF2" w:rsidP="00140AF2">
      <w:pPr>
        <w:pBdr>
          <w:left w:val="single" w:sz="4" w:space="4" w:color="auto"/>
        </w:pBdr>
        <w:spacing w:after="0"/>
      </w:pPr>
      <w:r>
        <w:t xml:space="preserve">    },</w:t>
      </w:r>
    </w:p>
    <w:p w14:paraId="0371B5D5" w14:textId="77777777" w:rsidR="00140AF2" w:rsidRDefault="00140AF2" w:rsidP="00140AF2">
      <w:pPr>
        <w:pBdr>
          <w:left w:val="single" w:sz="4" w:space="4" w:color="auto"/>
        </w:pBdr>
        <w:spacing w:after="0"/>
      </w:pPr>
      <w:r>
        <w:t xml:space="preserve">    "optimeDate": ISODate("2018-03-14T14:47:51Z"),</w:t>
      </w:r>
    </w:p>
    <w:p w14:paraId="3C595C55" w14:textId="77777777" w:rsidR="00140AF2" w:rsidRDefault="00140AF2" w:rsidP="00140AF2">
      <w:pPr>
        <w:pBdr>
          <w:left w:val="single" w:sz="4" w:space="4" w:color="auto"/>
        </w:pBdr>
        <w:spacing w:after="0"/>
      </w:pPr>
      <w:r>
        <w:t xml:space="preserve">    "optimeDurableDate": ISODate("2018-03-14T14:47:51Z"),</w:t>
      </w:r>
    </w:p>
    <w:p w14:paraId="4B380C4F" w14:textId="77777777" w:rsidR="00140AF2" w:rsidRDefault="00140AF2" w:rsidP="00140AF2">
      <w:pPr>
        <w:pBdr>
          <w:left w:val="single" w:sz="4" w:space="4" w:color="auto"/>
        </w:pBdr>
        <w:spacing w:after="0"/>
      </w:pPr>
      <w:r>
        <w:t xml:space="preserve">    "lastHeartbeat": ISODate("2018-03-14T14:47:56.558Z"),</w:t>
      </w:r>
    </w:p>
    <w:p w14:paraId="403D0DF6" w14:textId="77777777" w:rsidR="00140AF2" w:rsidRDefault="00140AF2" w:rsidP="00140AF2">
      <w:pPr>
        <w:pBdr>
          <w:left w:val="single" w:sz="4" w:space="4" w:color="auto"/>
        </w:pBdr>
        <w:spacing w:after="0"/>
      </w:pPr>
      <w:r>
        <w:t xml:space="preserve">    "lastHeartbeatRecv": ISODate("2018-03-14T14:47:55.974Z"),</w:t>
      </w:r>
    </w:p>
    <w:p w14:paraId="014D795A" w14:textId="77777777" w:rsidR="00140AF2" w:rsidRDefault="00140AF2" w:rsidP="00140AF2">
      <w:pPr>
        <w:pBdr>
          <w:left w:val="single" w:sz="4" w:space="4" w:color="auto"/>
        </w:pBdr>
        <w:spacing w:after="0"/>
      </w:pPr>
      <w:r>
        <w:t xml:space="preserve">    "pingMs": </w:t>
      </w:r>
      <w:proofErr w:type="gramStart"/>
      <w:r>
        <w:t>NumberLong(</w:t>
      </w:r>
      <w:proofErr w:type="gramEnd"/>
      <w:r>
        <w:t>"0"),</w:t>
      </w:r>
    </w:p>
    <w:p w14:paraId="14352327" w14:textId="77777777" w:rsidR="00140AF2" w:rsidRDefault="00140AF2" w:rsidP="00140AF2">
      <w:pPr>
        <w:pBdr>
          <w:left w:val="single" w:sz="4" w:space="4" w:color="auto"/>
        </w:pBdr>
        <w:spacing w:after="0"/>
      </w:pPr>
      <w:r>
        <w:t xml:space="preserve">    "syncingTo": "localhost:27017",</w:t>
      </w:r>
    </w:p>
    <w:p w14:paraId="55923E26" w14:textId="77777777" w:rsidR="00140AF2" w:rsidRDefault="00140AF2" w:rsidP="00140AF2">
      <w:pPr>
        <w:pBdr>
          <w:left w:val="single" w:sz="4" w:space="4" w:color="auto"/>
        </w:pBdr>
        <w:spacing w:after="0"/>
      </w:pPr>
      <w:r>
        <w:t xml:space="preserve">    "configVersion": 2</w:t>
      </w:r>
    </w:p>
    <w:p w14:paraId="666718DF" w14:textId="77777777" w:rsidR="00140AF2" w:rsidRDefault="00140AF2" w:rsidP="00140AF2">
      <w:pPr>
        <w:pBdr>
          <w:left w:val="single" w:sz="4" w:space="4" w:color="auto"/>
        </w:pBdr>
        <w:spacing w:after="0"/>
      </w:pPr>
      <w:r>
        <w:t xml:space="preserve">  },</w:t>
      </w:r>
    </w:p>
    <w:p w14:paraId="129592FB" w14:textId="77777777" w:rsidR="00140AF2" w:rsidRDefault="00140AF2" w:rsidP="00140AF2">
      <w:pPr>
        <w:spacing w:after="0"/>
      </w:pPr>
      <w:r>
        <w:t xml:space="preserve">  </w:t>
      </w:r>
    </w:p>
    <w:p w14:paraId="1C321C19" w14:textId="7A185584" w:rsidR="00140AF2" w:rsidRDefault="00140AF2" w:rsidP="00140AF2">
      <w:pPr>
        <w:pBdr>
          <w:left w:val="single" w:sz="4" w:space="4" w:color="auto"/>
        </w:pBdr>
        <w:spacing w:after="0"/>
      </w:pPr>
      <w:r>
        <w:t>{</w:t>
      </w:r>
    </w:p>
    <w:p w14:paraId="496CB2F0" w14:textId="77777777" w:rsidR="00140AF2" w:rsidRDefault="00140AF2" w:rsidP="00140AF2">
      <w:pPr>
        <w:pBdr>
          <w:left w:val="single" w:sz="4" w:space="4" w:color="auto"/>
        </w:pBdr>
        <w:spacing w:after="0"/>
      </w:pPr>
      <w:r>
        <w:t xml:space="preserve">    "_id": 6,</w:t>
      </w:r>
    </w:p>
    <w:p w14:paraId="6A198271" w14:textId="77777777" w:rsidR="00140AF2" w:rsidRDefault="00140AF2" w:rsidP="00140AF2">
      <w:pPr>
        <w:pBdr>
          <w:left w:val="single" w:sz="4" w:space="4" w:color="auto"/>
        </w:pBdr>
        <w:spacing w:after="0"/>
      </w:pPr>
      <w:r>
        <w:t xml:space="preserve">    "name": "localhost:27023",</w:t>
      </w:r>
    </w:p>
    <w:p w14:paraId="6FAE2069" w14:textId="77777777" w:rsidR="00140AF2" w:rsidRDefault="00140AF2" w:rsidP="00140AF2">
      <w:pPr>
        <w:pBdr>
          <w:left w:val="single" w:sz="4" w:space="4" w:color="auto"/>
        </w:pBdr>
        <w:spacing w:after="0"/>
      </w:pPr>
      <w:r>
        <w:t xml:space="preserve">    "health": 1,</w:t>
      </w:r>
    </w:p>
    <w:p w14:paraId="061E438D" w14:textId="77777777" w:rsidR="00140AF2" w:rsidRDefault="00140AF2" w:rsidP="00140AF2">
      <w:pPr>
        <w:pBdr>
          <w:left w:val="single" w:sz="4" w:space="4" w:color="auto"/>
        </w:pBdr>
        <w:spacing w:after="0"/>
      </w:pPr>
      <w:r>
        <w:t xml:space="preserve">    "state": 2,</w:t>
      </w:r>
    </w:p>
    <w:p w14:paraId="52121ECF" w14:textId="77777777" w:rsidR="00140AF2" w:rsidRDefault="00140AF2" w:rsidP="00140AF2">
      <w:pPr>
        <w:pBdr>
          <w:left w:val="single" w:sz="4" w:space="4" w:color="auto"/>
        </w:pBdr>
        <w:spacing w:after="0"/>
      </w:pPr>
      <w:r>
        <w:t xml:space="preserve">    "stateStr": "SECONDARY",</w:t>
      </w:r>
    </w:p>
    <w:p w14:paraId="1C34D9F2" w14:textId="77777777" w:rsidR="00140AF2" w:rsidRDefault="00140AF2" w:rsidP="00140AF2">
      <w:pPr>
        <w:pBdr>
          <w:left w:val="single" w:sz="4" w:space="4" w:color="auto"/>
        </w:pBdr>
        <w:spacing w:after="0"/>
      </w:pPr>
      <w:r>
        <w:t xml:space="preserve">    "uptime": 289,</w:t>
      </w:r>
    </w:p>
    <w:p w14:paraId="3299DE39" w14:textId="77777777" w:rsidR="00140AF2" w:rsidRDefault="00140AF2" w:rsidP="00140AF2">
      <w:pPr>
        <w:pBdr>
          <w:left w:val="single" w:sz="4" w:space="4" w:color="auto"/>
        </w:pBdr>
        <w:spacing w:after="0"/>
      </w:pPr>
      <w:r>
        <w:t xml:space="preserve">    "optime": {</w:t>
      </w:r>
    </w:p>
    <w:p w14:paraId="53EF0B38"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148E4D5F" w14:textId="77777777" w:rsidR="00140AF2" w:rsidRDefault="00140AF2" w:rsidP="00140AF2">
      <w:pPr>
        <w:pBdr>
          <w:left w:val="single" w:sz="4" w:space="4" w:color="auto"/>
        </w:pBdr>
        <w:spacing w:after="0"/>
      </w:pPr>
      <w:r>
        <w:t xml:space="preserve">      "t": </w:t>
      </w:r>
      <w:proofErr w:type="gramStart"/>
      <w:r>
        <w:t>NumberLong(</w:t>
      </w:r>
      <w:proofErr w:type="gramEnd"/>
      <w:r>
        <w:t>"1")</w:t>
      </w:r>
    </w:p>
    <w:p w14:paraId="323AE9D0" w14:textId="77777777" w:rsidR="00140AF2" w:rsidRDefault="00140AF2" w:rsidP="00140AF2">
      <w:pPr>
        <w:pBdr>
          <w:left w:val="single" w:sz="4" w:space="4" w:color="auto"/>
        </w:pBdr>
        <w:spacing w:after="0"/>
      </w:pPr>
      <w:r>
        <w:t xml:space="preserve">    },</w:t>
      </w:r>
    </w:p>
    <w:p w14:paraId="1928A229" w14:textId="77777777" w:rsidR="00140AF2" w:rsidRDefault="00140AF2" w:rsidP="00140AF2">
      <w:pPr>
        <w:pBdr>
          <w:left w:val="single" w:sz="4" w:space="4" w:color="auto"/>
        </w:pBdr>
        <w:spacing w:after="0"/>
      </w:pPr>
      <w:r>
        <w:t xml:space="preserve">    "optimeDurable": {</w:t>
      </w:r>
    </w:p>
    <w:p w14:paraId="46E1D151" w14:textId="77777777" w:rsidR="00140AF2" w:rsidRDefault="00140AF2" w:rsidP="00140AF2">
      <w:pPr>
        <w:pBdr>
          <w:left w:val="single" w:sz="4" w:space="4" w:color="auto"/>
        </w:pBdr>
        <w:spacing w:after="0"/>
      </w:pPr>
      <w:r>
        <w:t xml:space="preserve">      "ts": </w:t>
      </w:r>
      <w:proofErr w:type="gramStart"/>
      <w:r>
        <w:t>Timestamp(</w:t>
      </w:r>
      <w:proofErr w:type="gramEnd"/>
      <w:r>
        <w:t>1521038871, 1),</w:t>
      </w:r>
    </w:p>
    <w:p w14:paraId="6027E2C5" w14:textId="77777777" w:rsidR="00140AF2" w:rsidRDefault="00140AF2" w:rsidP="00140AF2">
      <w:pPr>
        <w:pBdr>
          <w:left w:val="single" w:sz="4" w:space="4" w:color="auto"/>
        </w:pBdr>
        <w:spacing w:after="0"/>
      </w:pPr>
      <w:r>
        <w:t xml:space="preserve">      "t": </w:t>
      </w:r>
      <w:proofErr w:type="gramStart"/>
      <w:r>
        <w:t>NumberLong(</w:t>
      </w:r>
      <w:proofErr w:type="gramEnd"/>
      <w:r>
        <w:t>"1")</w:t>
      </w:r>
    </w:p>
    <w:p w14:paraId="7533914E" w14:textId="77777777" w:rsidR="00140AF2" w:rsidRDefault="00140AF2" w:rsidP="00140AF2">
      <w:pPr>
        <w:pBdr>
          <w:left w:val="single" w:sz="4" w:space="4" w:color="auto"/>
        </w:pBdr>
        <w:spacing w:after="0"/>
      </w:pPr>
      <w:r>
        <w:t xml:space="preserve">    },</w:t>
      </w:r>
    </w:p>
    <w:p w14:paraId="565A5332" w14:textId="77777777" w:rsidR="00140AF2" w:rsidRDefault="00140AF2" w:rsidP="00140AF2">
      <w:pPr>
        <w:pBdr>
          <w:left w:val="single" w:sz="4" w:space="4" w:color="auto"/>
        </w:pBdr>
        <w:spacing w:after="0"/>
      </w:pPr>
      <w:r>
        <w:t xml:space="preserve">    "optimeDate": ISODate("2018-03-14T14:47:51Z"),</w:t>
      </w:r>
    </w:p>
    <w:p w14:paraId="62369ABA" w14:textId="77777777" w:rsidR="00140AF2" w:rsidRDefault="00140AF2" w:rsidP="00140AF2">
      <w:pPr>
        <w:pBdr>
          <w:left w:val="single" w:sz="4" w:space="4" w:color="auto"/>
        </w:pBdr>
        <w:spacing w:after="0"/>
      </w:pPr>
      <w:r>
        <w:t xml:space="preserve">    "optimeDurableDate": ISODate("2018-03-14T14:47:51Z"),</w:t>
      </w:r>
    </w:p>
    <w:p w14:paraId="63DAAB2F" w14:textId="77777777" w:rsidR="00140AF2" w:rsidRDefault="00140AF2" w:rsidP="00140AF2">
      <w:pPr>
        <w:pBdr>
          <w:left w:val="single" w:sz="4" w:space="4" w:color="auto"/>
        </w:pBdr>
        <w:spacing w:after="0"/>
      </w:pPr>
      <w:r>
        <w:t xml:space="preserve">    "lastHeartbeat": ISODate("2018-03-14T14:47:56.558Z"),</w:t>
      </w:r>
    </w:p>
    <w:p w14:paraId="56E60D34" w14:textId="77777777" w:rsidR="00140AF2" w:rsidRDefault="00140AF2" w:rsidP="00140AF2">
      <w:pPr>
        <w:pBdr>
          <w:left w:val="single" w:sz="4" w:space="4" w:color="auto"/>
        </w:pBdr>
        <w:spacing w:after="0"/>
      </w:pPr>
      <w:r>
        <w:t xml:space="preserve">    "lastHeartbeatRecv": ISODate("2018-03-14T14:47:56.801Z"),</w:t>
      </w:r>
    </w:p>
    <w:p w14:paraId="529569A4" w14:textId="77777777" w:rsidR="00140AF2" w:rsidRDefault="00140AF2" w:rsidP="00140AF2">
      <w:pPr>
        <w:pBdr>
          <w:left w:val="single" w:sz="4" w:space="4" w:color="auto"/>
        </w:pBdr>
        <w:spacing w:after="0"/>
      </w:pPr>
      <w:r>
        <w:t xml:space="preserve">    "pingMs": </w:t>
      </w:r>
      <w:proofErr w:type="gramStart"/>
      <w:r>
        <w:t>NumberLong(</w:t>
      </w:r>
      <w:proofErr w:type="gramEnd"/>
      <w:r>
        <w:t>"0"),</w:t>
      </w:r>
    </w:p>
    <w:p w14:paraId="4902AC0B" w14:textId="77777777" w:rsidR="00140AF2" w:rsidRDefault="00140AF2" w:rsidP="00140AF2">
      <w:pPr>
        <w:pBdr>
          <w:left w:val="single" w:sz="4" w:space="4" w:color="auto"/>
        </w:pBdr>
        <w:spacing w:after="0"/>
      </w:pPr>
      <w:r>
        <w:t xml:space="preserve">    "syncingTo": "localhost:27022",</w:t>
      </w:r>
    </w:p>
    <w:p w14:paraId="068EF851" w14:textId="77777777" w:rsidR="00140AF2" w:rsidRDefault="00140AF2" w:rsidP="00140AF2">
      <w:pPr>
        <w:pBdr>
          <w:left w:val="single" w:sz="4" w:space="4" w:color="auto"/>
        </w:pBdr>
        <w:spacing w:after="0"/>
      </w:pPr>
      <w:r>
        <w:t xml:space="preserve">    "configVersion": 2</w:t>
      </w:r>
    </w:p>
    <w:p w14:paraId="35D8F87E" w14:textId="77777777" w:rsidR="00140AF2" w:rsidRDefault="00140AF2" w:rsidP="00140AF2">
      <w:pPr>
        <w:pBdr>
          <w:left w:val="single" w:sz="4" w:space="4" w:color="auto"/>
        </w:pBdr>
        <w:spacing w:after="0"/>
      </w:pPr>
      <w:r>
        <w:t xml:space="preserve">  }</w:t>
      </w:r>
    </w:p>
    <w:p w14:paraId="5FC1D509" w14:textId="77777777" w:rsidR="00140AF2" w:rsidRDefault="00140AF2" w:rsidP="00140AF2">
      <w:pPr>
        <w:spacing w:after="0"/>
      </w:pPr>
      <w:r>
        <w:t>]</w:t>
      </w:r>
    </w:p>
    <w:p w14:paraId="2A169D40" w14:textId="77777777" w:rsidR="00140AF2" w:rsidRDefault="00140AF2" w:rsidP="00140AF2">
      <w:pPr>
        <w:spacing w:after="0"/>
      </w:pPr>
    </w:p>
    <w:p w14:paraId="6DB70880" w14:textId="0F345B90" w:rsidR="00140AF2" w:rsidRDefault="00140AF2" w:rsidP="00140AF2">
      <w:pPr>
        <w:spacing w:after="0"/>
      </w:pPr>
      <w:r>
        <w:t xml:space="preserve">At this moment, how many </w:t>
      </w:r>
      <w:proofErr w:type="gramStart"/>
      <w:r>
        <w:t>replica</w:t>
      </w:r>
      <w:proofErr w:type="gramEnd"/>
      <w:r>
        <w:t xml:space="preserve"> set members are eligible to become primary in the event of the current Primary crashing or stepping down?</w:t>
      </w:r>
    </w:p>
    <w:p w14:paraId="522CBFF7" w14:textId="3A94C58C" w:rsidR="00140AF2" w:rsidRDefault="00140AF2" w:rsidP="00140AF2">
      <w:pPr>
        <w:spacing w:after="0"/>
      </w:pPr>
      <w:r>
        <w:t>4</w:t>
      </w:r>
      <w:r>
        <w:t>, 7, 6 ,5 [TRUE]</w:t>
      </w:r>
    </w:p>
    <w:p w14:paraId="786B4D0B" w14:textId="4777A03F" w:rsidR="00140AF2" w:rsidRDefault="00140AF2" w:rsidP="00140AF2">
      <w:pPr>
        <w:spacing w:after="0"/>
      </w:pPr>
    </w:p>
    <w:p w14:paraId="534B7776" w14:textId="34E2C94C" w:rsidR="00140AF2" w:rsidRDefault="00140AF2" w:rsidP="00140AF2">
      <w:pPr>
        <w:spacing w:after="0"/>
      </w:pPr>
    </w:p>
    <w:p w14:paraId="57C8B858" w14:textId="77777777" w:rsidR="000203E6" w:rsidRDefault="000203E6" w:rsidP="000203E6">
      <w:pPr>
        <w:spacing w:after="0"/>
      </w:pPr>
      <w:proofErr w:type="gramStart"/>
      <w:r>
        <w:lastRenderedPageBreak/>
        <w:t>149 .</w:t>
      </w:r>
      <w:proofErr w:type="gramEnd"/>
      <w:r>
        <w:t xml:space="preserve"> </w:t>
      </w:r>
      <w:r>
        <w:t>Given the following replica set configuration:</w:t>
      </w:r>
    </w:p>
    <w:p w14:paraId="4A54EFAB" w14:textId="77777777" w:rsidR="000203E6" w:rsidRDefault="000203E6" w:rsidP="000203E6">
      <w:pPr>
        <w:pBdr>
          <w:left w:val="single" w:sz="4" w:space="4" w:color="auto"/>
        </w:pBdr>
        <w:spacing w:after="0"/>
      </w:pPr>
      <w:r>
        <w:t>conf = {</w:t>
      </w:r>
    </w:p>
    <w:p w14:paraId="377B5BF2" w14:textId="77777777" w:rsidR="000203E6" w:rsidRDefault="000203E6" w:rsidP="000203E6">
      <w:pPr>
        <w:pBdr>
          <w:left w:val="single" w:sz="4" w:space="4" w:color="auto"/>
        </w:pBdr>
        <w:spacing w:after="0"/>
      </w:pPr>
      <w:r>
        <w:t xml:space="preserve">  "_id": "replset",</w:t>
      </w:r>
    </w:p>
    <w:p w14:paraId="1283312D" w14:textId="77777777" w:rsidR="000203E6" w:rsidRDefault="000203E6" w:rsidP="000203E6">
      <w:pPr>
        <w:pBdr>
          <w:left w:val="single" w:sz="4" w:space="4" w:color="auto"/>
        </w:pBdr>
        <w:spacing w:after="0"/>
      </w:pPr>
      <w:r>
        <w:t xml:space="preserve">  "version": 1,</w:t>
      </w:r>
    </w:p>
    <w:p w14:paraId="4E025228" w14:textId="77777777" w:rsidR="000203E6" w:rsidRDefault="000203E6" w:rsidP="000203E6">
      <w:pPr>
        <w:pBdr>
          <w:left w:val="single" w:sz="4" w:space="4" w:color="auto"/>
        </w:pBdr>
        <w:spacing w:after="0"/>
      </w:pPr>
      <w:r>
        <w:t xml:space="preserve">  "protocolVersion": 1,</w:t>
      </w:r>
    </w:p>
    <w:p w14:paraId="4A1694F5" w14:textId="77777777" w:rsidR="000203E6" w:rsidRDefault="000203E6" w:rsidP="000203E6">
      <w:pPr>
        <w:pBdr>
          <w:left w:val="single" w:sz="4" w:space="4" w:color="auto"/>
        </w:pBdr>
        <w:spacing w:after="0"/>
      </w:pPr>
      <w:r>
        <w:t xml:space="preserve">  "members": [</w:t>
      </w:r>
    </w:p>
    <w:p w14:paraId="5F5D5F55" w14:textId="77777777" w:rsidR="000203E6" w:rsidRDefault="000203E6" w:rsidP="000203E6">
      <w:pPr>
        <w:pBdr>
          <w:left w:val="single" w:sz="4" w:space="4" w:color="auto"/>
        </w:pBdr>
        <w:spacing w:after="0"/>
      </w:pPr>
      <w:r>
        <w:t xml:space="preserve">    {</w:t>
      </w:r>
    </w:p>
    <w:p w14:paraId="1C1F220A" w14:textId="77777777" w:rsidR="000203E6" w:rsidRDefault="000203E6" w:rsidP="000203E6">
      <w:pPr>
        <w:pBdr>
          <w:left w:val="single" w:sz="4" w:space="4" w:color="auto"/>
        </w:pBdr>
        <w:spacing w:after="0"/>
      </w:pPr>
      <w:r>
        <w:t xml:space="preserve">      "_id": 0,</w:t>
      </w:r>
    </w:p>
    <w:p w14:paraId="71698B28" w14:textId="77777777" w:rsidR="000203E6" w:rsidRDefault="000203E6" w:rsidP="000203E6">
      <w:pPr>
        <w:pBdr>
          <w:left w:val="single" w:sz="4" w:space="4" w:color="auto"/>
        </w:pBdr>
        <w:spacing w:after="0"/>
      </w:pPr>
      <w:r>
        <w:t xml:space="preserve">      "host": "192.168.103.100:27017",</w:t>
      </w:r>
    </w:p>
    <w:p w14:paraId="790C8034" w14:textId="77777777" w:rsidR="000203E6" w:rsidRDefault="000203E6" w:rsidP="000203E6">
      <w:pPr>
        <w:pBdr>
          <w:left w:val="single" w:sz="4" w:space="4" w:color="auto"/>
        </w:pBdr>
        <w:spacing w:after="0"/>
      </w:pPr>
      <w:r>
        <w:t xml:space="preserve">      "priority": 2,</w:t>
      </w:r>
    </w:p>
    <w:p w14:paraId="6F9F42B3" w14:textId="77777777" w:rsidR="000203E6" w:rsidRDefault="000203E6" w:rsidP="000203E6">
      <w:pPr>
        <w:pBdr>
          <w:left w:val="single" w:sz="4" w:space="4" w:color="auto"/>
        </w:pBdr>
        <w:spacing w:after="0"/>
      </w:pPr>
      <w:r>
        <w:t xml:space="preserve">      "votes": 1</w:t>
      </w:r>
    </w:p>
    <w:p w14:paraId="4BCEB7F3" w14:textId="77777777" w:rsidR="000203E6" w:rsidRDefault="000203E6" w:rsidP="000203E6">
      <w:pPr>
        <w:pBdr>
          <w:left w:val="single" w:sz="4" w:space="4" w:color="auto"/>
        </w:pBdr>
        <w:spacing w:after="0"/>
      </w:pPr>
      <w:r>
        <w:t xml:space="preserve">    },</w:t>
      </w:r>
    </w:p>
    <w:p w14:paraId="5473C6E8" w14:textId="77777777" w:rsidR="000203E6" w:rsidRDefault="000203E6" w:rsidP="000203E6">
      <w:pPr>
        <w:pBdr>
          <w:left w:val="single" w:sz="4" w:space="4" w:color="auto"/>
        </w:pBdr>
        <w:spacing w:after="0"/>
      </w:pPr>
      <w:r>
        <w:t xml:space="preserve">    {</w:t>
      </w:r>
    </w:p>
    <w:p w14:paraId="78A2A61E" w14:textId="77777777" w:rsidR="000203E6" w:rsidRDefault="000203E6" w:rsidP="000203E6">
      <w:pPr>
        <w:pBdr>
          <w:left w:val="single" w:sz="4" w:space="4" w:color="auto"/>
        </w:pBdr>
        <w:spacing w:after="0"/>
      </w:pPr>
      <w:r>
        <w:t xml:space="preserve">      "_id": 0,</w:t>
      </w:r>
    </w:p>
    <w:p w14:paraId="12CBC610" w14:textId="77777777" w:rsidR="000203E6" w:rsidRDefault="000203E6" w:rsidP="000203E6">
      <w:pPr>
        <w:pBdr>
          <w:left w:val="single" w:sz="4" w:space="4" w:color="auto"/>
        </w:pBdr>
        <w:spacing w:after="0"/>
      </w:pPr>
      <w:r>
        <w:t xml:space="preserve">      "host": "192.168.103.100:27018",</w:t>
      </w:r>
    </w:p>
    <w:p w14:paraId="2E79FC5A" w14:textId="77777777" w:rsidR="000203E6" w:rsidRDefault="000203E6" w:rsidP="000203E6">
      <w:pPr>
        <w:pBdr>
          <w:left w:val="single" w:sz="4" w:space="4" w:color="auto"/>
        </w:pBdr>
        <w:spacing w:after="0"/>
      </w:pPr>
      <w:r>
        <w:t xml:space="preserve">      "priority": 1,</w:t>
      </w:r>
    </w:p>
    <w:p w14:paraId="18D2C670" w14:textId="77777777" w:rsidR="000203E6" w:rsidRDefault="000203E6" w:rsidP="000203E6">
      <w:pPr>
        <w:pBdr>
          <w:left w:val="single" w:sz="4" w:space="4" w:color="auto"/>
        </w:pBdr>
        <w:spacing w:after="0"/>
      </w:pPr>
      <w:r>
        <w:t xml:space="preserve">      "votes": 1</w:t>
      </w:r>
    </w:p>
    <w:p w14:paraId="691383F0" w14:textId="77777777" w:rsidR="000203E6" w:rsidRDefault="000203E6" w:rsidP="000203E6">
      <w:pPr>
        <w:pBdr>
          <w:left w:val="single" w:sz="4" w:space="4" w:color="auto"/>
        </w:pBdr>
        <w:spacing w:after="0"/>
      </w:pPr>
      <w:r>
        <w:t xml:space="preserve">    },</w:t>
      </w:r>
    </w:p>
    <w:p w14:paraId="2CB97271" w14:textId="77777777" w:rsidR="000203E6" w:rsidRDefault="000203E6" w:rsidP="000203E6">
      <w:pPr>
        <w:pBdr>
          <w:left w:val="single" w:sz="4" w:space="4" w:color="auto"/>
        </w:pBdr>
        <w:spacing w:after="0"/>
      </w:pPr>
      <w:r>
        <w:t xml:space="preserve">    {</w:t>
      </w:r>
    </w:p>
    <w:p w14:paraId="6168343D" w14:textId="77777777" w:rsidR="000203E6" w:rsidRDefault="000203E6" w:rsidP="000203E6">
      <w:pPr>
        <w:pBdr>
          <w:left w:val="single" w:sz="4" w:space="4" w:color="auto"/>
        </w:pBdr>
        <w:spacing w:after="0"/>
      </w:pPr>
      <w:r>
        <w:t xml:space="preserve">      "_id": 2,</w:t>
      </w:r>
    </w:p>
    <w:p w14:paraId="75A8E42B" w14:textId="77777777" w:rsidR="000203E6" w:rsidRDefault="000203E6" w:rsidP="000203E6">
      <w:pPr>
        <w:pBdr>
          <w:left w:val="single" w:sz="4" w:space="4" w:color="auto"/>
        </w:pBdr>
        <w:spacing w:after="0"/>
      </w:pPr>
      <w:r>
        <w:t xml:space="preserve">      "host": "192.168.103.100:27018",</w:t>
      </w:r>
    </w:p>
    <w:p w14:paraId="6B4647EB" w14:textId="77777777" w:rsidR="000203E6" w:rsidRDefault="000203E6" w:rsidP="000203E6">
      <w:pPr>
        <w:pBdr>
          <w:left w:val="single" w:sz="4" w:space="4" w:color="auto"/>
        </w:pBdr>
        <w:spacing w:after="0"/>
      </w:pPr>
      <w:r>
        <w:t xml:space="preserve">      "priority": 1,</w:t>
      </w:r>
    </w:p>
    <w:p w14:paraId="0241FDC8" w14:textId="77777777" w:rsidR="000203E6" w:rsidRDefault="000203E6" w:rsidP="000203E6">
      <w:pPr>
        <w:pBdr>
          <w:left w:val="single" w:sz="4" w:space="4" w:color="auto"/>
        </w:pBdr>
        <w:spacing w:after="0"/>
      </w:pPr>
      <w:r>
        <w:t xml:space="preserve">      "votes": 1</w:t>
      </w:r>
    </w:p>
    <w:p w14:paraId="38B19B6D" w14:textId="77777777" w:rsidR="000203E6" w:rsidRDefault="000203E6" w:rsidP="000203E6">
      <w:pPr>
        <w:pBdr>
          <w:left w:val="single" w:sz="4" w:space="4" w:color="auto"/>
        </w:pBdr>
        <w:spacing w:after="0"/>
      </w:pPr>
      <w:r>
        <w:t xml:space="preserve">    }</w:t>
      </w:r>
    </w:p>
    <w:p w14:paraId="10A4802A" w14:textId="77777777" w:rsidR="000203E6" w:rsidRDefault="000203E6" w:rsidP="000203E6">
      <w:pPr>
        <w:pBdr>
          <w:left w:val="single" w:sz="4" w:space="4" w:color="auto"/>
        </w:pBdr>
        <w:spacing w:after="0"/>
      </w:pPr>
      <w:r>
        <w:t xml:space="preserve">  ]</w:t>
      </w:r>
    </w:p>
    <w:p w14:paraId="11D59464" w14:textId="77777777" w:rsidR="000203E6" w:rsidRDefault="000203E6" w:rsidP="000203E6">
      <w:pPr>
        <w:pBdr>
          <w:left w:val="single" w:sz="4" w:space="4" w:color="auto"/>
        </w:pBdr>
        <w:spacing w:after="0"/>
      </w:pPr>
      <w:r>
        <w:t>}</w:t>
      </w:r>
    </w:p>
    <w:p w14:paraId="49AA7E98" w14:textId="77777777" w:rsidR="000203E6" w:rsidRDefault="000203E6" w:rsidP="000203E6">
      <w:pPr>
        <w:spacing w:after="0"/>
      </w:pPr>
    </w:p>
    <w:p w14:paraId="2CC764E3" w14:textId="77777777" w:rsidR="000203E6" w:rsidRDefault="000203E6" w:rsidP="000203E6">
      <w:pPr>
        <w:spacing w:after="0"/>
      </w:pPr>
      <w:r>
        <w:t>What errors are present in the above replica set configuration?</w:t>
      </w:r>
    </w:p>
    <w:p w14:paraId="66B18BD2" w14:textId="77777777" w:rsidR="000203E6" w:rsidRDefault="000203E6" w:rsidP="000203E6">
      <w:pPr>
        <w:pStyle w:val="ListParagraph"/>
        <w:numPr>
          <w:ilvl w:val="0"/>
          <w:numId w:val="133"/>
        </w:numPr>
        <w:spacing w:after="0"/>
      </w:pPr>
      <w:r>
        <w:t>You cannot have three members in a replica set.</w:t>
      </w:r>
    </w:p>
    <w:p w14:paraId="444DE103" w14:textId="77777777" w:rsidR="000203E6" w:rsidRDefault="000203E6" w:rsidP="000203E6">
      <w:pPr>
        <w:pStyle w:val="ListParagraph"/>
        <w:numPr>
          <w:ilvl w:val="0"/>
          <w:numId w:val="133"/>
        </w:numPr>
        <w:spacing w:after="0"/>
      </w:pPr>
      <w:r>
        <w:t>You cannot specify the same host information among multiple members.</w:t>
      </w:r>
    </w:p>
    <w:p w14:paraId="7ABE153D" w14:textId="77777777" w:rsidR="000203E6" w:rsidRDefault="000203E6" w:rsidP="000203E6">
      <w:pPr>
        <w:pStyle w:val="ListParagraph"/>
        <w:numPr>
          <w:ilvl w:val="0"/>
          <w:numId w:val="133"/>
        </w:numPr>
        <w:spacing w:after="0"/>
      </w:pPr>
      <w:r>
        <w:t>You cannot specify two members with the same _id.</w:t>
      </w:r>
    </w:p>
    <w:p w14:paraId="7B512EAA" w14:textId="45AAC130" w:rsidR="000203E6" w:rsidRDefault="000203E6" w:rsidP="000203E6">
      <w:pPr>
        <w:pStyle w:val="ListParagraph"/>
        <w:numPr>
          <w:ilvl w:val="0"/>
          <w:numId w:val="133"/>
        </w:numPr>
        <w:spacing w:after="0"/>
      </w:pPr>
      <w:r>
        <w:t>You can only specify a priority of 0 or 1, member "_id": 0 is incorrectly configured.</w:t>
      </w:r>
    </w:p>
    <w:p w14:paraId="42C23A42" w14:textId="77777777" w:rsidR="006C73E7" w:rsidRDefault="006C73E7" w:rsidP="006C73E7">
      <w:pPr>
        <w:pStyle w:val="ListParagraph"/>
        <w:spacing w:after="0"/>
      </w:pPr>
    </w:p>
    <w:p w14:paraId="279657C2" w14:textId="77777777" w:rsidR="007E4A35" w:rsidRDefault="000203E6" w:rsidP="007E4A35">
      <w:pPr>
        <w:spacing w:after="0"/>
      </w:pPr>
      <w:r>
        <w:t xml:space="preserve">150. </w:t>
      </w:r>
      <w:r w:rsidR="007E4A35">
        <w:t>Given the following replica set configuration:</w:t>
      </w:r>
    </w:p>
    <w:p w14:paraId="2A962EA8" w14:textId="77777777" w:rsidR="007E4A35" w:rsidRDefault="007E4A35" w:rsidP="007E4A35">
      <w:pPr>
        <w:pBdr>
          <w:left w:val="single" w:sz="4" w:space="4" w:color="auto"/>
        </w:pBdr>
        <w:spacing w:after="0"/>
      </w:pPr>
      <w:r>
        <w:t>conf = {</w:t>
      </w:r>
    </w:p>
    <w:p w14:paraId="5E88AFD5" w14:textId="77777777" w:rsidR="007E4A35" w:rsidRDefault="007E4A35" w:rsidP="007E4A35">
      <w:pPr>
        <w:pBdr>
          <w:left w:val="single" w:sz="4" w:space="4" w:color="auto"/>
        </w:pBdr>
        <w:spacing w:after="0"/>
      </w:pPr>
      <w:r>
        <w:t xml:space="preserve">  "_id": "replset",</w:t>
      </w:r>
    </w:p>
    <w:p w14:paraId="3CCE5F30" w14:textId="77777777" w:rsidR="007E4A35" w:rsidRDefault="007E4A35" w:rsidP="007E4A35">
      <w:pPr>
        <w:pBdr>
          <w:left w:val="single" w:sz="4" w:space="4" w:color="auto"/>
        </w:pBdr>
        <w:spacing w:after="0"/>
      </w:pPr>
      <w:r>
        <w:t xml:space="preserve">  "version": 1,</w:t>
      </w:r>
    </w:p>
    <w:p w14:paraId="542681FD" w14:textId="77777777" w:rsidR="007E4A35" w:rsidRDefault="007E4A35" w:rsidP="007E4A35">
      <w:pPr>
        <w:pBdr>
          <w:left w:val="single" w:sz="4" w:space="4" w:color="auto"/>
        </w:pBdr>
        <w:spacing w:after="0"/>
      </w:pPr>
      <w:r>
        <w:t xml:space="preserve">  "protocolVersion": 1,</w:t>
      </w:r>
    </w:p>
    <w:p w14:paraId="6455A0AC" w14:textId="77777777" w:rsidR="007E4A35" w:rsidRDefault="007E4A35" w:rsidP="007E4A35">
      <w:pPr>
        <w:pBdr>
          <w:left w:val="single" w:sz="4" w:space="4" w:color="auto"/>
        </w:pBdr>
        <w:spacing w:after="0"/>
      </w:pPr>
      <w:r>
        <w:t xml:space="preserve">  "members": [</w:t>
      </w:r>
    </w:p>
    <w:p w14:paraId="4401D78D" w14:textId="77777777" w:rsidR="007E4A35" w:rsidRDefault="007E4A35" w:rsidP="007E4A35">
      <w:pPr>
        <w:pBdr>
          <w:left w:val="single" w:sz="4" w:space="4" w:color="auto"/>
        </w:pBdr>
        <w:spacing w:after="0"/>
      </w:pPr>
      <w:r>
        <w:t xml:space="preserve">    {</w:t>
      </w:r>
    </w:p>
    <w:p w14:paraId="15B719BC" w14:textId="77777777" w:rsidR="007E4A35" w:rsidRDefault="007E4A35" w:rsidP="007E4A35">
      <w:pPr>
        <w:pBdr>
          <w:left w:val="single" w:sz="4" w:space="4" w:color="auto"/>
        </w:pBdr>
        <w:spacing w:after="0"/>
      </w:pPr>
      <w:r>
        <w:t xml:space="preserve">      "_id": 0,</w:t>
      </w:r>
    </w:p>
    <w:p w14:paraId="2C630F26" w14:textId="77777777" w:rsidR="007E4A35" w:rsidRDefault="007E4A35" w:rsidP="007E4A35">
      <w:pPr>
        <w:pBdr>
          <w:left w:val="single" w:sz="4" w:space="4" w:color="auto"/>
        </w:pBdr>
        <w:spacing w:after="0"/>
      </w:pPr>
      <w:r>
        <w:t xml:space="preserve">      "host": "localhost:27017",</w:t>
      </w:r>
    </w:p>
    <w:p w14:paraId="6F48F414" w14:textId="77777777" w:rsidR="007E4A35" w:rsidRDefault="007E4A35" w:rsidP="007E4A35">
      <w:pPr>
        <w:pBdr>
          <w:left w:val="single" w:sz="4" w:space="4" w:color="auto"/>
        </w:pBdr>
        <w:spacing w:after="0"/>
      </w:pPr>
      <w:r>
        <w:t xml:space="preserve">      "priority": 1,</w:t>
      </w:r>
    </w:p>
    <w:p w14:paraId="5CC883D9" w14:textId="77777777" w:rsidR="007E4A35" w:rsidRDefault="007E4A35" w:rsidP="007E4A35">
      <w:pPr>
        <w:pBdr>
          <w:left w:val="single" w:sz="4" w:space="4" w:color="auto"/>
        </w:pBdr>
        <w:spacing w:after="0"/>
      </w:pPr>
      <w:r>
        <w:t xml:space="preserve">      "votes": 1</w:t>
      </w:r>
    </w:p>
    <w:p w14:paraId="1376FAEB" w14:textId="77777777" w:rsidR="007E4A35" w:rsidRDefault="007E4A35" w:rsidP="007E4A35">
      <w:pPr>
        <w:pBdr>
          <w:left w:val="single" w:sz="4" w:space="4" w:color="auto"/>
        </w:pBdr>
        <w:spacing w:after="0"/>
      </w:pPr>
      <w:r>
        <w:lastRenderedPageBreak/>
        <w:t xml:space="preserve">    },</w:t>
      </w:r>
    </w:p>
    <w:p w14:paraId="5684D01A" w14:textId="77777777" w:rsidR="007E4A35" w:rsidRDefault="007E4A35" w:rsidP="007E4A35">
      <w:pPr>
        <w:pBdr>
          <w:left w:val="single" w:sz="4" w:space="4" w:color="auto"/>
        </w:pBdr>
        <w:spacing w:after="0"/>
      </w:pPr>
      <w:r>
        <w:t xml:space="preserve">    {</w:t>
      </w:r>
    </w:p>
    <w:p w14:paraId="40306144" w14:textId="77777777" w:rsidR="007E4A35" w:rsidRDefault="007E4A35" w:rsidP="007E4A35">
      <w:pPr>
        <w:pBdr>
          <w:left w:val="single" w:sz="4" w:space="4" w:color="auto"/>
        </w:pBdr>
        <w:spacing w:after="0"/>
      </w:pPr>
      <w:r>
        <w:t xml:space="preserve">      "_id": 1,</w:t>
      </w:r>
    </w:p>
    <w:p w14:paraId="1B105628" w14:textId="77777777" w:rsidR="007E4A35" w:rsidRDefault="007E4A35" w:rsidP="007E4A35">
      <w:pPr>
        <w:pBdr>
          <w:left w:val="single" w:sz="4" w:space="4" w:color="auto"/>
        </w:pBdr>
        <w:spacing w:after="0"/>
      </w:pPr>
      <w:r>
        <w:t xml:space="preserve">      "host": "localhost:27018",</w:t>
      </w:r>
    </w:p>
    <w:p w14:paraId="5CC5F7F3" w14:textId="77777777" w:rsidR="007E4A35" w:rsidRDefault="007E4A35" w:rsidP="007E4A35">
      <w:pPr>
        <w:pBdr>
          <w:left w:val="single" w:sz="4" w:space="4" w:color="auto"/>
        </w:pBdr>
        <w:spacing w:after="0"/>
      </w:pPr>
      <w:r>
        <w:t xml:space="preserve">      "priority": 1,</w:t>
      </w:r>
    </w:p>
    <w:p w14:paraId="31C600B1" w14:textId="77777777" w:rsidR="007E4A35" w:rsidRDefault="007E4A35" w:rsidP="007E4A35">
      <w:pPr>
        <w:pBdr>
          <w:left w:val="single" w:sz="4" w:space="4" w:color="auto"/>
        </w:pBdr>
        <w:spacing w:after="0"/>
      </w:pPr>
      <w:r>
        <w:t xml:space="preserve">      "votes": 1</w:t>
      </w:r>
    </w:p>
    <w:p w14:paraId="141550DC" w14:textId="77777777" w:rsidR="007E4A35" w:rsidRDefault="007E4A35" w:rsidP="007E4A35">
      <w:pPr>
        <w:pBdr>
          <w:left w:val="single" w:sz="4" w:space="4" w:color="auto"/>
        </w:pBdr>
        <w:spacing w:after="0"/>
      </w:pPr>
      <w:r>
        <w:t xml:space="preserve">    },</w:t>
      </w:r>
    </w:p>
    <w:p w14:paraId="10CBB123" w14:textId="77777777" w:rsidR="007E4A35" w:rsidRDefault="007E4A35" w:rsidP="007E4A35">
      <w:pPr>
        <w:pBdr>
          <w:left w:val="single" w:sz="4" w:space="4" w:color="auto"/>
        </w:pBdr>
        <w:spacing w:after="0"/>
      </w:pPr>
      <w:r>
        <w:t xml:space="preserve">    {</w:t>
      </w:r>
    </w:p>
    <w:p w14:paraId="71573B71" w14:textId="77777777" w:rsidR="007E4A35" w:rsidRDefault="007E4A35" w:rsidP="007E4A35">
      <w:pPr>
        <w:pBdr>
          <w:left w:val="single" w:sz="4" w:space="4" w:color="auto"/>
        </w:pBdr>
        <w:spacing w:after="0"/>
      </w:pPr>
      <w:r>
        <w:t xml:space="preserve">      "_id": 2,</w:t>
      </w:r>
    </w:p>
    <w:p w14:paraId="3A9052F1" w14:textId="77777777" w:rsidR="007E4A35" w:rsidRDefault="007E4A35" w:rsidP="007E4A35">
      <w:pPr>
        <w:pBdr>
          <w:left w:val="single" w:sz="4" w:space="4" w:color="auto"/>
        </w:pBdr>
        <w:spacing w:after="0"/>
      </w:pPr>
      <w:r>
        <w:t xml:space="preserve">      "host": "localhost:27019",</w:t>
      </w:r>
    </w:p>
    <w:p w14:paraId="4DCAA8D0" w14:textId="77777777" w:rsidR="007E4A35" w:rsidRDefault="007E4A35" w:rsidP="007E4A35">
      <w:pPr>
        <w:pBdr>
          <w:left w:val="single" w:sz="4" w:space="4" w:color="auto"/>
        </w:pBdr>
        <w:spacing w:after="0"/>
      </w:pPr>
      <w:r>
        <w:t xml:space="preserve">      "priority": 1,</w:t>
      </w:r>
    </w:p>
    <w:p w14:paraId="72BB156B" w14:textId="77777777" w:rsidR="007E4A35" w:rsidRDefault="007E4A35" w:rsidP="007E4A35">
      <w:pPr>
        <w:pBdr>
          <w:left w:val="single" w:sz="4" w:space="4" w:color="auto"/>
        </w:pBdr>
        <w:spacing w:after="0"/>
      </w:pPr>
      <w:r>
        <w:t xml:space="preserve">      "votes": 1</w:t>
      </w:r>
    </w:p>
    <w:p w14:paraId="0E318C41" w14:textId="77777777" w:rsidR="007E4A35" w:rsidRDefault="007E4A35" w:rsidP="007E4A35">
      <w:pPr>
        <w:pBdr>
          <w:left w:val="single" w:sz="4" w:space="4" w:color="auto"/>
        </w:pBdr>
        <w:spacing w:after="0"/>
      </w:pPr>
      <w:r>
        <w:t xml:space="preserve">    },</w:t>
      </w:r>
    </w:p>
    <w:p w14:paraId="1DDE6020" w14:textId="77777777" w:rsidR="007E4A35" w:rsidRDefault="007E4A35" w:rsidP="007E4A35">
      <w:pPr>
        <w:pBdr>
          <w:left w:val="single" w:sz="4" w:space="4" w:color="auto"/>
        </w:pBdr>
        <w:spacing w:after="0"/>
      </w:pPr>
      <w:r>
        <w:t xml:space="preserve">    {</w:t>
      </w:r>
    </w:p>
    <w:p w14:paraId="771A5C2D" w14:textId="77777777" w:rsidR="007E4A35" w:rsidRDefault="007E4A35" w:rsidP="007E4A35">
      <w:pPr>
        <w:pBdr>
          <w:left w:val="single" w:sz="4" w:space="4" w:color="auto"/>
        </w:pBdr>
        <w:spacing w:after="0"/>
      </w:pPr>
      <w:r>
        <w:t xml:space="preserve">      "_id": 3,</w:t>
      </w:r>
    </w:p>
    <w:p w14:paraId="494F1F29" w14:textId="77777777" w:rsidR="007E4A35" w:rsidRDefault="007E4A35" w:rsidP="007E4A35">
      <w:pPr>
        <w:pBdr>
          <w:left w:val="single" w:sz="4" w:space="4" w:color="auto"/>
        </w:pBdr>
        <w:spacing w:after="0"/>
      </w:pPr>
      <w:r>
        <w:t xml:space="preserve">      "host": "localhost:27020",</w:t>
      </w:r>
    </w:p>
    <w:p w14:paraId="7B6B48A0" w14:textId="77777777" w:rsidR="007E4A35" w:rsidRDefault="007E4A35" w:rsidP="007E4A35">
      <w:pPr>
        <w:pBdr>
          <w:left w:val="single" w:sz="4" w:space="4" w:color="auto"/>
        </w:pBdr>
        <w:spacing w:after="0"/>
      </w:pPr>
      <w:r>
        <w:t xml:space="preserve">      "priority": 0,</w:t>
      </w:r>
    </w:p>
    <w:p w14:paraId="5DCE0F12" w14:textId="77777777" w:rsidR="007E4A35" w:rsidRDefault="007E4A35" w:rsidP="007E4A35">
      <w:pPr>
        <w:pBdr>
          <w:left w:val="single" w:sz="4" w:space="4" w:color="auto"/>
        </w:pBdr>
        <w:spacing w:after="0"/>
      </w:pPr>
      <w:r>
        <w:t xml:space="preserve">      "votes": 0,</w:t>
      </w:r>
    </w:p>
    <w:p w14:paraId="45250393" w14:textId="77777777" w:rsidR="007E4A35" w:rsidRDefault="007E4A35" w:rsidP="007E4A35">
      <w:pPr>
        <w:pBdr>
          <w:left w:val="single" w:sz="4" w:space="4" w:color="auto"/>
        </w:pBdr>
        <w:spacing w:after="0"/>
      </w:pPr>
      <w:r>
        <w:t xml:space="preserve">      "slaveDelay": 3600</w:t>
      </w:r>
    </w:p>
    <w:p w14:paraId="3806F6AB" w14:textId="77777777" w:rsidR="007E4A35" w:rsidRDefault="007E4A35" w:rsidP="007E4A35">
      <w:pPr>
        <w:pBdr>
          <w:left w:val="single" w:sz="4" w:space="4" w:color="auto"/>
        </w:pBdr>
        <w:spacing w:after="0"/>
      </w:pPr>
      <w:r>
        <w:t xml:space="preserve">    }</w:t>
      </w:r>
    </w:p>
    <w:p w14:paraId="7E31D6E8" w14:textId="77777777" w:rsidR="007E4A35" w:rsidRDefault="007E4A35" w:rsidP="007E4A35">
      <w:pPr>
        <w:pBdr>
          <w:left w:val="single" w:sz="4" w:space="4" w:color="auto"/>
        </w:pBdr>
        <w:spacing w:after="0"/>
      </w:pPr>
      <w:r>
        <w:t xml:space="preserve">  ]</w:t>
      </w:r>
    </w:p>
    <w:p w14:paraId="590E8BD9" w14:textId="77777777" w:rsidR="007E4A35" w:rsidRDefault="007E4A35" w:rsidP="007E4A35">
      <w:pPr>
        <w:pBdr>
          <w:left w:val="single" w:sz="4" w:space="4" w:color="auto"/>
        </w:pBdr>
        <w:spacing w:after="0"/>
      </w:pPr>
      <w:r>
        <w:t>}</w:t>
      </w:r>
    </w:p>
    <w:p w14:paraId="1E17F08E" w14:textId="77777777" w:rsidR="007E4A35" w:rsidRDefault="007E4A35" w:rsidP="007E4A35">
      <w:pPr>
        <w:pBdr>
          <w:left w:val="single" w:sz="4" w:space="4" w:color="auto"/>
        </w:pBdr>
        <w:spacing w:after="0"/>
      </w:pPr>
    </w:p>
    <w:p w14:paraId="61DDD15E" w14:textId="0855625A" w:rsidR="007E4A35" w:rsidRDefault="007E4A35" w:rsidP="007E4A35">
      <w:pPr>
        <w:spacing w:after="0"/>
      </w:pPr>
      <w:r>
        <w:t>What is the most likely role served by the node with "_id": 3?</w:t>
      </w:r>
    </w:p>
    <w:p w14:paraId="15B5E30F" w14:textId="77777777" w:rsidR="007E4A35" w:rsidRDefault="007E4A35" w:rsidP="007E4A35">
      <w:pPr>
        <w:pStyle w:val="ListParagraph"/>
        <w:numPr>
          <w:ilvl w:val="0"/>
          <w:numId w:val="134"/>
        </w:numPr>
        <w:spacing w:after="0"/>
      </w:pPr>
      <w:r>
        <w:t>It serves as a hidden secondary available to use for non-critical analysis operations.</w:t>
      </w:r>
    </w:p>
    <w:p w14:paraId="7DD47D1A" w14:textId="77777777" w:rsidR="007E4A35" w:rsidRDefault="007E4A35" w:rsidP="007E4A35">
      <w:pPr>
        <w:pStyle w:val="ListParagraph"/>
        <w:numPr>
          <w:ilvl w:val="0"/>
          <w:numId w:val="134"/>
        </w:numPr>
        <w:spacing w:after="0"/>
      </w:pPr>
      <w:r>
        <w:t>It serves as a "hot" backup of data in case of accidental data loss on the other members, like a DBA accidentally dropping the database.</w:t>
      </w:r>
    </w:p>
    <w:p w14:paraId="5BD059A9" w14:textId="77777777" w:rsidR="007E4A35" w:rsidRDefault="007E4A35" w:rsidP="007E4A35">
      <w:pPr>
        <w:pStyle w:val="ListParagraph"/>
        <w:numPr>
          <w:ilvl w:val="0"/>
          <w:numId w:val="134"/>
        </w:numPr>
        <w:spacing w:after="0"/>
      </w:pPr>
      <w:r>
        <w:t>It serves as a reference to perform analytics on how data is changing over time.</w:t>
      </w:r>
    </w:p>
    <w:p w14:paraId="5534C9C0" w14:textId="4EAAC154" w:rsidR="000203E6" w:rsidRDefault="007E4A35" w:rsidP="007E4A35">
      <w:pPr>
        <w:pStyle w:val="ListParagraph"/>
        <w:numPr>
          <w:ilvl w:val="0"/>
          <w:numId w:val="134"/>
        </w:numPr>
        <w:pBdr>
          <w:bottom w:val="single" w:sz="6" w:space="1" w:color="auto"/>
        </w:pBdr>
        <w:spacing w:after="0"/>
      </w:pPr>
      <w:r>
        <w:t>It serves to service reads and writes for people in the same geographic region as the host machine.</w:t>
      </w:r>
    </w:p>
    <w:p w14:paraId="42DD4DCD" w14:textId="6F3D1221" w:rsidR="007E4A35" w:rsidRDefault="007E4A35" w:rsidP="007E4A35">
      <w:pPr>
        <w:spacing w:after="0"/>
      </w:pPr>
    </w:p>
    <w:p w14:paraId="05169BB0" w14:textId="245CEAA1" w:rsidR="00C525BA" w:rsidRDefault="002C3470" w:rsidP="00C525BA">
      <w:pPr>
        <w:spacing w:after="0"/>
      </w:pPr>
      <w:r>
        <w:t xml:space="preserve">151. </w:t>
      </w:r>
      <w:r w:rsidR="00C525BA">
        <w:t>Given the following shard key:</w:t>
      </w:r>
      <w:r w:rsidR="00C525BA">
        <w:t xml:space="preserve"> </w:t>
      </w:r>
      <w:proofErr w:type="gramStart"/>
      <w:r w:rsidR="00C525BA">
        <w:t>{ "</w:t>
      </w:r>
      <w:proofErr w:type="gramEnd"/>
      <w:r w:rsidR="00C525BA">
        <w:t>country": 1, "_id": 1 }</w:t>
      </w:r>
    </w:p>
    <w:p w14:paraId="4F5F553A" w14:textId="3078E93E" w:rsidR="00C525BA" w:rsidRDefault="00C525BA" w:rsidP="00C525BA">
      <w:pPr>
        <w:spacing w:after="0"/>
      </w:pPr>
      <w:r>
        <w:t xml:space="preserve">     </w:t>
      </w:r>
      <w:r>
        <w:t>Which of the following queries will be routed (targeted)? Remember that queries may be routed to more than one shard.</w:t>
      </w:r>
    </w:p>
    <w:p w14:paraId="175564F2" w14:textId="77777777" w:rsidR="00C525BA" w:rsidRDefault="00C525BA" w:rsidP="00C525BA">
      <w:pPr>
        <w:spacing w:after="0"/>
      </w:pPr>
    </w:p>
    <w:p w14:paraId="420E4758" w14:textId="77777777" w:rsidR="00C525BA" w:rsidRDefault="00C525BA" w:rsidP="00C525BA">
      <w:pPr>
        <w:pStyle w:val="ListParagraph"/>
        <w:numPr>
          <w:ilvl w:val="0"/>
          <w:numId w:val="135"/>
        </w:numPr>
        <w:spacing w:after="0"/>
      </w:pPr>
      <w:proofErr w:type="gramStart"/>
      <w:r>
        <w:t>db.customers</w:t>
      </w:r>
      <w:proofErr w:type="gramEnd"/>
      <w:r>
        <w:t>.find({"_id": 914, "country": "Sweden"})</w:t>
      </w:r>
    </w:p>
    <w:p w14:paraId="38D3D3FC" w14:textId="77777777" w:rsidR="00C525BA" w:rsidRDefault="00C525BA" w:rsidP="00C525BA">
      <w:pPr>
        <w:pStyle w:val="ListParagraph"/>
        <w:numPr>
          <w:ilvl w:val="0"/>
          <w:numId w:val="135"/>
        </w:numPr>
        <w:spacing w:after="0"/>
      </w:pPr>
      <w:proofErr w:type="gramStart"/>
      <w:r>
        <w:t>db.customers</w:t>
      </w:r>
      <w:proofErr w:type="gramEnd"/>
      <w:r>
        <w:t>.find({"country": "Norway", "_id": 54})</w:t>
      </w:r>
    </w:p>
    <w:p w14:paraId="31783C4B" w14:textId="77777777" w:rsidR="00C525BA" w:rsidRDefault="00C525BA" w:rsidP="00C525BA">
      <w:pPr>
        <w:pStyle w:val="ListParagraph"/>
        <w:numPr>
          <w:ilvl w:val="0"/>
          <w:numId w:val="135"/>
        </w:numPr>
        <w:spacing w:after="0"/>
      </w:pPr>
      <w:proofErr w:type="gramStart"/>
      <w:r>
        <w:t>db.customers</w:t>
      </w:r>
      <w:proofErr w:type="gramEnd"/>
      <w:r>
        <w:t>.find({"country": { $gte: "Portugal", $lte: "Spain" }})</w:t>
      </w:r>
    </w:p>
    <w:p w14:paraId="14ED79DF" w14:textId="072B7FC8" w:rsidR="002C3470" w:rsidRDefault="00C525BA" w:rsidP="00C525BA">
      <w:pPr>
        <w:pStyle w:val="ListParagraph"/>
        <w:numPr>
          <w:ilvl w:val="0"/>
          <w:numId w:val="135"/>
        </w:numPr>
        <w:spacing w:after="0"/>
      </w:pPr>
      <w:proofErr w:type="gramStart"/>
      <w:r>
        <w:t>db.customers</w:t>
      </w:r>
      <w:proofErr w:type="gramEnd"/>
      <w:r>
        <w:t>.find({"_id": 455})</w:t>
      </w:r>
    </w:p>
    <w:p w14:paraId="2AD1E011" w14:textId="77777777" w:rsidR="0040773C" w:rsidRDefault="0040773C" w:rsidP="0040773C">
      <w:pPr>
        <w:pStyle w:val="ListParagraph"/>
        <w:spacing w:after="0"/>
      </w:pPr>
    </w:p>
    <w:p w14:paraId="3C2D357D" w14:textId="77777777" w:rsidR="00C525BA" w:rsidRPr="00C525BA" w:rsidRDefault="00C525BA" w:rsidP="00C525BA">
      <w:pPr>
        <w:spacing w:after="0"/>
        <w:rPr>
          <w:b/>
          <w:bCs/>
        </w:rPr>
      </w:pPr>
      <w:r w:rsidRPr="00C525BA">
        <w:rPr>
          <w:b/>
          <w:bCs/>
        </w:rPr>
        <w:t>The correct answers are:</w:t>
      </w:r>
    </w:p>
    <w:p w14:paraId="4CE34E3D" w14:textId="77777777" w:rsidR="00C525BA" w:rsidRDefault="00C525BA" w:rsidP="00C525BA">
      <w:pPr>
        <w:spacing w:after="0"/>
      </w:pPr>
      <w:proofErr w:type="gramStart"/>
      <w:r>
        <w:t>db.customers</w:t>
      </w:r>
      <w:proofErr w:type="gramEnd"/>
      <w:r>
        <w:t>.find({"country": "Norway", "_id": 54})</w:t>
      </w:r>
    </w:p>
    <w:p w14:paraId="473D465D" w14:textId="77777777" w:rsidR="00C525BA" w:rsidRDefault="00C525BA" w:rsidP="00C525BA">
      <w:pPr>
        <w:spacing w:after="0"/>
      </w:pPr>
      <w:r>
        <w:t>This specifies both indexes used in the shard key.</w:t>
      </w:r>
    </w:p>
    <w:p w14:paraId="14C12D36" w14:textId="77777777" w:rsidR="00C525BA" w:rsidRDefault="00C525BA" w:rsidP="00C525BA">
      <w:pPr>
        <w:spacing w:after="0"/>
      </w:pPr>
    </w:p>
    <w:p w14:paraId="51F038C6" w14:textId="77777777" w:rsidR="00C525BA" w:rsidRDefault="00C525BA" w:rsidP="00C525BA">
      <w:pPr>
        <w:spacing w:after="0"/>
      </w:pPr>
      <w:proofErr w:type="gramStart"/>
      <w:r>
        <w:lastRenderedPageBreak/>
        <w:t>db.customers</w:t>
      </w:r>
      <w:proofErr w:type="gramEnd"/>
      <w:r>
        <w:t>.find({"country": { $gte: "Portugal", $lte: "Spain" }})</w:t>
      </w:r>
    </w:p>
    <w:p w14:paraId="07BEDAB3" w14:textId="77777777" w:rsidR="00C525BA" w:rsidRDefault="00C525BA" w:rsidP="00C525BA">
      <w:pPr>
        <w:spacing w:after="0"/>
      </w:pPr>
      <w:r>
        <w:t>This specifies a prefix of the indexes used in the shard key, "country", and will be routed to shards containing the necessary information.</w:t>
      </w:r>
    </w:p>
    <w:p w14:paraId="3FD8C58A" w14:textId="77777777" w:rsidR="00C525BA" w:rsidRDefault="00C525BA" w:rsidP="00C525BA">
      <w:pPr>
        <w:spacing w:after="0"/>
      </w:pPr>
    </w:p>
    <w:p w14:paraId="7A1F2807" w14:textId="77777777" w:rsidR="00C525BA" w:rsidRDefault="00C525BA" w:rsidP="00C525BA">
      <w:pPr>
        <w:spacing w:after="0"/>
      </w:pPr>
      <w:proofErr w:type="gramStart"/>
      <w:r>
        <w:t>db.customers</w:t>
      </w:r>
      <w:proofErr w:type="gramEnd"/>
      <w:r>
        <w:t>.find({"_id": 914, "country": "Sweden"})</w:t>
      </w:r>
    </w:p>
    <w:p w14:paraId="184FA023" w14:textId="77777777" w:rsidR="00C525BA" w:rsidRDefault="00C525BA" w:rsidP="00C525BA">
      <w:pPr>
        <w:spacing w:after="0"/>
      </w:pPr>
      <w:r>
        <w:t>Although the indexes are specified in reverse order, this is a routed query. Any document matching {"_id": 914, "country": "Sweden"} must be identical to {"country": "Sweden", "_id": 914}. The query planner will take advantage of this and reorder the fields.</w:t>
      </w:r>
    </w:p>
    <w:p w14:paraId="41BF217A" w14:textId="77777777" w:rsidR="00C525BA" w:rsidRDefault="00C525BA" w:rsidP="00C525BA">
      <w:pPr>
        <w:spacing w:after="0"/>
      </w:pPr>
    </w:p>
    <w:p w14:paraId="5C741917" w14:textId="77777777" w:rsidR="00C525BA" w:rsidRPr="00C525BA" w:rsidRDefault="00C525BA" w:rsidP="00C525BA">
      <w:pPr>
        <w:spacing w:after="0"/>
        <w:rPr>
          <w:b/>
          <w:bCs/>
        </w:rPr>
      </w:pPr>
      <w:r w:rsidRPr="00C525BA">
        <w:rPr>
          <w:b/>
          <w:bCs/>
        </w:rPr>
        <w:t>The incorrect answer is:</w:t>
      </w:r>
    </w:p>
    <w:p w14:paraId="6CF3640A" w14:textId="77777777" w:rsidR="00C525BA" w:rsidRDefault="00C525BA" w:rsidP="00C525BA">
      <w:pPr>
        <w:spacing w:after="0"/>
      </w:pPr>
      <w:proofErr w:type="gramStart"/>
      <w:r>
        <w:t>db.customers</w:t>
      </w:r>
      <w:proofErr w:type="gramEnd"/>
      <w:r>
        <w:t>.find({"_id": 455})</w:t>
      </w:r>
    </w:p>
    <w:p w14:paraId="323F8E5F" w14:textId="5051C7EC" w:rsidR="00C525BA" w:rsidRDefault="00C525BA" w:rsidP="00C525BA">
      <w:pPr>
        <w:spacing w:after="0"/>
      </w:pPr>
      <w:r>
        <w:t xml:space="preserve">Because </w:t>
      </w:r>
      <w:proofErr w:type="gramStart"/>
      <w:r>
        <w:t>the neither</w:t>
      </w:r>
      <w:proofErr w:type="gramEnd"/>
      <w:r>
        <w:t xml:space="preserve"> a prefix nor the full shard key is provided, mongos has no way to determine how to appropriately route this query. Instead, it will send this query to all shards in the cluster in a scatter-gather operation.</w:t>
      </w:r>
    </w:p>
    <w:p w14:paraId="4BBD416E" w14:textId="77777777" w:rsidR="000203E6" w:rsidRDefault="000203E6" w:rsidP="000203E6">
      <w:pPr>
        <w:spacing w:after="0"/>
      </w:pPr>
    </w:p>
    <w:sectPr w:rsidR="000203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818A3"/>
    <w:multiLevelType w:val="hybridMultilevel"/>
    <w:tmpl w:val="C84CC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C326F"/>
    <w:multiLevelType w:val="hybridMultilevel"/>
    <w:tmpl w:val="0EE25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B95506"/>
    <w:multiLevelType w:val="hybridMultilevel"/>
    <w:tmpl w:val="1494E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2458F2"/>
    <w:multiLevelType w:val="hybridMultilevel"/>
    <w:tmpl w:val="EA848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2744A8"/>
    <w:multiLevelType w:val="hybridMultilevel"/>
    <w:tmpl w:val="43104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7D2CB0"/>
    <w:multiLevelType w:val="hybridMultilevel"/>
    <w:tmpl w:val="33605A3E"/>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E0019D"/>
    <w:multiLevelType w:val="hybridMultilevel"/>
    <w:tmpl w:val="13FAD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7D00C7"/>
    <w:multiLevelType w:val="hybridMultilevel"/>
    <w:tmpl w:val="EF3EE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5635DAB"/>
    <w:multiLevelType w:val="hybridMultilevel"/>
    <w:tmpl w:val="41FAA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663E71"/>
    <w:multiLevelType w:val="hybridMultilevel"/>
    <w:tmpl w:val="6CA219FA"/>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AC3708"/>
    <w:multiLevelType w:val="hybridMultilevel"/>
    <w:tmpl w:val="FBF0C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355A04"/>
    <w:multiLevelType w:val="hybridMultilevel"/>
    <w:tmpl w:val="43D83344"/>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B02327"/>
    <w:multiLevelType w:val="hybridMultilevel"/>
    <w:tmpl w:val="69A4304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FF48EC"/>
    <w:multiLevelType w:val="hybridMultilevel"/>
    <w:tmpl w:val="94CCC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692102"/>
    <w:multiLevelType w:val="hybridMultilevel"/>
    <w:tmpl w:val="04A23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5037E4"/>
    <w:multiLevelType w:val="hybridMultilevel"/>
    <w:tmpl w:val="D37E3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A27788"/>
    <w:multiLevelType w:val="hybridMultilevel"/>
    <w:tmpl w:val="D4CC4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497A5B"/>
    <w:multiLevelType w:val="hybridMultilevel"/>
    <w:tmpl w:val="69D0F1BC"/>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E41050A"/>
    <w:multiLevelType w:val="hybridMultilevel"/>
    <w:tmpl w:val="0EC8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592EA5"/>
    <w:multiLevelType w:val="hybridMultilevel"/>
    <w:tmpl w:val="5BA2A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F421867"/>
    <w:multiLevelType w:val="hybridMultilevel"/>
    <w:tmpl w:val="CBB68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5D0999"/>
    <w:multiLevelType w:val="hybridMultilevel"/>
    <w:tmpl w:val="BD58821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1C32179"/>
    <w:multiLevelType w:val="hybridMultilevel"/>
    <w:tmpl w:val="CFF80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8C48A6"/>
    <w:multiLevelType w:val="hybridMultilevel"/>
    <w:tmpl w:val="8FC02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3A97011"/>
    <w:multiLevelType w:val="hybridMultilevel"/>
    <w:tmpl w:val="39F0F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74A385C"/>
    <w:multiLevelType w:val="hybridMultilevel"/>
    <w:tmpl w:val="ACB66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FA4D7E"/>
    <w:multiLevelType w:val="hybridMultilevel"/>
    <w:tmpl w:val="201046E4"/>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ADA6065"/>
    <w:multiLevelType w:val="hybridMultilevel"/>
    <w:tmpl w:val="8C94707A"/>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CA3BF1"/>
    <w:multiLevelType w:val="hybridMultilevel"/>
    <w:tmpl w:val="749E4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BE546B2"/>
    <w:multiLevelType w:val="hybridMultilevel"/>
    <w:tmpl w:val="C6EC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C797CD4"/>
    <w:multiLevelType w:val="hybridMultilevel"/>
    <w:tmpl w:val="4EBC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7D755C"/>
    <w:multiLevelType w:val="hybridMultilevel"/>
    <w:tmpl w:val="1CCC34CA"/>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D882B3D"/>
    <w:multiLevelType w:val="hybridMultilevel"/>
    <w:tmpl w:val="1CE6E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CB68DC"/>
    <w:multiLevelType w:val="hybridMultilevel"/>
    <w:tmpl w:val="11F0A18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0C27546"/>
    <w:multiLevelType w:val="hybridMultilevel"/>
    <w:tmpl w:val="B69899D8"/>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CF5C38"/>
    <w:multiLevelType w:val="hybridMultilevel"/>
    <w:tmpl w:val="4238E680"/>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AE3F7B"/>
    <w:multiLevelType w:val="hybridMultilevel"/>
    <w:tmpl w:val="03DA3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2985896"/>
    <w:multiLevelType w:val="hybridMultilevel"/>
    <w:tmpl w:val="5F40AD8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52C523A"/>
    <w:multiLevelType w:val="hybridMultilevel"/>
    <w:tmpl w:val="6C462B3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5C24F66"/>
    <w:multiLevelType w:val="hybridMultilevel"/>
    <w:tmpl w:val="9D3E0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A291567"/>
    <w:multiLevelType w:val="hybridMultilevel"/>
    <w:tmpl w:val="7ABCF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B8839F8"/>
    <w:multiLevelType w:val="hybridMultilevel"/>
    <w:tmpl w:val="2498601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D30658"/>
    <w:multiLevelType w:val="hybridMultilevel"/>
    <w:tmpl w:val="FC52607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BE11BF3"/>
    <w:multiLevelType w:val="hybridMultilevel"/>
    <w:tmpl w:val="C0121578"/>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C562DAF"/>
    <w:multiLevelType w:val="hybridMultilevel"/>
    <w:tmpl w:val="BDE8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CBF696F"/>
    <w:multiLevelType w:val="hybridMultilevel"/>
    <w:tmpl w:val="377AD2A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CF02FCB"/>
    <w:multiLevelType w:val="hybridMultilevel"/>
    <w:tmpl w:val="6F685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F260B22"/>
    <w:multiLevelType w:val="hybridMultilevel"/>
    <w:tmpl w:val="B30C5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0DB7A49"/>
    <w:multiLevelType w:val="hybridMultilevel"/>
    <w:tmpl w:val="22B4B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FF728A"/>
    <w:multiLevelType w:val="hybridMultilevel"/>
    <w:tmpl w:val="C262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CB05E5"/>
    <w:multiLevelType w:val="hybridMultilevel"/>
    <w:tmpl w:val="9A82D37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E43634"/>
    <w:multiLevelType w:val="hybridMultilevel"/>
    <w:tmpl w:val="2FAAFFA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2AD623A"/>
    <w:multiLevelType w:val="hybridMultilevel"/>
    <w:tmpl w:val="24623C24"/>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2AE0BEF"/>
    <w:multiLevelType w:val="hybridMultilevel"/>
    <w:tmpl w:val="055629BC"/>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3D81A04"/>
    <w:multiLevelType w:val="hybridMultilevel"/>
    <w:tmpl w:val="8E9A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5604F0C"/>
    <w:multiLevelType w:val="hybridMultilevel"/>
    <w:tmpl w:val="A19EABE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5651B71"/>
    <w:multiLevelType w:val="hybridMultilevel"/>
    <w:tmpl w:val="C40C7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5E84727"/>
    <w:multiLevelType w:val="hybridMultilevel"/>
    <w:tmpl w:val="EF0E9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7226470"/>
    <w:multiLevelType w:val="hybridMultilevel"/>
    <w:tmpl w:val="F350E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7740F03"/>
    <w:multiLevelType w:val="hybridMultilevel"/>
    <w:tmpl w:val="4A26F86E"/>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7A90A26"/>
    <w:multiLevelType w:val="hybridMultilevel"/>
    <w:tmpl w:val="F32ED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7BA1352"/>
    <w:multiLevelType w:val="hybridMultilevel"/>
    <w:tmpl w:val="BAC6E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9D14B99"/>
    <w:multiLevelType w:val="hybridMultilevel"/>
    <w:tmpl w:val="E6083E6C"/>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B6E3370"/>
    <w:multiLevelType w:val="hybridMultilevel"/>
    <w:tmpl w:val="2A02D6FC"/>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C0E3289"/>
    <w:multiLevelType w:val="hybridMultilevel"/>
    <w:tmpl w:val="ED265C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C7E6BF2"/>
    <w:multiLevelType w:val="hybridMultilevel"/>
    <w:tmpl w:val="30A6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CB1108D"/>
    <w:multiLevelType w:val="hybridMultilevel"/>
    <w:tmpl w:val="6B90DC44"/>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D285CF4"/>
    <w:multiLevelType w:val="hybridMultilevel"/>
    <w:tmpl w:val="8EC4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D360AF5"/>
    <w:multiLevelType w:val="hybridMultilevel"/>
    <w:tmpl w:val="1A28E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01C34D6"/>
    <w:multiLevelType w:val="hybridMultilevel"/>
    <w:tmpl w:val="4AF6115C"/>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0BB1094"/>
    <w:multiLevelType w:val="hybridMultilevel"/>
    <w:tmpl w:val="778E1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13729CC"/>
    <w:multiLevelType w:val="hybridMultilevel"/>
    <w:tmpl w:val="7D72DBD8"/>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19401C4"/>
    <w:multiLevelType w:val="hybridMultilevel"/>
    <w:tmpl w:val="E46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1E52FA6"/>
    <w:multiLevelType w:val="hybridMultilevel"/>
    <w:tmpl w:val="51E8A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27672B6"/>
    <w:multiLevelType w:val="hybridMultilevel"/>
    <w:tmpl w:val="04825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27836A3"/>
    <w:multiLevelType w:val="hybridMultilevel"/>
    <w:tmpl w:val="7E82ADA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5D83F56"/>
    <w:multiLevelType w:val="hybridMultilevel"/>
    <w:tmpl w:val="E990F40A"/>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73F10B0"/>
    <w:multiLevelType w:val="hybridMultilevel"/>
    <w:tmpl w:val="D23E3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8BB616E"/>
    <w:multiLevelType w:val="hybridMultilevel"/>
    <w:tmpl w:val="25CA4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AF71C98"/>
    <w:multiLevelType w:val="hybridMultilevel"/>
    <w:tmpl w:val="7A28E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B8E50E0"/>
    <w:multiLevelType w:val="hybridMultilevel"/>
    <w:tmpl w:val="BC743AFC"/>
    <w:lvl w:ilvl="0" w:tplc="2D9069DA">
      <w:start w:val="1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C150C2D"/>
    <w:multiLevelType w:val="hybridMultilevel"/>
    <w:tmpl w:val="878436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884CAD"/>
    <w:multiLevelType w:val="hybridMultilevel"/>
    <w:tmpl w:val="A7DE5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CA922DC"/>
    <w:multiLevelType w:val="hybridMultilevel"/>
    <w:tmpl w:val="1764DAE4"/>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E0B4DD6"/>
    <w:multiLevelType w:val="hybridMultilevel"/>
    <w:tmpl w:val="987AF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E554A4B"/>
    <w:multiLevelType w:val="hybridMultilevel"/>
    <w:tmpl w:val="DAE4D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2D32CB0"/>
    <w:multiLevelType w:val="hybridMultilevel"/>
    <w:tmpl w:val="0E948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51308D9"/>
    <w:multiLevelType w:val="hybridMultilevel"/>
    <w:tmpl w:val="31B2D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6EA1793"/>
    <w:multiLevelType w:val="hybridMultilevel"/>
    <w:tmpl w:val="497CA08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8DA6CAD"/>
    <w:multiLevelType w:val="hybridMultilevel"/>
    <w:tmpl w:val="D4FEA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8F50931"/>
    <w:multiLevelType w:val="hybridMultilevel"/>
    <w:tmpl w:val="9AA4F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126322"/>
    <w:multiLevelType w:val="hybridMultilevel"/>
    <w:tmpl w:val="A4804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ADE442B"/>
    <w:multiLevelType w:val="hybridMultilevel"/>
    <w:tmpl w:val="D7765B58"/>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BF45B72"/>
    <w:multiLevelType w:val="hybridMultilevel"/>
    <w:tmpl w:val="CE7016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6E1EBE"/>
    <w:multiLevelType w:val="hybridMultilevel"/>
    <w:tmpl w:val="16508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D863161"/>
    <w:multiLevelType w:val="hybridMultilevel"/>
    <w:tmpl w:val="359CE9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DBB1C72"/>
    <w:multiLevelType w:val="hybridMultilevel"/>
    <w:tmpl w:val="F1C48FC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DEC03FA"/>
    <w:multiLevelType w:val="hybridMultilevel"/>
    <w:tmpl w:val="9B86E39C"/>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F661F88"/>
    <w:multiLevelType w:val="hybridMultilevel"/>
    <w:tmpl w:val="A84A8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06C4D97"/>
    <w:multiLevelType w:val="hybridMultilevel"/>
    <w:tmpl w:val="AE4AE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12B6B1A"/>
    <w:multiLevelType w:val="hybridMultilevel"/>
    <w:tmpl w:val="41E205A0"/>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B90E2C"/>
    <w:multiLevelType w:val="hybridMultilevel"/>
    <w:tmpl w:val="A8BEEE70"/>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4665853"/>
    <w:multiLevelType w:val="hybridMultilevel"/>
    <w:tmpl w:val="5A18D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4C35B71"/>
    <w:multiLevelType w:val="hybridMultilevel"/>
    <w:tmpl w:val="76B0B62A"/>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51937F8"/>
    <w:multiLevelType w:val="hybridMultilevel"/>
    <w:tmpl w:val="BE205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6D00321"/>
    <w:multiLevelType w:val="hybridMultilevel"/>
    <w:tmpl w:val="5614B812"/>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77F4E5A"/>
    <w:multiLevelType w:val="hybridMultilevel"/>
    <w:tmpl w:val="1D408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A853A40"/>
    <w:multiLevelType w:val="hybridMultilevel"/>
    <w:tmpl w:val="BB764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BB56070"/>
    <w:multiLevelType w:val="hybridMultilevel"/>
    <w:tmpl w:val="E6200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BD754CE"/>
    <w:multiLevelType w:val="hybridMultilevel"/>
    <w:tmpl w:val="72827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E226F62"/>
    <w:multiLevelType w:val="hybridMultilevel"/>
    <w:tmpl w:val="86169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E255982"/>
    <w:multiLevelType w:val="hybridMultilevel"/>
    <w:tmpl w:val="1DAEE2E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E835ED8"/>
    <w:multiLevelType w:val="hybridMultilevel"/>
    <w:tmpl w:val="8CD4071A"/>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EC726C0"/>
    <w:multiLevelType w:val="hybridMultilevel"/>
    <w:tmpl w:val="B3344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1995A98"/>
    <w:multiLevelType w:val="hybridMultilevel"/>
    <w:tmpl w:val="83143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2253805"/>
    <w:multiLevelType w:val="hybridMultilevel"/>
    <w:tmpl w:val="9F5886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23E16FC"/>
    <w:multiLevelType w:val="hybridMultilevel"/>
    <w:tmpl w:val="CC78B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37C394E"/>
    <w:multiLevelType w:val="hybridMultilevel"/>
    <w:tmpl w:val="36280D86"/>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4AE7931"/>
    <w:multiLevelType w:val="hybridMultilevel"/>
    <w:tmpl w:val="58DA3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4BE692A"/>
    <w:multiLevelType w:val="hybridMultilevel"/>
    <w:tmpl w:val="983CA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4C03AE0"/>
    <w:multiLevelType w:val="hybridMultilevel"/>
    <w:tmpl w:val="E3782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6BF4F78"/>
    <w:multiLevelType w:val="hybridMultilevel"/>
    <w:tmpl w:val="F3268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7247CE0"/>
    <w:multiLevelType w:val="hybridMultilevel"/>
    <w:tmpl w:val="D95C4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85A7616"/>
    <w:multiLevelType w:val="hybridMultilevel"/>
    <w:tmpl w:val="D9784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85E0429"/>
    <w:multiLevelType w:val="hybridMultilevel"/>
    <w:tmpl w:val="AD588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A044DA7"/>
    <w:multiLevelType w:val="hybridMultilevel"/>
    <w:tmpl w:val="6B24D20E"/>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AF37F70"/>
    <w:multiLevelType w:val="hybridMultilevel"/>
    <w:tmpl w:val="794AA530"/>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B9C5412"/>
    <w:multiLevelType w:val="hybridMultilevel"/>
    <w:tmpl w:val="1256D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BF078C6"/>
    <w:multiLevelType w:val="hybridMultilevel"/>
    <w:tmpl w:val="229E8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D76775A"/>
    <w:multiLevelType w:val="hybridMultilevel"/>
    <w:tmpl w:val="1B2A9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DEC0C07"/>
    <w:multiLevelType w:val="hybridMultilevel"/>
    <w:tmpl w:val="342C0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DF61E5A"/>
    <w:multiLevelType w:val="hybridMultilevel"/>
    <w:tmpl w:val="4D96E078"/>
    <w:lvl w:ilvl="0" w:tplc="2D9069DA">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DFB4D8F"/>
    <w:multiLevelType w:val="hybridMultilevel"/>
    <w:tmpl w:val="6ADCE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E240F03"/>
    <w:multiLevelType w:val="hybridMultilevel"/>
    <w:tmpl w:val="424A6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E474F6D"/>
    <w:multiLevelType w:val="hybridMultilevel"/>
    <w:tmpl w:val="7B6078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5"/>
  </w:num>
  <w:num w:numId="2">
    <w:abstractNumId w:val="100"/>
  </w:num>
  <w:num w:numId="3">
    <w:abstractNumId w:val="112"/>
  </w:num>
  <w:num w:numId="4">
    <w:abstractNumId w:val="31"/>
  </w:num>
  <w:num w:numId="5">
    <w:abstractNumId w:val="45"/>
  </w:num>
  <w:num w:numId="6">
    <w:abstractNumId w:val="111"/>
  </w:num>
  <w:num w:numId="7">
    <w:abstractNumId w:val="50"/>
  </w:num>
  <w:num w:numId="8">
    <w:abstractNumId w:val="43"/>
  </w:num>
  <w:num w:numId="9">
    <w:abstractNumId w:val="17"/>
  </w:num>
  <w:num w:numId="10">
    <w:abstractNumId w:val="62"/>
  </w:num>
  <w:num w:numId="11">
    <w:abstractNumId w:val="59"/>
  </w:num>
  <w:num w:numId="12">
    <w:abstractNumId w:val="26"/>
  </w:num>
  <w:num w:numId="13">
    <w:abstractNumId w:val="103"/>
  </w:num>
  <w:num w:numId="14">
    <w:abstractNumId w:val="37"/>
  </w:num>
  <w:num w:numId="15">
    <w:abstractNumId w:val="69"/>
  </w:num>
  <w:num w:numId="16">
    <w:abstractNumId w:val="9"/>
  </w:num>
  <w:num w:numId="17">
    <w:abstractNumId w:val="33"/>
  </w:num>
  <w:num w:numId="18">
    <w:abstractNumId w:val="63"/>
  </w:num>
  <w:num w:numId="19">
    <w:abstractNumId w:val="71"/>
  </w:num>
  <w:num w:numId="20">
    <w:abstractNumId w:val="88"/>
  </w:num>
  <w:num w:numId="21">
    <w:abstractNumId w:val="96"/>
  </w:num>
  <w:num w:numId="22">
    <w:abstractNumId w:val="27"/>
  </w:num>
  <w:num w:numId="23">
    <w:abstractNumId w:val="21"/>
  </w:num>
  <w:num w:numId="24">
    <w:abstractNumId w:val="105"/>
  </w:num>
  <w:num w:numId="25">
    <w:abstractNumId w:val="35"/>
  </w:num>
  <w:num w:numId="26">
    <w:abstractNumId w:val="97"/>
  </w:num>
  <w:num w:numId="27">
    <w:abstractNumId w:val="34"/>
  </w:num>
  <w:num w:numId="28">
    <w:abstractNumId w:val="101"/>
  </w:num>
  <w:num w:numId="29">
    <w:abstractNumId w:val="51"/>
  </w:num>
  <w:num w:numId="30">
    <w:abstractNumId w:val="5"/>
  </w:num>
  <w:num w:numId="31">
    <w:abstractNumId w:val="131"/>
  </w:num>
  <w:num w:numId="32">
    <w:abstractNumId w:val="11"/>
  </w:num>
  <w:num w:numId="33">
    <w:abstractNumId w:val="42"/>
  </w:num>
  <w:num w:numId="34">
    <w:abstractNumId w:val="41"/>
  </w:num>
  <w:num w:numId="35">
    <w:abstractNumId w:val="126"/>
  </w:num>
  <w:num w:numId="36">
    <w:abstractNumId w:val="92"/>
  </w:num>
  <w:num w:numId="37">
    <w:abstractNumId w:val="117"/>
  </w:num>
  <w:num w:numId="38">
    <w:abstractNumId w:val="75"/>
  </w:num>
  <w:num w:numId="39">
    <w:abstractNumId w:val="38"/>
  </w:num>
  <w:num w:numId="40">
    <w:abstractNumId w:val="52"/>
  </w:num>
  <w:num w:numId="41">
    <w:abstractNumId w:val="12"/>
  </w:num>
  <w:num w:numId="42">
    <w:abstractNumId w:val="83"/>
  </w:num>
  <w:num w:numId="43">
    <w:abstractNumId w:val="53"/>
  </w:num>
  <w:num w:numId="44">
    <w:abstractNumId w:val="55"/>
  </w:num>
  <w:num w:numId="45">
    <w:abstractNumId w:val="66"/>
  </w:num>
  <w:num w:numId="46">
    <w:abstractNumId w:val="81"/>
  </w:num>
  <w:num w:numId="47">
    <w:abstractNumId w:val="36"/>
  </w:num>
  <w:num w:numId="48">
    <w:abstractNumId w:val="49"/>
  </w:num>
  <w:num w:numId="49">
    <w:abstractNumId w:val="78"/>
  </w:num>
  <w:num w:numId="50">
    <w:abstractNumId w:val="86"/>
  </w:num>
  <w:num w:numId="51">
    <w:abstractNumId w:val="118"/>
  </w:num>
  <w:num w:numId="52">
    <w:abstractNumId w:val="95"/>
  </w:num>
  <w:num w:numId="53">
    <w:abstractNumId w:val="68"/>
  </w:num>
  <w:num w:numId="54">
    <w:abstractNumId w:val="4"/>
  </w:num>
  <w:num w:numId="55">
    <w:abstractNumId w:val="28"/>
  </w:num>
  <w:num w:numId="56">
    <w:abstractNumId w:val="82"/>
  </w:num>
  <w:num w:numId="57">
    <w:abstractNumId w:val="85"/>
  </w:num>
  <w:num w:numId="58">
    <w:abstractNumId w:val="123"/>
  </w:num>
  <w:num w:numId="59">
    <w:abstractNumId w:val="79"/>
  </w:num>
  <w:num w:numId="60">
    <w:abstractNumId w:val="87"/>
  </w:num>
  <w:num w:numId="61">
    <w:abstractNumId w:val="116"/>
  </w:num>
  <w:num w:numId="62">
    <w:abstractNumId w:val="64"/>
  </w:num>
  <w:num w:numId="63">
    <w:abstractNumId w:val="61"/>
  </w:num>
  <w:num w:numId="64">
    <w:abstractNumId w:val="129"/>
  </w:num>
  <w:num w:numId="65">
    <w:abstractNumId w:val="13"/>
  </w:num>
  <w:num w:numId="66">
    <w:abstractNumId w:val="104"/>
  </w:num>
  <w:num w:numId="67">
    <w:abstractNumId w:val="76"/>
  </w:num>
  <w:num w:numId="68">
    <w:abstractNumId w:val="102"/>
  </w:num>
  <w:num w:numId="69">
    <w:abstractNumId w:val="25"/>
  </w:num>
  <w:num w:numId="70">
    <w:abstractNumId w:val="15"/>
  </w:num>
  <w:num w:numId="71">
    <w:abstractNumId w:val="115"/>
  </w:num>
  <w:num w:numId="72">
    <w:abstractNumId w:val="114"/>
  </w:num>
  <w:num w:numId="73">
    <w:abstractNumId w:val="110"/>
  </w:num>
  <w:num w:numId="74">
    <w:abstractNumId w:val="10"/>
  </w:num>
  <w:num w:numId="75">
    <w:abstractNumId w:val="109"/>
  </w:num>
  <w:num w:numId="76">
    <w:abstractNumId w:val="99"/>
  </w:num>
  <w:num w:numId="77">
    <w:abstractNumId w:val="119"/>
  </w:num>
  <w:num w:numId="78">
    <w:abstractNumId w:val="106"/>
  </w:num>
  <w:num w:numId="79">
    <w:abstractNumId w:val="67"/>
  </w:num>
  <w:num w:numId="80">
    <w:abstractNumId w:val="74"/>
  </w:num>
  <w:num w:numId="81">
    <w:abstractNumId w:val="24"/>
  </w:num>
  <w:num w:numId="82">
    <w:abstractNumId w:val="46"/>
  </w:num>
  <w:num w:numId="83">
    <w:abstractNumId w:val="58"/>
  </w:num>
  <w:num w:numId="84">
    <w:abstractNumId w:val="7"/>
  </w:num>
  <w:num w:numId="85">
    <w:abstractNumId w:val="133"/>
  </w:num>
  <w:num w:numId="86">
    <w:abstractNumId w:val="44"/>
  </w:num>
  <w:num w:numId="87">
    <w:abstractNumId w:val="90"/>
  </w:num>
  <w:num w:numId="88">
    <w:abstractNumId w:val="2"/>
  </w:num>
  <w:num w:numId="89">
    <w:abstractNumId w:val="29"/>
  </w:num>
  <w:num w:numId="90">
    <w:abstractNumId w:val="54"/>
  </w:num>
  <w:num w:numId="91">
    <w:abstractNumId w:val="127"/>
  </w:num>
  <w:num w:numId="92">
    <w:abstractNumId w:val="19"/>
  </w:num>
  <w:num w:numId="93">
    <w:abstractNumId w:val="70"/>
  </w:num>
  <w:num w:numId="94">
    <w:abstractNumId w:val="73"/>
  </w:num>
  <w:num w:numId="95">
    <w:abstractNumId w:val="80"/>
  </w:num>
  <w:num w:numId="96">
    <w:abstractNumId w:val="134"/>
  </w:num>
  <w:num w:numId="97">
    <w:abstractNumId w:val="107"/>
  </w:num>
  <w:num w:numId="98">
    <w:abstractNumId w:val="124"/>
  </w:num>
  <w:num w:numId="99">
    <w:abstractNumId w:val="121"/>
  </w:num>
  <w:num w:numId="100">
    <w:abstractNumId w:val="94"/>
  </w:num>
  <w:num w:numId="101">
    <w:abstractNumId w:val="3"/>
  </w:num>
  <w:num w:numId="102">
    <w:abstractNumId w:val="84"/>
  </w:num>
  <w:num w:numId="103">
    <w:abstractNumId w:val="32"/>
  </w:num>
  <w:num w:numId="104">
    <w:abstractNumId w:val="60"/>
  </w:num>
  <w:num w:numId="105">
    <w:abstractNumId w:val="91"/>
  </w:num>
  <w:num w:numId="106">
    <w:abstractNumId w:val="8"/>
  </w:num>
  <w:num w:numId="107">
    <w:abstractNumId w:val="132"/>
  </w:num>
  <w:num w:numId="108">
    <w:abstractNumId w:val="122"/>
  </w:num>
  <w:num w:numId="109">
    <w:abstractNumId w:val="48"/>
  </w:num>
  <w:num w:numId="110">
    <w:abstractNumId w:val="77"/>
  </w:num>
  <w:num w:numId="111">
    <w:abstractNumId w:val="56"/>
  </w:num>
  <w:num w:numId="112">
    <w:abstractNumId w:val="20"/>
  </w:num>
  <w:num w:numId="113">
    <w:abstractNumId w:val="40"/>
  </w:num>
  <w:num w:numId="114">
    <w:abstractNumId w:val="98"/>
  </w:num>
  <w:num w:numId="115">
    <w:abstractNumId w:val="47"/>
  </w:num>
  <w:num w:numId="116">
    <w:abstractNumId w:val="6"/>
  </w:num>
  <w:num w:numId="117">
    <w:abstractNumId w:val="89"/>
  </w:num>
  <w:num w:numId="118">
    <w:abstractNumId w:val="57"/>
  </w:num>
  <w:num w:numId="119">
    <w:abstractNumId w:val="128"/>
  </w:num>
  <w:num w:numId="120">
    <w:abstractNumId w:val="39"/>
  </w:num>
  <w:num w:numId="121">
    <w:abstractNumId w:val="1"/>
  </w:num>
  <w:num w:numId="122">
    <w:abstractNumId w:val="113"/>
  </w:num>
  <w:num w:numId="123">
    <w:abstractNumId w:val="72"/>
  </w:num>
  <w:num w:numId="124">
    <w:abstractNumId w:val="14"/>
  </w:num>
  <w:num w:numId="125">
    <w:abstractNumId w:val="16"/>
  </w:num>
  <w:num w:numId="126">
    <w:abstractNumId w:val="108"/>
  </w:num>
  <w:num w:numId="127">
    <w:abstractNumId w:val="65"/>
  </w:num>
  <w:num w:numId="128">
    <w:abstractNumId w:val="23"/>
  </w:num>
  <w:num w:numId="129">
    <w:abstractNumId w:val="130"/>
  </w:num>
  <w:num w:numId="130">
    <w:abstractNumId w:val="18"/>
  </w:num>
  <w:num w:numId="131">
    <w:abstractNumId w:val="93"/>
  </w:num>
  <w:num w:numId="132">
    <w:abstractNumId w:val="0"/>
  </w:num>
  <w:num w:numId="133">
    <w:abstractNumId w:val="30"/>
  </w:num>
  <w:num w:numId="134">
    <w:abstractNumId w:val="120"/>
  </w:num>
  <w:num w:numId="135">
    <w:abstractNumId w:val="2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7M0NTWyNDUzNjBR0lEKTi0uzszPAykwqgUAWUm7wywAAAA="/>
  </w:docVars>
  <w:rsids>
    <w:rsidRoot w:val="00904B6B"/>
    <w:rsid w:val="000203E6"/>
    <w:rsid w:val="00024C0C"/>
    <w:rsid w:val="00035933"/>
    <w:rsid w:val="00047447"/>
    <w:rsid w:val="000729B2"/>
    <w:rsid w:val="00091513"/>
    <w:rsid w:val="000A3C06"/>
    <w:rsid w:val="000C0171"/>
    <w:rsid w:val="000C3D27"/>
    <w:rsid w:val="000D0884"/>
    <w:rsid w:val="000E10AB"/>
    <w:rsid w:val="000E4370"/>
    <w:rsid w:val="001150DC"/>
    <w:rsid w:val="00140AF2"/>
    <w:rsid w:val="00143CBB"/>
    <w:rsid w:val="00150887"/>
    <w:rsid w:val="00155CE4"/>
    <w:rsid w:val="001940A2"/>
    <w:rsid w:val="001B2198"/>
    <w:rsid w:val="001C03D3"/>
    <w:rsid w:val="001D0F5A"/>
    <w:rsid w:val="001F3EB5"/>
    <w:rsid w:val="002308F8"/>
    <w:rsid w:val="0026152E"/>
    <w:rsid w:val="002860EE"/>
    <w:rsid w:val="002B6DDE"/>
    <w:rsid w:val="002C3470"/>
    <w:rsid w:val="002C6823"/>
    <w:rsid w:val="002E7E08"/>
    <w:rsid w:val="0032437F"/>
    <w:rsid w:val="00330541"/>
    <w:rsid w:val="00350850"/>
    <w:rsid w:val="003510FD"/>
    <w:rsid w:val="00361486"/>
    <w:rsid w:val="00370130"/>
    <w:rsid w:val="003830E9"/>
    <w:rsid w:val="0038460E"/>
    <w:rsid w:val="003A312F"/>
    <w:rsid w:val="003B595B"/>
    <w:rsid w:val="003B7FAD"/>
    <w:rsid w:val="003D49A3"/>
    <w:rsid w:val="003E47F2"/>
    <w:rsid w:val="003F7079"/>
    <w:rsid w:val="00405E67"/>
    <w:rsid w:val="0040773C"/>
    <w:rsid w:val="004219B9"/>
    <w:rsid w:val="00452184"/>
    <w:rsid w:val="00464371"/>
    <w:rsid w:val="004972D9"/>
    <w:rsid w:val="004A2578"/>
    <w:rsid w:val="00523F71"/>
    <w:rsid w:val="00573CDD"/>
    <w:rsid w:val="00580725"/>
    <w:rsid w:val="005818E8"/>
    <w:rsid w:val="005B7B6D"/>
    <w:rsid w:val="005D5007"/>
    <w:rsid w:val="00603E29"/>
    <w:rsid w:val="00617B6D"/>
    <w:rsid w:val="00636775"/>
    <w:rsid w:val="00641967"/>
    <w:rsid w:val="0064229E"/>
    <w:rsid w:val="0064699A"/>
    <w:rsid w:val="00673880"/>
    <w:rsid w:val="006C73E7"/>
    <w:rsid w:val="006D1C73"/>
    <w:rsid w:val="00706546"/>
    <w:rsid w:val="007109BD"/>
    <w:rsid w:val="00721A69"/>
    <w:rsid w:val="00722362"/>
    <w:rsid w:val="00726332"/>
    <w:rsid w:val="00772196"/>
    <w:rsid w:val="00786A9B"/>
    <w:rsid w:val="007A4C0C"/>
    <w:rsid w:val="007D447E"/>
    <w:rsid w:val="007D7F32"/>
    <w:rsid w:val="007E02E4"/>
    <w:rsid w:val="007E4A35"/>
    <w:rsid w:val="00861859"/>
    <w:rsid w:val="00881FDB"/>
    <w:rsid w:val="00885BF9"/>
    <w:rsid w:val="0088670E"/>
    <w:rsid w:val="00890416"/>
    <w:rsid w:val="0089257F"/>
    <w:rsid w:val="008D5703"/>
    <w:rsid w:val="00902261"/>
    <w:rsid w:val="00903C5D"/>
    <w:rsid w:val="00904B6B"/>
    <w:rsid w:val="00915615"/>
    <w:rsid w:val="00923162"/>
    <w:rsid w:val="00931D11"/>
    <w:rsid w:val="009359B1"/>
    <w:rsid w:val="00980D43"/>
    <w:rsid w:val="0099120A"/>
    <w:rsid w:val="00993208"/>
    <w:rsid w:val="00993C91"/>
    <w:rsid w:val="009A0413"/>
    <w:rsid w:val="009D612A"/>
    <w:rsid w:val="00A051A7"/>
    <w:rsid w:val="00A22419"/>
    <w:rsid w:val="00A6636A"/>
    <w:rsid w:val="00A667F0"/>
    <w:rsid w:val="00A70E5E"/>
    <w:rsid w:val="00A80B37"/>
    <w:rsid w:val="00AB4D9C"/>
    <w:rsid w:val="00AE2E21"/>
    <w:rsid w:val="00B31545"/>
    <w:rsid w:val="00B92CF6"/>
    <w:rsid w:val="00BA53E8"/>
    <w:rsid w:val="00BD189E"/>
    <w:rsid w:val="00BD35E0"/>
    <w:rsid w:val="00BE2905"/>
    <w:rsid w:val="00BF4523"/>
    <w:rsid w:val="00BF522A"/>
    <w:rsid w:val="00C20D0F"/>
    <w:rsid w:val="00C249DF"/>
    <w:rsid w:val="00C5091B"/>
    <w:rsid w:val="00C525BA"/>
    <w:rsid w:val="00C87117"/>
    <w:rsid w:val="00CB3EDD"/>
    <w:rsid w:val="00D6221D"/>
    <w:rsid w:val="00D775E7"/>
    <w:rsid w:val="00D95EB0"/>
    <w:rsid w:val="00DA0FAC"/>
    <w:rsid w:val="00DA5157"/>
    <w:rsid w:val="00DA721C"/>
    <w:rsid w:val="00DC114C"/>
    <w:rsid w:val="00DE2118"/>
    <w:rsid w:val="00DF2DE9"/>
    <w:rsid w:val="00E14D6D"/>
    <w:rsid w:val="00E240D5"/>
    <w:rsid w:val="00E41A55"/>
    <w:rsid w:val="00E427B0"/>
    <w:rsid w:val="00E6150F"/>
    <w:rsid w:val="00E6233C"/>
    <w:rsid w:val="00E65B6C"/>
    <w:rsid w:val="00E66D11"/>
    <w:rsid w:val="00E7059A"/>
    <w:rsid w:val="00E81BFE"/>
    <w:rsid w:val="00E95D54"/>
    <w:rsid w:val="00EA4B01"/>
    <w:rsid w:val="00EB591A"/>
    <w:rsid w:val="00EC7E72"/>
    <w:rsid w:val="00ED1951"/>
    <w:rsid w:val="00ED3D20"/>
    <w:rsid w:val="00F01D57"/>
    <w:rsid w:val="00F027EA"/>
    <w:rsid w:val="00F03131"/>
    <w:rsid w:val="00F267A4"/>
    <w:rsid w:val="00F36A11"/>
    <w:rsid w:val="00F413EE"/>
    <w:rsid w:val="00F428CD"/>
    <w:rsid w:val="00F46379"/>
    <w:rsid w:val="00FA57BA"/>
    <w:rsid w:val="00FD1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8544E"/>
  <w15:chartTrackingRefBased/>
  <w15:docId w15:val="{C320D332-2118-4601-AB5C-33D939231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63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239122">
      <w:bodyDiv w:val="1"/>
      <w:marLeft w:val="0"/>
      <w:marRight w:val="0"/>
      <w:marTop w:val="0"/>
      <w:marBottom w:val="0"/>
      <w:divBdr>
        <w:top w:val="none" w:sz="0" w:space="0" w:color="auto"/>
        <w:left w:val="none" w:sz="0" w:space="0" w:color="auto"/>
        <w:bottom w:val="none" w:sz="0" w:space="0" w:color="auto"/>
        <w:right w:val="none" w:sz="0" w:space="0" w:color="auto"/>
      </w:divBdr>
      <w:divsChild>
        <w:div w:id="1985229654">
          <w:marLeft w:val="0"/>
          <w:marRight w:val="0"/>
          <w:marTop w:val="0"/>
          <w:marBottom w:val="480"/>
          <w:divBdr>
            <w:top w:val="none" w:sz="0" w:space="0" w:color="auto"/>
            <w:left w:val="none" w:sz="0" w:space="0" w:color="auto"/>
            <w:bottom w:val="none" w:sz="0" w:space="0" w:color="auto"/>
            <w:right w:val="none" w:sz="0" w:space="0" w:color="auto"/>
          </w:divBdr>
        </w:div>
        <w:div w:id="1886285027">
          <w:marLeft w:val="0"/>
          <w:marRight w:val="240"/>
          <w:marTop w:val="0"/>
          <w:marBottom w:val="0"/>
          <w:divBdr>
            <w:top w:val="none" w:sz="0" w:space="0" w:color="auto"/>
            <w:left w:val="none" w:sz="0" w:space="0" w:color="auto"/>
            <w:bottom w:val="none" w:sz="0" w:space="0" w:color="auto"/>
            <w:right w:val="none" w:sz="0" w:space="0" w:color="auto"/>
          </w:divBdr>
        </w:div>
        <w:div w:id="1503012594">
          <w:marLeft w:val="0"/>
          <w:marRight w:val="0"/>
          <w:marTop w:val="0"/>
          <w:marBottom w:val="0"/>
          <w:divBdr>
            <w:top w:val="none" w:sz="0" w:space="0" w:color="auto"/>
            <w:left w:val="none" w:sz="0" w:space="0" w:color="auto"/>
            <w:bottom w:val="none" w:sz="0" w:space="0" w:color="auto"/>
            <w:right w:val="none" w:sz="0" w:space="0" w:color="auto"/>
          </w:divBdr>
        </w:div>
        <w:div w:id="456607866">
          <w:marLeft w:val="0"/>
          <w:marRight w:val="240"/>
          <w:marTop w:val="0"/>
          <w:marBottom w:val="0"/>
          <w:divBdr>
            <w:top w:val="none" w:sz="0" w:space="0" w:color="auto"/>
            <w:left w:val="none" w:sz="0" w:space="0" w:color="auto"/>
            <w:bottom w:val="none" w:sz="0" w:space="0" w:color="auto"/>
            <w:right w:val="none" w:sz="0" w:space="0" w:color="auto"/>
          </w:divBdr>
        </w:div>
        <w:div w:id="320039492">
          <w:marLeft w:val="0"/>
          <w:marRight w:val="0"/>
          <w:marTop w:val="0"/>
          <w:marBottom w:val="0"/>
          <w:divBdr>
            <w:top w:val="none" w:sz="0" w:space="0" w:color="auto"/>
            <w:left w:val="none" w:sz="0" w:space="0" w:color="auto"/>
            <w:bottom w:val="none" w:sz="0" w:space="0" w:color="auto"/>
            <w:right w:val="none" w:sz="0" w:space="0" w:color="auto"/>
          </w:divBdr>
        </w:div>
        <w:div w:id="1392078371">
          <w:marLeft w:val="0"/>
          <w:marRight w:val="240"/>
          <w:marTop w:val="0"/>
          <w:marBottom w:val="0"/>
          <w:divBdr>
            <w:top w:val="none" w:sz="0" w:space="0" w:color="auto"/>
            <w:left w:val="none" w:sz="0" w:space="0" w:color="auto"/>
            <w:bottom w:val="none" w:sz="0" w:space="0" w:color="auto"/>
            <w:right w:val="none" w:sz="0" w:space="0" w:color="auto"/>
          </w:divBdr>
        </w:div>
        <w:div w:id="1827474661">
          <w:marLeft w:val="0"/>
          <w:marRight w:val="0"/>
          <w:marTop w:val="0"/>
          <w:marBottom w:val="0"/>
          <w:divBdr>
            <w:top w:val="none" w:sz="0" w:space="0" w:color="auto"/>
            <w:left w:val="none" w:sz="0" w:space="0" w:color="auto"/>
            <w:bottom w:val="none" w:sz="0" w:space="0" w:color="auto"/>
            <w:right w:val="none" w:sz="0" w:space="0" w:color="auto"/>
          </w:divBdr>
        </w:div>
        <w:div w:id="693772617">
          <w:marLeft w:val="0"/>
          <w:marRight w:val="240"/>
          <w:marTop w:val="0"/>
          <w:marBottom w:val="0"/>
          <w:divBdr>
            <w:top w:val="none" w:sz="0" w:space="0" w:color="auto"/>
            <w:left w:val="none" w:sz="0" w:space="0" w:color="auto"/>
            <w:bottom w:val="none" w:sz="0" w:space="0" w:color="auto"/>
            <w:right w:val="none" w:sz="0" w:space="0" w:color="auto"/>
          </w:divBdr>
        </w:div>
        <w:div w:id="233786529">
          <w:marLeft w:val="0"/>
          <w:marRight w:val="0"/>
          <w:marTop w:val="0"/>
          <w:marBottom w:val="0"/>
          <w:divBdr>
            <w:top w:val="none" w:sz="0" w:space="0" w:color="auto"/>
            <w:left w:val="none" w:sz="0" w:space="0" w:color="auto"/>
            <w:bottom w:val="none" w:sz="0" w:space="0" w:color="auto"/>
            <w:right w:val="none" w:sz="0" w:space="0" w:color="auto"/>
          </w:divBdr>
        </w:div>
        <w:div w:id="1328823243">
          <w:marLeft w:val="0"/>
          <w:marRight w:val="240"/>
          <w:marTop w:val="0"/>
          <w:marBottom w:val="0"/>
          <w:divBdr>
            <w:top w:val="none" w:sz="0" w:space="0" w:color="auto"/>
            <w:left w:val="none" w:sz="0" w:space="0" w:color="auto"/>
            <w:bottom w:val="none" w:sz="0" w:space="0" w:color="auto"/>
            <w:right w:val="none" w:sz="0" w:space="0" w:color="auto"/>
          </w:divBdr>
        </w:div>
        <w:div w:id="1859662211">
          <w:marLeft w:val="0"/>
          <w:marRight w:val="0"/>
          <w:marTop w:val="0"/>
          <w:marBottom w:val="0"/>
          <w:divBdr>
            <w:top w:val="none" w:sz="0" w:space="0" w:color="auto"/>
            <w:left w:val="none" w:sz="0" w:space="0" w:color="auto"/>
            <w:bottom w:val="none" w:sz="0" w:space="0" w:color="auto"/>
            <w:right w:val="none" w:sz="0" w:space="0" w:color="auto"/>
          </w:divBdr>
        </w:div>
      </w:divsChild>
    </w:div>
    <w:div w:id="687604597">
      <w:bodyDiv w:val="1"/>
      <w:marLeft w:val="0"/>
      <w:marRight w:val="0"/>
      <w:marTop w:val="0"/>
      <w:marBottom w:val="0"/>
      <w:divBdr>
        <w:top w:val="none" w:sz="0" w:space="0" w:color="auto"/>
        <w:left w:val="none" w:sz="0" w:space="0" w:color="auto"/>
        <w:bottom w:val="none" w:sz="0" w:space="0" w:color="auto"/>
        <w:right w:val="none" w:sz="0" w:space="0" w:color="auto"/>
      </w:divBdr>
      <w:divsChild>
        <w:div w:id="213782749">
          <w:marLeft w:val="0"/>
          <w:marRight w:val="0"/>
          <w:marTop w:val="0"/>
          <w:marBottom w:val="480"/>
          <w:divBdr>
            <w:top w:val="none" w:sz="0" w:space="0" w:color="auto"/>
            <w:left w:val="none" w:sz="0" w:space="0" w:color="auto"/>
            <w:bottom w:val="none" w:sz="0" w:space="0" w:color="auto"/>
            <w:right w:val="none" w:sz="0" w:space="0" w:color="auto"/>
          </w:divBdr>
        </w:div>
        <w:div w:id="2127579464">
          <w:marLeft w:val="0"/>
          <w:marRight w:val="240"/>
          <w:marTop w:val="0"/>
          <w:marBottom w:val="0"/>
          <w:divBdr>
            <w:top w:val="none" w:sz="0" w:space="0" w:color="auto"/>
            <w:left w:val="none" w:sz="0" w:space="0" w:color="auto"/>
            <w:bottom w:val="none" w:sz="0" w:space="0" w:color="auto"/>
            <w:right w:val="none" w:sz="0" w:space="0" w:color="auto"/>
          </w:divBdr>
        </w:div>
        <w:div w:id="1678657946">
          <w:marLeft w:val="0"/>
          <w:marRight w:val="0"/>
          <w:marTop w:val="0"/>
          <w:marBottom w:val="0"/>
          <w:divBdr>
            <w:top w:val="none" w:sz="0" w:space="0" w:color="auto"/>
            <w:left w:val="none" w:sz="0" w:space="0" w:color="auto"/>
            <w:bottom w:val="none" w:sz="0" w:space="0" w:color="auto"/>
            <w:right w:val="none" w:sz="0" w:space="0" w:color="auto"/>
          </w:divBdr>
        </w:div>
        <w:div w:id="782312039">
          <w:marLeft w:val="0"/>
          <w:marRight w:val="240"/>
          <w:marTop w:val="0"/>
          <w:marBottom w:val="0"/>
          <w:divBdr>
            <w:top w:val="none" w:sz="0" w:space="0" w:color="auto"/>
            <w:left w:val="none" w:sz="0" w:space="0" w:color="auto"/>
            <w:bottom w:val="none" w:sz="0" w:space="0" w:color="auto"/>
            <w:right w:val="none" w:sz="0" w:space="0" w:color="auto"/>
          </w:divBdr>
        </w:div>
        <w:div w:id="1320039406">
          <w:marLeft w:val="0"/>
          <w:marRight w:val="0"/>
          <w:marTop w:val="0"/>
          <w:marBottom w:val="0"/>
          <w:divBdr>
            <w:top w:val="none" w:sz="0" w:space="0" w:color="auto"/>
            <w:left w:val="none" w:sz="0" w:space="0" w:color="auto"/>
            <w:bottom w:val="none" w:sz="0" w:space="0" w:color="auto"/>
            <w:right w:val="none" w:sz="0" w:space="0" w:color="auto"/>
          </w:divBdr>
        </w:div>
        <w:div w:id="1489596418">
          <w:marLeft w:val="0"/>
          <w:marRight w:val="240"/>
          <w:marTop w:val="0"/>
          <w:marBottom w:val="0"/>
          <w:divBdr>
            <w:top w:val="none" w:sz="0" w:space="0" w:color="auto"/>
            <w:left w:val="none" w:sz="0" w:space="0" w:color="auto"/>
            <w:bottom w:val="none" w:sz="0" w:space="0" w:color="auto"/>
            <w:right w:val="none" w:sz="0" w:space="0" w:color="auto"/>
          </w:divBdr>
        </w:div>
        <w:div w:id="880896393">
          <w:marLeft w:val="0"/>
          <w:marRight w:val="0"/>
          <w:marTop w:val="0"/>
          <w:marBottom w:val="0"/>
          <w:divBdr>
            <w:top w:val="none" w:sz="0" w:space="0" w:color="auto"/>
            <w:left w:val="none" w:sz="0" w:space="0" w:color="auto"/>
            <w:bottom w:val="none" w:sz="0" w:space="0" w:color="auto"/>
            <w:right w:val="none" w:sz="0" w:space="0" w:color="auto"/>
          </w:divBdr>
        </w:div>
        <w:div w:id="1475752009">
          <w:marLeft w:val="0"/>
          <w:marRight w:val="240"/>
          <w:marTop w:val="0"/>
          <w:marBottom w:val="0"/>
          <w:divBdr>
            <w:top w:val="none" w:sz="0" w:space="0" w:color="auto"/>
            <w:left w:val="none" w:sz="0" w:space="0" w:color="auto"/>
            <w:bottom w:val="none" w:sz="0" w:space="0" w:color="auto"/>
            <w:right w:val="none" w:sz="0" w:space="0" w:color="auto"/>
          </w:divBdr>
        </w:div>
        <w:div w:id="167914160">
          <w:marLeft w:val="0"/>
          <w:marRight w:val="0"/>
          <w:marTop w:val="0"/>
          <w:marBottom w:val="0"/>
          <w:divBdr>
            <w:top w:val="none" w:sz="0" w:space="0" w:color="auto"/>
            <w:left w:val="none" w:sz="0" w:space="0" w:color="auto"/>
            <w:bottom w:val="none" w:sz="0" w:space="0" w:color="auto"/>
            <w:right w:val="none" w:sz="0" w:space="0" w:color="auto"/>
          </w:divBdr>
        </w:div>
      </w:divsChild>
    </w:div>
    <w:div w:id="737629080">
      <w:bodyDiv w:val="1"/>
      <w:marLeft w:val="0"/>
      <w:marRight w:val="0"/>
      <w:marTop w:val="0"/>
      <w:marBottom w:val="0"/>
      <w:divBdr>
        <w:top w:val="none" w:sz="0" w:space="0" w:color="auto"/>
        <w:left w:val="none" w:sz="0" w:space="0" w:color="auto"/>
        <w:bottom w:val="none" w:sz="0" w:space="0" w:color="auto"/>
        <w:right w:val="none" w:sz="0" w:space="0" w:color="auto"/>
      </w:divBdr>
    </w:div>
    <w:div w:id="1117141698">
      <w:bodyDiv w:val="1"/>
      <w:marLeft w:val="0"/>
      <w:marRight w:val="0"/>
      <w:marTop w:val="0"/>
      <w:marBottom w:val="0"/>
      <w:divBdr>
        <w:top w:val="none" w:sz="0" w:space="0" w:color="auto"/>
        <w:left w:val="none" w:sz="0" w:space="0" w:color="auto"/>
        <w:bottom w:val="none" w:sz="0" w:space="0" w:color="auto"/>
        <w:right w:val="none" w:sz="0" w:space="0" w:color="auto"/>
      </w:divBdr>
      <w:divsChild>
        <w:div w:id="1815289735">
          <w:marLeft w:val="0"/>
          <w:marRight w:val="0"/>
          <w:marTop w:val="0"/>
          <w:marBottom w:val="480"/>
          <w:divBdr>
            <w:top w:val="none" w:sz="0" w:space="0" w:color="auto"/>
            <w:left w:val="none" w:sz="0" w:space="0" w:color="auto"/>
            <w:bottom w:val="none" w:sz="0" w:space="0" w:color="auto"/>
            <w:right w:val="none" w:sz="0" w:space="0" w:color="auto"/>
          </w:divBdr>
        </w:div>
        <w:div w:id="314266577">
          <w:marLeft w:val="0"/>
          <w:marRight w:val="240"/>
          <w:marTop w:val="0"/>
          <w:marBottom w:val="0"/>
          <w:divBdr>
            <w:top w:val="none" w:sz="0" w:space="0" w:color="auto"/>
            <w:left w:val="none" w:sz="0" w:space="0" w:color="auto"/>
            <w:bottom w:val="none" w:sz="0" w:space="0" w:color="auto"/>
            <w:right w:val="none" w:sz="0" w:space="0" w:color="auto"/>
          </w:divBdr>
        </w:div>
        <w:div w:id="606812869">
          <w:marLeft w:val="0"/>
          <w:marRight w:val="0"/>
          <w:marTop w:val="0"/>
          <w:marBottom w:val="0"/>
          <w:divBdr>
            <w:top w:val="none" w:sz="0" w:space="0" w:color="auto"/>
            <w:left w:val="none" w:sz="0" w:space="0" w:color="auto"/>
            <w:bottom w:val="none" w:sz="0" w:space="0" w:color="auto"/>
            <w:right w:val="none" w:sz="0" w:space="0" w:color="auto"/>
          </w:divBdr>
        </w:div>
        <w:div w:id="809398577">
          <w:marLeft w:val="0"/>
          <w:marRight w:val="240"/>
          <w:marTop w:val="0"/>
          <w:marBottom w:val="0"/>
          <w:divBdr>
            <w:top w:val="none" w:sz="0" w:space="0" w:color="auto"/>
            <w:left w:val="none" w:sz="0" w:space="0" w:color="auto"/>
            <w:bottom w:val="none" w:sz="0" w:space="0" w:color="auto"/>
            <w:right w:val="none" w:sz="0" w:space="0" w:color="auto"/>
          </w:divBdr>
        </w:div>
        <w:div w:id="174807082">
          <w:marLeft w:val="0"/>
          <w:marRight w:val="0"/>
          <w:marTop w:val="0"/>
          <w:marBottom w:val="0"/>
          <w:divBdr>
            <w:top w:val="none" w:sz="0" w:space="0" w:color="auto"/>
            <w:left w:val="none" w:sz="0" w:space="0" w:color="auto"/>
            <w:bottom w:val="none" w:sz="0" w:space="0" w:color="auto"/>
            <w:right w:val="none" w:sz="0" w:space="0" w:color="auto"/>
          </w:divBdr>
        </w:div>
        <w:div w:id="1727028405">
          <w:marLeft w:val="0"/>
          <w:marRight w:val="240"/>
          <w:marTop w:val="0"/>
          <w:marBottom w:val="0"/>
          <w:divBdr>
            <w:top w:val="none" w:sz="0" w:space="0" w:color="auto"/>
            <w:left w:val="none" w:sz="0" w:space="0" w:color="auto"/>
            <w:bottom w:val="none" w:sz="0" w:space="0" w:color="auto"/>
            <w:right w:val="none" w:sz="0" w:space="0" w:color="auto"/>
          </w:divBdr>
        </w:div>
        <w:div w:id="1000887427">
          <w:marLeft w:val="0"/>
          <w:marRight w:val="0"/>
          <w:marTop w:val="0"/>
          <w:marBottom w:val="0"/>
          <w:divBdr>
            <w:top w:val="none" w:sz="0" w:space="0" w:color="auto"/>
            <w:left w:val="none" w:sz="0" w:space="0" w:color="auto"/>
            <w:bottom w:val="none" w:sz="0" w:space="0" w:color="auto"/>
            <w:right w:val="none" w:sz="0" w:space="0" w:color="auto"/>
          </w:divBdr>
        </w:div>
      </w:divsChild>
    </w:div>
    <w:div w:id="1701280563">
      <w:bodyDiv w:val="1"/>
      <w:marLeft w:val="0"/>
      <w:marRight w:val="0"/>
      <w:marTop w:val="0"/>
      <w:marBottom w:val="0"/>
      <w:divBdr>
        <w:top w:val="none" w:sz="0" w:space="0" w:color="auto"/>
        <w:left w:val="none" w:sz="0" w:space="0" w:color="auto"/>
        <w:bottom w:val="none" w:sz="0" w:space="0" w:color="auto"/>
        <w:right w:val="none" w:sz="0" w:space="0" w:color="auto"/>
      </w:divBdr>
      <w:divsChild>
        <w:div w:id="385228951">
          <w:marLeft w:val="0"/>
          <w:marRight w:val="240"/>
          <w:marTop w:val="0"/>
          <w:marBottom w:val="0"/>
          <w:divBdr>
            <w:top w:val="none" w:sz="0" w:space="0" w:color="auto"/>
            <w:left w:val="none" w:sz="0" w:space="0" w:color="auto"/>
            <w:bottom w:val="none" w:sz="0" w:space="0" w:color="auto"/>
            <w:right w:val="none" w:sz="0" w:space="0" w:color="auto"/>
          </w:divBdr>
        </w:div>
        <w:div w:id="1402363584">
          <w:marLeft w:val="0"/>
          <w:marRight w:val="0"/>
          <w:marTop w:val="0"/>
          <w:marBottom w:val="0"/>
          <w:divBdr>
            <w:top w:val="none" w:sz="0" w:space="0" w:color="auto"/>
            <w:left w:val="none" w:sz="0" w:space="0" w:color="auto"/>
            <w:bottom w:val="none" w:sz="0" w:space="0" w:color="auto"/>
            <w:right w:val="none" w:sz="0" w:space="0" w:color="auto"/>
          </w:divBdr>
        </w:div>
        <w:div w:id="2144930605">
          <w:marLeft w:val="0"/>
          <w:marRight w:val="240"/>
          <w:marTop w:val="0"/>
          <w:marBottom w:val="0"/>
          <w:divBdr>
            <w:top w:val="none" w:sz="0" w:space="0" w:color="auto"/>
            <w:left w:val="none" w:sz="0" w:space="0" w:color="auto"/>
            <w:bottom w:val="none" w:sz="0" w:space="0" w:color="auto"/>
            <w:right w:val="none" w:sz="0" w:space="0" w:color="auto"/>
          </w:divBdr>
        </w:div>
        <w:div w:id="1326667861">
          <w:marLeft w:val="0"/>
          <w:marRight w:val="0"/>
          <w:marTop w:val="0"/>
          <w:marBottom w:val="0"/>
          <w:divBdr>
            <w:top w:val="none" w:sz="0" w:space="0" w:color="auto"/>
            <w:left w:val="none" w:sz="0" w:space="0" w:color="auto"/>
            <w:bottom w:val="none" w:sz="0" w:space="0" w:color="auto"/>
            <w:right w:val="none" w:sz="0" w:space="0" w:color="auto"/>
          </w:divBdr>
        </w:div>
        <w:div w:id="1400177907">
          <w:marLeft w:val="0"/>
          <w:marRight w:val="240"/>
          <w:marTop w:val="0"/>
          <w:marBottom w:val="0"/>
          <w:divBdr>
            <w:top w:val="none" w:sz="0" w:space="0" w:color="auto"/>
            <w:left w:val="none" w:sz="0" w:space="0" w:color="auto"/>
            <w:bottom w:val="none" w:sz="0" w:space="0" w:color="auto"/>
            <w:right w:val="none" w:sz="0" w:space="0" w:color="auto"/>
          </w:divBdr>
        </w:div>
        <w:div w:id="1978795466">
          <w:marLeft w:val="0"/>
          <w:marRight w:val="0"/>
          <w:marTop w:val="0"/>
          <w:marBottom w:val="0"/>
          <w:divBdr>
            <w:top w:val="none" w:sz="0" w:space="0" w:color="auto"/>
            <w:left w:val="none" w:sz="0" w:space="0" w:color="auto"/>
            <w:bottom w:val="none" w:sz="0" w:space="0" w:color="auto"/>
            <w:right w:val="none" w:sz="0" w:space="0" w:color="auto"/>
          </w:divBdr>
        </w:div>
        <w:div w:id="747654571">
          <w:marLeft w:val="0"/>
          <w:marRight w:val="240"/>
          <w:marTop w:val="0"/>
          <w:marBottom w:val="0"/>
          <w:divBdr>
            <w:top w:val="none" w:sz="0" w:space="0" w:color="auto"/>
            <w:left w:val="none" w:sz="0" w:space="0" w:color="auto"/>
            <w:bottom w:val="none" w:sz="0" w:space="0" w:color="auto"/>
            <w:right w:val="none" w:sz="0" w:space="0" w:color="auto"/>
          </w:divBdr>
        </w:div>
        <w:div w:id="1123423293">
          <w:marLeft w:val="0"/>
          <w:marRight w:val="0"/>
          <w:marTop w:val="0"/>
          <w:marBottom w:val="0"/>
          <w:divBdr>
            <w:top w:val="none" w:sz="0" w:space="0" w:color="auto"/>
            <w:left w:val="none" w:sz="0" w:space="0" w:color="auto"/>
            <w:bottom w:val="none" w:sz="0" w:space="0" w:color="auto"/>
            <w:right w:val="none" w:sz="0" w:space="0" w:color="auto"/>
          </w:divBdr>
        </w:div>
      </w:divsChild>
    </w:div>
    <w:div w:id="2016221597">
      <w:bodyDiv w:val="1"/>
      <w:marLeft w:val="0"/>
      <w:marRight w:val="0"/>
      <w:marTop w:val="0"/>
      <w:marBottom w:val="0"/>
      <w:divBdr>
        <w:top w:val="none" w:sz="0" w:space="0" w:color="auto"/>
        <w:left w:val="none" w:sz="0" w:space="0" w:color="auto"/>
        <w:bottom w:val="none" w:sz="0" w:space="0" w:color="auto"/>
        <w:right w:val="none" w:sz="0" w:space="0" w:color="auto"/>
      </w:divBdr>
      <w:divsChild>
        <w:div w:id="1700739431">
          <w:marLeft w:val="0"/>
          <w:marRight w:val="0"/>
          <w:marTop w:val="0"/>
          <w:marBottom w:val="480"/>
          <w:divBdr>
            <w:top w:val="none" w:sz="0" w:space="0" w:color="auto"/>
            <w:left w:val="none" w:sz="0" w:space="0" w:color="auto"/>
            <w:bottom w:val="none" w:sz="0" w:space="0" w:color="auto"/>
            <w:right w:val="none" w:sz="0" w:space="0" w:color="auto"/>
          </w:divBdr>
        </w:div>
        <w:div w:id="923958576">
          <w:marLeft w:val="0"/>
          <w:marRight w:val="240"/>
          <w:marTop w:val="0"/>
          <w:marBottom w:val="0"/>
          <w:divBdr>
            <w:top w:val="none" w:sz="0" w:space="0" w:color="auto"/>
            <w:left w:val="none" w:sz="0" w:space="0" w:color="auto"/>
            <w:bottom w:val="none" w:sz="0" w:space="0" w:color="auto"/>
            <w:right w:val="none" w:sz="0" w:space="0" w:color="auto"/>
          </w:divBdr>
        </w:div>
        <w:div w:id="1065566614">
          <w:marLeft w:val="0"/>
          <w:marRight w:val="0"/>
          <w:marTop w:val="0"/>
          <w:marBottom w:val="0"/>
          <w:divBdr>
            <w:top w:val="none" w:sz="0" w:space="0" w:color="auto"/>
            <w:left w:val="none" w:sz="0" w:space="0" w:color="auto"/>
            <w:bottom w:val="none" w:sz="0" w:space="0" w:color="auto"/>
            <w:right w:val="none" w:sz="0" w:space="0" w:color="auto"/>
          </w:divBdr>
        </w:div>
        <w:div w:id="884409128">
          <w:marLeft w:val="0"/>
          <w:marRight w:val="240"/>
          <w:marTop w:val="0"/>
          <w:marBottom w:val="0"/>
          <w:divBdr>
            <w:top w:val="none" w:sz="0" w:space="0" w:color="auto"/>
            <w:left w:val="none" w:sz="0" w:space="0" w:color="auto"/>
            <w:bottom w:val="none" w:sz="0" w:space="0" w:color="auto"/>
            <w:right w:val="none" w:sz="0" w:space="0" w:color="auto"/>
          </w:divBdr>
        </w:div>
        <w:div w:id="507209378">
          <w:marLeft w:val="0"/>
          <w:marRight w:val="0"/>
          <w:marTop w:val="0"/>
          <w:marBottom w:val="0"/>
          <w:divBdr>
            <w:top w:val="none" w:sz="0" w:space="0" w:color="auto"/>
            <w:left w:val="none" w:sz="0" w:space="0" w:color="auto"/>
            <w:bottom w:val="none" w:sz="0" w:space="0" w:color="auto"/>
            <w:right w:val="none" w:sz="0" w:space="0" w:color="auto"/>
          </w:divBdr>
        </w:div>
        <w:div w:id="1927109997">
          <w:marLeft w:val="0"/>
          <w:marRight w:val="240"/>
          <w:marTop w:val="0"/>
          <w:marBottom w:val="0"/>
          <w:divBdr>
            <w:top w:val="none" w:sz="0" w:space="0" w:color="auto"/>
            <w:left w:val="none" w:sz="0" w:space="0" w:color="auto"/>
            <w:bottom w:val="none" w:sz="0" w:space="0" w:color="auto"/>
            <w:right w:val="none" w:sz="0" w:space="0" w:color="auto"/>
          </w:divBdr>
        </w:div>
        <w:div w:id="1253467999">
          <w:marLeft w:val="0"/>
          <w:marRight w:val="0"/>
          <w:marTop w:val="0"/>
          <w:marBottom w:val="0"/>
          <w:divBdr>
            <w:top w:val="none" w:sz="0" w:space="0" w:color="auto"/>
            <w:left w:val="none" w:sz="0" w:space="0" w:color="auto"/>
            <w:bottom w:val="none" w:sz="0" w:space="0" w:color="auto"/>
            <w:right w:val="none" w:sz="0" w:space="0" w:color="auto"/>
          </w:divBdr>
        </w:div>
        <w:div w:id="1333289449">
          <w:marLeft w:val="0"/>
          <w:marRight w:val="240"/>
          <w:marTop w:val="0"/>
          <w:marBottom w:val="0"/>
          <w:divBdr>
            <w:top w:val="none" w:sz="0" w:space="0" w:color="auto"/>
            <w:left w:val="none" w:sz="0" w:space="0" w:color="auto"/>
            <w:bottom w:val="none" w:sz="0" w:space="0" w:color="auto"/>
            <w:right w:val="none" w:sz="0" w:space="0" w:color="auto"/>
          </w:divBdr>
        </w:div>
        <w:div w:id="1172069395">
          <w:marLeft w:val="0"/>
          <w:marRight w:val="0"/>
          <w:marTop w:val="0"/>
          <w:marBottom w:val="0"/>
          <w:divBdr>
            <w:top w:val="none" w:sz="0" w:space="0" w:color="auto"/>
            <w:left w:val="none" w:sz="0" w:space="0" w:color="auto"/>
            <w:bottom w:val="none" w:sz="0" w:space="0" w:color="auto"/>
            <w:right w:val="none" w:sz="0" w:space="0" w:color="auto"/>
          </w:divBdr>
        </w:div>
        <w:div w:id="1630745523">
          <w:marLeft w:val="0"/>
          <w:marRight w:val="240"/>
          <w:marTop w:val="0"/>
          <w:marBottom w:val="0"/>
          <w:divBdr>
            <w:top w:val="none" w:sz="0" w:space="0" w:color="auto"/>
            <w:left w:val="none" w:sz="0" w:space="0" w:color="auto"/>
            <w:bottom w:val="none" w:sz="0" w:space="0" w:color="auto"/>
            <w:right w:val="none" w:sz="0" w:space="0" w:color="auto"/>
          </w:divBdr>
        </w:div>
        <w:div w:id="3636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2</TotalTime>
  <Pages>64</Pages>
  <Words>15686</Words>
  <Characters>89413</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ani Kumar Rai</dc:creator>
  <cp:keywords/>
  <dc:description/>
  <cp:lastModifiedBy>Ashwani Kumar Rai</cp:lastModifiedBy>
  <cp:revision>143</cp:revision>
  <dcterms:created xsi:type="dcterms:W3CDTF">2021-03-07T07:49:00Z</dcterms:created>
  <dcterms:modified xsi:type="dcterms:W3CDTF">2021-03-11T17:13:00Z</dcterms:modified>
</cp:coreProperties>
</file>